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98912" w14:textId="77777777" w:rsidR="001859D9" w:rsidRPr="00477BDE" w:rsidRDefault="001859D9" w:rsidP="001859D9">
      <w:pPr>
        <w:pStyle w:val="Title"/>
        <w:rPr>
          <w:lang w:val="fr-BE"/>
        </w:rPr>
      </w:pPr>
      <w:r>
        <w:tab/>
      </w:r>
      <w:r w:rsidRPr="00477BDE">
        <w:rPr>
          <w:lang w:val="fr-BE"/>
        </w:rPr>
        <w:t>Profil d’État en vertu de la Convention Enlèvement d’enfants de 1980</w:t>
      </w:r>
    </w:p>
    <w:p w14:paraId="32EC3E59" w14:textId="77777777" w:rsidR="001859D9" w:rsidRPr="00477BDE" w:rsidRDefault="001859D9" w:rsidP="001859D9">
      <w:pPr>
        <w:pStyle w:val="Heading1"/>
        <w:numPr>
          <w:ilvl w:val="0"/>
          <w:numId w:val="0"/>
        </w:numPr>
        <w:jc w:val="center"/>
      </w:pPr>
      <w:bookmarkStart w:id="0" w:name="_Toc225415399"/>
      <w:r w:rsidRPr="00477BDE">
        <w:rPr>
          <w:rFonts w:ascii="ZWAdobeF" w:hAnsi="ZWAdobeF" w:cs="ZWAdobeF"/>
          <w:color w:val="auto"/>
          <w:sz w:val="2"/>
          <w:szCs w:val="2"/>
        </w:rPr>
        <w:t>0B</w:t>
      </w:r>
      <w:r w:rsidRPr="00477BDE">
        <w:t>Avant-propos au Profil d’État</w:t>
      </w:r>
      <w:bookmarkEnd w:id="0"/>
    </w:p>
    <w:p w14:paraId="2C20A8C3" w14:textId="77777777" w:rsidR="001859D9" w:rsidRPr="00477BDE" w:rsidRDefault="001859D9" w:rsidP="001859D9">
      <w:pPr>
        <w:rPr>
          <w:rFonts w:ascii="Franklin Gothic Book" w:hAnsi="Franklin Gothic Book"/>
          <w:iCs/>
        </w:rPr>
      </w:pPr>
      <w:r w:rsidRPr="00477BDE">
        <w:rPr>
          <w:rFonts w:ascii="Franklin Gothic Book" w:hAnsi="Franklin Gothic Book"/>
        </w:rPr>
        <w:t>Les États contractants</w:t>
      </w:r>
      <w:r w:rsidRPr="00477BDE">
        <w:rPr>
          <w:rFonts w:ascii="ZWAdobeF" w:hAnsi="ZWAdobeF" w:cs="ZWAdobeF"/>
          <w:sz w:val="2"/>
          <w:szCs w:val="2"/>
        </w:rPr>
        <w:t>0F</w:t>
      </w:r>
      <w:r w:rsidRPr="00477BDE">
        <w:rPr>
          <w:rFonts w:ascii="Franklin Gothic Book" w:hAnsi="Franklin Gothic Book"/>
          <w:vertAlign w:val="superscript"/>
        </w:rPr>
        <w:footnoteReference w:id="2"/>
      </w:r>
      <w:r w:rsidRPr="00477BDE">
        <w:rPr>
          <w:rFonts w:ascii="Franklin Gothic Book" w:hAnsi="Franklin Gothic Book"/>
        </w:rPr>
        <w:t xml:space="preserve"> peuvent utiliser ce Profil d’État</w:t>
      </w:r>
      <w:r w:rsidRPr="00477BDE">
        <w:rPr>
          <w:rFonts w:ascii="ZWAdobeF" w:hAnsi="ZWAdobeF" w:cs="ZWAdobeF"/>
          <w:sz w:val="2"/>
          <w:szCs w:val="2"/>
        </w:rPr>
        <w:t>1F</w:t>
      </w:r>
      <w:r w:rsidRPr="00477BDE">
        <w:rPr>
          <w:rFonts w:ascii="Franklin Gothic Book" w:hAnsi="Franklin Gothic Book"/>
          <w:vertAlign w:val="superscript"/>
        </w:rPr>
        <w:footnoteReference w:id="3"/>
      </w:r>
      <w:r w:rsidRPr="00477BDE">
        <w:rPr>
          <w:rFonts w:ascii="Franklin Gothic Book" w:hAnsi="Franklin Gothic Book"/>
        </w:rPr>
        <w:t xml:space="preserve"> pour satisfaire à leurs obligations découlant de l’article 7 de la </w:t>
      </w:r>
      <w:r w:rsidRPr="00477BDE">
        <w:rPr>
          <w:rFonts w:ascii="Franklin Gothic Book" w:hAnsi="Franklin Gothic Book"/>
          <w:i/>
          <w:iCs/>
        </w:rPr>
        <w:t xml:space="preserve">Convention du 25 octobre 1980 sur les aspects civils de l’enlèvement international d’enfants </w:t>
      </w:r>
      <w:r w:rsidRPr="00477BDE">
        <w:rPr>
          <w:rFonts w:ascii="Franklin Gothic Book" w:hAnsi="Franklin Gothic Book"/>
          <w:iCs/>
        </w:rPr>
        <w:t>(Convention Enlèvement d’enfants de 1980 ou Convention de 1980)</w:t>
      </w:r>
      <w:r w:rsidRPr="00477BDE">
        <w:rPr>
          <w:rFonts w:ascii="Franklin Gothic Book" w:hAnsi="Franklin Gothic Book"/>
        </w:rPr>
        <w:t>.</w:t>
      </w:r>
      <w:r w:rsidRPr="00477BDE">
        <w:rPr>
          <w:rFonts w:ascii="Franklin Gothic Book" w:hAnsi="Franklin Gothic Book"/>
          <w:iCs/>
        </w:rPr>
        <w:t xml:space="preserve"> Il est notamment prévu que le </w:t>
      </w:r>
      <w:r w:rsidRPr="00477BDE">
        <w:rPr>
          <w:rFonts w:ascii="Franklin Gothic Book" w:hAnsi="Franklin Gothic Book"/>
        </w:rPr>
        <w:t>Profil d’État permette aux États contractants de</w:t>
      </w:r>
      <w:r w:rsidRPr="00477BDE">
        <w:rPr>
          <w:rFonts w:ascii="Franklin Gothic Book" w:hAnsi="Franklin Gothic Book"/>
          <w:iCs/>
        </w:rPr>
        <w:t xml:space="preserve"> </w:t>
      </w:r>
      <w:r w:rsidRPr="00477BDE">
        <w:rPr>
          <w:rFonts w:ascii="Franklin Gothic Book" w:hAnsi="Franklin Gothic Book"/>
        </w:rPr>
        <w:t>satisfaire à leurs obligations découlant de l’article 7(2)(e) et 7(2)(i) de</w:t>
      </w:r>
      <w:r w:rsidRPr="00477BDE">
        <w:rPr>
          <w:rFonts w:ascii="Franklin Gothic Book" w:hAnsi="Franklin Gothic Book"/>
          <w:iCs/>
        </w:rPr>
        <w:t xml:space="preserve"> la Convention ; c</w:t>
      </w:r>
      <w:r w:rsidRPr="00477BDE">
        <w:rPr>
          <w:rFonts w:ascii="Franklin Gothic Book" w:hAnsi="Franklin Gothic Book"/>
        </w:rPr>
        <w:t>’</w:t>
      </w:r>
      <w:r w:rsidRPr="00477BDE">
        <w:rPr>
          <w:rFonts w:ascii="Franklin Gothic Book" w:hAnsi="Franklin Gothic Book"/>
          <w:iCs/>
        </w:rPr>
        <w:t xml:space="preserve">est-à-dire : </w:t>
      </w:r>
    </w:p>
    <w:p w14:paraId="7BF6FECD"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iCs/>
        </w:rPr>
        <w:t xml:space="preserve">Fournir des </w:t>
      </w:r>
      <w:r w:rsidRPr="00477BDE">
        <w:rPr>
          <w:rFonts w:ascii="Franklin Gothic Book" w:hAnsi="Franklin Gothic Book"/>
          <w:lang w:val="fr-BE"/>
        </w:rPr>
        <w:t>informations</w:t>
      </w:r>
      <w:r w:rsidRPr="00477BDE">
        <w:rPr>
          <w:rFonts w:ascii="Franklin Gothic Book" w:hAnsi="Franklin Gothic Book"/>
          <w:iCs/>
        </w:rPr>
        <w:t xml:space="preserve"> générales concernant le droit de leur État relatives à l'application de la Convention ; et </w:t>
      </w:r>
    </w:p>
    <w:p w14:paraId="4D9A06FE"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iCs/>
        </w:rPr>
        <w:t>Tenir informées les autres Autorités centrales sur le fonctionnement de la Convention dans leur État et lever les obstacles rencontrés lors de son application.</w:t>
      </w:r>
    </w:p>
    <w:p w14:paraId="290B1651" w14:textId="77777777" w:rsidR="001859D9" w:rsidRPr="00477BDE" w:rsidRDefault="001859D9" w:rsidP="001859D9">
      <w:pPr>
        <w:rPr>
          <w:rFonts w:ascii="Franklin Gothic Book" w:hAnsi="Franklin Gothic Book"/>
        </w:rPr>
      </w:pPr>
      <w:r w:rsidRPr="00477BDE">
        <w:rPr>
          <w:rFonts w:ascii="Franklin Gothic Book" w:hAnsi="Franklin Gothic Book"/>
        </w:rPr>
        <w:t>Le Profil d’État a pour objectif de faciliter le fonctionnement pratique de la Convention. Il est conçu pour faciliter :</w:t>
      </w:r>
    </w:p>
    <w:p w14:paraId="2963E550" w14:textId="77777777" w:rsidR="001859D9" w:rsidRPr="00477BDE" w:rsidRDefault="001859D9" w:rsidP="001859D9">
      <w:pPr>
        <w:numPr>
          <w:ilvl w:val="0"/>
          <w:numId w:val="24"/>
        </w:numPr>
        <w:rPr>
          <w:rFonts w:ascii="Franklin Gothic Book" w:hAnsi="Franklin Gothic Book"/>
        </w:rPr>
      </w:pPr>
      <w:r w:rsidRPr="00477BDE">
        <w:rPr>
          <w:rFonts w:ascii="Franklin Gothic Book" w:hAnsi="Franklin Gothic Book"/>
        </w:rPr>
        <w:t>les échanges d’informations entre États contractants ;</w:t>
      </w:r>
    </w:p>
    <w:p w14:paraId="7860F744" w14:textId="77777777" w:rsidR="001859D9" w:rsidRPr="00477BDE" w:rsidRDefault="001859D9" w:rsidP="001859D9">
      <w:pPr>
        <w:numPr>
          <w:ilvl w:val="0"/>
          <w:numId w:val="24"/>
        </w:numPr>
        <w:rPr>
          <w:rFonts w:ascii="Franklin Gothic Book" w:hAnsi="Franklin Gothic Book"/>
        </w:rPr>
      </w:pPr>
      <w:r w:rsidRPr="00477BDE">
        <w:rPr>
          <w:rFonts w:ascii="Franklin Gothic Book" w:hAnsi="Franklin Gothic Book"/>
        </w:rPr>
        <w:t>la connaissance des services apportés par les Autorités centrales au titre de la Convention Enlèvement d’enfants de 1980  ;</w:t>
      </w:r>
    </w:p>
    <w:p w14:paraId="3AFAD74D" w14:textId="77777777" w:rsidR="001859D9" w:rsidRPr="00477BDE" w:rsidRDefault="001859D9" w:rsidP="001859D9">
      <w:pPr>
        <w:numPr>
          <w:ilvl w:val="0"/>
          <w:numId w:val="24"/>
        </w:numPr>
        <w:rPr>
          <w:rFonts w:ascii="Franklin Gothic Book" w:hAnsi="Franklin Gothic Book"/>
        </w:rPr>
      </w:pPr>
      <w:r w:rsidRPr="00477BDE">
        <w:rPr>
          <w:rFonts w:ascii="Franklin Gothic Book" w:hAnsi="Franklin Gothic Book"/>
        </w:rPr>
        <w:t>la traduction, au meilleur coût, des informations fournies par les États contractants en anglais, français, espagnol et autres langues requises par les États contractants ; et</w:t>
      </w:r>
    </w:p>
    <w:p w14:paraId="44227885" w14:textId="77777777" w:rsidR="001859D9" w:rsidRPr="00477BDE" w:rsidRDefault="001859D9" w:rsidP="001859D9">
      <w:pPr>
        <w:numPr>
          <w:ilvl w:val="0"/>
          <w:numId w:val="24"/>
        </w:numPr>
        <w:rPr>
          <w:rFonts w:ascii="Franklin Gothic Book" w:hAnsi="Franklin Gothic Book"/>
        </w:rPr>
      </w:pPr>
      <w:r w:rsidRPr="00477BDE">
        <w:rPr>
          <w:rFonts w:ascii="Franklin Gothic Book" w:hAnsi="Franklin Gothic Book"/>
        </w:rPr>
        <w:t>la mise à jour rapide des informations fournies.</w:t>
      </w:r>
    </w:p>
    <w:p w14:paraId="79764E18" w14:textId="77777777" w:rsidR="001859D9" w:rsidRPr="00477BDE" w:rsidRDefault="001859D9" w:rsidP="001859D9">
      <w:pPr>
        <w:spacing w:before="240"/>
        <w:rPr>
          <w:rFonts w:ascii="Franklin Gothic Book" w:hAnsi="Franklin Gothic Book"/>
          <w:b/>
        </w:rPr>
      </w:pPr>
      <w:r w:rsidRPr="00477BDE">
        <w:rPr>
          <w:rFonts w:ascii="Franklin Gothic Book" w:hAnsi="Franklin Gothic Book"/>
          <w:b/>
        </w:rPr>
        <w:t>NOUVEAUX ÉTATS ADHÉRENTS :</w:t>
      </w:r>
    </w:p>
    <w:p w14:paraId="4A9EEF5F" w14:textId="77777777" w:rsidR="001859D9" w:rsidRPr="00477BDE" w:rsidRDefault="001859D9" w:rsidP="001859D9">
      <w:pPr>
        <w:rPr>
          <w:rFonts w:ascii="Franklin Gothic Book" w:hAnsi="Franklin Gothic Book"/>
        </w:rPr>
      </w:pPr>
      <w:r w:rsidRPr="00477BDE">
        <w:rPr>
          <w:rFonts w:ascii="Franklin Gothic Book" w:hAnsi="Franklin Gothic Book"/>
        </w:rPr>
        <w:t xml:space="preserve">Veuillez noter que le Profil d’État ne remplace pas le </w:t>
      </w:r>
      <w:r w:rsidRPr="00477BDE">
        <w:rPr>
          <w:rFonts w:ascii="Franklin Gothic Book" w:hAnsi="Franklin Gothic Book"/>
          <w:i/>
        </w:rPr>
        <w:t>« Questionnaire standard pour les nouveaux États adhérents »</w:t>
      </w:r>
      <w:r w:rsidRPr="00477BDE">
        <w:rPr>
          <w:rFonts w:ascii="Franklin Gothic Book" w:hAnsi="Franklin Gothic Book"/>
        </w:rPr>
        <w:t xml:space="preserve"> (disponible à l’adresse </w:t>
      </w:r>
      <w:hyperlink r:id="rId11" w:history="1">
        <w:r w:rsidRPr="00477BDE">
          <w:rPr>
            <w:rStyle w:val="Hyperlink"/>
            <w:rFonts w:ascii="Franklin Gothic Book" w:hAnsi="Franklin Gothic Book"/>
          </w:rPr>
          <w:t>www.hcch.net</w:t>
        </w:r>
      </w:hyperlink>
      <w:r w:rsidRPr="00477BDE">
        <w:rPr>
          <w:rFonts w:ascii="Franklin Gothic Book" w:hAnsi="Franklin Gothic Book"/>
        </w:rPr>
        <w:t>, sous les rubriques « Espace Enlèvement d’enfants », puis « Questionnaires et réponses »).</w:t>
      </w:r>
      <w:r w:rsidRPr="00477BDE">
        <w:rPr>
          <w:rFonts w:ascii="Franklin Gothic Book" w:hAnsi="Franklin Gothic Book"/>
          <w:i/>
        </w:rPr>
        <w:t xml:space="preserve"> </w:t>
      </w:r>
      <w:r w:rsidRPr="00477BDE">
        <w:rPr>
          <w:rFonts w:ascii="Franklin Gothic Book" w:hAnsi="Franklin Gothic Book"/>
        </w:rPr>
        <w:t>Le Questionnaire standard, en tant qu’outil, permet aux nouveaux États adhérents de décrire rapidement, et en bref, les mesures prises par eux pour assurer le respect de leurs obligations en vertu de la Convention, et le fonctionnement pratique effectif de la Convention. De ce fait, il assiste les États déjà parties à la Convention dans leur prise de décision concernant la question d’accepter ou pas une adhésion.  Les nouveaux États adhérents sont encouragés à compléter ce Profil d’État dès que possible.</w:t>
      </w:r>
    </w:p>
    <w:p w14:paraId="4E51E4B4" w14:textId="77777777" w:rsidR="001859D9" w:rsidRPr="00477BDE" w:rsidRDefault="001859D9" w:rsidP="001859D9">
      <w:pPr>
        <w:rPr>
          <w:rFonts w:ascii="Franklin Gothic Book" w:hAnsi="Franklin Gothic Book"/>
          <w:b/>
        </w:rPr>
      </w:pPr>
      <w:r w:rsidRPr="00477BDE">
        <w:rPr>
          <w:rFonts w:ascii="Franklin Gothic Book" w:hAnsi="Franklin Gothic Book"/>
        </w:rPr>
        <w:tab/>
      </w:r>
      <w:r w:rsidRPr="00477BDE">
        <w:rPr>
          <w:rFonts w:ascii="Franklin Gothic Book" w:hAnsi="Franklin Gothic Book"/>
          <w:b/>
        </w:rPr>
        <w:t xml:space="preserve">INSTRUCTIONS : </w:t>
      </w:r>
    </w:p>
    <w:p w14:paraId="36BFBB63"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rPr>
        <w:t xml:space="preserve">Veuillez </w:t>
      </w:r>
      <w:r w:rsidRPr="00477BDE">
        <w:rPr>
          <w:rFonts w:ascii="Franklin Gothic Book" w:hAnsi="Franklin Gothic Book"/>
          <w:iCs/>
        </w:rPr>
        <w:t>cocher</w:t>
      </w:r>
      <w:r w:rsidRPr="00477BDE">
        <w:rPr>
          <w:rFonts w:ascii="Franklin Gothic Book" w:hAnsi="Franklin Gothic Book"/>
        </w:rPr>
        <w:t xml:space="preserve"> la case qui décrit le mieux les dispositions qui existent dans votre État :</w:t>
      </w:r>
    </w:p>
    <w:p w14:paraId="74849150" w14:textId="77777777" w:rsidR="001859D9" w:rsidRPr="00477BDE" w:rsidRDefault="001859D9" w:rsidP="001859D9">
      <w:pPr>
        <w:numPr>
          <w:ilvl w:val="0"/>
          <w:numId w:val="26"/>
        </w:numPr>
        <w:rPr>
          <w:rFonts w:ascii="Franklin Gothic Book" w:hAnsi="Franklin Gothic Book"/>
        </w:rPr>
      </w:pPr>
      <w:r w:rsidRPr="00477BDE">
        <w:rPr>
          <w:rFonts w:ascii="Franklin Gothic Book" w:hAnsi="Franklin Gothic Book"/>
        </w:rPr>
        <w:t xml:space="preserve">lorsque la réponse proposée est « Oui » ou « Non », veuillez ne cocher qu’une </w:t>
      </w:r>
      <w:r w:rsidRPr="00477BDE">
        <w:rPr>
          <w:rFonts w:ascii="Franklin Gothic Book" w:hAnsi="Franklin Gothic Book"/>
          <w:u w:val="single"/>
        </w:rPr>
        <w:t>seule</w:t>
      </w:r>
      <w:r w:rsidRPr="00477BDE">
        <w:rPr>
          <w:rFonts w:ascii="Franklin Gothic Book" w:hAnsi="Franklin Gothic Book"/>
        </w:rPr>
        <w:t xml:space="preserve"> case.</w:t>
      </w:r>
    </w:p>
    <w:p w14:paraId="1CC7ADCA" w14:textId="77777777" w:rsidR="001859D9" w:rsidRPr="00477BDE" w:rsidRDefault="001859D9" w:rsidP="001859D9">
      <w:pPr>
        <w:numPr>
          <w:ilvl w:val="0"/>
          <w:numId w:val="26"/>
        </w:numPr>
        <w:rPr>
          <w:rFonts w:ascii="Franklin Gothic Book" w:hAnsi="Franklin Gothic Book"/>
        </w:rPr>
      </w:pPr>
      <w:r w:rsidRPr="00477BDE">
        <w:rPr>
          <w:rFonts w:ascii="Franklin Gothic Book" w:hAnsi="Franklin Gothic Book"/>
        </w:rPr>
        <w:lastRenderedPageBreak/>
        <w:t>pour toutes les autres questions, il peut s’avérer nécessaire de cocher plusieurs cases.</w:t>
      </w:r>
    </w:p>
    <w:p w14:paraId="3362DE73" w14:textId="77777777" w:rsidR="001859D9" w:rsidRPr="00477BDE" w:rsidRDefault="001859D9" w:rsidP="001859D9">
      <w:pPr>
        <w:numPr>
          <w:ilvl w:val="0"/>
          <w:numId w:val="25"/>
        </w:numPr>
        <w:tabs>
          <w:tab w:val="num" w:pos="360"/>
        </w:tabs>
        <w:rPr>
          <w:rFonts w:ascii="Franklin Gothic Book" w:hAnsi="Franklin Gothic Book"/>
          <w:iCs/>
        </w:rPr>
      </w:pPr>
      <w:r w:rsidRPr="00477BDE">
        <w:rPr>
          <w:rFonts w:ascii="Franklin Gothic Book" w:hAnsi="Franklin Gothic Book"/>
        </w:rPr>
        <w:t xml:space="preserve">Le cas échéant, veuillez préciser les dispositions applicables de votre législation interne, et indiquer où ces textes </w:t>
      </w:r>
      <w:r w:rsidRPr="00477BDE">
        <w:rPr>
          <w:rFonts w:ascii="Franklin Gothic Book" w:hAnsi="Franklin Gothic Book"/>
          <w:iCs/>
        </w:rPr>
        <w:t>peuvent être consultés, par exemple en fournissant l’adresse d’un site Internet ou une copie du texte concerné.</w:t>
      </w:r>
    </w:p>
    <w:p w14:paraId="72FCA0DD" w14:textId="77777777" w:rsidR="001859D9" w:rsidRPr="00477BDE" w:rsidRDefault="001859D9" w:rsidP="001859D9">
      <w:pPr>
        <w:numPr>
          <w:ilvl w:val="0"/>
          <w:numId w:val="25"/>
        </w:numPr>
        <w:tabs>
          <w:tab w:val="num" w:pos="360"/>
        </w:tabs>
        <w:rPr>
          <w:rFonts w:ascii="Franklin Gothic Book" w:hAnsi="Franklin Gothic Book"/>
          <w:iCs/>
        </w:rPr>
      </w:pPr>
      <w:r w:rsidRPr="00477BDE">
        <w:rPr>
          <w:rFonts w:ascii="Franklin Gothic Book" w:hAnsi="Franklin Gothic Book"/>
          <w:iCs/>
        </w:rPr>
        <w:t>Veuillez compléter un Profil différent pour chaque unité territoriale s’il existe des différences  importantes concernant l’essence et le fonctionnement des lois dans chacune d’entre elles.</w:t>
      </w:r>
    </w:p>
    <w:p w14:paraId="60B43C3D"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iCs/>
        </w:rPr>
        <w:t>Veuillez noter :</w:t>
      </w:r>
      <w:r w:rsidRPr="00477BDE">
        <w:rPr>
          <w:rFonts w:ascii="Franklin Gothic Book" w:hAnsi="Franklin Gothic Book"/>
        </w:rPr>
        <w:t xml:space="preserve"> les informations figurant dans le Profil d’État </w:t>
      </w:r>
      <w:r w:rsidRPr="00477BDE">
        <w:rPr>
          <w:rFonts w:ascii="Franklin Gothic Book" w:hAnsi="Franklin Gothic Book"/>
          <w:b/>
          <w:bCs/>
        </w:rPr>
        <w:t>sont de nature uniquement générale</w:t>
      </w:r>
      <w:r w:rsidRPr="00477BDE">
        <w:rPr>
          <w:rFonts w:ascii="Franklin Gothic Book" w:hAnsi="Franklin Gothic Book"/>
        </w:rPr>
        <w:t>. L’objectif du Profil d’État est de faciliter le fonctionnement pratique de la Convention et non d’esquisser un schéma complet du système juridique de chaque État contractant. Veuillez en tenir compte lorsque vous complétez le Profil concernant votre propre État et lorsque vous consultez le Profil d’autres États contractants. Veuillez contacter l’Autorité centrale concernée pour obtenir de plus amples renseignements ou des conseils précis.</w:t>
      </w:r>
    </w:p>
    <w:p w14:paraId="7D77D709"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rPr>
        <w:t>Les États contractants sont seuls responsables de la mise à jour des informations figurant dans leur Profil d’État. Cependant, le Bureau Permanent de la Conférence de La Haye de droit international privé (HCCH) enverra des rappels à cet effet.</w:t>
      </w:r>
    </w:p>
    <w:p w14:paraId="79815D2A"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rPr>
        <w:t>Les Profils des États complétés seront publiés sur le site web de la HCCH (</w:t>
      </w:r>
      <w:hyperlink r:id="rId12" w:history="1">
        <w:r w:rsidRPr="00477BDE">
          <w:rPr>
            <w:rStyle w:val="Hyperlink"/>
            <w:rFonts w:ascii="Franklin Gothic Book" w:hAnsi="Franklin Gothic Book"/>
          </w:rPr>
          <w:t>www.hcch.net</w:t>
        </w:r>
      </w:hyperlink>
      <w:r w:rsidRPr="00477BDE">
        <w:rPr>
          <w:rFonts w:ascii="Franklin Gothic Book" w:hAnsi="Franklin Gothic Book"/>
        </w:rPr>
        <w:t xml:space="preserve">). </w:t>
      </w:r>
    </w:p>
    <w:p w14:paraId="72E01FD9" w14:textId="77777777"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rPr>
        <w:t xml:space="preserve">Le Bureau Permanent de la HCCH a mis en place un certain nombre de ressources qui peuvent aider les États dans la bonne mise en œuvre et le bon fonctionnement de la Convention, notamment les Guides de bonnes pratiques. Pour des informations complémentaires sur ce sujet, veuillez consulter </w:t>
      </w:r>
      <w:hyperlink r:id="rId13" w:history="1">
        <w:r w:rsidRPr="00477BDE">
          <w:rPr>
            <w:rStyle w:val="Hyperlink"/>
            <w:rFonts w:ascii="Franklin Gothic Book" w:hAnsi="Franklin Gothic Book"/>
          </w:rPr>
          <w:t>www.hcch.net</w:t>
        </w:r>
      </w:hyperlink>
      <w:r w:rsidRPr="00477BDE">
        <w:rPr>
          <w:rFonts w:ascii="Franklin Gothic Book" w:hAnsi="Franklin Gothic Book"/>
        </w:rPr>
        <w:t>, « Espace Enlèvement d’enfants ».</w:t>
      </w:r>
    </w:p>
    <w:p w14:paraId="1B32B0F6" w14:textId="77777777" w:rsidR="001859D9" w:rsidRPr="00477BDE" w:rsidRDefault="001859D9" w:rsidP="001859D9">
      <w:pPr>
        <w:spacing w:before="240"/>
        <w:rPr>
          <w:rFonts w:ascii="Franklin Gothic Book" w:hAnsi="Franklin Gothic Book"/>
        </w:rPr>
      </w:pPr>
      <w:r w:rsidRPr="00477BDE">
        <w:rPr>
          <w:rFonts w:ascii="Franklin Gothic Book" w:hAnsi="Franklin Gothic Book"/>
          <w:b/>
        </w:rPr>
        <w:t>TERMINOLOGIE :</w:t>
      </w:r>
    </w:p>
    <w:p w14:paraId="02BB7ADA" w14:textId="1C4B126A" w:rsidR="001859D9" w:rsidRPr="00477BDE" w:rsidRDefault="001859D9" w:rsidP="001859D9">
      <w:pPr>
        <w:numPr>
          <w:ilvl w:val="0"/>
          <w:numId w:val="25"/>
        </w:numPr>
        <w:tabs>
          <w:tab w:val="num" w:pos="360"/>
        </w:tabs>
        <w:rPr>
          <w:rFonts w:ascii="Franklin Gothic Book" w:hAnsi="Franklin Gothic Book"/>
        </w:rPr>
      </w:pPr>
      <w:r w:rsidRPr="00477BDE">
        <w:rPr>
          <w:rFonts w:ascii="Franklin Gothic Book" w:hAnsi="Franklin Gothic Book"/>
        </w:rPr>
        <w:t xml:space="preserve">Alors qu’il est reconnu que le demandeur officiel d’une demande de retour ou de droit de visite / d’entretenir un contact en vertu de la Convention peut être dans certains États contractants une autorité de l’État (voir question </w:t>
      </w:r>
      <w:r w:rsidRPr="00477BDE">
        <w:rPr>
          <w:rFonts w:ascii="Franklin Gothic Book" w:hAnsi="Franklin Gothic Book"/>
        </w:rPr>
        <w:fldChar w:fldCharType="begin"/>
      </w:r>
      <w:r w:rsidRPr="00477BDE">
        <w:rPr>
          <w:rFonts w:ascii="Franklin Gothic Book" w:hAnsi="Franklin Gothic Book"/>
        </w:rPr>
        <w:instrText xml:space="preserve"> REF _Ref280349931 \r \h </w:instrText>
      </w:r>
      <w:r>
        <w:rPr>
          <w:rFonts w:ascii="Franklin Gothic Book" w:hAnsi="Franklin Gothic Book"/>
        </w:rPr>
        <w:instrText xml:space="preserve"> \* MERGEFORMAT </w:instrText>
      </w:r>
      <w:r w:rsidRPr="00477BDE">
        <w:rPr>
          <w:rFonts w:ascii="Franklin Gothic Book" w:hAnsi="Franklin Gothic Book"/>
        </w:rPr>
      </w:r>
      <w:r w:rsidRPr="00477BDE">
        <w:rPr>
          <w:rFonts w:ascii="Franklin Gothic Book" w:hAnsi="Franklin Gothic Book"/>
        </w:rPr>
        <w:fldChar w:fldCharType="separate"/>
      </w:r>
      <w:r w:rsidR="00421815">
        <w:rPr>
          <w:rFonts w:ascii="Franklin Gothic Book" w:hAnsi="Franklin Gothic Book"/>
        </w:rPr>
        <w:t>11.17</w:t>
      </w:r>
      <w:r w:rsidRPr="00477BDE">
        <w:rPr>
          <w:rFonts w:ascii="Franklin Gothic Book" w:hAnsi="Franklin Gothic Book"/>
        </w:rPr>
        <w:fldChar w:fldCharType="end"/>
      </w:r>
      <w:r w:rsidRPr="00477BDE">
        <w:rPr>
          <w:rFonts w:ascii="Franklin Gothic Book" w:hAnsi="Franklin Gothic Book"/>
        </w:rPr>
        <w:t xml:space="preserve"> ci-dessous), veuillez noter que le terme « </w:t>
      </w:r>
      <w:r w:rsidRPr="00477BDE">
        <w:rPr>
          <w:rFonts w:ascii="Franklin Gothic Book" w:hAnsi="Franklin Gothic Book"/>
          <w:b/>
        </w:rPr>
        <w:t>demandeur</w:t>
      </w:r>
      <w:r w:rsidRPr="00477BDE">
        <w:rPr>
          <w:rFonts w:ascii="Franklin Gothic Book" w:hAnsi="Franklin Gothic Book"/>
        </w:rPr>
        <w:t> » est utilisé dans le Profil d’État comme suit :</w:t>
      </w:r>
    </w:p>
    <w:p w14:paraId="6D64BA7C" w14:textId="77777777" w:rsidR="001859D9" w:rsidRPr="00477BDE" w:rsidRDefault="001859D9" w:rsidP="001859D9">
      <w:pPr>
        <w:numPr>
          <w:ilvl w:val="1"/>
          <w:numId w:val="24"/>
        </w:numPr>
        <w:rPr>
          <w:rFonts w:ascii="Franklin Gothic Book" w:hAnsi="Franklin Gothic Book"/>
        </w:rPr>
      </w:pPr>
      <w:r w:rsidRPr="00477BDE">
        <w:rPr>
          <w:rFonts w:ascii="Franklin Gothic Book" w:hAnsi="Franklin Gothic Book"/>
        </w:rPr>
        <w:t xml:space="preserve">En ce qui concerne une demande de </w:t>
      </w:r>
      <w:r w:rsidRPr="00477BDE">
        <w:rPr>
          <w:rFonts w:ascii="Franklin Gothic Book" w:hAnsi="Franklin Gothic Book"/>
          <w:i/>
        </w:rPr>
        <w:t>retour</w:t>
      </w:r>
      <w:r w:rsidRPr="00477BDE">
        <w:rPr>
          <w:rFonts w:ascii="Franklin Gothic Book" w:hAnsi="Franklin Gothic Book"/>
        </w:rPr>
        <w:t>, le terme « demandeur » désigne la personne, l’institution ou tout autre organisme alléguant le fait que l’exercice de leur droit de garde envers un enfant a en effet été enfreint par le déplacement ou le non-retour de l’enfant, conformément à l’article 3 de la Convention ; et</w:t>
      </w:r>
    </w:p>
    <w:p w14:paraId="4C531737" w14:textId="77777777" w:rsidR="001859D9" w:rsidRPr="00477BDE" w:rsidRDefault="001859D9" w:rsidP="001859D9">
      <w:pPr>
        <w:numPr>
          <w:ilvl w:val="1"/>
          <w:numId w:val="24"/>
        </w:numPr>
        <w:rPr>
          <w:rFonts w:ascii="Franklin Gothic Book" w:hAnsi="Franklin Gothic Book"/>
        </w:rPr>
      </w:pPr>
      <w:r w:rsidRPr="00477BDE">
        <w:rPr>
          <w:rFonts w:ascii="Franklin Gothic Book" w:hAnsi="Franklin Gothic Book"/>
        </w:rPr>
        <w:t xml:space="preserve">En ce qui concerne une demande de </w:t>
      </w:r>
      <w:r w:rsidRPr="00477BDE">
        <w:rPr>
          <w:rFonts w:ascii="Franklin Gothic Book" w:hAnsi="Franklin Gothic Book"/>
          <w:i/>
        </w:rPr>
        <w:t>droit de visite / d’entretenir un contact</w:t>
      </w:r>
      <w:r w:rsidRPr="00477BDE">
        <w:rPr>
          <w:rFonts w:ascii="Franklin Gothic Book" w:hAnsi="Franklin Gothic Book"/>
        </w:rPr>
        <w:t>, le terme « demandeur » désigne la personne, l’institution ou tout autre organisme cherchant à établir ou à exercer le droit de visite / d’entretenir un contact envers un enfant en vertu de l’article 21 de la Convention.</w:t>
      </w:r>
    </w:p>
    <w:p w14:paraId="4D1B3C69" w14:textId="1535F4E3" w:rsidR="00EE0562" w:rsidRPr="004241DC" w:rsidRDefault="001859D9" w:rsidP="004241DC">
      <w:pPr>
        <w:numPr>
          <w:ilvl w:val="0"/>
          <w:numId w:val="25"/>
        </w:numPr>
        <w:tabs>
          <w:tab w:val="num" w:pos="360"/>
        </w:tabs>
        <w:rPr>
          <w:rFonts w:ascii="Franklin Gothic Book" w:hAnsi="Franklin Gothic Book"/>
        </w:rPr>
      </w:pPr>
      <w:r w:rsidRPr="00477BDE">
        <w:rPr>
          <w:rFonts w:ascii="Franklin Gothic Book" w:hAnsi="Franklin Gothic Book"/>
        </w:rPr>
        <w:t>L’expression « </w:t>
      </w:r>
      <w:r w:rsidRPr="00477BDE">
        <w:rPr>
          <w:rFonts w:ascii="Franklin Gothic Book" w:hAnsi="Franklin Gothic Book"/>
          <w:b/>
        </w:rPr>
        <w:t>partie ravisseuse</w:t>
      </w:r>
      <w:r w:rsidRPr="00477BDE">
        <w:rPr>
          <w:rFonts w:ascii="Franklin Gothic Book" w:hAnsi="Franklin Gothic Book"/>
        </w:rPr>
        <w:t> » ou « </w:t>
      </w:r>
      <w:r w:rsidRPr="00477BDE">
        <w:rPr>
          <w:rFonts w:ascii="Franklin Gothic Book" w:hAnsi="Franklin Gothic Book"/>
          <w:b/>
        </w:rPr>
        <w:t xml:space="preserve">partie ravisseuse </w:t>
      </w:r>
      <w:r w:rsidRPr="00477BDE">
        <w:rPr>
          <w:rFonts w:ascii="Franklin Gothic Book" w:hAnsi="Franklin Gothic Book"/>
          <w:b/>
          <w:i/>
          <w:iCs/>
        </w:rPr>
        <w:t>présumée</w:t>
      </w:r>
      <w:r w:rsidRPr="00477BDE">
        <w:rPr>
          <w:rFonts w:ascii="Franklin Gothic Book" w:hAnsi="Franklin Gothic Book"/>
        </w:rPr>
        <w:t> » dans le Profil d’État fait référence à la personne, l’institution ou tout autre organisme qui a, ou qui est présumée avoir, déplacé ou retenu illicitement un enfant conformément à l’article 3 de la Convention.</w:t>
      </w:r>
      <w:r w:rsidRPr="004241DC">
        <w:rPr>
          <w:rFonts w:ascii="Franklin Gothic Book" w:hAnsi="Franklin Gothic Book"/>
        </w:rPr>
        <w:br w:type="page"/>
      </w:r>
    </w:p>
    <w:sdt>
      <w:sdtPr>
        <w:rPr>
          <w:rFonts w:ascii="Franklin Gothic Book" w:eastAsia="Franklin Gothic Book" w:hAnsi="Franklin Gothic Book" w:cs="Times New Roman"/>
        </w:rPr>
        <w:id w:val="940108110"/>
        <w:docPartObj>
          <w:docPartGallery w:val="Table of Contents"/>
          <w:docPartUnique/>
        </w:docPartObj>
      </w:sdtPr>
      <w:sdtEndPr>
        <w:rPr>
          <w:b/>
          <w:noProof/>
        </w:rPr>
      </w:sdtEndPr>
      <w:sdtContent>
        <w:p w14:paraId="7EF38EB5" w14:textId="0E6ED62D" w:rsidR="00EE0562" w:rsidRPr="00275C9D" w:rsidRDefault="00EE0562" w:rsidP="00EE0562">
          <w:pPr>
            <w:keepNext/>
            <w:keepLines/>
            <w:spacing w:before="240" w:after="120" w:line="259" w:lineRule="auto"/>
            <w:jc w:val="center"/>
            <w:rPr>
              <w:rFonts w:ascii="Franklin Gothic Medium" w:eastAsia="MS Gothic" w:hAnsi="Franklin Gothic Medium" w:cs="Franklin Gothic Medium"/>
              <w:bCs/>
              <w:color w:val="03295A"/>
              <w:sz w:val="28"/>
              <w:szCs w:val="28"/>
            </w:rPr>
          </w:pPr>
          <w:r w:rsidRPr="00275C9D">
            <w:rPr>
              <w:rFonts w:ascii="Franklin Gothic Medium" w:eastAsia="MS Gothic" w:hAnsi="Franklin Gothic Medium" w:cs="Franklin Gothic Medium"/>
              <w:bCs/>
              <w:color w:val="03295A"/>
              <w:sz w:val="28"/>
              <w:szCs w:val="28"/>
            </w:rPr>
            <w:t>Table des matières</w:t>
          </w:r>
        </w:p>
        <w:p w14:paraId="351711B5" w14:textId="146BC894" w:rsidR="001D56EB" w:rsidRDefault="00EE0562">
          <w:pPr>
            <w:pStyle w:val="TOC1"/>
            <w:rPr>
              <w:rFonts w:eastAsiaTheme="minorEastAsia"/>
              <w:kern w:val="2"/>
              <w:sz w:val="24"/>
              <w:szCs w:val="24"/>
              <w:lang w:val="en-NL" w:eastAsia="en-NL"/>
              <w14:ligatures w14:val="standardContextual"/>
            </w:rPr>
          </w:pPr>
          <w:r w:rsidRPr="00275C9D">
            <w:rPr>
              <w:rFonts w:ascii="Franklin Gothic Book" w:eastAsia="Franklin Gothic Book" w:hAnsi="Franklin Gothic Book" w:cs="Times New Roman"/>
            </w:rPr>
            <w:fldChar w:fldCharType="begin"/>
          </w:r>
          <w:r w:rsidRPr="00275C9D">
            <w:rPr>
              <w:rFonts w:ascii="Franklin Gothic Book" w:eastAsia="Franklin Gothic Book" w:hAnsi="Franklin Gothic Book" w:cs="Times New Roman"/>
            </w:rPr>
            <w:instrText xml:space="preserve"> TOC \o "1-3" \h \z \u </w:instrText>
          </w:r>
          <w:r w:rsidRPr="00275C9D">
            <w:rPr>
              <w:rFonts w:ascii="Franklin Gothic Book" w:eastAsia="Franklin Gothic Book" w:hAnsi="Franklin Gothic Book" w:cs="Times New Roman"/>
            </w:rPr>
            <w:fldChar w:fldCharType="separate"/>
          </w:r>
          <w:hyperlink w:anchor="_Toc225415399" w:history="1">
            <w:r w:rsidR="001D56EB" w:rsidRPr="00485A13">
              <w:rPr>
                <w:rStyle w:val="Hyperlink"/>
              </w:rPr>
              <w:t>Avant-propos au Profil d’État</w:t>
            </w:r>
            <w:r w:rsidR="001D56EB">
              <w:rPr>
                <w:webHidden/>
              </w:rPr>
              <w:tab/>
            </w:r>
            <w:r w:rsidR="001D56EB">
              <w:rPr>
                <w:webHidden/>
              </w:rPr>
              <w:fldChar w:fldCharType="begin"/>
            </w:r>
            <w:r w:rsidR="001D56EB">
              <w:rPr>
                <w:webHidden/>
              </w:rPr>
              <w:instrText xml:space="preserve"> PAGEREF _Toc225415399 \h </w:instrText>
            </w:r>
            <w:r w:rsidR="001D56EB">
              <w:rPr>
                <w:webHidden/>
              </w:rPr>
            </w:r>
            <w:r w:rsidR="001D56EB">
              <w:rPr>
                <w:webHidden/>
              </w:rPr>
              <w:fldChar w:fldCharType="separate"/>
            </w:r>
            <w:r w:rsidR="00421815">
              <w:rPr>
                <w:webHidden/>
              </w:rPr>
              <w:t>1</w:t>
            </w:r>
            <w:r w:rsidR="001D56EB">
              <w:rPr>
                <w:webHidden/>
              </w:rPr>
              <w:fldChar w:fldCharType="end"/>
            </w:r>
          </w:hyperlink>
        </w:p>
        <w:p w14:paraId="510F1AFB" w14:textId="75FFF1BF" w:rsidR="001D56EB" w:rsidRDefault="001D56EB">
          <w:pPr>
            <w:pStyle w:val="TOC1"/>
            <w:rPr>
              <w:rFonts w:eastAsiaTheme="minorEastAsia"/>
              <w:kern w:val="2"/>
              <w:sz w:val="24"/>
              <w:szCs w:val="24"/>
              <w:lang w:val="en-NL" w:eastAsia="en-NL"/>
              <w14:ligatures w14:val="standardContextual"/>
            </w:rPr>
          </w:pPr>
          <w:hyperlink w:anchor="_Toc225415400" w:history="1">
            <w:r w:rsidRPr="00485A13">
              <w:rPr>
                <w:rStyle w:val="Hyperlink"/>
              </w:rPr>
              <w:t>I.</w:t>
            </w:r>
            <w:r>
              <w:rPr>
                <w:rFonts w:eastAsiaTheme="minorEastAsia"/>
                <w:kern w:val="2"/>
                <w:sz w:val="24"/>
                <w:szCs w:val="24"/>
                <w:lang w:val="en-NL" w:eastAsia="en-NL"/>
                <w14:ligatures w14:val="standardContextual"/>
              </w:rPr>
              <w:tab/>
            </w:r>
            <w:r w:rsidRPr="00485A13">
              <w:rPr>
                <w:rStyle w:val="Hyperlink"/>
              </w:rPr>
              <w:t>Autorités centrales</w:t>
            </w:r>
            <w:r>
              <w:rPr>
                <w:webHidden/>
              </w:rPr>
              <w:tab/>
            </w:r>
            <w:r>
              <w:rPr>
                <w:webHidden/>
              </w:rPr>
              <w:fldChar w:fldCharType="begin"/>
            </w:r>
            <w:r>
              <w:rPr>
                <w:webHidden/>
              </w:rPr>
              <w:instrText xml:space="preserve"> PAGEREF _Toc225415400 \h </w:instrText>
            </w:r>
            <w:r>
              <w:rPr>
                <w:webHidden/>
              </w:rPr>
            </w:r>
            <w:r>
              <w:rPr>
                <w:webHidden/>
              </w:rPr>
              <w:fldChar w:fldCharType="separate"/>
            </w:r>
            <w:r w:rsidR="00421815">
              <w:rPr>
                <w:webHidden/>
              </w:rPr>
              <w:t>4</w:t>
            </w:r>
            <w:r>
              <w:rPr>
                <w:webHidden/>
              </w:rPr>
              <w:fldChar w:fldCharType="end"/>
            </w:r>
          </w:hyperlink>
        </w:p>
        <w:p w14:paraId="4B8AE670" w14:textId="0F3C3FEF" w:rsidR="001D56EB" w:rsidRDefault="001D56EB">
          <w:pPr>
            <w:pStyle w:val="TOC2"/>
            <w:rPr>
              <w:rFonts w:eastAsiaTheme="minorEastAsia"/>
              <w:kern w:val="2"/>
              <w:sz w:val="24"/>
              <w:szCs w:val="24"/>
              <w:lang w:val="en-NL" w:eastAsia="en-NL"/>
              <w14:ligatures w14:val="standardContextual"/>
            </w:rPr>
          </w:pPr>
          <w:hyperlink w:anchor="_Toc225415401" w:history="1">
            <w:r w:rsidRPr="00485A13">
              <w:rPr>
                <w:rStyle w:val="Hyperlink"/>
              </w:rPr>
              <w:t>1</w:t>
            </w:r>
            <w:r>
              <w:rPr>
                <w:rFonts w:eastAsiaTheme="minorEastAsia"/>
                <w:kern w:val="2"/>
                <w:sz w:val="24"/>
                <w:szCs w:val="24"/>
                <w:lang w:val="en-NL" w:eastAsia="en-NL"/>
                <w14:ligatures w14:val="standardContextual"/>
              </w:rPr>
              <w:tab/>
            </w:r>
            <w:r w:rsidRPr="00485A13">
              <w:rPr>
                <w:rStyle w:val="Hyperlink"/>
              </w:rPr>
              <w:t>Coordonnées de l’Autorité centrale</w:t>
            </w:r>
            <w:r w:rsidRPr="00485A13">
              <w:rPr>
                <w:rStyle w:val="Hyperlink"/>
                <w:rFonts w:ascii="ZWAdobeF" w:hAnsi="ZWAdobeF" w:cs="ZWAdobeF"/>
              </w:rPr>
              <w:t>2F</w:t>
            </w:r>
            <w:r>
              <w:rPr>
                <w:webHidden/>
              </w:rPr>
              <w:tab/>
            </w:r>
            <w:r>
              <w:rPr>
                <w:webHidden/>
              </w:rPr>
              <w:fldChar w:fldCharType="begin"/>
            </w:r>
            <w:r>
              <w:rPr>
                <w:webHidden/>
              </w:rPr>
              <w:instrText xml:space="preserve"> PAGEREF _Toc225415401 \h </w:instrText>
            </w:r>
            <w:r>
              <w:rPr>
                <w:webHidden/>
              </w:rPr>
            </w:r>
            <w:r>
              <w:rPr>
                <w:webHidden/>
              </w:rPr>
              <w:fldChar w:fldCharType="separate"/>
            </w:r>
            <w:r w:rsidR="00421815">
              <w:rPr>
                <w:webHidden/>
              </w:rPr>
              <w:t>4</w:t>
            </w:r>
            <w:r>
              <w:rPr>
                <w:webHidden/>
              </w:rPr>
              <w:fldChar w:fldCharType="end"/>
            </w:r>
          </w:hyperlink>
        </w:p>
        <w:p w14:paraId="2AB7315A" w14:textId="24626124" w:rsidR="001D56EB" w:rsidRDefault="001D56EB">
          <w:pPr>
            <w:pStyle w:val="TOC2"/>
            <w:rPr>
              <w:rFonts w:eastAsiaTheme="minorEastAsia"/>
              <w:kern w:val="2"/>
              <w:sz w:val="24"/>
              <w:szCs w:val="24"/>
              <w:lang w:val="en-NL" w:eastAsia="en-NL"/>
              <w14:ligatures w14:val="standardContextual"/>
            </w:rPr>
          </w:pPr>
          <w:hyperlink w:anchor="_Toc225415402" w:history="1">
            <w:r w:rsidRPr="00485A13">
              <w:rPr>
                <w:rStyle w:val="Hyperlink"/>
              </w:rPr>
              <w:t>2</w:t>
            </w:r>
            <w:r>
              <w:rPr>
                <w:rFonts w:eastAsiaTheme="minorEastAsia"/>
                <w:kern w:val="2"/>
                <w:sz w:val="24"/>
                <w:szCs w:val="24"/>
                <w:lang w:val="en-NL" w:eastAsia="en-NL"/>
                <w14:ligatures w14:val="standardContextual"/>
              </w:rPr>
              <w:tab/>
            </w:r>
            <w:r w:rsidRPr="00485A13">
              <w:rPr>
                <w:rStyle w:val="Hyperlink"/>
              </w:rPr>
              <w:t>Autre Autorité centrale désignée, le cas échéant</w:t>
            </w:r>
            <w:r w:rsidRPr="00485A13">
              <w:rPr>
                <w:rStyle w:val="Hyperlink"/>
                <w:rFonts w:ascii="ZWAdobeF" w:hAnsi="ZWAdobeF" w:cs="ZWAdobeF"/>
              </w:rPr>
              <w:t>4F</w:t>
            </w:r>
            <w:r>
              <w:rPr>
                <w:webHidden/>
              </w:rPr>
              <w:tab/>
            </w:r>
            <w:r>
              <w:rPr>
                <w:webHidden/>
              </w:rPr>
              <w:fldChar w:fldCharType="begin"/>
            </w:r>
            <w:r>
              <w:rPr>
                <w:webHidden/>
              </w:rPr>
              <w:instrText xml:space="preserve"> PAGEREF _Toc225415402 \h </w:instrText>
            </w:r>
            <w:r>
              <w:rPr>
                <w:webHidden/>
              </w:rPr>
            </w:r>
            <w:r>
              <w:rPr>
                <w:webHidden/>
              </w:rPr>
              <w:fldChar w:fldCharType="separate"/>
            </w:r>
            <w:r w:rsidR="00421815">
              <w:rPr>
                <w:webHidden/>
              </w:rPr>
              <w:t>4</w:t>
            </w:r>
            <w:r>
              <w:rPr>
                <w:webHidden/>
              </w:rPr>
              <w:fldChar w:fldCharType="end"/>
            </w:r>
          </w:hyperlink>
        </w:p>
        <w:p w14:paraId="50ED1B4B" w14:textId="36EE42E8" w:rsidR="001D56EB" w:rsidRDefault="001D56EB">
          <w:pPr>
            <w:pStyle w:val="TOC2"/>
            <w:rPr>
              <w:rFonts w:eastAsiaTheme="minorEastAsia"/>
              <w:kern w:val="2"/>
              <w:sz w:val="24"/>
              <w:szCs w:val="24"/>
              <w:lang w:val="en-NL" w:eastAsia="en-NL"/>
              <w14:ligatures w14:val="standardContextual"/>
            </w:rPr>
          </w:pPr>
          <w:hyperlink w:anchor="_Toc225415403" w:history="1">
            <w:r w:rsidRPr="00485A13">
              <w:rPr>
                <w:rStyle w:val="Hyperlink"/>
              </w:rPr>
              <w:t>3</w:t>
            </w:r>
            <w:r>
              <w:rPr>
                <w:rFonts w:eastAsiaTheme="minorEastAsia"/>
                <w:kern w:val="2"/>
                <w:sz w:val="24"/>
                <w:szCs w:val="24"/>
                <w:lang w:val="en-NL" w:eastAsia="en-NL"/>
                <w14:ligatures w14:val="standardContextual"/>
              </w:rPr>
              <w:tab/>
            </w:r>
            <w:r w:rsidRPr="00485A13">
              <w:rPr>
                <w:rStyle w:val="Hyperlink"/>
              </w:rPr>
              <w:t>Exigences linguistiques</w:t>
            </w:r>
            <w:r>
              <w:rPr>
                <w:webHidden/>
              </w:rPr>
              <w:tab/>
            </w:r>
            <w:r>
              <w:rPr>
                <w:webHidden/>
              </w:rPr>
              <w:fldChar w:fldCharType="begin"/>
            </w:r>
            <w:r>
              <w:rPr>
                <w:webHidden/>
              </w:rPr>
              <w:instrText xml:space="preserve"> PAGEREF _Toc225415403 \h </w:instrText>
            </w:r>
            <w:r>
              <w:rPr>
                <w:webHidden/>
              </w:rPr>
            </w:r>
            <w:r>
              <w:rPr>
                <w:webHidden/>
              </w:rPr>
              <w:fldChar w:fldCharType="separate"/>
            </w:r>
            <w:r w:rsidR="00421815">
              <w:rPr>
                <w:webHidden/>
              </w:rPr>
              <w:t>5</w:t>
            </w:r>
            <w:r>
              <w:rPr>
                <w:webHidden/>
              </w:rPr>
              <w:fldChar w:fldCharType="end"/>
            </w:r>
          </w:hyperlink>
        </w:p>
        <w:p w14:paraId="333CDEAB" w14:textId="52B4ADE6" w:rsidR="001D56EB" w:rsidRDefault="001D56EB">
          <w:pPr>
            <w:pStyle w:val="TOC2"/>
            <w:rPr>
              <w:rFonts w:eastAsiaTheme="minorEastAsia"/>
              <w:kern w:val="2"/>
              <w:sz w:val="24"/>
              <w:szCs w:val="24"/>
              <w:lang w:val="en-NL" w:eastAsia="en-NL"/>
              <w14:ligatures w14:val="standardContextual"/>
            </w:rPr>
          </w:pPr>
          <w:hyperlink w:anchor="_Toc225415404" w:history="1">
            <w:r w:rsidRPr="00485A13">
              <w:rPr>
                <w:rStyle w:val="Hyperlink"/>
              </w:rPr>
              <w:t>4</w:t>
            </w:r>
            <w:r>
              <w:rPr>
                <w:rFonts w:eastAsiaTheme="minorEastAsia"/>
                <w:kern w:val="2"/>
                <w:sz w:val="24"/>
                <w:szCs w:val="24"/>
                <w:lang w:val="en-NL" w:eastAsia="en-NL"/>
                <w14:ligatures w14:val="standardContextual"/>
              </w:rPr>
              <w:tab/>
            </w:r>
            <w:r w:rsidRPr="00485A13">
              <w:rPr>
                <w:rStyle w:val="Hyperlink"/>
              </w:rPr>
              <w:t>Fonctionnement de l’Autorité centrale</w:t>
            </w:r>
            <w:r w:rsidRPr="00485A13">
              <w:rPr>
                <w:rStyle w:val="Hyperlink"/>
                <w:rFonts w:ascii="ZWAdobeF" w:hAnsi="ZWAdobeF" w:cs="ZWAdobeF"/>
              </w:rPr>
              <w:t>5F</w:t>
            </w:r>
            <w:r>
              <w:rPr>
                <w:webHidden/>
              </w:rPr>
              <w:tab/>
            </w:r>
            <w:r>
              <w:rPr>
                <w:webHidden/>
              </w:rPr>
              <w:fldChar w:fldCharType="begin"/>
            </w:r>
            <w:r>
              <w:rPr>
                <w:webHidden/>
              </w:rPr>
              <w:instrText xml:space="preserve"> PAGEREF _Toc225415404 \h </w:instrText>
            </w:r>
            <w:r>
              <w:rPr>
                <w:webHidden/>
              </w:rPr>
            </w:r>
            <w:r>
              <w:rPr>
                <w:webHidden/>
              </w:rPr>
              <w:fldChar w:fldCharType="separate"/>
            </w:r>
            <w:r w:rsidR="00421815">
              <w:rPr>
                <w:webHidden/>
              </w:rPr>
              <w:t>6</w:t>
            </w:r>
            <w:r>
              <w:rPr>
                <w:webHidden/>
              </w:rPr>
              <w:fldChar w:fldCharType="end"/>
            </w:r>
          </w:hyperlink>
        </w:p>
        <w:p w14:paraId="41371878" w14:textId="68AAAD91" w:rsidR="001D56EB" w:rsidRDefault="001D56EB">
          <w:pPr>
            <w:pStyle w:val="TOC1"/>
            <w:rPr>
              <w:rFonts w:eastAsiaTheme="minorEastAsia"/>
              <w:kern w:val="2"/>
              <w:sz w:val="24"/>
              <w:szCs w:val="24"/>
              <w:lang w:val="en-NL" w:eastAsia="en-NL"/>
              <w14:ligatures w14:val="standardContextual"/>
            </w:rPr>
          </w:pPr>
          <w:hyperlink w:anchor="_Toc225415405" w:history="1">
            <w:r w:rsidRPr="00485A13">
              <w:rPr>
                <w:rStyle w:val="Hyperlink"/>
              </w:rPr>
              <w:t>II.</w:t>
            </w:r>
            <w:r>
              <w:rPr>
                <w:rFonts w:eastAsiaTheme="minorEastAsia"/>
                <w:kern w:val="2"/>
                <w:sz w:val="24"/>
                <w:szCs w:val="24"/>
                <w:lang w:val="en-NL" w:eastAsia="en-NL"/>
                <w14:ligatures w14:val="standardContextual"/>
              </w:rPr>
              <w:tab/>
            </w:r>
            <w:r w:rsidRPr="00485A13">
              <w:rPr>
                <w:rStyle w:val="Hyperlink"/>
              </w:rPr>
              <w:t>Législation pertinente en la matière</w:t>
            </w:r>
            <w:r>
              <w:rPr>
                <w:webHidden/>
              </w:rPr>
              <w:tab/>
            </w:r>
            <w:r>
              <w:rPr>
                <w:webHidden/>
              </w:rPr>
              <w:fldChar w:fldCharType="begin"/>
            </w:r>
            <w:r>
              <w:rPr>
                <w:webHidden/>
              </w:rPr>
              <w:instrText xml:space="preserve"> PAGEREF _Toc225415405 \h </w:instrText>
            </w:r>
            <w:r>
              <w:rPr>
                <w:webHidden/>
              </w:rPr>
            </w:r>
            <w:r>
              <w:rPr>
                <w:webHidden/>
              </w:rPr>
              <w:fldChar w:fldCharType="separate"/>
            </w:r>
            <w:r w:rsidR="00421815">
              <w:rPr>
                <w:webHidden/>
              </w:rPr>
              <w:t>6</w:t>
            </w:r>
            <w:r>
              <w:rPr>
                <w:webHidden/>
              </w:rPr>
              <w:fldChar w:fldCharType="end"/>
            </w:r>
          </w:hyperlink>
        </w:p>
        <w:p w14:paraId="79B27EF8" w14:textId="5F57051A" w:rsidR="001D56EB" w:rsidRDefault="001D56EB">
          <w:pPr>
            <w:pStyle w:val="TOC2"/>
            <w:rPr>
              <w:rFonts w:eastAsiaTheme="minorEastAsia"/>
              <w:kern w:val="2"/>
              <w:sz w:val="24"/>
              <w:szCs w:val="24"/>
              <w:lang w:val="en-NL" w:eastAsia="en-NL"/>
              <w14:ligatures w14:val="standardContextual"/>
            </w:rPr>
          </w:pPr>
          <w:hyperlink w:anchor="_Toc225415406" w:history="1">
            <w:r w:rsidRPr="00485A13">
              <w:rPr>
                <w:rStyle w:val="Hyperlink"/>
              </w:rPr>
              <w:t>5</w:t>
            </w:r>
            <w:r>
              <w:rPr>
                <w:rFonts w:eastAsiaTheme="minorEastAsia"/>
                <w:kern w:val="2"/>
                <w:sz w:val="24"/>
                <w:szCs w:val="24"/>
                <w:lang w:val="en-NL" w:eastAsia="en-NL"/>
                <w14:ligatures w14:val="standardContextual"/>
              </w:rPr>
              <w:tab/>
            </w:r>
            <w:r w:rsidRPr="00485A13">
              <w:rPr>
                <w:rStyle w:val="Hyperlink"/>
                <w:lang w:val="en-US"/>
              </w:rPr>
              <w:t>Enlèvement international d’enfants</w:t>
            </w:r>
            <w:r>
              <w:rPr>
                <w:webHidden/>
              </w:rPr>
              <w:tab/>
            </w:r>
            <w:r>
              <w:rPr>
                <w:webHidden/>
              </w:rPr>
              <w:fldChar w:fldCharType="begin"/>
            </w:r>
            <w:r>
              <w:rPr>
                <w:webHidden/>
              </w:rPr>
              <w:instrText xml:space="preserve"> PAGEREF _Toc225415406 \h </w:instrText>
            </w:r>
            <w:r>
              <w:rPr>
                <w:webHidden/>
              </w:rPr>
            </w:r>
            <w:r>
              <w:rPr>
                <w:webHidden/>
              </w:rPr>
              <w:fldChar w:fldCharType="separate"/>
            </w:r>
            <w:r w:rsidR="00421815">
              <w:rPr>
                <w:webHidden/>
              </w:rPr>
              <w:t>6</w:t>
            </w:r>
            <w:r>
              <w:rPr>
                <w:webHidden/>
              </w:rPr>
              <w:fldChar w:fldCharType="end"/>
            </w:r>
          </w:hyperlink>
        </w:p>
        <w:p w14:paraId="4FBDE5F5" w14:textId="4293864B" w:rsidR="001D56EB" w:rsidRDefault="001D56EB">
          <w:pPr>
            <w:pStyle w:val="TOC2"/>
            <w:rPr>
              <w:rFonts w:eastAsiaTheme="minorEastAsia"/>
              <w:kern w:val="2"/>
              <w:sz w:val="24"/>
              <w:szCs w:val="24"/>
              <w:lang w:val="en-NL" w:eastAsia="en-NL"/>
              <w14:ligatures w14:val="standardContextual"/>
            </w:rPr>
          </w:pPr>
          <w:hyperlink w:anchor="_Toc225415407" w:history="1">
            <w:r w:rsidRPr="00485A13">
              <w:rPr>
                <w:rStyle w:val="Hyperlink"/>
              </w:rPr>
              <w:t>6</w:t>
            </w:r>
            <w:r>
              <w:rPr>
                <w:rFonts w:eastAsiaTheme="minorEastAsia"/>
                <w:kern w:val="2"/>
                <w:sz w:val="24"/>
                <w:szCs w:val="24"/>
                <w:lang w:val="en-NL" w:eastAsia="en-NL"/>
                <w14:ligatures w14:val="standardContextual"/>
              </w:rPr>
              <w:tab/>
            </w:r>
            <w:r w:rsidRPr="00485A13">
              <w:rPr>
                <w:rStyle w:val="Hyperlink"/>
              </w:rPr>
              <w:t>Convention Protection des enfants de 1996</w:t>
            </w:r>
            <w:r>
              <w:rPr>
                <w:webHidden/>
              </w:rPr>
              <w:tab/>
            </w:r>
            <w:r>
              <w:rPr>
                <w:webHidden/>
              </w:rPr>
              <w:fldChar w:fldCharType="begin"/>
            </w:r>
            <w:r>
              <w:rPr>
                <w:webHidden/>
              </w:rPr>
              <w:instrText xml:space="preserve"> PAGEREF _Toc225415407 \h </w:instrText>
            </w:r>
            <w:r>
              <w:rPr>
                <w:webHidden/>
              </w:rPr>
            </w:r>
            <w:r>
              <w:rPr>
                <w:webHidden/>
              </w:rPr>
              <w:fldChar w:fldCharType="separate"/>
            </w:r>
            <w:r w:rsidR="00421815">
              <w:rPr>
                <w:webHidden/>
              </w:rPr>
              <w:t>7</w:t>
            </w:r>
            <w:r>
              <w:rPr>
                <w:webHidden/>
              </w:rPr>
              <w:fldChar w:fldCharType="end"/>
            </w:r>
          </w:hyperlink>
        </w:p>
        <w:p w14:paraId="432BB734" w14:textId="3097E7AF" w:rsidR="001D56EB" w:rsidRDefault="001D56EB">
          <w:pPr>
            <w:pStyle w:val="TOC1"/>
            <w:rPr>
              <w:rFonts w:eastAsiaTheme="minorEastAsia"/>
              <w:kern w:val="2"/>
              <w:sz w:val="24"/>
              <w:szCs w:val="24"/>
              <w:lang w:val="en-NL" w:eastAsia="en-NL"/>
              <w14:ligatures w14:val="standardContextual"/>
            </w:rPr>
          </w:pPr>
          <w:hyperlink w:anchor="_Toc225415408" w:history="1">
            <w:r w:rsidRPr="00485A13">
              <w:rPr>
                <w:rStyle w:val="Hyperlink"/>
              </w:rPr>
              <w:t>III.</w:t>
            </w:r>
            <w:r>
              <w:rPr>
                <w:rFonts w:eastAsiaTheme="minorEastAsia"/>
                <w:kern w:val="2"/>
                <w:sz w:val="24"/>
                <w:szCs w:val="24"/>
                <w:lang w:val="en-NL" w:eastAsia="en-NL"/>
                <w14:ligatures w14:val="standardContextual"/>
              </w:rPr>
              <w:tab/>
            </w:r>
            <w:r w:rsidRPr="00485A13">
              <w:rPr>
                <w:rStyle w:val="Hyperlink"/>
              </w:rPr>
              <w:t>Demandes de retour</w:t>
            </w:r>
            <w:r>
              <w:rPr>
                <w:webHidden/>
              </w:rPr>
              <w:tab/>
            </w:r>
            <w:r>
              <w:rPr>
                <w:webHidden/>
              </w:rPr>
              <w:fldChar w:fldCharType="begin"/>
            </w:r>
            <w:r>
              <w:rPr>
                <w:webHidden/>
              </w:rPr>
              <w:instrText xml:space="preserve"> PAGEREF _Toc225415408 \h </w:instrText>
            </w:r>
            <w:r>
              <w:rPr>
                <w:webHidden/>
              </w:rPr>
            </w:r>
            <w:r>
              <w:rPr>
                <w:webHidden/>
              </w:rPr>
              <w:fldChar w:fldCharType="separate"/>
            </w:r>
            <w:r w:rsidR="00421815">
              <w:rPr>
                <w:webHidden/>
              </w:rPr>
              <w:t>8</w:t>
            </w:r>
            <w:r>
              <w:rPr>
                <w:webHidden/>
              </w:rPr>
              <w:fldChar w:fldCharType="end"/>
            </w:r>
          </w:hyperlink>
        </w:p>
        <w:p w14:paraId="7F201F80" w14:textId="66442FFA" w:rsidR="001D56EB" w:rsidRDefault="001D56EB">
          <w:pPr>
            <w:pStyle w:val="TOC2"/>
            <w:rPr>
              <w:rFonts w:eastAsiaTheme="minorEastAsia"/>
              <w:kern w:val="2"/>
              <w:sz w:val="24"/>
              <w:szCs w:val="24"/>
              <w:lang w:val="en-NL" w:eastAsia="en-NL"/>
              <w14:ligatures w14:val="standardContextual"/>
            </w:rPr>
          </w:pPr>
          <w:hyperlink w:anchor="_Toc225415409" w:history="1">
            <w:r w:rsidRPr="00485A13">
              <w:rPr>
                <w:rStyle w:val="Hyperlink"/>
              </w:rPr>
              <w:t>7</w:t>
            </w:r>
            <w:r>
              <w:rPr>
                <w:rFonts w:eastAsiaTheme="minorEastAsia"/>
                <w:kern w:val="2"/>
                <w:sz w:val="24"/>
                <w:szCs w:val="24"/>
                <w:lang w:val="en-NL" w:eastAsia="en-NL"/>
                <w14:ligatures w14:val="standardContextual"/>
              </w:rPr>
              <w:tab/>
            </w:r>
            <w:r w:rsidRPr="00485A13">
              <w:rPr>
                <w:rStyle w:val="Hyperlink"/>
              </w:rPr>
              <w:t>Demandes par l’intermédiaire des Autorités centrales</w:t>
            </w:r>
            <w:r>
              <w:rPr>
                <w:webHidden/>
              </w:rPr>
              <w:tab/>
            </w:r>
            <w:r>
              <w:rPr>
                <w:webHidden/>
              </w:rPr>
              <w:fldChar w:fldCharType="begin"/>
            </w:r>
            <w:r>
              <w:rPr>
                <w:webHidden/>
              </w:rPr>
              <w:instrText xml:space="preserve"> PAGEREF _Toc225415409 \h </w:instrText>
            </w:r>
            <w:r>
              <w:rPr>
                <w:webHidden/>
              </w:rPr>
            </w:r>
            <w:r>
              <w:rPr>
                <w:webHidden/>
              </w:rPr>
              <w:fldChar w:fldCharType="separate"/>
            </w:r>
            <w:r w:rsidR="00421815">
              <w:rPr>
                <w:webHidden/>
              </w:rPr>
              <w:t>8</w:t>
            </w:r>
            <w:r>
              <w:rPr>
                <w:webHidden/>
              </w:rPr>
              <w:fldChar w:fldCharType="end"/>
            </w:r>
          </w:hyperlink>
        </w:p>
        <w:p w14:paraId="0E657AFF" w14:textId="2B6BAF52" w:rsidR="001D56EB" w:rsidRDefault="001D56EB">
          <w:pPr>
            <w:pStyle w:val="TOC2"/>
            <w:rPr>
              <w:rFonts w:eastAsiaTheme="minorEastAsia"/>
              <w:kern w:val="2"/>
              <w:sz w:val="24"/>
              <w:szCs w:val="24"/>
              <w:lang w:val="en-NL" w:eastAsia="en-NL"/>
              <w14:ligatures w14:val="standardContextual"/>
            </w:rPr>
          </w:pPr>
          <w:hyperlink w:anchor="_Toc225415410" w:history="1">
            <w:r w:rsidRPr="00485A13">
              <w:rPr>
                <w:rStyle w:val="Hyperlink"/>
              </w:rPr>
              <w:t>8</w:t>
            </w:r>
            <w:r>
              <w:rPr>
                <w:rFonts w:eastAsiaTheme="minorEastAsia"/>
                <w:kern w:val="2"/>
                <w:sz w:val="24"/>
                <w:szCs w:val="24"/>
                <w:lang w:val="en-NL" w:eastAsia="en-NL"/>
                <w14:ligatures w14:val="standardContextual"/>
              </w:rPr>
              <w:tab/>
            </w:r>
            <w:r w:rsidRPr="00485A13">
              <w:rPr>
                <w:rStyle w:val="Hyperlink"/>
              </w:rPr>
              <w:t>Localiser un enfant et prévenir son déplacement</w:t>
            </w:r>
            <w:r>
              <w:rPr>
                <w:webHidden/>
              </w:rPr>
              <w:tab/>
            </w:r>
            <w:r>
              <w:rPr>
                <w:webHidden/>
              </w:rPr>
              <w:fldChar w:fldCharType="begin"/>
            </w:r>
            <w:r>
              <w:rPr>
                <w:webHidden/>
              </w:rPr>
              <w:instrText xml:space="preserve"> PAGEREF _Toc225415410 \h </w:instrText>
            </w:r>
            <w:r>
              <w:rPr>
                <w:webHidden/>
              </w:rPr>
            </w:r>
            <w:r>
              <w:rPr>
                <w:webHidden/>
              </w:rPr>
              <w:fldChar w:fldCharType="separate"/>
            </w:r>
            <w:r w:rsidR="00421815">
              <w:rPr>
                <w:webHidden/>
              </w:rPr>
              <w:t>11</w:t>
            </w:r>
            <w:r>
              <w:rPr>
                <w:webHidden/>
              </w:rPr>
              <w:fldChar w:fldCharType="end"/>
            </w:r>
          </w:hyperlink>
        </w:p>
        <w:p w14:paraId="662C4819" w14:textId="562F9C0F" w:rsidR="001D56EB" w:rsidRDefault="001D56EB">
          <w:pPr>
            <w:pStyle w:val="TOC2"/>
            <w:rPr>
              <w:rFonts w:eastAsiaTheme="minorEastAsia"/>
              <w:kern w:val="2"/>
              <w:sz w:val="24"/>
              <w:szCs w:val="24"/>
              <w:lang w:val="en-NL" w:eastAsia="en-NL"/>
              <w14:ligatures w14:val="standardContextual"/>
            </w:rPr>
          </w:pPr>
          <w:hyperlink w:anchor="_Toc225415411" w:history="1">
            <w:r w:rsidRPr="00485A13">
              <w:rPr>
                <w:rStyle w:val="Hyperlink"/>
              </w:rPr>
              <w:t>9</w:t>
            </w:r>
            <w:r>
              <w:rPr>
                <w:rFonts w:eastAsiaTheme="minorEastAsia"/>
                <w:kern w:val="2"/>
                <w:sz w:val="24"/>
                <w:szCs w:val="24"/>
                <w:lang w:val="en-NL" w:eastAsia="en-NL"/>
                <w14:ligatures w14:val="standardContextual"/>
              </w:rPr>
              <w:tab/>
            </w:r>
            <w:r w:rsidRPr="00485A13">
              <w:rPr>
                <w:rStyle w:val="Hyperlink"/>
                <w:lang w:val="en-US"/>
              </w:rPr>
              <w:t>Représentation judiciaire et assistance</w:t>
            </w:r>
            <w:r>
              <w:rPr>
                <w:webHidden/>
              </w:rPr>
              <w:tab/>
            </w:r>
            <w:r>
              <w:rPr>
                <w:webHidden/>
              </w:rPr>
              <w:fldChar w:fldCharType="begin"/>
            </w:r>
            <w:r>
              <w:rPr>
                <w:webHidden/>
              </w:rPr>
              <w:instrText xml:space="preserve"> PAGEREF _Toc225415411 \h </w:instrText>
            </w:r>
            <w:r>
              <w:rPr>
                <w:webHidden/>
              </w:rPr>
            </w:r>
            <w:r>
              <w:rPr>
                <w:webHidden/>
              </w:rPr>
              <w:fldChar w:fldCharType="separate"/>
            </w:r>
            <w:r w:rsidR="00421815">
              <w:rPr>
                <w:webHidden/>
              </w:rPr>
              <w:t>12</w:t>
            </w:r>
            <w:r>
              <w:rPr>
                <w:webHidden/>
              </w:rPr>
              <w:fldChar w:fldCharType="end"/>
            </w:r>
          </w:hyperlink>
        </w:p>
        <w:p w14:paraId="4BD6E184" w14:textId="6219C217" w:rsidR="001D56EB" w:rsidRDefault="001D56EB">
          <w:pPr>
            <w:pStyle w:val="TOC2"/>
            <w:rPr>
              <w:rFonts w:eastAsiaTheme="minorEastAsia"/>
              <w:kern w:val="2"/>
              <w:sz w:val="24"/>
              <w:szCs w:val="24"/>
              <w:lang w:val="en-NL" w:eastAsia="en-NL"/>
              <w14:ligatures w14:val="standardContextual"/>
            </w:rPr>
          </w:pPr>
          <w:hyperlink w:anchor="_Toc225415412" w:history="1">
            <w:r w:rsidRPr="00485A13">
              <w:rPr>
                <w:rStyle w:val="Hyperlink"/>
              </w:rPr>
              <w:t>10</w:t>
            </w:r>
            <w:r>
              <w:rPr>
                <w:rFonts w:eastAsiaTheme="minorEastAsia"/>
                <w:kern w:val="2"/>
                <w:sz w:val="24"/>
                <w:szCs w:val="24"/>
                <w:lang w:val="en-NL" w:eastAsia="en-NL"/>
                <w14:ligatures w14:val="standardContextual"/>
              </w:rPr>
              <w:tab/>
            </w:r>
            <w:r w:rsidRPr="00485A13">
              <w:rPr>
                <w:rStyle w:val="Hyperlink"/>
              </w:rPr>
              <w:t>Droits de garde</w:t>
            </w:r>
            <w:r>
              <w:rPr>
                <w:webHidden/>
              </w:rPr>
              <w:tab/>
            </w:r>
            <w:r>
              <w:rPr>
                <w:webHidden/>
              </w:rPr>
              <w:fldChar w:fldCharType="begin"/>
            </w:r>
            <w:r>
              <w:rPr>
                <w:webHidden/>
              </w:rPr>
              <w:instrText xml:space="preserve"> PAGEREF _Toc225415412 \h </w:instrText>
            </w:r>
            <w:r>
              <w:rPr>
                <w:webHidden/>
              </w:rPr>
            </w:r>
            <w:r>
              <w:rPr>
                <w:webHidden/>
              </w:rPr>
              <w:fldChar w:fldCharType="separate"/>
            </w:r>
            <w:r w:rsidR="00421815">
              <w:rPr>
                <w:webHidden/>
              </w:rPr>
              <w:t>15</w:t>
            </w:r>
            <w:r>
              <w:rPr>
                <w:webHidden/>
              </w:rPr>
              <w:fldChar w:fldCharType="end"/>
            </w:r>
          </w:hyperlink>
        </w:p>
        <w:p w14:paraId="0D965727" w14:textId="242E38AA" w:rsidR="001D56EB" w:rsidRDefault="001D56EB">
          <w:pPr>
            <w:pStyle w:val="TOC2"/>
            <w:rPr>
              <w:rFonts w:eastAsiaTheme="minorEastAsia"/>
              <w:kern w:val="2"/>
              <w:sz w:val="24"/>
              <w:szCs w:val="24"/>
              <w:lang w:val="en-NL" w:eastAsia="en-NL"/>
              <w14:ligatures w14:val="standardContextual"/>
            </w:rPr>
          </w:pPr>
          <w:hyperlink w:anchor="_Toc225415413" w:history="1">
            <w:r w:rsidRPr="00485A13">
              <w:rPr>
                <w:rStyle w:val="Hyperlink"/>
              </w:rPr>
              <w:t>11</w:t>
            </w:r>
            <w:r>
              <w:rPr>
                <w:rFonts w:eastAsiaTheme="minorEastAsia"/>
                <w:kern w:val="2"/>
                <w:sz w:val="24"/>
                <w:szCs w:val="24"/>
                <w:lang w:val="en-NL" w:eastAsia="en-NL"/>
                <w14:ligatures w14:val="standardContextual"/>
              </w:rPr>
              <w:tab/>
            </w:r>
            <w:r w:rsidRPr="00485A13">
              <w:rPr>
                <w:rStyle w:val="Hyperlink"/>
                <w:lang w:val="en-US"/>
              </w:rPr>
              <w:t>Procédure de retour</w:t>
            </w:r>
            <w:r>
              <w:rPr>
                <w:webHidden/>
              </w:rPr>
              <w:tab/>
            </w:r>
            <w:r>
              <w:rPr>
                <w:webHidden/>
              </w:rPr>
              <w:fldChar w:fldCharType="begin"/>
            </w:r>
            <w:r>
              <w:rPr>
                <w:webHidden/>
              </w:rPr>
              <w:instrText xml:space="preserve"> PAGEREF _Toc225415413 \h </w:instrText>
            </w:r>
            <w:r>
              <w:rPr>
                <w:webHidden/>
              </w:rPr>
            </w:r>
            <w:r>
              <w:rPr>
                <w:webHidden/>
              </w:rPr>
              <w:fldChar w:fldCharType="separate"/>
            </w:r>
            <w:r w:rsidR="00421815">
              <w:rPr>
                <w:webHidden/>
              </w:rPr>
              <w:t>16</w:t>
            </w:r>
            <w:r>
              <w:rPr>
                <w:webHidden/>
              </w:rPr>
              <w:fldChar w:fldCharType="end"/>
            </w:r>
          </w:hyperlink>
        </w:p>
        <w:p w14:paraId="5B9A309C" w14:textId="763DB2AF" w:rsidR="001D56EB" w:rsidRDefault="001D56EB">
          <w:pPr>
            <w:pStyle w:val="TOC2"/>
            <w:rPr>
              <w:rFonts w:eastAsiaTheme="minorEastAsia"/>
              <w:kern w:val="2"/>
              <w:sz w:val="24"/>
              <w:szCs w:val="24"/>
              <w:lang w:val="en-NL" w:eastAsia="en-NL"/>
              <w14:ligatures w14:val="standardContextual"/>
            </w:rPr>
          </w:pPr>
          <w:hyperlink w:anchor="_Toc225415414" w:history="1">
            <w:r w:rsidRPr="00485A13">
              <w:rPr>
                <w:rStyle w:val="Hyperlink"/>
              </w:rPr>
              <w:t>12</w:t>
            </w:r>
            <w:r>
              <w:rPr>
                <w:rFonts w:eastAsiaTheme="minorEastAsia"/>
                <w:kern w:val="2"/>
                <w:sz w:val="24"/>
                <w:szCs w:val="24"/>
                <w:lang w:val="en-NL" w:eastAsia="en-NL"/>
                <w14:ligatures w14:val="standardContextual"/>
              </w:rPr>
              <w:tab/>
            </w:r>
            <w:r w:rsidRPr="00485A13">
              <w:rPr>
                <w:rStyle w:val="Hyperlink"/>
              </w:rPr>
              <w:t>Retour de l’enfant</w:t>
            </w:r>
            <w:r>
              <w:rPr>
                <w:webHidden/>
              </w:rPr>
              <w:tab/>
            </w:r>
            <w:r>
              <w:rPr>
                <w:webHidden/>
              </w:rPr>
              <w:fldChar w:fldCharType="begin"/>
            </w:r>
            <w:r>
              <w:rPr>
                <w:webHidden/>
              </w:rPr>
              <w:instrText xml:space="preserve"> PAGEREF _Toc225415414 \h </w:instrText>
            </w:r>
            <w:r>
              <w:rPr>
                <w:webHidden/>
              </w:rPr>
            </w:r>
            <w:r>
              <w:rPr>
                <w:webHidden/>
              </w:rPr>
              <w:fldChar w:fldCharType="separate"/>
            </w:r>
            <w:r w:rsidR="00421815">
              <w:rPr>
                <w:webHidden/>
              </w:rPr>
              <w:t>22</w:t>
            </w:r>
            <w:r>
              <w:rPr>
                <w:webHidden/>
              </w:rPr>
              <w:fldChar w:fldCharType="end"/>
            </w:r>
          </w:hyperlink>
        </w:p>
        <w:p w14:paraId="4547A86A" w14:textId="7B819D9F" w:rsidR="001D56EB" w:rsidRDefault="001D56EB">
          <w:pPr>
            <w:pStyle w:val="TOC2"/>
            <w:rPr>
              <w:rFonts w:eastAsiaTheme="minorEastAsia"/>
              <w:kern w:val="2"/>
              <w:sz w:val="24"/>
              <w:szCs w:val="24"/>
              <w:lang w:val="en-NL" w:eastAsia="en-NL"/>
              <w14:ligatures w14:val="standardContextual"/>
            </w:rPr>
          </w:pPr>
          <w:hyperlink w:anchor="_Toc225415415" w:history="1">
            <w:r w:rsidRPr="00485A13">
              <w:rPr>
                <w:rStyle w:val="Hyperlink"/>
              </w:rPr>
              <w:t>13</w:t>
            </w:r>
            <w:r>
              <w:rPr>
                <w:rFonts w:eastAsiaTheme="minorEastAsia"/>
                <w:kern w:val="2"/>
                <w:sz w:val="24"/>
                <w:szCs w:val="24"/>
                <w:lang w:val="en-NL" w:eastAsia="en-NL"/>
                <w14:ligatures w14:val="standardContextual"/>
              </w:rPr>
              <w:tab/>
            </w:r>
            <w:r w:rsidRPr="00485A13">
              <w:rPr>
                <w:rStyle w:val="Hyperlink"/>
                <w:lang w:val="en-US"/>
              </w:rPr>
              <w:t>Exécution des décisions de retour</w:t>
            </w:r>
            <w:r>
              <w:rPr>
                <w:webHidden/>
              </w:rPr>
              <w:tab/>
            </w:r>
            <w:r>
              <w:rPr>
                <w:webHidden/>
              </w:rPr>
              <w:fldChar w:fldCharType="begin"/>
            </w:r>
            <w:r>
              <w:rPr>
                <w:webHidden/>
              </w:rPr>
              <w:instrText xml:space="preserve"> PAGEREF _Toc225415415 \h </w:instrText>
            </w:r>
            <w:r>
              <w:rPr>
                <w:webHidden/>
              </w:rPr>
            </w:r>
            <w:r>
              <w:rPr>
                <w:webHidden/>
              </w:rPr>
              <w:fldChar w:fldCharType="separate"/>
            </w:r>
            <w:r w:rsidR="00421815">
              <w:rPr>
                <w:webHidden/>
              </w:rPr>
              <w:t>25</w:t>
            </w:r>
            <w:r>
              <w:rPr>
                <w:webHidden/>
              </w:rPr>
              <w:fldChar w:fldCharType="end"/>
            </w:r>
          </w:hyperlink>
        </w:p>
        <w:p w14:paraId="6914B8E1" w14:textId="3D664C79" w:rsidR="001D56EB" w:rsidRDefault="001D56EB">
          <w:pPr>
            <w:pStyle w:val="TOC1"/>
            <w:rPr>
              <w:rFonts w:eastAsiaTheme="minorEastAsia"/>
              <w:kern w:val="2"/>
              <w:sz w:val="24"/>
              <w:szCs w:val="24"/>
              <w:lang w:val="en-NL" w:eastAsia="en-NL"/>
              <w14:ligatures w14:val="standardContextual"/>
            </w:rPr>
          </w:pPr>
          <w:hyperlink w:anchor="_Toc225415416" w:history="1">
            <w:r w:rsidRPr="00485A13">
              <w:rPr>
                <w:rStyle w:val="Hyperlink"/>
              </w:rPr>
              <w:t>IV.</w:t>
            </w:r>
            <w:r>
              <w:rPr>
                <w:rFonts w:eastAsiaTheme="minorEastAsia"/>
                <w:kern w:val="2"/>
                <w:sz w:val="24"/>
                <w:szCs w:val="24"/>
                <w:lang w:val="en-NL" w:eastAsia="en-NL"/>
                <w14:ligatures w14:val="standardContextual"/>
              </w:rPr>
              <w:tab/>
            </w:r>
            <w:r w:rsidRPr="00485A13">
              <w:rPr>
                <w:rStyle w:val="Hyperlink"/>
              </w:rPr>
              <w:t>Demandes relatives au droit de visite / d’entretenir un contact</w:t>
            </w:r>
            <w:r>
              <w:rPr>
                <w:webHidden/>
              </w:rPr>
              <w:tab/>
            </w:r>
            <w:r>
              <w:rPr>
                <w:webHidden/>
              </w:rPr>
              <w:fldChar w:fldCharType="begin"/>
            </w:r>
            <w:r>
              <w:rPr>
                <w:webHidden/>
              </w:rPr>
              <w:instrText xml:space="preserve"> PAGEREF _Toc225415416 \h </w:instrText>
            </w:r>
            <w:r>
              <w:rPr>
                <w:webHidden/>
              </w:rPr>
            </w:r>
            <w:r>
              <w:rPr>
                <w:webHidden/>
              </w:rPr>
              <w:fldChar w:fldCharType="separate"/>
            </w:r>
            <w:r w:rsidR="00421815">
              <w:rPr>
                <w:webHidden/>
              </w:rPr>
              <w:t>26</w:t>
            </w:r>
            <w:r>
              <w:rPr>
                <w:webHidden/>
              </w:rPr>
              <w:fldChar w:fldCharType="end"/>
            </w:r>
          </w:hyperlink>
        </w:p>
        <w:p w14:paraId="5B058FCA" w14:textId="7D336941" w:rsidR="001D56EB" w:rsidRDefault="001D56EB">
          <w:pPr>
            <w:pStyle w:val="TOC2"/>
            <w:rPr>
              <w:rFonts w:eastAsiaTheme="minorEastAsia"/>
              <w:kern w:val="2"/>
              <w:sz w:val="24"/>
              <w:szCs w:val="24"/>
              <w:lang w:val="en-NL" w:eastAsia="en-NL"/>
              <w14:ligatures w14:val="standardContextual"/>
            </w:rPr>
          </w:pPr>
          <w:hyperlink w:anchor="_Toc225415417" w:history="1">
            <w:r w:rsidRPr="00485A13">
              <w:rPr>
                <w:rStyle w:val="Hyperlink"/>
              </w:rPr>
              <w:t>14</w:t>
            </w:r>
            <w:r>
              <w:rPr>
                <w:rFonts w:eastAsiaTheme="minorEastAsia"/>
                <w:kern w:val="2"/>
                <w:sz w:val="24"/>
                <w:szCs w:val="24"/>
                <w:lang w:val="en-NL" w:eastAsia="en-NL"/>
                <w14:ligatures w14:val="standardContextual"/>
              </w:rPr>
              <w:tab/>
            </w:r>
            <w:r w:rsidRPr="00485A13">
              <w:rPr>
                <w:rStyle w:val="Hyperlink"/>
              </w:rPr>
              <w:t>Demandes par l’intermédiaire des Autorités centrales</w:t>
            </w:r>
            <w:r>
              <w:rPr>
                <w:webHidden/>
              </w:rPr>
              <w:tab/>
            </w:r>
            <w:r>
              <w:rPr>
                <w:webHidden/>
              </w:rPr>
              <w:fldChar w:fldCharType="begin"/>
            </w:r>
            <w:r>
              <w:rPr>
                <w:webHidden/>
              </w:rPr>
              <w:instrText xml:space="preserve"> PAGEREF _Toc225415417 \h </w:instrText>
            </w:r>
            <w:r>
              <w:rPr>
                <w:webHidden/>
              </w:rPr>
            </w:r>
            <w:r>
              <w:rPr>
                <w:webHidden/>
              </w:rPr>
              <w:fldChar w:fldCharType="separate"/>
            </w:r>
            <w:r w:rsidR="00421815">
              <w:rPr>
                <w:webHidden/>
              </w:rPr>
              <w:t>26</w:t>
            </w:r>
            <w:r>
              <w:rPr>
                <w:webHidden/>
              </w:rPr>
              <w:fldChar w:fldCharType="end"/>
            </w:r>
          </w:hyperlink>
        </w:p>
        <w:p w14:paraId="7F6A227A" w14:textId="69963229" w:rsidR="001D56EB" w:rsidRDefault="001D56EB">
          <w:pPr>
            <w:pStyle w:val="TOC2"/>
            <w:rPr>
              <w:rFonts w:eastAsiaTheme="minorEastAsia"/>
              <w:kern w:val="2"/>
              <w:sz w:val="24"/>
              <w:szCs w:val="24"/>
              <w:lang w:val="en-NL" w:eastAsia="en-NL"/>
              <w14:ligatures w14:val="standardContextual"/>
            </w:rPr>
          </w:pPr>
          <w:hyperlink w:anchor="_Toc225415418" w:history="1">
            <w:r w:rsidRPr="00485A13">
              <w:rPr>
                <w:rStyle w:val="Hyperlink"/>
              </w:rPr>
              <w:t>15</w:t>
            </w:r>
            <w:r>
              <w:rPr>
                <w:rFonts w:eastAsiaTheme="minorEastAsia"/>
                <w:kern w:val="2"/>
                <w:sz w:val="24"/>
                <w:szCs w:val="24"/>
                <w:lang w:val="en-NL" w:eastAsia="en-NL"/>
                <w14:ligatures w14:val="standardContextual"/>
              </w:rPr>
              <w:tab/>
            </w:r>
            <w:r w:rsidRPr="00485A13">
              <w:rPr>
                <w:rStyle w:val="Hyperlink"/>
              </w:rPr>
              <w:t>Localiser un enfant et prévenir son déplacement</w:t>
            </w:r>
            <w:r>
              <w:rPr>
                <w:webHidden/>
              </w:rPr>
              <w:tab/>
            </w:r>
            <w:r>
              <w:rPr>
                <w:webHidden/>
              </w:rPr>
              <w:fldChar w:fldCharType="begin"/>
            </w:r>
            <w:r>
              <w:rPr>
                <w:webHidden/>
              </w:rPr>
              <w:instrText xml:space="preserve"> PAGEREF _Toc225415418 \h </w:instrText>
            </w:r>
            <w:r>
              <w:rPr>
                <w:webHidden/>
              </w:rPr>
            </w:r>
            <w:r>
              <w:rPr>
                <w:webHidden/>
              </w:rPr>
              <w:fldChar w:fldCharType="separate"/>
            </w:r>
            <w:r w:rsidR="00421815">
              <w:rPr>
                <w:webHidden/>
              </w:rPr>
              <w:t>30</w:t>
            </w:r>
            <w:r>
              <w:rPr>
                <w:webHidden/>
              </w:rPr>
              <w:fldChar w:fldCharType="end"/>
            </w:r>
          </w:hyperlink>
        </w:p>
        <w:p w14:paraId="25B9AA51" w14:textId="5AFF2171" w:rsidR="001D56EB" w:rsidRDefault="001D56EB">
          <w:pPr>
            <w:pStyle w:val="TOC2"/>
            <w:rPr>
              <w:rFonts w:eastAsiaTheme="minorEastAsia"/>
              <w:kern w:val="2"/>
              <w:sz w:val="24"/>
              <w:szCs w:val="24"/>
              <w:lang w:val="en-NL" w:eastAsia="en-NL"/>
              <w14:ligatures w14:val="standardContextual"/>
            </w:rPr>
          </w:pPr>
          <w:hyperlink w:anchor="_Toc225415419" w:history="1">
            <w:r w:rsidRPr="00485A13">
              <w:rPr>
                <w:rStyle w:val="Hyperlink"/>
                <w:iCs/>
              </w:rPr>
              <w:t>16</w:t>
            </w:r>
            <w:r>
              <w:rPr>
                <w:rFonts w:eastAsiaTheme="minorEastAsia"/>
                <w:kern w:val="2"/>
                <w:sz w:val="24"/>
                <w:szCs w:val="24"/>
                <w:lang w:val="en-NL" w:eastAsia="en-NL"/>
                <w14:ligatures w14:val="standardContextual"/>
              </w:rPr>
              <w:tab/>
            </w:r>
            <w:r w:rsidRPr="00485A13">
              <w:rPr>
                <w:rStyle w:val="Hyperlink"/>
                <w:iCs/>
                <w:lang w:val="en-US"/>
              </w:rPr>
              <w:t>Représentation judiciaire et assistance</w:t>
            </w:r>
            <w:r>
              <w:rPr>
                <w:webHidden/>
              </w:rPr>
              <w:tab/>
            </w:r>
            <w:r>
              <w:rPr>
                <w:webHidden/>
              </w:rPr>
              <w:fldChar w:fldCharType="begin"/>
            </w:r>
            <w:r>
              <w:rPr>
                <w:webHidden/>
              </w:rPr>
              <w:instrText xml:space="preserve"> PAGEREF _Toc225415419 \h </w:instrText>
            </w:r>
            <w:r>
              <w:rPr>
                <w:webHidden/>
              </w:rPr>
            </w:r>
            <w:r>
              <w:rPr>
                <w:webHidden/>
              </w:rPr>
              <w:fldChar w:fldCharType="separate"/>
            </w:r>
            <w:r w:rsidR="00421815">
              <w:rPr>
                <w:webHidden/>
              </w:rPr>
              <w:t>31</w:t>
            </w:r>
            <w:r>
              <w:rPr>
                <w:webHidden/>
              </w:rPr>
              <w:fldChar w:fldCharType="end"/>
            </w:r>
          </w:hyperlink>
        </w:p>
        <w:p w14:paraId="5EC7B2FA" w14:textId="4EAEDE5E" w:rsidR="001D56EB" w:rsidRDefault="001D56EB">
          <w:pPr>
            <w:pStyle w:val="TOC2"/>
            <w:rPr>
              <w:rFonts w:eastAsiaTheme="minorEastAsia"/>
              <w:kern w:val="2"/>
              <w:sz w:val="24"/>
              <w:szCs w:val="24"/>
              <w:lang w:val="en-NL" w:eastAsia="en-NL"/>
              <w14:ligatures w14:val="standardContextual"/>
            </w:rPr>
          </w:pPr>
          <w:hyperlink w:anchor="_Toc225415420" w:history="1">
            <w:r w:rsidRPr="00485A13">
              <w:rPr>
                <w:rStyle w:val="Hyperlink"/>
              </w:rPr>
              <w:t>17</w:t>
            </w:r>
            <w:r>
              <w:rPr>
                <w:rFonts w:eastAsiaTheme="minorEastAsia"/>
                <w:kern w:val="2"/>
                <w:sz w:val="24"/>
                <w:szCs w:val="24"/>
                <w:lang w:val="en-NL" w:eastAsia="en-NL"/>
                <w14:ligatures w14:val="standardContextual"/>
              </w:rPr>
              <w:tab/>
            </w:r>
            <w:r w:rsidRPr="00485A13">
              <w:rPr>
                <w:rStyle w:val="Hyperlink"/>
                <w:lang w:val="fr-CA"/>
              </w:rPr>
              <w:t>Droit de visite / d’entretenir un contact</w:t>
            </w:r>
            <w:r>
              <w:rPr>
                <w:webHidden/>
              </w:rPr>
              <w:tab/>
            </w:r>
            <w:r>
              <w:rPr>
                <w:webHidden/>
              </w:rPr>
              <w:fldChar w:fldCharType="begin"/>
            </w:r>
            <w:r>
              <w:rPr>
                <w:webHidden/>
              </w:rPr>
              <w:instrText xml:space="preserve"> PAGEREF _Toc225415420 \h </w:instrText>
            </w:r>
            <w:r>
              <w:rPr>
                <w:webHidden/>
              </w:rPr>
            </w:r>
            <w:r>
              <w:rPr>
                <w:webHidden/>
              </w:rPr>
              <w:fldChar w:fldCharType="separate"/>
            </w:r>
            <w:r w:rsidR="00421815">
              <w:rPr>
                <w:webHidden/>
              </w:rPr>
              <w:t>33</w:t>
            </w:r>
            <w:r>
              <w:rPr>
                <w:webHidden/>
              </w:rPr>
              <w:fldChar w:fldCharType="end"/>
            </w:r>
          </w:hyperlink>
        </w:p>
        <w:p w14:paraId="2E29FA96" w14:textId="7911E0C6" w:rsidR="001D56EB" w:rsidRDefault="001D56EB">
          <w:pPr>
            <w:pStyle w:val="TOC2"/>
            <w:rPr>
              <w:rFonts w:eastAsiaTheme="minorEastAsia"/>
              <w:kern w:val="2"/>
              <w:sz w:val="24"/>
              <w:szCs w:val="24"/>
              <w:lang w:val="en-NL" w:eastAsia="en-NL"/>
              <w14:ligatures w14:val="standardContextual"/>
            </w:rPr>
          </w:pPr>
          <w:hyperlink w:anchor="_Toc225415421" w:history="1">
            <w:r w:rsidRPr="00485A13">
              <w:rPr>
                <w:rStyle w:val="Hyperlink"/>
              </w:rPr>
              <w:t>18</w:t>
            </w:r>
            <w:r>
              <w:rPr>
                <w:rFonts w:eastAsiaTheme="minorEastAsia"/>
                <w:kern w:val="2"/>
                <w:sz w:val="24"/>
                <w:szCs w:val="24"/>
                <w:lang w:val="en-NL" w:eastAsia="en-NL"/>
                <w14:ligatures w14:val="standardContextual"/>
              </w:rPr>
              <w:tab/>
            </w:r>
            <w:r w:rsidRPr="00485A13">
              <w:rPr>
                <w:rStyle w:val="Hyperlink"/>
              </w:rPr>
              <w:t>Procédure concernant le droit de visite / d’entretenir un contact</w:t>
            </w:r>
            <w:r>
              <w:rPr>
                <w:webHidden/>
              </w:rPr>
              <w:tab/>
            </w:r>
            <w:r>
              <w:rPr>
                <w:webHidden/>
              </w:rPr>
              <w:fldChar w:fldCharType="begin"/>
            </w:r>
            <w:r>
              <w:rPr>
                <w:webHidden/>
              </w:rPr>
              <w:instrText xml:space="preserve"> PAGEREF _Toc225415421 \h </w:instrText>
            </w:r>
            <w:r>
              <w:rPr>
                <w:webHidden/>
              </w:rPr>
            </w:r>
            <w:r>
              <w:rPr>
                <w:webHidden/>
              </w:rPr>
              <w:fldChar w:fldCharType="separate"/>
            </w:r>
            <w:r w:rsidR="00421815">
              <w:rPr>
                <w:webHidden/>
              </w:rPr>
              <w:t>35</w:t>
            </w:r>
            <w:r>
              <w:rPr>
                <w:webHidden/>
              </w:rPr>
              <w:fldChar w:fldCharType="end"/>
            </w:r>
          </w:hyperlink>
        </w:p>
        <w:p w14:paraId="1B7F1733" w14:textId="2FE52D23" w:rsidR="001D56EB" w:rsidRDefault="001D56EB">
          <w:pPr>
            <w:pStyle w:val="TOC2"/>
            <w:rPr>
              <w:rFonts w:eastAsiaTheme="minorEastAsia"/>
              <w:kern w:val="2"/>
              <w:sz w:val="24"/>
              <w:szCs w:val="24"/>
              <w:lang w:val="en-NL" w:eastAsia="en-NL"/>
              <w14:ligatures w14:val="standardContextual"/>
            </w:rPr>
          </w:pPr>
          <w:hyperlink w:anchor="_Toc225415422" w:history="1">
            <w:r w:rsidRPr="00485A13">
              <w:rPr>
                <w:rStyle w:val="Hyperlink"/>
              </w:rPr>
              <w:t>19</w:t>
            </w:r>
            <w:r>
              <w:rPr>
                <w:rFonts w:eastAsiaTheme="minorEastAsia"/>
                <w:kern w:val="2"/>
                <w:sz w:val="24"/>
                <w:szCs w:val="24"/>
                <w:lang w:val="en-NL" w:eastAsia="en-NL"/>
                <w14:ligatures w14:val="standardContextual"/>
              </w:rPr>
              <w:tab/>
            </w:r>
            <w:r w:rsidRPr="00485A13">
              <w:rPr>
                <w:rStyle w:val="Hyperlink"/>
              </w:rPr>
              <w:t>Exécution des droits de visite / d’entretenir un contact</w:t>
            </w:r>
            <w:r>
              <w:rPr>
                <w:webHidden/>
              </w:rPr>
              <w:tab/>
            </w:r>
            <w:r>
              <w:rPr>
                <w:webHidden/>
              </w:rPr>
              <w:fldChar w:fldCharType="begin"/>
            </w:r>
            <w:r>
              <w:rPr>
                <w:webHidden/>
              </w:rPr>
              <w:instrText xml:space="preserve"> PAGEREF _Toc225415422 \h </w:instrText>
            </w:r>
            <w:r>
              <w:rPr>
                <w:webHidden/>
              </w:rPr>
            </w:r>
            <w:r>
              <w:rPr>
                <w:webHidden/>
              </w:rPr>
              <w:fldChar w:fldCharType="separate"/>
            </w:r>
            <w:r w:rsidR="00421815">
              <w:rPr>
                <w:webHidden/>
              </w:rPr>
              <w:t>39</w:t>
            </w:r>
            <w:r>
              <w:rPr>
                <w:webHidden/>
              </w:rPr>
              <w:fldChar w:fldCharType="end"/>
            </w:r>
          </w:hyperlink>
        </w:p>
        <w:p w14:paraId="75A9B6AC" w14:textId="7FD5CD1C" w:rsidR="001D56EB" w:rsidRDefault="001D56EB">
          <w:pPr>
            <w:pStyle w:val="TOC1"/>
            <w:rPr>
              <w:rFonts w:eastAsiaTheme="minorEastAsia"/>
              <w:kern w:val="2"/>
              <w:sz w:val="24"/>
              <w:szCs w:val="24"/>
              <w:lang w:val="en-NL" w:eastAsia="en-NL"/>
              <w14:ligatures w14:val="standardContextual"/>
            </w:rPr>
          </w:pPr>
          <w:hyperlink w:anchor="_Toc225415423" w:history="1">
            <w:r w:rsidRPr="00485A13">
              <w:rPr>
                <w:rStyle w:val="Hyperlink"/>
              </w:rPr>
              <w:t>V.</w:t>
            </w:r>
            <w:r>
              <w:rPr>
                <w:rFonts w:eastAsiaTheme="minorEastAsia"/>
                <w:kern w:val="2"/>
                <w:sz w:val="24"/>
                <w:szCs w:val="24"/>
                <w:lang w:val="en-NL" w:eastAsia="en-NL"/>
                <w14:ligatures w14:val="standardContextual"/>
              </w:rPr>
              <w:tab/>
            </w:r>
            <w:r w:rsidRPr="00485A13">
              <w:rPr>
                <w:rStyle w:val="Hyperlink"/>
              </w:rPr>
              <w:t>Médiation et autres modes alternatifs de règlement des différends</w:t>
            </w:r>
            <w:r>
              <w:rPr>
                <w:webHidden/>
              </w:rPr>
              <w:tab/>
            </w:r>
            <w:r>
              <w:rPr>
                <w:webHidden/>
              </w:rPr>
              <w:fldChar w:fldCharType="begin"/>
            </w:r>
            <w:r>
              <w:rPr>
                <w:webHidden/>
              </w:rPr>
              <w:instrText xml:space="preserve"> PAGEREF _Toc225415423 \h </w:instrText>
            </w:r>
            <w:r>
              <w:rPr>
                <w:webHidden/>
              </w:rPr>
            </w:r>
            <w:r>
              <w:rPr>
                <w:webHidden/>
              </w:rPr>
              <w:fldChar w:fldCharType="separate"/>
            </w:r>
            <w:r w:rsidR="00421815">
              <w:rPr>
                <w:webHidden/>
              </w:rPr>
              <w:t>40</w:t>
            </w:r>
            <w:r>
              <w:rPr>
                <w:webHidden/>
              </w:rPr>
              <w:fldChar w:fldCharType="end"/>
            </w:r>
          </w:hyperlink>
        </w:p>
        <w:p w14:paraId="0AD1D8B4" w14:textId="2628C8A1" w:rsidR="001D56EB" w:rsidRDefault="001D56EB">
          <w:pPr>
            <w:pStyle w:val="TOC2"/>
            <w:rPr>
              <w:rFonts w:eastAsiaTheme="minorEastAsia"/>
              <w:kern w:val="2"/>
              <w:sz w:val="24"/>
              <w:szCs w:val="24"/>
              <w:lang w:val="en-NL" w:eastAsia="en-NL"/>
              <w14:ligatures w14:val="standardContextual"/>
            </w:rPr>
          </w:pPr>
          <w:hyperlink w:anchor="_Toc225415424" w:history="1">
            <w:r w:rsidRPr="00485A13">
              <w:rPr>
                <w:rStyle w:val="Hyperlink"/>
              </w:rPr>
              <w:t>20</w:t>
            </w:r>
            <w:r>
              <w:rPr>
                <w:rFonts w:eastAsiaTheme="minorEastAsia"/>
                <w:kern w:val="2"/>
                <w:sz w:val="24"/>
                <w:szCs w:val="24"/>
                <w:lang w:val="en-NL" w:eastAsia="en-NL"/>
                <w14:ligatures w14:val="standardContextual"/>
              </w:rPr>
              <w:tab/>
            </w:r>
            <w:r w:rsidRPr="00485A13">
              <w:rPr>
                <w:rStyle w:val="Hyperlink"/>
              </w:rPr>
              <w:t>Médiation</w:t>
            </w:r>
            <w:r>
              <w:rPr>
                <w:webHidden/>
              </w:rPr>
              <w:tab/>
            </w:r>
            <w:r>
              <w:rPr>
                <w:webHidden/>
              </w:rPr>
              <w:fldChar w:fldCharType="begin"/>
            </w:r>
            <w:r>
              <w:rPr>
                <w:webHidden/>
              </w:rPr>
              <w:instrText xml:space="preserve"> PAGEREF _Toc225415424 \h </w:instrText>
            </w:r>
            <w:r>
              <w:rPr>
                <w:webHidden/>
              </w:rPr>
            </w:r>
            <w:r>
              <w:rPr>
                <w:webHidden/>
              </w:rPr>
              <w:fldChar w:fldCharType="separate"/>
            </w:r>
            <w:r w:rsidR="00421815">
              <w:rPr>
                <w:webHidden/>
              </w:rPr>
              <w:t>40</w:t>
            </w:r>
            <w:r>
              <w:rPr>
                <w:webHidden/>
              </w:rPr>
              <w:fldChar w:fldCharType="end"/>
            </w:r>
          </w:hyperlink>
        </w:p>
        <w:p w14:paraId="2F731A61" w14:textId="3B6E836D" w:rsidR="001D56EB" w:rsidRDefault="001D56EB">
          <w:pPr>
            <w:pStyle w:val="TOC2"/>
            <w:rPr>
              <w:rFonts w:eastAsiaTheme="minorEastAsia"/>
              <w:kern w:val="2"/>
              <w:sz w:val="24"/>
              <w:szCs w:val="24"/>
              <w:lang w:val="en-NL" w:eastAsia="en-NL"/>
              <w14:ligatures w14:val="standardContextual"/>
            </w:rPr>
          </w:pPr>
          <w:hyperlink w:anchor="_Toc225415425" w:history="1">
            <w:r w:rsidRPr="00485A13">
              <w:rPr>
                <w:rStyle w:val="Hyperlink"/>
              </w:rPr>
              <w:t>21</w:t>
            </w:r>
            <w:r>
              <w:rPr>
                <w:rFonts w:eastAsiaTheme="minorEastAsia"/>
                <w:kern w:val="2"/>
                <w:sz w:val="24"/>
                <w:szCs w:val="24"/>
                <w:lang w:val="en-NL" w:eastAsia="en-NL"/>
                <w14:ligatures w14:val="standardContextual"/>
              </w:rPr>
              <w:tab/>
            </w:r>
            <w:r w:rsidRPr="00485A13">
              <w:rPr>
                <w:rStyle w:val="Hyperlink"/>
              </w:rPr>
              <w:t>Autres modes alternatifs de règlement des différends (ARD)</w:t>
            </w:r>
            <w:r>
              <w:rPr>
                <w:webHidden/>
              </w:rPr>
              <w:tab/>
            </w:r>
            <w:r>
              <w:rPr>
                <w:webHidden/>
              </w:rPr>
              <w:fldChar w:fldCharType="begin"/>
            </w:r>
            <w:r>
              <w:rPr>
                <w:webHidden/>
              </w:rPr>
              <w:instrText xml:space="preserve"> PAGEREF _Toc225415425 \h </w:instrText>
            </w:r>
            <w:r>
              <w:rPr>
                <w:webHidden/>
              </w:rPr>
            </w:r>
            <w:r>
              <w:rPr>
                <w:webHidden/>
              </w:rPr>
              <w:fldChar w:fldCharType="separate"/>
            </w:r>
            <w:r w:rsidR="00421815">
              <w:rPr>
                <w:webHidden/>
              </w:rPr>
              <w:t>45</w:t>
            </w:r>
            <w:r>
              <w:rPr>
                <w:webHidden/>
              </w:rPr>
              <w:fldChar w:fldCharType="end"/>
            </w:r>
          </w:hyperlink>
        </w:p>
        <w:p w14:paraId="6DC7BC6C" w14:textId="44DA8321" w:rsidR="001D56EB" w:rsidRDefault="001D56EB">
          <w:pPr>
            <w:pStyle w:val="TOC1"/>
            <w:rPr>
              <w:rFonts w:eastAsiaTheme="minorEastAsia"/>
              <w:kern w:val="2"/>
              <w:sz w:val="24"/>
              <w:szCs w:val="24"/>
              <w:lang w:val="en-NL" w:eastAsia="en-NL"/>
              <w14:ligatures w14:val="standardContextual"/>
            </w:rPr>
          </w:pPr>
          <w:hyperlink w:anchor="_Toc225415426" w:history="1">
            <w:r w:rsidRPr="00485A13">
              <w:rPr>
                <w:rStyle w:val="Hyperlink"/>
              </w:rPr>
              <w:t>VI.</w:t>
            </w:r>
            <w:r>
              <w:rPr>
                <w:rFonts w:eastAsiaTheme="minorEastAsia"/>
                <w:kern w:val="2"/>
                <w:sz w:val="24"/>
                <w:szCs w:val="24"/>
                <w:lang w:val="en-NL" w:eastAsia="en-NL"/>
                <w14:ligatures w14:val="standardContextual"/>
              </w:rPr>
              <w:tab/>
            </w:r>
            <w:r w:rsidRPr="00485A13">
              <w:rPr>
                <w:rStyle w:val="Hyperlink"/>
              </w:rPr>
              <w:t>Communications judiciaires directes</w:t>
            </w:r>
            <w:r>
              <w:rPr>
                <w:webHidden/>
              </w:rPr>
              <w:tab/>
            </w:r>
            <w:r>
              <w:rPr>
                <w:webHidden/>
              </w:rPr>
              <w:fldChar w:fldCharType="begin"/>
            </w:r>
            <w:r>
              <w:rPr>
                <w:webHidden/>
              </w:rPr>
              <w:instrText xml:space="preserve"> PAGEREF _Toc225415426 \h </w:instrText>
            </w:r>
            <w:r>
              <w:rPr>
                <w:webHidden/>
              </w:rPr>
            </w:r>
            <w:r>
              <w:rPr>
                <w:webHidden/>
              </w:rPr>
              <w:fldChar w:fldCharType="separate"/>
            </w:r>
            <w:r w:rsidR="00421815">
              <w:rPr>
                <w:webHidden/>
              </w:rPr>
              <w:t>46</w:t>
            </w:r>
            <w:r>
              <w:rPr>
                <w:webHidden/>
              </w:rPr>
              <w:fldChar w:fldCharType="end"/>
            </w:r>
          </w:hyperlink>
        </w:p>
        <w:p w14:paraId="22947C7D" w14:textId="3557C1D1" w:rsidR="001D56EB" w:rsidRDefault="001D56EB">
          <w:pPr>
            <w:pStyle w:val="TOC2"/>
            <w:rPr>
              <w:rFonts w:eastAsiaTheme="minorEastAsia"/>
              <w:kern w:val="2"/>
              <w:sz w:val="24"/>
              <w:szCs w:val="24"/>
              <w:lang w:val="en-NL" w:eastAsia="en-NL"/>
              <w14:ligatures w14:val="standardContextual"/>
            </w:rPr>
          </w:pPr>
          <w:hyperlink w:anchor="_Toc225415427" w:history="1">
            <w:r w:rsidRPr="00485A13">
              <w:rPr>
                <w:rStyle w:val="Hyperlink"/>
              </w:rPr>
              <w:t>22</w:t>
            </w:r>
            <w:r>
              <w:rPr>
                <w:rFonts w:eastAsiaTheme="minorEastAsia"/>
                <w:kern w:val="2"/>
                <w:sz w:val="24"/>
                <w:szCs w:val="24"/>
                <w:lang w:val="en-NL" w:eastAsia="en-NL"/>
                <w14:ligatures w14:val="standardContextual"/>
              </w:rPr>
              <w:tab/>
            </w:r>
            <w:r w:rsidRPr="00485A13">
              <w:rPr>
                <w:rStyle w:val="Hyperlink"/>
                <w:lang w:val="en-US"/>
              </w:rPr>
              <w:t>Communications judiciaires directes</w:t>
            </w:r>
            <w:r>
              <w:rPr>
                <w:webHidden/>
              </w:rPr>
              <w:tab/>
            </w:r>
            <w:r>
              <w:rPr>
                <w:webHidden/>
              </w:rPr>
              <w:fldChar w:fldCharType="begin"/>
            </w:r>
            <w:r>
              <w:rPr>
                <w:webHidden/>
              </w:rPr>
              <w:instrText xml:space="preserve"> PAGEREF _Toc225415427 \h </w:instrText>
            </w:r>
            <w:r>
              <w:rPr>
                <w:webHidden/>
              </w:rPr>
            </w:r>
            <w:r>
              <w:rPr>
                <w:webHidden/>
              </w:rPr>
              <w:fldChar w:fldCharType="separate"/>
            </w:r>
            <w:r w:rsidR="00421815">
              <w:rPr>
                <w:webHidden/>
              </w:rPr>
              <w:t>46</w:t>
            </w:r>
            <w:r>
              <w:rPr>
                <w:webHidden/>
              </w:rPr>
              <w:fldChar w:fldCharType="end"/>
            </w:r>
          </w:hyperlink>
        </w:p>
        <w:p w14:paraId="357887A0" w14:textId="30E1D10F" w:rsidR="001D56EB" w:rsidRDefault="001D56EB">
          <w:pPr>
            <w:pStyle w:val="TOC1"/>
            <w:rPr>
              <w:rFonts w:eastAsiaTheme="minorEastAsia"/>
              <w:kern w:val="2"/>
              <w:sz w:val="24"/>
              <w:szCs w:val="24"/>
              <w:lang w:val="en-NL" w:eastAsia="en-NL"/>
              <w14:ligatures w14:val="standardContextual"/>
            </w:rPr>
          </w:pPr>
          <w:hyperlink w:anchor="_Toc225415428" w:history="1">
            <w:r w:rsidRPr="00485A13">
              <w:rPr>
                <w:rStyle w:val="Hyperlink"/>
              </w:rPr>
              <w:t>VII.</w:t>
            </w:r>
            <w:r>
              <w:rPr>
                <w:rFonts w:eastAsiaTheme="minorEastAsia"/>
                <w:kern w:val="2"/>
                <w:sz w:val="24"/>
                <w:szCs w:val="24"/>
                <w:lang w:val="en-NL" w:eastAsia="en-NL"/>
                <w14:ligatures w14:val="standardContextual"/>
              </w:rPr>
              <w:tab/>
            </w:r>
            <w:r w:rsidRPr="00485A13">
              <w:rPr>
                <w:rStyle w:val="Hyperlink"/>
              </w:rPr>
              <w:t>Autres informations</w:t>
            </w:r>
            <w:r>
              <w:rPr>
                <w:webHidden/>
              </w:rPr>
              <w:tab/>
            </w:r>
            <w:r>
              <w:rPr>
                <w:webHidden/>
              </w:rPr>
              <w:fldChar w:fldCharType="begin"/>
            </w:r>
            <w:r>
              <w:rPr>
                <w:webHidden/>
              </w:rPr>
              <w:instrText xml:space="preserve"> PAGEREF _Toc225415428 \h </w:instrText>
            </w:r>
            <w:r>
              <w:rPr>
                <w:webHidden/>
              </w:rPr>
            </w:r>
            <w:r>
              <w:rPr>
                <w:webHidden/>
              </w:rPr>
              <w:fldChar w:fldCharType="separate"/>
            </w:r>
            <w:r w:rsidR="00421815">
              <w:rPr>
                <w:webHidden/>
              </w:rPr>
              <w:t>46</w:t>
            </w:r>
            <w:r>
              <w:rPr>
                <w:webHidden/>
              </w:rPr>
              <w:fldChar w:fldCharType="end"/>
            </w:r>
          </w:hyperlink>
        </w:p>
        <w:p w14:paraId="6BF7D226" w14:textId="35544884" w:rsidR="001D56EB" w:rsidRDefault="001D56EB">
          <w:pPr>
            <w:pStyle w:val="TOC2"/>
            <w:rPr>
              <w:rFonts w:eastAsiaTheme="minorEastAsia"/>
              <w:kern w:val="2"/>
              <w:sz w:val="24"/>
              <w:szCs w:val="24"/>
              <w:lang w:val="en-NL" w:eastAsia="en-NL"/>
              <w14:ligatures w14:val="standardContextual"/>
            </w:rPr>
          </w:pPr>
          <w:hyperlink w:anchor="_Toc225415429" w:history="1">
            <w:r w:rsidRPr="00485A13">
              <w:rPr>
                <w:rStyle w:val="Hyperlink"/>
              </w:rPr>
              <w:t>23</w:t>
            </w:r>
            <w:r>
              <w:rPr>
                <w:rFonts w:eastAsiaTheme="minorEastAsia"/>
                <w:kern w:val="2"/>
                <w:sz w:val="24"/>
                <w:szCs w:val="24"/>
                <w:lang w:val="en-NL" w:eastAsia="en-NL"/>
                <w14:ligatures w14:val="standardContextual"/>
              </w:rPr>
              <w:tab/>
            </w:r>
            <w:r w:rsidRPr="00485A13">
              <w:rPr>
                <w:rStyle w:val="Hyperlink"/>
              </w:rPr>
              <w:t>Formations</w:t>
            </w:r>
            <w:r>
              <w:rPr>
                <w:webHidden/>
              </w:rPr>
              <w:tab/>
            </w:r>
            <w:r>
              <w:rPr>
                <w:webHidden/>
              </w:rPr>
              <w:fldChar w:fldCharType="begin"/>
            </w:r>
            <w:r>
              <w:rPr>
                <w:webHidden/>
              </w:rPr>
              <w:instrText xml:space="preserve"> PAGEREF _Toc225415429 \h </w:instrText>
            </w:r>
            <w:r>
              <w:rPr>
                <w:webHidden/>
              </w:rPr>
            </w:r>
            <w:r>
              <w:rPr>
                <w:webHidden/>
              </w:rPr>
              <w:fldChar w:fldCharType="separate"/>
            </w:r>
            <w:r w:rsidR="00421815">
              <w:rPr>
                <w:webHidden/>
              </w:rPr>
              <w:t>46</w:t>
            </w:r>
            <w:r>
              <w:rPr>
                <w:webHidden/>
              </w:rPr>
              <w:fldChar w:fldCharType="end"/>
            </w:r>
          </w:hyperlink>
        </w:p>
        <w:p w14:paraId="1D45F185" w14:textId="1BBC5F64" w:rsidR="001D56EB" w:rsidRDefault="001D56EB">
          <w:pPr>
            <w:pStyle w:val="TOC2"/>
            <w:rPr>
              <w:rFonts w:eastAsiaTheme="minorEastAsia"/>
              <w:kern w:val="2"/>
              <w:sz w:val="24"/>
              <w:szCs w:val="24"/>
              <w:lang w:val="en-NL" w:eastAsia="en-NL"/>
              <w14:ligatures w14:val="standardContextual"/>
            </w:rPr>
          </w:pPr>
          <w:hyperlink w:anchor="_Toc225415430" w:history="1">
            <w:r w:rsidRPr="00485A13">
              <w:rPr>
                <w:rStyle w:val="Hyperlink"/>
              </w:rPr>
              <w:t>24</w:t>
            </w:r>
            <w:r>
              <w:rPr>
                <w:rFonts w:eastAsiaTheme="minorEastAsia"/>
                <w:kern w:val="2"/>
                <w:sz w:val="24"/>
                <w:szCs w:val="24"/>
                <w:lang w:val="en-NL" w:eastAsia="en-NL"/>
                <w14:ligatures w14:val="standardContextual"/>
              </w:rPr>
              <w:tab/>
            </w:r>
            <w:r w:rsidRPr="00485A13">
              <w:rPr>
                <w:rStyle w:val="Hyperlink"/>
              </w:rPr>
              <w:t>Autres mesures de mise en œuvre</w:t>
            </w:r>
            <w:r>
              <w:rPr>
                <w:webHidden/>
              </w:rPr>
              <w:tab/>
            </w:r>
            <w:r>
              <w:rPr>
                <w:webHidden/>
              </w:rPr>
              <w:fldChar w:fldCharType="begin"/>
            </w:r>
            <w:r>
              <w:rPr>
                <w:webHidden/>
              </w:rPr>
              <w:instrText xml:space="preserve"> PAGEREF _Toc225415430 \h </w:instrText>
            </w:r>
            <w:r>
              <w:rPr>
                <w:webHidden/>
              </w:rPr>
            </w:r>
            <w:r>
              <w:rPr>
                <w:webHidden/>
              </w:rPr>
              <w:fldChar w:fldCharType="separate"/>
            </w:r>
            <w:r w:rsidR="00421815">
              <w:rPr>
                <w:webHidden/>
              </w:rPr>
              <w:t>47</w:t>
            </w:r>
            <w:r>
              <w:rPr>
                <w:webHidden/>
              </w:rPr>
              <w:fldChar w:fldCharType="end"/>
            </w:r>
          </w:hyperlink>
        </w:p>
        <w:p w14:paraId="1F4F3C95" w14:textId="4A8E56E3" w:rsidR="001D56EB" w:rsidRDefault="001D56EB">
          <w:pPr>
            <w:pStyle w:val="TOC2"/>
            <w:rPr>
              <w:rFonts w:eastAsiaTheme="minorEastAsia"/>
              <w:kern w:val="2"/>
              <w:sz w:val="24"/>
              <w:szCs w:val="24"/>
              <w:lang w:val="en-NL" w:eastAsia="en-NL"/>
              <w14:ligatures w14:val="standardContextual"/>
            </w:rPr>
          </w:pPr>
          <w:hyperlink w:anchor="_Toc225415431" w:history="1">
            <w:r w:rsidRPr="00485A13">
              <w:rPr>
                <w:rStyle w:val="Hyperlink"/>
              </w:rPr>
              <w:t>25</w:t>
            </w:r>
            <w:r>
              <w:rPr>
                <w:rFonts w:eastAsiaTheme="minorEastAsia"/>
                <w:kern w:val="2"/>
                <w:sz w:val="24"/>
                <w:szCs w:val="24"/>
                <w:lang w:val="en-NL" w:eastAsia="en-NL"/>
                <w14:ligatures w14:val="standardContextual"/>
              </w:rPr>
              <w:tab/>
            </w:r>
            <w:r w:rsidRPr="00485A13">
              <w:rPr>
                <w:rStyle w:val="Hyperlink"/>
                <w:lang w:val="en-US"/>
              </w:rPr>
              <w:t>Autres services</w:t>
            </w:r>
            <w:r>
              <w:rPr>
                <w:webHidden/>
              </w:rPr>
              <w:tab/>
            </w:r>
            <w:r>
              <w:rPr>
                <w:webHidden/>
              </w:rPr>
              <w:fldChar w:fldCharType="begin"/>
            </w:r>
            <w:r>
              <w:rPr>
                <w:webHidden/>
              </w:rPr>
              <w:instrText xml:space="preserve"> PAGEREF _Toc225415431 \h </w:instrText>
            </w:r>
            <w:r>
              <w:rPr>
                <w:webHidden/>
              </w:rPr>
            </w:r>
            <w:r>
              <w:rPr>
                <w:webHidden/>
              </w:rPr>
              <w:fldChar w:fldCharType="separate"/>
            </w:r>
            <w:r w:rsidR="00421815">
              <w:rPr>
                <w:webHidden/>
              </w:rPr>
              <w:t>47</w:t>
            </w:r>
            <w:r>
              <w:rPr>
                <w:webHidden/>
              </w:rPr>
              <w:fldChar w:fldCharType="end"/>
            </w:r>
          </w:hyperlink>
        </w:p>
        <w:p w14:paraId="3DD3DB9F" w14:textId="3935EF4D" w:rsidR="001D56EB" w:rsidRDefault="001D56EB">
          <w:pPr>
            <w:pStyle w:val="TOC1"/>
            <w:rPr>
              <w:rFonts w:eastAsiaTheme="minorEastAsia"/>
              <w:kern w:val="2"/>
              <w:sz w:val="24"/>
              <w:szCs w:val="24"/>
              <w:lang w:val="en-NL" w:eastAsia="en-NL"/>
              <w14:ligatures w14:val="standardContextual"/>
            </w:rPr>
          </w:pPr>
          <w:hyperlink w:anchor="_Toc225415432" w:history="1">
            <w:r w:rsidRPr="00485A13">
              <w:rPr>
                <w:rStyle w:val="Hyperlink"/>
              </w:rPr>
              <w:t>VIII.</w:t>
            </w:r>
            <w:r>
              <w:rPr>
                <w:rFonts w:eastAsiaTheme="minorEastAsia"/>
                <w:kern w:val="2"/>
                <w:sz w:val="24"/>
                <w:szCs w:val="24"/>
                <w:lang w:val="en-NL" w:eastAsia="en-NL"/>
                <w14:ligatures w14:val="standardContextual"/>
              </w:rPr>
              <w:tab/>
            </w:r>
            <w:r w:rsidRPr="00485A13">
              <w:rPr>
                <w:rStyle w:val="Hyperlink"/>
              </w:rPr>
              <w:t>Ressources électroniques</w:t>
            </w:r>
            <w:r>
              <w:rPr>
                <w:webHidden/>
              </w:rPr>
              <w:tab/>
            </w:r>
            <w:r>
              <w:rPr>
                <w:webHidden/>
              </w:rPr>
              <w:fldChar w:fldCharType="begin"/>
            </w:r>
            <w:r>
              <w:rPr>
                <w:webHidden/>
              </w:rPr>
              <w:instrText xml:space="preserve"> PAGEREF _Toc225415432 \h </w:instrText>
            </w:r>
            <w:r>
              <w:rPr>
                <w:webHidden/>
              </w:rPr>
            </w:r>
            <w:r>
              <w:rPr>
                <w:webHidden/>
              </w:rPr>
              <w:fldChar w:fldCharType="separate"/>
            </w:r>
            <w:r w:rsidR="00421815">
              <w:rPr>
                <w:webHidden/>
              </w:rPr>
              <w:t>48</w:t>
            </w:r>
            <w:r>
              <w:rPr>
                <w:webHidden/>
              </w:rPr>
              <w:fldChar w:fldCharType="end"/>
            </w:r>
          </w:hyperlink>
        </w:p>
        <w:p w14:paraId="5EB04C5B" w14:textId="039D4526" w:rsidR="00EE0562" w:rsidRPr="00275C9D" w:rsidRDefault="00EE0562" w:rsidP="00EE0562">
          <w:pPr>
            <w:tabs>
              <w:tab w:val="left" w:pos="567"/>
              <w:tab w:val="right" w:leader="dot" w:pos="9628"/>
            </w:tabs>
            <w:spacing w:after="120"/>
            <w:ind w:left="567" w:hanging="567"/>
            <w:rPr>
              <w:rFonts w:ascii="Franklin Gothic Book" w:eastAsia="Franklin Gothic Book" w:hAnsi="Franklin Gothic Book" w:cs="Times New Roman"/>
              <w:b/>
              <w:noProof/>
            </w:rPr>
          </w:pPr>
          <w:r w:rsidRPr="00275C9D">
            <w:rPr>
              <w:rFonts w:ascii="Franklin Gothic Book" w:eastAsia="Franklin Gothic Book" w:hAnsi="Franklin Gothic Book" w:cs="Times New Roman"/>
              <w:b/>
              <w:noProof/>
            </w:rPr>
            <w:fldChar w:fldCharType="end"/>
          </w:r>
        </w:p>
        <w:p w14:paraId="2C6E215E" w14:textId="77777777" w:rsidR="00EE0562" w:rsidRPr="00275C9D" w:rsidRDefault="00EE0562" w:rsidP="00EE0562">
          <w:pPr>
            <w:rPr>
              <w:rFonts w:ascii="Franklin Gothic Book" w:eastAsia="Franklin Gothic Book" w:hAnsi="Franklin Gothic Book" w:cs="Times New Roman"/>
              <w:b/>
              <w:noProof/>
            </w:rPr>
          </w:pPr>
          <w:r w:rsidRPr="00275C9D">
            <w:rPr>
              <w:rFonts w:ascii="Franklin Gothic Book" w:eastAsia="Franklin Gothic Book" w:hAnsi="Franklin Gothic Book" w:cs="Times New Roman"/>
              <w:b/>
            </w:rPr>
            <w:br w:type="page"/>
          </w:r>
        </w:p>
      </w:sdtContent>
    </w:sdt>
    <w:p w14:paraId="198A027B" w14:textId="62A39EA3" w:rsidR="007B2B05" w:rsidRPr="00477BDE" w:rsidRDefault="00CB7282" w:rsidP="0030646F">
      <w:pPr>
        <w:pStyle w:val="Heading1"/>
        <w:numPr>
          <w:ilvl w:val="0"/>
          <w:numId w:val="18"/>
        </w:numPr>
        <w:ind w:left="709"/>
      </w:pPr>
      <w:bookmarkStart w:id="1" w:name="_Toc44605845"/>
      <w:bookmarkStart w:id="2" w:name="_Toc44606104"/>
      <w:bookmarkStart w:id="3" w:name="_Toc225415400"/>
      <w:r w:rsidRPr="00477BDE">
        <w:rPr>
          <w:rFonts w:ascii="ZWAdobeF" w:hAnsi="ZWAdobeF" w:cs="ZWAdobeF"/>
          <w:color w:val="auto"/>
          <w:sz w:val="2"/>
          <w:szCs w:val="2"/>
        </w:rPr>
        <w:lastRenderedPageBreak/>
        <w:t>1B</w:t>
      </w:r>
      <w:r w:rsidR="007B2B05" w:rsidRPr="00477BDE">
        <w:t>Autorité</w:t>
      </w:r>
      <w:r w:rsidR="0070163E" w:rsidRPr="00477BDE">
        <w:t>s</w:t>
      </w:r>
      <w:r w:rsidR="007B2B05" w:rsidRPr="00477BDE">
        <w:t xml:space="preserve"> centrale</w:t>
      </w:r>
      <w:r w:rsidR="00382C58" w:rsidRPr="00477BDE">
        <w:t>s</w:t>
      </w:r>
      <w:bookmarkEnd w:id="3"/>
    </w:p>
    <w:p w14:paraId="71AA0799" w14:textId="029C96AF" w:rsidR="00CB385B" w:rsidRPr="00477BDE" w:rsidRDefault="00CB7282" w:rsidP="00C03AF2">
      <w:pPr>
        <w:pStyle w:val="Heading2"/>
        <w:numPr>
          <w:ilvl w:val="0"/>
          <w:numId w:val="21"/>
        </w:numPr>
        <w:ind w:left="0" w:firstLine="0"/>
      </w:pPr>
      <w:bookmarkStart w:id="4" w:name="_Toc225415401"/>
      <w:r w:rsidRPr="00477BDE">
        <w:rPr>
          <w:rFonts w:ascii="ZWAdobeF" w:hAnsi="ZWAdobeF" w:cs="ZWAdobeF"/>
          <w:color w:val="auto"/>
          <w:sz w:val="2"/>
          <w:szCs w:val="2"/>
        </w:rPr>
        <w:t>9B</w:t>
      </w:r>
      <w:r w:rsidR="00CB385B" w:rsidRPr="00477BDE">
        <w:t>Coordonnées de l</w:t>
      </w:r>
      <w:r w:rsidR="00473EE1" w:rsidRPr="00477BDE">
        <w:t>’</w:t>
      </w:r>
      <w:r w:rsidR="00CB385B" w:rsidRPr="00477BDE">
        <w:t>Autorité centrale</w:t>
      </w:r>
      <w:r w:rsidRPr="00477BDE">
        <w:rPr>
          <w:rFonts w:ascii="ZWAdobeF" w:hAnsi="ZWAdobeF" w:cs="ZWAdobeF"/>
          <w:color w:val="auto"/>
          <w:sz w:val="2"/>
          <w:szCs w:val="2"/>
        </w:rPr>
        <w:t>2F</w:t>
      </w:r>
      <w:r w:rsidR="00946493" w:rsidRPr="00477BDE">
        <w:rPr>
          <w:rStyle w:val="FootnoteReference"/>
        </w:rPr>
        <w:footnoteReference w:id="4"/>
      </w:r>
      <w:bookmarkEnd w:id="4"/>
    </w:p>
    <w:tbl>
      <w:tblPr>
        <w:tblStyle w:val="TableGrid"/>
        <w:tblW w:w="9923" w:type="dxa"/>
        <w:tblInd w:w="-5" w:type="dxa"/>
        <w:tblLook w:val="04A0" w:firstRow="1" w:lastRow="0" w:firstColumn="1" w:lastColumn="0" w:noHBand="0" w:noVBand="1"/>
      </w:tblPr>
      <w:tblGrid>
        <w:gridCol w:w="4275"/>
        <w:gridCol w:w="5648"/>
      </w:tblGrid>
      <w:tr w:rsidR="00FE78D1" w:rsidRPr="00477BDE" w14:paraId="37A3367A" w14:textId="77777777" w:rsidTr="00FE78D1">
        <w:tc>
          <w:tcPr>
            <w:tcW w:w="9923" w:type="dxa"/>
            <w:gridSpan w:val="2"/>
            <w:shd w:val="clear" w:color="auto" w:fill="E7E6E6" w:themeFill="background2"/>
          </w:tcPr>
          <w:p w14:paraId="1C6A5DF5" w14:textId="098D53A1" w:rsidR="00FE78D1" w:rsidRPr="00477BDE" w:rsidRDefault="00FE78D1" w:rsidP="00772572">
            <w:pPr>
              <w:pStyle w:val="PBParagraph"/>
              <w:numPr>
                <w:ilvl w:val="0"/>
                <w:numId w:val="0"/>
              </w:numPr>
              <w:ind w:left="31"/>
              <w:rPr>
                <w:color w:val="03295A" w:themeColor="accent4"/>
              </w:rPr>
            </w:pPr>
            <w:r w:rsidRPr="00477BDE">
              <w:rPr>
                <w:color w:val="03295A" w:themeColor="accent4"/>
              </w:rPr>
              <w:t xml:space="preserve">Indiquez le nom et les coordonnées de l’Autorité centrale à laquelle les communications peuvent être adressées. Il est conseillé de se rendre à l’adresse </w:t>
            </w:r>
            <w:hyperlink r:id="rId14" w:history="1">
              <w:r w:rsidRPr="00477BDE">
                <w:rPr>
                  <w:rStyle w:val="Hyperlink"/>
                  <w:color w:val="03295A" w:themeColor="accent4"/>
                </w:rPr>
                <w:t>www.hcch.net</w:t>
              </w:r>
            </w:hyperlink>
            <w:r w:rsidRPr="00477BDE">
              <w:rPr>
                <w:color w:val="03295A" w:themeColor="accent4"/>
              </w:rPr>
              <w:t xml:space="preserve">, </w:t>
            </w:r>
            <w:r w:rsidR="00F329DD" w:rsidRPr="00477BDE">
              <w:rPr>
                <w:color w:val="03295A" w:themeColor="accent4"/>
              </w:rPr>
              <w:t>« </w:t>
            </w:r>
            <w:r w:rsidRPr="00477BDE">
              <w:rPr>
                <w:color w:val="03295A" w:themeColor="accent4"/>
              </w:rPr>
              <w:t>Espace Enlèvement d’enfants</w:t>
            </w:r>
            <w:r w:rsidR="00F329DD" w:rsidRPr="00477BDE">
              <w:rPr>
                <w:color w:val="03295A" w:themeColor="accent4"/>
              </w:rPr>
              <w:t> »</w:t>
            </w:r>
            <w:r w:rsidRPr="00477BDE">
              <w:rPr>
                <w:color w:val="03295A" w:themeColor="accent4"/>
              </w:rPr>
              <w:t xml:space="preserve">, puis </w:t>
            </w:r>
            <w:r w:rsidR="00F329DD" w:rsidRPr="00477BDE">
              <w:rPr>
                <w:color w:val="03295A" w:themeColor="accent4"/>
              </w:rPr>
              <w:t>« </w:t>
            </w:r>
            <w:r w:rsidRPr="00477BDE">
              <w:rPr>
                <w:color w:val="03295A" w:themeColor="accent4"/>
              </w:rPr>
              <w:t>Autorités centrales</w:t>
            </w:r>
            <w:r w:rsidR="00F329DD" w:rsidRPr="00477BDE">
              <w:rPr>
                <w:color w:val="03295A" w:themeColor="accent4"/>
              </w:rPr>
              <w:t> »</w:t>
            </w:r>
            <w:r w:rsidRPr="00477BDE">
              <w:rPr>
                <w:color w:val="03295A" w:themeColor="accent4"/>
              </w:rPr>
              <w:t>, pour obtenir les coordonnées les plus récentes.</w:t>
            </w:r>
          </w:p>
        </w:tc>
      </w:tr>
      <w:tr w:rsidR="0072544A" w:rsidRPr="00477BDE" w14:paraId="3123E2D8" w14:textId="77777777" w:rsidTr="001368A9">
        <w:tc>
          <w:tcPr>
            <w:tcW w:w="4275" w:type="dxa"/>
          </w:tcPr>
          <w:p w14:paraId="13618382" w14:textId="032E6BBD" w:rsidR="0072544A" w:rsidRPr="00477BDE" w:rsidRDefault="0072544A" w:rsidP="0030646F">
            <w:pPr>
              <w:pStyle w:val="PBParagraph"/>
              <w:numPr>
                <w:ilvl w:val="1"/>
                <w:numId w:val="19"/>
              </w:numPr>
              <w:spacing w:before="60" w:after="60"/>
            </w:pPr>
            <w:r w:rsidRPr="00477BDE">
              <w:t>Organisation</w:t>
            </w:r>
          </w:p>
        </w:tc>
        <w:tc>
          <w:tcPr>
            <w:tcW w:w="5648" w:type="dxa"/>
          </w:tcPr>
          <w:p w14:paraId="1EFED451" w14:textId="7DAE4FE9" w:rsidR="0072544A" w:rsidRPr="00477BDE" w:rsidRDefault="00CB6178" w:rsidP="00675EB0">
            <w:pPr>
              <w:pStyle w:val="PBParagraph"/>
              <w:numPr>
                <w:ilvl w:val="0"/>
                <w:numId w:val="0"/>
              </w:numPr>
              <w:spacing w:before="60" w:after="60"/>
            </w:pPr>
            <w:r w:rsidRPr="00477BDE">
              <w:fldChar w:fldCharType="begin" w:fldLock="1">
                <w:ffData>
                  <w:name w:val="Text1"/>
                  <w:enabled/>
                  <w:calcOnExit w:val="0"/>
                  <w:textInput/>
                </w:ffData>
              </w:fldChar>
            </w:r>
            <w:bookmarkStart w:id="5" w:name="Text1"/>
            <w:r w:rsidRPr="00477BDE">
              <w:instrText xml:space="preserve"> FORMTEXT </w:instrText>
            </w:r>
            <w:r w:rsidRPr="00477BDE">
              <w:fldChar w:fldCharType="separate"/>
            </w:r>
            <w:r w:rsidRPr="00477BDE">
              <w:t>     </w:t>
            </w:r>
            <w:r w:rsidRPr="00477BDE">
              <w:fldChar w:fldCharType="end"/>
            </w:r>
            <w:bookmarkEnd w:id="5"/>
          </w:p>
        </w:tc>
      </w:tr>
      <w:tr w:rsidR="0072544A" w:rsidRPr="00477BDE" w14:paraId="6CE32F9A" w14:textId="77777777" w:rsidTr="001368A9">
        <w:tc>
          <w:tcPr>
            <w:tcW w:w="4275" w:type="dxa"/>
          </w:tcPr>
          <w:p w14:paraId="48C253E2" w14:textId="7E49C160" w:rsidR="0072544A" w:rsidRPr="00477BDE" w:rsidRDefault="0072544A" w:rsidP="0030646F">
            <w:pPr>
              <w:pStyle w:val="PBParagraph"/>
              <w:numPr>
                <w:ilvl w:val="1"/>
                <w:numId w:val="19"/>
              </w:numPr>
              <w:spacing w:before="60" w:after="60"/>
            </w:pPr>
            <w:r w:rsidRPr="00477BDE">
              <w:t>Adresse</w:t>
            </w:r>
          </w:p>
        </w:tc>
        <w:tc>
          <w:tcPr>
            <w:tcW w:w="5648" w:type="dxa"/>
          </w:tcPr>
          <w:p w14:paraId="6218CFA7" w14:textId="2F459397" w:rsidR="0072544A" w:rsidRPr="00477BDE" w:rsidRDefault="00CB6178" w:rsidP="00675EB0">
            <w:pPr>
              <w:pStyle w:val="PBParagraph"/>
              <w:numPr>
                <w:ilvl w:val="0"/>
                <w:numId w:val="0"/>
              </w:numPr>
              <w:spacing w:before="60" w:after="60"/>
            </w:pPr>
            <w:r w:rsidRPr="00477BDE">
              <w:fldChar w:fldCharType="begin" w:fldLock="1">
                <w:ffData>
                  <w:name w:val="Text2"/>
                  <w:enabled/>
                  <w:calcOnExit w:val="0"/>
                  <w:textInput/>
                </w:ffData>
              </w:fldChar>
            </w:r>
            <w:bookmarkStart w:id="6" w:name="Text2"/>
            <w:r w:rsidRPr="00477BDE">
              <w:instrText xml:space="preserve"> FORMTEXT </w:instrText>
            </w:r>
            <w:r w:rsidRPr="00477BDE">
              <w:fldChar w:fldCharType="separate"/>
            </w:r>
            <w:r w:rsidRPr="00477BDE">
              <w:t>     </w:t>
            </w:r>
            <w:r w:rsidRPr="00477BDE">
              <w:fldChar w:fldCharType="end"/>
            </w:r>
            <w:bookmarkEnd w:id="6"/>
          </w:p>
        </w:tc>
      </w:tr>
      <w:tr w:rsidR="0072544A" w:rsidRPr="00477BDE" w14:paraId="5ECC890C" w14:textId="77777777" w:rsidTr="001368A9">
        <w:tc>
          <w:tcPr>
            <w:tcW w:w="4275" w:type="dxa"/>
          </w:tcPr>
          <w:p w14:paraId="62A62366" w14:textId="13AA3135" w:rsidR="0072544A" w:rsidRPr="00477BDE" w:rsidRDefault="0072544A" w:rsidP="0030646F">
            <w:pPr>
              <w:pStyle w:val="PBParagraph"/>
              <w:numPr>
                <w:ilvl w:val="1"/>
                <w:numId w:val="19"/>
              </w:numPr>
              <w:spacing w:before="60" w:after="60"/>
            </w:pPr>
            <w:r w:rsidRPr="00477BDE">
              <w:t>Étendue territoriale et personnelle des fonctions, le cas échéant</w:t>
            </w:r>
          </w:p>
        </w:tc>
        <w:tc>
          <w:tcPr>
            <w:tcW w:w="5648" w:type="dxa"/>
          </w:tcPr>
          <w:p w14:paraId="1AA8F505" w14:textId="6474980F" w:rsidR="0072544A" w:rsidRPr="00477BDE" w:rsidRDefault="00CB6178" w:rsidP="00675EB0">
            <w:pPr>
              <w:pStyle w:val="PBParagraph"/>
              <w:numPr>
                <w:ilvl w:val="0"/>
                <w:numId w:val="0"/>
              </w:numPr>
              <w:spacing w:before="60" w:after="60"/>
            </w:pPr>
            <w:r w:rsidRPr="00477BDE">
              <w:fldChar w:fldCharType="begin" w:fldLock="1">
                <w:ffData>
                  <w:name w:val="Text3"/>
                  <w:enabled/>
                  <w:calcOnExit w:val="0"/>
                  <w:textInput/>
                </w:ffData>
              </w:fldChar>
            </w:r>
            <w:bookmarkStart w:id="7" w:name="Text3"/>
            <w:r w:rsidRPr="00477BDE">
              <w:instrText xml:space="preserve"> FORMTEXT </w:instrText>
            </w:r>
            <w:r w:rsidRPr="00477BDE">
              <w:fldChar w:fldCharType="separate"/>
            </w:r>
            <w:r w:rsidRPr="00477BDE">
              <w:t>     </w:t>
            </w:r>
            <w:r w:rsidRPr="00477BDE">
              <w:fldChar w:fldCharType="end"/>
            </w:r>
            <w:bookmarkEnd w:id="7"/>
          </w:p>
        </w:tc>
      </w:tr>
      <w:tr w:rsidR="0072544A" w:rsidRPr="00477BDE" w14:paraId="5A69E13B" w14:textId="77777777" w:rsidTr="001368A9">
        <w:tc>
          <w:tcPr>
            <w:tcW w:w="4275" w:type="dxa"/>
          </w:tcPr>
          <w:p w14:paraId="67B26F18" w14:textId="2E7D3014" w:rsidR="0072544A" w:rsidRPr="00477BDE" w:rsidRDefault="0072544A" w:rsidP="0030646F">
            <w:pPr>
              <w:pStyle w:val="PBParagraph"/>
              <w:numPr>
                <w:ilvl w:val="1"/>
                <w:numId w:val="19"/>
              </w:numPr>
              <w:spacing w:before="60" w:after="60"/>
            </w:pPr>
            <w:r w:rsidRPr="00477BDE">
              <w:t>Par téléphone</w:t>
            </w:r>
          </w:p>
        </w:tc>
        <w:tc>
          <w:tcPr>
            <w:tcW w:w="5648" w:type="dxa"/>
          </w:tcPr>
          <w:p w14:paraId="435CCE79" w14:textId="2453AAB3" w:rsidR="0072544A" w:rsidRPr="00477BDE" w:rsidRDefault="00CB6178" w:rsidP="00675EB0">
            <w:pPr>
              <w:pStyle w:val="PBParagraph"/>
              <w:numPr>
                <w:ilvl w:val="0"/>
                <w:numId w:val="0"/>
              </w:numPr>
              <w:spacing w:before="60" w:after="60"/>
            </w:pPr>
            <w:r w:rsidRPr="00477BDE">
              <w:fldChar w:fldCharType="begin" w:fldLock="1">
                <w:ffData>
                  <w:name w:val="Text4"/>
                  <w:enabled/>
                  <w:calcOnExit w:val="0"/>
                  <w:textInput/>
                </w:ffData>
              </w:fldChar>
            </w:r>
            <w:bookmarkStart w:id="8" w:name="Text4"/>
            <w:r w:rsidRPr="00477BDE">
              <w:instrText xml:space="preserve"> FORMTEXT </w:instrText>
            </w:r>
            <w:r w:rsidRPr="00477BDE">
              <w:fldChar w:fldCharType="separate"/>
            </w:r>
            <w:r w:rsidRPr="00477BDE">
              <w:t>     </w:t>
            </w:r>
            <w:r w:rsidRPr="00477BDE">
              <w:fldChar w:fldCharType="end"/>
            </w:r>
            <w:bookmarkEnd w:id="8"/>
          </w:p>
        </w:tc>
      </w:tr>
      <w:tr w:rsidR="0072544A" w:rsidRPr="00477BDE" w14:paraId="68B23E5A" w14:textId="77777777" w:rsidTr="001368A9">
        <w:tc>
          <w:tcPr>
            <w:tcW w:w="4275" w:type="dxa"/>
          </w:tcPr>
          <w:p w14:paraId="2AF27624" w14:textId="7E63413E" w:rsidR="0072544A" w:rsidRPr="00477BDE" w:rsidRDefault="00CB6178" w:rsidP="0030646F">
            <w:pPr>
              <w:pStyle w:val="PBParagraph"/>
              <w:numPr>
                <w:ilvl w:val="1"/>
                <w:numId w:val="19"/>
              </w:numPr>
              <w:spacing w:before="60" w:after="60"/>
            </w:pPr>
            <w:r w:rsidRPr="00477BDE">
              <w:t>Télécopie</w:t>
            </w:r>
          </w:p>
        </w:tc>
        <w:tc>
          <w:tcPr>
            <w:tcW w:w="5648" w:type="dxa"/>
          </w:tcPr>
          <w:p w14:paraId="32AB1786" w14:textId="0369644C" w:rsidR="0072544A" w:rsidRPr="00477BDE" w:rsidRDefault="00CB6178" w:rsidP="00675EB0">
            <w:pPr>
              <w:pStyle w:val="PBParagraph"/>
              <w:numPr>
                <w:ilvl w:val="0"/>
                <w:numId w:val="0"/>
              </w:numPr>
              <w:spacing w:before="60" w:after="60"/>
            </w:pPr>
            <w:r w:rsidRPr="00477BDE">
              <w:fldChar w:fldCharType="begin" w:fldLock="1">
                <w:ffData>
                  <w:name w:val="Text5"/>
                  <w:enabled/>
                  <w:calcOnExit w:val="0"/>
                  <w:textInput/>
                </w:ffData>
              </w:fldChar>
            </w:r>
            <w:bookmarkStart w:id="9" w:name="Text5"/>
            <w:r w:rsidRPr="00477BDE">
              <w:instrText xml:space="preserve"> FORMTEXT </w:instrText>
            </w:r>
            <w:r w:rsidRPr="00477BDE">
              <w:fldChar w:fldCharType="separate"/>
            </w:r>
            <w:r w:rsidRPr="00477BDE">
              <w:t>     </w:t>
            </w:r>
            <w:r w:rsidRPr="00477BDE">
              <w:fldChar w:fldCharType="end"/>
            </w:r>
            <w:bookmarkEnd w:id="9"/>
          </w:p>
        </w:tc>
      </w:tr>
      <w:tr w:rsidR="0072544A" w:rsidRPr="00477BDE" w14:paraId="144CE4FD" w14:textId="77777777" w:rsidTr="001368A9">
        <w:tc>
          <w:tcPr>
            <w:tcW w:w="4275" w:type="dxa"/>
          </w:tcPr>
          <w:p w14:paraId="190EF843" w14:textId="4F2A8D57" w:rsidR="0072544A" w:rsidRPr="00477BDE" w:rsidRDefault="00CB6178" w:rsidP="0030646F">
            <w:pPr>
              <w:pStyle w:val="PBParagraph"/>
              <w:numPr>
                <w:ilvl w:val="1"/>
                <w:numId w:val="19"/>
              </w:numPr>
              <w:spacing w:before="60" w:after="60"/>
            </w:pPr>
            <w:r w:rsidRPr="00477BDE">
              <w:t>Adresse électronique</w:t>
            </w:r>
          </w:p>
        </w:tc>
        <w:tc>
          <w:tcPr>
            <w:tcW w:w="5648" w:type="dxa"/>
          </w:tcPr>
          <w:p w14:paraId="6E56D597" w14:textId="6CB12150" w:rsidR="0072544A" w:rsidRPr="00477BDE" w:rsidRDefault="00CB6178" w:rsidP="00675EB0">
            <w:pPr>
              <w:pStyle w:val="PBParagraph"/>
              <w:numPr>
                <w:ilvl w:val="0"/>
                <w:numId w:val="0"/>
              </w:numPr>
              <w:spacing w:before="60" w:after="60"/>
            </w:pPr>
            <w:r w:rsidRPr="00477BDE">
              <w:fldChar w:fldCharType="begin" w:fldLock="1">
                <w:ffData>
                  <w:name w:val="Text6"/>
                  <w:enabled/>
                  <w:calcOnExit w:val="0"/>
                  <w:textInput/>
                </w:ffData>
              </w:fldChar>
            </w:r>
            <w:bookmarkStart w:id="10" w:name="Text6"/>
            <w:r w:rsidRPr="00477BDE">
              <w:instrText xml:space="preserve"> FORMTEXT </w:instrText>
            </w:r>
            <w:r w:rsidRPr="00477BDE">
              <w:fldChar w:fldCharType="separate"/>
            </w:r>
            <w:r w:rsidRPr="00477BDE">
              <w:t>     </w:t>
            </w:r>
            <w:r w:rsidRPr="00477BDE">
              <w:fldChar w:fldCharType="end"/>
            </w:r>
            <w:bookmarkEnd w:id="10"/>
          </w:p>
        </w:tc>
      </w:tr>
      <w:tr w:rsidR="0072544A" w:rsidRPr="00477BDE" w14:paraId="0FDDBBC6" w14:textId="77777777" w:rsidTr="001368A9">
        <w:tc>
          <w:tcPr>
            <w:tcW w:w="4275" w:type="dxa"/>
          </w:tcPr>
          <w:p w14:paraId="3AEFA034" w14:textId="3E694B89" w:rsidR="0072544A" w:rsidRPr="00477BDE" w:rsidRDefault="00CB6178" w:rsidP="0030646F">
            <w:pPr>
              <w:pStyle w:val="PBParagraph"/>
              <w:numPr>
                <w:ilvl w:val="1"/>
                <w:numId w:val="19"/>
              </w:numPr>
              <w:spacing w:before="60" w:after="60"/>
            </w:pPr>
            <w:r w:rsidRPr="00477BDE">
              <w:t>Site web</w:t>
            </w:r>
          </w:p>
        </w:tc>
        <w:tc>
          <w:tcPr>
            <w:tcW w:w="5648" w:type="dxa"/>
          </w:tcPr>
          <w:p w14:paraId="15E1BB5E" w14:textId="3507BE6D" w:rsidR="0072544A" w:rsidRPr="00477BDE" w:rsidRDefault="00CB6178" w:rsidP="00675EB0">
            <w:pPr>
              <w:pStyle w:val="PBParagraph"/>
              <w:numPr>
                <w:ilvl w:val="0"/>
                <w:numId w:val="0"/>
              </w:numPr>
              <w:spacing w:before="60" w:after="60"/>
            </w:pPr>
            <w:r w:rsidRPr="00477BDE">
              <w:fldChar w:fldCharType="begin" w:fldLock="1">
                <w:ffData>
                  <w:name w:val="Text7"/>
                  <w:enabled/>
                  <w:calcOnExit w:val="0"/>
                  <w:textInput/>
                </w:ffData>
              </w:fldChar>
            </w:r>
            <w:bookmarkStart w:id="11" w:name="Text7"/>
            <w:r w:rsidRPr="00477BDE">
              <w:instrText xml:space="preserve"> FORMTEXT </w:instrText>
            </w:r>
            <w:r w:rsidRPr="00477BDE">
              <w:fldChar w:fldCharType="separate"/>
            </w:r>
            <w:r w:rsidRPr="00477BDE">
              <w:t>     </w:t>
            </w:r>
            <w:r w:rsidRPr="00477BDE">
              <w:fldChar w:fldCharType="end"/>
            </w:r>
            <w:bookmarkEnd w:id="11"/>
          </w:p>
        </w:tc>
      </w:tr>
      <w:tr w:rsidR="0072544A" w:rsidRPr="00477BDE" w14:paraId="4E52148E" w14:textId="77777777" w:rsidTr="001368A9">
        <w:tc>
          <w:tcPr>
            <w:tcW w:w="4275" w:type="dxa"/>
          </w:tcPr>
          <w:p w14:paraId="3869FF07" w14:textId="1A3E112C" w:rsidR="0072544A" w:rsidRPr="00477BDE" w:rsidRDefault="0072544A" w:rsidP="0030646F">
            <w:pPr>
              <w:pStyle w:val="PBParagraph"/>
              <w:numPr>
                <w:ilvl w:val="1"/>
                <w:numId w:val="19"/>
              </w:numPr>
              <w:spacing w:before="60" w:after="60"/>
            </w:pPr>
            <w:r w:rsidRPr="00477BDE">
              <w:t>Personne à contacter</w:t>
            </w:r>
          </w:p>
        </w:tc>
        <w:tc>
          <w:tcPr>
            <w:tcW w:w="5648" w:type="dxa"/>
          </w:tcPr>
          <w:p w14:paraId="75D296AC" w14:textId="02321926" w:rsidR="0072544A" w:rsidRPr="00477BDE" w:rsidRDefault="00CB6178" w:rsidP="00675EB0">
            <w:pPr>
              <w:pStyle w:val="PBParagraph"/>
              <w:numPr>
                <w:ilvl w:val="0"/>
                <w:numId w:val="0"/>
              </w:numPr>
              <w:spacing w:before="60" w:after="60"/>
            </w:pPr>
            <w:r w:rsidRPr="00477BDE">
              <w:t xml:space="preserve">Coordonnées directes : </w:t>
            </w:r>
            <w:r w:rsidR="00287677" w:rsidRPr="00477BDE">
              <w:fldChar w:fldCharType="begin" w:fldLock="1">
                <w:ffData>
                  <w:name w:val="Text8"/>
                  <w:enabled/>
                  <w:calcOnExit w:val="0"/>
                  <w:textInput/>
                </w:ffData>
              </w:fldChar>
            </w:r>
            <w:r w:rsidR="00287677" w:rsidRPr="00477BDE">
              <w:instrText xml:space="preserve"> FORMTEXT </w:instrText>
            </w:r>
            <w:r w:rsidR="00287677" w:rsidRPr="00477BDE">
              <w:fldChar w:fldCharType="separate"/>
            </w:r>
            <w:r w:rsidRPr="00477BDE">
              <w:t>     </w:t>
            </w:r>
            <w:r w:rsidR="00287677" w:rsidRPr="00477BDE">
              <w:fldChar w:fldCharType="end"/>
            </w:r>
          </w:p>
          <w:p w14:paraId="2EA15882" w14:textId="247968C2" w:rsidR="001B5577" w:rsidRPr="00477BDE" w:rsidRDefault="004876BC" w:rsidP="00675EB0">
            <w:pPr>
              <w:pStyle w:val="PBParagraph"/>
              <w:numPr>
                <w:ilvl w:val="0"/>
                <w:numId w:val="0"/>
              </w:numPr>
              <w:spacing w:before="60" w:after="60"/>
            </w:pPr>
            <w:r w:rsidRPr="00477BDE">
              <w:t xml:space="preserve">Téléphone direct : </w:t>
            </w:r>
            <w:r w:rsidR="001B5577" w:rsidRPr="00477BDE">
              <w:fldChar w:fldCharType="begin" w:fldLock="1">
                <w:ffData>
                  <w:name w:val="Text8"/>
                  <w:enabled/>
                  <w:calcOnExit w:val="0"/>
                  <w:textInput/>
                </w:ffData>
              </w:fldChar>
            </w:r>
            <w:bookmarkStart w:id="12" w:name="Text8"/>
            <w:r w:rsidR="001B5577" w:rsidRPr="00477BDE">
              <w:instrText xml:space="preserve"> FORMTEXT </w:instrText>
            </w:r>
            <w:r w:rsidR="001B5577" w:rsidRPr="00477BDE">
              <w:fldChar w:fldCharType="separate"/>
            </w:r>
            <w:r w:rsidRPr="00477BDE">
              <w:t>     </w:t>
            </w:r>
            <w:r w:rsidR="001B5577" w:rsidRPr="00477BDE">
              <w:fldChar w:fldCharType="end"/>
            </w:r>
            <w:bookmarkEnd w:id="12"/>
          </w:p>
          <w:p w14:paraId="60B499CA" w14:textId="2872CFD4" w:rsidR="004876BC" w:rsidRPr="00477BDE" w:rsidRDefault="004876BC" w:rsidP="00675EB0">
            <w:pPr>
              <w:pStyle w:val="PBParagraph"/>
              <w:numPr>
                <w:ilvl w:val="0"/>
                <w:numId w:val="0"/>
              </w:numPr>
              <w:spacing w:before="60" w:after="60"/>
            </w:pPr>
            <w:r w:rsidRPr="00477BDE">
              <w:t xml:space="preserve">Adresse électronique directe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101DA592" w14:textId="3F0DD7F5" w:rsidR="00CB6178" w:rsidRPr="00477BDE" w:rsidRDefault="00CB6178" w:rsidP="00675EB0">
            <w:pPr>
              <w:pStyle w:val="PBParagraph"/>
              <w:numPr>
                <w:ilvl w:val="0"/>
                <w:numId w:val="0"/>
              </w:numPr>
              <w:spacing w:before="60" w:after="60"/>
            </w:pPr>
            <w:r w:rsidRPr="00477BDE">
              <w:t>Langue de communication préférée :</w:t>
            </w:r>
          </w:p>
          <w:p w14:paraId="6478EAFB" w14:textId="7CDCA224" w:rsidR="001B5577" w:rsidRPr="00477BDE" w:rsidRDefault="001B5577" w:rsidP="00675EB0">
            <w:pPr>
              <w:pStyle w:val="PBParagraph"/>
              <w:numPr>
                <w:ilvl w:val="0"/>
                <w:numId w:val="0"/>
              </w:numPr>
              <w:spacing w:before="60" w:after="60"/>
            </w:pPr>
            <w:r w:rsidRPr="00477BDE">
              <w:fldChar w:fldCharType="begin" w:fldLock="1">
                <w:ffData>
                  <w:name w:val="Text9"/>
                  <w:enabled/>
                  <w:calcOnExit w:val="0"/>
                  <w:textInput/>
                </w:ffData>
              </w:fldChar>
            </w:r>
            <w:bookmarkStart w:id="13" w:name="Text9"/>
            <w:r w:rsidRPr="00477BDE">
              <w:instrText xml:space="preserve"> FORMTEXT </w:instrText>
            </w:r>
            <w:r w:rsidRPr="00477BDE">
              <w:fldChar w:fldCharType="separate"/>
            </w:r>
            <w:r w:rsidRPr="00477BDE">
              <w:t>     </w:t>
            </w:r>
            <w:r w:rsidRPr="00477BDE">
              <w:fldChar w:fldCharType="end"/>
            </w:r>
            <w:bookmarkEnd w:id="13"/>
          </w:p>
          <w:p w14:paraId="7700FA3F" w14:textId="2516A41A" w:rsidR="00CB6178" w:rsidRPr="00477BDE" w:rsidRDefault="00A7483B" w:rsidP="00675EB0">
            <w:pPr>
              <w:pStyle w:val="PBParagraph"/>
              <w:numPr>
                <w:ilvl w:val="0"/>
                <w:numId w:val="0"/>
              </w:numPr>
              <w:spacing w:before="60" w:after="60"/>
            </w:pPr>
            <w:r w:rsidRPr="00477BDE">
              <w:t>Mode</w:t>
            </w:r>
            <w:r w:rsidR="00CB6178" w:rsidRPr="00477BDE">
              <w:t xml:space="preserve"> de communication </w:t>
            </w:r>
            <w:r w:rsidR="00867C76" w:rsidRPr="00477BDE">
              <w:t>préféré </w:t>
            </w:r>
            <w:r w:rsidR="00CB6178" w:rsidRPr="00477BDE">
              <w:t>:</w:t>
            </w:r>
          </w:p>
          <w:p w14:paraId="300D05BA" w14:textId="598196FC" w:rsidR="001B5577" w:rsidRPr="00477BDE" w:rsidRDefault="001B5577" w:rsidP="00675EB0">
            <w:pPr>
              <w:pStyle w:val="PBParagraph"/>
              <w:numPr>
                <w:ilvl w:val="0"/>
                <w:numId w:val="0"/>
              </w:numPr>
              <w:spacing w:before="60" w:after="60"/>
              <w:ind w:left="567" w:hanging="567"/>
            </w:pPr>
            <w:r w:rsidRPr="00477BDE">
              <w:fldChar w:fldCharType="begin">
                <w:ffData>
                  <w:name w:val="Check1"/>
                  <w:enabled/>
                  <w:calcOnExit w:val="0"/>
                  <w:checkBox>
                    <w:sizeAuto/>
                    <w:default w:val="0"/>
                  </w:checkBox>
                </w:ffData>
              </w:fldChar>
            </w:r>
            <w:bookmarkStart w:id="14" w:name="Check1"/>
            <w:r w:rsidRPr="00477BDE">
              <w:instrText xml:space="preserve"> FORMCHECKBOX </w:instrText>
            </w:r>
            <w:r w:rsidRPr="00477BDE">
              <w:fldChar w:fldCharType="separate"/>
            </w:r>
            <w:r w:rsidRPr="00477BDE">
              <w:fldChar w:fldCharType="end"/>
            </w:r>
            <w:bookmarkEnd w:id="14"/>
            <w:r w:rsidR="00E20464" w:rsidRPr="00477BDE">
              <w:t> </w:t>
            </w:r>
            <w:r w:rsidRPr="00477BDE">
              <w:t xml:space="preserve">Téléphone </w:t>
            </w:r>
          </w:p>
          <w:p w14:paraId="74FEE208" w14:textId="67396B41" w:rsidR="001B5577" w:rsidRPr="00477BDE" w:rsidRDefault="001B5577" w:rsidP="00675EB0">
            <w:pPr>
              <w:pStyle w:val="PBParagraph"/>
              <w:numPr>
                <w:ilvl w:val="0"/>
                <w:numId w:val="0"/>
              </w:numPr>
              <w:spacing w:before="60" w:after="60"/>
              <w:ind w:left="567" w:hanging="567"/>
            </w:pPr>
            <w:r w:rsidRPr="00477BDE">
              <w:fldChar w:fldCharType="begin">
                <w:ffData>
                  <w:name w:val="Check2"/>
                  <w:enabled/>
                  <w:calcOnExit w:val="0"/>
                  <w:checkBox>
                    <w:sizeAuto/>
                    <w:default w:val="0"/>
                  </w:checkBox>
                </w:ffData>
              </w:fldChar>
            </w:r>
            <w:bookmarkStart w:id="15" w:name="Check2"/>
            <w:r w:rsidRPr="00477BDE">
              <w:instrText xml:space="preserve"> FORMCHECKBOX </w:instrText>
            </w:r>
            <w:r w:rsidRPr="00477BDE">
              <w:fldChar w:fldCharType="separate"/>
            </w:r>
            <w:r w:rsidRPr="00477BDE">
              <w:fldChar w:fldCharType="end"/>
            </w:r>
            <w:bookmarkEnd w:id="15"/>
            <w:r w:rsidR="00E20464" w:rsidRPr="00477BDE">
              <w:t> </w:t>
            </w:r>
            <w:r w:rsidRPr="00477BDE">
              <w:t>Télécopie</w:t>
            </w:r>
          </w:p>
          <w:p w14:paraId="057242CA" w14:textId="62F39F31" w:rsidR="001B5577" w:rsidRPr="00477BDE" w:rsidRDefault="001B5577" w:rsidP="00675EB0">
            <w:pPr>
              <w:pStyle w:val="PBParagraph"/>
              <w:numPr>
                <w:ilvl w:val="0"/>
                <w:numId w:val="0"/>
              </w:numPr>
              <w:spacing w:before="60" w:after="60"/>
              <w:ind w:left="567" w:hanging="567"/>
            </w:pPr>
            <w:r w:rsidRPr="00477BDE">
              <w:fldChar w:fldCharType="begin">
                <w:ffData>
                  <w:name w:val="Check3"/>
                  <w:enabled/>
                  <w:calcOnExit w:val="0"/>
                  <w:checkBox>
                    <w:sizeAuto/>
                    <w:default w:val="0"/>
                  </w:checkBox>
                </w:ffData>
              </w:fldChar>
            </w:r>
            <w:bookmarkStart w:id="16" w:name="Check3"/>
            <w:r w:rsidRPr="00477BDE">
              <w:instrText xml:space="preserve"> FORMCHECKBOX </w:instrText>
            </w:r>
            <w:r w:rsidRPr="00477BDE">
              <w:fldChar w:fldCharType="separate"/>
            </w:r>
            <w:r w:rsidRPr="00477BDE">
              <w:fldChar w:fldCharType="end"/>
            </w:r>
            <w:bookmarkEnd w:id="16"/>
            <w:r w:rsidR="00E20464" w:rsidRPr="00477BDE">
              <w:rPr>
                <w:lang w:val="fr-BE"/>
              </w:rPr>
              <w:t> </w:t>
            </w:r>
            <w:r w:rsidRPr="00477BDE">
              <w:t>Adresse électronique</w:t>
            </w:r>
          </w:p>
          <w:p w14:paraId="556993A5" w14:textId="46E014CC" w:rsidR="001B5577" w:rsidRPr="00477BDE" w:rsidRDefault="001B5577" w:rsidP="00675EB0">
            <w:pPr>
              <w:pStyle w:val="PBParagraph"/>
              <w:numPr>
                <w:ilvl w:val="0"/>
                <w:numId w:val="0"/>
              </w:numPr>
              <w:spacing w:before="60" w:after="60"/>
              <w:ind w:left="567" w:hanging="567"/>
            </w:pPr>
            <w:r w:rsidRPr="00477BDE">
              <w:fldChar w:fldCharType="begin">
                <w:ffData>
                  <w:name w:val="Check4"/>
                  <w:enabled/>
                  <w:calcOnExit w:val="0"/>
                  <w:checkBox>
                    <w:sizeAuto/>
                    <w:default w:val="0"/>
                  </w:checkBox>
                </w:ffData>
              </w:fldChar>
            </w:r>
            <w:bookmarkStart w:id="17" w:name="Check4"/>
            <w:r w:rsidRPr="00477BDE">
              <w:instrText xml:space="preserve"> FORMCHECKBOX </w:instrText>
            </w:r>
            <w:r w:rsidRPr="00477BDE">
              <w:fldChar w:fldCharType="separate"/>
            </w:r>
            <w:r w:rsidRPr="00477BDE">
              <w:fldChar w:fldCharType="end"/>
            </w:r>
            <w:bookmarkEnd w:id="17"/>
            <w:r w:rsidR="00E20464" w:rsidRPr="00477BDE">
              <w:t> </w:t>
            </w:r>
            <w:r w:rsidRPr="00477BDE">
              <w:t xml:space="preserve">Autre (veuillez </w:t>
            </w:r>
            <w:r w:rsidR="00203BBF" w:rsidRPr="00477BDE">
              <w:t>préciser</w:t>
            </w:r>
            <w:r w:rsidRPr="00477BDE">
              <w:t xml:space="preserve">) : </w:t>
            </w:r>
            <w:r w:rsidRPr="00477BDE">
              <w:fldChar w:fldCharType="begin" w:fldLock="1">
                <w:ffData>
                  <w:name w:val="Text10"/>
                  <w:enabled/>
                  <w:calcOnExit w:val="0"/>
                  <w:textInput/>
                </w:ffData>
              </w:fldChar>
            </w:r>
            <w:bookmarkStart w:id="18" w:name="Text10"/>
            <w:r w:rsidRPr="00477BDE">
              <w:instrText xml:space="preserve"> FORMTEXT </w:instrText>
            </w:r>
            <w:r w:rsidRPr="00477BDE">
              <w:fldChar w:fldCharType="separate"/>
            </w:r>
            <w:r w:rsidRPr="00477BDE">
              <w:t>     </w:t>
            </w:r>
            <w:r w:rsidRPr="00477BDE">
              <w:fldChar w:fldCharType="end"/>
            </w:r>
            <w:bookmarkEnd w:id="18"/>
          </w:p>
        </w:tc>
      </w:tr>
      <w:tr w:rsidR="0072544A" w:rsidRPr="00477BDE" w14:paraId="1EB2BCFE" w14:textId="77777777" w:rsidTr="00D10A93">
        <w:tc>
          <w:tcPr>
            <w:tcW w:w="4275" w:type="dxa"/>
          </w:tcPr>
          <w:p w14:paraId="4E097CF4" w14:textId="3DAA73D5" w:rsidR="0072544A" w:rsidRPr="00477BDE" w:rsidRDefault="0072544A" w:rsidP="0030646F">
            <w:pPr>
              <w:pStyle w:val="PBParagraph"/>
              <w:numPr>
                <w:ilvl w:val="1"/>
                <w:numId w:val="19"/>
              </w:numPr>
              <w:spacing w:before="60" w:after="60"/>
            </w:pPr>
            <w:r w:rsidRPr="00477BDE">
              <w:t>Autre personne à contacter, le cas échéant</w:t>
            </w:r>
          </w:p>
        </w:tc>
        <w:tc>
          <w:tcPr>
            <w:tcW w:w="5648" w:type="dxa"/>
          </w:tcPr>
          <w:p w14:paraId="2B5CFB22" w14:textId="56FB7B54" w:rsidR="001B5577" w:rsidRPr="00477BDE" w:rsidRDefault="001B5577" w:rsidP="00675EB0">
            <w:pPr>
              <w:pStyle w:val="PBParagraph"/>
              <w:numPr>
                <w:ilvl w:val="0"/>
                <w:numId w:val="0"/>
              </w:numPr>
              <w:spacing w:before="60" w:after="60"/>
            </w:pPr>
            <w:r w:rsidRPr="00477BDE">
              <w:t xml:space="preserve">Coordonnées directes : </w:t>
            </w:r>
            <w:r w:rsidR="00287677" w:rsidRPr="00477BDE">
              <w:fldChar w:fldCharType="begin" w:fldLock="1">
                <w:ffData>
                  <w:name w:val="Text8"/>
                  <w:enabled/>
                  <w:calcOnExit w:val="0"/>
                  <w:textInput/>
                </w:ffData>
              </w:fldChar>
            </w:r>
            <w:r w:rsidR="00287677" w:rsidRPr="00477BDE">
              <w:instrText xml:space="preserve"> FORMTEXT </w:instrText>
            </w:r>
            <w:r w:rsidR="00287677" w:rsidRPr="00477BDE">
              <w:fldChar w:fldCharType="separate"/>
            </w:r>
            <w:r w:rsidRPr="00477BDE">
              <w:t>     </w:t>
            </w:r>
            <w:r w:rsidR="00287677" w:rsidRPr="00477BDE">
              <w:fldChar w:fldCharType="end"/>
            </w:r>
          </w:p>
          <w:p w14:paraId="7FEEC310" w14:textId="77777777" w:rsidR="001C5619" w:rsidRPr="00477BDE" w:rsidRDefault="001C5619" w:rsidP="00675EB0">
            <w:pPr>
              <w:pStyle w:val="PBParagraph"/>
              <w:numPr>
                <w:ilvl w:val="0"/>
                <w:numId w:val="0"/>
              </w:numPr>
              <w:spacing w:before="60" w:after="60"/>
            </w:pPr>
            <w:r w:rsidRPr="00477BDE">
              <w:t xml:space="preserve">Téléphone direct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291B185A" w14:textId="05BE45C9" w:rsidR="001B5577" w:rsidRPr="00477BDE" w:rsidRDefault="001C5619" w:rsidP="00675EB0">
            <w:pPr>
              <w:pStyle w:val="PBParagraph"/>
              <w:numPr>
                <w:ilvl w:val="0"/>
                <w:numId w:val="0"/>
              </w:numPr>
              <w:spacing w:before="60" w:after="60"/>
            </w:pPr>
            <w:r w:rsidRPr="00477BDE">
              <w:t xml:space="preserve">Adresse électronique directe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0F81F5BD" w14:textId="1122A195" w:rsidR="001B5577" w:rsidRPr="00477BDE" w:rsidRDefault="001B5577" w:rsidP="00675EB0">
            <w:pPr>
              <w:pStyle w:val="PBParagraph"/>
              <w:numPr>
                <w:ilvl w:val="0"/>
                <w:numId w:val="0"/>
              </w:numPr>
              <w:spacing w:before="60" w:after="60"/>
            </w:pPr>
            <w:r w:rsidRPr="00477BDE">
              <w:t>Langue de communication préférée :</w:t>
            </w:r>
          </w:p>
          <w:p w14:paraId="07BCFA41" w14:textId="77777777" w:rsidR="001B5577" w:rsidRPr="00477BDE" w:rsidRDefault="001B5577" w:rsidP="00675EB0">
            <w:pPr>
              <w:pStyle w:val="PBParagraph"/>
              <w:numPr>
                <w:ilvl w:val="0"/>
                <w:numId w:val="0"/>
              </w:numPr>
              <w:spacing w:before="60" w:after="60"/>
            </w:pPr>
            <w:r w:rsidRPr="00477BDE">
              <w:fldChar w:fldCharType="begin" w:fldLock="1">
                <w:ffData>
                  <w:name w:val="Text9"/>
                  <w:enabled/>
                  <w:calcOnExit w:val="0"/>
                  <w:textInput/>
                </w:ffData>
              </w:fldChar>
            </w:r>
            <w:r w:rsidRPr="00477BDE">
              <w:instrText xml:space="preserve"> FORMTEXT </w:instrText>
            </w:r>
            <w:r w:rsidRPr="00477BDE">
              <w:fldChar w:fldCharType="separate"/>
            </w:r>
            <w:r w:rsidRPr="00477BDE">
              <w:t>     </w:t>
            </w:r>
            <w:r w:rsidRPr="00477BDE">
              <w:fldChar w:fldCharType="end"/>
            </w:r>
          </w:p>
          <w:p w14:paraId="77D931A1" w14:textId="424E9267" w:rsidR="001B5577" w:rsidRPr="00477BDE" w:rsidRDefault="00A7483B" w:rsidP="00675EB0">
            <w:pPr>
              <w:pStyle w:val="PBParagraph"/>
              <w:numPr>
                <w:ilvl w:val="0"/>
                <w:numId w:val="0"/>
              </w:numPr>
              <w:spacing w:before="60" w:after="60"/>
            </w:pPr>
            <w:r w:rsidRPr="00477BDE">
              <w:t xml:space="preserve">Mode </w:t>
            </w:r>
            <w:r w:rsidR="001B5577" w:rsidRPr="00477BDE">
              <w:t xml:space="preserve">de communication </w:t>
            </w:r>
            <w:r w:rsidR="00867C76" w:rsidRPr="00477BDE">
              <w:t>préféré </w:t>
            </w:r>
            <w:r w:rsidR="001B5577" w:rsidRPr="00477BDE">
              <w:t>:</w:t>
            </w:r>
          </w:p>
          <w:p w14:paraId="6251D929" w14:textId="414C6B0A" w:rsidR="001B5577" w:rsidRPr="00477BDE" w:rsidRDefault="001B5577" w:rsidP="00675EB0">
            <w:pPr>
              <w:pStyle w:val="PBParagraph"/>
              <w:numPr>
                <w:ilvl w:val="0"/>
                <w:numId w:val="0"/>
              </w:numPr>
              <w:spacing w:before="60" w:after="60"/>
              <w:ind w:left="567" w:hanging="567"/>
            </w:pPr>
            <w:r w:rsidRPr="00477BDE">
              <w:fldChar w:fldCharType="begin">
                <w:ffData>
                  <w:name w:val="Check1"/>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phone</w:t>
            </w:r>
          </w:p>
          <w:p w14:paraId="7904D47B" w14:textId="77777777" w:rsidR="001B5577" w:rsidRPr="00477BDE" w:rsidRDefault="001B5577" w:rsidP="00675EB0">
            <w:pPr>
              <w:pStyle w:val="PBParagraph"/>
              <w:numPr>
                <w:ilvl w:val="0"/>
                <w:numId w:val="0"/>
              </w:numPr>
              <w:spacing w:before="60" w:after="60"/>
              <w:ind w:left="567" w:hanging="567"/>
            </w:pPr>
            <w:r w:rsidRPr="00477BDE">
              <w:fldChar w:fldCharType="begin">
                <w:ffData>
                  <w:name w:val="Check2"/>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copie</w:t>
            </w:r>
          </w:p>
          <w:p w14:paraId="495863AD" w14:textId="2BB3407E" w:rsidR="001B5577" w:rsidRPr="00477BDE" w:rsidRDefault="001B5577" w:rsidP="00675EB0">
            <w:pPr>
              <w:pStyle w:val="PBParagraph"/>
              <w:numPr>
                <w:ilvl w:val="0"/>
                <w:numId w:val="0"/>
              </w:numPr>
              <w:spacing w:before="60" w:after="60"/>
              <w:ind w:left="567" w:hanging="567"/>
            </w:pPr>
            <w:r w:rsidRPr="00477BDE">
              <w:fldChar w:fldCharType="begin">
                <w:ffData>
                  <w:name w:val="Check3"/>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Adresse électronique</w:t>
            </w:r>
          </w:p>
          <w:p w14:paraId="5D0B89CF" w14:textId="50468A68" w:rsidR="0072544A" w:rsidRPr="00477BDE" w:rsidRDefault="001B5577" w:rsidP="00675EB0">
            <w:pPr>
              <w:pStyle w:val="PBParagraph"/>
              <w:numPr>
                <w:ilvl w:val="0"/>
                <w:numId w:val="0"/>
              </w:numPr>
              <w:spacing w:before="60" w:after="60"/>
            </w:pPr>
            <w:r w:rsidRPr="00477BDE">
              <w:fldChar w:fldCharType="begin">
                <w:ffData>
                  <w:name w:val="Check4"/>
                  <w:enabled/>
                  <w:calcOnExit w:val="0"/>
                  <w:checkBox>
                    <w:sizeAuto/>
                    <w:default w:val="0"/>
                  </w:checkBox>
                </w:ffData>
              </w:fldChar>
            </w:r>
            <w:r w:rsidRPr="00477BDE">
              <w:instrText xml:space="preserve"> FORMCHECKBOX </w:instrText>
            </w:r>
            <w:r w:rsidRPr="00477BDE">
              <w:fldChar w:fldCharType="separate"/>
            </w:r>
            <w:r w:rsidRPr="00477BDE">
              <w:fldChar w:fldCharType="end"/>
            </w:r>
            <w:r w:rsidR="00E20464" w:rsidRPr="00477BDE">
              <w:t> </w:t>
            </w:r>
            <w:r w:rsidRPr="00477BDE">
              <w:t xml:space="preserve">Autre (veuillez préciser) : </w:t>
            </w:r>
            <w:r w:rsidRPr="00477BDE">
              <w:fldChar w:fldCharType="begin" w:fldLock="1">
                <w:ffData>
                  <w:name w:val="Text10"/>
                  <w:enabled/>
                  <w:calcOnExit w:val="0"/>
                  <w:textInput/>
                </w:ffData>
              </w:fldChar>
            </w:r>
            <w:r w:rsidRPr="00477BDE">
              <w:instrText xml:space="preserve"> FORMTEXT </w:instrText>
            </w:r>
            <w:r w:rsidRPr="00477BDE">
              <w:fldChar w:fldCharType="separate"/>
            </w:r>
            <w:r w:rsidRPr="00477BDE">
              <w:t>     </w:t>
            </w:r>
            <w:r w:rsidRPr="00477BDE">
              <w:fldChar w:fldCharType="end"/>
            </w:r>
          </w:p>
        </w:tc>
      </w:tr>
      <w:tr w:rsidR="00D10A93" w:rsidRPr="00477BDE" w14:paraId="52586829" w14:textId="77777777" w:rsidTr="003833C9">
        <w:tc>
          <w:tcPr>
            <w:tcW w:w="9923" w:type="dxa"/>
            <w:gridSpan w:val="2"/>
            <w:tcBorders>
              <w:bottom w:val="single" w:sz="4" w:space="0" w:color="auto"/>
            </w:tcBorders>
          </w:tcPr>
          <w:p w14:paraId="638076BF" w14:textId="4C4D7371" w:rsidR="00D10A93" w:rsidRPr="00477BDE" w:rsidRDefault="006E358D" w:rsidP="00675EB0">
            <w:pPr>
              <w:pStyle w:val="PBParagraph"/>
              <w:numPr>
                <w:ilvl w:val="0"/>
                <w:numId w:val="0"/>
              </w:numPr>
              <w:spacing w:before="60" w:after="60"/>
              <w:rPr>
                <w:b/>
                <w:bCs/>
                <w:color w:val="7030A0"/>
              </w:rPr>
            </w:pPr>
            <w:r w:rsidRPr="00477BDE">
              <w:rPr>
                <w:b/>
                <w:bCs/>
              </w:rPr>
              <w:t>Dernière mise à jour</w:t>
            </w:r>
            <w:r w:rsidR="00C87290" w:rsidRPr="00477BDE">
              <w:rPr>
                <w:b/>
                <w:bCs/>
              </w:rPr>
              <w:t> : </w:t>
            </w:r>
            <w:r w:rsidRPr="00477BDE">
              <w:rPr>
                <w:b/>
                <w:bCs/>
              </w:rPr>
              <w:t>[INSÉRER LA DATE]</w:t>
            </w:r>
            <w:r w:rsidR="00CB7282" w:rsidRPr="00477BDE">
              <w:rPr>
                <w:rFonts w:ascii="ZWAdobeF" w:hAnsi="ZWAdobeF" w:cs="ZWAdobeF"/>
                <w:bCs/>
                <w:sz w:val="2"/>
                <w:szCs w:val="2"/>
              </w:rPr>
              <w:t>3F</w:t>
            </w:r>
            <w:r w:rsidRPr="00477BDE">
              <w:rPr>
                <w:rStyle w:val="FootnoteReference"/>
                <w:b/>
                <w:bCs/>
              </w:rPr>
              <w:footnoteReference w:id="5"/>
            </w:r>
          </w:p>
        </w:tc>
      </w:tr>
    </w:tbl>
    <w:p w14:paraId="6B5A80E8" w14:textId="525294E9" w:rsidR="00DA1B35" w:rsidRPr="00477BDE" w:rsidRDefault="00CB7282" w:rsidP="00C03AF2">
      <w:pPr>
        <w:pStyle w:val="Heading2"/>
        <w:numPr>
          <w:ilvl w:val="0"/>
          <w:numId w:val="21"/>
        </w:numPr>
        <w:ind w:left="0" w:firstLine="0"/>
      </w:pPr>
      <w:bookmarkStart w:id="19" w:name="_Toc225415402"/>
      <w:r w:rsidRPr="00477BDE">
        <w:rPr>
          <w:rFonts w:ascii="ZWAdobeF" w:hAnsi="ZWAdobeF" w:cs="ZWAdobeF"/>
          <w:color w:val="auto"/>
          <w:sz w:val="2"/>
          <w:szCs w:val="2"/>
        </w:rPr>
        <w:t>10B</w:t>
      </w:r>
      <w:r w:rsidR="00DA1B35" w:rsidRPr="00477BDE">
        <w:t>Autre Autorité centrale désignée, le cas échéant</w:t>
      </w:r>
      <w:r w:rsidRPr="00477BDE">
        <w:rPr>
          <w:rFonts w:ascii="ZWAdobeF" w:hAnsi="ZWAdobeF" w:cs="ZWAdobeF"/>
          <w:color w:val="auto"/>
          <w:sz w:val="2"/>
          <w:szCs w:val="2"/>
        </w:rPr>
        <w:t>4F</w:t>
      </w:r>
      <w:r w:rsidR="00651A44" w:rsidRPr="00477BDE">
        <w:rPr>
          <w:rStyle w:val="FootnoteReference"/>
        </w:rPr>
        <w:footnoteReference w:id="6"/>
      </w:r>
      <w:bookmarkEnd w:id="19"/>
    </w:p>
    <w:tbl>
      <w:tblPr>
        <w:tblStyle w:val="TableGrid"/>
        <w:tblW w:w="9923" w:type="dxa"/>
        <w:tblInd w:w="-5" w:type="dxa"/>
        <w:tblLook w:val="04A0" w:firstRow="1" w:lastRow="0" w:firstColumn="1" w:lastColumn="0" w:noHBand="0" w:noVBand="1"/>
      </w:tblPr>
      <w:tblGrid>
        <w:gridCol w:w="4275"/>
        <w:gridCol w:w="5648"/>
      </w:tblGrid>
      <w:tr w:rsidR="00CB6178" w:rsidRPr="00477BDE" w14:paraId="3EE9B2D8" w14:textId="77777777" w:rsidTr="001368A9">
        <w:tc>
          <w:tcPr>
            <w:tcW w:w="4275" w:type="dxa"/>
          </w:tcPr>
          <w:p w14:paraId="36453F14" w14:textId="42FAC1FA" w:rsidR="00E91E38" w:rsidRPr="00477BDE" w:rsidRDefault="00CB6178" w:rsidP="0030646F">
            <w:pPr>
              <w:pStyle w:val="PBParagraph"/>
              <w:numPr>
                <w:ilvl w:val="1"/>
                <w:numId w:val="20"/>
              </w:numPr>
              <w:spacing w:before="60" w:after="60"/>
              <w:ind w:left="0" w:firstLine="0"/>
            </w:pPr>
            <w:r w:rsidRPr="00477BDE">
              <w:t>Organisation</w:t>
            </w:r>
          </w:p>
        </w:tc>
        <w:tc>
          <w:tcPr>
            <w:tcW w:w="5648" w:type="dxa"/>
          </w:tcPr>
          <w:p w14:paraId="56EF8C64" w14:textId="527C2B98" w:rsidR="00CB6178" w:rsidRPr="00477BDE" w:rsidRDefault="001B5577" w:rsidP="00675EB0">
            <w:pPr>
              <w:pStyle w:val="PBParagraph"/>
              <w:numPr>
                <w:ilvl w:val="0"/>
                <w:numId w:val="0"/>
              </w:numPr>
              <w:spacing w:before="60" w:after="60"/>
              <w:ind w:left="567" w:hanging="567"/>
            </w:pPr>
            <w:r w:rsidRPr="00477BDE">
              <w:fldChar w:fldCharType="begin" w:fldLock="1">
                <w:ffData>
                  <w:name w:val="Text11"/>
                  <w:enabled/>
                  <w:calcOnExit w:val="0"/>
                  <w:textInput/>
                </w:ffData>
              </w:fldChar>
            </w:r>
            <w:bookmarkStart w:id="20" w:name="Text11"/>
            <w:r w:rsidRPr="00477BDE">
              <w:instrText xml:space="preserve"> FORMTEXT </w:instrText>
            </w:r>
            <w:r w:rsidRPr="00477BDE">
              <w:fldChar w:fldCharType="separate"/>
            </w:r>
            <w:r w:rsidRPr="00477BDE">
              <w:t>     </w:t>
            </w:r>
            <w:r w:rsidRPr="00477BDE">
              <w:fldChar w:fldCharType="end"/>
            </w:r>
            <w:bookmarkEnd w:id="20"/>
          </w:p>
        </w:tc>
      </w:tr>
      <w:tr w:rsidR="00CB6178" w:rsidRPr="00477BDE" w14:paraId="1F0F2044" w14:textId="77777777" w:rsidTr="001368A9">
        <w:tc>
          <w:tcPr>
            <w:tcW w:w="4275" w:type="dxa"/>
          </w:tcPr>
          <w:p w14:paraId="023956B0" w14:textId="7213F297" w:rsidR="00E91E38" w:rsidRPr="00477BDE" w:rsidRDefault="00B54C53" w:rsidP="0030646F">
            <w:pPr>
              <w:pStyle w:val="PBParagraph"/>
              <w:numPr>
                <w:ilvl w:val="1"/>
                <w:numId w:val="20"/>
              </w:numPr>
              <w:spacing w:before="60" w:after="60"/>
            </w:pPr>
            <w:r w:rsidRPr="00477BDE">
              <w:t>Adresse</w:t>
            </w:r>
          </w:p>
        </w:tc>
        <w:tc>
          <w:tcPr>
            <w:tcW w:w="5648" w:type="dxa"/>
          </w:tcPr>
          <w:p w14:paraId="6969E8A6" w14:textId="579511D1" w:rsidR="00CB6178" w:rsidRPr="00477BDE" w:rsidRDefault="001B5577" w:rsidP="00675EB0">
            <w:pPr>
              <w:pStyle w:val="PBParagraph"/>
              <w:numPr>
                <w:ilvl w:val="0"/>
                <w:numId w:val="0"/>
              </w:numPr>
              <w:spacing w:before="60" w:after="60"/>
              <w:ind w:left="567" w:hanging="567"/>
            </w:pPr>
            <w:r w:rsidRPr="00477BDE">
              <w:fldChar w:fldCharType="begin" w:fldLock="1">
                <w:ffData>
                  <w:name w:val="Text12"/>
                  <w:enabled/>
                  <w:calcOnExit w:val="0"/>
                  <w:textInput/>
                </w:ffData>
              </w:fldChar>
            </w:r>
            <w:bookmarkStart w:id="21" w:name="Text12"/>
            <w:r w:rsidRPr="00477BDE">
              <w:instrText xml:space="preserve"> FORMTEXT </w:instrText>
            </w:r>
            <w:r w:rsidRPr="00477BDE">
              <w:fldChar w:fldCharType="separate"/>
            </w:r>
            <w:r w:rsidRPr="00477BDE">
              <w:t>     </w:t>
            </w:r>
            <w:r w:rsidRPr="00477BDE">
              <w:fldChar w:fldCharType="end"/>
            </w:r>
            <w:bookmarkEnd w:id="21"/>
          </w:p>
        </w:tc>
      </w:tr>
      <w:tr w:rsidR="00CB6178" w:rsidRPr="00477BDE" w14:paraId="597A1FD5" w14:textId="77777777" w:rsidTr="001368A9">
        <w:tc>
          <w:tcPr>
            <w:tcW w:w="4275" w:type="dxa"/>
          </w:tcPr>
          <w:p w14:paraId="11F92D70" w14:textId="615C388C" w:rsidR="00E91E38" w:rsidRPr="00477BDE" w:rsidRDefault="00CB6178" w:rsidP="0030646F">
            <w:pPr>
              <w:pStyle w:val="PBParagraph"/>
              <w:numPr>
                <w:ilvl w:val="1"/>
                <w:numId w:val="20"/>
              </w:numPr>
              <w:spacing w:before="60" w:after="60"/>
            </w:pPr>
            <w:r w:rsidRPr="00477BDE">
              <w:t>Étendue territoriale et personnelle des fonctions, le cas échéant</w:t>
            </w:r>
          </w:p>
        </w:tc>
        <w:tc>
          <w:tcPr>
            <w:tcW w:w="5648" w:type="dxa"/>
          </w:tcPr>
          <w:p w14:paraId="4A5FD4F9" w14:textId="2D272CD8" w:rsidR="00CB6178" w:rsidRPr="00477BDE" w:rsidRDefault="001B5577" w:rsidP="00675EB0">
            <w:pPr>
              <w:pStyle w:val="PBParagraph"/>
              <w:numPr>
                <w:ilvl w:val="0"/>
                <w:numId w:val="0"/>
              </w:numPr>
              <w:spacing w:before="60" w:after="60"/>
              <w:ind w:left="567" w:hanging="567"/>
            </w:pPr>
            <w:r w:rsidRPr="00477BDE">
              <w:fldChar w:fldCharType="begin" w:fldLock="1">
                <w:ffData>
                  <w:name w:val="Text13"/>
                  <w:enabled/>
                  <w:calcOnExit w:val="0"/>
                  <w:textInput/>
                </w:ffData>
              </w:fldChar>
            </w:r>
            <w:bookmarkStart w:id="22" w:name="Text13"/>
            <w:r w:rsidRPr="00477BDE">
              <w:instrText xml:space="preserve"> FORMTEXT </w:instrText>
            </w:r>
            <w:r w:rsidRPr="00477BDE">
              <w:fldChar w:fldCharType="separate"/>
            </w:r>
            <w:r w:rsidRPr="00477BDE">
              <w:t>     </w:t>
            </w:r>
            <w:r w:rsidRPr="00477BDE">
              <w:fldChar w:fldCharType="end"/>
            </w:r>
            <w:bookmarkEnd w:id="22"/>
          </w:p>
        </w:tc>
      </w:tr>
      <w:tr w:rsidR="00CB6178" w:rsidRPr="00477BDE" w14:paraId="74055CD3" w14:textId="77777777" w:rsidTr="001368A9">
        <w:tc>
          <w:tcPr>
            <w:tcW w:w="4275" w:type="dxa"/>
          </w:tcPr>
          <w:p w14:paraId="0405852B" w14:textId="1D1C86B3" w:rsidR="00E91E38" w:rsidRPr="00477BDE" w:rsidRDefault="00CB6178" w:rsidP="0030646F">
            <w:pPr>
              <w:pStyle w:val="PBParagraph"/>
              <w:numPr>
                <w:ilvl w:val="1"/>
                <w:numId w:val="20"/>
              </w:numPr>
              <w:spacing w:before="60" w:after="60"/>
            </w:pPr>
            <w:r w:rsidRPr="00477BDE">
              <w:lastRenderedPageBreak/>
              <w:t>Par téléphone</w:t>
            </w:r>
          </w:p>
        </w:tc>
        <w:tc>
          <w:tcPr>
            <w:tcW w:w="5648" w:type="dxa"/>
          </w:tcPr>
          <w:p w14:paraId="23D66C4C" w14:textId="64C51D61" w:rsidR="00CB6178" w:rsidRPr="00477BDE" w:rsidRDefault="001B5577" w:rsidP="00675EB0">
            <w:pPr>
              <w:pStyle w:val="PBParagraph"/>
              <w:numPr>
                <w:ilvl w:val="0"/>
                <w:numId w:val="0"/>
              </w:numPr>
              <w:spacing w:before="60" w:after="60"/>
              <w:ind w:left="567" w:hanging="567"/>
            </w:pPr>
            <w:r w:rsidRPr="00477BDE">
              <w:fldChar w:fldCharType="begin" w:fldLock="1">
                <w:ffData>
                  <w:name w:val="Text14"/>
                  <w:enabled/>
                  <w:calcOnExit w:val="0"/>
                  <w:textInput/>
                </w:ffData>
              </w:fldChar>
            </w:r>
            <w:bookmarkStart w:id="23" w:name="Text14"/>
            <w:r w:rsidRPr="00477BDE">
              <w:instrText xml:space="preserve"> FORMTEXT </w:instrText>
            </w:r>
            <w:r w:rsidRPr="00477BDE">
              <w:fldChar w:fldCharType="separate"/>
            </w:r>
            <w:r w:rsidRPr="00477BDE">
              <w:t>     </w:t>
            </w:r>
            <w:r w:rsidRPr="00477BDE">
              <w:fldChar w:fldCharType="end"/>
            </w:r>
            <w:bookmarkEnd w:id="23"/>
          </w:p>
        </w:tc>
      </w:tr>
      <w:tr w:rsidR="00CB6178" w:rsidRPr="00477BDE" w14:paraId="66357A97" w14:textId="77777777" w:rsidTr="001368A9">
        <w:tc>
          <w:tcPr>
            <w:tcW w:w="4275" w:type="dxa"/>
          </w:tcPr>
          <w:p w14:paraId="3E42E9AF" w14:textId="663958AC" w:rsidR="00E91E38" w:rsidRPr="00477BDE" w:rsidRDefault="00CB6178" w:rsidP="0030646F">
            <w:pPr>
              <w:pStyle w:val="PBParagraph"/>
              <w:numPr>
                <w:ilvl w:val="1"/>
                <w:numId w:val="20"/>
              </w:numPr>
              <w:spacing w:before="60" w:after="60"/>
            </w:pPr>
            <w:r w:rsidRPr="00477BDE">
              <w:t>Télécopie</w:t>
            </w:r>
          </w:p>
        </w:tc>
        <w:tc>
          <w:tcPr>
            <w:tcW w:w="5648" w:type="dxa"/>
          </w:tcPr>
          <w:p w14:paraId="280BC29B" w14:textId="15561A79" w:rsidR="00CB6178" w:rsidRPr="00477BDE" w:rsidRDefault="001B5577" w:rsidP="00675EB0">
            <w:pPr>
              <w:pStyle w:val="PBParagraph"/>
              <w:numPr>
                <w:ilvl w:val="0"/>
                <w:numId w:val="0"/>
              </w:numPr>
              <w:spacing w:before="60" w:after="60"/>
              <w:ind w:left="567" w:hanging="567"/>
            </w:pPr>
            <w:r w:rsidRPr="00477BDE">
              <w:fldChar w:fldCharType="begin" w:fldLock="1">
                <w:ffData>
                  <w:name w:val="Text15"/>
                  <w:enabled/>
                  <w:calcOnExit w:val="0"/>
                  <w:textInput/>
                </w:ffData>
              </w:fldChar>
            </w:r>
            <w:bookmarkStart w:id="24" w:name="Text15"/>
            <w:r w:rsidRPr="00477BDE">
              <w:instrText xml:space="preserve"> FORMTEXT </w:instrText>
            </w:r>
            <w:r w:rsidRPr="00477BDE">
              <w:fldChar w:fldCharType="separate"/>
            </w:r>
            <w:r w:rsidRPr="00477BDE">
              <w:t>     </w:t>
            </w:r>
            <w:r w:rsidRPr="00477BDE">
              <w:fldChar w:fldCharType="end"/>
            </w:r>
            <w:bookmarkEnd w:id="24"/>
          </w:p>
        </w:tc>
      </w:tr>
      <w:tr w:rsidR="00CB6178" w:rsidRPr="00477BDE" w14:paraId="31D6DC39" w14:textId="77777777" w:rsidTr="001368A9">
        <w:tc>
          <w:tcPr>
            <w:tcW w:w="4275" w:type="dxa"/>
          </w:tcPr>
          <w:p w14:paraId="32E3846D" w14:textId="7A5A18AB" w:rsidR="00E91E38" w:rsidRPr="00477BDE" w:rsidRDefault="00CB6178" w:rsidP="0030646F">
            <w:pPr>
              <w:pStyle w:val="PBParagraph"/>
              <w:numPr>
                <w:ilvl w:val="1"/>
                <w:numId w:val="20"/>
              </w:numPr>
              <w:spacing w:before="60" w:after="60"/>
            </w:pPr>
            <w:r w:rsidRPr="00477BDE">
              <w:t xml:space="preserve">Adresse électronique </w:t>
            </w:r>
          </w:p>
        </w:tc>
        <w:tc>
          <w:tcPr>
            <w:tcW w:w="5648" w:type="dxa"/>
          </w:tcPr>
          <w:p w14:paraId="5D5C1D24" w14:textId="20997151" w:rsidR="00CB6178" w:rsidRPr="00477BDE" w:rsidRDefault="001B5577" w:rsidP="00675EB0">
            <w:pPr>
              <w:pStyle w:val="PBParagraph"/>
              <w:numPr>
                <w:ilvl w:val="0"/>
                <w:numId w:val="0"/>
              </w:numPr>
              <w:spacing w:before="60" w:after="60"/>
              <w:ind w:left="567" w:hanging="567"/>
            </w:pPr>
            <w:r w:rsidRPr="00477BDE">
              <w:fldChar w:fldCharType="begin" w:fldLock="1">
                <w:ffData>
                  <w:name w:val="Text16"/>
                  <w:enabled/>
                  <w:calcOnExit w:val="0"/>
                  <w:textInput/>
                </w:ffData>
              </w:fldChar>
            </w:r>
            <w:bookmarkStart w:id="25" w:name="Text16"/>
            <w:r w:rsidRPr="00477BDE">
              <w:instrText xml:space="preserve"> FORMTEXT </w:instrText>
            </w:r>
            <w:r w:rsidRPr="00477BDE">
              <w:fldChar w:fldCharType="separate"/>
            </w:r>
            <w:r w:rsidRPr="00477BDE">
              <w:t>     </w:t>
            </w:r>
            <w:r w:rsidRPr="00477BDE">
              <w:fldChar w:fldCharType="end"/>
            </w:r>
            <w:bookmarkEnd w:id="25"/>
          </w:p>
        </w:tc>
      </w:tr>
      <w:tr w:rsidR="00CB6178" w:rsidRPr="00477BDE" w14:paraId="2D1C9E80" w14:textId="77777777" w:rsidTr="001368A9">
        <w:tc>
          <w:tcPr>
            <w:tcW w:w="4275" w:type="dxa"/>
          </w:tcPr>
          <w:p w14:paraId="5ABACF21" w14:textId="7A9ABD68" w:rsidR="00E91E38" w:rsidRPr="00477BDE" w:rsidRDefault="00CB6178" w:rsidP="0030646F">
            <w:pPr>
              <w:pStyle w:val="PBParagraph"/>
              <w:numPr>
                <w:ilvl w:val="1"/>
                <w:numId w:val="20"/>
              </w:numPr>
              <w:spacing w:before="60" w:after="60"/>
            </w:pPr>
            <w:r w:rsidRPr="00477BDE">
              <w:t>Site web</w:t>
            </w:r>
          </w:p>
        </w:tc>
        <w:tc>
          <w:tcPr>
            <w:tcW w:w="5648" w:type="dxa"/>
          </w:tcPr>
          <w:p w14:paraId="4BA8FDC7" w14:textId="346F6D47" w:rsidR="00CB6178" w:rsidRPr="00477BDE" w:rsidRDefault="001B5577" w:rsidP="00675EB0">
            <w:pPr>
              <w:pStyle w:val="PBParagraph"/>
              <w:numPr>
                <w:ilvl w:val="0"/>
                <w:numId w:val="0"/>
              </w:numPr>
              <w:spacing w:before="60" w:after="60"/>
              <w:ind w:left="567" w:hanging="567"/>
            </w:pPr>
            <w:r w:rsidRPr="00477BDE">
              <w:fldChar w:fldCharType="begin" w:fldLock="1">
                <w:ffData>
                  <w:name w:val="Text17"/>
                  <w:enabled/>
                  <w:calcOnExit w:val="0"/>
                  <w:textInput/>
                </w:ffData>
              </w:fldChar>
            </w:r>
            <w:bookmarkStart w:id="26" w:name="Text17"/>
            <w:r w:rsidRPr="00477BDE">
              <w:instrText xml:space="preserve"> FORMTEXT </w:instrText>
            </w:r>
            <w:r w:rsidRPr="00477BDE">
              <w:fldChar w:fldCharType="separate"/>
            </w:r>
            <w:r w:rsidRPr="00477BDE">
              <w:t>     </w:t>
            </w:r>
            <w:r w:rsidRPr="00477BDE">
              <w:fldChar w:fldCharType="end"/>
            </w:r>
            <w:bookmarkEnd w:id="26"/>
          </w:p>
        </w:tc>
      </w:tr>
      <w:tr w:rsidR="00CB6178" w:rsidRPr="00477BDE" w14:paraId="09B6919F" w14:textId="77777777" w:rsidTr="001368A9">
        <w:tc>
          <w:tcPr>
            <w:tcW w:w="4275" w:type="dxa"/>
          </w:tcPr>
          <w:p w14:paraId="720D3BD8" w14:textId="3E452F53" w:rsidR="00E91E38" w:rsidRPr="00477BDE" w:rsidRDefault="00CB6178" w:rsidP="0030646F">
            <w:pPr>
              <w:pStyle w:val="PBParagraph"/>
              <w:numPr>
                <w:ilvl w:val="1"/>
                <w:numId w:val="20"/>
              </w:numPr>
              <w:spacing w:before="60" w:after="60"/>
            </w:pPr>
            <w:r w:rsidRPr="00477BDE">
              <w:t>Personne à contacter</w:t>
            </w:r>
          </w:p>
        </w:tc>
        <w:tc>
          <w:tcPr>
            <w:tcW w:w="5648" w:type="dxa"/>
          </w:tcPr>
          <w:p w14:paraId="622183CC" w14:textId="23951BC5" w:rsidR="001B5577" w:rsidRPr="00477BDE" w:rsidRDefault="001B5577" w:rsidP="00675EB0">
            <w:pPr>
              <w:pStyle w:val="PBParagraph"/>
              <w:numPr>
                <w:ilvl w:val="0"/>
                <w:numId w:val="0"/>
              </w:numPr>
              <w:spacing w:before="60" w:after="60"/>
            </w:pPr>
            <w:r w:rsidRPr="00477BDE">
              <w:t>Coordonnées directes :</w:t>
            </w:r>
          </w:p>
          <w:p w14:paraId="2DC3D736" w14:textId="77777777" w:rsidR="001C5619" w:rsidRPr="00477BDE" w:rsidRDefault="001C5619" w:rsidP="00675EB0">
            <w:pPr>
              <w:pStyle w:val="PBParagraph"/>
              <w:numPr>
                <w:ilvl w:val="0"/>
                <w:numId w:val="0"/>
              </w:numPr>
              <w:spacing w:before="60" w:after="60"/>
            </w:pPr>
            <w:r w:rsidRPr="00477BDE">
              <w:t xml:space="preserve">Téléphone direct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3ACA1528" w14:textId="4D23F587" w:rsidR="001B5577" w:rsidRPr="00477BDE" w:rsidRDefault="001C5619" w:rsidP="00675EB0">
            <w:pPr>
              <w:pStyle w:val="PBParagraph"/>
              <w:numPr>
                <w:ilvl w:val="0"/>
                <w:numId w:val="0"/>
              </w:numPr>
              <w:spacing w:before="60" w:after="60"/>
            </w:pPr>
            <w:r w:rsidRPr="00477BDE">
              <w:t xml:space="preserve">Adresse électronique directe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759A7685" w14:textId="768D310B" w:rsidR="001B5577" w:rsidRPr="00477BDE" w:rsidRDefault="001B5577" w:rsidP="00675EB0">
            <w:pPr>
              <w:pStyle w:val="PBParagraph"/>
              <w:numPr>
                <w:ilvl w:val="0"/>
                <w:numId w:val="0"/>
              </w:numPr>
              <w:spacing w:before="60" w:after="60"/>
            </w:pPr>
            <w:r w:rsidRPr="00477BDE">
              <w:t>Langue de communication préférée :</w:t>
            </w:r>
            <w:r w:rsidR="00BB42BE" w:rsidRPr="00477BDE">
              <w:t xml:space="preserve"> </w:t>
            </w:r>
          </w:p>
          <w:p w14:paraId="41C1C819" w14:textId="77777777" w:rsidR="001B5577" w:rsidRPr="00477BDE" w:rsidRDefault="001B5577" w:rsidP="00675EB0">
            <w:pPr>
              <w:pStyle w:val="PBParagraph"/>
              <w:numPr>
                <w:ilvl w:val="0"/>
                <w:numId w:val="0"/>
              </w:numPr>
              <w:spacing w:before="60" w:after="60"/>
            </w:pPr>
            <w:r w:rsidRPr="00477BDE">
              <w:fldChar w:fldCharType="begin" w:fldLock="1">
                <w:ffData>
                  <w:name w:val="Text9"/>
                  <w:enabled/>
                  <w:calcOnExit w:val="0"/>
                  <w:textInput/>
                </w:ffData>
              </w:fldChar>
            </w:r>
            <w:r w:rsidRPr="00477BDE">
              <w:instrText xml:space="preserve"> FORMTEXT </w:instrText>
            </w:r>
            <w:r w:rsidRPr="00477BDE">
              <w:fldChar w:fldCharType="separate"/>
            </w:r>
            <w:r w:rsidRPr="00477BDE">
              <w:t>     </w:t>
            </w:r>
            <w:r w:rsidRPr="00477BDE">
              <w:fldChar w:fldCharType="end"/>
            </w:r>
          </w:p>
          <w:p w14:paraId="4226439E" w14:textId="27B09103" w:rsidR="001B5577" w:rsidRPr="00477BDE" w:rsidRDefault="00A7483B" w:rsidP="00675EB0">
            <w:pPr>
              <w:pStyle w:val="PBParagraph"/>
              <w:numPr>
                <w:ilvl w:val="0"/>
                <w:numId w:val="0"/>
              </w:numPr>
              <w:spacing w:before="60" w:after="60"/>
            </w:pPr>
            <w:r w:rsidRPr="00477BDE">
              <w:t xml:space="preserve">Mode </w:t>
            </w:r>
            <w:r w:rsidR="001B5577" w:rsidRPr="00477BDE">
              <w:t xml:space="preserve">de communication </w:t>
            </w:r>
            <w:r w:rsidR="00867C76" w:rsidRPr="00477BDE">
              <w:t>préféré</w:t>
            </w:r>
            <w:r w:rsidR="001B5577" w:rsidRPr="00477BDE">
              <w:t> :</w:t>
            </w:r>
          </w:p>
          <w:p w14:paraId="50FCEAC0" w14:textId="24D34F01" w:rsidR="001B5577" w:rsidRPr="00477BDE" w:rsidRDefault="001B5577" w:rsidP="00675EB0">
            <w:pPr>
              <w:pStyle w:val="PBParagraph"/>
              <w:numPr>
                <w:ilvl w:val="0"/>
                <w:numId w:val="0"/>
              </w:numPr>
              <w:spacing w:before="60" w:after="60"/>
              <w:ind w:left="567" w:hanging="567"/>
            </w:pPr>
            <w:r w:rsidRPr="00477BDE">
              <w:fldChar w:fldCharType="begin">
                <w:ffData>
                  <w:name w:val="Check1"/>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phone</w:t>
            </w:r>
          </w:p>
          <w:p w14:paraId="11C6A63D" w14:textId="77777777" w:rsidR="001B5577" w:rsidRPr="00477BDE" w:rsidRDefault="001B5577" w:rsidP="00675EB0">
            <w:pPr>
              <w:pStyle w:val="PBParagraph"/>
              <w:numPr>
                <w:ilvl w:val="0"/>
                <w:numId w:val="0"/>
              </w:numPr>
              <w:spacing w:before="60" w:after="60"/>
              <w:ind w:left="567" w:hanging="567"/>
            </w:pPr>
            <w:r w:rsidRPr="00477BDE">
              <w:fldChar w:fldCharType="begin">
                <w:ffData>
                  <w:name w:val="Check2"/>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copie</w:t>
            </w:r>
          </w:p>
          <w:p w14:paraId="0CE42783" w14:textId="77777777" w:rsidR="001B5577" w:rsidRPr="00477BDE" w:rsidRDefault="001B5577" w:rsidP="00675EB0">
            <w:pPr>
              <w:pStyle w:val="PBParagraph"/>
              <w:numPr>
                <w:ilvl w:val="0"/>
                <w:numId w:val="0"/>
              </w:numPr>
              <w:spacing w:before="60" w:after="60"/>
              <w:ind w:left="567" w:hanging="567"/>
            </w:pPr>
            <w:r w:rsidRPr="00477BDE">
              <w:fldChar w:fldCharType="begin">
                <w:ffData>
                  <w:name w:val="Check3"/>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xml:space="preserve"> Adresse électronique </w:t>
            </w:r>
          </w:p>
          <w:p w14:paraId="00BDBADE" w14:textId="420043AF" w:rsidR="00CB6178" w:rsidRPr="00477BDE" w:rsidRDefault="001B5577" w:rsidP="00675EB0">
            <w:pPr>
              <w:pStyle w:val="PBParagraph"/>
              <w:numPr>
                <w:ilvl w:val="0"/>
                <w:numId w:val="0"/>
              </w:numPr>
              <w:spacing w:before="60" w:after="60"/>
              <w:ind w:left="567" w:hanging="567"/>
            </w:pPr>
            <w:r w:rsidRPr="00477BDE">
              <w:fldChar w:fldCharType="begin">
                <w:ffData>
                  <w:name w:val="Check4"/>
                  <w:enabled/>
                  <w:calcOnExit w:val="0"/>
                  <w:checkBox>
                    <w:sizeAuto/>
                    <w:default w:val="0"/>
                  </w:checkBox>
                </w:ffData>
              </w:fldChar>
            </w:r>
            <w:r w:rsidRPr="00477BDE">
              <w:instrText xml:space="preserve"> FORMCHECKBOX </w:instrText>
            </w:r>
            <w:r w:rsidRPr="00477BDE">
              <w:fldChar w:fldCharType="separate"/>
            </w:r>
            <w:r w:rsidRPr="00477BDE">
              <w:fldChar w:fldCharType="end"/>
            </w:r>
            <w:r w:rsidR="00E20464" w:rsidRPr="00477BDE">
              <w:t> </w:t>
            </w:r>
            <w:r w:rsidRPr="00477BDE">
              <w:t xml:space="preserve">Autre (veuillez préciser) : </w:t>
            </w:r>
            <w:r w:rsidRPr="00477BDE">
              <w:fldChar w:fldCharType="begin" w:fldLock="1">
                <w:ffData>
                  <w:name w:val="Text10"/>
                  <w:enabled/>
                  <w:calcOnExit w:val="0"/>
                  <w:textInput/>
                </w:ffData>
              </w:fldChar>
            </w:r>
            <w:r w:rsidRPr="00477BDE">
              <w:instrText xml:space="preserve"> FORMTEXT </w:instrText>
            </w:r>
            <w:r w:rsidRPr="00477BDE">
              <w:fldChar w:fldCharType="separate"/>
            </w:r>
            <w:r w:rsidRPr="00477BDE">
              <w:t>     </w:t>
            </w:r>
            <w:r w:rsidRPr="00477BDE">
              <w:fldChar w:fldCharType="end"/>
            </w:r>
          </w:p>
        </w:tc>
      </w:tr>
      <w:tr w:rsidR="00CB6178" w:rsidRPr="00477BDE" w14:paraId="6CC102B6" w14:textId="77777777" w:rsidTr="001368A9">
        <w:tc>
          <w:tcPr>
            <w:tcW w:w="4275" w:type="dxa"/>
          </w:tcPr>
          <w:p w14:paraId="7061DD8E" w14:textId="219F5F6B" w:rsidR="00E91E38" w:rsidRPr="00477BDE" w:rsidRDefault="00CB6178" w:rsidP="0030646F">
            <w:pPr>
              <w:pStyle w:val="PBParagraph"/>
              <w:numPr>
                <w:ilvl w:val="1"/>
                <w:numId w:val="20"/>
              </w:numPr>
              <w:spacing w:before="60" w:after="60"/>
            </w:pPr>
            <w:r w:rsidRPr="00477BDE">
              <w:t>Autre personne à contacter, le cas échéant</w:t>
            </w:r>
          </w:p>
        </w:tc>
        <w:tc>
          <w:tcPr>
            <w:tcW w:w="5648" w:type="dxa"/>
          </w:tcPr>
          <w:p w14:paraId="6D3CC81E" w14:textId="598AB24D" w:rsidR="001B5577" w:rsidRPr="00477BDE" w:rsidRDefault="001B5577" w:rsidP="00675EB0">
            <w:pPr>
              <w:pStyle w:val="PBParagraph"/>
              <w:numPr>
                <w:ilvl w:val="0"/>
                <w:numId w:val="0"/>
              </w:numPr>
              <w:spacing w:before="60" w:after="60"/>
            </w:pPr>
            <w:r w:rsidRPr="00477BDE">
              <w:t>Coordonnées directes :</w:t>
            </w:r>
          </w:p>
          <w:p w14:paraId="69C52474" w14:textId="77777777" w:rsidR="001C5619" w:rsidRPr="00477BDE" w:rsidRDefault="001C5619" w:rsidP="00675EB0">
            <w:pPr>
              <w:pStyle w:val="PBParagraph"/>
              <w:numPr>
                <w:ilvl w:val="0"/>
                <w:numId w:val="0"/>
              </w:numPr>
              <w:spacing w:before="60" w:after="60"/>
            </w:pPr>
            <w:r w:rsidRPr="00477BDE">
              <w:t xml:space="preserve">Téléphone direct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4FD624DA" w14:textId="4B146D5A" w:rsidR="001B5577" w:rsidRPr="00477BDE" w:rsidRDefault="001C5619" w:rsidP="00675EB0">
            <w:pPr>
              <w:pStyle w:val="PBParagraph"/>
              <w:numPr>
                <w:ilvl w:val="0"/>
                <w:numId w:val="0"/>
              </w:numPr>
              <w:spacing w:before="60" w:after="60"/>
            </w:pPr>
            <w:r w:rsidRPr="00477BDE">
              <w:t xml:space="preserve">Adresse électronique directe : </w:t>
            </w:r>
            <w:r w:rsidRPr="00477BDE">
              <w:fldChar w:fldCharType="begin" w:fldLock="1">
                <w:ffData>
                  <w:name w:val="Text8"/>
                  <w:enabled/>
                  <w:calcOnExit w:val="0"/>
                  <w:textInput/>
                </w:ffData>
              </w:fldChar>
            </w:r>
            <w:r w:rsidRPr="00477BDE">
              <w:instrText xml:space="preserve"> FORMTEXT </w:instrText>
            </w:r>
            <w:r w:rsidRPr="00477BDE">
              <w:fldChar w:fldCharType="separate"/>
            </w:r>
            <w:r w:rsidRPr="00477BDE">
              <w:t>     </w:t>
            </w:r>
            <w:r w:rsidRPr="00477BDE">
              <w:fldChar w:fldCharType="end"/>
            </w:r>
          </w:p>
          <w:p w14:paraId="6550A612" w14:textId="674C5607" w:rsidR="001B5577" w:rsidRPr="00477BDE" w:rsidRDefault="001B5577" w:rsidP="00675EB0">
            <w:pPr>
              <w:pStyle w:val="PBParagraph"/>
              <w:numPr>
                <w:ilvl w:val="0"/>
                <w:numId w:val="0"/>
              </w:numPr>
              <w:spacing w:before="60" w:after="60"/>
            </w:pPr>
            <w:r w:rsidRPr="00477BDE">
              <w:t>Langue de communication préférée :</w:t>
            </w:r>
            <w:r w:rsidR="00BB42BE" w:rsidRPr="00477BDE">
              <w:t xml:space="preserve"> </w:t>
            </w:r>
          </w:p>
          <w:p w14:paraId="61FFE970" w14:textId="77777777" w:rsidR="001B5577" w:rsidRPr="00477BDE" w:rsidRDefault="001B5577" w:rsidP="00675EB0">
            <w:pPr>
              <w:pStyle w:val="PBParagraph"/>
              <w:numPr>
                <w:ilvl w:val="0"/>
                <w:numId w:val="0"/>
              </w:numPr>
              <w:spacing w:before="60" w:after="60"/>
            </w:pPr>
            <w:r w:rsidRPr="00477BDE">
              <w:fldChar w:fldCharType="begin" w:fldLock="1">
                <w:ffData>
                  <w:name w:val="Text9"/>
                  <w:enabled/>
                  <w:calcOnExit w:val="0"/>
                  <w:textInput/>
                </w:ffData>
              </w:fldChar>
            </w:r>
            <w:r w:rsidRPr="00477BDE">
              <w:instrText xml:space="preserve"> FORMTEXT </w:instrText>
            </w:r>
            <w:r w:rsidRPr="00477BDE">
              <w:fldChar w:fldCharType="separate"/>
            </w:r>
            <w:r w:rsidRPr="00477BDE">
              <w:t>     </w:t>
            </w:r>
            <w:r w:rsidRPr="00477BDE">
              <w:fldChar w:fldCharType="end"/>
            </w:r>
          </w:p>
          <w:p w14:paraId="31AB52EB" w14:textId="18139E24" w:rsidR="001B5577" w:rsidRPr="00477BDE" w:rsidRDefault="00A7483B" w:rsidP="00675EB0">
            <w:pPr>
              <w:pStyle w:val="PBParagraph"/>
              <w:numPr>
                <w:ilvl w:val="0"/>
                <w:numId w:val="0"/>
              </w:numPr>
              <w:spacing w:before="60" w:after="60"/>
            </w:pPr>
            <w:r w:rsidRPr="00477BDE">
              <w:t xml:space="preserve">Mode </w:t>
            </w:r>
            <w:r w:rsidR="001B5577" w:rsidRPr="00477BDE">
              <w:t xml:space="preserve">de communication </w:t>
            </w:r>
            <w:r w:rsidR="00867C76" w:rsidRPr="00477BDE">
              <w:t>préféré </w:t>
            </w:r>
            <w:r w:rsidR="001B5577" w:rsidRPr="00477BDE">
              <w:t>:</w:t>
            </w:r>
          </w:p>
          <w:p w14:paraId="1498C40F" w14:textId="19A06FBA" w:rsidR="001B5577" w:rsidRPr="00477BDE" w:rsidRDefault="001B5577" w:rsidP="00675EB0">
            <w:pPr>
              <w:pStyle w:val="PBParagraph"/>
              <w:numPr>
                <w:ilvl w:val="0"/>
                <w:numId w:val="0"/>
              </w:numPr>
              <w:spacing w:before="60" w:after="60"/>
              <w:ind w:left="567" w:hanging="567"/>
            </w:pPr>
            <w:r w:rsidRPr="00477BDE">
              <w:fldChar w:fldCharType="begin">
                <w:ffData>
                  <w:name w:val="Check1"/>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phone</w:t>
            </w:r>
          </w:p>
          <w:p w14:paraId="43A64040" w14:textId="77777777" w:rsidR="001B5577" w:rsidRPr="00477BDE" w:rsidRDefault="001B5577" w:rsidP="00675EB0">
            <w:pPr>
              <w:pStyle w:val="PBParagraph"/>
              <w:numPr>
                <w:ilvl w:val="0"/>
                <w:numId w:val="0"/>
              </w:numPr>
              <w:spacing w:before="60" w:after="60"/>
              <w:ind w:left="567" w:hanging="567"/>
            </w:pPr>
            <w:r w:rsidRPr="00477BDE">
              <w:fldChar w:fldCharType="begin">
                <w:ffData>
                  <w:name w:val="Check2"/>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Télécopie</w:t>
            </w:r>
          </w:p>
          <w:p w14:paraId="5BFBB80E" w14:textId="3AEAE958" w:rsidR="001B5577" w:rsidRPr="00477BDE" w:rsidRDefault="001B5577" w:rsidP="00675EB0">
            <w:pPr>
              <w:pStyle w:val="PBParagraph"/>
              <w:numPr>
                <w:ilvl w:val="0"/>
                <w:numId w:val="0"/>
              </w:numPr>
              <w:spacing w:before="60" w:after="60"/>
              <w:ind w:left="567" w:hanging="567"/>
            </w:pPr>
            <w:r w:rsidRPr="00477BDE">
              <w:fldChar w:fldCharType="begin">
                <w:ffData>
                  <w:name w:val="Check3"/>
                  <w:enabled/>
                  <w:calcOnExit w:val="0"/>
                  <w:checkBox>
                    <w:sizeAuto/>
                    <w:default w:val="0"/>
                  </w:checkBox>
                </w:ffData>
              </w:fldChar>
            </w:r>
            <w:r w:rsidRPr="00477BDE">
              <w:instrText xml:space="preserve"> FORMCHECKBOX </w:instrText>
            </w:r>
            <w:r w:rsidRPr="00477BDE">
              <w:fldChar w:fldCharType="separate"/>
            </w:r>
            <w:r w:rsidRPr="00477BDE">
              <w:fldChar w:fldCharType="end"/>
            </w:r>
            <w:r w:rsidRPr="00477BDE">
              <w:t> Adresse électronique</w:t>
            </w:r>
          </w:p>
          <w:p w14:paraId="757D8E17" w14:textId="7BFB28CB" w:rsidR="00CB6178" w:rsidRPr="00477BDE" w:rsidRDefault="001B5577" w:rsidP="00675EB0">
            <w:pPr>
              <w:pStyle w:val="PBParagraph"/>
              <w:numPr>
                <w:ilvl w:val="0"/>
                <w:numId w:val="0"/>
              </w:numPr>
              <w:spacing w:before="60" w:after="60"/>
              <w:ind w:left="567" w:hanging="567"/>
            </w:pPr>
            <w:r w:rsidRPr="00477BDE">
              <w:fldChar w:fldCharType="begin">
                <w:ffData>
                  <w:name w:val="Check4"/>
                  <w:enabled/>
                  <w:calcOnExit w:val="0"/>
                  <w:checkBox>
                    <w:sizeAuto/>
                    <w:default w:val="0"/>
                  </w:checkBox>
                </w:ffData>
              </w:fldChar>
            </w:r>
            <w:r w:rsidRPr="00477BDE">
              <w:instrText xml:space="preserve"> FORMCHECKBOX </w:instrText>
            </w:r>
            <w:r w:rsidRPr="00477BDE">
              <w:fldChar w:fldCharType="separate"/>
            </w:r>
            <w:r w:rsidRPr="00477BDE">
              <w:fldChar w:fldCharType="end"/>
            </w:r>
            <w:r w:rsidR="00E20464" w:rsidRPr="00477BDE">
              <w:t> </w:t>
            </w:r>
            <w:r w:rsidRPr="00477BDE">
              <w:t xml:space="preserve">Autre (veuillez préciser) : </w:t>
            </w:r>
            <w:r w:rsidRPr="00477BDE">
              <w:fldChar w:fldCharType="begin" w:fldLock="1">
                <w:ffData>
                  <w:name w:val="Text10"/>
                  <w:enabled/>
                  <w:calcOnExit w:val="0"/>
                  <w:textInput/>
                </w:ffData>
              </w:fldChar>
            </w:r>
            <w:r w:rsidRPr="00477BDE">
              <w:instrText xml:space="preserve"> FORMTEXT </w:instrText>
            </w:r>
            <w:r w:rsidRPr="00477BDE">
              <w:fldChar w:fldCharType="separate"/>
            </w:r>
            <w:r w:rsidRPr="00477BDE">
              <w:t>     </w:t>
            </w:r>
            <w:r w:rsidRPr="00477BDE">
              <w:fldChar w:fldCharType="end"/>
            </w:r>
          </w:p>
        </w:tc>
      </w:tr>
      <w:tr w:rsidR="00D10A93" w:rsidRPr="00477BDE" w14:paraId="0838E846" w14:textId="77777777" w:rsidTr="003521C8">
        <w:tc>
          <w:tcPr>
            <w:tcW w:w="9923" w:type="dxa"/>
            <w:gridSpan w:val="2"/>
          </w:tcPr>
          <w:p w14:paraId="7995F084" w14:textId="063C4440" w:rsidR="00D10A93" w:rsidRPr="00477BDE" w:rsidRDefault="00C87290" w:rsidP="00675EB0">
            <w:pPr>
              <w:pStyle w:val="PBParagraph"/>
              <w:numPr>
                <w:ilvl w:val="0"/>
                <w:numId w:val="0"/>
              </w:numPr>
              <w:spacing w:before="60" w:after="60"/>
            </w:pPr>
            <w:r w:rsidRPr="00477BDE">
              <w:rPr>
                <w:b/>
                <w:bCs/>
              </w:rPr>
              <w:t>Dernière mise à jour : [INSÉRER LA DATE]</w:t>
            </w:r>
          </w:p>
        </w:tc>
      </w:tr>
    </w:tbl>
    <w:p w14:paraId="7B1C1380" w14:textId="3BC7256F" w:rsidR="00973675" w:rsidRPr="00477BDE" w:rsidRDefault="00CB7282" w:rsidP="00C03AF2">
      <w:pPr>
        <w:pStyle w:val="Heading2"/>
        <w:numPr>
          <w:ilvl w:val="0"/>
          <w:numId w:val="21"/>
        </w:numPr>
        <w:ind w:left="0" w:firstLine="0"/>
        <w:rPr>
          <w:color w:val="03295A" w:themeColor="accent4"/>
        </w:rPr>
      </w:pPr>
      <w:bookmarkStart w:id="27" w:name="_Toc225415403"/>
      <w:r w:rsidRPr="00477BDE">
        <w:rPr>
          <w:rFonts w:ascii="ZWAdobeF" w:hAnsi="ZWAdobeF" w:cs="ZWAdobeF"/>
          <w:color w:val="auto"/>
          <w:sz w:val="2"/>
          <w:szCs w:val="2"/>
        </w:rPr>
        <w:t>11B</w:t>
      </w:r>
      <w:r w:rsidR="00973675" w:rsidRPr="00477BDE">
        <w:t>Exigences linguistiques</w:t>
      </w:r>
      <w:bookmarkEnd w:id="27"/>
      <w:r w:rsidR="00973675"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9617F0" w:rsidRPr="00477BDE" w14:paraId="5B23CA08" w14:textId="77777777" w:rsidTr="001368A9">
        <w:tc>
          <w:tcPr>
            <w:tcW w:w="4275" w:type="dxa"/>
          </w:tcPr>
          <w:p w14:paraId="07EC43A4" w14:textId="2C892A9F" w:rsidR="009617F0" w:rsidRPr="00477BDE" w:rsidRDefault="00A41DC7" w:rsidP="00C03AF2">
            <w:pPr>
              <w:pStyle w:val="PBParagraph"/>
              <w:numPr>
                <w:ilvl w:val="1"/>
                <w:numId w:val="27"/>
              </w:numPr>
              <w:spacing w:after="60"/>
              <w:ind w:left="598" w:hanging="709"/>
            </w:pPr>
            <w:bookmarkStart w:id="28" w:name="_Ref287372150"/>
            <w:r w:rsidRPr="00477BDE">
              <w:t>En [nom de votre État], l</w:t>
            </w:r>
            <w:r w:rsidR="001D47E0" w:rsidRPr="00477BDE">
              <w:t xml:space="preserve">’Autorité centrale exige-t-elle que toute demande, communication, et autre document s’y rattachant soient accompagnés d’une traduction dans la langue officielle de </w:t>
            </w:r>
            <w:r w:rsidR="00F67561" w:rsidRPr="00477BDE">
              <w:t xml:space="preserve">[nom de votre </w:t>
            </w:r>
            <w:r w:rsidR="001D47E0" w:rsidRPr="00477BDE">
              <w:t>État</w:t>
            </w:r>
            <w:r w:rsidR="00F67561" w:rsidRPr="00477BDE">
              <w:t>]</w:t>
            </w:r>
            <w:r w:rsidR="001D47E0" w:rsidRPr="00477BDE">
              <w:t> ?</w:t>
            </w:r>
            <w:bookmarkEnd w:id="28"/>
          </w:p>
          <w:p w14:paraId="22CAD462" w14:textId="7AC49985" w:rsidR="00D20C67" w:rsidRPr="00477BDE" w:rsidRDefault="005F10AF" w:rsidP="00DC3D55">
            <w:pPr>
              <w:pStyle w:val="PBParagraph"/>
              <w:numPr>
                <w:ilvl w:val="0"/>
                <w:numId w:val="0"/>
              </w:numPr>
              <w:spacing w:before="240"/>
              <w:ind w:left="598"/>
              <w:rPr>
                <w:iCs/>
              </w:rPr>
            </w:pPr>
            <w:r w:rsidRPr="00477BDE">
              <w:rPr>
                <w:iCs/>
              </w:rPr>
              <w:t>A</w:t>
            </w:r>
            <w:r w:rsidR="00D20C67" w:rsidRPr="00477BDE">
              <w:rPr>
                <w:iCs/>
              </w:rPr>
              <w:t>rticle 24</w:t>
            </w:r>
            <w:r w:rsidR="00086CAF" w:rsidRPr="00477BDE">
              <w:rPr>
                <w:iCs/>
              </w:rPr>
              <w:t xml:space="preserve"> de la Convention </w:t>
            </w:r>
            <w:r w:rsidR="00BE597B" w:rsidRPr="00477BDE">
              <w:rPr>
                <w:iCs/>
              </w:rPr>
              <w:t xml:space="preserve">de </w:t>
            </w:r>
            <w:r w:rsidR="00086CAF" w:rsidRPr="00477BDE">
              <w:rPr>
                <w:iCs/>
              </w:rPr>
              <w:t>1980</w:t>
            </w:r>
          </w:p>
          <w:p w14:paraId="73B9A9DE" w14:textId="3033D25C" w:rsidR="00D20C67" w:rsidRPr="00477BDE" w:rsidRDefault="00D20C67" w:rsidP="00D20C67">
            <w:pPr>
              <w:pStyle w:val="PBParagraph"/>
              <w:numPr>
                <w:ilvl w:val="0"/>
                <w:numId w:val="0"/>
              </w:numPr>
              <w:spacing w:after="60"/>
              <w:ind w:left="598"/>
            </w:pPr>
            <w:r w:rsidRPr="00477BDE">
              <w:rPr>
                <w:i/>
              </w:rPr>
              <w:t xml:space="preserve">Voir questions </w:t>
            </w:r>
            <w:r w:rsidR="001E51BC" w:rsidRPr="00477BDE">
              <w:rPr>
                <w:i/>
              </w:rPr>
              <w:fldChar w:fldCharType="begin" w:fldLock="1"/>
            </w:r>
            <w:r w:rsidR="001E51BC" w:rsidRPr="00477BDE">
              <w:rPr>
                <w:i/>
              </w:rPr>
              <w:instrText xml:space="preserve"> REF _Ref139966783 \r \h </w:instrText>
            </w:r>
            <w:r w:rsidR="00477BDE">
              <w:rPr>
                <w:i/>
              </w:rPr>
              <w:instrText xml:space="preserve"> \* MERGEFORMAT </w:instrText>
            </w:r>
            <w:r w:rsidR="001E51BC" w:rsidRPr="00477BDE">
              <w:rPr>
                <w:i/>
              </w:rPr>
            </w:r>
            <w:r w:rsidR="001E51BC" w:rsidRPr="00477BDE">
              <w:rPr>
                <w:i/>
              </w:rPr>
              <w:fldChar w:fldCharType="separate"/>
            </w:r>
            <w:r w:rsidR="001E51BC" w:rsidRPr="00477BDE">
              <w:rPr>
                <w:i/>
              </w:rPr>
              <w:t>11.14</w:t>
            </w:r>
            <w:r w:rsidR="001E51BC" w:rsidRPr="00477BDE">
              <w:rPr>
                <w:i/>
              </w:rPr>
              <w:fldChar w:fldCharType="end"/>
            </w:r>
            <w:r w:rsidRPr="00477BDE">
              <w:rPr>
                <w:i/>
              </w:rPr>
              <w:t xml:space="preserve">et </w:t>
            </w:r>
            <w:r w:rsidR="00D031A1" w:rsidRPr="00477BDE">
              <w:rPr>
                <w:i/>
              </w:rPr>
              <w:fldChar w:fldCharType="begin" w:fldLock="1"/>
            </w:r>
            <w:r w:rsidR="00D031A1" w:rsidRPr="00477BDE">
              <w:rPr>
                <w:i/>
              </w:rPr>
              <w:instrText xml:space="preserve"> REF _Ref139966818 \r \h </w:instrText>
            </w:r>
            <w:r w:rsidR="00477BDE">
              <w:rPr>
                <w:i/>
              </w:rPr>
              <w:instrText xml:space="preserve"> \* MERGEFORMAT </w:instrText>
            </w:r>
            <w:r w:rsidR="00D031A1" w:rsidRPr="00477BDE">
              <w:rPr>
                <w:i/>
              </w:rPr>
            </w:r>
            <w:r w:rsidR="00D031A1" w:rsidRPr="00477BDE">
              <w:rPr>
                <w:i/>
              </w:rPr>
              <w:fldChar w:fldCharType="separate"/>
            </w:r>
            <w:r w:rsidR="00D031A1" w:rsidRPr="00477BDE">
              <w:rPr>
                <w:i/>
              </w:rPr>
              <w:t>18.6</w:t>
            </w:r>
            <w:r w:rsidR="00D031A1" w:rsidRPr="00477BDE">
              <w:rPr>
                <w:i/>
              </w:rPr>
              <w:fldChar w:fldCharType="end"/>
            </w:r>
            <w:r w:rsidRPr="00477BDE">
              <w:rPr>
                <w:i/>
              </w:rPr>
              <w:t>ci-dessous concernant les traductions exigées par l</w:t>
            </w:r>
            <w:r w:rsidR="00564279" w:rsidRPr="00477BDE">
              <w:rPr>
                <w:i/>
              </w:rPr>
              <w:t>’autorité judiciaire</w:t>
            </w:r>
            <w:r w:rsidR="00542F79" w:rsidRPr="00477BDE">
              <w:rPr>
                <w:i/>
              </w:rPr>
              <w:t xml:space="preserve"> / </w:t>
            </w:r>
            <w:r w:rsidRPr="00477BDE">
              <w:rPr>
                <w:i/>
              </w:rPr>
              <w:t xml:space="preserve"> administrative</w:t>
            </w:r>
          </w:p>
        </w:tc>
        <w:tc>
          <w:tcPr>
            <w:tcW w:w="5648" w:type="dxa"/>
          </w:tcPr>
          <w:p w14:paraId="31E1C408" w14:textId="2A9BD466" w:rsidR="002A05BC" w:rsidRPr="00477BDE" w:rsidRDefault="002A05BC" w:rsidP="006A05C6">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2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E63371" w:rsidRPr="00477BDE">
              <w:rPr>
                <w:rFonts w:ascii="Franklin Gothic Book" w:hAnsi="Franklin Gothic Book" w:cs="Arial"/>
              </w:rPr>
              <w:t> </w:t>
            </w:r>
            <w:r w:rsidRPr="00477BDE">
              <w:rPr>
                <w:rFonts w:ascii="Franklin Gothic Book" w:hAnsi="Franklin Gothic Book" w:cs="Arial"/>
              </w:rPr>
              <w:t xml:space="preserve">Oui, pour toute demande, communication et autre document. Précisez la langue officielle de </w:t>
            </w:r>
            <w:r w:rsidR="00F67561" w:rsidRPr="00477BDE">
              <w:rPr>
                <w:rFonts w:ascii="Franklin Gothic Book" w:hAnsi="Franklin Gothic Book" w:cs="Arial"/>
              </w:rPr>
              <w:t xml:space="preserve">[nom de </w:t>
            </w:r>
            <w:r w:rsidRPr="00477BDE">
              <w:rPr>
                <w:rFonts w:ascii="Franklin Gothic Book" w:hAnsi="Franklin Gothic Book" w:cs="Arial"/>
              </w:rPr>
              <w:t>votre État</w:t>
            </w:r>
            <w:r w:rsidR="00F67561" w:rsidRPr="00477BDE">
              <w:rPr>
                <w:rFonts w:ascii="Franklin Gothic Book" w:hAnsi="Franklin Gothic Book" w:cs="Arial"/>
              </w:rPr>
              <w:t>]</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89"/>
                  <w:enabled/>
                  <w:calcOnExit w:val="0"/>
                  <w:textInput/>
                </w:ffData>
              </w:fldChar>
            </w:r>
            <w:bookmarkStart w:id="29" w:name="Text68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9"/>
          </w:p>
          <w:p w14:paraId="3D2A264C" w14:textId="35B458E1" w:rsidR="002A05BC" w:rsidRPr="00477BDE" w:rsidRDefault="002A05BC" w:rsidP="002A05B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3"/>
                  <w:enabled/>
                  <w:calcOnExit w:val="0"/>
                  <w:checkBox>
                    <w:sizeAuto/>
                    <w:default w:val="0"/>
                    <w:checked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E63371" w:rsidRPr="00477BDE">
              <w:rPr>
                <w:rFonts w:ascii="Franklin Gothic Book" w:hAnsi="Franklin Gothic Book" w:cs="Arial"/>
              </w:rPr>
              <w:t> </w:t>
            </w:r>
            <w:r w:rsidRPr="00477BDE">
              <w:rPr>
                <w:rFonts w:ascii="Franklin Gothic Book" w:hAnsi="Franklin Gothic Book" w:cs="Arial"/>
              </w:rPr>
              <w:t>Pas pour les communications informelles</w:t>
            </w:r>
          </w:p>
          <w:p w14:paraId="34B692A0" w14:textId="3F63C2D2" w:rsidR="009617F0" w:rsidRPr="00477BDE" w:rsidRDefault="002A05BC" w:rsidP="002A05BC">
            <w:pPr>
              <w:pStyle w:val="PBParagraph"/>
              <w:numPr>
                <w:ilvl w:val="0"/>
                <w:numId w:val="0"/>
              </w:numPr>
              <w:spacing w:before="60" w:after="60"/>
            </w:pPr>
            <w:r w:rsidRPr="00477BDE">
              <w:rPr>
                <w:rFonts w:ascii="Franklin Gothic Book" w:hAnsi="Franklin Gothic Book" w:cs="Arial"/>
              </w:rPr>
              <w:fldChar w:fldCharType="begin">
                <w:ffData>
                  <w:name w:val="Check23"/>
                  <w:enabled/>
                  <w:calcOnExit w:val="0"/>
                  <w:checkBox>
                    <w:sizeAuto/>
                    <w:default w:val="0"/>
                    <w:checked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E63371" w:rsidRPr="00477BDE">
              <w:rPr>
                <w:rFonts w:ascii="Franklin Gothic Book" w:hAnsi="Franklin Gothic Book" w:cs="Arial"/>
              </w:rPr>
              <w:t> </w:t>
            </w:r>
            <w:r w:rsidRPr="00477BDE">
              <w:rPr>
                <w:rFonts w:ascii="Franklin Gothic Book" w:hAnsi="Franklin Gothic Book" w:cs="Arial"/>
              </w:rPr>
              <w:t>Non</w:t>
            </w:r>
            <w:r w:rsidRPr="00477BDE">
              <w:t xml:space="preserve"> </w:t>
            </w:r>
          </w:p>
        </w:tc>
      </w:tr>
      <w:tr w:rsidR="00E63371" w:rsidRPr="00477BDE" w14:paraId="7FD28DBA" w14:textId="77777777" w:rsidTr="001368A9">
        <w:tc>
          <w:tcPr>
            <w:tcW w:w="4275" w:type="dxa"/>
          </w:tcPr>
          <w:p w14:paraId="49B79947" w14:textId="49C4D685" w:rsidR="00E63371" w:rsidRPr="00477BDE" w:rsidRDefault="00835100" w:rsidP="00C03AF2">
            <w:pPr>
              <w:pStyle w:val="PBParagraph"/>
              <w:numPr>
                <w:ilvl w:val="1"/>
                <w:numId w:val="27"/>
              </w:numPr>
              <w:spacing w:after="60"/>
              <w:ind w:left="598" w:hanging="709"/>
            </w:pPr>
            <w:r w:rsidRPr="00477BDE">
              <w:t>[</w:t>
            </w:r>
            <w:r w:rsidR="00A932A6" w:rsidRPr="00477BDE">
              <w:t>N</w:t>
            </w:r>
            <w:r w:rsidRPr="00477BDE">
              <w:t xml:space="preserve">om de </w:t>
            </w:r>
            <w:r w:rsidR="004D16F3" w:rsidRPr="00477BDE">
              <w:t>v</w:t>
            </w:r>
            <w:r w:rsidR="001442A9" w:rsidRPr="00477BDE">
              <w:t>otre État</w:t>
            </w:r>
            <w:r w:rsidR="004D16F3" w:rsidRPr="00477BDE">
              <w:t>]</w:t>
            </w:r>
            <w:r w:rsidR="001442A9" w:rsidRPr="00477BDE">
              <w:t xml:space="preserve"> a-t-il formulé une réserve quant à l’utilisation du français ou de l’anglais dans les demandes, communications ou autres documents envoyés à l’Autorité centrale ?</w:t>
            </w:r>
          </w:p>
          <w:p w14:paraId="4B4E47EB" w14:textId="1F669764" w:rsidR="001442A9" w:rsidRPr="00477BDE" w:rsidRDefault="005F10AF" w:rsidP="001442A9">
            <w:pPr>
              <w:pStyle w:val="PBParagraph"/>
              <w:numPr>
                <w:ilvl w:val="0"/>
                <w:numId w:val="0"/>
              </w:numPr>
              <w:spacing w:before="240"/>
              <w:ind w:left="598"/>
              <w:rPr>
                <w:iCs/>
              </w:rPr>
            </w:pPr>
            <w:r w:rsidRPr="00477BDE">
              <w:rPr>
                <w:iCs/>
              </w:rPr>
              <w:t>A</w:t>
            </w:r>
            <w:r w:rsidR="001442A9" w:rsidRPr="00477BDE">
              <w:rPr>
                <w:iCs/>
              </w:rPr>
              <w:t>rticle 42</w:t>
            </w:r>
            <w:r w:rsidR="00E16BD8" w:rsidRPr="00477BDE">
              <w:rPr>
                <w:iCs/>
              </w:rPr>
              <w:t xml:space="preserve"> de la Convention </w:t>
            </w:r>
            <w:r w:rsidR="00BE597B" w:rsidRPr="00477BDE">
              <w:rPr>
                <w:iCs/>
              </w:rPr>
              <w:t xml:space="preserve">de </w:t>
            </w:r>
            <w:r w:rsidR="00E16BD8" w:rsidRPr="00477BDE">
              <w:rPr>
                <w:iCs/>
              </w:rPr>
              <w:t>1980</w:t>
            </w:r>
          </w:p>
        </w:tc>
        <w:tc>
          <w:tcPr>
            <w:tcW w:w="5648" w:type="dxa"/>
          </w:tcPr>
          <w:p w14:paraId="25A67D68" w14:textId="107A8A1B" w:rsidR="00C83A10" w:rsidRPr="00477BDE" w:rsidRDefault="00C83A10" w:rsidP="00C83A10">
            <w:pPr>
              <w:tabs>
                <w:tab w:val="left" w:pos="357"/>
              </w:tabs>
              <w:spacing w:before="60" w:after="120"/>
              <w:rPr>
                <w:rFonts w:ascii="Franklin Gothic Book" w:hAnsi="Franklin Gothic Book" w:cs="Arial"/>
              </w:rPr>
            </w:pPr>
            <w:r w:rsidRPr="00477BDE">
              <w:rPr>
                <w:rFonts w:ascii="Franklin Gothic Book" w:hAnsi="Franklin Gothic Book" w:cs="Arial"/>
              </w:rPr>
              <w:fldChar w:fldCharType="begin">
                <w:ffData>
                  <w:name w:val="Check24"/>
                  <w:enabled/>
                  <w:calcOnExit w:val="0"/>
                  <w:checkBox>
                    <w:sizeAuto/>
                    <w:default w:val="0"/>
                    <w:checked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objection à l’utilisation de l’anglais</w:t>
            </w:r>
          </w:p>
          <w:p w14:paraId="7F25B4BA" w14:textId="4B2CCD34" w:rsidR="00C83A10" w:rsidRPr="00477BDE" w:rsidRDefault="00C83A10" w:rsidP="00C83A10">
            <w:pPr>
              <w:tabs>
                <w:tab w:val="left" w:pos="357"/>
              </w:tabs>
              <w:spacing w:after="120"/>
              <w:rPr>
                <w:rFonts w:ascii="Franklin Gothic Book" w:hAnsi="Franklin Gothic Book" w:cs="Arial"/>
              </w:rPr>
            </w:pPr>
            <w:r w:rsidRPr="00477BDE">
              <w:rPr>
                <w:rFonts w:ascii="Franklin Gothic Book" w:hAnsi="Franklin Gothic Book" w:cs="Arial"/>
              </w:rPr>
              <w:fldChar w:fldCharType="begin">
                <w:ffData>
                  <w:name w:val="Check2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objection à l’utilisation du français</w:t>
            </w:r>
          </w:p>
          <w:p w14:paraId="1529CE0D" w14:textId="66191731" w:rsidR="00E63371" w:rsidRPr="00477BDE" w:rsidRDefault="00C83A10" w:rsidP="00C83A10">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D10A93" w:rsidRPr="00477BDE" w14:paraId="30F026EF" w14:textId="77777777" w:rsidTr="00AB2246">
        <w:tc>
          <w:tcPr>
            <w:tcW w:w="9923" w:type="dxa"/>
            <w:gridSpan w:val="2"/>
          </w:tcPr>
          <w:p w14:paraId="6A3FE990" w14:textId="14CE932D" w:rsidR="00D10A93" w:rsidRPr="00477BDE" w:rsidRDefault="00C87290" w:rsidP="00674B93">
            <w:pPr>
              <w:pStyle w:val="PBParagraph"/>
              <w:numPr>
                <w:ilvl w:val="0"/>
                <w:numId w:val="0"/>
              </w:numPr>
              <w:spacing w:before="60" w:after="60"/>
              <w:ind w:left="567" w:hanging="567"/>
              <w:rPr>
                <w:color w:val="7030A0"/>
              </w:rPr>
            </w:pPr>
            <w:r w:rsidRPr="00477BDE">
              <w:rPr>
                <w:b/>
                <w:bCs/>
              </w:rPr>
              <w:t>Dernière mise à jour : [INSÉRER LA DATE]</w:t>
            </w:r>
          </w:p>
        </w:tc>
      </w:tr>
    </w:tbl>
    <w:p w14:paraId="5F692CBC" w14:textId="45279DD7" w:rsidR="00973675" w:rsidRPr="00477BDE" w:rsidRDefault="00CB7282" w:rsidP="00C03AF2">
      <w:pPr>
        <w:pStyle w:val="Heading2"/>
        <w:numPr>
          <w:ilvl w:val="0"/>
          <w:numId w:val="21"/>
        </w:numPr>
        <w:ind w:left="0" w:firstLine="0"/>
        <w:rPr>
          <w:color w:val="03295A" w:themeColor="accent4"/>
        </w:rPr>
      </w:pPr>
      <w:bookmarkStart w:id="30" w:name="_Toc225415404"/>
      <w:r w:rsidRPr="00477BDE">
        <w:rPr>
          <w:rFonts w:ascii="ZWAdobeF" w:hAnsi="ZWAdobeF" w:cs="ZWAdobeF"/>
          <w:color w:val="auto"/>
          <w:sz w:val="2"/>
          <w:szCs w:val="2"/>
        </w:rPr>
        <w:lastRenderedPageBreak/>
        <w:t>12B</w:t>
      </w:r>
      <w:r w:rsidR="00973675" w:rsidRPr="00477BDE">
        <w:t>Fonction</w:t>
      </w:r>
      <w:r w:rsidR="0096050B" w:rsidRPr="00477BDE">
        <w:t xml:space="preserve">nement </w:t>
      </w:r>
      <w:r w:rsidR="00973675" w:rsidRPr="00477BDE">
        <w:t>de l</w:t>
      </w:r>
      <w:r w:rsidR="00473EE1" w:rsidRPr="00477BDE">
        <w:t>’</w:t>
      </w:r>
      <w:r w:rsidR="00973675" w:rsidRPr="00477BDE">
        <w:t>Autorité centrale</w:t>
      </w:r>
      <w:r w:rsidRPr="00477BDE">
        <w:rPr>
          <w:rFonts w:ascii="ZWAdobeF" w:hAnsi="ZWAdobeF" w:cs="ZWAdobeF"/>
          <w:color w:val="auto"/>
          <w:sz w:val="2"/>
          <w:szCs w:val="2"/>
        </w:rPr>
        <w:t>5F</w:t>
      </w:r>
      <w:r w:rsidR="00973675" w:rsidRPr="00477BDE">
        <w:rPr>
          <w:vertAlign w:val="superscript"/>
        </w:rPr>
        <w:footnoteReference w:id="7"/>
      </w:r>
      <w:bookmarkEnd w:id="30"/>
    </w:p>
    <w:tbl>
      <w:tblPr>
        <w:tblStyle w:val="TableGrid"/>
        <w:tblW w:w="9923" w:type="dxa"/>
        <w:tblInd w:w="-5" w:type="dxa"/>
        <w:tblLook w:val="04A0" w:firstRow="1" w:lastRow="0" w:firstColumn="1" w:lastColumn="0" w:noHBand="0" w:noVBand="1"/>
      </w:tblPr>
      <w:tblGrid>
        <w:gridCol w:w="4275"/>
        <w:gridCol w:w="5648"/>
      </w:tblGrid>
      <w:tr w:rsidR="009617F0" w:rsidRPr="00477BDE" w14:paraId="068F9D99" w14:textId="77777777" w:rsidTr="001368A9">
        <w:tc>
          <w:tcPr>
            <w:tcW w:w="4275" w:type="dxa"/>
          </w:tcPr>
          <w:p w14:paraId="0F1FBEB8" w14:textId="3DCAA075" w:rsidR="009617F0" w:rsidRPr="00477BDE" w:rsidRDefault="00A932A6" w:rsidP="00C03AF2">
            <w:pPr>
              <w:pStyle w:val="PBParagraph"/>
              <w:numPr>
                <w:ilvl w:val="1"/>
                <w:numId w:val="28"/>
              </w:numPr>
              <w:spacing w:before="60" w:after="60"/>
              <w:ind w:left="598" w:hanging="709"/>
            </w:pPr>
            <w:r w:rsidRPr="00477BDE">
              <w:t>En [nom de votre État], q</w:t>
            </w:r>
            <w:r w:rsidR="00460023" w:rsidRPr="00477BDE">
              <w:t>uelles sont les jours et horaires d’ouverture de l’Autorité centrale ?</w:t>
            </w:r>
          </w:p>
        </w:tc>
        <w:tc>
          <w:tcPr>
            <w:tcW w:w="5648" w:type="dxa"/>
          </w:tcPr>
          <w:p w14:paraId="42F32700" w14:textId="77777777" w:rsidR="00726B65" w:rsidRPr="00477BDE" w:rsidRDefault="00726B65" w:rsidP="00726B65">
            <w:pPr>
              <w:tabs>
                <w:tab w:val="left" w:pos="1207"/>
                <w:tab w:val="left" w:pos="2273"/>
              </w:tabs>
              <w:spacing w:before="60" w:after="60"/>
              <w:rPr>
                <w:rFonts w:ascii="Franklin Gothic Book" w:hAnsi="Franklin Gothic Book" w:cs="Arial"/>
              </w:rPr>
            </w:pPr>
            <w:r w:rsidRPr="00477BDE">
              <w:rPr>
                <w:rFonts w:ascii="Franklin Gothic Book" w:hAnsi="Franklin Gothic Book" w:cs="Arial"/>
              </w:rPr>
              <w:t>Jours d’ouverture :</w:t>
            </w:r>
            <w:r w:rsidRPr="00477BDE">
              <w:rPr>
                <w:rFonts w:ascii="Franklin Gothic Book" w:hAnsi="Franklin Gothic Book" w:cs="Arial"/>
              </w:rPr>
              <w:tab/>
            </w:r>
            <w:r w:rsidRPr="00477BDE">
              <w:rPr>
                <w:rFonts w:ascii="Franklin Gothic Book" w:hAnsi="Franklin Gothic Book" w:cs="Arial"/>
              </w:rPr>
              <w:fldChar w:fldCharType="begin">
                <w:ffData>
                  <w:name w:val="Text511"/>
                  <w:enabled/>
                  <w:calcOnExit w:val="0"/>
                  <w:textInput/>
                </w:ffData>
              </w:fldChar>
            </w:r>
            <w:bookmarkStart w:id="31" w:name="Text51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1"/>
          </w:p>
          <w:p w14:paraId="052C05E5" w14:textId="77777777" w:rsidR="00726B65" w:rsidRPr="00477BDE" w:rsidRDefault="00726B65" w:rsidP="00726B65">
            <w:pPr>
              <w:tabs>
                <w:tab w:val="left" w:pos="2273"/>
              </w:tabs>
              <w:spacing w:before="60" w:after="60"/>
              <w:ind w:left="357" w:hanging="357"/>
              <w:rPr>
                <w:rFonts w:ascii="Franklin Gothic Book" w:hAnsi="Franklin Gothic Book" w:cs="Arial"/>
              </w:rPr>
            </w:pPr>
            <w:r w:rsidRPr="00477BDE">
              <w:rPr>
                <w:rFonts w:ascii="Franklin Gothic Book" w:hAnsi="Franklin Gothic Book" w:cs="Arial"/>
              </w:rPr>
              <w:t>Horaire d’ouverture :</w:t>
            </w:r>
            <w:r w:rsidRPr="00477BDE">
              <w:rPr>
                <w:rFonts w:ascii="Franklin Gothic Book" w:hAnsi="Franklin Gothic Book" w:cs="Arial"/>
              </w:rPr>
              <w:tab/>
            </w:r>
            <w:r w:rsidRPr="00477BDE">
              <w:rPr>
                <w:rFonts w:ascii="Franklin Gothic Book" w:hAnsi="Franklin Gothic Book" w:cs="Arial"/>
              </w:rPr>
              <w:fldChar w:fldCharType="begin">
                <w:ffData>
                  <w:name w:val="Text512"/>
                  <w:enabled/>
                  <w:calcOnExit w:val="0"/>
                  <w:textInput/>
                </w:ffData>
              </w:fldChar>
            </w:r>
            <w:bookmarkStart w:id="32" w:name="Text51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2"/>
          </w:p>
          <w:p w14:paraId="04EAC76F" w14:textId="77777777" w:rsidR="00726B65" w:rsidRPr="00477BDE" w:rsidRDefault="00726B65" w:rsidP="00726B65">
            <w:pPr>
              <w:tabs>
                <w:tab w:val="left" w:pos="2273"/>
              </w:tabs>
              <w:spacing w:before="60" w:after="60"/>
              <w:ind w:left="357" w:hanging="357"/>
              <w:rPr>
                <w:rFonts w:ascii="Franklin Gothic Book" w:hAnsi="Franklin Gothic Book" w:cs="Arial"/>
                <w:u w:val="single"/>
              </w:rPr>
            </w:pPr>
            <w:r w:rsidRPr="00477BDE">
              <w:rPr>
                <w:rFonts w:ascii="Franklin Gothic Book" w:hAnsi="Franklin Gothic Book" w:cs="Arial"/>
              </w:rPr>
              <w:t>Horaire de fermeture :</w:t>
            </w:r>
            <w:r w:rsidRPr="00477BDE" w:rsidDel="00CE0495">
              <w:rPr>
                <w:rFonts w:ascii="Franklin Gothic Book" w:hAnsi="Franklin Gothic Book" w:cs="Arial"/>
              </w:rPr>
              <w:t xml:space="preserve"> </w:t>
            </w:r>
            <w:r w:rsidRPr="00477BDE">
              <w:rPr>
                <w:rFonts w:ascii="Franklin Gothic Book" w:hAnsi="Franklin Gothic Book" w:cs="Arial"/>
              </w:rPr>
              <w:tab/>
            </w:r>
            <w:r w:rsidRPr="00477BDE">
              <w:rPr>
                <w:rFonts w:ascii="Franklin Gothic Book" w:hAnsi="Franklin Gothic Book" w:cs="Arial"/>
              </w:rPr>
              <w:fldChar w:fldCharType="begin">
                <w:ffData>
                  <w:name w:val="Text513"/>
                  <w:enabled/>
                  <w:calcOnExit w:val="0"/>
                  <w:textInput/>
                </w:ffData>
              </w:fldChar>
            </w:r>
            <w:bookmarkStart w:id="33" w:name="Text51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3"/>
          </w:p>
          <w:p w14:paraId="4FE45B4E" w14:textId="3DF1AB5E" w:rsidR="009617F0" w:rsidRPr="00477BDE" w:rsidRDefault="00726B65" w:rsidP="00726B65">
            <w:pPr>
              <w:pStyle w:val="PBParagraph"/>
              <w:numPr>
                <w:ilvl w:val="0"/>
                <w:numId w:val="0"/>
              </w:numPr>
              <w:spacing w:before="60" w:after="60"/>
            </w:pPr>
            <w:r w:rsidRPr="00477BDE">
              <w:rPr>
                <w:rFonts w:ascii="Franklin Gothic Book" w:hAnsi="Franklin Gothic Book"/>
              </w:rPr>
              <w:t xml:space="preserve">Périodes de fermeture (par ex. jours fériés, fermeture des tribunaux) : </w:t>
            </w:r>
            <w:r w:rsidRPr="00477BDE">
              <w:rPr>
                <w:rFonts w:ascii="Franklin Gothic Book" w:hAnsi="Franklin Gothic Book"/>
              </w:rPr>
              <w:tab/>
            </w:r>
            <w:r w:rsidRPr="00477BDE">
              <w:rPr>
                <w:rFonts w:ascii="Franklin Gothic Book" w:hAnsi="Franklin Gothic Book"/>
              </w:rPr>
              <w:fldChar w:fldCharType="begin">
                <w:ffData>
                  <w:name w:val="Text514"/>
                  <w:enabled/>
                  <w:calcOnExit w:val="0"/>
                  <w:textInput/>
                </w:ffData>
              </w:fldChar>
            </w:r>
            <w:bookmarkStart w:id="34" w:name="Text51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4"/>
          </w:p>
        </w:tc>
      </w:tr>
      <w:tr w:rsidR="00726B65" w:rsidRPr="00477BDE" w14:paraId="65F081AA" w14:textId="77777777" w:rsidTr="001368A9">
        <w:tc>
          <w:tcPr>
            <w:tcW w:w="4275" w:type="dxa"/>
          </w:tcPr>
          <w:p w14:paraId="2FD5A3E6" w14:textId="53149822" w:rsidR="00726B65" w:rsidRPr="00477BDE" w:rsidRDefault="00535CAA" w:rsidP="00C03AF2">
            <w:pPr>
              <w:pStyle w:val="PBParagraph"/>
              <w:numPr>
                <w:ilvl w:val="1"/>
                <w:numId w:val="28"/>
              </w:numPr>
              <w:spacing w:before="60" w:after="60"/>
              <w:ind w:left="598" w:hanging="709"/>
            </w:pPr>
            <w:r w:rsidRPr="00477BDE">
              <w:t>Une assistance est-elle disponible en dehors de ces horaires ?</w:t>
            </w:r>
          </w:p>
        </w:tc>
        <w:tc>
          <w:tcPr>
            <w:tcW w:w="5648" w:type="dxa"/>
          </w:tcPr>
          <w:p w14:paraId="0052CA11" w14:textId="3B0E548E" w:rsidR="00707DC8" w:rsidRPr="00477BDE" w:rsidRDefault="00707DC8" w:rsidP="00707DC8">
            <w:pPr>
              <w:tabs>
                <w:tab w:val="left" w:pos="1207"/>
                <w:tab w:val="left" w:pos="2273"/>
              </w:tabs>
              <w:spacing w:before="60" w:after="60"/>
              <w:rPr>
                <w:rFonts w:ascii="Franklin Gothic Book" w:hAnsi="Franklin Gothic Book" w:cs="Arial"/>
              </w:rPr>
            </w:pPr>
            <w:r w:rsidRPr="00477BDE">
              <w:rPr>
                <w:rFonts w:ascii="Franklin Gothic Book" w:hAnsi="Franklin Gothic Book" w:cs="Arial"/>
              </w:rPr>
              <w:fldChar w:fldCharType="begin">
                <w:ffData>
                  <w:name w:val="Check31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w:t>
            </w:r>
            <w:r w:rsidRPr="00477BDE">
              <w:rPr>
                <w:rFonts w:ascii="Franklin Gothic Book" w:hAnsi="Franklin Gothic Book" w:cs="Arial"/>
                <w:i/>
                <w:iCs/>
              </w:rPr>
              <w:t>veuillez</w:t>
            </w:r>
            <w:r w:rsidRPr="00477BDE">
              <w:rPr>
                <w:rFonts w:ascii="Franklin Gothic Book" w:hAnsi="Franklin Gothic Book" w:cs="Arial"/>
              </w:rPr>
              <w:t xml:space="preserve"> </w:t>
            </w:r>
            <w:r w:rsidRPr="00477BDE">
              <w:rPr>
                <w:rFonts w:ascii="Franklin Gothic Book" w:hAnsi="Franklin Gothic Book" w:cs="Arial"/>
                <w:i/>
              </w:rPr>
              <w:t>préciser les coordonnées si elles sont différentes de celles communiquées ci-dessus</w:t>
            </w:r>
            <w:r w:rsidRPr="00477BDE">
              <w:rPr>
                <w:rFonts w:ascii="Franklin Gothic Book" w:hAnsi="Franklin Gothic Book" w:cs="Arial"/>
              </w:rPr>
              <w:t>) :</w:t>
            </w:r>
            <w:r w:rsidRPr="00477BDE" w:rsidDel="002F79E7">
              <w:rPr>
                <w:rFonts w:ascii="Franklin Gothic Book" w:hAnsi="Franklin Gothic Book" w:cs="Arial"/>
              </w:rPr>
              <w:t xml:space="preserve"> </w:t>
            </w:r>
          </w:p>
          <w:p w14:paraId="031E90A6" w14:textId="5B9831D6" w:rsidR="00707DC8" w:rsidRPr="00477BDE" w:rsidRDefault="00707DC8" w:rsidP="00707DC8">
            <w:pPr>
              <w:tabs>
                <w:tab w:val="left" w:pos="1193"/>
                <w:tab w:val="left" w:pos="2273"/>
              </w:tabs>
              <w:spacing w:before="60" w:after="60"/>
              <w:rPr>
                <w:rFonts w:ascii="Franklin Gothic Book" w:hAnsi="Franklin Gothic Book" w:cs="Arial"/>
              </w:rPr>
            </w:pPr>
            <w:r w:rsidRPr="00477BDE">
              <w:rPr>
                <w:rFonts w:ascii="Franklin Gothic Book" w:hAnsi="Franklin Gothic Book" w:cs="Arial"/>
              </w:rPr>
              <w:fldChar w:fldCharType="begin">
                <w:ffData>
                  <w:name w:val="Check4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Pour les personnes résidant dans d’autres États parties à la Convention : </w:t>
            </w:r>
            <w:r w:rsidRPr="00477BDE">
              <w:rPr>
                <w:rFonts w:ascii="Franklin Gothic Book" w:hAnsi="Franklin Gothic Book" w:cs="Arial"/>
              </w:rPr>
              <w:fldChar w:fldCharType="begin">
                <w:ffData>
                  <w:name w:val="Text17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469FD2B3" w14:textId="539824C4" w:rsidR="00707DC8" w:rsidRPr="00477BDE" w:rsidRDefault="00707DC8" w:rsidP="00707DC8">
            <w:pPr>
              <w:tabs>
                <w:tab w:val="left" w:pos="1193"/>
                <w:tab w:val="left" w:pos="2273"/>
              </w:tabs>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42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Pour les personnes résidant dans votre État : </w:t>
            </w:r>
            <w:r w:rsidRPr="00477BDE">
              <w:rPr>
                <w:rFonts w:ascii="Franklin Gothic Book" w:hAnsi="Franklin Gothic Book" w:cs="Arial"/>
              </w:rPr>
              <w:fldChar w:fldCharType="begin">
                <w:ffData>
                  <w:name w:val="Text17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1FD8553" w14:textId="0FE0654A" w:rsidR="00726B65" w:rsidRPr="00477BDE" w:rsidRDefault="00707DC8" w:rsidP="00707DC8">
            <w:pPr>
              <w:tabs>
                <w:tab w:val="left" w:pos="1207"/>
                <w:tab w:val="left" w:pos="2273"/>
              </w:tabs>
              <w:spacing w:before="60" w:after="60"/>
              <w:rPr>
                <w:rFonts w:ascii="Franklin Gothic Book" w:hAnsi="Franklin Gothic Book" w:cs="Arial"/>
              </w:rPr>
            </w:pPr>
            <w:r w:rsidRPr="00477BDE">
              <w:rPr>
                <w:rFonts w:ascii="Franklin Gothic Book" w:hAnsi="Franklin Gothic Book" w:cs="Arial"/>
              </w:rPr>
              <w:fldChar w:fldCharType="begin">
                <w:ffData>
                  <w:name w:val="Check32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CE4E29" w:rsidRPr="00477BDE" w14:paraId="0ADB1927" w14:textId="77777777" w:rsidTr="001368A9">
        <w:tc>
          <w:tcPr>
            <w:tcW w:w="4275" w:type="dxa"/>
          </w:tcPr>
          <w:p w14:paraId="20D91421" w14:textId="217A8D23" w:rsidR="00CE4E29" w:rsidRPr="00477BDE" w:rsidRDefault="00A932A6" w:rsidP="00C03AF2">
            <w:pPr>
              <w:pStyle w:val="PBParagraph"/>
              <w:numPr>
                <w:ilvl w:val="1"/>
                <w:numId w:val="28"/>
              </w:numPr>
              <w:spacing w:before="60" w:after="60"/>
              <w:ind w:left="598" w:hanging="709"/>
            </w:pPr>
            <w:r w:rsidRPr="00477BDE">
              <w:t>En [nom de votre État], l</w:t>
            </w:r>
            <w:r w:rsidR="00AD1BB1" w:rsidRPr="00477BDE">
              <w:t xml:space="preserve">’Autorité centrale dispose-t-elle d’un personnel </w:t>
            </w:r>
            <w:r w:rsidR="00AD1BB1" w:rsidRPr="00477BDE">
              <w:rPr>
                <w:i/>
              </w:rPr>
              <w:t>exclusivement</w:t>
            </w:r>
            <w:r w:rsidR="00AD1BB1" w:rsidRPr="00477BDE">
              <w:t xml:space="preserve"> spécialisé dans le traitement des demandes fondées sur la Convention Enlèvement d’enfants de 1980 et autres questions liées ?</w:t>
            </w:r>
          </w:p>
        </w:tc>
        <w:tc>
          <w:tcPr>
            <w:tcW w:w="5648" w:type="dxa"/>
          </w:tcPr>
          <w:p w14:paraId="481C8047" w14:textId="002F040D" w:rsidR="002033F4" w:rsidRPr="00477BDE" w:rsidRDefault="002033F4" w:rsidP="002033F4">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8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42E5F454" w14:textId="78A6A3EB" w:rsidR="00CE4E29" w:rsidRPr="00477BDE" w:rsidRDefault="002033F4" w:rsidP="002033F4">
            <w:pPr>
              <w:tabs>
                <w:tab w:val="left" w:pos="1207"/>
                <w:tab w:val="left" w:pos="2273"/>
              </w:tabs>
              <w:spacing w:before="60" w:after="60"/>
              <w:rPr>
                <w:rFonts w:ascii="Franklin Gothic Book" w:hAnsi="Franklin Gothic Book" w:cs="Arial"/>
              </w:rPr>
            </w:pPr>
            <w:r w:rsidRPr="00477BDE">
              <w:rPr>
                <w:rFonts w:ascii="Franklin Gothic Book" w:hAnsi="Franklin Gothic Book"/>
              </w:rPr>
              <w:fldChar w:fldCharType="begin">
                <w:ffData>
                  <w:name w:val="Check38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CE4E29" w:rsidRPr="00477BDE" w14:paraId="578B5B43" w14:textId="77777777" w:rsidTr="001368A9">
        <w:tc>
          <w:tcPr>
            <w:tcW w:w="4275" w:type="dxa"/>
          </w:tcPr>
          <w:p w14:paraId="6297CD85" w14:textId="75852904" w:rsidR="00CE4E29" w:rsidRPr="00477BDE" w:rsidRDefault="00A932A6" w:rsidP="00C03AF2">
            <w:pPr>
              <w:pStyle w:val="PBParagraph"/>
              <w:numPr>
                <w:ilvl w:val="1"/>
                <w:numId w:val="28"/>
              </w:numPr>
              <w:spacing w:after="60"/>
              <w:ind w:left="598" w:hanging="709"/>
            </w:pPr>
            <w:r w:rsidRPr="00477BDE">
              <w:t>En [nom de votre État], q</w:t>
            </w:r>
            <w:r w:rsidR="00052BC1" w:rsidRPr="00477BDE">
              <w:t>uelles sont les professions représentées au sein de l’Autorité centrale ?</w:t>
            </w:r>
          </w:p>
          <w:p w14:paraId="1270C65C" w14:textId="0764220B" w:rsidR="00C62525" w:rsidRPr="00477BDE" w:rsidRDefault="00C62525" w:rsidP="00C62525">
            <w:pPr>
              <w:pStyle w:val="PBParagraph"/>
              <w:numPr>
                <w:ilvl w:val="0"/>
                <w:numId w:val="0"/>
              </w:numPr>
              <w:spacing w:after="60"/>
              <w:ind w:left="598"/>
            </w:pPr>
            <w:r w:rsidRPr="00477BDE">
              <w:rPr>
                <w:i/>
              </w:rPr>
              <w:t>Veuillez noter que certains membres du personnel peuvent être repris sous plus d’une catégorie. Cette question ne doit pas être interprétée comme une demande d’indication du nombre de membres du personnel de l’Autorité centrale</w:t>
            </w:r>
            <w:r w:rsidR="00A37CBC" w:rsidRPr="00477BDE">
              <w:rPr>
                <w:i/>
              </w:rPr>
              <w:t>.</w:t>
            </w:r>
          </w:p>
        </w:tc>
        <w:tc>
          <w:tcPr>
            <w:tcW w:w="5648" w:type="dxa"/>
          </w:tcPr>
          <w:p w14:paraId="40994F3A" w14:textId="0206BB9A" w:rsidR="00234185" w:rsidRPr="00477BDE" w:rsidRDefault="00234185" w:rsidP="00234185">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7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Fonctionnaires</w:t>
            </w:r>
          </w:p>
          <w:p w14:paraId="5481452D" w14:textId="15F83C98" w:rsidR="00234185" w:rsidRPr="00477BDE" w:rsidRDefault="00234185" w:rsidP="00234185">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7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Fonctionnaires (Conseillers juridiques)</w:t>
            </w:r>
          </w:p>
          <w:p w14:paraId="7E47B8C5" w14:textId="52976DE7" w:rsidR="00234185" w:rsidRPr="00477BDE" w:rsidRDefault="00234185" w:rsidP="00234185">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7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vocats</w:t>
            </w:r>
          </w:p>
          <w:p w14:paraId="20884D36" w14:textId="678B0967" w:rsidR="00234185" w:rsidRPr="00477BDE" w:rsidRDefault="00234185" w:rsidP="00234185">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7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ravailleurs sociaux</w:t>
            </w:r>
          </w:p>
          <w:p w14:paraId="2806DCF9" w14:textId="5E7B0E9F" w:rsidR="00234185" w:rsidRPr="00477BDE" w:rsidRDefault="00234185" w:rsidP="00234185">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8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Médiateurs</w:t>
            </w:r>
          </w:p>
          <w:p w14:paraId="0B76619C" w14:textId="0A33C5D7" w:rsidR="00CE4E29" w:rsidRPr="00477BDE" w:rsidRDefault="00234185" w:rsidP="00234185">
            <w:pPr>
              <w:tabs>
                <w:tab w:val="left" w:pos="1207"/>
                <w:tab w:val="left" w:pos="2273"/>
              </w:tabs>
              <w:spacing w:before="60" w:after="60"/>
              <w:rPr>
                <w:rFonts w:ascii="Franklin Gothic Book" w:hAnsi="Franklin Gothic Book" w:cs="Arial"/>
              </w:rPr>
            </w:pPr>
            <w:r w:rsidRPr="00477BDE">
              <w:rPr>
                <w:rFonts w:ascii="Franklin Gothic Book" w:hAnsi="Franklin Gothic Book"/>
              </w:rPr>
              <w:fldChar w:fldCharType="begin">
                <w:ffData>
                  <w:name w:val="Check38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42"/>
                  <w:enabled/>
                  <w:calcOnExit w:val="0"/>
                  <w:textInput/>
                </w:ffData>
              </w:fldChar>
            </w:r>
            <w:bookmarkStart w:id="35" w:name="Text64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5"/>
          </w:p>
        </w:tc>
      </w:tr>
      <w:tr w:rsidR="00D10A93" w:rsidRPr="00477BDE" w14:paraId="612F66EB" w14:textId="77777777" w:rsidTr="004F0DFB">
        <w:tc>
          <w:tcPr>
            <w:tcW w:w="9923" w:type="dxa"/>
            <w:gridSpan w:val="2"/>
          </w:tcPr>
          <w:p w14:paraId="44AAA2AC" w14:textId="6C144ED0" w:rsidR="00D10A93" w:rsidRPr="00477BDE" w:rsidRDefault="00C87290" w:rsidP="00674B93">
            <w:pPr>
              <w:pStyle w:val="PBParagraph"/>
              <w:numPr>
                <w:ilvl w:val="0"/>
                <w:numId w:val="0"/>
              </w:numPr>
              <w:spacing w:before="60" w:after="60"/>
              <w:ind w:left="324" w:hanging="324"/>
              <w:rPr>
                <w:rFonts w:ascii="Franklin Gothic Book" w:hAnsi="Franklin Gothic Book"/>
                <w:color w:val="7030A0"/>
              </w:rPr>
            </w:pPr>
            <w:r w:rsidRPr="00477BDE">
              <w:rPr>
                <w:b/>
                <w:bCs/>
              </w:rPr>
              <w:t>Dernière mise à jour : [INSÉRER LA DATE]</w:t>
            </w:r>
          </w:p>
        </w:tc>
      </w:tr>
    </w:tbl>
    <w:p w14:paraId="2DD9F08B" w14:textId="6D53C536" w:rsidR="00973675" w:rsidRPr="00477BDE" w:rsidRDefault="00CB7282" w:rsidP="00AE5CEE">
      <w:pPr>
        <w:pStyle w:val="Heading1"/>
        <w:numPr>
          <w:ilvl w:val="0"/>
          <w:numId w:val="18"/>
        </w:numPr>
        <w:ind w:hanging="283"/>
        <w:jc w:val="both"/>
      </w:pPr>
      <w:bookmarkStart w:id="36" w:name="_Toc225415405"/>
      <w:r w:rsidRPr="00477BDE">
        <w:rPr>
          <w:rFonts w:ascii="ZWAdobeF" w:hAnsi="ZWAdobeF" w:cs="ZWAdobeF"/>
          <w:color w:val="auto"/>
          <w:sz w:val="2"/>
          <w:szCs w:val="2"/>
        </w:rPr>
        <w:t>2B</w:t>
      </w:r>
      <w:r w:rsidR="00D5238D" w:rsidRPr="00477BDE">
        <w:t>Législation pertinente en la matière</w:t>
      </w:r>
      <w:bookmarkEnd w:id="36"/>
    </w:p>
    <w:p w14:paraId="352265E7" w14:textId="54B98C9A" w:rsidR="00973675" w:rsidRPr="00477BDE" w:rsidRDefault="00CB7282" w:rsidP="00C03AF2">
      <w:pPr>
        <w:pStyle w:val="Heading2"/>
        <w:numPr>
          <w:ilvl w:val="0"/>
          <w:numId w:val="21"/>
        </w:numPr>
        <w:ind w:left="0" w:firstLine="0"/>
        <w:rPr>
          <w:color w:val="03295A" w:themeColor="accent4"/>
        </w:rPr>
      </w:pPr>
      <w:bookmarkStart w:id="37" w:name="_Toc125411712"/>
      <w:bookmarkStart w:id="38" w:name="_Toc225415406"/>
      <w:r w:rsidRPr="00477BDE">
        <w:rPr>
          <w:rFonts w:ascii="ZWAdobeF" w:hAnsi="ZWAdobeF" w:cs="ZWAdobeF"/>
          <w:color w:val="auto"/>
          <w:sz w:val="2"/>
          <w:szCs w:val="2"/>
          <w:lang w:val="en-US"/>
        </w:rPr>
        <w:t>13B</w:t>
      </w:r>
      <w:r w:rsidR="00A434EC" w:rsidRPr="00477BDE">
        <w:rPr>
          <w:lang w:val="en-US"/>
        </w:rPr>
        <w:t>Enlèvement international d’enfants</w:t>
      </w:r>
      <w:bookmarkEnd w:id="37"/>
      <w:bookmarkEnd w:id="38"/>
      <w:r w:rsidR="00A434EC" w:rsidRPr="00477BDE">
        <w:rPr>
          <w:lang w:val="en-US"/>
        </w:rPr>
        <w:t xml:space="preserve"> </w:t>
      </w:r>
    </w:p>
    <w:tbl>
      <w:tblPr>
        <w:tblStyle w:val="TableGrid"/>
        <w:tblW w:w="9923" w:type="dxa"/>
        <w:tblInd w:w="-5" w:type="dxa"/>
        <w:tblLook w:val="04A0" w:firstRow="1" w:lastRow="0" w:firstColumn="1" w:lastColumn="0" w:noHBand="0" w:noVBand="1"/>
      </w:tblPr>
      <w:tblGrid>
        <w:gridCol w:w="4275"/>
        <w:gridCol w:w="5648"/>
      </w:tblGrid>
      <w:tr w:rsidR="001D625D" w:rsidRPr="00477BDE" w14:paraId="08447119" w14:textId="77777777" w:rsidTr="00685796">
        <w:tc>
          <w:tcPr>
            <w:tcW w:w="9923" w:type="dxa"/>
            <w:gridSpan w:val="2"/>
            <w:shd w:val="clear" w:color="auto" w:fill="E7E6E6" w:themeFill="background2"/>
          </w:tcPr>
          <w:p w14:paraId="64D2DBBB" w14:textId="02F6AA5E" w:rsidR="001D625D" w:rsidRPr="00477BDE" w:rsidRDefault="00685796" w:rsidP="00674B93">
            <w:pPr>
              <w:pStyle w:val="PBParagraph"/>
              <w:numPr>
                <w:ilvl w:val="0"/>
                <w:numId w:val="0"/>
              </w:numPr>
              <w:spacing w:before="60" w:after="60"/>
              <w:rPr>
                <w:color w:val="03295A" w:themeColor="accent4"/>
              </w:rPr>
            </w:pPr>
            <w:bookmarkStart w:id="39" w:name="_Toc125411713"/>
            <w:r w:rsidRPr="00477BDE">
              <w:rPr>
                <w:color w:val="03295A" w:themeColor="accent4"/>
              </w:rPr>
              <w:t>Convention Enlèvement d’enfants de 1980</w:t>
            </w:r>
            <w:bookmarkEnd w:id="39"/>
          </w:p>
        </w:tc>
      </w:tr>
      <w:tr w:rsidR="009617F0" w:rsidRPr="00477BDE" w14:paraId="0F560486" w14:textId="77777777" w:rsidTr="001368A9">
        <w:tc>
          <w:tcPr>
            <w:tcW w:w="4275" w:type="dxa"/>
          </w:tcPr>
          <w:p w14:paraId="708662CA" w14:textId="10836C3A" w:rsidR="009617F0" w:rsidRPr="00477BDE" w:rsidRDefault="00C356BD" w:rsidP="00C03AF2">
            <w:pPr>
              <w:pStyle w:val="PBParagraph"/>
              <w:numPr>
                <w:ilvl w:val="1"/>
                <w:numId w:val="29"/>
              </w:numPr>
              <w:spacing w:before="60" w:after="60"/>
              <w:ind w:left="598" w:hanging="709"/>
            </w:pPr>
            <w:r w:rsidRPr="00477BDE">
              <w:t xml:space="preserve">Quand la Convention Enlèvement d’enfants de 1980 est-elle entrée en vigueur </w:t>
            </w:r>
            <w:r w:rsidR="00A932A6" w:rsidRPr="00477BDE">
              <w:t>en</w:t>
            </w:r>
            <w:r w:rsidRPr="00477BDE">
              <w:t xml:space="preserve"> </w:t>
            </w:r>
            <w:r w:rsidR="0042776A" w:rsidRPr="00477BDE">
              <w:t xml:space="preserve">[nom de </w:t>
            </w:r>
            <w:r w:rsidRPr="00477BDE">
              <w:t>votre État</w:t>
            </w:r>
            <w:r w:rsidR="0042776A" w:rsidRPr="00477BDE">
              <w:t>]</w:t>
            </w:r>
            <w:r w:rsidRPr="00477BDE">
              <w:t> ?</w:t>
            </w:r>
          </w:p>
        </w:tc>
        <w:tc>
          <w:tcPr>
            <w:tcW w:w="5648" w:type="dxa"/>
          </w:tcPr>
          <w:p w14:paraId="6E88C0B6" w14:textId="23FC4884" w:rsidR="009617F0" w:rsidRPr="00477BDE" w:rsidRDefault="00440A3A" w:rsidP="00674B93">
            <w:pPr>
              <w:pStyle w:val="PBParagraph"/>
              <w:numPr>
                <w:ilvl w:val="0"/>
                <w:numId w:val="0"/>
              </w:numPr>
              <w:spacing w:before="60" w:after="60"/>
            </w:pPr>
            <w:r w:rsidRPr="00477BDE">
              <w:rPr>
                <w:rFonts w:ascii="Franklin Gothic Book" w:hAnsi="Franklin Gothic Book"/>
              </w:rPr>
              <w:t xml:space="preserve">Date : </w:t>
            </w:r>
            <w:r w:rsidRPr="00477BDE">
              <w:rPr>
                <w:rFonts w:ascii="Franklin Gothic Book" w:hAnsi="Franklin Gothic Book"/>
              </w:rPr>
              <w:fldChar w:fldCharType="begin">
                <w:ffData>
                  <w:name w:val="Text515"/>
                  <w:enabled/>
                  <w:calcOnExit w:val="0"/>
                  <w:textInput/>
                </w:ffData>
              </w:fldChar>
            </w:r>
            <w:bookmarkStart w:id="40" w:name="Text51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0"/>
          </w:p>
        </w:tc>
      </w:tr>
      <w:tr w:rsidR="00A93987" w:rsidRPr="00477BDE" w14:paraId="45171A2D" w14:textId="77777777" w:rsidTr="001368A9">
        <w:tc>
          <w:tcPr>
            <w:tcW w:w="4275" w:type="dxa"/>
          </w:tcPr>
          <w:p w14:paraId="35E12103" w14:textId="3146258D" w:rsidR="00A93987" w:rsidRPr="00477BDE" w:rsidRDefault="00CD53BB" w:rsidP="00C03AF2">
            <w:pPr>
              <w:pStyle w:val="PBParagraph"/>
              <w:numPr>
                <w:ilvl w:val="1"/>
                <w:numId w:val="29"/>
              </w:numPr>
              <w:spacing w:after="60"/>
              <w:ind w:left="598" w:hanging="709"/>
            </w:pPr>
            <w:r w:rsidRPr="00477BDE">
              <w:t>En [nom de votre État], a</w:t>
            </w:r>
            <w:r w:rsidR="00D74709" w:rsidRPr="00477BDE">
              <w:t xml:space="preserve">-t-il fallu transposer la Convention Enlèvement d’enfants de 1980 dans </w:t>
            </w:r>
            <w:r w:rsidR="0042776A" w:rsidRPr="00477BDE">
              <w:t xml:space="preserve">la </w:t>
            </w:r>
            <w:r w:rsidR="00D74709" w:rsidRPr="00477BDE">
              <w:t>législation interne pour qu’elle entre en vigueur ?</w:t>
            </w:r>
          </w:p>
          <w:p w14:paraId="3734AB5F" w14:textId="6AA82311" w:rsidR="00C5520F" w:rsidRPr="00477BDE" w:rsidRDefault="00C47BE3" w:rsidP="00C5520F">
            <w:pPr>
              <w:pStyle w:val="PBParagraph"/>
              <w:numPr>
                <w:ilvl w:val="0"/>
                <w:numId w:val="0"/>
              </w:numPr>
              <w:spacing w:after="60"/>
              <w:ind w:left="598"/>
            </w:pPr>
            <w:r w:rsidRPr="00477BDE">
              <w:rPr>
                <w:i/>
              </w:rPr>
              <w:t>Le cas échéant, veuillez fournir un lien internet vers la législation ou joindre une copie.</w:t>
            </w:r>
          </w:p>
        </w:tc>
        <w:tc>
          <w:tcPr>
            <w:tcW w:w="5648" w:type="dxa"/>
          </w:tcPr>
          <w:p w14:paraId="3D82BF2C" w14:textId="624E7AEC" w:rsidR="00780A8C" w:rsidRPr="00477BDE" w:rsidRDefault="00780A8C" w:rsidP="009933F3">
            <w:pPr>
              <w:pStyle w:val="PBParagraph"/>
              <w:numPr>
                <w:ilvl w:val="0"/>
                <w:numId w:val="0"/>
              </w:numPr>
              <w:ind w:left="292" w:hanging="292"/>
              <w:rPr>
                <w:rFonts w:ascii="Franklin Gothic Book" w:hAnsi="Franklin Gothic Book"/>
              </w:rPr>
            </w:pPr>
            <w:r w:rsidRPr="00477BDE">
              <w:rPr>
                <w:rFonts w:ascii="Franklin Gothic Book" w:hAnsi="Franklin Gothic Book"/>
              </w:rPr>
              <w:fldChar w:fldCharType="begin">
                <w:ffData>
                  <w:name w:val="Check4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préciser :</w:t>
            </w:r>
          </w:p>
          <w:p w14:paraId="5BECD905" w14:textId="77777777" w:rsidR="00780A8C" w:rsidRPr="00477BDE" w:rsidRDefault="00780A8C" w:rsidP="00C03AF2">
            <w:pPr>
              <w:pStyle w:val="PBParagraph"/>
              <w:numPr>
                <w:ilvl w:val="0"/>
                <w:numId w:val="31"/>
              </w:numPr>
              <w:spacing w:after="0"/>
              <w:ind w:left="859"/>
              <w:jc w:val="left"/>
              <w:rPr>
                <w:i/>
                <w:iCs/>
              </w:rPr>
            </w:pPr>
            <w:r w:rsidRPr="00477BDE">
              <w:rPr>
                <w:i/>
                <w:iCs/>
              </w:rPr>
              <w:t xml:space="preserve">La date à laquelle la loi est entrée en vigueur : </w:t>
            </w:r>
            <w:r w:rsidRPr="00477BDE">
              <w:rPr>
                <w:i/>
                <w:iCs/>
              </w:rPr>
              <w:fldChar w:fldCharType="begin">
                <w:ffData>
                  <w:name w:val="Text630"/>
                  <w:enabled/>
                  <w:calcOnExit w:val="0"/>
                  <w:textInput/>
                </w:ffData>
              </w:fldChar>
            </w:r>
            <w:bookmarkStart w:id="41" w:name="Text630"/>
            <w:r w:rsidRPr="00477BDE">
              <w:rPr>
                <w:i/>
                <w:iCs/>
              </w:rPr>
              <w:instrText xml:space="preserve"> FORMTEXT </w:instrText>
            </w:r>
            <w:r w:rsidRPr="00477BDE">
              <w:rPr>
                <w:i/>
                <w:iCs/>
              </w:rPr>
            </w:r>
            <w:r w:rsidRPr="00477BDE">
              <w:rPr>
                <w:i/>
                <w:iCs/>
              </w:rPr>
              <w:fldChar w:fldCharType="separate"/>
            </w:r>
            <w:r w:rsidRPr="00477BDE">
              <w:rPr>
                <w:i/>
                <w:iCs/>
              </w:rPr>
              <w:t> </w:t>
            </w:r>
            <w:r w:rsidRPr="00477BDE">
              <w:rPr>
                <w:i/>
                <w:iCs/>
              </w:rPr>
              <w:t> </w:t>
            </w:r>
            <w:r w:rsidRPr="00477BDE">
              <w:rPr>
                <w:i/>
                <w:iCs/>
              </w:rPr>
              <w:t> </w:t>
            </w:r>
            <w:r w:rsidRPr="00477BDE">
              <w:rPr>
                <w:i/>
                <w:iCs/>
              </w:rPr>
              <w:t> </w:t>
            </w:r>
            <w:r w:rsidRPr="00477BDE">
              <w:rPr>
                <w:i/>
                <w:iCs/>
              </w:rPr>
              <w:t> </w:t>
            </w:r>
            <w:r w:rsidRPr="00477BDE">
              <w:rPr>
                <w:i/>
                <w:iCs/>
              </w:rPr>
              <w:fldChar w:fldCharType="end"/>
            </w:r>
            <w:bookmarkEnd w:id="41"/>
          </w:p>
          <w:p w14:paraId="284E6D15" w14:textId="60F0F2FE" w:rsidR="00780A8C" w:rsidRPr="00477BDE" w:rsidRDefault="00780A8C" w:rsidP="00C03AF2">
            <w:pPr>
              <w:pStyle w:val="PBParagraph"/>
              <w:numPr>
                <w:ilvl w:val="0"/>
                <w:numId w:val="31"/>
              </w:numPr>
              <w:spacing w:after="0"/>
              <w:ind w:left="859"/>
              <w:jc w:val="left"/>
              <w:rPr>
                <w:i/>
                <w:iCs/>
              </w:rPr>
            </w:pPr>
            <w:r w:rsidRPr="00477BDE">
              <w:rPr>
                <w:i/>
                <w:iCs/>
              </w:rPr>
              <w:t xml:space="preserve">La disposition ou la loi de transposition : </w:t>
            </w:r>
            <w:r w:rsidRPr="00477BDE">
              <w:rPr>
                <w:i/>
                <w:iCs/>
              </w:rPr>
              <w:fldChar w:fldCharType="begin">
                <w:ffData>
                  <w:name w:val="Text631"/>
                  <w:enabled/>
                  <w:calcOnExit w:val="0"/>
                  <w:textInput/>
                </w:ffData>
              </w:fldChar>
            </w:r>
            <w:bookmarkStart w:id="42" w:name="Text631"/>
            <w:r w:rsidRPr="00477BDE">
              <w:rPr>
                <w:i/>
                <w:iCs/>
              </w:rPr>
              <w:instrText xml:space="preserve"> FORMTEXT </w:instrText>
            </w:r>
            <w:r w:rsidRPr="00477BDE">
              <w:rPr>
                <w:i/>
                <w:iCs/>
              </w:rPr>
            </w:r>
            <w:r w:rsidRPr="00477BDE">
              <w:rPr>
                <w:i/>
                <w:iCs/>
              </w:rPr>
              <w:fldChar w:fldCharType="separate"/>
            </w:r>
            <w:r w:rsidRPr="00477BDE">
              <w:rPr>
                <w:i/>
                <w:iCs/>
              </w:rPr>
              <w:t> </w:t>
            </w:r>
            <w:r w:rsidRPr="00477BDE">
              <w:rPr>
                <w:i/>
                <w:iCs/>
              </w:rPr>
              <w:t> </w:t>
            </w:r>
            <w:r w:rsidRPr="00477BDE">
              <w:rPr>
                <w:i/>
                <w:iCs/>
              </w:rPr>
              <w:t> </w:t>
            </w:r>
            <w:r w:rsidRPr="00477BDE">
              <w:rPr>
                <w:i/>
                <w:iCs/>
              </w:rPr>
              <w:t> </w:t>
            </w:r>
            <w:r w:rsidRPr="00477BDE">
              <w:rPr>
                <w:i/>
                <w:iCs/>
              </w:rPr>
              <w:t> </w:t>
            </w:r>
            <w:r w:rsidRPr="00477BDE">
              <w:rPr>
                <w:i/>
                <w:iCs/>
              </w:rPr>
              <w:fldChar w:fldCharType="end"/>
            </w:r>
            <w:bookmarkEnd w:id="42"/>
          </w:p>
          <w:p w14:paraId="7A9F1C8C" w14:textId="65F84834" w:rsidR="00A93987" w:rsidRPr="00477BDE" w:rsidRDefault="00780A8C" w:rsidP="00780A8C">
            <w:pPr>
              <w:pStyle w:val="PBParagraph"/>
              <w:numPr>
                <w:ilvl w:val="0"/>
                <w:numId w:val="0"/>
              </w:numPr>
              <w:spacing w:before="60" w:after="60"/>
              <w:rPr>
                <w:rFonts w:ascii="Franklin Gothic Book" w:hAnsi="Franklin Gothic Book"/>
              </w:rPr>
            </w:pPr>
            <w:r w:rsidRPr="00477BDE">
              <w:rPr>
                <w:rFonts w:ascii="Franklin Gothic Book" w:hAnsi="Franklin Gothic Book"/>
              </w:rPr>
              <w:fldChar w:fldCharType="begin">
                <w:ffData>
                  <w:name w:val="Check4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A7D6C" w:rsidRPr="00477BDE">
              <w:rPr>
                <w:rFonts w:ascii="Franklin Gothic Book" w:hAnsi="Franklin Gothic Book"/>
              </w:rPr>
              <w:t> </w:t>
            </w:r>
            <w:r w:rsidRPr="00477BDE">
              <w:rPr>
                <w:rFonts w:ascii="Franklin Gothic Book" w:hAnsi="Franklin Gothic Book"/>
              </w:rPr>
              <w:t>Non</w:t>
            </w:r>
          </w:p>
        </w:tc>
      </w:tr>
      <w:tr w:rsidR="00A93987" w:rsidRPr="00477BDE" w14:paraId="5346C247" w14:textId="77777777" w:rsidTr="001368A9">
        <w:tc>
          <w:tcPr>
            <w:tcW w:w="4275" w:type="dxa"/>
          </w:tcPr>
          <w:p w14:paraId="1C0C457C" w14:textId="4F56434D" w:rsidR="00A93987" w:rsidRPr="00477BDE" w:rsidRDefault="00824935" w:rsidP="00C03AF2">
            <w:pPr>
              <w:pStyle w:val="PBParagraph"/>
              <w:numPr>
                <w:ilvl w:val="1"/>
                <w:numId w:val="29"/>
              </w:numPr>
              <w:spacing w:after="60"/>
              <w:ind w:left="598" w:hanging="709"/>
            </w:pPr>
            <w:r w:rsidRPr="00477BDE">
              <w:t xml:space="preserve">Qu’une loi de transposition ait été nécessaire ou non </w:t>
            </w:r>
            <w:r w:rsidR="00CD53BB" w:rsidRPr="00477BDE">
              <w:t xml:space="preserve">en </w:t>
            </w:r>
            <w:r w:rsidR="00BC6CDF" w:rsidRPr="00477BDE">
              <w:t xml:space="preserve">[nom de </w:t>
            </w:r>
            <w:r w:rsidRPr="00477BDE">
              <w:t>votre État</w:t>
            </w:r>
            <w:r w:rsidR="00BC6CDF" w:rsidRPr="00477BDE">
              <w:t>]</w:t>
            </w:r>
            <w:r w:rsidRPr="00477BDE">
              <w:t xml:space="preserve">, d’autres dispositions ou règles de procédure ont-elles été adoptées </w:t>
            </w:r>
            <w:r w:rsidRPr="00477BDE">
              <w:lastRenderedPageBreak/>
              <w:t>pour favoriser le fonctionnement efficace de la Convention Enlèvement d’enfants de 1980 ?</w:t>
            </w:r>
          </w:p>
          <w:p w14:paraId="6F5605ED" w14:textId="1DD258C7" w:rsidR="00DE1BA6" w:rsidRPr="00477BDE" w:rsidRDefault="00DE1BA6" w:rsidP="00DE1BA6">
            <w:pPr>
              <w:pStyle w:val="PBParagraph"/>
              <w:numPr>
                <w:ilvl w:val="0"/>
                <w:numId w:val="0"/>
              </w:numPr>
              <w:spacing w:after="60"/>
              <w:ind w:left="598"/>
            </w:pPr>
            <w:r w:rsidRPr="00477BDE">
              <w:rPr>
                <w:i/>
              </w:rPr>
              <w:t>Veuillez préciser où ces textes peuvent être consultés (</w:t>
            </w:r>
            <w:r w:rsidRPr="00477BDE">
              <w:t>par ex. site Internet)</w:t>
            </w:r>
            <w:r w:rsidRPr="00477BDE">
              <w:rPr>
                <w:i/>
              </w:rPr>
              <w:t xml:space="preserve"> ou en joindre une copie</w:t>
            </w:r>
          </w:p>
        </w:tc>
        <w:tc>
          <w:tcPr>
            <w:tcW w:w="5648" w:type="dxa"/>
          </w:tcPr>
          <w:p w14:paraId="58B86C88" w14:textId="69B0CD50" w:rsidR="002B71C5" w:rsidRPr="00477BDE" w:rsidRDefault="002B71C5" w:rsidP="002B71C5">
            <w:pPr>
              <w:tabs>
                <w:tab w:val="left" w:pos="357"/>
              </w:tabs>
              <w:spacing w:before="60" w:after="60"/>
              <w:rPr>
                <w:rFonts w:ascii="Franklin Gothic Book" w:hAnsi="Franklin Gothic Book"/>
              </w:rPr>
            </w:pPr>
            <w:r w:rsidRPr="00477BDE">
              <w:rPr>
                <w:rFonts w:ascii="Franklin Gothic Book" w:hAnsi="Franklin Gothic Book"/>
              </w:rPr>
              <w:lastRenderedPageBreak/>
              <w:fldChar w:fldCharType="begin">
                <w:ffData>
                  <w:name w:val="Check4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préciser :</w:t>
            </w:r>
          </w:p>
          <w:p w14:paraId="36287FCA" w14:textId="5927044A" w:rsidR="002B71C5" w:rsidRPr="00477BDE" w:rsidRDefault="002B71C5"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t xml:space="preserve">La date à laquelle la loi </w:t>
            </w:r>
            <w:r w:rsidR="004D07E3" w:rsidRPr="00477BDE">
              <w:rPr>
                <w:rFonts w:ascii="Franklin Gothic Book" w:hAnsi="Franklin Gothic Book"/>
              </w:rPr>
              <w:t>est</w:t>
            </w:r>
            <w:r w:rsidRPr="00477BDE">
              <w:rPr>
                <w:rFonts w:ascii="Franklin Gothic Book" w:hAnsi="Franklin Gothic Book"/>
              </w:rPr>
              <w:t xml:space="preserve"> entrée en vigueur : </w:t>
            </w:r>
            <w:r w:rsidRPr="00477BDE">
              <w:rPr>
                <w:rFonts w:ascii="Franklin Gothic Book" w:hAnsi="Franklin Gothic Book"/>
              </w:rPr>
              <w:fldChar w:fldCharType="begin">
                <w:ffData>
                  <w:name w:val="Text516"/>
                  <w:enabled/>
                  <w:calcOnExit w:val="0"/>
                  <w:textInput/>
                </w:ffData>
              </w:fldChar>
            </w:r>
            <w:bookmarkStart w:id="43" w:name="Text51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3"/>
          </w:p>
          <w:p w14:paraId="4ABB2ED1" w14:textId="48DC8085" w:rsidR="002B71C5" w:rsidRPr="00477BDE" w:rsidRDefault="002B71C5"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lastRenderedPageBreak/>
              <w:t xml:space="preserve">La disposition ou </w:t>
            </w:r>
            <w:r w:rsidR="00DF2F21" w:rsidRPr="00477BDE">
              <w:t>la loi de transposition</w:t>
            </w:r>
            <w:r w:rsidR="00DF2F21" w:rsidRPr="00477BDE">
              <w:rPr>
                <w:i/>
                <w:iCs/>
              </w:rPr>
              <w:t> </w:t>
            </w:r>
            <w:r w:rsidRPr="00477BDE">
              <w:rPr>
                <w:rFonts w:ascii="Franklin Gothic Book" w:hAnsi="Franklin Gothic Book"/>
              </w:rPr>
              <w:t xml:space="preserve">: </w:t>
            </w:r>
            <w:r w:rsidRPr="00477BDE">
              <w:rPr>
                <w:rFonts w:ascii="Franklin Gothic Book" w:hAnsi="Franklin Gothic Book"/>
              </w:rPr>
              <w:fldChar w:fldCharType="begin">
                <w:ffData>
                  <w:name w:val="Text517"/>
                  <w:enabled/>
                  <w:calcOnExit w:val="0"/>
                  <w:textInput/>
                </w:ffData>
              </w:fldChar>
            </w:r>
            <w:bookmarkStart w:id="44" w:name="Text51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4"/>
          </w:p>
          <w:p w14:paraId="522E3F7F" w14:textId="455F80D4" w:rsidR="00A93987" w:rsidRPr="00477BDE" w:rsidRDefault="002B71C5" w:rsidP="002B71C5">
            <w:pPr>
              <w:pStyle w:val="PBParagraph"/>
              <w:numPr>
                <w:ilvl w:val="0"/>
                <w:numId w:val="0"/>
              </w:numPr>
              <w:spacing w:before="60" w:after="60"/>
              <w:rPr>
                <w:rFonts w:ascii="Franklin Gothic Book" w:hAnsi="Franklin Gothic Book"/>
              </w:rPr>
            </w:pPr>
            <w:r w:rsidRPr="00477BDE">
              <w:rPr>
                <w:rFonts w:ascii="Franklin Gothic Book" w:hAnsi="Franklin Gothic Book"/>
              </w:rPr>
              <w:fldChar w:fldCharType="begin">
                <w:ffData>
                  <w:name w:val="Check4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270704" w:rsidRPr="00477BDE" w14:paraId="1C127FD2" w14:textId="77777777" w:rsidTr="003131AE">
        <w:tc>
          <w:tcPr>
            <w:tcW w:w="9923" w:type="dxa"/>
            <w:gridSpan w:val="2"/>
            <w:shd w:val="clear" w:color="auto" w:fill="E7E6E6" w:themeFill="background2"/>
          </w:tcPr>
          <w:p w14:paraId="33FD6B84" w14:textId="2CCABFF6" w:rsidR="00270704" w:rsidRPr="00477BDE" w:rsidRDefault="003131AE" w:rsidP="00674B93">
            <w:pPr>
              <w:pStyle w:val="PBParagraph"/>
              <w:numPr>
                <w:ilvl w:val="0"/>
                <w:numId w:val="0"/>
              </w:numPr>
              <w:spacing w:before="60" w:after="60"/>
              <w:rPr>
                <w:rFonts w:ascii="Franklin Gothic Book" w:hAnsi="Franklin Gothic Book"/>
                <w:color w:val="03295A" w:themeColor="accent4"/>
              </w:rPr>
            </w:pPr>
            <w:bookmarkStart w:id="45" w:name="_Toc125411714"/>
            <w:r w:rsidRPr="00477BDE">
              <w:rPr>
                <w:rFonts w:ascii="Franklin Gothic Book" w:hAnsi="Franklin Gothic Book"/>
                <w:color w:val="03295A" w:themeColor="accent4"/>
              </w:rPr>
              <w:lastRenderedPageBreak/>
              <w:t>Autres conventions en matière d’enlèvement international d’enfants</w:t>
            </w:r>
            <w:bookmarkEnd w:id="45"/>
          </w:p>
        </w:tc>
      </w:tr>
      <w:tr w:rsidR="00A93987" w:rsidRPr="00477BDE" w14:paraId="58DDBF06" w14:textId="77777777" w:rsidTr="001368A9">
        <w:tc>
          <w:tcPr>
            <w:tcW w:w="4275" w:type="dxa"/>
          </w:tcPr>
          <w:p w14:paraId="579944EE" w14:textId="4E3B4EE6" w:rsidR="00A93987" w:rsidRPr="00477BDE" w:rsidRDefault="007D2135" w:rsidP="00C03AF2">
            <w:pPr>
              <w:pStyle w:val="PBParagraph"/>
              <w:numPr>
                <w:ilvl w:val="1"/>
                <w:numId w:val="29"/>
              </w:numPr>
              <w:spacing w:before="60" w:after="60"/>
              <w:ind w:left="598" w:hanging="709"/>
            </w:pPr>
            <w:r w:rsidRPr="00477BDE">
              <w:t>[Nom de v</w:t>
            </w:r>
            <w:r w:rsidR="005B494D" w:rsidRPr="00477BDE">
              <w:t>otre État</w:t>
            </w:r>
            <w:r w:rsidRPr="00477BDE">
              <w:t>]</w:t>
            </w:r>
            <w:r w:rsidR="005B494D" w:rsidRPr="00477BDE">
              <w:t xml:space="preserve"> est-il partie à d’autres accords internationaux relatifs à l’enlèvement international d’enfants ?</w:t>
            </w:r>
          </w:p>
        </w:tc>
        <w:tc>
          <w:tcPr>
            <w:tcW w:w="5648" w:type="dxa"/>
          </w:tcPr>
          <w:p w14:paraId="5E8FE195" w14:textId="06A31CC6" w:rsidR="00A70CF8" w:rsidRPr="00477BDE" w:rsidRDefault="00A70CF8" w:rsidP="00A70CF8">
            <w:pPr>
              <w:tabs>
                <w:tab w:val="num" w:pos="360"/>
              </w:tabs>
              <w:spacing w:before="60" w:after="120"/>
              <w:ind w:left="360" w:hanging="360"/>
              <w:rPr>
                <w:rFonts w:ascii="Franklin Gothic Book" w:hAnsi="Franklin Gothic Book"/>
              </w:rPr>
            </w:pPr>
            <w:r w:rsidRPr="00477BDE">
              <w:rPr>
                <w:rFonts w:ascii="Franklin Gothic Book" w:hAnsi="Franklin Gothic Book"/>
              </w:rPr>
              <w:fldChar w:fldCharType="begin">
                <w:ffData>
                  <w:name w:val="Check5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AE5CEE" w:rsidRPr="00477BDE">
              <w:rPr>
                <w:rFonts w:ascii="Franklin Gothic Book" w:hAnsi="Franklin Gothic Book"/>
              </w:rPr>
              <w:t> </w:t>
            </w:r>
            <w:r w:rsidRPr="00477BDE">
              <w:rPr>
                <w:rFonts w:ascii="Franklin Gothic Book" w:hAnsi="Franklin Gothic Book"/>
              </w:rPr>
              <w:t>Oui</w:t>
            </w:r>
            <w:r w:rsidR="00BE15B7" w:rsidRPr="00477BDE">
              <w:rPr>
                <w:rFonts w:ascii="Franklin Gothic Book" w:hAnsi="Franklin Gothic Book"/>
              </w:rPr>
              <w:t xml:space="preserve">, </w:t>
            </w:r>
            <w:r w:rsidR="00BE15B7" w:rsidRPr="00477BDE">
              <w:t>veuillez cocher toutes les cases applicables</w:t>
            </w:r>
            <w:r w:rsidRPr="00477BDE">
              <w:rPr>
                <w:rFonts w:ascii="Franklin Gothic Book" w:hAnsi="Franklin Gothic Book"/>
              </w:rPr>
              <w:t> :</w:t>
            </w:r>
          </w:p>
          <w:p w14:paraId="50CDF7DB" w14:textId="44DD8D3D" w:rsidR="00A70CF8" w:rsidRPr="00477BDE" w:rsidRDefault="00A70CF8" w:rsidP="006A05C6">
            <w:pPr>
              <w:spacing w:before="60" w:after="120"/>
              <w:ind w:left="292"/>
              <w:rPr>
                <w:rFonts w:ascii="Franklin Gothic Book" w:hAnsi="Franklin Gothic Book"/>
              </w:rPr>
            </w:pPr>
            <w:r w:rsidRPr="00477BDE">
              <w:rPr>
                <w:rFonts w:ascii="Franklin Gothic Book" w:hAnsi="Franklin Gothic Book"/>
              </w:rPr>
              <w:fldChar w:fldCharType="begin">
                <w:ffData>
                  <w:name w:val="Check48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6A05C6" w:rsidRPr="00477BDE">
              <w:rPr>
                <w:rFonts w:ascii="Franklin Gothic Book" w:hAnsi="Franklin Gothic Book"/>
              </w:rPr>
              <w:t> </w:t>
            </w:r>
            <w:r w:rsidRPr="00477BDE">
              <w:rPr>
                <w:rFonts w:ascii="Franklin Gothic Book" w:hAnsi="Franklin Gothic Book"/>
                <w:lang w:val="fr-BE"/>
              </w:rPr>
              <w:t>Règlement Bruxelles II </w:t>
            </w:r>
            <w:r w:rsidRPr="00477BDE">
              <w:rPr>
                <w:rFonts w:ascii="Franklin Gothic Book" w:hAnsi="Franklin Gothic Book"/>
                <w:i/>
                <w:iCs/>
                <w:lang w:val="fr-BE"/>
              </w:rPr>
              <w:t>ter</w:t>
            </w:r>
            <w:r w:rsidRPr="00477BDE">
              <w:rPr>
                <w:rFonts w:ascii="Franklin Gothic Book" w:hAnsi="Franklin Gothic Book"/>
                <w:lang w:val="fr-BE"/>
              </w:rPr>
              <w:t xml:space="preserve"> (Règlement (UE)</w:t>
            </w:r>
            <w:r w:rsidRPr="00477BDE">
              <w:rPr>
                <w:rFonts w:ascii="Franklin Gothic Book" w:hAnsi="Franklin Gothic Book"/>
              </w:rPr>
              <w:t xml:space="preserve"> 2019/1111 </w:t>
            </w:r>
            <w:r w:rsidRPr="00477BDE">
              <w:rPr>
                <w:rFonts w:ascii="Franklin Gothic Book" w:hAnsi="Franklin Gothic Book"/>
                <w:lang w:val="fr-BE"/>
              </w:rPr>
              <w:t>du Conseil du</w:t>
            </w:r>
            <w:r w:rsidRPr="00477BDE">
              <w:rPr>
                <w:rFonts w:ascii="Franklin Gothic Book" w:hAnsi="Franklin Gothic Book"/>
              </w:rPr>
              <w:t xml:space="preserve"> 25</w:t>
            </w:r>
            <w:r w:rsidRPr="00477BDE">
              <w:rPr>
                <w:rFonts w:ascii="Franklin Gothic Book" w:hAnsi="Franklin Gothic Book"/>
                <w:lang w:val="fr-BE"/>
              </w:rPr>
              <w:t> juin</w:t>
            </w:r>
            <w:r w:rsidRPr="00477BDE">
              <w:rPr>
                <w:rFonts w:ascii="Franklin Gothic Book" w:hAnsi="Franklin Gothic Book"/>
              </w:rPr>
              <w:t xml:space="preserve"> 2019)</w:t>
            </w:r>
          </w:p>
          <w:p w14:paraId="08AA6786" w14:textId="0B49727F" w:rsidR="00A70CF8" w:rsidRPr="00477BDE" w:rsidRDefault="00A70CF8" w:rsidP="006A05C6">
            <w:pPr>
              <w:spacing w:before="60" w:after="120"/>
              <w:ind w:left="292"/>
              <w:rPr>
                <w:rFonts w:ascii="Franklin Gothic Book" w:hAnsi="Franklin Gothic Book"/>
              </w:rPr>
            </w:pPr>
            <w:r w:rsidRPr="00477BDE">
              <w:rPr>
                <w:rFonts w:ascii="Franklin Gothic Book" w:hAnsi="Franklin Gothic Book"/>
              </w:rPr>
              <w:fldChar w:fldCharType="begin">
                <w:ffData>
                  <w:name w:val="Check50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6A05C6" w:rsidRPr="00477BDE">
              <w:rPr>
                <w:rFonts w:ascii="Franklin Gothic Book" w:hAnsi="Franklin Gothic Book"/>
              </w:rPr>
              <w:t> </w:t>
            </w:r>
            <w:r w:rsidRPr="00477BDE">
              <w:rPr>
                <w:rFonts w:ascii="Franklin Gothic Book" w:hAnsi="Franklin Gothic Book"/>
              </w:rPr>
              <w:t>Convention interaméricaine du 15 juillet 1989 sur le retour international des mineurs</w:t>
            </w:r>
          </w:p>
          <w:p w14:paraId="0C5246CA" w14:textId="4E3C4C78" w:rsidR="00A70CF8" w:rsidRPr="00477BDE" w:rsidRDefault="00A70CF8" w:rsidP="006A05C6">
            <w:pPr>
              <w:spacing w:before="60" w:after="120"/>
              <w:ind w:left="292"/>
              <w:rPr>
                <w:rFonts w:ascii="Franklin Gothic Book" w:hAnsi="Franklin Gothic Book"/>
              </w:rPr>
            </w:pPr>
            <w:r w:rsidRPr="00477BDE">
              <w:rPr>
                <w:rFonts w:ascii="Franklin Gothic Book" w:hAnsi="Franklin Gothic Book"/>
              </w:rPr>
              <w:fldChar w:fldCharType="begin">
                <w:ffData>
                  <w:name w:val="Check50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6A05C6" w:rsidRPr="00477BDE">
              <w:rPr>
                <w:rFonts w:ascii="Franklin Gothic Book" w:hAnsi="Franklin Gothic Book"/>
              </w:rPr>
              <w:t> </w:t>
            </w:r>
            <w:r w:rsidRPr="00477BDE">
              <w:rPr>
                <w:rFonts w:ascii="Franklin Gothic Book" w:hAnsi="Franklin Gothic Book"/>
              </w:rPr>
              <w:t>Accords bilatéraux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7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4B727552" w14:textId="2F21A85C" w:rsidR="00A70CF8" w:rsidRPr="00477BDE" w:rsidRDefault="00A70CF8" w:rsidP="006A05C6">
            <w:pPr>
              <w:spacing w:before="60" w:after="120"/>
              <w:ind w:left="292"/>
              <w:rPr>
                <w:rFonts w:ascii="Franklin Gothic Book" w:hAnsi="Franklin Gothic Book"/>
              </w:rPr>
            </w:pPr>
            <w:r w:rsidRPr="00477BDE">
              <w:rPr>
                <w:rFonts w:ascii="Franklin Gothic Book" w:hAnsi="Franklin Gothic Book"/>
              </w:rPr>
              <w:fldChar w:fldCharType="begin">
                <w:ffData>
                  <w:name w:val="Check48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6A05C6" w:rsidRPr="00477BDE">
              <w:rPr>
                <w:rFonts w:ascii="Franklin Gothic Book" w:hAnsi="Franklin Gothic Book"/>
              </w:rPr>
              <w:t> </w:t>
            </w:r>
            <w:r w:rsidRPr="00477BDE">
              <w:rPr>
                <w:rFonts w:ascii="Franklin Gothic Book" w:hAnsi="Franklin Gothic Book"/>
              </w:rPr>
              <w:t>Mémorandums d’accord non contraignant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43"/>
                  <w:enabled/>
                  <w:calcOnExit w:val="0"/>
                  <w:textInput/>
                </w:ffData>
              </w:fldChar>
            </w:r>
            <w:bookmarkStart w:id="46" w:name="Text64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6"/>
          </w:p>
          <w:p w14:paraId="010B9EA3" w14:textId="19068B0D" w:rsidR="00A70CF8" w:rsidRPr="00477BDE" w:rsidRDefault="00A70CF8" w:rsidP="006A05C6">
            <w:pPr>
              <w:spacing w:before="60" w:after="120"/>
              <w:ind w:left="292"/>
              <w:rPr>
                <w:rFonts w:ascii="Franklin Gothic Book" w:hAnsi="Franklin Gothic Book"/>
                <w:u w:val="single"/>
              </w:rPr>
            </w:pPr>
            <w:r w:rsidRPr="00477BDE">
              <w:rPr>
                <w:rFonts w:ascii="Franklin Gothic Book" w:hAnsi="Franklin Gothic Book"/>
              </w:rPr>
              <w:fldChar w:fldCharType="begin">
                <w:ffData>
                  <w:name w:val="Check48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6A05C6"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7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2DF631B5" w14:textId="2D81A928" w:rsidR="00A93987" w:rsidRPr="00477BDE" w:rsidRDefault="00A70CF8" w:rsidP="00A70CF8">
            <w:pPr>
              <w:pStyle w:val="PBParagraph"/>
              <w:numPr>
                <w:ilvl w:val="0"/>
                <w:numId w:val="0"/>
              </w:numPr>
              <w:spacing w:before="60" w:after="60"/>
              <w:rPr>
                <w:rFonts w:ascii="Franklin Gothic Book" w:hAnsi="Franklin Gothic Book"/>
              </w:rPr>
            </w:pPr>
            <w:r w:rsidRPr="00477BDE">
              <w:rPr>
                <w:rFonts w:ascii="Franklin Gothic Book" w:hAnsi="Franklin Gothic Book"/>
              </w:rPr>
              <w:fldChar w:fldCharType="begin">
                <w:ffData>
                  <w:name w:val="Check55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AE5CEE" w:rsidRPr="00477BDE">
              <w:rPr>
                <w:rFonts w:ascii="Franklin Gothic Book" w:hAnsi="Franklin Gothic Book"/>
              </w:rPr>
              <w:t> </w:t>
            </w:r>
            <w:r w:rsidRPr="00477BDE">
              <w:rPr>
                <w:rFonts w:ascii="Franklin Gothic Book" w:hAnsi="Franklin Gothic Book"/>
              </w:rPr>
              <w:t>Non</w:t>
            </w:r>
          </w:p>
        </w:tc>
      </w:tr>
      <w:tr w:rsidR="003C0434" w:rsidRPr="00477BDE" w14:paraId="43C7A843" w14:textId="77777777" w:rsidTr="00870A03">
        <w:tc>
          <w:tcPr>
            <w:tcW w:w="9923" w:type="dxa"/>
            <w:gridSpan w:val="2"/>
          </w:tcPr>
          <w:p w14:paraId="0F72D7A6" w14:textId="7E1AF48C" w:rsidR="003C0434" w:rsidRPr="00477BDE" w:rsidRDefault="003C0434" w:rsidP="00A70CF8">
            <w:pPr>
              <w:tabs>
                <w:tab w:val="num" w:pos="360"/>
              </w:tabs>
              <w:spacing w:before="60" w:after="120"/>
              <w:ind w:left="360" w:hanging="360"/>
              <w:rPr>
                <w:rFonts w:ascii="Franklin Gothic Book" w:hAnsi="Franklin Gothic Book"/>
              </w:rPr>
            </w:pPr>
            <w:r w:rsidRPr="00477BDE">
              <w:rPr>
                <w:b/>
                <w:bCs/>
              </w:rPr>
              <w:t>Dernière mise à jour : [INSÉRER LA DATE]</w:t>
            </w:r>
          </w:p>
        </w:tc>
      </w:tr>
    </w:tbl>
    <w:p w14:paraId="56E99007" w14:textId="36D9986E" w:rsidR="00306428" w:rsidRPr="00477BDE" w:rsidRDefault="00CB7282" w:rsidP="00C03AF2">
      <w:pPr>
        <w:pStyle w:val="Heading2"/>
        <w:numPr>
          <w:ilvl w:val="0"/>
          <w:numId w:val="21"/>
        </w:numPr>
        <w:ind w:left="0" w:firstLine="0"/>
        <w:rPr>
          <w:color w:val="03295A" w:themeColor="accent4"/>
        </w:rPr>
      </w:pPr>
      <w:bookmarkStart w:id="47" w:name="_Toc225415407"/>
      <w:r w:rsidRPr="00477BDE">
        <w:rPr>
          <w:rFonts w:ascii="ZWAdobeF" w:hAnsi="ZWAdobeF" w:cs="ZWAdobeF"/>
          <w:color w:val="auto"/>
          <w:sz w:val="2"/>
          <w:szCs w:val="2"/>
        </w:rPr>
        <w:t>14B</w:t>
      </w:r>
      <w:r w:rsidR="00306428" w:rsidRPr="00477BDE">
        <w:t>Convention Protection des enfants de 1996</w:t>
      </w:r>
      <w:bookmarkEnd w:id="47"/>
    </w:p>
    <w:tbl>
      <w:tblPr>
        <w:tblStyle w:val="TableGrid"/>
        <w:tblW w:w="9923" w:type="dxa"/>
        <w:tblInd w:w="-5" w:type="dxa"/>
        <w:tblLook w:val="04A0" w:firstRow="1" w:lastRow="0" w:firstColumn="1" w:lastColumn="0" w:noHBand="0" w:noVBand="1"/>
      </w:tblPr>
      <w:tblGrid>
        <w:gridCol w:w="4275"/>
        <w:gridCol w:w="5648"/>
      </w:tblGrid>
      <w:tr w:rsidR="009617F0" w:rsidRPr="00477BDE" w14:paraId="526FC27E" w14:textId="77777777" w:rsidTr="001368A9">
        <w:tc>
          <w:tcPr>
            <w:tcW w:w="4275" w:type="dxa"/>
          </w:tcPr>
          <w:p w14:paraId="7137E4C5" w14:textId="544EAC90" w:rsidR="00BB5EA5" w:rsidRPr="00477BDE" w:rsidRDefault="00072A5B" w:rsidP="00C03AF2">
            <w:pPr>
              <w:pStyle w:val="PBParagraph"/>
              <w:numPr>
                <w:ilvl w:val="1"/>
                <w:numId w:val="32"/>
              </w:numPr>
              <w:spacing w:after="60"/>
              <w:ind w:left="598" w:hanging="709"/>
            </w:pPr>
            <w:r w:rsidRPr="00477BDE">
              <w:t>[Nom de v</w:t>
            </w:r>
            <w:r w:rsidR="00BB5EA5" w:rsidRPr="00477BDE">
              <w:t>otre État</w:t>
            </w:r>
            <w:r w:rsidRPr="00477BDE">
              <w:t>]</w:t>
            </w:r>
            <w:r w:rsidR="00BB5EA5" w:rsidRPr="00477BDE">
              <w:t xml:space="preserve"> est-il partie à la Convention Protection des enfants de 1996?</w:t>
            </w:r>
          </w:p>
          <w:p w14:paraId="1D105905" w14:textId="24C88F42" w:rsidR="00776853" w:rsidRPr="00477BDE" w:rsidRDefault="00CE7045" w:rsidP="001C59FE">
            <w:pPr>
              <w:pStyle w:val="PBParagraph"/>
              <w:numPr>
                <w:ilvl w:val="0"/>
                <w:numId w:val="0"/>
              </w:numPr>
              <w:spacing w:after="60"/>
              <w:ind w:left="598"/>
            </w:pPr>
            <w:r w:rsidRPr="00477BDE">
              <w:rPr>
                <w:i/>
              </w:rPr>
              <w:t xml:space="preserve">Se reporter à </w:t>
            </w:r>
            <w:r w:rsidR="00474D6E" w:rsidRPr="00477BDE">
              <w:rPr>
                <w:i/>
              </w:rPr>
              <w:t xml:space="preserve">l’adresse </w:t>
            </w:r>
            <w:r w:rsidRPr="00477BDE">
              <w:rPr>
                <w:i/>
              </w:rPr>
              <w:t xml:space="preserve">www.hcch.net pour </w:t>
            </w:r>
            <w:r w:rsidR="00776853" w:rsidRPr="00477BDE">
              <w:rPr>
                <w:i/>
              </w:rPr>
              <w:t>un aperçu de l’</w:t>
            </w:r>
            <w:r w:rsidRPr="00477BDE">
              <w:rPr>
                <w:i/>
              </w:rPr>
              <w:t>é</w:t>
            </w:r>
            <w:r w:rsidR="00776853" w:rsidRPr="00477BDE">
              <w:rPr>
                <w:i/>
              </w:rPr>
              <w:t>tat présent de la Convention Protection des enfants de 1996</w:t>
            </w:r>
          </w:p>
          <w:p w14:paraId="0F0E84F4" w14:textId="1984F223" w:rsidR="009617F0" w:rsidRPr="00477BDE" w:rsidRDefault="009617F0" w:rsidP="00674B93">
            <w:pPr>
              <w:pStyle w:val="PBParagraph"/>
              <w:numPr>
                <w:ilvl w:val="0"/>
                <w:numId w:val="0"/>
              </w:numPr>
              <w:spacing w:before="60" w:after="60"/>
              <w:ind w:left="591"/>
              <w:rPr>
                <w:i/>
              </w:rPr>
            </w:pPr>
          </w:p>
        </w:tc>
        <w:tc>
          <w:tcPr>
            <w:tcW w:w="5648" w:type="dxa"/>
          </w:tcPr>
          <w:p w14:paraId="419C6527" w14:textId="739135BD" w:rsidR="001C59FE" w:rsidRPr="00477BDE" w:rsidRDefault="001C59FE" w:rsidP="001C59FE">
            <w:pPr>
              <w:tabs>
                <w:tab w:val="left" w:pos="357"/>
              </w:tabs>
              <w:spacing w:before="60" w:after="60"/>
              <w:ind w:left="326" w:hanging="326"/>
              <w:rPr>
                <w:rFonts w:ascii="Franklin Gothic Book" w:hAnsi="Franklin Gothic Book"/>
              </w:rPr>
            </w:pPr>
            <w:r w:rsidRPr="00477BDE">
              <w:rPr>
                <w:rFonts w:ascii="Franklin Gothic Book" w:hAnsi="Franklin Gothic Book"/>
              </w:rPr>
              <w:fldChar w:fldCharType="begin">
                <w:ffData>
                  <w:name w:val="Check18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Dans l’affirmative, </w:t>
            </w:r>
            <w:r w:rsidR="00B129B0" w:rsidRPr="00477BDE">
              <w:rPr>
                <w:rFonts w:ascii="Franklin Gothic Book" w:hAnsi="Franklin Gothic Book"/>
              </w:rPr>
              <w:t>veuillez indiquer la</w:t>
            </w:r>
            <w:r w:rsidRPr="00477BDE">
              <w:rPr>
                <w:rFonts w:ascii="Franklin Gothic Book" w:hAnsi="Franklin Gothic Book"/>
              </w:rPr>
              <w:t xml:space="preserve"> date </w:t>
            </w:r>
            <w:r w:rsidR="00B129B0" w:rsidRPr="00477BDE">
              <w:rPr>
                <w:rFonts w:ascii="Franklin Gothic Book" w:hAnsi="Franklin Gothic Book"/>
              </w:rPr>
              <w:t xml:space="preserve">à laquelle la Convention Protection des enfants de 1996 </w:t>
            </w:r>
            <w:r w:rsidRPr="00477BDE">
              <w:rPr>
                <w:rFonts w:ascii="Franklin Gothic Book" w:hAnsi="Franklin Gothic Book"/>
              </w:rPr>
              <w:t xml:space="preserve">est entrée en vigueur dans </w:t>
            </w:r>
            <w:r w:rsidR="00B129B0" w:rsidRPr="00477BDE">
              <w:rPr>
                <w:rFonts w:ascii="Franklin Gothic Book" w:hAnsi="Franklin Gothic Book"/>
              </w:rPr>
              <w:t xml:space="preserve">[nom de </w:t>
            </w:r>
            <w:r w:rsidRPr="00477BDE">
              <w:rPr>
                <w:rFonts w:ascii="Franklin Gothic Book" w:hAnsi="Franklin Gothic Book"/>
              </w:rPr>
              <w:t>votre État</w:t>
            </w:r>
            <w:r w:rsidR="00B129B0" w:rsidRPr="00477BDE">
              <w:rPr>
                <w:rFonts w:ascii="Franklin Gothic Book" w:hAnsi="Franklin Gothic Book"/>
              </w:rPr>
              <w:t>]</w:t>
            </w:r>
            <w:r w:rsidRPr="00477BDE">
              <w:rPr>
                <w:rFonts w:ascii="Franklin Gothic Book" w:hAnsi="Franklin Gothic Book"/>
              </w:rPr>
              <w:t xml:space="preserve"> </w:t>
            </w:r>
            <w:r w:rsidRPr="00477BDE">
              <w:rPr>
                <w:rFonts w:ascii="Franklin Gothic Book" w:hAnsi="Franklin Gothic Book"/>
              </w:rPr>
              <w:fldChar w:fldCharType="begin">
                <w:ffData>
                  <w:name w:val="Text518"/>
                  <w:enabled/>
                  <w:calcOnExit w:val="0"/>
                  <w:textInput/>
                </w:ffData>
              </w:fldChar>
            </w:r>
            <w:bookmarkStart w:id="48" w:name="Text51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8"/>
          </w:p>
          <w:p w14:paraId="3B0F3BA3" w14:textId="67220C5D" w:rsidR="009617F0" w:rsidRPr="00477BDE" w:rsidRDefault="001C59FE" w:rsidP="001C59FE">
            <w:pPr>
              <w:pStyle w:val="PBParagraph"/>
              <w:numPr>
                <w:ilvl w:val="0"/>
                <w:numId w:val="0"/>
              </w:numPr>
              <w:spacing w:before="60" w:after="60"/>
            </w:pPr>
            <w:r w:rsidRPr="00477BDE">
              <w:rPr>
                <w:rFonts w:ascii="Franklin Gothic Book" w:hAnsi="Franklin Gothic Book"/>
              </w:rPr>
              <w:fldChar w:fldCharType="begin">
                <w:ffData>
                  <w:name w:val="Check18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63741B" w:rsidRPr="00477BDE" w14:paraId="691B0F4F" w14:textId="77777777" w:rsidTr="001368A9">
        <w:tc>
          <w:tcPr>
            <w:tcW w:w="4275" w:type="dxa"/>
          </w:tcPr>
          <w:p w14:paraId="1E7D3BB4" w14:textId="13C0423B" w:rsidR="0063741B" w:rsidRPr="00477BDE" w:rsidRDefault="00E92749" w:rsidP="00C03AF2">
            <w:pPr>
              <w:pStyle w:val="PBParagraph"/>
              <w:numPr>
                <w:ilvl w:val="1"/>
                <w:numId w:val="32"/>
              </w:numPr>
              <w:spacing w:after="60"/>
              <w:ind w:left="598" w:hanging="709"/>
            </w:pPr>
            <w:r w:rsidRPr="00477BDE">
              <w:t>En [nom de votre État], a</w:t>
            </w:r>
            <w:r w:rsidR="0063741B" w:rsidRPr="00477BDE">
              <w:t xml:space="preserve">-t-il fallu transposer la Convention Protection des enfants de 1996 dans </w:t>
            </w:r>
            <w:r w:rsidR="00E0793A" w:rsidRPr="00477BDE">
              <w:t xml:space="preserve">la </w:t>
            </w:r>
            <w:r w:rsidR="0063741B" w:rsidRPr="00477BDE">
              <w:t>législation interne pour qu’elle entre en vigueur ?</w:t>
            </w:r>
          </w:p>
          <w:p w14:paraId="5D575D11" w14:textId="092C219A" w:rsidR="0063741B" w:rsidRPr="00477BDE" w:rsidRDefault="009E1753" w:rsidP="009E1753">
            <w:pPr>
              <w:pStyle w:val="PBParagraph"/>
              <w:numPr>
                <w:ilvl w:val="0"/>
                <w:numId w:val="0"/>
              </w:numPr>
              <w:spacing w:after="60"/>
              <w:ind w:left="598"/>
            </w:pPr>
            <w:r w:rsidRPr="00477BDE">
              <w:rPr>
                <w:i/>
              </w:rPr>
              <w:t>Veuillez préciser où ces textes peuvent être consultés (</w:t>
            </w:r>
            <w:r w:rsidRPr="00477BDE">
              <w:t>par ex. site Internet)</w:t>
            </w:r>
            <w:r w:rsidRPr="00477BDE">
              <w:rPr>
                <w:i/>
              </w:rPr>
              <w:t xml:space="preserve"> ou en joindre une copie</w:t>
            </w:r>
          </w:p>
        </w:tc>
        <w:tc>
          <w:tcPr>
            <w:tcW w:w="5648" w:type="dxa"/>
          </w:tcPr>
          <w:p w14:paraId="18838694" w14:textId="46A20DB0" w:rsidR="00F535C6" w:rsidRPr="00477BDE" w:rsidRDefault="00F535C6" w:rsidP="00F535C6">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AE5CEE" w:rsidRPr="00477BDE">
              <w:rPr>
                <w:rFonts w:ascii="Franklin Gothic Book" w:hAnsi="Franklin Gothic Book"/>
              </w:rPr>
              <w:t> </w:t>
            </w:r>
            <w:r w:rsidRPr="00477BDE">
              <w:rPr>
                <w:rFonts w:ascii="Franklin Gothic Book" w:hAnsi="Franklin Gothic Book"/>
              </w:rPr>
              <w:t>Oui. Veuillez préciser :</w:t>
            </w:r>
          </w:p>
          <w:p w14:paraId="08CE8B20" w14:textId="77777777" w:rsidR="00F535C6" w:rsidRPr="00477BDE" w:rsidRDefault="00F535C6"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t xml:space="preserve">La date à laquelle la loi est entrée en vigueur : </w:t>
            </w:r>
            <w:r w:rsidRPr="00477BDE">
              <w:rPr>
                <w:rFonts w:ascii="Franklin Gothic Book" w:hAnsi="Franklin Gothic Book"/>
              </w:rPr>
              <w:fldChar w:fldCharType="begin">
                <w:ffData>
                  <w:name w:val="Text632"/>
                  <w:enabled/>
                  <w:calcOnExit w:val="0"/>
                  <w:textInput/>
                </w:ffData>
              </w:fldChar>
            </w:r>
            <w:bookmarkStart w:id="49" w:name="Text63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9"/>
          </w:p>
          <w:p w14:paraId="76BBF64E" w14:textId="77777777" w:rsidR="00F535C6" w:rsidRPr="00477BDE" w:rsidRDefault="00F535C6"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t xml:space="preserve">La disposition ou la loi de transposition : </w:t>
            </w:r>
            <w:r w:rsidRPr="00477BDE">
              <w:rPr>
                <w:rFonts w:ascii="Franklin Gothic Book" w:hAnsi="Franklin Gothic Book"/>
              </w:rPr>
              <w:fldChar w:fldCharType="begin">
                <w:ffData>
                  <w:name w:val="Text633"/>
                  <w:enabled/>
                  <w:calcOnExit w:val="0"/>
                  <w:textInput/>
                </w:ffData>
              </w:fldChar>
            </w:r>
            <w:bookmarkStart w:id="50" w:name="Text63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50"/>
          </w:p>
          <w:p w14:paraId="7B9A4A23" w14:textId="14DE232D" w:rsidR="0063741B" w:rsidRPr="00477BDE" w:rsidRDefault="00F535C6" w:rsidP="00F535C6">
            <w:pPr>
              <w:tabs>
                <w:tab w:val="left" w:pos="357"/>
              </w:tabs>
              <w:spacing w:before="60" w:after="60"/>
              <w:ind w:left="326" w:hanging="326"/>
              <w:rPr>
                <w:rFonts w:ascii="Franklin Gothic Book" w:hAnsi="Franklin Gothic Book"/>
              </w:rPr>
            </w:pPr>
            <w:r w:rsidRPr="00477BDE">
              <w:rPr>
                <w:rFonts w:ascii="Franklin Gothic Book" w:hAnsi="Franklin Gothic Book"/>
              </w:rPr>
              <w:fldChar w:fldCharType="begin">
                <w:ffData>
                  <w:name w:val="Check4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AE5CEE" w:rsidRPr="00477BDE">
              <w:rPr>
                <w:rFonts w:ascii="Franklin Gothic Book" w:hAnsi="Franklin Gothic Book"/>
              </w:rPr>
              <w:t> </w:t>
            </w:r>
            <w:r w:rsidRPr="00477BDE">
              <w:rPr>
                <w:rFonts w:ascii="Franklin Gothic Book" w:hAnsi="Franklin Gothic Book"/>
              </w:rPr>
              <w:t>Non</w:t>
            </w:r>
          </w:p>
        </w:tc>
      </w:tr>
      <w:tr w:rsidR="0063741B" w:rsidRPr="00477BDE" w14:paraId="2C80978D" w14:textId="77777777" w:rsidTr="001368A9">
        <w:tc>
          <w:tcPr>
            <w:tcW w:w="4275" w:type="dxa"/>
          </w:tcPr>
          <w:p w14:paraId="0CEAF33D" w14:textId="51B986C8" w:rsidR="00EA3EEE" w:rsidRPr="00477BDE" w:rsidRDefault="00EA3EEE" w:rsidP="00C03AF2">
            <w:pPr>
              <w:pStyle w:val="PBParagraph"/>
              <w:numPr>
                <w:ilvl w:val="1"/>
                <w:numId w:val="32"/>
              </w:numPr>
              <w:spacing w:after="60"/>
              <w:ind w:left="598" w:hanging="709"/>
            </w:pPr>
            <w:r w:rsidRPr="00477BDE">
              <w:t xml:space="preserve">Qu’une loi de transposition ait été nécessaire ou non </w:t>
            </w:r>
            <w:r w:rsidR="00FC5E4A" w:rsidRPr="00477BDE">
              <w:t xml:space="preserve">en [nom de </w:t>
            </w:r>
            <w:r w:rsidRPr="00477BDE">
              <w:t>votre État</w:t>
            </w:r>
            <w:r w:rsidR="00FC5E4A" w:rsidRPr="00477BDE">
              <w:t>]</w:t>
            </w:r>
            <w:r w:rsidRPr="00477BDE">
              <w:t>, d’autres dispositions ou règles de procédure ont-elles été adoptées pour favoriser le fonctionnement efficace de la Convention Protection des enfants de 1996?</w:t>
            </w:r>
          </w:p>
          <w:p w14:paraId="340FD88A" w14:textId="1CEB5B2E" w:rsidR="0063741B" w:rsidRPr="00477BDE" w:rsidRDefault="00475FE5" w:rsidP="00EA3EEE">
            <w:pPr>
              <w:pStyle w:val="PBParagraph"/>
              <w:numPr>
                <w:ilvl w:val="0"/>
                <w:numId w:val="0"/>
              </w:numPr>
              <w:spacing w:after="60"/>
              <w:ind w:left="598"/>
            </w:pPr>
            <w:r w:rsidRPr="00477BDE">
              <w:rPr>
                <w:i/>
              </w:rPr>
              <w:t>Veuillez préciser où ces textes peuvent être consultés (</w:t>
            </w:r>
            <w:r w:rsidRPr="00477BDE">
              <w:t>par ex. site Internet)</w:t>
            </w:r>
            <w:r w:rsidRPr="00477BDE">
              <w:rPr>
                <w:i/>
              </w:rPr>
              <w:t xml:space="preserve"> ou en joindre une copie</w:t>
            </w:r>
          </w:p>
        </w:tc>
        <w:tc>
          <w:tcPr>
            <w:tcW w:w="5648" w:type="dxa"/>
          </w:tcPr>
          <w:p w14:paraId="7C6AFDF4" w14:textId="3F3CFD04" w:rsidR="00600FE5" w:rsidRPr="00477BDE" w:rsidRDefault="00600FE5" w:rsidP="00600FE5">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préciser :</w:t>
            </w:r>
          </w:p>
          <w:p w14:paraId="2F9D6AEF" w14:textId="77777777" w:rsidR="00600FE5" w:rsidRPr="00477BDE" w:rsidRDefault="00600FE5"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t xml:space="preserve">La date à laquelle la loi ou les règles de procédure sont entrées en vigueur : </w:t>
            </w:r>
            <w:r w:rsidRPr="00477BDE">
              <w:rPr>
                <w:rFonts w:ascii="Franklin Gothic Book" w:hAnsi="Franklin Gothic Book"/>
              </w:rPr>
              <w:fldChar w:fldCharType="begin">
                <w:ffData>
                  <w:name w:val="Text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451C1EE0" w14:textId="77777777" w:rsidR="00600FE5" w:rsidRPr="00477BDE" w:rsidRDefault="00600FE5" w:rsidP="00C03AF2">
            <w:pPr>
              <w:numPr>
                <w:ilvl w:val="0"/>
                <w:numId w:val="30"/>
              </w:numPr>
              <w:spacing w:before="60" w:after="60"/>
              <w:ind w:left="606" w:hanging="249"/>
              <w:jc w:val="left"/>
              <w:rPr>
                <w:rFonts w:ascii="Franklin Gothic Book" w:hAnsi="Franklin Gothic Book"/>
              </w:rPr>
            </w:pPr>
            <w:r w:rsidRPr="00477BDE">
              <w:rPr>
                <w:rFonts w:ascii="Franklin Gothic Book" w:hAnsi="Franklin Gothic Book"/>
              </w:rPr>
              <w:t xml:space="preserve">La disposition ou les règles de procédure : </w:t>
            </w:r>
            <w:r w:rsidRPr="00477BDE">
              <w:rPr>
                <w:rFonts w:ascii="Franklin Gothic Book" w:hAnsi="Franklin Gothic Book"/>
              </w:rPr>
              <w:fldChar w:fldCharType="begin">
                <w:ffData>
                  <w:name w:val="Text7"/>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EF307D6" w14:textId="3201314D" w:rsidR="0063741B" w:rsidRPr="00477BDE" w:rsidRDefault="00600FE5" w:rsidP="00600FE5">
            <w:pPr>
              <w:tabs>
                <w:tab w:val="left" w:pos="357"/>
              </w:tabs>
              <w:spacing w:before="60" w:after="60"/>
              <w:ind w:left="326" w:hanging="326"/>
              <w:rPr>
                <w:rFonts w:ascii="Franklin Gothic Book" w:hAnsi="Franklin Gothic Book"/>
              </w:rPr>
            </w:pPr>
            <w:r w:rsidRPr="00477BDE">
              <w:rPr>
                <w:rFonts w:ascii="Franklin Gothic Book" w:hAnsi="Franklin Gothic Book"/>
              </w:rPr>
              <w:fldChar w:fldCharType="begin">
                <w:ffData>
                  <w:name w:val="Check4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F843E0" w:rsidRPr="00477BDE" w14:paraId="0D8C3F9E" w14:textId="77777777" w:rsidTr="0029695F">
        <w:tc>
          <w:tcPr>
            <w:tcW w:w="9923" w:type="dxa"/>
            <w:gridSpan w:val="2"/>
          </w:tcPr>
          <w:p w14:paraId="4783276C" w14:textId="55915929" w:rsidR="00F843E0" w:rsidRPr="00477BDE" w:rsidRDefault="00C87290" w:rsidP="00674B93">
            <w:pPr>
              <w:pStyle w:val="PBParagraph"/>
              <w:numPr>
                <w:ilvl w:val="0"/>
                <w:numId w:val="0"/>
              </w:numPr>
              <w:spacing w:before="60" w:after="60"/>
              <w:ind w:left="298" w:hanging="298"/>
              <w:rPr>
                <w:color w:val="7030A0"/>
              </w:rPr>
            </w:pPr>
            <w:r w:rsidRPr="00477BDE">
              <w:rPr>
                <w:b/>
                <w:bCs/>
              </w:rPr>
              <w:t>Dernière mise à jour : [INSÉRER LA DATE]</w:t>
            </w:r>
          </w:p>
        </w:tc>
      </w:tr>
    </w:tbl>
    <w:p w14:paraId="5CF52A38" w14:textId="76445764" w:rsidR="006173E0" w:rsidRPr="00477BDE" w:rsidRDefault="00CB7282" w:rsidP="0030646F">
      <w:pPr>
        <w:pStyle w:val="Heading1"/>
        <w:numPr>
          <w:ilvl w:val="0"/>
          <w:numId w:val="18"/>
        </w:numPr>
        <w:ind w:hanging="283"/>
        <w:jc w:val="both"/>
      </w:pPr>
      <w:bookmarkStart w:id="51" w:name="_Toc225415408"/>
      <w:r w:rsidRPr="00477BDE">
        <w:rPr>
          <w:rFonts w:ascii="ZWAdobeF" w:hAnsi="ZWAdobeF" w:cs="ZWAdobeF"/>
          <w:color w:val="auto"/>
          <w:sz w:val="2"/>
          <w:szCs w:val="2"/>
        </w:rPr>
        <w:lastRenderedPageBreak/>
        <w:t>3B</w:t>
      </w:r>
      <w:r w:rsidR="00787162" w:rsidRPr="00477BDE">
        <w:t>Demandes de retour</w:t>
      </w:r>
      <w:bookmarkEnd w:id="51"/>
    </w:p>
    <w:p w14:paraId="7C4C7AAD" w14:textId="361F9FDB" w:rsidR="004F15DB" w:rsidRPr="00477BDE" w:rsidRDefault="00CB7282" w:rsidP="00C03AF2">
      <w:pPr>
        <w:pStyle w:val="Heading2"/>
        <w:numPr>
          <w:ilvl w:val="0"/>
          <w:numId w:val="21"/>
        </w:numPr>
        <w:ind w:left="0" w:firstLine="0"/>
        <w:rPr>
          <w:color w:val="03295A" w:themeColor="accent4"/>
        </w:rPr>
      </w:pPr>
      <w:bookmarkStart w:id="52" w:name="_Ref271813945"/>
      <w:bookmarkStart w:id="53" w:name="_Ref271813975"/>
      <w:bookmarkStart w:id="54" w:name="_Toc125411717"/>
      <w:bookmarkStart w:id="55" w:name="_Toc225415409"/>
      <w:r w:rsidRPr="00477BDE">
        <w:rPr>
          <w:rFonts w:ascii="ZWAdobeF" w:hAnsi="ZWAdobeF" w:cs="ZWAdobeF"/>
          <w:color w:val="auto"/>
          <w:sz w:val="2"/>
          <w:szCs w:val="2"/>
        </w:rPr>
        <w:t>15B</w:t>
      </w:r>
      <w:r w:rsidR="00EF5EC2" w:rsidRPr="00477BDE">
        <w:t>Demandes par l’intermédiaire des Autorités centrales</w:t>
      </w:r>
      <w:bookmarkEnd w:id="52"/>
      <w:bookmarkEnd w:id="53"/>
      <w:bookmarkEnd w:id="54"/>
      <w:bookmarkEnd w:id="55"/>
      <w:r w:rsidR="00EF5EC2"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3E14AC" w:rsidRPr="00477BDE" w14:paraId="728A6657" w14:textId="77777777" w:rsidTr="004B2D63">
        <w:tc>
          <w:tcPr>
            <w:tcW w:w="9923" w:type="dxa"/>
            <w:gridSpan w:val="2"/>
            <w:shd w:val="clear" w:color="auto" w:fill="E7E6E6" w:themeFill="background2"/>
          </w:tcPr>
          <w:p w14:paraId="71FC2E55" w14:textId="4F305A65" w:rsidR="003E14AC" w:rsidRPr="00477BDE" w:rsidRDefault="004B2D63" w:rsidP="00674B93">
            <w:pPr>
              <w:pStyle w:val="PBParagraph"/>
              <w:numPr>
                <w:ilvl w:val="0"/>
                <w:numId w:val="0"/>
              </w:numPr>
              <w:spacing w:before="60" w:after="60"/>
              <w:ind w:left="284" w:hanging="284"/>
              <w:rPr>
                <w:color w:val="03295A" w:themeColor="accent4"/>
              </w:rPr>
            </w:pPr>
            <w:bookmarkStart w:id="56" w:name="_Toc125411718"/>
            <w:r w:rsidRPr="00477BDE">
              <w:rPr>
                <w:color w:val="03295A" w:themeColor="accent4"/>
              </w:rPr>
              <w:t>Demandes envoyées (État requérant)</w:t>
            </w:r>
            <w:bookmarkEnd w:id="56"/>
          </w:p>
        </w:tc>
      </w:tr>
      <w:tr w:rsidR="009E42B9" w:rsidRPr="00477BDE" w14:paraId="367B9EA2" w14:textId="77777777" w:rsidTr="001368A9">
        <w:tc>
          <w:tcPr>
            <w:tcW w:w="4275" w:type="dxa"/>
          </w:tcPr>
          <w:p w14:paraId="44DEFD67" w14:textId="55748D15" w:rsidR="009E42B9" w:rsidRPr="00477BDE" w:rsidRDefault="009E16CB" w:rsidP="00C03AF2">
            <w:pPr>
              <w:pStyle w:val="PBParagraph"/>
              <w:numPr>
                <w:ilvl w:val="1"/>
                <w:numId w:val="33"/>
              </w:numPr>
              <w:spacing w:after="60"/>
              <w:ind w:left="598" w:hanging="709"/>
              <w:rPr>
                <w:color w:val="000000" w:themeColor="text1"/>
              </w:rPr>
            </w:pPr>
            <w:r w:rsidRPr="00477BDE">
              <w:rPr>
                <w:color w:val="000000" w:themeColor="text1"/>
              </w:rPr>
              <w:t>En</w:t>
            </w:r>
            <w:r w:rsidR="005C2E86" w:rsidRPr="00477BDE">
              <w:rPr>
                <w:color w:val="000000" w:themeColor="text1"/>
              </w:rPr>
              <w:t xml:space="preserve">[nom de </w:t>
            </w:r>
            <w:r w:rsidR="00E25322" w:rsidRPr="00477BDE">
              <w:rPr>
                <w:color w:val="000000" w:themeColor="text1"/>
              </w:rPr>
              <w:t>votre État</w:t>
            </w:r>
            <w:r w:rsidR="005C2E86" w:rsidRPr="00477BDE">
              <w:rPr>
                <w:color w:val="000000" w:themeColor="text1"/>
              </w:rPr>
              <w:t>]</w:t>
            </w:r>
            <w:r w:rsidR="00E25322" w:rsidRPr="00477BDE">
              <w:rPr>
                <w:color w:val="000000" w:themeColor="text1"/>
              </w:rPr>
              <w:t>, qui prête assistance aux demandeurs pour préparer les demandes de retour en vertu de la Convention ?</w:t>
            </w:r>
          </w:p>
          <w:p w14:paraId="1FEC1B57" w14:textId="2921B139" w:rsidR="00341444" w:rsidRPr="00477BDE" w:rsidRDefault="005C2E86" w:rsidP="00956CDD">
            <w:pPr>
              <w:pStyle w:val="PBParagraph"/>
              <w:numPr>
                <w:ilvl w:val="0"/>
                <w:numId w:val="0"/>
              </w:numPr>
              <w:spacing w:after="60"/>
              <w:ind w:left="598"/>
              <w:rPr>
                <w:color w:val="000000" w:themeColor="text1"/>
              </w:rPr>
            </w:pPr>
            <w:r w:rsidRPr="00477BDE">
              <w:rPr>
                <w:i/>
                <w:color w:val="000000" w:themeColor="text1"/>
              </w:rPr>
              <w:t>A</w:t>
            </w:r>
            <w:r w:rsidR="00341444" w:rsidRPr="00477BDE">
              <w:rPr>
                <w:i/>
                <w:color w:val="000000" w:themeColor="text1"/>
              </w:rPr>
              <w:t>rticles 7 et 8</w:t>
            </w:r>
            <w:r w:rsidR="00E04B72" w:rsidRPr="00477BDE">
              <w:rPr>
                <w:i/>
                <w:color w:val="000000" w:themeColor="text1"/>
              </w:rPr>
              <w:t xml:space="preserve"> </w:t>
            </w:r>
            <w:r w:rsidR="00E04B72" w:rsidRPr="00477BDE">
              <w:rPr>
                <w:i/>
              </w:rPr>
              <w:t xml:space="preserve">de la Convention </w:t>
            </w:r>
            <w:r w:rsidR="00BE597B" w:rsidRPr="00477BDE">
              <w:rPr>
                <w:i/>
              </w:rPr>
              <w:t xml:space="preserve">de </w:t>
            </w:r>
            <w:r w:rsidR="00E04B72" w:rsidRPr="00477BDE">
              <w:rPr>
                <w:i/>
              </w:rPr>
              <w:t>1980</w:t>
            </w:r>
          </w:p>
        </w:tc>
        <w:tc>
          <w:tcPr>
            <w:tcW w:w="5648" w:type="dxa"/>
          </w:tcPr>
          <w:p w14:paraId="1150D27F" w14:textId="3E439F15" w:rsidR="00956CDD" w:rsidRPr="00477BDE" w:rsidRDefault="00956CDD" w:rsidP="00956CDD">
            <w:pPr>
              <w:spacing w:before="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E6ECA" w:rsidRPr="00477BDE">
              <w:rPr>
                <w:rFonts w:ascii="Franklin Gothic Book" w:hAnsi="Franklin Gothic Book" w:cs="Verdana"/>
                <w:lang w:eastAsia="en-CA"/>
              </w:rPr>
              <w:t> </w:t>
            </w:r>
            <w:r w:rsidRPr="00477BDE">
              <w:rPr>
                <w:rFonts w:ascii="Franklin Gothic Book" w:hAnsi="Franklin Gothic Book" w:cs="Verdana"/>
                <w:lang w:eastAsia="en-CA"/>
              </w:rPr>
              <w:t>Assistance fournie par l’Autorité centrale</w:t>
            </w:r>
          </w:p>
          <w:p w14:paraId="64A803E3" w14:textId="3DF8E1A6" w:rsidR="00956CDD" w:rsidRPr="00477BDE" w:rsidRDefault="00956CDD" w:rsidP="00956CDD">
            <w:pPr>
              <w:spacing w:before="60"/>
              <w:ind w:left="357" w:hanging="357"/>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E6ECA" w:rsidRPr="00477BDE">
              <w:rPr>
                <w:rFonts w:ascii="Franklin Gothic Book" w:hAnsi="Franklin Gothic Book" w:cs="Verdana"/>
                <w:lang w:eastAsia="en-CA"/>
              </w:rPr>
              <w:t> </w:t>
            </w:r>
            <w:r w:rsidRPr="00477BDE">
              <w:rPr>
                <w:rFonts w:ascii="Franklin Gothic Book" w:hAnsi="Franklin Gothic Book" w:cs="Verdana"/>
                <w:lang w:eastAsia="en-CA"/>
              </w:rPr>
              <w:t xml:space="preserve">Assistance fournie par une autre autorité </w:t>
            </w:r>
          </w:p>
          <w:p w14:paraId="1CAA0CAF" w14:textId="5658DE94" w:rsidR="00956CDD" w:rsidRPr="00477BDE" w:rsidRDefault="00956CDD" w:rsidP="00956CDD">
            <w:pPr>
              <w:spacing w:before="60"/>
              <w:ind w:left="357" w:hanging="357"/>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39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E6ECA" w:rsidRPr="00477BDE">
              <w:rPr>
                <w:rFonts w:ascii="Franklin Gothic Book" w:hAnsi="Franklin Gothic Book" w:cs="Verdana"/>
                <w:lang w:eastAsia="en-CA"/>
              </w:rPr>
              <w:t> </w:t>
            </w:r>
            <w:r w:rsidRPr="00477BDE">
              <w:rPr>
                <w:rFonts w:ascii="Franklin Gothic Book" w:hAnsi="Franklin Gothic Book" w:cs="Verdana"/>
                <w:lang w:eastAsia="en-CA"/>
              </w:rPr>
              <w:t>Renvoi vers un représentant juridique</w:t>
            </w:r>
          </w:p>
          <w:p w14:paraId="3D77C2DE" w14:textId="35A4CD2F" w:rsidR="009E42B9" w:rsidRPr="00477BDE" w:rsidRDefault="00956CDD" w:rsidP="00956CDD">
            <w:pPr>
              <w:pStyle w:val="PBParagraph"/>
              <w:numPr>
                <w:ilvl w:val="0"/>
                <w:numId w:val="0"/>
              </w:numPr>
              <w:spacing w:before="60" w:after="60"/>
              <w:ind w:left="284" w:hanging="284"/>
              <w:rPr>
                <w:iCs/>
                <w:color w:val="03295A" w:themeColor="accent4"/>
              </w:rPr>
            </w:pPr>
            <w:r w:rsidRPr="00477BDE">
              <w:rPr>
                <w:rFonts w:ascii="Franklin Gothic Book" w:hAnsi="Franklin Gothic Book" w:cs="Verdana"/>
                <w:lang w:eastAsia="en-CA"/>
              </w:rPr>
              <w:fldChar w:fldCharType="begin">
                <w:ffData>
                  <w:name w:val="Check36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E6ECA"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19"/>
                  <w:enabled/>
                  <w:calcOnExit w:val="0"/>
                  <w:textInput/>
                </w:ffData>
              </w:fldChar>
            </w:r>
            <w:bookmarkStart w:id="57" w:name="Text519"/>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57"/>
          </w:p>
        </w:tc>
      </w:tr>
      <w:tr w:rsidR="009B63BD" w:rsidRPr="00477BDE" w14:paraId="5F86CD06" w14:textId="77777777" w:rsidTr="009B63BD">
        <w:tc>
          <w:tcPr>
            <w:tcW w:w="9923" w:type="dxa"/>
            <w:gridSpan w:val="2"/>
            <w:shd w:val="clear" w:color="auto" w:fill="E7E6E6" w:themeFill="background2"/>
          </w:tcPr>
          <w:p w14:paraId="369A7BA9" w14:textId="7FE3CB2C" w:rsidR="009B63BD" w:rsidRPr="00477BDE" w:rsidRDefault="009B63BD" w:rsidP="00956CDD">
            <w:pPr>
              <w:spacing w:before="60"/>
              <w:ind w:left="357" w:hanging="357"/>
              <w:rPr>
                <w:rFonts w:ascii="Franklin Gothic Book" w:hAnsi="Franklin Gothic Book" w:cs="Verdana"/>
                <w:color w:val="03295A" w:themeColor="accent4"/>
                <w:lang w:eastAsia="en-CA"/>
              </w:rPr>
            </w:pPr>
            <w:bookmarkStart w:id="58" w:name="_Ref271813131"/>
            <w:bookmarkStart w:id="59" w:name="_Ref271817343"/>
            <w:bookmarkStart w:id="60" w:name="_Toc125411719"/>
            <w:r w:rsidRPr="00477BDE">
              <w:rPr>
                <w:rFonts w:ascii="Franklin Gothic Book" w:hAnsi="Franklin Gothic Book" w:cs="Verdana"/>
                <w:color w:val="03295A" w:themeColor="accent4"/>
                <w:lang w:eastAsia="en-CA"/>
              </w:rPr>
              <w:t>Demandes reçues (État requis)</w:t>
            </w:r>
            <w:bookmarkEnd w:id="58"/>
            <w:bookmarkEnd w:id="59"/>
            <w:bookmarkEnd w:id="60"/>
          </w:p>
        </w:tc>
      </w:tr>
      <w:tr w:rsidR="00955592" w:rsidRPr="00477BDE" w14:paraId="5AA5BA6A" w14:textId="77777777" w:rsidTr="001368A9">
        <w:tc>
          <w:tcPr>
            <w:tcW w:w="4275" w:type="dxa"/>
          </w:tcPr>
          <w:p w14:paraId="47CECF9C" w14:textId="5514853E" w:rsidR="00955592" w:rsidRPr="00477BDE" w:rsidRDefault="00086BE5" w:rsidP="00C03AF2">
            <w:pPr>
              <w:pStyle w:val="PBParagraph"/>
              <w:numPr>
                <w:ilvl w:val="1"/>
                <w:numId w:val="33"/>
              </w:numPr>
              <w:spacing w:after="60"/>
              <w:ind w:left="598" w:hanging="709"/>
              <w:rPr>
                <w:color w:val="000000" w:themeColor="text1"/>
              </w:rPr>
            </w:pPr>
            <w:bookmarkStart w:id="61" w:name="_Ref271817339"/>
            <w:r w:rsidRPr="00477BDE">
              <w:rPr>
                <w:color w:val="000000" w:themeColor="text1"/>
              </w:rPr>
              <w:t>En [nom de votre État], q</w:t>
            </w:r>
            <w:r w:rsidR="00C0692F" w:rsidRPr="00477BDE">
              <w:rPr>
                <w:color w:val="000000" w:themeColor="text1"/>
              </w:rPr>
              <w:t>uelle est la formule de demande exig</w:t>
            </w:r>
            <w:r w:rsidRPr="00477BDE">
              <w:rPr>
                <w:color w:val="000000" w:themeColor="text1"/>
              </w:rPr>
              <w:t>é</w:t>
            </w:r>
            <w:r w:rsidR="00C0692F" w:rsidRPr="00477BDE">
              <w:rPr>
                <w:color w:val="000000" w:themeColor="text1"/>
              </w:rPr>
              <w:t>e pour l’introduction d’une demande ?</w:t>
            </w:r>
            <w:bookmarkEnd w:id="61"/>
          </w:p>
        </w:tc>
        <w:tc>
          <w:tcPr>
            <w:tcW w:w="5648" w:type="dxa"/>
          </w:tcPr>
          <w:p w14:paraId="36974899" w14:textId="0D42817E" w:rsidR="0028631A" w:rsidRPr="00477BDE" w:rsidRDefault="0028631A" w:rsidP="008E6ECA">
            <w:pPr>
              <w:tabs>
                <w:tab w:val="left" w:pos="357"/>
              </w:tabs>
              <w:spacing w:before="60" w:after="60"/>
              <w:ind w:left="403" w:hanging="394"/>
              <w:rPr>
                <w:rFonts w:ascii="Franklin Gothic Book" w:hAnsi="Franklin Gothic Book" w:cs="Arial"/>
              </w:rPr>
            </w:pPr>
            <w:r w:rsidRPr="00477BDE">
              <w:rPr>
                <w:rFonts w:ascii="Franklin Gothic Book" w:hAnsi="Franklin Gothic Book"/>
              </w:rPr>
              <w:fldChar w:fldCharType="begin">
                <w:ffData>
                  <w:name w:val="Check36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4B3A" w:rsidRPr="00477BDE">
              <w:rPr>
                <w:rFonts w:ascii="Franklin Gothic Book" w:hAnsi="Franklin Gothic Book"/>
              </w:rPr>
              <w:t> </w:t>
            </w:r>
            <w:r w:rsidRPr="00477BDE">
              <w:rPr>
                <w:rFonts w:ascii="Franklin Gothic Book" w:hAnsi="Franklin Gothic Book"/>
              </w:rPr>
              <w:t>(1) Formule modèle de demande</w:t>
            </w:r>
          </w:p>
          <w:p w14:paraId="64C8F8DC" w14:textId="2F903B47" w:rsidR="0028631A" w:rsidRPr="00477BDE" w:rsidRDefault="0028631A" w:rsidP="008E6ECA">
            <w:pPr>
              <w:spacing w:before="60" w:after="60"/>
              <w:ind w:left="434"/>
              <w:rPr>
                <w:rFonts w:ascii="Franklin Gothic Book" w:hAnsi="Franklin Gothic Book" w:cs="Arial"/>
                <w:i/>
              </w:rPr>
            </w:pPr>
            <w:r w:rsidRPr="00477BDE">
              <w:rPr>
                <w:rFonts w:ascii="Franklin Gothic Book" w:hAnsi="Franklin Gothic Book" w:cs="Arial"/>
                <w:i/>
              </w:rPr>
              <w:t>Disponible à l’adresse www.hcch.net, « Espace Enlèvement d’enfants »</w:t>
            </w:r>
          </w:p>
          <w:p w14:paraId="0D00039D" w14:textId="4B3ECD50" w:rsidR="0028631A" w:rsidRPr="00477BDE" w:rsidRDefault="0028631A" w:rsidP="008E6ECA">
            <w:pPr>
              <w:spacing w:before="60" w:after="60"/>
              <w:ind w:left="434"/>
              <w:rPr>
                <w:rFonts w:ascii="Franklin Gothic Book" w:hAnsi="Franklin Gothic Book" w:cs="Arial"/>
              </w:rPr>
            </w:pPr>
            <w:r w:rsidRPr="00477BDE">
              <w:rPr>
                <w:rFonts w:ascii="Franklin Gothic Book" w:hAnsi="Franklin Gothic Book" w:cs="Arial"/>
              </w:rPr>
              <w:t xml:space="preserve">Passez à la question </w:t>
            </w:r>
            <w:r w:rsidR="00474D6E" w:rsidRPr="00477BDE">
              <w:rPr>
                <w:rFonts w:ascii="Franklin Gothic Book" w:hAnsi="Franklin Gothic Book" w:cs="Arial"/>
              </w:rPr>
              <w:t>7.4</w:t>
            </w:r>
          </w:p>
          <w:p w14:paraId="549762E5" w14:textId="65CBC24F" w:rsidR="0028631A" w:rsidRPr="00477BDE" w:rsidRDefault="0028631A" w:rsidP="008E6ECA">
            <w:pPr>
              <w:tabs>
                <w:tab w:val="left" w:pos="357"/>
              </w:tabs>
              <w:spacing w:before="60" w:after="60"/>
              <w:ind w:left="403" w:hanging="394"/>
              <w:rPr>
                <w:rFonts w:ascii="Franklin Gothic Book" w:hAnsi="Franklin Gothic Book"/>
              </w:rPr>
            </w:pPr>
            <w:r w:rsidRPr="00477BDE">
              <w:rPr>
                <w:rFonts w:ascii="Franklin Gothic Book" w:hAnsi="Franklin Gothic Book"/>
              </w:rPr>
              <w:fldChar w:fldCharType="begin">
                <w:ffData>
                  <w:name w:val="Check36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4B3A" w:rsidRPr="00477BDE">
              <w:rPr>
                <w:rFonts w:ascii="Franklin Gothic Book" w:hAnsi="Franklin Gothic Book"/>
              </w:rPr>
              <w:t> </w:t>
            </w:r>
            <w:r w:rsidRPr="00477BDE">
              <w:rPr>
                <w:rFonts w:ascii="Franklin Gothic Book" w:hAnsi="Franklin Gothic Book"/>
              </w:rPr>
              <w:t>(2) Formule élaborée par votre État</w:t>
            </w:r>
          </w:p>
          <w:p w14:paraId="4EB9C242" w14:textId="77777777" w:rsidR="0028631A" w:rsidRPr="00477BDE" w:rsidRDefault="0028631A" w:rsidP="00204B3A">
            <w:pPr>
              <w:spacing w:before="60" w:after="60"/>
              <w:ind w:left="434"/>
              <w:rPr>
                <w:rFonts w:ascii="Franklin Gothic Book" w:hAnsi="Franklin Gothic Book" w:cs="Arial"/>
              </w:rPr>
            </w:pPr>
            <w:r w:rsidRPr="00477BDE">
              <w:rPr>
                <w:rFonts w:ascii="Franklin Gothic Book" w:hAnsi="Franklin Gothic Book"/>
              </w:rPr>
              <w:t>Veuillez préciser où cette formule peut-elle être obtenue</w:t>
            </w:r>
            <w:r w:rsidRPr="00477BDE">
              <w:rPr>
                <w:rFonts w:ascii="Franklin Gothic Book" w:hAnsi="Franklin Gothic Book"/>
                <w:i/>
              </w:rPr>
              <w:t xml:space="preserve"> </w:t>
            </w:r>
            <w:r w:rsidRPr="00477BDE">
              <w:rPr>
                <w:rFonts w:ascii="Franklin Gothic Book" w:hAnsi="Franklin Gothic Book" w:cs="Arial"/>
              </w:rPr>
              <w:t>(</w:t>
            </w:r>
            <w:r w:rsidRPr="00477BDE">
              <w:rPr>
                <w:rFonts w:ascii="Franklin Gothic Book" w:hAnsi="Franklin Gothic Book" w:cs="Arial"/>
                <w:i/>
              </w:rPr>
              <w:t>par ex. site Internet</w:t>
            </w:r>
            <w:r w:rsidRPr="00477BDE">
              <w:rPr>
                <w:rFonts w:ascii="Franklin Gothic Book" w:hAnsi="Franklin Gothic Book" w:cs="Arial"/>
              </w:rPr>
              <w:t>)</w:t>
            </w:r>
            <w:r w:rsidRPr="00477BDE">
              <w:rPr>
                <w:rFonts w:ascii="Franklin Gothic Book" w:hAnsi="Franklin Gothic Book" w:cs="Arial"/>
                <w:i/>
              </w:rPr>
              <w:t xml:space="preserve"> </w:t>
            </w:r>
            <w:r w:rsidRPr="00477BDE">
              <w:rPr>
                <w:rFonts w:ascii="Franklin Gothic Book" w:hAnsi="Franklin Gothic Book" w:cs="Arial"/>
              </w:rPr>
              <w:t xml:space="preserve">ou en joindre une copie : </w:t>
            </w:r>
            <w:r w:rsidRPr="00477BDE">
              <w:rPr>
                <w:rFonts w:ascii="Franklin Gothic Book" w:hAnsi="Franklin Gothic Book" w:cs="Verdana"/>
                <w:lang w:eastAsia="en-CA"/>
              </w:rPr>
              <w:fldChar w:fldCharType="begin">
                <w:ffData>
                  <w:name w:val="Text235"/>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r w:rsidRPr="00477BDE">
              <w:rPr>
                <w:rFonts w:ascii="Franklin Gothic Book" w:hAnsi="Franklin Gothic Book" w:cs="Arial"/>
              </w:rPr>
              <w:t xml:space="preserve"> </w:t>
            </w:r>
          </w:p>
          <w:p w14:paraId="475E3A5D" w14:textId="43574A95" w:rsidR="0028631A" w:rsidRPr="00477BDE" w:rsidRDefault="0028631A" w:rsidP="00204B3A">
            <w:pPr>
              <w:tabs>
                <w:tab w:val="left" w:pos="473"/>
              </w:tabs>
              <w:spacing w:before="60" w:after="60"/>
              <w:ind w:left="434"/>
              <w:rPr>
                <w:rFonts w:ascii="Franklin Gothic Book" w:hAnsi="Franklin Gothic Book" w:cs="Arial"/>
              </w:rPr>
            </w:pPr>
            <w:r w:rsidRPr="00477BDE">
              <w:rPr>
                <w:rFonts w:ascii="Franklin Gothic Book" w:hAnsi="Franklin Gothic Book" w:cs="Arial"/>
              </w:rPr>
              <w:t xml:space="preserve">Passez à la question </w:t>
            </w:r>
            <w:r w:rsidR="00FC4029" w:rsidRPr="00477BDE">
              <w:rPr>
                <w:rFonts w:ascii="Franklin Gothic Book" w:hAnsi="Franklin Gothic Book" w:cs="Arial"/>
              </w:rPr>
              <w:t>7.4</w:t>
            </w:r>
          </w:p>
          <w:p w14:paraId="04F1DA34" w14:textId="06D50BC7" w:rsidR="0028631A" w:rsidRPr="00477BDE" w:rsidRDefault="0028631A" w:rsidP="008E6ECA">
            <w:pPr>
              <w:tabs>
                <w:tab w:val="left" w:pos="357"/>
                <w:tab w:val="left" w:pos="473"/>
              </w:tabs>
              <w:spacing w:before="60" w:after="60"/>
              <w:ind w:left="403" w:hanging="394"/>
              <w:rPr>
                <w:rFonts w:ascii="Franklin Gothic Book" w:hAnsi="Franklin Gothic Book" w:cs="Arial"/>
              </w:rPr>
            </w:pPr>
            <w:r w:rsidRPr="00477BDE">
              <w:rPr>
                <w:rFonts w:ascii="Franklin Gothic Book" w:hAnsi="Franklin Gothic Book" w:cs="Arial"/>
              </w:rPr>
              <w:fldChar w:fldCharType="begin">
                <w:ffData>
                  <w:name w:val="Check4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204B3A" w:rsidRPr="00477BDE">
              <w:rPr>
                <w:rFonts w:ascii="Franklin Gothic Book" w:hAnsi="Franklin Gothic Book" w:cs="Arial"/>
              </w:rPr>
              <w:t> </w:t>
            </w:r>
            <w:r w:rsidRPr="00477BDE">
              <w:rPr>
                <w:rFonts w:ascii="Franklin Gothic Book" w:hAnsi="Franklin Gothic Book" w:cs="Arial"/>
              </w:rPr>
              <w:t xml:space="preserve">L’une et l’autre – (1) et (2). Passez à la question </w:t>
            </w:r>
            <w:r w:rsidR="00FC4029" w:rsidRPr="00477BDE">
              <w:rPr>
                <w:rFonts w:ascii="Franklin Gothic Book" w:hAnsi="Franklin Gothic Book" w:cs="Arial"/>
              </w:rPr>
              <w:t>7.4</w:t>
            </w:r>
          </w:p>
          <w:p w14:paraId="4D4CBD41" w14:textId="36317602" w:rsidR="0028631A" w:rsidRPr="00477BDE" w:rsidRDefault="0028631A" w:rsidP="006A05C6">
            <w:pPr>
              <w:spacing w:before="60" w:after="60"/>
              <w:ind w:left="9"/>
              <w:rPr>
                <w:rFonts w:ascii="Franklin Gothic Book" w:hAnsi="Franklin Gothic Book" w:cs="Arial"/>
              </w:rPr>
            </w:pPr>
            <w:r w:rsidRPr="00477BDE">
              <w:rPr>
                <w:rFonts w:ascii="Franklin Gothic Book" w:hAnsi="Franklin Gothic Book" w:cs="Arial"/>
              </w:rPr>
              <w:fldChar w:fldCharType="begin">
                <w:ffData>
                  <w:name w:val="Check4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204B3A" w:rsidRPr="00477BDE">
              <w:rPr>
                <w:rFonts w:ascii="Franklin Gothic Book" w:hAnsi="Franklin Gothic Book" w:cs="Arial"/>
              </w:rPr>
              <w:t> </w:t>
            </w:r>
            <w:r w:rsidRPr="00477BDE">
              <w:rPr>
                <w:rFonts w:ascii="Franklin Gothic Book" w:hAnsi="Franklin Gothic Book" w:cs="Arial"/>
              </w:rPr>
              <w:t xml:space="preserve">La formule de l’État requérant est acceptée, passez à la question </w:t>
            </w:r>
            <w:r w:rsidR="00FC4029" w:rsidRPr="00477BDE">
              <w:rPr>
                <w:rFonts w:ascii="Franklin Gothic Book" w:hAnsi="Franklin Gothic Book" w:cs="Arial"/>
              </w:rPr>
              <w:t>7.4</w:t>
            </w:r>
          </w:p>
          <w:p w14:paraId="14054194" w14:textId="228904B8" w:rsidR="0028631A" w:rsidRPr="00477BDE" w:rsidRDefault="0028631A" w:rsidP="006A05C6">
            <w:pPr>
              <w:spacing w:before="60" w:after="60"/>
              <w:ind w:left="9"/>
              <w:rPr>
                <w:rFonts w:ascii="Franklin Gothic Book" w:hAnsi="Franklin Gothic Book" w:cs="Arial"/>
              </w:rPr>
            </w:pPr>
            <w:r w:rsidRPr="00477BDE">
              <w:rPr>
                <w:rFonts w:ascii="Franklin Gothic Book" w:hAnsi="Franklin Gothic Book" w:cs="Arial"/>
              </w:rPr>
              <w:fldChar w:fldCharType="begin">
                <w:ffData>
                  <w:name w:val="Check4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204B3A" w:rsidRPr="00477BDE">
              <w:rPr>
                <w:rFonts w:ascii="Franklin Gothic Book" w:hAnsi="Franklin Gothic Book" w:cs="Arial"/>
              </w:rPr>
              <w:t> </w:t>
            </w:r>
            <w:r w:rsidRPr="00477BDE">
              <w:rPr>
                <w:rFonts w:ascii="Franklin Gothic Book" w:hAnsi="Franklin Gothic Book" w:cs="Arial"/>
              </w:rPr>
              <w:t xml:space="preserve">Aucune formule particulière n’est exigée, continuez à la question </w:t>
            </w:r>
            <w:r w:rsidR="00FC4029" w:rsidRPr="00477BDE">
              <w:rPr>
                <w:rFonts w:ascii="Franklin Gothic Book" w:hAnsi="Franklin Gothic Book" w:cs="Arial"/>
              </w:rPr>
              <w:t>7.3</w:t>
            </w:r>
          </w:p>
          <w:p w14:paraId="63FF77D9" w14:textId="7D86C016" w:rsidR="00955592" w:rsidRPr="00477BDE" w:rsidRDefault="0028631A" w:rsidP="008E6ECA">
            <w:pPr>
              <w:spacing w:before="60"/>
              <w:ind w:left="357" w:hanging="394"/>
              <w:rPr>
                <w:rFonts w:ascii="Franklin Gothic Book" w:hAnsi="Franklin Gothic Book" w:cs="Verdana"/>
                <w:lang w:eastAsia="en-CA"/>
              </w:rPr>
            </w:pPr>
            <w:r w:rsidRPr="00477BDE">
              <w:rPr>
                <w:rFonts w:ascii="Franklin Gothic Book" w:hAnsi="Franklin Gothic Book"/>
              </w:rPr>
              <w:fldChar w:fldCharType="begin">
                <w:ffData>
                  <w:name w:val="Check42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4B3A" w:rsidRPr="00477BDE">
              <w:rPr>
                <w:rFonts w:ascii="Franklin Gothic Book" w:hAnsi="Franklin Gothic Book"/>
              </w:rPr>
              <w:t> </w:t>
            </w:r>
            <w:r w:rsidRPr="00477BDE">
              <w:rPr>
                <w:rFonts w:ascii="Franklin Gothic Book" w:hAnsi="Franklin Gothic Book"/>
              </w:rPr>
              <w:t xml:space="preserve">Autre. </w:t>
            </w:r>
            <w:r w:rsidRPr="00477BDE">
              <w:rPr>
                <w:rFonts w:ascii="Franklin Gothic Book" w:hAnsi="Franklin Gothic Book" w:cs="Arial"/>
              </w:rPr>
              <w:t xml:space="preserve">Continuez à la question </w:t>
            </w:r>
            <w:r w:rsidR="00FC4029" w:rsidRPr="00477BDE">
              <w:rPr>
                <w:rFonts w:ascii="Franklin Gothic Book" w:hAnsi="Franklin Gothic Book" w:cs="Arial"/>
              </w:rPr>
              <w:t>7.3</w:t>
            </w:r>
          </w:p>
        </w:tc>
      </w:tr>
      <w:tr w:rsidR="00A43F2F" w:rsidRPr="00477BDE" w14:paraId="1AFDBF5B" w14:textId="77777777" w:rsidTr="001368A9">
        <w:tc>
          <w:tcPr>
            <w:tcW w:w="4275" w:type="dxa"/>
          </w:tcPr>
          <w:p w14:paraId="20F50A0A" w14:textId="0217A680" w:rsidR="00A43F2F" w:rsidRPr="00477BDE" w:rsidRDefault="00A43F2F" w:rsidP="00C03AF2">
            <w:pPr>
              <w:pStyle w:val="PBParagraph"/>
              <w:numPr>
                <w:ilvl w:val="1"/>
                <w:numId w:val="33"/>
              </w:numPr>
              <w:spacing w:after="60"/>
              <w:ind w:left="598" w:hanging="709"/>
              <w:rPr>
                <w:color w:val="000000" w:themeColor="text1"/>
              </w:rPr>
            </w:pPr>
            <w:bookmarkStart w:id="62" w:name="_Ref280349996"/>
            <w:r w:rsidRPr="00477BDE">
              <w:rPr>
                <w:color w:val="000000" w:themeColor="text1"/>
              </w:rPr>
              <w:t xml:space="preserve">Si </w:t>
            </w:r>
            <w:r w:rsidR="00FC4029" w:rsidRPr="00477BDE">
              <w:rPr>
                <w:color w:val="000000" w:themeColor="text1"/>
              </w:rPr>
              <w:t xml:space="preserve">[nom de </w:t>
            </w:r>
            <w:r w:rsidRPr="00477BDE">
              <w:rPr>
                <w:color w:val="000000" w:themeColor="text1"/>
              </w:rPr>
              <w:t>votre État</w:t>
            </w:r>
            <w:r w:rsidR="00FC4029" w:rsidRPr="00477BDE">
              <w:rPr>
                <w:color w:val="000000" w:themeColor="text1"/>
              </w:rPr>
              <w:t>]</w:t>
            </w:r>
            <w:r w:rsidRPr="00477BDE">
              <w:rPr>
                <w:color w:val="000000" w:themeColor="text1"/>
              </w:rPr>
              <w:t xml:space="preserve"> n’exige aucune formule de demande particulière, quels renseignements ou documents </w:t>
            </w:r>
            <w:r w:rsidR="00695A7C" w:rsidRPr="00477BDE">
              <w:rPr>
                <w:color w:val="000000" w:themeColor="text1"/>
              </w:rPr>
              <w:t xml:space="preserve">[nom de </w:t>
            </w:r>
            <w:r w:rsidRPr="00477BDE">
              <w:rPr>
                <w:color w:val="000000" w:themeColor="text1"/>
              </w:rPr>
              <w:t>votre État</w:t>
            </w:r>
            <w:r w:rsidR="00695A7C" w:rsidRPr="00477BDE">
              <w:rPr>
                <w:color w:val="000000" w:themeColor="text1"/>
              </w:rPr>
              <w:t>]</w:t>
            </w:r>
            <w:r w:rsidRPr="00477BDE">
              <w:rPr>
                <w:color w:val="000000" w:themeColor="text1"/>
              </w:rPr>
              <w:t xml:space="preserve"> demande-t-il ?</w:t>
            </w:r>
            <w:bookmarkEnd w:id="62"/>
          </w:p>
          <w:p w14:paraId="4CDF7ED2" w14:textId="35840381" w:rsidR="00A43F2F" w:rsidRPr="00477BDE" w:rsidRDefault="00695A7C" w:rsidP="00A43F2F">
            <w:pPr>
              <w:pStyle w:val="PBParagraph"/>
              <w:numPr>
                <w:ilvl w:val="0"/>
                <w:numId w:val="0"/>
              </w:numPr>
              <w:spacing w:after="60"/>
              <w:ind w:left="598"/>
              <w:rPr>
                <w:i/>
                <w:color w:val="000000" w:themeColor="text1"/>
              </w:rPr>
            </w:pPr>
            <w:r w:rsidRPr="00477BDE">
              <w:rPr>
                <w:i/>
                <w:color w:val="000000" w:themeColor="text1"/>
              </w:rPr>
              <w:t>A</w:t>
            </w:r>
            <w:r w:rsidR="00A43F2F" w:rsidRPr="00477BDE">
              <w:rPr>
                <w:i/>
                <w:color w:val="000000" w:themeColor="text1"/>
              </w:rPr>
              <w:t>rticle 8</w:t>
            </w:r>
            <w:r w:rsidR="007D6DB0" w:rsidRPr="00477BDE">
              <w:rPr>
                <w:i/>
                <w:color w:val="000000" w:themeColor="text1"/>
              </w:rPr>
              <w:t xml:space="preserve"> </w:t>
            </w:r>
            <w:r w:rsidR="007D6DB0" w:rsidRPr="00477BDE">
              <w:rPr>
                <w:i/>
              </w:rPr>
              <w:t xml:space="preserve">de la Convention </w:t>
            </w:r>
            <w:r w:rsidR="00BE597B" w:rsidRPr="00477BDE">
              <w:rPr>
                <w:i/>
              </w:rPr>
              <w:t xml:space="preserve">de </w:t>
            </w:r>
            <w:r w:rsidR="007D6DB0" w:rsidRPr="00477BDE">
              <w:rPr>
                <w:i/>
              </w:rPr>
              <w:t>1980</w:t>
            </w:r>
          </w:p>
          <w:p w14:paraId="55808491" w14:textId="351127B7" w:rsidR="00A43F2F" w:rsidRPr="00477BDE" w:rsidRDefault="00A43F2F" w:rsidP="00A43F2F">
            <w:pPr>
              <w:pStyle w:val="PBParagraph"/>
              <w:numPr>
                <w:ilvl w:val="0"/>
                <w:numId w:val="0"/>
              </w:numPr>
              <w:spacing w:after="60"/>
              <w:ind w:left="598"/>
              <w:rPr>
                <w:color w:val="000000" w:themeColor="text1"/>
              </w:rPr>
            </w:pPr>
            <w:r w:rsidRPr="00477BDE">
              <w:rPr>
                <w:i/>
                <w:color w:val="000000" w:themeColor="text1"/>
              </w:rPr>
              <w:t>Veuillez noter que les seules informations en effet exigées par la Convention (art. 8) sont mentionnées par une croix dans les cases correspondantes</w:t>
            </w:r>
          </w:p>
        </w:tc>
        <w:tc>
          <w:tcPr>
            <w:tcW w:w="5648" w:type="dxa"/>
          </w:tcPr>
          <w:p w14:paraId="1918EBF9" w14:textId="649FA1AA" w:rsidR="00A43F2F" w:rsidRPr="00477BDE" w:rsidRDefault="00000ABF"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w:instrText>
            </w:r>
            <w:bookmarkStart w:id="63" w:name="Check354"/>
            <w:r w:rsidRPr="00477BDE">
              <w:rPr>
                <w:rFonts w:ascii="Franklin Gothic Book" w:hAnsi="Franklin Gothic Book"/>
              </w:rPr>
              <w:instrText xml:space="preserve">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bookmarkEnd w:id="63"/>
            <w:r w:rsidR="00E725A5" w:rsidRPr="00477BDE">
              <w:rPr>
                <w:rFonts w:ascii="Franklin Gothic Book" w:hAnsi="Franklin Gothic Book"/>
              </w:rPr>
              <w:t> </w:t>
            </w:r>
            <w:r w:rsidR="00A43F2F" w:rsidRPr="00477BDE">
              <w:rPr>
                <w:rFonts w:ascii="Franklin Gothic Book" w:hAnsi="Franklin Gothic Book"/>
              </w:rPr>
              <w:t>Informations portant sur l’identité de l’enfant :</w:t>
            </w:r>
          </w:p>
          <w:p w14:paraId="6C216182" w14:textId="6B723DE9" w:rsidR="00A43F2F" w:rsidRPr="00477BDE" w:rsidRDefault="00A43F2F"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oms et prénoms </w:t>
            </w:r>
          </w:p>
          <w:p w14:paraId="57A69EF4" w14:textId="1E43197C" w:rsidR="00A43F2F" w:rsidRPr="00477BDE" w:rsidRDefault="00B66429"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00A43F2F" w:rsidRPr="00477BDE">
              <w:rPr>
                <w:rFonts w:ascii="Franklin Gothic Book" w:hAnsi="Franklin Gothic Book"/>
              </w:rPr>
              <w:t>Date de naissance, si disponible</w:t>
            </w:r>
          </w:p>
          <w:p w14:paraId="2E2CD1AE" w14:textId="05EB28B9" w:rsidR="00A43F2F" w:rsidRPr="00477BDE" w:rsidRDefault="00A43F2F"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dresse</w:t>
            </w:r>
          </w:p>
          <w:p w14:paraId="0874CE4A" w14:textId="15D46F0C" w:rsidR="00A43F2F" w:rsidRPr="00477BDE" w:rsidRDefault="00A43F2F"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uméro de téléphone </w:t>
            </w:r>
          </w:p>
          <w:p w14:paraId="041AAAB4" w14:textId="626ABD81" w:rsidR="00A43F2F" w:rsidRPr="00477BDE" w:rsidRDefault="00A43F2F" w:rsidP="00633AFE">
            <w:pPr>
              <w:spacing w:before="60" w:after="60"/>
              <w:ind w:left="357"/>
              <w:rPr>
                <w:rFonts w:ascii="Franklin Gothic Book" w:hAnsi="Franklin Gothic Book" w:cs="Arial"/>
                <w:lang w:eastAsia="ja-JP"/>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ationalité(s)</w:t>
            </w:r>
          </w:p>
          <w:p w14:paraId="0E136940" w14:textId="577912B8" w:rsidR="00A43F2F" w:rsidRPr="00477BDE" w:rsidRDefault="00A43F2F"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uméro(s) de passeport </w:t>
            </w:r>
          </w:p>
          <w:p w14:paraId="19B97606" w14:textId="792E729C" w:rsidR="00A43F2F" w:rsidRPr="00477BDE" w:rsidRDefault="00A43F2F" w:rsidP="00633AFE">
            <w:pPr>
              <w:tabs>
                <w:tab w:val="left" w:pos="-247"/>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Signalement (taille, couleur des yeux et des cheveux) </w:t>
            </w:r>
          </w:p>
          <w:p w14:paraId="7AF17960" w14:textId="52618694" w:rsidR="00A43F2F" w:rsidRPr="00477BDE" w:rsidRDefault="00A43F2F" w:rsidP="00633AFE">
            <w:pPr>
              <w:spacing w:before="60" w:after="60"/>
              <w:ind w:left="357"/>
              <w:rPr>
                <w:rFonts w:ascii="Franklin Gothic Book" w:hAnsi="Franklin Gothic Book"/>
              </w:rPr>
            </w:pPr>
            <w:r w:rsidRPr="00477BDE">
              <w:rPr>
                <w:rFonts w:ascii="Franklin Gothic Book" w:hAnsi="Franklin Gothic Book"/>
              </w:rPr>
              <w:fldChar w:fldCharType="begin">
                <w:ffData>
                  <w:name w:val="Check37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t> </w:t>
            </w:r>
            <w:r w:rsidRPr="00477BDE">
              <w:rPr>
                <w:rFonts w:ascii="Franklin Gothic Book" w:hAnsi="Franklin Gothic Book"/>
              </w:rPr>
              <w:t>Photographie (récente)</w:t>
            </w:r>
          </w:p>
          <w:p w14:paraId="1CCA56BB" w14:textId="6853EB6C" w:rsidR="00A43F2F" w:rsidRPr="00477BDE" w:rsidRDefault="00A43F2F" w:rsidP="00633AFE">
            <w:pPr>
              <w:spacing w:before="60" w:after="60"/>
              <w:ind w:left="652" w:hanging="295"/>
              <w:rPr>
                <w:rFonts w:ascii="Franklin Gothic Book" w:hAnsi="Franklin Gothic Book" w:cs="Arial"/>
                <w:lang w:eastAsia="ko-KR"/>
              </w:rPr>
            </w:pPr>
            <w:r w:rsidRPr="00477BDE">
              <w:rPr>
                <w:rFonts w:ascii="Franklin Gothic Book" w:hAnsi="Franklin Gothic Book"/>
              </w:rPr>
              <w:fldChar w:fldCharType="begin">
                <w:ffData>
                  <w:name w:val="Check37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Informations por</w:t>
            </w:r>
            <w:r w:rsidR="00DB6664" w:rsidRPr="00477BDE">
              <w:rPr>
                <w:rFonts w:ascii="Franklin Gothic Book" w:hAnsi="Franklin Gothic Book"/>
              </w:rPr>
              <w:t>t</w:t>
            </w:r>
            <w:r w:rsidRPr="00477BDE">
              <w:rPr>
                <w:rFonts w:ascii="Franklin Gothic Book" w:hAnsi="Franklin Gothic Book"/>
              </w:rPr>
              <w:t>ant sur l’identité des parents de l’enfant, par ex. leur(s) nationalité(s) – si l’un des parents n’est pas le demandeur ou le défendeur de la procédu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34"/>
                  <w:enabled/>
                  <w:calcOnExit w:val="0"/>
                  <w:textInput/>
                </w:ffData>
              </w:fldChar>
            </w:r>
            <w:bookmarkStart w:id="64" w:name="Text63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64"/>
          </w:p>
          <w:p w14:paraId="196E0B58" w14:textId="115D6E99" w:rsidR="00A43F2F" w:rsidRPr="00477BDE" w:rsidRDefault="00A43F2F" w:rsidP="00633AFE">
            <w:pPr>
              <w:spacing w:before="60" w:after="60"/>
              <w:ind w:left="352"/>
              <w:rPr>
                <w:rFonts w:ascii="Franklin Gothic Book" w:hAnsi="Franklin Gothic Book"/>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23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2DB5E66B" w14:textId="77777777" w:rsidR="00A43F2F" w:rsidRPr="00477BDE" w:rsidRDefault="00A43F2F" w:rsidP="00A43F2F">
            <w:pPr>
              <w:tabs>
                <w:tab w:val="left" w:pos="357"/>
                <w:tab w:val="left" w:pos="653"/>
              </w:tabs>
              <w:spacing w:before="60" w:after="60"/>
              <w:ind w:left="352"/>
              <w:rPr>
                <w:rFonts w:ascii="Franklin Gothic Book" w:hAnsi="Franklin Gothic Book"/>
              </w:rPr>
            </w:pPr>
          </w:p>
          <w:p w14:paraId="36555A3C" w14:textId="4FAFE53F" w:rsidR="00A43F2F" w:rsidRPr="00477BDE" w:rsidRDefault="00B66429" w:rsidP="00A43F2F">
            <w:pPr>
              <w:tabs>
                <w:tab w:val="left" w:pos="357"/>
                <w:tab w:val="left" w:pos="653"/>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00A43F2F" w:rsidRPr="00477BDE">
              <w:rPr>
                <w:rFonts w:ascii="Franklin Gothic Book" w:hAnsi="Franklin Gothic Book"/>
              </w:rPr>
              <w:t>Informations portant sur l’identité du demandeur :</w:t>
            </w:r>
          </w:p>
          <w:p w14:paraId="03736E97" w14:textId="74B2EBFD"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oms et prénoms</w:t>
            </w:r>
          </w:p>
          <w:p w14:paraId="7E665292" w14:textId="168B0333"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Date de naissance</w:t>
            </w:r>
          </w:p>
          <w:p w14:paraId="367AA253" w14:textId="0BF67BD6"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dresse</w:t>
            </w:r>
          </w:p>
          <w:p w14:paraId="19B22A96" w14:textId="40AA6880"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t> </w:t>
            </w:r>
            <w:r w:rsidRPr="00477BDE">
              <w:rPr>
                <w:rFonts w:ascii="Franklin Gothic Book" w:hAnsi="Franklin Gothic Book"/>
              </w:rPr>
              <w:t>Numéro de téléphone</w:t>
            </w:r>
          </w:p>
          <w:p w14:paraId="63188D90" w14:textId="639D29FB"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ationalité(s)</w:t>
            </w:r>
          </w:p>
          <w:p w14:paraId="3FFBBBAF" w14:textId="53F86753"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uméro(s) de passeport</w:t>
            </w:r>
          </w:p>
          <w:p w14:paraId="375BF168" w14:textId="6368569C"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Relation du demandeur avec l’enfant</w:t>
            </w:r>
          </w:p>
          <w:p w14:paraId="5D48EB89" w14:textId="1A2BDEC7"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lastRenderedPageBreak/>
              <w:fldChar w:fldCharType="begin">
                <w:ffData>
                  <w:name w:val="Check37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om(s) du conseiller juridique, le cas échéant</w:t>
            </w:r>
          </w:p>
          <w:p w14:paraId="5180CEEB" w14:textId="5AE5B3E9" w:rsidR="00A43F2F" w:rsidRPr="00477BDE" w:rsidRDefault="00A43F2F" w:rsidP="00A43F2F">
            <w:pPr>
              <w:tabs>
                <w:tab w:val="left" w:pos="653"/>
              </w:tabs>
              <w:spacing w:before="60" w:after="60"/>
              <w:ind w:left="357"/>
              <w:rPr>
                <w:rFonts w:ascii="Franklin Gothic Book" w:hAnsi="Franklin Gothic Book"/>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23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58EF9A4" w14:textId="77777777" w:rsidR="00A43F2F" w:rsidRPr="00477BDE" w:rsidRDefault="00A43F2F" w:rsidP="00A43F2F">
            <w:pPr>
              <w:tabs>
                <w:tab w:val="left" w:pos="653"/>
              </w:tabs>
              <w:spacing w:before="60" w:after="60"/>
              <w:rPr>
                <w:rFonts w:ascii="Franklin Gothic Book" w:hAnsi="Franklin Gothic Book"/>
              </w:rPr>
            </w:pPr>
          </w:p>
          <w:p w14:paraId="690BF479" w14:textId="1F65DD4D" w:rsidR="00A43F2F" w:rsidRPr="00477BDE" w:rsidRDefault="00B66429"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00A43F2F" w:rsidRPr="00477BDE">
              <w:rPr>
                <w:rFonts w:ascii="Franklin Gothic Book" w:hAnsi="Franklin Gothic Book"/>
              </w:rPr>
              <w:t>Informations portant sur l’identité de la personne présumée avoir déplacé ou retenu l’enfant :</w:t>
            </w:r>
          </w:p>
          <w:p w14:paraId="0AAEB561" w14:textId="4EB5DAB3"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oms et prénoms </w:t>
            </w:r>
          </w:p>
          <w:p w14:paraId="6B710188" w14:textId="1135B82F"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Date de naissance</w:t>
            </w:r>
          </w:p>
          <w:p w14:paraId="6954C08E" w14:textId="56B20C6C"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dresse</w:t>
            </w:r>
          </w:p>
          <w:p w14:paraId="736BF50E" w14:textId="4098AD89"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uméro de téléphone </w:t>
            </w:r>
          </w:p>
          <w:p w14:paraId="0FA50264" w14:textId="6BCD9527" w:rsidR="00A43F2F" w:rsidRPr="00477BDE" w:rsidRDefault="00A43F2F" w:rsidP="00A43F2F">
            <w:pPr>
              <w:tabs>
                <w:tab w:val="left" w:pos="357"/>
                <w:tab w:val="left" w:pos="653"/>
              </w:tabs>
              <w:spacing w:before="60" w:after="60"/>
              <w:ind w:left="652" w:hanging="295"/>
              <w:rPr>
                <w:rFonts w:ascii="Franklin Gothic Book" w:hAnsi="Franklin Gothic Book" w:cs="Arial"/>
                <w:lang w:eastAsia="ja-JP"/>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Nationalité(s)</w:t>
            </w:r>
          </w:p>
          <w:p w14:paraId="485963CF" w14:textId="5329865D"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Numéro(s) de passeport </w:t>
            </w:r>
          </w:p>
          <w:p w14:paraId="2856DFDB" w14:textId="59CB377B"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Signalement (taille, couleur des yeux et des cheveux) </w:t>
            </w:r>
          </w:p>
          <w:p w14:paraId="27D69E5D" w14:textId="2A770771"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7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Photographie (récente)</w:t>
            </w:r>
          </w:p>
          <w:p w14:paraId="6F862C66" w14:textId="4DACCD67" w:rsidR="00A43F2F" w:rsidRPr="00477BDE" w:rsidRDefault="00A43F2F" w:rsidP="00A43F2F">
            <w:pPr>
              <w:tabs>
                <w:tab w:val="left" w:pos="357"/>
                <w:tab w:val="left" w:pos="653"/>
              </w:tabs>
              <w:spacing w:before="60" w:after="60"/>
              <w:ind w:left="652" w:hanging="295"/>
              <w:rPr>
                <w:rFonts w:ascii="Franklin Gothic Book" w:hAnsi="Franklin Gothic Book" w:cs="Arial"/>
                <w:lang w:eastAsia="ko-KR"/>
              </w:rPr>
            </w:pPr>
            <w:r w:rsidRPr="00477BDE">
              <w:rPr>
                <w:rFonts w:ascii="Franklin Gothic Book" w:hAnsi="Franklin Gothic Book"/>
              </w:rPr>
              <w:fldChar w:fldCharType="begin">
                <w:ffData>
                  <w:name w:val="Check37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Relation de la personne avec l’enfant</w:t>
            </w:r>
          </w:p>
          <w:p w14:paraId="0962445D" w14:textId="04124779"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23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19E54847" w14:textId="77777777" w:rsidR="00A43F2F" w:rsidRPr="00477BDE" w:rsidRDefault="00A43F2F" w:rsidP="00A43F2F">
            <w:pPr>
              <w:tabs>
                <w:tab w:val="left" w:pos="653"/>
              </w:tabs>
              <w:spacing w:before="60" w:after="60"/>
              <w:ind w:left="357" w:hanging="357"/>
              <w:rPr>
                <w:rFonts w:ascii="Franklin Gothic Book" w:hAnsi="Franklin Gothic Book"/>
                <w:u w:val="single"/>
              </w:rPr>
            </w:pPr>
          </w:p>
          <w:p w14:paraId="0C1290E1" w14:textId="2DF4E56B" w:rsidR="00A43F2F" w:rsidRPr="00477BDE" w:rsidRDefault="00B66429"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00A43F2F" w:rsidRPr="00477BDE">
              <w:rPr>
                <w:rFonts w:ascii="Franklin Gothic Book" w:hAnsi="Franklin Gothic Book"/>
              </w:rPr>
              <w:t>Les motifs sur base desquels le demandeur réclame le retour de l’enfant</w:t>
            </w:r>
          </w:p>
          <w:p w14:paraId="3F4CCD59" w14:textId="4E37795D" w:rsidR="00A43F2F" w:rsidRPr="00477BDE" w:rsidRDefault="00A43F2F" w:rsidP="00A43F2F">
            <w:pPr>
              <w:tabs>
                <w:tab w:val="left" w:pos="357"/>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Preuve du droit de garde du demandeur </w:t>
            </w:r>
          </w:p>
          <w:p w14:paraId="006E9F5C" w14:textId="1114C342" w:rsidR="00A43F2F" w:rsidRPr="00477BDE" w:rsidRDefault="00A43F2F" w:rsidP="00A43F2F">
            <w:pPr>
              <w:tabs>
                <w:tab w:val="left" w:pos="-67"/>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Une copie authentifiée de toute décision ou de tout accord utile</w:t>
            </w:r>
          </w:p>
          <w:p w14:paraId="2EE43F99" w14:textId="77C48D87" w:rsidR="00A43F2F" w:rsidRPr="00477BDE" w:rsidRDefault="00A43F2F"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 xml:space="preserve">Un certificat ou un </w:t>
            </w:r>
            <w:r w:rsidR="00DB6664" w:rsidRPr="00477BDE">
              <w:rPr>
                <w:rFonts w:ascii="Franklin Gothic Book" w:hAnsi="Franklin Gothic Book"/>
                <w:i/>
              </w:rPr>
              <w:t>affidavit</w:t>
            </w:r>
            <w:r w:rsidRPr="00477BDE">
              <w:rPr>
                <w:rFonts w:ascii="Franklin Gothic Book" w:hAnsi="Franklin Gothic Book"/>
              </w:rPr>
              <w:t xml:space="preserve"> émanant de l’Autorité centrale, ou d’une autre autorité compétente de l’État de résidence habituelle de l’enfant, ou provenant d’une personne qualifiée, concernant la loi pertinente de cet État</w:t>
            </w:r>
          </w:p>
          <w:p w14:paraId="0568ACC0" w14:textId="30C7A6C3" w:rsidR="00A43F2F" w:rsidRPr="00477BDE" w:rsidRDefault="00A43F2F" w:rsidP="00A43F2F">
            <w:pPr>
              <w:tabs>
                <w:tab w:val="left" w:pos="-427"/>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1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La résidence habituelle présumée de l’enfant, avec information à l’appui</w:t>
            </w:r>
          </w:p>
          <w:p w14:paraId="1BB7EA67" w14:textId="4214DFC8" w:rsidR="00A43F2F" w:rsidRPr="00477BDE" w:rsidRDefault="00A43F2F" w:rsidP="00A43F2F">
            <w:pPr>
              <w:tabs>
                <w:tab w:val="left" w:pos="357"/>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2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79A8266D" w14:textId="77777777" w:rsidR="00A43F2F" w:rsidRPr="00477BDE" w:rsidRDefault="00A43F2F" w:rsidP="00A43F2F">
            <w:pPr>
              <w:tabs>
                <w:tab w:val="left" w:pos="357"/>
              </w:tabs>
              <w:spacing w:before="60" w:after="60"/>
              <w:ind w:left="357" w:hanging="64"/>
              <w:rPr>
                <w:rFonts w:ascii="Franklin Gothic Book" w:hAnsi="Franklin Gothic Book"/>
              </w:rPr>
            </w:pPr>
          </w:p>
          <w:p w14:paraId="42D72436" w14:textId="20B20FEE" w:rsidR="00A43F2F" w:rsidRPr="00477BDE" w:rsidRDefault="006370D3"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1"/>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00A43F2F" w:rsidRPr="00477BDE">
              <w:rPr>
                <w:rFonts w:ascii="Franklin Gothic Book" w:hAnsi="Franklin Gothic Book"/>
              </w:rPr>
              <w:t>Toute autre information disponible en rapport avec la localisation de l’enfant et l’identité de la personne avec qui l’enfant est présumé être</w:t>
            </w:r>
          </w:p>
          <w:p w14:paraId="5295108B" w14:textId="77777777" w:rsidR="00A43F2F" w:rsidRPr="00477BDE" w:rsidRDefault="00A43F2F" w:rsidP="00A43F2F">
            <w:pPr>
              <w:tabs>
                <w:tab w:val="left" w:pos="357"/>
              </w:tabs>
              <w:spacing w:before="60" w:after="60"/>
              <w:ind w:left="357" w:hanging="357"/>
              <w:rPr>
                <w:rFonts w:ascii="Franklin Gothic Book" w:hAnsi="Franklin Gothic Book"/>
              </w:rPr>
            </w:pPr>
          </w:p>
          <w:p w14:paraId="3BA89809" w14:textId="352C81F6" w:rsidR="00A43F2F" w:rsidRPr="00477BDE" w:rsidRDefault="00A43F2F"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Toute autre information / document pertinent(e)</w:t>
            </w:r>
          </w:p>
          <w:p w14:paraId="4DDD6E8E" w14:textId="34494BC9" w:rsidR="00A43F2F" w:rsidRPr="00477BDE" w:rsidRDefault="00A43F2F" w:rsidP="00A43F2F">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Concernant toute question relative à la protection de l’enfant</w:t>
            </w:r>
          </w:p>
          <w:p w14:paraId="42E71CE5" w14:textId="77777777" w:rsidR="00A43F2F" w:rsidRPr="00477BDE" w:rsidRDefault="00A43F2F" w:rsidP="00A43F2F">
            <w:pPr>
              <w:tabs>
                <w:tab w:val="left" w:pos="357"/>
              </w:tabs>
              <w:spacing w:before="60" w:after="60"/>
              <w:ind w:left="357" w:hanging="64"/>
              <w:rPr>
                <w:rFonts w:ascii="Franklin Gothic Book" w:hAnsi="Franklin Gothic Book"/>
              </w:rPr>
            </w:pPr>
          </w:p>
          <w:p w14:paraId="374C58D4" w14:textId="773D3ED8" w:rsidR="00A43F2F" w:rsidRPr="00477BDE" w:rsidRDefault="00A43F2F" w:rsidP="00A43F2F">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cte de mariage (le cas échéant)</w:t>
            </w:r>
          </w:p>
          <w:p w14:paraId="06F89C7A" w14:textId="4D4679AE" w:rsidR="00A43F2F" w:rsidRPr="00477BDE" w:rsidRDefault="00A43F2F" w:rsidP="00A43F2F">
            <w:pPr>
              <w:tabs>
                <w:tab w:val="left" w:pos="357"/>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Jugement de divorce (le cas échéant)</w:t>
            </w:r>
          </w:p>
          <w:p w14:paraId="0A97B789" w14:textId="3C01E7C3" w:rsidR="00A43F2F" w:rsidRPr="00477BDE" w:rsidRDefault="00A43F2F" w:rsidP="00A43F2F">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Procédure civile ou pénale en cours (le cas échéant)</w:t>
            </w:r>
          </w:p>
          <w:p w14:paraId="7968B39F" w14:textId="173BA157" w:rsidR="00A43F2F" w:rsidRPr="00477BDE" w:rsidRDefault="00A43F2F" w:rsidP="00A43F2F">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Preuve du droit de l’enfant ou de toute autre personne pertinente à rentrer dans l’État de résidence habituelle de l’enfant</w:t>
            </w:r>
          </w:p>
          <w:p w14:paraId="3E6A9C5F" w14:textId="2B6A83AB" w:rsidR="00A43F2F" w:rsidRPr="00477BDE" w:rsidRDefault="00A43F2F" w:rsidP="00A43F2F">
            <w:pPr>
              <w:spacing w:before="60"/>
              <w:ind w:left="357" w:hanging="357"/>
              <w:rPr>
                <w:rFonts w:ascii="Franklin Gothic Book" w:hAnsi="Franklin Gothic Book" w:cs="Verdana"/>
                <w:lang w:eastAsia="en-CA"/>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E725A5"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2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A43F2F" w:rsidRPr="00477BDE" w14:paraId="58348611" w14:textId="77777777" w:rsidTr="001368A9">
        <w:tc>
          <w:tcPr>
            <w:tcW w:w="4275" w:type="dxa"/>
          </w:tcPr>
          <w:p w14:paraId="0139CF40" w14:textId="24873AEA" w:rsidR="00A43F2F" w:rsidRPr="00477BDE" w:rsidRDefault="00047724" w:rsidP="00C03AF2">
            <w:pPr>
              <w:pStyle w:val="PBParagraph"/>
              <w:numPr>
                <w:ilvl w:val="1"/>
                <w:numId w:val="33"/>
              </w:numPr>
              <w:spacing w:after="60"/>
              <w:ind w:left="598" w:hanging="709"/>
              <w:rPr>
                <w:color w:val="000000" w:themeColor="text1"/>
              </w:rPr>
            </w:pPr>
            <w:bookmarkStart w:id="65" w:name="_Ref280349966"/>
            <w:r w:rsidRPr="00477BDE">
              <w:rPr>
                <w:color w:val="000000" w:themeColor="text1"/>
              </w:rPr>
              <w:t>En [nom de votre État], l</w:t>
            </w:r>
            <w:r w:rsidR="002A6C1D" w:rsidRPr="00477BDE">
              <w:rPr>
                <w:color w:val="000000" w:themeColor="text1"/>
              </w:rPr>
              <w:t>’</w:t>
            </w:r>
            <w:r w:rsidR="0016215B" w:rsidRPr="00477BDE">
              <w:rPr>
                <w:color w:val="000000" w:themeColor="text1"/>
              </w:rPr>
              <w:t>Autorité centrale accepte-t-elle une demande et les documents y afférents transmis par voie électronique ?</w:t>
            </w:r>
            <w:bookmarkEnd w:id="65"/>
          </w:p>
        </w:tc>
        <w:tc>
          <w:tcPr>
            <w:tcW w:w="5648" w:type="dxa"/>
          </w:tcPr>
          <w:p w14:paraId="6703C972" w14:textId="6FA4A546" w:rsidR="00D1623F" w:rsidRPr="00477BDE" w:rsidRDefault="00D1623F" w:rsidP="00BF4A12">
            <w:pPr>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 xml:space="preserve">Oui. Veuillez préciser toute éventuelle exigence liée à l’envoi électronique des demandes / documents : </w:t>
            </w:r>
            <w:r w:rsidRPr="00477BDE">
              <w:rPr>
                <w:rFonts w:ascii="Franklin Gothic Book" w:hAnsi="Franklin Gothic Book" w:cs="Verdana"/>
                <w:lang w:eastAsia="en-CA"/>
              </w:rPr>
              <w:fldChar w:fldCharType="begin">
                <w:ffData>
                  <w:name w:val="Text644"/>
                  <w:enabled/>
                  <w:calcOnExit w:val="0"/>
                  <w:textInput/>
                </w:ffData>
              </w:fldChar>
            </w:r>
            <w:bookmarkStart w:id="66" w:name="Text644"/>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66"/>
          </w:p>
          <w:p w14:paraId="17540617" w14:textId="72EBEEAF" w:rsidR="00D1623F" w:rsidRPr="00477BDE" w:rsidRDefault="00D1623F" w:rsidP="00BF4A12">
            <w:pPr>
              <w:spacing w:before="60" w:after="60"/>
              <w:rPr>
                <w:rFonts w:ascii="Franklin Gothic Book" w:hAnsi="Franklin Gothic Book" w:cs="Arial"/>
              </w:rPr>
            </w:pPr>
            <w:r w:rsidRPr="00477BDE">
              <w:rPr>
                <w:rFonts w:ascii="Franklin Gothic Book" w:hAnsi="Franklin Gothic Book" w:cs="Arial"/>
              </w:rPr>
              <w:fldChar w:fldCharType="begin">
                <w:ffData>
                  <w:name w:val="Check4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A106C" w:rsidRPr="00477BDE">
              <w:rPr>
                <w:rFonts w:ascii="Franklin Gothic Book" w:hAnsi="Franklin Gothic Book" w:cs="Arial"/>
              </w:rPr>
              <w:t> </w:t>
            </w:r>
            <w:r w:rsidRPr="00477BDE">
              <w:rPr>
                <w:rFonts w:ascii="Franklin Gothic Book" w:hAnsi="Franklin Gothic Book" w:cs="Arial"/>
              </w:rPr>
              <w:t xml:space="preserve">Oui, mais aucun document envoyé par voie électronique n’est accepté par l’autorité </w:t>
            </w:r>
            <w:r w:rsidR="007748A2" w:rsidRPr="00477BDE">
              <w:rPr>
                <w:rFonts w:ascii="Franklin Gothic Book" w:hAnsi="Franklin Gothic Book" w:cs="Arial"/>
              </w:rPr>
              <w:t xml:space="preserve">judiciaire / </w:t>
            </w:r>
            <w:r w:rsidRPr="00477BDE">
              <w:rPr>
                <w:rFonts w:ascii="Franklin Gothic Book" w:hAnsi="Franklin Gothic Book" w:cs="Arial"/>
              </w:rPr>
              <w:t>administrative</w:t>
            </w:r>
          </w:p>
          <w:p w14:paraId="0D7A5482" w14:textId="77777777" w:rsidR="00D1623F" w:rsidRPr="00477BDE" w:rsidRDefault="00D1623F" w:rsidP="00BF4A12">
            <w:pPr>
              <w:spacing w:before="60" w:after="60"/>
              <w:rPr>
                <w:rFonts w:ascii="Franklin Gothic Book" w:hAnsi="Franklin Gothic Book" w:cs="Verdana"/>
                <w:lang w:eastAsia="en-CA"/>
              </w:rPr>
            </w:pPr>
            <w:r w:rsidRPr="00477BDE">
              <w:rPr>
                <w:rFonts w:ascii="Franklin Gothic Book" w:hAnsi="Franklin Gothic Book" w:cs="Verdana"/>
                <w:lang w:eastAsia="en-CA"/>
              </w:rPr>
              <w:t>(v</w:t>
            </w:r>
            <w:r w:rsidRPr="00477BDE">
              <w:rPr>
                <w:rFonts w:ascii="Franklin Gothic Book" w:hAnsi="Franklin Gothic Book" w:cs="Verdana"/>
                <w:i/>
                <w:lang w:eastAsia="en-CA"/>
              </w:rPr>
              <w:t>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644"/>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p>
          <w:p w14:paraId="21D0896B" w14:textId="56380428" w:rsidR="00A43F2F" w:rsidRPr="00477BDE" w:rsidRDefault="00D1623F" w:rsidP="00D1623F">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A43F2F" w:rsidRPr="00477BDE" w14:paraId="24B4D2C0" w14:textId="77777777" w:rsidTr="001368A9">
        <w:tc>
          <w:tcPr>
            <w:tcW w:w="4275" w:type="dxa"/>
          </w:tcPr>
          <w:p w14:paraId="717614A6" w14:textId="15D95D64" w:rsidR="00A43F2F" w:rsidRPr="00477BDE" w:rsidRDefault="008872D6" w:rsidP="00C03AF2">
            <w:pPr>
              <w:pStyle w:val="PBParagraph"/>
              <w:numPr>
                <w:ilvl w:val="1"/>
                <w:numId w:val="33"/>
              </w:numPr>
              <w:spacing w:after="60"/>
              <w:ind w:left="598" w:hanging="709"/>
              <w:rPr>
                <w:color w:val="000000" w:themeColor="text1"/>
              </w:rPr>
            </w:pPr>
            <w:r w:rsidRPr="00477BDE">
              <w:rPr>
                <w:color w:val="000000" w:themeColor="text1"/>
              </w:rPr>
              <w:lastRenderedPageBreak/>
              <w:t>En [nom de votre État], l</w:t>
            </w:r>
            <w:r w:rsidR="00550960" w:rsidRPr="00477BDE">
              <w:rPr>
                <w:color w:val="000000" w:themeColor="text1"/>
              </w:rPr>
              <w:t xml:space="preserve">’Autorité centrale exige-t-elle une autorisation écrite lui donnant le pouvoir d’agir pour le compte du demandeur ou de désigner un autre représentant habilité </w:t>
            </w:r>
            <w:r w:rsidR="0071045D" w:rsidRPr="00477BDE">
              <w:rPr>
                <w:color w:val="000000" w:themeColor="text1"/>
              </w:rPr>
              <w:t>(</w:t>
            </w:r>
            <w:r w:rsidR="00550960" w:rsidRPr="00477BDE">
              <w:rPr>
                <w:color w:val="000000" w:themeColor="text1"/>
              </w:rPr>
              <w:t xml:space="preserve">par ex. un avocat) ? </w:t>
            </w:r>
          </w:p>
          <w:p w14:paraId="4B9DF544" w14:textId="4EE07402" w:rsidR="009A30C8" w:rsidRPr="00477BDE" w:rsidRDefault="0071045D" w:rsidP="009A30C8">
            <w:pPr>
              <w:pStyle w:val="PBParagraph"/>
              <w:numPr>
                <w:ilvl w:val="0"/>
                <w:numId w:val="0"/>
              </w:numPr>
              <w:spacing w:after="60"/>
              <w:ind w:left="598"/>
              <w:rPr>
                <w:color w:val="000000" w:themeColor="text1"/>
              </w:rPr>
            </w:pPr>
            <w:r w:rsidRPr="00477BDE">
              <w:rPr>
                <w:i/>
                <w:color w:val="000000" w:themeColor="text1"/>
              </w:rPr>
              <w:t>A</w:t>
            </w:r>
            <w:r w:rsidR="009A30C8" w:rsidRPr="00477BDE">
              <w:rPr>
                <w:i/>
                <w:color w:val="000000" w:themeColor="text1"/>
              </w:rPr>
              <w:t>rticle 28</w:t>
            </w:r>
            <w:r w:rsidR="003314E9" w:rsidRPr="00477BDE">
              <w:rPr>
                <w:i/>
                <w:color w:val="000000" w:themeColor="text1"/>
              </w:rPr>
              <w:t xml:space="preserve"> </w:t>
            </w:r>
            <w:r w:rsidR="003314E9" w:rsidRPr="00477BDE">
              <w:rPr>
                <w:i/>
              </w:rPr>
              <w:t xml:space="preserve">de la Convention </w:t>
            </w:r>
            <w:r w:rsidR="003B2FC7" w:rsidRPr="00477BDE">
              <w:rPr>
                <w:i/>
              </w:rPr>
              <w:t xml:space="preserve">de </w:t>
            </w:r>
            <w:r w:rsidR="003314E9" w:rsidRPr="00477BDE">
              <w:rPr>
                <w:i/>
              </w:rPr>
              <w:t>1980</w:t>
            </w:r>
          </w:p>
        </w:tc>
        <w:tc>
          <w:tcPr>
            <w:tcW w:w="5648" w:type="dxa"/>
          </w:tcPr>
          <w:p w14:paraId="5ECF4D46" w14:textId="6A09AEDD" w:rsidR="00F776F1" w:rsidRPr="00477BDE" w:rsidRDefault="00F776F1" w:rsidP="00F776F1">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 xml:space="preserve">Oui. L’autorisation doit être fournie : </w:t>
            </w:r>
          </w:p>
          <w:p w14:paraId="51D4519E" w14:textId="08EBD90C" w:rsidR="00F776F1" w:rsidRPr="00477BDE" w:rsidRDefault="00F776F1" w:rsidP="00F776F1">
            <w:pPr>
              <w:spacing w:before="60" w:after="60"/>
              <w:ind w:left="652" w:hanging="295"/>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4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Sur la formule de demande</w:t>
            </w:r>
          </w:p>
          <w:p w14:paraId="594BF669" w14:textId="1EB8BB64" w:rsidR="00F776F1" w:rsidRPr="00477BDE" w:rsidRDefault="00F776F1" w:rsidP="00F776F1">
            <w:pPr>
              <w:spacing w:before="60" w:after="60"/>
              <w:ind w:left="652" w:hanging="295"/>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Dans une déclaration signée</w:t>
            </w:r>
          </w:p>
          <w:p w14:paraId="5238F615" w14:textId="164B36A4" w:rsidR="00F776F1" w:rsidRPr="00477BDE" w:rsidRDefault="00F776F1" w:rsidP="00F776F1">
            <w:pPr>
              <w:spacing w:before="60" w:after="60"/>
              <w:ind w:left="652" w:hanging="295"/>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34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20"/>
                  <w:enabled/>
                  <w:calcOnExit w:val="0"/>
                  <w:textInput/>
                </w:ffData>
              </w:fldChar>
            </w:r>
            <w:bookmarkStart w:id="67" w:name="Text520"/>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67"/>
          </w:p>
          <w:p w14:paraId="05D703AE" w14:textId="529BF56C" w:rsidR="00A43F2F" w:rsidRPr="00477BDE" w:rsidRDefault="00F776F1" w:rsidP="00F776F1">
            <w:pPr>
              <w:spacing w:before="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A106C"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A43F2F" w:rsidRPr="00477BDE" w14:paraId="3EE848AD" w14:textId="77777777" w:rsidTr="001368A9">
        <w:tc>
          <w:tcPr>
            <w:tcW w:w="4275" w:type="dxa"/>
          </w:tcPr>
          <w:p w14:paraId="7171526E" w14:textId="13CF50CA" w:rsidR="00A43F2F" w:rsidRPr="00477BDE" w:rsidRDefault="008872D6" w:rsidP="00C03AF2">
            <w:pPr>
              <w:pStyle w:val="PBParagraph"/>
              <w:numPr>
                <w:ilvl w:val="1"/>
                <w:numId w:val="33"/>
              </w:numPr>
              <w:spacing w:after="60"/>
              <w:ind w:left="598" w:hanging="709"/>
              <w:rPr>
                <w:color w:val="000000" w:themeColor="text1"/>
              </w:rPr>
            </w:pPr>
            <w:r w:rsidRPr="00477BDE">
              <w:rPr>
                <w:color w:val="000000" w:themeColor="text1"/>
              </w:rPr>
              <w:t>En [nom de votre État], l</w:t>
            </w:r>
            <w:r w:rsidR="00C40C32" w:rsidRPr="00477BDE">
              <w:rPr>
                <w:color w:val="000000" w:themeColor="text1"/>
              </w:rPr>
              <w:t>’Autorité centrale accuse-t-elle réception de la demande ?</w:t>
            </w:r>
          </w:p>
        </w:tc>
        <w:tc>
          <w:tcPr>
            <w:tcW w:w="5648" w:type="dxa"/>
          </w:tcPr>
          <w:p w14:paraId="53451C59" w14:textId="283E3881" w:rsidR="00B242A4" w:rsidRPr="00477BDE" w:rsidRDefault="00B242A4" w:rsidP="00BF4A12">
            <w:pPr>
              <w:spacing w:before="60"/>
              <w:rPr>
                <w:rFonts w:ascii="Franklin Gothic Book" w:hAnsi="Franklin Gothic Book"/>
              </w:rPr>
            </w:pPr>
            <w:r w:rsidRPr="00477BDE">
              <w:rPr>
                <w:rFonts w:ascii="Franklin Gothic Book" w:hAnsi="Franklin Gothic Book"/>
              </w:rPr>
              <w:fldChar w:fldCharType="begin">
                <w:ffData>
                  <w:name w:val="Check3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Oui. En règle générale, l’accusé de réception est transmis par :</w:t>
            </w:r>
          </w:p>
          <w:p w14:paraId="1D5D54FB" w14:textId="090D2509" w:rsidR="00B242A4" w:rsidRPr="00477BDE" w:rsidRDefault="00B242A4" w:rsidP="00B242A4">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Courrier électronique</w:t>
            </w:r>
          </w:p>
          <w:p w14:paraId="2091E213" w14:textId="72A5B7EA" w:rsidR="00B242A4" w:rsidRPr="00477BDE" w:rsidRDefault="00B242A4" w:rsidP="00B242A4">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Télécopie</w:t>
            </w:r>
          </w:p>
          <w:p w14:paraId="179AB1EB" w14:textId="01269DF1" w:rsidR="00B242A4" w:rsidRPr="00477BDE" w:rsidRDefault="00B242A4" w:rsidP="00B242A4">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Courrier postal</w:t>
            </w:r>
          </w:p>
          <w:p w14:paraId="24A854FF" w14:textId="44A00C05" w:rsidR="00B242A4" w:rsidRPr="00477BDE" w:rsidRDefault="00B242A4" w:rsidP="00B242A4">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35"/>
                  <w:enabled/>
                  <w:calcOnExit w:val="0"/>
                  <w:textInput/>
                </w:ffData>
              </w:fldChar>
            </w:r>
            <w:bookmarkStart w:id="68" w:name="Text63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68"/>
          </w:p>
          <w:p w14:paraId="23744784" w14:textId="7485665A" w:rsidR="00A43F2F" w:rsidRPr="00477BDE" w:rsidRDefault="00B242A4" w:rsidP="00B242A4">
            <w:pPr>
              <w:spacing w:before="60"/>
              <w:ind w:left="357" w:hanging="357"/>
              <w:rPr>
                <w:rFonts w:ascii="Franklin Gothic Book" w:hAnsi="Franklin Gothic Book" w:cs="Verdana"/>
                <w:lang w:eastAsia="en-CA"/>
              </w:rPr>
            </w:pPr>
            <w:r w:rsidRPr="00477BDE">
              <w:rPr>
                <w:rFonts w:ascii="Franklin Gothic Book" w:hAnsi="Franklin Gothic Book"/>
              </w:rPr>
              <w:fldChar w:fldCharType="begin">
                <w:ffData>
                  <w:name w:val="Check3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E5392" w:rsidRPr="00477BDE">
              <w:rPr>
                <w:rFonts w:ascii="Franklin Gothic Book" w:hAnsi="Franklin Gothic Book"/>
              </w:rPr>
              <w:t> </w:t>
            </w:r>
            <w:r w:rsidRPr="00477BDE">
              <w:rPr>
                <w:rFonts w:ascii="Franklin Gothic Book" w:hAnsi="Franklin Gothic Book"/>
              </w:rPr>
              <w:t>Non</w:t>
            </w:r>
          </w:p>
        </w:tc>
      </w:tr>
      <w:tr w:rsidR="00B242A4" w:rsidRPr="00477BDE" w14:paraId="1F70C92F" w14:textId="77777777" w:rsidTr="001368A9">
        <w:tc>
          <w:tcPr>
            <w:tcW w:w="4275" w:type="dxa"/>
          </w:tcPr>
          <w:p w14:paraId="4E85D676" w14:textId="25A67AA6" w:rsidR="00B242A4" w:rsidRPr="00477BDE" w:rsidRDefault="008872D6" w:rsidP="00C03AF2">
            <w:pPr>
              <w:pStyle w:val="PBParagraph"/>
              <w:numPr>
                <w:ilvl w:val="1"/>
                <w:numId w:val="33"/>
              </w:numPr>
              <w:spacing w:after="60"/>
              <w:ind w:left="598" w:hanging="709"/>
              <w:rPr>
                <w:color w:val="000000" w:themeColor="text1"/>
              </w:rPr>
            </w:pPr>
            <w:r w:rsidRPr="00477BDE">
              <w:rPr>
                <w:color w:val="000000" w:themeColor="text1"/>
              </w:rPr>
              <w:t>En [nom de votre État], l</w:t>
            </w:r>
            <w:r w:rsidR="00F06DE1" w:rsidRPr="00477BDE">
              <w:rPr>
                <w:color w:val="000000" w:themeColor="text1"/>
              </w:rPr>
              <w:t>’Autorité centrale</w:t>
            </w:r>
            <w:r w:rsidRPr="00477BDE">
              <w:rPr>
                <w:color w:val="000000" w:themeColor="text1"/>
              </w:rPr>
              <w:t xml:space="preserve"> </w:t>
            </w:r>
            <w:r w:rsidR="00F06DE1" w:rsidRPr="00477BDE">
              <w:rPr>
                <w:color w:val="000000" w:themeColor="text1"/>
              </w:rPr>
              <w:t>peut-elle traiter une demande lorsque les informations fournies sont incomplètes ?</w:t>
            </w:r>
          </w:p>
        </w:tc>
        <w:tc>
          <w:tcPr>
            <w:tcW w:w="5648" w:type="dxa"/>
          </w:tcPr>
          <w:p w14:paraId="4A436909" w14:textId="3F74D0B8" w:rsidR="00042997" w:rsidRPr="00477BDE" w:rsidRDefault="00042997" w:rsidP="00BF4A12">
            <w:pPr>
              <w:spacing w:before="60" w:after="40"/>
              <w:rPr>
                <w:rFonts w:ascii="Franklin Gothic Book" w:hAnsi="Franklin Gothic Book"/>
              </w:rPr>
            </w:pPr>
            <w:r w:rsidRPr="00477BDE">
              <w:rPr>
                <w:rFonts w:ascii="Franklin Gothic Book" w:hAnsi="Franklin Gothic Book"/>
              </w:rPr>
              <w:fldChar w:fldCharType="begin">
                <w:ffData>
                  <w:name w:val="Check4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Oui. L’Autorité centrale commence à traiter la demande et indique immédiatement à l’Autorité centrale requérante les éléments qui lui manquent pour pouvoir achever le traitement de la demande</w:t>
            </w:r>
          </w:p>
          <w:p w14:paraId="17216AD8" w14:textId="3B088185" w:rsidR="00042997" w:rsidRPr="00477BDE" w:rsidRDefault="00042997" w:rsidP="00042997">
            <w:pPr>
              <w:spacing w:before="40" w:after="40"/>
              <w:ind w:left="357" w:hanging="357"/>
              <w:rPr>
                <w:rFonts w:ascii="Franklin Gothic Book" w:hAnsi="Franklin Gothic Book"/>
              </w:rPr>
            </w:pPr>
            <w:r w:rsidRPr="00477BDE">
              <w:rPr>
                <w:rFonts w:ascii="Franklin Gothic Book" w:hAnsi="Franklin Gothic Book"/>
              </w:rPr>
              <w:fldChar w:fldCharType="begin">
                <w:ffData>
                  <w:name w:val="Check4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Non :</w:t>
            </w:r>
          </w:p>
          <w:p w14:paraId="780C9B82" w14:textId="334544D3" w:rsidR="00042997" w:rsidRPr="00477BDE" w:rsidRDefault="00042997" w:rsidP="00042997">
            <w:pPr>
              <w:tabs>
                <w:tab w:val="left" w:pos="83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5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L’Autorité centrale ne traite pas les demandes qui ne sont pas accompagnées des documents et justificatifs nécessaires</w:t>
            </w:r>
          </w:p>
          <w:p w14:paraId="16B6CF87" w14:textId="34A7EFB4" w:rsidR="00042997" w:rsidRPr="00477BDE" w:rsidRDefault="00042997" w:rsidP="00042997">
            <w:pPr>
              <w:tabs>
                <w:tab w:val="left" w:pos="83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5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L’Autorité centrale ne peut pas traiter la demande, mais elle indique immédiatement à l’Autorité centrale requérante les éléments complémentaires qui lui manquent</w:t>
            </w:r>
            <w:r w:rsidRPr="00477BDE" w:rsidDel="00CF63AD">
              <w:rPr>
                <w:rFonts w:ascii="Franklin Gothic Book" w:hAnsi="Franklin Gothic Book"/>
              </w:rPr>
              <w:t xml:space="preserve"> </w:t>
            </w:r>
            <w:r w:rsidRPr="00477BDE">
              <w:rPr>
                <w:rFonts w:ascii="Franklin Gothic Book" w:hAnsi="Franklin Gothic Book"/>
              </w:rPr>
              <w:t>pour pouvoir la traiter</w:t>
            </w:r>
          </w:p>
          <w:p w14:paraId="7E4426E9" w14:textId="0757E9A9" w:rsidR="00042997" w:rsidRPr="00477BDE" w:rsidRDefault="00042997" w:rsidP="00042997">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Cela dépend de la nature des informations manquante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7F815397" w14:textId="78955BE4" w:rsidR="00B242A4" w:rsidRPr="00477BDE" w:rsidRDefault="00042997" w:rsidP="00042997">
            <w:pPr>
              <w:tabs>
                <w:tab w:val="left" w:pos="357"/>
              </w:tabs>
              <w:spacing w:before="60"/>
              <w:ind w:left="357" w:hanging="357"/>
              <w:rPr>
                <w:rFonts w:ascii="Franklin Gothic Book" w:hAnsi="Franklin Gothic Book"/>
              </w:rPr>
            </w:pPr>
            <w:r w:rsidRPr="00477BDE">
              <w:rPr>
                <w:rFonts w:ascii="Franklin Gothic Book" w:hAnsi="Franklin Gothic Book"/>
              </w:rPr>
              <w:fldChar w:fldCharType="begin">
                <w:ffData>
                  <w:name w:val="Check4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B242A4" w:rsidRPr="00477BDE" w14:paraId="6021C939" w14:textId="77777777" w:rsidTr="001368A9">
        <w:tc>
          <w:tcPr>
            <w:tcW w:w="4275" w:type="dxa"/>
          </w:tcPr>
          <w:p w14:paraId="360F62B8" w14:textId="7EBBF942" w:rsidR="00B242A4" w:rsidRPr="00477BDE" w:rsidRDefault="008872D6" w:rsidP="00C03AF2">
            <w:pPr>
              <w:pStyle w:val="PBParagraph"/>
              <w:numPr>
                <w:ilvl w:val="1"/>
                <w:numId w:val="33"/>
              </w:numPr>
              <w:spacing w:after="60"/>
              <w:ind w:left="598" w:hanging="709"/>
              <w:rPr>
                <w:color w:val="000000" w:themeColor="text1"/>
              </w:rPr>
            </w:pPr>
            <w:r w:rsidRPr="00477BDE">
              <w:rPr>
                <w:color w:val="000000" w:themeColor="text1"/>
              </w:rPr>
              <w:t>En [nom de votre État], q</w:t>
            </w:r>
            <w:r w:rsidR="004E6E49" w:rsidRPr="00477BDE">
              <w:rPr>
                <w:color w:val="000000" w:themeColor="text1"/>
              </w:rPr>
              <w:t>uel est l’interlocuteur privilégié de l’Autorité centrale durant le traitement d’une demande ?</w:t>
            </w:r>
          </w:p>
        </w:tc>
        <w:tc>
          <w:tcPr>
            <w:tcW w:w="5648" w:type="dxa"/>
          </w:tcPr>
          <w:p w14:paraId="387E386F" w14:textId="53874553" w:rsidR="00C018BD" w:rsidRPr="00477BDE" w:rsidRDefault="00C018BD" w:rsidP="00C018BD">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 xml:space="preserve">L’Autorité centrale requérante </w:t>
            </w:r>
          </w:p>
          <w:p w14:paraId="5D47D151" w14:textId="211402D2" w:rsidR="00C018BD" w:rsidRPr="00477BDE" w:rsidRDefault="00C018BD" w:rsidP="00C018BD">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Le demandeur</w:t>
            </w:r>
          </w:p>
          <w:p w14:paraId="2735E5D9" w14:textId="46BE6B3E" w:rsidR="00C018BD" w:rsidRPr="00477BDE" w:rsidRDefault="00C018BD" w:rsidP="00C018BD">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Le représentant juridique du demandeur</w:t>
            </w:r>
          </w:p>
          <w:p w14:paraId="59BF6C01" w14:textId="4773AC93" w:rsidR="00C018BD" w:rsidRPr="00477BDE" w:rsidRDefault="00C018BD" w:rsidP="00C018BD">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Tous ceux cités ci-dessus</w:t>
            </w:r>
          </w:p>
          <w:p w14:paraId="074AEAE3" w14:textId="7A37C233" w:rsidR="00B242A4" w:rsidRPr="00477BDE" w:rsidRDefault="00C018BD" w:rsidP="00C018BD">
            <w:pPr>
              <w:tabs>
                <w:tab w:val="left" w:pos="357"/>
              </w:tabs>
              <w:spacing w:before="60"/>
              <w:ind w:left="357" w:hanging="357"/>
              <w:rPr>
                <w:rFonts w:ascii="Franklin Gothic Book" w:hAnsi="Franklin Gothic Book"/>
              </w:rPr>
            </w:pPr>
            <w:r w:rsidRPr="00477BDE">
              <w:rPr>
                <w:rFonts w:ascii="Franklin Gothic Book" w:hAnsi="Franklin Gothic Book"/>
              </w:rPr>
              <w:fldChar w:fldCharType="begin">
                <w:ffData>
                  <w:name w:val="Check22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521"/>
                  <w:enabled/>
                  <w:calcOnExit w:val="0"/>
                  <w:textInput/>
                </w:ffData>
              </w:fldChar>
            </w:r>
            <w:bookmarkStart w:id="69" w:name="Text52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69"/>
          </w:p>
        </w:tc>
      </w:tr>
      <w:tr w:rsidR="00B242A4" w:rsidRPr="00477BDE" w14:paraId="656D6608" w14:textId="77777777" w:rsidTr="001368A9">
        <w:tc>
          <w:tcPr>
            <w:tcW w:w="4275" w:type="dxa"/>
          </w:tcPr>
          <w:p w14:paraId="44CA81E9" w14:textId="38BC2CF8" w:rsidR="00EE6F6F" w:rsidRPr="00477BDE" w:rsidRDefault="008872D6" w:rsidP="00C03AF2">
            <w:pPr>
              <w:pStyle w:val="PBParagraph"/>
              <w:numPr>
                <w:ilvl w:val="1"/>
                <w:numId w:val="33"/>
              </w:numPr>
              <w:spacing w:after="60"/>
              <w:ind w:left="598" w:hanging="709"/>
              <w:rPr>
                <w:color w:val="000000" w:themeColor="text1"/>
              </w:rPr>
            </w:pPr>
            <w:bookmarkStart w:id="70" w:name="_Ref280350031"/>
            <w:r w:rsidRPr="00477BDE">
              <w:rPr>
                <w:color w:val="000000" w:themeColor="text1"/>
              </w:rPr>
              <w:t>En [nom de votre État], q</w:t>
            </w:r>
            <w:r w:rsidR="00EE6F6F" w:rsidRPr="00477BDE">
              <w:rPr>
                <w:color w:val="000000" w:themeColor="text1"/>
              </w:rPr>
              <w:t>uelles sont les mesures prises par l’Autorité centrale</w:t>
            </w:r>
            <w:r w:rsidR="00C41A17" w:rsidRPr="00477BDE">
              <w:rPr>
                <w:color w:val="000000" w:themeColor="text1"/>
              </w:rPr>
              <w:t xml:space="preserve"> </w:t>
            </w:r>
            <w:r w:rsidR="00EE6F6F" w:rsidRPr="00477BDE">
              <w:rPr>
                <w:color w:val="000000" w:themeColor="text1"/>
              </w:rPr>
              <w:t>(</w:t>
            </w:r>
            <w:r w:rsidRPr="00477BDE">
              <w:rPr>
                <w:color w:val="000000" w:themeColor="text1"/>
              </w:rPr>
              <w:t xml:space="preserve">soit </w:t>
            </w:r>
            <w:r w:rsidR="00EE6F6F" w:rsidRPr="00477BDE">
              <w:rPr>
                <w:color w:val="000000" w:themeColor="text1"/>
              </w:rPr>
              <w:t>directement</w:t>
            </w:r>
            <w:r w:rsidRPr="00477BDE">
              <w:rPr>
                <w:color w:val="000000" w:themeColor="text1"/>
              </w:rPr>
              <w:t>, soit</w:t>
            </w:r>
            <w:r w:rsidR="00EE6F6F" w:rsidRPr="00477BDE">
              <w:rPr>
                <w:color w:val="000000" w:themeColor="text1"/>
              </w:rPr>
              <w:t xml:space="preserve"> par le biais d’un intermédiaire) pour tenter de garantir le retour volontaire d’un enfant présumé déplacé ou retenu illicitement conformément à l’article 3 de la Convention (ci-après désigné simplement « l’enfant ») ?</w:t>
            </w:r>
            <w:bookmarkEnd w:id="70"/>
          </w:p>
          <w:p w14:paraId="18286528" w14:textId="74C30F5A" w:rsidR="0030196C" w:rsidRPr="00477BDE" w:rsidRDefault="0030196C" w:rsidP="0030196C">
            <w:pPr>
              <w:pStyle w:val="PBParagraph"/>
              <w:numPr>
                <w:ilvl w:val="0"/>
                <w:numId w:val="0"/>
              </w:numPr>
              <w:spacing w:after="60"/>
              <w:ind w:left="598"/>
              <w:rPr>
                <w:i/>
                <w:color w:val="000000" w:themeColor="text1"/>
              </w:rPr>
            </w:pPr>
            <w:r w:rsidRPr="00477BDE">
              <w:rPr>
                <w:i/>
                <w:color w:val="000000" w:themeColor="text1"/>
              </w:rPr>
              <w:t>Veuillez expliquer lorsque c</w:t>
            </w:r>
            <w:r w:rsidRPr="00477BDE">
              <w:rPr>
                <w:color w:val="000000" w:themeColor="text1"/>
              </w:rPr>
              <w:t>’</w:t>
            </w:r>
            <w:r w:rsidRPr="00477BDE">
              <w:rPr>
                <w:i/>
                <w:color w:val="000000" w:themeColor="text1"/>
              </w:rPr>
              <w:t>est nécessaire</w:t>
            </w:r>
          </w:p>
          <w:p w14:paraId="60BD6434" w14:textId="2615EEB4" w:rsidR="0030196C" w:rsidRPr="00477BDE" w:rsidRDefault="00C41A17" w:rsidP="0030196C">
            <w:pPr>
              <w:pStyle w:val="PBParagraph"/>
              <w:numPr>
                <w:ilvl w:val="0"/>
                <w:numId w:val="0"/>
              </w:numPr>
              <w:spacing w:after="60"/>
              <w:ind w:left="598"/>
              <w:rPr>
                <w:i/>
                <w:color w:val="000000" w:themeColor="text1"/>
              </w:rPr>
            </w:pPr>
            <w:r w:rsidRPr="00477BDE">
              <w:rPr>
                <w:i/>
                <w:color w:val="000000" w:themeColor="text1"/>
              </w:rPr>
              <w:t>A</w:t>
            </w:r>
            <w:r w:rsidR="0030196C" w:rsidRPr="00477BDE">
              <w:rPr>
                <w:i/>
                <w:color w:val="000000" w:themeColor="text1"/>
              </w:rPr>
              <w:t>rticles 7(2)(c) et 10</w:t>
            </w:r>
            <w:r w:rsidR="001664E3" w:rsidRPr="00477BDE">
              <w:rPr>
                <w:i/>
                <w:color w:val="000000" w:themeColor="text1"/>
              </w:rPr>
              <w:t xml:space="preserve"> </w:t>
            </w:r>
            <w:r w:rsidR="001664E3" w:rsidRPr="00477BDE">
              <w:rPr>
                <w:i/>
              </w:rPr>
              <w:t xml:space="preserve">de la Convention </w:t>
            </w:r>
            <w:r w:rsidR="003B2FC7" w:rsidRPr="00477BDE">
              <w:rPr>
                <w:i/>
              </w:rPr>
              <w:t xml:space="preserve">de </w:t>
            </w:r>
            <w:r w:rsidR="001664E3" w:rsidRPr="00477BDE">
              <w:rPr>
                <w:i/>
              </w:rPr>
              <w:t>1980</w:t>
            </w:r>
          </w:p>
          <w:p w14:paraId="3E8D0EAC" w14:textId="5CBA1354" w:rsidR="00B242A4" w:rsidRPr="00477BDE" w:rsidRDefault="0030196C" w:rsidP="0030196C">
            <w:pPr>
              <w:pStyle w:val="PBParagraph"/>
              <w:numPr>
                <w:ilvl w:val="0"/>
                <w:numId w:val="0"/>
              </w:numPr>
              <w:spacing w:after="60"/>
              <w:ind w:left="598"/>
              <w:rPr>
                <w:color w:val="000000" w:themeColor="text1"/>
              </w:rPr>
            </w:pPr>
            <w:r w:rsidRPr="00477BDE">
              <w:rPr>
                <w:i/>
                <w:color w:val="000000" w:themeColor="text1"/>
              </w:rPr>
              <w:t xml:space="preserve">Voir aussi la </w:t>
            </w:r>
            <w:r w:rsidRPr="00477BDE">
              <w:rPr>
                <w:b/>
                <w:i/>
                <w:color w:val="000000" w:themeColor="text1"/>
              </w:rPr>
              <w:fldChar w:fldCharType="begin" w:fldLock="1"/>
            </w:r>
            <w:r w:rsidRPr="00477BDE">
              <w:rPr>
                <w:b/>
                <w:i/>
                <w:color w:val="000000" w:themeColor="text1"/>
              </w:rPr>
              <w:instrText xml:space="preserve"> REF _Ref269391408 \h  \* MERGEFORMAT </w:instrText>
            </w:r>
            <w:r w:rsidRPr="00477BDE">
              <w:rPr>
                <w:b/>
                <w:i/>
                <w:color w:val="000000" w:themeColor="text1"/>
              </w:rPr>
            </w:r>
            <w:r w:rsidRPr="00477BDE">
              <w:rPr>
                <w:b/>
                <w:i/>
                <w:color w:val="000000" w:themeColor="text1"/>
              </w:rPr>
              <w:fldChar w:fldCharType="separate"/>
            </w:r>
            <w:r w:rsidRPr="00477BDE">
              <w:rPr>
                <w:b/>
                <w:i/>
                <w:color w:val="000000" w:themeColor="text1"/>
              </w:rPr>
              <w:t>Partie V: Médiation et autres modes alternatifs de règlement des différends</w:t>
            </w:r>
            <w:r w:rsidRPr="00477BDE">
              <w:rPr>
                <w:color w:val="000000" w:themeColor="text1"/>
              </w:rPr>
              <w:fldChar w:fldCharType="end"/>
            </w:r>
            <w:r w:rsidRPr="00477BDE">
              <w:rPr>
                <w:b/>
                <w:i/>
                <w:color w:val="000000" w:themeColor="text1"/>
              </w:rPr>
              <w:t xml:space="preserve"> </w:t>
            </w:r>
            <w:r w:rsidRPr="00477BDE">
              <w:rPr>
                <w:i/>
                <w:color w:val="000000" w:themeColor="text1"/>
              </w:rPr>
              <w:t>ci-dessous</w:t>
            </w:r>
          </w:p>
        </w:tc>
        <w:tc>
          <w:tcPr>
            <w:tcW w:w="5648" w:type="dxa"/>
          </w:tcPr>
          <w:p w14:paraId="77DBBDD9" w14:textId="60ED7313" w:rsidR="00D305F7" w:rsidRPr="00477BDE" w:rsidRDefault="00D305F7" w:rsidP="00BF4A12">
            <w:pPr>
              <w:spacing w:before="60" w:after="40"/>
              <w:rPr>
                <w:rFonts w:ascii="Franklin Gothic Book" w:hAnsi="Franklin Gothic Book"/>
              </w:rPr>
            </w:pPr>
            <w:r w:rsidRPr="00477BDE">
              <w:rPr>
                <w:rFonts w:ascii="Franklin Gothic Book" w:hAnsi="Franklin Gothic Book"/>
              </w:rPr>
              <w:fldChar w:fldCharType="begin">
                <w:ffData>
                  <w:name w:val="Check29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 xml:space="preserve">Un contact est établi avec la partie ravisseuse présumée en vue d’obtenir un retour volontaire </w:t>
            </w:r>
            <w:r w:rsidRPr="00477BDE">
              <w:rPr>
                <w:rFonts w:ascii="Franklin Gothic Book" w:hAnsi="Franklin Gothic Book"/>
              </w:rPr>
              <w:fldChar w:fldCharType="begin">
                <w:ffData>
                  <w:name w:val="Text646"/>
                  <w:enabled/>
                  <w:calcOnExit w:val="0"/>
                  <w:textInput/>
                </w:ffData>
              </w:fldChar>
            </w:r>
            <w:bookmarkStart w:id="71" w:name="Text64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1"/>
          </w:p>
          <w:p w14:paraId="440F335B" w14:textId="7BB307C4" w:rsidR="00D305F7" w:rsidRPr="00477BDE" w:rsidRDefault="00D305F7" w:rsidP="00BF4A12">
            <w:pPr>
              <w:spacing w:before="40" w:after="40"/>
              <w:rPr>
                <w:rFonts w:ascii="Franklin Gothic Book" w:hAnsi="Franklin Gothic Book"/>
              </w:rPr>
            </w:pPr>
            <w:r w:rsidRPr="00477BDE">
              <w:rPr>
                <w:rFonts w:ascii="Franklin Gothic Book" w:hAnsi="Franklin Gothic Book"/>
              </w:rPr>
              <w:fldChar w:fldCharType="begin">
                <w:ffData>
                  <w:name w:val="Check29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 xml:space="preserve">Une médiation ou d’autres modes alternatifs de règlement des différends sont proposés aux parties (Voir la </w:t>
            </w:r>
            <w:r w:rsidRPr="00477BDE">
              <w:rPr>
                <w:rFonts w:ascii="Franklin Gothic Book" w:hAnsi="Franklin Gothic Book"/>
                <w:b/>
              </w:rPr>
              <w:fldChar w:fldCharType="begin" w:fldLock="1"/>
            </w:r>
            <w:r w:rsidRPr="00477BDE">
              <w:rPr>
                <w:rFonts w:ascii="Franklin Gothic Book" w:hAnsi="Franklin Gothic Book"/>
                <w:b/>
              </w:rPr>
              <w:instrText xml:space="preserve"> REF _Ref269391408 \h  \* MERGEFORMAT </w:instrText>
            </w:r>
            <w:r w:rsidRPr="00477BDE">
              <w:rPr>
                <w:rFonts w:ascii="Franklin Gothic Book" w:hAnsi="Franklin Gothic Book"/>
                <w:b/>
              </w:rPr>
            </w:r>
            <w:r w:rsidRPr="00477BDE">
              <w:rPr>
                <w:rFonts w:ascii="Franklin Gothic Book" w:hAnsi="Franklin Gothic Book"/>
                <w:b/>
              </w:rPr>
              <w:fldChar w:fldCharType="separate"/>
            </w:r>
            <w:r w:rsidRPr="00477BDE">
              <w:rPr>
                <w:rFonts w:ascii="Franklin Gothic Book" w:hAnsi="Franklin Gothic Book"/>
                <w:b/>
              </w:rPr>
              <w:t>Partie V: Médiation et autres modes alternatifs de règlement des différends</w:t>
            </w:r>
            <w:r w:rsidRPr="00477BDE">
              <w:rPr>
                <w:rFonts w:ascii="Franklin Gothic Book" w:hAnsi="Franklin Gothic Book"/>
                <w:b/>
              </w:rPr>
              <w:fldChar w:fldCharType="end"/>
            </w:r>
            <w:r w:rsidRPr="00477BDE">
              <w:rPr>
                <w:rFonts w:ascii="Franklin Gothic Book" w:hAnsi="Franklin Gothic Book"/>
              </w:rPr>
              <w:t xml:space="preserve">) </w:t>
            </w:r>
            <w:r w:rsidRPr="00477BDE">
              <w:rPr>
                <w:rFonts w:ascii="Franklin Gothic Book" w:hAnsi="Franklin Gothic Book"/>
              </w:rPr>
              <w:fldChar w:fldCharType="begin">
                <w:ffData>
                  <w:name w:val="Text645"/>
                  <w:enabled/>
                  <w:calcOnExit w:val="0"/>
                  <w:textInput/>
                </w:ffData>
              </w:fldChar>
            </w:r>
            <w:bookmarkStart w:id="72" w:name="Text64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2"/>
          </w:p>
          <w:p w14:paraId="4478B2BA" w14:textId="490001F9" w:rsidR="00B242A4" w:rsidRPr="00477BDE" w:rsidRDefault="00D305F7" w:rsidP="00BF4A12">
            <w:pPr>
              <w:tabs>
                <w:tab w:val="left" w:pos="357"/>
              </w:tabs>
              <w:spacing w:before="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22"/>
                  <w:enabled/>
                  <w:calcOnExit w:val="0"/>
                  <w:textInput/>
                </w:ffData>
              </w:fldChar>
            </w:r>
            <w:bookmarkStart w:id="73" w:name="Text52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3"/>
          </w:p>
        </w:tc>
      </w:tr>
      <w:tr w:rsidR="00B242A4" w:rsidRPr="00477BDE" w14:paraId="38FB3EF0" w14:textId="77777777" w:rsidTr="001368A9">
        <w:tc>
          <w:tcPr>
            <w:tcW w:w="4275" w:type="dxa"/>
          </w:tcPr>
          <w:p w14:paraId="15F42BC0" w14:textId="061BCFAD" w:rsidR="00B242A4" w:rsidRPr="00477BDE" w:rsidRDefault="00813812" w:rsidP="00C03AF2">
            <w:pPr>
              <w:pStyle w:val="PBParagraph"/>
              <w:numPr>
                <w:ilvl w:val="1"/>
                <w:numId w:val="33"/>
              </w:numPr>
              <w:spacing w:after="60"/>
              <w:ind w:left="598" w:hanging="709"/>
              <w:rPr>
                <w:color w:val="000000" w:themeColor="text1"/>
              </w:rPr>
            </w:pPr>
            <w:r w:rsidRPr="00477BDE">
              <w:rPr>
                <w:color w:val="000000" w:themeColor="text1"/>
              </w:rPr>
              <w:t xml:space="preserve">Comment faire en sorte qu’aucun retard injustifié ne résulte des mesures prises, ou tentées, pour </w:t>
            </w:r>
            <w:r w:rsidRPr="00477BDE">
              <w:rPr>
                <w:color w:val="000000" w:themeColor="text1"/>
              </w:rPr>
              <w:lastRenderedPageBreak/>
              <w:t xml:space="preserve">garantir le retour volontaire de l’enfant (voir question </w:t>
            </w:r>
            <w:r w:rsidR="00DA6421" w:rsidRPr="00477BDE">
              <w:rPr>
                <w:color w:val="000000" w:themeColor="text1"/>
              </w:rPr>
              <w:t>7.9</w:t>
            </w:r>
            <w:r w:rsidRPr="00477BDE">
              <w:rPr>
                <w:color w:val="000000" w:themeColor="text1"/>
              </w:rPr>
              <w:t>ci-dessus) ?</w:t>
            </w:r>
          </w:p>
        </w:tc>
        <w:tc>
          <w:tcPr>
            <w:tcW w:w="5648" w:type="dxa"/>
          </w:tcPr>
          <w:p w14:paraId="533F2856" w14:textId="38EB994F" w:rsidR="00B242A4" w:rsidRPr="00477BDE" w:rsidRDefault="00925B10" w:rsidP="00B242A4">
            <w:pPr>
              <w:tabs>
                <w:tab w:val="left" w:pos="357"/>
              </w:tabs>
              <w:spacing w:before="60"/>
              <w:ind w:left="357" w:hanging="357"/>
              <w:rPr>
                <w:rFonts w:ascii="Franklin Gothic Book" w:hAnsi="Franklin Gothic Book"/>
              </w:rPr>
            </w:pPr>
            <w:r w:rsidRPr="00477BDE">
              <w:rPr>
                <w:rFonts w:ascii="Franklin Gothic Book" w:hAnsi="Franklin Gothic Book"/>
              </w:rPr>
              <w:lastRenderedPageBreak/>
              <w:t>Veuillez expliquer :</w:t>
            </w:r>
            <w:r w:rsidRPr="00477BDE">
              <w:rPr>
                <w:rFonts w:ascii="Franklin Gothic Book" w:hAnsi="Franklin Gothic Book"/>
              </w:rPr>
              <w:fldChar w:fldCharType="begin">
                <w:ffData>
                  <w:name w:val="Text636"/>
                  <w:enabled/>
                  <w:calcOnExit w:val="0"/>
                  <w:textInput/>
                </w:ffData>
              </w:fldChar>
            </w:r>
            <w:bookmarkStart w:id="74" w:name="Text63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4"/>
          </w:p>
        </w:tc>
      </w:tr>
      <w:tr w:rsidR="007B536F" w:rsidRPr="00477BDE" w14:paraId="6A673AB0" w14:textId="77777777" w:rsidTr="001368A9">
        <w:tc>
          <w:tcPr>
            <w:tcW w:w="4275" w:type="dxa"/>
          </w:tcPr>
          <w:p w14:paraId="4704934F" w14:textId="73FAE4A1" w:rsidR="007B536F" w:rsidRPr="00477BDE" w:rsidRDefault="009F025E" w:rsidP="00C03AF2">
            <w:pPr>
              <w:pStyle w:val="PBParagraph"/>
              <w:numPr>
                <w:ilvl w:val="1"/>
                <w:numId w:val="33"/>
              </w:numPr>
              <w:spacing w:after="60"/>
              <w:ind w:left="598" w:hanging="709"/>
              <w:rPr>
                <w:color w:val="000000" w:themeColor="text1"/>
              </w:rPr>
            </w:pPr>
            <w:bookmarkStart w:id="75" w:name="_Ref271812916"/>
            <w:r w:rsidRPr="00477BDE">
              <w:rPr>
                <w:color w:val="000000" w:themeColor="text1"/>
              </w:rPr>
              <w:t>En [nom de votre État], q</w:t>
            </w:r>
            <w:r w:rsidR="00F6772C" w:rsidRPr="00477BDE">
              <w:rPr>
                <w:color w:val="000000" w:themeColor="text1"/>
              </w:rPr>
              <w:t>uel rôle l’Autorité centrale joue-t-elle dans la prise de mesures provisoires visant à empêcher que l’enfant subisse d’autres préjudices ?</w:t>
            </w:r>
            <w:bookmarkEnd w:id="75"/>
          </w:p>
          <w:p w14:paraId="2B4A7C31" w14:textId="7B21EAF2" w:rsidR="009C3611" w:rsidRPr="00477BDE" w:rsidRDefault="001D3ED9" w:rsidP="009C3611">
            <w:pPr>
              <w:pStyle w:val="PBParagraph"/>
              <w:numPr>
                <w:ilvl w:val="0"/>
                <w:numId w:val="0"/>
              </w:numPr>
              <w:ind w:left="598"/>
              <w:rPr>
                <w:i/>
                <w:color w:val="000000" w:themeColor="text1"/>
              </w:rPr>
            </w:pPr>
            <w:r w:rsidRPr="00477BDE">
              <w:rPr>
                <w:i/>
                <w:color w:val="000000" w:themeColor="text1"/>
              </w:rPr>
              <w:t>A</w:t>
            </w:r>
            <w:r w:rsidR="009C3611" w:rsidRPr="00477BDE">
              <w:rPr>
                <w:i/>
                <w:color w:val="000000" w:themeColor="text1"/>
              </w:rPr>
              <w:t>rticle 7(2)(b)</w:t>
            </w:r>
            <w:r w:rsidR="005C34BF" w:rsidRPr="00477BDE">
              <w:rPr>
                <w:i/>
                <w:color w:val="000000" w:themeColor="text1"/>
              </w:rPr>
              <w:t xml:space="preserve"> </w:t>
            </w:r>
            <w:r w:rsidR="005C34BF" w:rsidRPr="00477BDE">
              <w:rPr>
                <w:i/>
              </w:rPr>
              <w:t xml:space="preserve">de la Convention </w:t>
            </w:r>
            <w:r w:rsidR="003B2FC7" w:rsidRPr="00477BDE">
              <w:rPr>
                <w:i/>
              </w:rPr>
              <w:t xml:space="preserve">de </w:t>
            </w:r>
            <w:r w:rsidR="005C34BF" w:rsidRPr="00477BDE">
              <w:rPr>
                <w:i/>
              </w:rPr>
              <w:t>1980</w:t>
            </w:r>
          </w:p>
          <w:p w14:paraId="175880C5" w14:textId="2FF7FD4A" w:rsidR="009C3611" w:rsidRPr="00477BDE" w:rsidRDefault="009C3611" w:rsidP="009C3611">
            <w:pPr>
              <w:pStyle w:val="PBParagraph"/>
              <w:numPr>
                <w:ilvl w:val="0"/>
                <w:numId w:val="0"/>
              </w:numPr>
              <w:spacing w:after="60"/>
              <w:ind w:left="598"/>
              <w:rPr>
                <w:color w:val="000000" w:themeColor="text1"/>
              </w:rPr>
            </w:pPr>
            <w:r w:rsidRPr="00477BDE">
              <w:rPr>
                <w:i/>
                <w:color w:val="000000" w:themeColor="text1"/>
              </w:rPr>
              <w:t xml:space="preserve">Voir également les </w:t>
            </w:r>
            <w:r w:rsidR="00101D98" w:rsidRPr="00477BDE">
              <w:rPr>
                <w:i/>
                <w:color w:val="000000" w:themeColor="text1"/>
              </w:rPr>
              <w:t>ques</w:t>
            </w:r>
            <w:r w:rsidRPr="00477BDE">
              <w:rPr>
                <w:i/>
                <w:color w:val="000000" w:themeColor="text1"/>
              </w:rPr>
              <w:t>tions </w:t>
            </w:r>
            <w:r w:rsidR="003260E6" w:rsidRPr="00477BDE">
              <w:rPr>
                <w:i/>
                <w:color w:val="000000" w:themeColor="text1"/>
              </w:rPr>
              <w:fldChar w:fldCharType="begin" w:fldLock="1"/>
            </w:r>
            <w:r w:rsidR="003260E6" w:rsidRPr="00477BDE">
              <w:rPr>
                <w:i/>
                <w:color w:val="000000" w:themeColor="text1"/>
              </w:rPr>
              <w:instrText xml:space="preserve"> REF _Ref141191562 \r \h </w:instrText>
            </w:r>
            <w:r w:rsidR="00477BDE">
              <w:rPr>
                <w:i/>
                <w:color w:val="000000" w:themeColor="text1"/>
              </w:rPr>
              <w:instrText xml:space="preserve"> \* MERGEFORMAT </w:instrText>
            </w:r>
            <w:r w:rsidR="003260E6" w:rsidRPr="00477BDE">
              <w:rPr>
                <w:i/>
                <w:color w:val="000000" w:themeColor="text1"/>
              </w:rPr>
            </w:r>
            <w:r w:rsidR="003260E6" w:rsidRPr="00477BDE">
              <w:rPr>
                <w:i/>
                <w:color w:val="000000" w:themeColor="text1"/>
              </w:rPr>
              <w:fldChar w:fldCharType="separate"/>
            </w:r>
            <w:r w:rsidR="003260E6" w:rsidRPr="00477BDE">
              <w:rPr>
                <w:i/>
                <w:color w:val="000000" w:themeColor="text1"/>
              </w:rPr>
              <w:t>11.28</w:t>
            </w:r>
            <w:r w:rsidR="003260E6" w:rsidRPr="00477BDE">
              <w:rPr>
                <w:i/>
                <w:color w:val="000000" w:themeColor="text1"/>
              </w:rPr>
              <w:fldChar w:fldCharType="end"/>
            </w:r>
            <w:r w:rsidRPr="00477BDE">
              <w:rPr>
                <w:i/>
                <w:color w:val="000000" w:themeColor="text1"/>
              </w:rPr>
              <w:t xml:space="preserve"> et </w:t>
            </w:r>
            <w:r w:rsidR="00BD29C1" w:rsidRPr="00477BDE">
              <w:rPr>
                <w:i/>
                <w:color w:val="000000" w:themeColor="text1"/>
              </w:rPr>
              <w:fldChar w:fldCharType="begin" w:fldLock="1"/>
            </w:r>
            <w:r w:rsidR="00BD29C1" w:rsidRPr="00477BDE">
              <w:rPr>
                <w:i/>
                <w:color w:val="000000" w:themeColor="text1"/>
              </w:rPr>
              <w:instrText xml:space="preserve"> REF _Ref141191580 \r \h </w:instrText>
            </w:r>
            <w:r w:rsidR="00477BDE">
              <w:rPr>
                <w:i/>
                <w:color w:val="000000" w:themeColor="text1"/>
              </w:rPr>
              <w:instrText xml:space="preserve"> \* MERGEFORMAT </w:instrText>
            </w:r>
            <w:r w:rsidR="00BD29C1" w:rsidRPr="00477BDE">
              <w:rPr>
                <w:i/>
                <w:color w:val="000000" w:themeColor="text1"/>
              </w:rPr>
            </w:r>
            <w:r w:rsidR="00BD29C1" w:rsidRPr="00477BDE">
              <w:rPr>
                <w:i/>
                <w:color w:val="000000" w:themeColor="text1"/>
              </w:rPr>
              <w:fldChar w:fldCharType="separate"/>
            </w:r>
            <w:r w:rsidR="00BD29C1" w:rsidRPr="00477BDE">
              <w:rPr>
                <w:i/>
                <w:color w:val="000000" w:themeColor="text1"/>
              </w:rPr>
              <w:t>12.9</w:t>
            </w:r>
            <w:r w:rsidR="00BD29C1" w:rsidRPr="00477BDE">
              <w:rPr>
                <w:i/>
                <w:color w:val="000000" w:themeColor="text1"/>
              </w:rPr>
              <w:fldChar w:fldCharType="end"/>
            </w:r>
            <w:r w:rsidRPr="00477BDE">
              <w:rPr>
                <w:i/>
                <w:color w:val="000000" w:themeColor="text1"/>
              </w:rPr>
              <w:t xml:space="preserve"> ci-dessous</w:t>
            </w:r>
          </w:p>
        </w:tc>
        <w:tc>
          <w:tcPr>
            <w:tcW w:w="5648" w:type="dxa"/>
          </w:tcPr>
          <w:p w14:paraId="0A8B6F45" w14:textId="155BAAC0" w:rsidR="00BD2DA0" w:rsidRPr="00477BDE" w:rsidRDefault="00BD2DA0" w:rsidP="00BF4A12">
            <w:pPr>
              <w:spacing w:before="60" w:after="40"/>
              <w:rPr>
                <w:rFonts w:ascii="Franklin Gothic Book" w:hAnsi="Franklin Gothic Book"/>
              </w:rPr>
            </w:pPr>
            <w:r w:rsidRPr="00477BDE">
              <w:rPr>
                <w:rFonts w:ascii="Franklin Gothic Book" w:hAnsi="Franklin Gothic Book"/>
              </w:rPr>
              <w:fldChar w:fldCharType="begin">
                <w:ffData>
                  <w:name w:val="Check7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Elle alerte les agences concernées si elle estime qu’un enfant est en danger</w:t>
            </w:r>
          </w:p>
          <w:p w14:paraId="22386F4D" w14:textId="67F5F8FB" w:rsidR="00BD2DA0" w:rsidRPr="00477BDE" w:rsidRDefault="00BD2DA0" w:rsidP="00BF4A12">
            <w:pPr>
              <w:spacing w:before="40" w:after="40"/>
              <w:rPr>
                <w:rFonts w:ascii="Franklin Gothic Book" w:hAnsi="Franklin Gothic Book"/>
              </w:rPr>
            </w:pPr>
            <w:r w:rsidRPr="00477BDE">
              <w:rPr>
                <w:rFonts w:ascii="Franklin Gothic Book" w:hAnsi="Franklin Gothic Book"/>
              </w:rPr>
              <w:fldChar w:fldCharType="begin">
                <w:ffData>
                  <w:name w:val="Check7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Elle demande directement aux autorités compétentes de prononcer des décisions de protection</w:t>
            </w:r>
          </w:p>
          <w:p w14:paraId="6A12B084" w14:textId="400FE81F" w:rsidR="00BD2DA0" w:rsidRPr="00477BDE" w:rsidRDefault="00BD2DA0" w:rsidP="00BF4A12">
            <w:pPr>
              <w:spacing w:before="40" w:after="40"/>
              <w:rPr>
                <w:rFonts w:ascii="Franklin Gothic Book" w:hAnsi="Franklin Gothic Book" w:cs="Verdana"/>
              </w:rPr>
            </w:pPr>
            <w:r w:rsidRPr="00477BDE">
              <w:rPr>
                <w:rFonts w:ascii="Franklin Gothic Book" w:hAnsi="Franklin Gothic Book"/>
              </w:rPr>
              <w:fldChar w:fldCharType="begin">
                <w:ffData>
                  <w:name w:val="Check7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Elle renvoie les parties vers des organismes appropri</w:t>
            </w:r>
            <w:r w:rsidRPr="00477BDE">
              <w:rPr>
                <w:rFonts w:ascii="Franklin Gothic Book" w:hAnsi="Franklin Gothic Book" w:cs="Verdana"/>
              </w:rPr>
              <w:t>és</w:t>
            </w:r>
          </w:p>
          <w:p w14:paraId="3950C375" w14:textId="29815F59" w:rsidR="007B536F" w:rsidRPr="00477BDE" w:rsidRDefault="00BD2DA0" w:rsidP="00BF4A12">
            <w:pPr>
              <w:tabs>
                <w:tab w:val="left" w:pos="357"/>
              </w:tabs>
              <w:spacing w:before="60"/>
              <w:rPr>
                <w:rFonts w:ascii="Franklin Gothic Book" w:hAnsi="Franklin Gothic Book"/>
              </w:rPr>
            </w:pPr>
            <w:r w:rsidRPr="00477BDE">
              <w:rPr>
                <w:rFonts w:ascii="Franklin Gothic Book" w:hAnsi="Franklin Gothic Book"/>
              </w:rPr>
              <w:fldChar w:fldCharType="begin">
                <w:ffData>
                  <w:name w:val="Check7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23"/>
                  <w:enabled/>
                  <w:calcOnExit w:val="0"/>
                  <w:textInput/>
                </w:ffData>
              </w:fldChar>
            </w:r>
            <w:bookmarkStart w:id="76" w:name="Text52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6"/>
          </w:p>
        </w:tc>
      </w:tr>
      <w:tr w:rsidR="007B536F" w:rsidRPr="00477BDE" w14:paraId="16095FCB" w14:textId="77777777" w:rsidTr="001368A9">
        <w:tc>
          <w:tcPr>
            <w:tcW w:w="4275" w:type="dxa"/>
          </w:tcPr>
          <w:p w14:paraId="3E0A590D" w14:textId="52CAA69A" w:rsidR="0079769B" w:rsidRPr="00477BDE" w:rsidRDefault="009F025E" w:rsidP="00C03AF2">
            <w:pPr>
              <w:pStyle w:val="PBParagraph"/>
              <w:numPr>
                <w:ilvl w:val="1"/>
                <w:numId w:val="33"/>
              </w:numPr>
              <w:spacing w:after="60"/>
              <w:ind w:left="598" w:hanging="709"/>
              <w:rPr>
                <w:color w:val="000000" w:themeColor="text1"/>
              </w:rPr>
            </w:pPr>
            <w:r w:rsidRPr="00477BDE">
              <w:rPr>
                <w:color w:val="000000" w:themeColor="text1"/>
              </w:rPr>
              <w:t>En [nom de votre État], u</w:t>
            </w:r>
            <w:r w:rsidR="0079769B" w:rsidRPr="00477BDE">
              <w:rPr>
                <w:color w:val="000000" w:themeColor="text1"/>
              </w:rPr>
              <w:t>n demandeur peut-il introduire une procédure à titre privé  pour demander le retour d’un enfant en vertu de la Convention et sans passer par la voie de l’Autorité centrale ?</w:t>
            </w:r>
          </w:p>
          <w:p w14:paraId="2DE3BDF8" w14:textId="43664F44" w:rsidR="007B536F" w:rsidRPr="00477BDE" w:rsidRDefault="006814C4" w:rsidP="004B17BD">
            <w:pPr>
              <w:pStyle w:val="PBParagraph"/>
              <w:numPr>
                <w:ilvl w:val="0"/>
                <w:numId w:val="0"/>
              </w:numPr>
              <w:spacing w:after="60"/>
              <w:ind w:left="598"/>
              <w:rPr>
                <w:color w:val="000000" w:themeColor="text1"/>
              </w:rPr>
            </w:pPr>
            <w:r w:rsidRPr="00477BDE">
              <w:rPr>
                <w:i/>
                <w:color w:val="000000" w:themeColor="text1"/>
              </w:rPr>
              <w:t>A</w:t>
            </w:r>
            <w:r w:rsidR="004B17BD" w:rsidRPr="00477BDE">
              <w:rPr>
                <w:i/>
                <w:color w:val="000000" w:themeColor="text1"/>
              </w:rPr>
              <w:t>rticles 3 et 29</w:t>
            </w:r>
            <w:r w:rsidR="00A809D0" w:rsidRPr="00477BDE">
              <w:rPr>
                <w:i/>
                <w:color w:val="000000" w:themeColor="text1"/>
              </w:rPr>
              <w:t xml:space="preserve"> </w:t>
            </w:r>
            <w:r w:rsidR="00A809D0" w:rsidRPr="00477BDE">
              <w:rPr>
                <w:i/>
              </w:rPr>
              <w:t xml:space="preserve">de la Convention </w:t>
            </w:r>
            <w:r w:rsidR="003B2FC7" w:rsidRPr="00477BDE">
              <w:rPr>
                <w:i/>
              </w:rPr>
              <w:t xml:space="preserve">de </w:t>
            </w:r>
            <w:r w:rsidR="00A809D0" w:rsidRPr="00477BDE">
              <w:rPr>
                <w:i/>
              </w:rPr>
              <w:t>1980</w:t>
            </w:r>
          </w:p>
        </w:tc>
        <w:tc>
          <w:tcPr>
            <w:tcW w:w="5648" w:type="dxa"/>
          </w:tcPr>
          <w:p w14:paraId="5532A98C" w14:textId="4D34A148" w:rsidR="00B71E2D" w:rsidRPr="00477BDE" w:rsidRDefault="00B71E2D" w:rsidP="00B71E2D">
            <w:pPr>
              <w:tabs>
                <w:tab w:val="left" w:pos="357"/>
              </w:tabs>
              <w:spacing w:before="60" w:after="40"/>
              <w:ind w:left="357" w:hanging="357"/>
              <w:rPr>
                <w:rFonts w:ascii="Franklin Gothic Book" w:hAnsi="Franklin Gothic Book"/>
              </w:rPr>
            </w:pPr>
            <w:r w:rsidRPr="00477BDE">
              <w:rPr>
                <w:rFonts w:ascii="Franklin Gothic Book" w:hAnsi="Franklin Gothic Book"/>
              </w:rPr>
              <w:fldChar w:fldCharType="begin">
                <w:ffData>
                  <w:name w:val="Check9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F4A12" w:rsidRPr="00477BDE">
              <w:rPr>
                <w:rFonts w:ascii="Franklin Gothic Book" w:hAnsi="Franklin Gothic Book"/>
              </w:rPr>
              <w:t> </w:t>
            </w:r>
            <w:r w:rsidRPr="00477BDE">
              <w:rPr>
                <w:rFonts w:ascii="Franklin Gothic Book" w:hAnsi="Franklin Gothic Book"/>
              </w:rPr>
              <w:t>Oui. Dans l’affirmative, veuillez expliquer :</w:t>
            </w:r>
          </w:p>
          <w:p w14:paraId="139F35FE" w14:textId="77777777" w:rsidR="00B71E2D" w:rsidRPr="00477BDE" w:rsidRDefault="00B71E2D" w:rsidP="00C03AF2">
            <w:pPr>
              <w:numPr>
                <w:ilvl w:val="0"/>
                <w:numId w:val="34"/>
              </w:numPr>
              <w:spacing w:before="40" w:after="40"/>
              <w:ind w:left="635" w:hanging="278"/>
              <w:jc w:val="left"/>
              <w:rPr>
                <w:rFonts w:ascii="Franklin Gothic Book" w:hAnsi="Franklin Gothic Book"/>
              </w:rPr>
            </w:pPr>
            <w:r w:rsidRPr="00477BDE">
              <w:rPr>
                <w:rFonts w:ascii="Franklin Gothic Book" w:hAnsi="Franklin Gothic Book"/>
              </w:rPr>
              <w:t xml:space="preserve">Où le demandeur peut-il se procurer des informations quant à la façon d’introduire une procédure : </w:t>
            </w:r>
            <w:r w:rsidRPr="00477BDE">
              <w:rPr>
                <w:rFonts w:ascii="Franklin Gothic Book" w:hAnsi="Franklin Gothic Book"/>
              </w:rPr>
              <w:fldChar w:fldCharType="begin">
                <w:ffData>
                  <w:name w:val="Text524"/>
                  <w:enabled/>
                  <w:calcOnExit w:val="0"/>
                  <w:textInput/>
                </w:ffData>
              </w:fldChar>
            </w:r>
            <w:bookmarkStart w:id="77" w:name="Text52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7"/>
          </w:p>
          <w:p w14:paraId="5DE71010" w14:textId="77777777" w:rsidR="00B71E2D" w:rsidRPr="00477BDE" w:rsidRDefault="00B71E2D" w:rsidP="00C03AF2">
            <w:pPr>
              <w:numPr>
                <w:ilvl w:val="0"/>
                <w:numId w:val="34"/>
              </w:numPr>
              <w:tabs>
                <w:tab w:val="num" w:pos="432"/>
              </w:tabs>
              <w:spacing w:before="40" w:after="40"/>
              <w:ind w:left="635" w:hanging="278"/>
              <w:jc w:val="left"/>
              <w:rPr>
                <w:rFonts w:ascii="Franklin Gothic Book" w:hAnsi="Franklin Gothic Book"/>
              </w:rPr>
            </w:pPr>
            <w:r w:rsidRPr="00477BDE">
              <w:rPr>
                <w:rFonts w:ascii="Franklin Gothic Book" w:hAnsi="Franklin Gothic Book"/>
              </w:rPr>
              <w:t xml:space="preserve">Le rôle éventuel que l’Autorité centrale joue dans la procédure : </w:t>
            </w:r>
            <w:r w:rsidRPr="00477BDE">
              <w:rPr>
                <w:rFonts w:ascii="Franklin Gothic Book" w:hAnsi="Franklin Gothic Book"/>
              </w:rPr>
              <w:fldChar w:fldCharType="begin">
                <w:ffData>
                  <w:name w:val="Text525"/>
                  <w:enabled/>
                  <w:calcOnExit w:val="0"/>
                  <w:textInput/>
                </w:ffData>
              </w:fldChar>
            </w:r>
            <w:bookmarkStart w:id="78" w:name="Text52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78"/>
          </w:p>
          <w:p w14:paraId="14FBAC30" w14:textId="2796F37B" w:rsidR="007B536F" w:rsidRPr="00477BDE" w:rsidRDefault="00B71E2D" w:rsidP="00B71E2D">
            <w:pPr>
              <w:tabs>
                <w:tab w:val="left" w:pos="357"/>
              </w:tabs>
              <w:spacing w:before="60"/>
              <w:ind w:left="357" w:hanging="357"/>
              <w:rPr>
                <w:rFonts w:ascii="Franklin Gothic Book" w:hAnsi="Franklin Gothic Book"/>
              </w:rPr>
            </w:pPr>
            <w:r w:rsidRPr="00477BDE">
              <w:rPr>
                <w:rFonts w:ascii="Franklin Gothic Book" w:hAnsi="Franklin Gothic Book"/>
              </w:rPr>
              <w:fldChar w:fldCharType="begin">
                <w:ffData>
                  <w:name w:val="Check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Non</w:t>
            </w:r>
          </w:p>
        </w:tc>
      </w:tr>
      <w:tr w:rsidR="00A43F2F" w:rsidRPr="00477BDE" w14:paraId="317D5AB8" w14:textId="77777777" w:rsidTr="00E4739A">
        <w:tc>
          <w:tcPr>
            <w:tcW w:w="9923" w:type="dxa"/>
            <w:gridSpan w:val="2"/>
          </w:tcPr>
          <w:p w14:paraId="3A001DA0" w14:textId="08749472" w:rsidR="00A43F2F" w:rsidRPr="00477BDE" w:rsidRDefault="00A43F2F" w:rsidP="00A43F2F">
            <w:pPr>
              <w:pStyle w:val="PBParagraph"/>
              <w:numPr>
                <w:ilvl w:val="0"/>
                <w:numId w:val="0"/>
              </w:numPr>
              <w:spacing w:before="60" w:after="60"/>
              <w:ind w:left="284" w:hanging="284"/>
              <w:rPr>
                <w:color w:val="000000" w:themeColor="text1"/>
              </w:rPr>
            </w:pPr>
            <w:r w:rsidRPr="00477BDE">
              <w:rPr>
                <w:b/>
                <w:bCs/>
              </w:rPr>
              <w:t>Dernière mise à jour : [INSÉRER LA DATE]</w:t>
            </w:r>
          </w:p>
        </w:tc>
      </w:tr>
    </w:tbl>
    <w:p w14:paraId="0B8DEEBA" w14:textId="40FC9CFE" w:rsidR="004F15DB" w:rsidRPr="00477BDE" w:rsidRDefault="00CB7282" w:rsidP="00C03AF2">
      <w:pPr>
        <w:pStyle w:val="Heading2"/>
        <w:numPr>
          <w:ilvl w:val="0"/>
          <w:numId w:val="21"/>
        </w:numPr>
        <w:ind w:left="0" w:firstLine="0"/>
        <w:rPr>
          <w:sz w:val="22"/>
          <w:szCs w:val="22"/>
        </w:rPr>
      </w:pPr>
      <w:bookmarkStart w:id="79" w:name="_Ref271817682"/>
      <w:bookmarkStart w:id="80" w:name="_Toc125411720"/>
      <w:bookmarkStart w:id="81" w:name="_Toc225415410"/>
      <w:r w:rsidRPr="00477BDE">
        <w:rPr>
          <w:rFonts w:ascii="ZWAdobeF" w:hAnsi="ZWAdobeF" w:cs="ZWAdobeF"/>
          <w:color w:val="auto"/>
          <w:sz w:val="2"/>
          <w:szCs w:val="2"/>
        </w:rPr>
        <w:t>16B</w:t>
      </w:r>
      <w:r w:rsidR="00555A0E" w:rsidRPr="00477BDE">
        <w:t>Localiser un enfant et prévenir son déplacement</w:t>
      </w:r>
      <w:bookmarkEnd w:id="79"/>
      <w:bookmarkEnd w:id="80"/>
      <w:bookmarkEnd w:id="81"/>
      <w:r w:rsidR="00555A0E"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010AEE" w:rsidRPr="00477BDE" w14:paraId="6384EB3D" w14:textId="77777777" w:rsidTr="00010AEE">
        <w:tc>
          <w:tcPr>
            <w:tcW w:w="9923" w:type="dxa"/>
            <w:gridSpan w:val="2"/>
            <w:shd w:val="clear" w:color="auto" w:fill="E7E6E6" w:themeFill="background2"/>
          </w:tcPr>
          <w:p w14:paraId="1D7D1B16" w14:textId="7541E46A" w:rsidR="00010AEE" w:rsidRPr="00477BDE" w:rsidRDefault="00010AEE" w:rsidP="00010AEE">
            <w:pPr>
              <w:pStyle w:val="PBParagraph"/>
              <w:numPr>
                <w:ilvl w:val="0"/>
                <w:numId w:val="0"/>
              </w:numPr>
              <w:spacing w:before="60" w:after="60"/>
              <w:rPr>
                <w:color w:val="03295A" w:themeColor="accent4"/>
              </w:rPr>
            </w:pPr>
            <w:r w:rsidRPr="00477BDE">
              <w:rPr>
                <w:rFonts w:ascii="Franklin Gothic Book" w:hAnsi="Franklin Gothic Book"/>
                <w:i/>
                <w:color w:val="03295A" w:themeColor="accent4"/>
              </w:rPr>
              <w:t xml:space="preserve">Pour un </w:t>
            </w:r>
            <w:r w:rsidR="00243430" w:rsidRPr="00477BDE">
              <w:rPr>
                <w:rFonts w:ascii="Franklin Gothic Book" w:hAnsi="Franklin Gothic Book"/>
                <w:i/>
                <w:color w:val="03295A" w:themeColor="accent4"/>
              </w:rPr>
              <w:t>aperçu</w:t>
            </w:r>
            <w:r w:rsidRPr="00477BDE">
              <w:rPr>
                <w:rFonts w:ascii="Franklin Gothic Book" w:hAnsi="Franklin Gothic Book"/>
                <w:i/>
                <w:color w:val="03295A" w:themeColor="accent4"/>
              </w:rPr>
              <w:t xml:space="preserve"> des bonnes pratiques concernant la localisation d’un enfant et la prévention de son déplacement, voir les Guides de bonnes pratiques en vertu de la Convention Enlèvement d’enfants de 1980, disponibles à l’adresse </w:t>
            </w:r>
            <w:hyperlink r:id="rId15" w:history="1">
              <w:r w:rsidRPr="00477BDE">
                <w:rPr>
                  <w:rStyle w:val="Hyperlink"/>
                  <w:rFonts w:ascii="Franklin Gothic Book" w:hAnsi="Franklin Gothic Book"/>
                  <w:i/>
                  <w:color w:val="03295A" w:themeColor="accent4"/>
                </w:rPr>
                <w:t>www.hcch.net</w:t>
              </w:r>
            </w:hyperlink>
            <w:r w:rsidRPr="00477BDE">
              <w:rPr>
                <w:rFonts w:ascii="Franklin Gothic Book" w:hAnsi="Franklin Gothic Book"/>
                <w:i/>
                <w:color w:val="03295A" w:themeColor="accent4"/>
              </w:rPr>
              <w:t xml:space="preserve">, </w:t>
            </w:r>
            <w:r w:rsidR="002B3C95" w:rsidRPr="00477BDE">
              <w:rPr>
                <w:rFonts w:ascii="Franklin Gothic Book" w:hAnsi="Franklin Gothic Book"/>
                <w:i/>
                <w:color w:val="03295A" w:themeColor="accent4"/>
              </w:rPr>
              <w:t>« </w:t>
            </w:r>
            <w:r w:rsidRPr="00477BDE">
              <w:rPr>
                <w:rFonts w:ascii="Franklin Gothic Book" w:hAnsi="Franklin Gothic Book"/>
                <w:i/>
                <w:color w:val="03295A" w:themeColor="accent4"/>
              </w:rPr>
              <w:t>Espace Enlèvement d’enfants</w:t>
            </w:r>
            <w:r w:rsidR="002B3C95" w:rsidRPr="00477BDE">
              <w:rPr>
                <w:rFonts w:ascii="Franklin Gothic Book" w:hAnsi="Franklin Gothic Book"/>
                <w:i/>
                <w:color w:val="03295A" w:themeColor="accent4"/>
              </w:rPr>
              <w:t> »</w:t>
            </w:r>
            <w:r w:rsidRPr="00477BDE">
              <w:rPr>
                <w:rFonts w:ascii="Franklin Gothic Book" w:hAnsi="Franklin Gothic Book"/>
                <w:i/>
                <w:color w:val="03295A" w:themeColor="accent4"/>
              </w:rPr>
              <w:t xml:space="preserve">, puis </w:t>
            </w:r>
            <w:r w:rsidR="002B3C95" w:rsidRPr="00477BDE">
              <w:rPr>
                <w:rFonts w:ascii="Franklin Gothic Book" w:hAnsi="Franklin Gothic Book"/>
                <w:i/>
                <w:color w:val="03295A" w:themeColor="accent4"/>
              </w:rPr>
              <w:t>« </w:t>
            </w:r>
            <w:r w:rsidRPr="00477BDE">
              <w:rPr>
                <w:rFonts w:ascii="Franklin Gothic Book" w:hAnsi="Franklin Gothic Book"/>
                <w:i/>
                <w:color w:val="03295A" w:themeColor="accent4"/>
              </w:rPr>
              <w:t>Guides de bonnes pratiques</w:t>
            </w:r>
            <w:r w:rsidR="002B3C95" w:rsidRPr="00477BDE">
              <w:rPr>
                <w:rFonts w:ascii="Franklin Gothic Book" w:hAnsi="Franklin Gothic Book"/>
                <w:i/>
                <w:color w:val="03295A" w:themeColor="accent4"/>
              </w:rPr>
              <w:t> »</w:t>
            </w:r>
            <w:r w:rsidRPr="00477BDE">
              <w:rPr>
                <w:rFonts w:ascii="Franklin Gothic Book" w:hAnsi="Franklin Gothic Book"/>
                <w:i/>
                <w:color w:val="03295A" w:themeColor="accent4"/>
              </w:rPr>
              <w:t>. Voir notamment la Troisième partie du Guide de bonnes pratiques sur les mesures préventives pour ce qui concerne la prévention du déplacement.</w:t>
            </w:r>
          </w:p>
        </w:tc>
      </w:tr>
      <w:tr w:rsidR="00010AEE" w:rsidRPr="00477BDE" w14:paraId="532558D2" w14:textId="77777777" w:rsidTr="001368A9">
        <w:tc>
          <w:tcPr>
            <w:tcW w:w="4275" w:type="dxa"/>
          </w:tcPr>
          <w:p w14:paraId="3855014E" w14:textId="46FBBE11" w:rsidR="00010AEE" w:rsidRPr="00477BDE" w:rsidRDefault="00045CFD" w:rsidP="00C03AF2">
            <w:pPr>
              <w:pStyle w:val="PBParagraph"/>
              <w:numPr>
                <w:ilvl w:val="1"/>
                <w:numId w:val="35"/>
              </w:numPr>
              <w:spacing w:before="60" w:after="60"/>
              <w:ind w:left="598" w:hanging="709"/>
            </w:pPr>
            <w:r w:rsidRPr="00477BDE">
              <w:rPr>
                <w:color w:val="000000" w:themeColor="text1"/>
              </w:rPr>
              <w:t>En [nom de votre État], l</w:t>
            </w:r>
            <w:r w:rsidR="00734741" w:rsidRPr="00477BDE">
              <w:t>a procédure de retour peut-elle débuter avant que l’enfant soit localisé ?</w:t>
            </w:r>
          </w:p>
        </w:tc>
        <w:tc>
          <w:tcPr>
            <w:tcW w:w="5648" w:type="dxa"/>
          </w:tcPr>
          <w:p w14:paraId="793A910B" w14:textId="213804E3" w:rsidR="00B46A03" w:rsidRPr="00477BDE" w:rsidRDefault="00B46A03" w:rsidP="00B46A03">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Oui</w:t>
            </w:r>
          </w:p>
          <w:p w14:paraId="56DB5020" w14:textId="45201C29" w:rsidR="00B46A03" w:rsidRPr="00477BDE" w:rsidRDefault="00B46A03" w:rsidP="00B46A03">
            <w:pPr>
              <w:spacing w:before="60" w:after="40"/>
              <w:ind w:left="9" w:hanging="9"/>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dans certaines circonstances </w:t>
            </w:r>
            <w:r w:rsidRPr="00477BDE">
              <w:rPr>
                <w:rFonts w:ascii="Franklin Gothic Book" w:hAnsi="Franklin Gothic Book"/>
              </w:rPr>
              <w:br/>
              <w:t>(</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37"/>
                  <w:enabled/>
                  <w:calcOnExit w:val="0"/>
                  <w:textInput/>
                </w:ffData>
              </w:fldChar>
            </w:r>
            <w:bookmarkStart w:id="82" w:name="Text53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2"/>
          </w:p>
          <w:p w14:paraId="301FE873" w14:textId="34B7AC8B" w:rsidR="00010AEE" w:rsidRPr="00477BDE" w:rsidRDefault="00B46A03" w:rsidP="00B46A03">
            <w:pPr>
              <w:pStyle w:val="PBParagraph"/>
              <w:numPr>
                <w:ilvl w:val="0"/>
                <w:numId w:val="0"/>
              </w:numPr>
              <w:spacing w:before="60" w:after="60"/>
              <w:rPr>
                <w:color w:val="009900"/>
                <w:sz w:val="20"/>
                <w:szCs w:val="20"/>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73409C" w:rsidRPr="00477BDE" w14:paraId="090FE1F4" w14:textId="77777777" w:rsidTr="001368A9">
        <w:tc>
          <w:tcPr>
            <w:tcW w:w="4275" w:type="dxa"/>
          </w:tcPr>
          <w:p w14:paraId="00B675F8" w14:textId="34032444" w:rsidR="00F66660" w:rsidRPr="00477BDE" w:rsidRDefault="00F66660" w:rsidP="00C03AF2">
            <w:pPr>
              <w:pStyle w:val="PBParagraph"/>
              <w:numPr>
                <w:ilvl w:val="1"/>
                <w:numId w:val="35"/>
              </w:numPr>
              <w:spacing w:after="60"/>
              <w:ind w:left="598" w:hanging="709"/>
            </w:pPr>
            <w:r w:rsidRPr="00477BDE">
              <w:t xml:space="preserve">Quelle preuve ou information </w:t>
            </w:r>
            <w:r w:rsidR="00E20021" w:rsidRPr="00477BDE">
              <w:t xml:space="preserve">[nom de </w:t>
            </w:r>
            <w:r w:rsidRPr="00477BDE">
              <w:t>votre État</w:t>
            </w:r>
            <w:r w:rsidR="00E20021" w:rsidRPr="00477BDE">
              <w:t>]</w:t>
            </w:r>
            <w:r w:rsidRPr="00477BDE">
              <w:t xml:space="preserve"> exige-t-il quant à la localisation d’un enfant pour entamer les démarches consistant à le localiser ?</w:t>
            </w:r>
          </w:p>
          <w:p w14:paraId="6491700D" w14:textId="3716CCAA" w:rsidR="0073409C" w:rsidRPr="00477BDE" w:rsidRDefault="0073409C" w:rsidP="00F66660">
            <w:pPr>
              <w:pStyle w:val="PBParagraph"/>
              <w:numPr>
                <w:ilvl w:val="0"/>
                <w:numId w:val="0"/>
              </w:numPr>
              <w:spacing w:before="60" w:after="60"/>
              <w:ind w:left="598"/>
            </w:pPr>
            <w:r w:rsidRPr="00477BDE">
              <w:rPr>
                <w:rFonts w:ascii="Franklin Gothic Book" w:hAnsi="Franklin Gothic Book" w:cs="Verdana"/>
                <w:i/>
                <w:lang w:eastAsia="en-CA"/>
              </w:rPr>
              <w:t>Veuillez expliquer lorsque c</w:t>
            </w:r>
            <w:r w:rsidRPr="00477BDE">
              <w:rPr>
                <w:rFonts w:ascii="Franklin Gothic Book" w:hAnsi="Franklin Gothic Book" w:cs="Arial"/>
                <w:i/>
              </w:rPr>
              <w:t>’</w:t>
            </w:r>
            <w:r w:rsidRPr="00477BDE">
              <w:rPr>
                <w:rFonts w:ascii="Franklin Gothic Book" w:hAnsi="Franklin Gothic Book" w:cs="Verdana"/>
                <w:i/>
                <w:lang w:eastAsia="en-CA"/>
              </w:rPr>
              <w:t>est nécessaire</w:t>
            </w:r>
          </w:p>
        </w:tc>
        <w:tc>
          <w:tcPr>
            <w:tcW w:w="5648" w:type="dxa"/>
          </w:tcPr>
          <w:p w14:paraId="602AC689" w14:textId="6AEF3DD2" w:rsidR="0073409C" w:rsidRPr="00477BDE" w:rsidRDefault="0073409C" w:rsidP="00202AD3">
            <w:pPr>
              <w:spacing w:before="60" w:after="4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 xml:space="preserve">Preuve que l’enfant est entré dans votre État (par ex. la preuve que l’enfant a pris l’avion à destination de votre État) : </w:t>
            </w:r>
            <w:r w:rsidRPr="00477BDE">
              <w:rPr>
                <w:rFonts w:ascii="Franklin Gothic Book" w:hAnsi="Franklin Gothic Book"/>
              </w:rPr>
              <w:fldChar w:fldCharType="begin">
                <w:ffData>
                  <w:name w:val="Text647"/>
                  <w:enabled/>
                  <w:calcOnExit w:val="0"/>
                  <w:textInput/>
                </w:ffData>
              </w:fldChar>
            </w:r>
            <w:bookmarkStart w:id="83" w:name="Text64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3"/>
          </w:p>
          <w:p w14:paraId="640F614A" w14:textId="42B76E43" w:rsidR="0073409C" w:rsidRPr="00477BDE" w:rsidRDefault="0073409C" w:rsidP="00202AD3">
            <w:pPr>
              <w:tabs>
                <w:tab w:val="left" w:pos="-607"/>
              </w:tabs>
              <w:spacing w:before="60" w:after="4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 xml:space="preserve">Information du demandeur expliquant pourquoi il estime que l’enfant se trouve dans votre État : </w:t>
            </w:r>
            <w:r w:rsidRPr="00477BDE">
              <w:rPr>
                <w:rFonts w:ascii="Franklin Gothic Book" w:hAnsi="Franklin Gothic Book"/>
              </w:rPr>
              <w:fldChar w:fldCharType="begin">
                <w:ffData>
                  <w:name w:val="Text648"/>
                  <w:enabled/>
                  <w:calcOnExit w:val="0"/>
                  <w:textInput/>
                </w:ffData>
              </w:fldChar>
            </w:r>
            <w:bookmarkStart w:id="84" w:name="Text64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4"/>
          </w:p>
          <w:p w14:paraId="3D1446D3" w14:textId="3379D235" w:rsidR="0073409C" w:rsidRPr="00477BDE" w:rsidRDefault="0073409C" w:rsidP="00202AD3">
            <w:pPr>
              <w:spacing w:before="60" w:after="4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 xml:space="preserve">Aucune information ou preuve n’est exigée ; les recherches en vue de localiser l’enfant peuvent débuter lorsque sur demande : </w:t>
            </w:r>
            <w:r w:rsidRPr="00477BDE">
              <w:rPr>
                <w:rFonts w:ascii="Franklin Gothic Book" w:hAnsi="Franklin Gothic Book"/>
              </w:rPr>
              <w:fldChar w:fldCharType="begin">
                <w:ffData>
                  <w:name w:val="Text649"/>
                  <w:enabled/>
                  <w:calcOnExit w:val="0"/>
                  <w:textInput/>
                </w:ffData>
              </w:fldChar>
            </w:r>
            <w:bookmarkStart w:id="85" w:name="Text64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5"/>
          </w:p>
          <w:p w14:paraId="3A8485DA" w14:textId="0C81F8A8" w:rsidR="0073409C" w:rsidRPr="00477BDE" w:rsidRDefault="0073409C" w:rsidP="00202AD3">
            <w:pPr>
              <w:spacing w:before="60" w:after="4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3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73409C" w:rsidRPr="00477BDE" w14:paraId="1CD82555" w14:textId="77777777" w:rsidTr="001368A9">
        <w:tc>
          <w:tcPr>
            <w:tcW w:w="4275" w:type="dxa"/>
          </w:tcPr>
          <w:p w14:paraId="437F4330" w14:textId="120DE340" w:rsidR="00F611F8" w:rsidRPr="00477BDE" w:rsidRDefault="00045CFD" w:rsidP="00C03AF2">
            <w:pPr>
              <w:pStyle w:val="PBParagraph"/>
              <w:numPr>
                <w:ilvl w:val="1"/>
                <w:numId w:val="35"/>
              </w:numPr>
              <w:spacing w:after="60"/>
              <w:ind w:left="598" w:hanging="709"/>
            </w:pPr>
            <w:bookmarkStart w:id="86" w:name="_Ref141191715"/>
            <w:r w:rsidRPr="00477BDE">
              <w:t xml:space="preserve">En </w:t>
            </w:r>
            <w:r w:rsidR="00D66EB2" w:rsidRPr="00477BDE">
              <w:t xml:space="preserve">[nom de </w:t>
            </w:r>
            <w:r w:rsidR="00F611F8" w:rsidRPr="00477BDE">
              <w:t>votre État</w:t>
            </w:r>
            <w:r w:rsidR="00D66EB2" w:rsidRPr="00477BDE">
              <w:t>]</w:t>
            </w:r>
            <w:r w:rsidR="00F611F8" w:rsidRPr="00477BDE">
              <w:t>, quels mécanismes ou sources d’informations sont disponibles pour localiser un enfant ?</w:t>
            </w:r>
            <w:bookmarkEnd w:id="86"/>
            <w:r w:rsidR="00F611F8" w:rsidRPr="00477BDE">
              <w:t xml:space="preserve"> </w:t>
            </w:r>
          </w:p>
          <w:p w14:paraId="37DED9AD" w14:textId="78959337" w:rsidR="00F611F8" w:rsidRPr="00477BDE" w:rsidRDefault="00F611F8" w:rsidP="00F611F8">
            <w:pPr>
              <w:pStyle w:val="PBParagraph"/>
              <w:numPr>
                <w:ilvl w:val="0"/>
                <w:numId w:val="0"/>
              </w:numPr>
              <w:spacing w:before="60" w:after="60"/>
              <w:ind w:left="598"/>
              <w:rPr>
                <w:i/>
              </w:rPr>
            </w:pPr>
            <w:r w:rsidRPr="00477BDE">
              <w:rPr>
                <w:i/>
              </w:rPr>
              <w:t xml:space="preserve">Veuillez indiquer dans l’espace réservé à cet effet les coûts à la charge du demandeur ou toute autre information utile </w:t>
            </w:r>
          </w:p>
          <w:p w14:paraId="44844204" w14:textId="0A62DDC4" w:rsidR="0073409C" w:rsidRPr="00477BDE" w:rsidRDefault="00084147" w:rsidP="00F611F8">
            <w:pPr>
              <w:pStyle w:val="PBParagraph"/>
              <w:numPr>
                <w:ilvl w:val="0"/>
                <w:numId w:val="0"/>
              </w:numPr>
              <w:spacing w:before="60" w:after="60"/>
              <w:ind w:left="598"/>
            </w:pPr>
            <w:r w:rsidRPr="00477BDE">
              <w:rPr>
                <w:rFonts w:ascii="Franklin Gothic Book" w:hAnsi="Franklin Gothic Book" w:cs="Arial"/>
                <w:i/>
              </w:rPr>
              <w:t>A</w:t>
            </w:r>
            <w:r w:rsidR="0073409C" w:rsidRPr="00477BDE">
              <w:rPr>
                <w:rFonts w:ascii="Franklin Gothic Book" w:hAnsi="Franklin Gothic Book" w:cs="Arial"/>
                <w:i/>
              </w:rPr>
              <w:t>rticle 7</w:t>
            </w:r>
            <w:r w:rsidR="0073409C" w:rsidRPr="00477BDE">
              <w:rPr>
                <w:rFonts w:ascii="Franklin Gothic Book" w:hAnsi="Franklin Gothic Book" w:cs="Verdana"/>
                <w:i/>
                <w:lang w:eastAsia="en-CA"/>
              </w:rPr>
              <w:t>(2)</w:t>
            </w:r>
            <w:r w:rsidR="0073409C" w:rsidRPr="00477BDE">
              <w:rPr>
                <w:rFonts w:ascii="Franklin Gothic Book" w:hAnsi="Franklin Gothic Book" w:cs="Arial"/>
                <w:i/>
              </w:rPr>
              <w:t>(a)</w:t>
            </w:r>
            <w:r w:rsidR="00CC5D33" w:rsidRPr="00477BDE">
              <w:rPr>
                <w:i/>
              </w:rPr>
              <w:t xml:space="preserve"> de la Convention </w:t>
            </w:r>
            <w:r w:rsidR="003B2FC7" w:rsidRPr="00477BDE">
              <w:rPr>
                <w:i/>
              </w:rPr>
              <w:t xml:space="preserve">de </w:t>
            </w:r>
            <w:r w:rsidR="00CC5D33" w:rsidRPr="00477BDE">
              <w:rPr>
                <w:i/>
              </w:rPr>
              <w:t>1980</w:t>
            </w:r>
          </w:p>
        </w:tc>
        <w:tc>
          <w:tcPr>
            <w:tcW w:w="5648" w:type="dxa"/>
          </w:tcPr>
          <w:p w14:paraId="453C02CC" w14:textId="68A4BE19" w:rsidR="0073409C" w:rsidRPr="00477BDE" w:rsidRDefault="0073409C" w:rsidP="0073409C">
            <w:pPr>
              <w:tabs>
                <w:tab w:val="left" w:pos="357"/>
                <w:tab w:val="left" w:pos="737"/>
              </w:tabs>
              <w:spacing w:before="60" w:after="40"/>
              <w:ind w:left="737" w:hanging="737"/>
              <w:rPr>
                <w:rFonts w:ascii="Franklin Gothic Book" w:hAnsi="Franklin Gothic Book"/>
              </w:rPr>
            </w:pPr>
            <w:r w:rsidRPr="00477BDE">
              <w:rPr>
                <w:rFonts w:ascii="Franklin Gothic Book" w:hAnsi="Franklin Gothic Book"/>
              </w:rPr>
              <w:fldChar w:fldCharType="begin">
                <w:ffData>
                  <w:name w:val="Check5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1)</w:t>
            </w:r>
            <w:r w:rsidRPr="00477BDE">
              <w:rPr>
                <w:rFonts w:ascii="Franklin Gothic Book" w:hAnsi="Franklin Gothic Book"/>
              </w:rPr>
              <w:tab/>
              <w:t xml:space="preserve">Services de localisation privés : </w:t>
            </w:r>
            <w:r w:rsidRPr="00477BDE">
              <w:rPr>
                <w:rFonts w:ascii="Franklin Gothic Book" w:hAnsi="Franklin Gothic Book"/>
              </w:rPr>
              <w:fldChar w:fldCharType="begin">
                <w:ffData>
                  <w:name w:val="Text526"/>
                  <w:enabled/>
                  <w:calcOnExit w:val="0"/>
                  <w:textInput/>
                </w:ffData>
              </w:fldChar>
            </w:r>
            <w:bookmarkStart w:id="87" w:name="Text52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7"/>
          </w:p>
          <w:p w14:paraId="2A44219B" w14:textId="76CD62B5" w:rsidR="0073409C" w:rsidRPr="00477BDE" w:rsidRDefault="0073409C" w:rsidP="0073409C">
            <w:pPr>
              <w:tabs>
                <w:tab w:val="left" w:pos="357"/>
                <w:tab w:val="left" w:pos="737"/>
              </w:tabs>
              <w:spacing w:before="40" w:after="40"/>
              <w:ind w:left="737" w:hanging="737"/>
              <w:rPr>
                <w:rFonts w:ascii="Franklin Gothic Book" w:hAnsi="Franklin Gothic Book"/>
                <w:u w:val="single"/>
              </w:rPr>
            </w:pPr>
            <w:r w:rsidRPr="00477BDE">
              <w:rPr>
                <w:rFonts w:ascii="Franklin Gothic Book" w:hAnsi="Franklin Gothic Book"/>
              </w:rPr>
              <w:fldChar w:fldCharType="begin">
                <w:ffData>
                  <w:name w:val="Check4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2)</w:t>
            </w:r>
            <w:r w:rsidRPr="00477BDE">
              <w:rPr>
                <w:rFonts w:ascii="Franklin Gothic Book" w:hAnsi="Franklin Gothic Book"/>
              </w:rPr>
              <w:tab/>
              <w:t xml:space="preserve">Registre de la population : </w:t>
            </w:r>
            <w:r w:rsidRPr="00477BDE">
              <w:rPr>
                <w:rFonts w:ascii="Franklin Gothic Book" w:hAnsi="Franklin Gothic Book"/>
              </w:rPr>
              <w:fldChar w:fldCharType="begin">
                <w:ffData>
                  <w:name w:val="Text527"/>
                  <w:enabled/>
                  <w:calcOnExit w:val="0"/>
                  <w:textInput/>
                </w:ffData>
              </w:fldChar>
            </w:r>
            <w:bookmarkStart w:id="88" w:name="Text52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8"/>
          </w:p>
          <w:p w14:paraId="12C9F474" w14:textId="734885C4" w:rsidR="0073409C" w:rsidRPr="00477BDE" w:rsidRDefault="0073409C"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39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3)</w:t>
            </w:r>
            <w:r w:rsidRPr="00477BDE">
              <w:rPr>
                <w:rFonts w:ascii="Franklin Gothic Book" w:hAnsi="Franklin Gothic Book"/>
              </w:rPr>
              <w:tab/>
              <w:t xml:space="preserve">Registre des travailleurs : </w:t>
            </w:r>
            <w:r w:rsidRPr="00477BDE">
              <w:rPr>
                <w:rFonts w:ascii="Franklin Gothic Book" w:hAnsi="Franklin Gothic Book"/>
              </w:rPr>
              <w:fldChar w:fldCharType="begin">
                <w:ffData>
                  <w:name w:val="Text528"/>
                  <w:enabled/>
                  <w:calcOnExit w:val="0"/>
                  <w:textInput/>
                </w:ffData>
              </w:fldChar>
            </w:r>
            <w:bookmarkStart w:id="89" w:name="Text52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89"/>
          </w:p>
          <w:p w14:paraId="68B3C202" w14:textId="0BC242B5" w:rsidR="0073409C" w:rsidRPr="00477BDE" w:rsidRDefault="0073409C"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5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4)</w:t>
            </w:r>
            <w:r w:rsidRPr="00477BDE">
              <w:rPr>
                <w:rFonts w:ascii="Franklin Gothic Book" w:hAnsi="Franklin Gothic Book"/>
              </w:rPr>
              <w:tab/>
              <w:t>Informations conservées par d’autres organismes publics (</w:t>
            </w:r>
            <w:r w:rsidRPr="00477BDE">
              <w:rPr>
                <w:rFonts w:ascii="Franklin Gothic Book" w:hAnsi="Franklin Gothic Book"/>
                <w:i/>
              </w:rPr>
              <w:t>par ex. immigration, aide sociale</w:t>
            </w:r>
            <w:r w:rsidRPr="00477BDE">
              <w:rPr>
                <w:rFonts w:ascii="Franklin Gothic Book" w:hAnsi="Franklin Gothic Book"/>
              </w:rPr>
              <w:t xml:space="preserve">) : </w:t>
            </w:r>
            <w:r w:rsidRPr="00477BDE">
              <w:rPr>
                <w:rFonts w:ascii="Franklin Gothic Book" w:hAnsi="Franklin Gothic Book"/>
              </w:rPr>
              <w:fldChar w:fldCharType="begin">
                <w:ffData>
                  <w:name w:val="Text529"/>
                  <w:enabled/>
                  <w:calcOnExit w:val="0"/>
                  <w:textInput/>
                </w:ffData>
              </w:fldChar>
            </w:r>
            <w:bookmarkStart w:id="90" w:name="Text52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90"/>
          </w:p>
          <w:p w14:paraId="5326A596" w14:textId="480AABFE" w:rsidR="0073409C" w:rsidRPr="00477BDE" w:rsidRDefault="0073409C"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5)</w:t>
            </w:r>
            <w:r w:rsidRPr="00477BDE">
              <w:rPr>
                <w:rFonts w:ascii="Franklin Gothic Book" w:hAnsi="Franklin Gothic Book"/>
              </w:rPr>
              <w:tab/>
              <w:t xml:space="preserve">Police : </w:t>
            </w:r>
            <w:r w:rsidRPr="00477BDE">
              <w:rPr>
                <w:rFonts w:ascii="Franklin Gothic Book" w:hAnsi="Franklin Gothic Book"/>
              </w:rPr>
              <w:fldChar w:fldCharType="begin">
                <w:ffData>
                  <w:name w:val="Text530"/>
                  <w:enabled/>
                  <w:calcOnExit w:val="0"/>
                  <w:textInput/>
                </w:ffData>
              </w:fldChar>
            </w:r>
            <w:bookmarkStart w:id="91" w:name="Text530"/>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91"/>
          </w:p>
          <w:p w14:paraId="0CAB43B0" w14:textId="72A7ED15" w:rsidR="0073409C" w:rsidRPr="00477BDE" w:rsidRDefault="0073409C"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6)</w:t>
            </w:r>
            <w:r w:rsidRPr="00477BDE">
              <w:rPr>
                <w:rFonts w:ascii="Franklin Gothic Book" w:hAnsi="Franklin Gothic Book"/>
              </w:rPr>
              <w:tab/>
              <w:t xml:space="preserve">INTERPOL : </w:t>
            </w:r>
            <w:r w:rsidRPr="00477BDE">
              <w:rPr>
                <w:rFonts w:ascii="Franklin Gothic Book" w:hAnsi="Franklin Gothic Book"/>
              </w:rPr>
              <w:fldChar w:fldCharType="begin">
                <w:ffData>
                  <w:name w:val="Text531"/>
                  <w:enabled/>
                  <w:calcOnExit w:val="0"/>
                  <w:textInput/>
                </w:ffData>
              </w:fldChar>
            </w:r>
            <w:bookmarkStart w:id="92" w:name="Text53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92"/>
          </w:p>
          <w:p w14:paraId="03B33F15" w14:textId="70C2244A" w:rsidR="009750AD" w:rsidRPr="00477BDE" w:rsidRDefault="00167918"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7)</w:t>
            </w:r>
            <w:r w:rsidRPr="00477BDE">
              <w:rPr>
                <w:rFonts w:ascii="Franklin Gothic Book" w:hAnsi="Franklin Gothic Book"/>
              </w:rPr>
              <w:tab/>
              <w:t xml:space="preserve">EUROPOL : </w:t>
            </w:r>
            <w:r w:rsidRPr="00477BDE">
              <w:rPr>
                <w:rFonts w:ascii="Franklin Gothic Book" w:hAnsi="Franklin Gothic Book"/>
              </w:rPr>
              <w:fldChar w:fldCharType="begin">
                <w:ffData>
                  <w:name w:val="Text53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21506266" w14:textId="1CE9A988" w:rsidR="0073409C" w:rsidRPr="00477BDE" w:rsidRDefault="0073409C" w:rsidP="0073409C">
            <w:pPr>
              <w:tabs>
                <w:tab w:val="left" w:pos="357"/>
                <w:tab w:val="left" w:pos="737"/>
              </w:tabs>
              <w:spacing w:before="40" w:after="40"/>
              <w:ind w:left="737" w:hanging="737"/>
              <w:rPr>
                <w:rFonts w:ascii="Franklin Gothic Book" w:hAnsi="Franklin Gothic Book"/>
              </w:rPr>
            </w:pPr>
            <w:r w:rsidRPr="00477BDE">
              <w:rPr>
                <w:rFonts w:ascii="Franklin Gothic Book" w:hAnsi="Franklin Gothic Book"/>
              </w:rPr>
              <w:fldChar w:fldCharType="begin">
                <w:ffData>
                  <w:name w:val="Check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w:t>
            </w:r>
            <w:r w:rsidR="00BB1968" w:rsidRPr="00477BDE">
              <w:rPr>
                <w:rFonts w:ascii="Franklin Gothic Book" w:hAnsi="Franklin Gothic Book"/>
              </w:rPr>
              <w:t>8</w:t>
            </w:r>
            <w:r w:rsidRPr="00477BDE">
              <w:rPr>
                <w:rFonts w:ascii="Franklin Gothic Book" w:hAnsi="Franklin Gothic Book"/>
              </w:rPr>
              <w:t>)</w:t>
            </w:r>
            <w:r w:rsidRPr="00477BDE">
              <w:rPr>
                <w:rFonts w:ascii="Franklin Gothic Book" w:hAnsi="Franklin Gothic Book"/>
              </w:rPr>
              <w:tab/>
              <w:t xml:space="preserve">Décisions de justice ordonnant la production d’informations sur la localisation de l’enfant : </w:t>
            </w:r>
            <w:r w:rsidRPr="00477BDE">
              <w:rPr>
                <w:rFonts w:ascii="Franklin Gothic Book" w:hAnsi="Franklin Gothic Book"/>
              </w:rPr>
              <w:fldChar w:fldCharType="begin">
                <w:ffData>
                  <w:name w:val="Text532"/>
                  <w:enabled/>
                  <w:calcOnExit w:val="0"/>
                  <w:textInput/>
                </w:ffData>
              </w:fldChar>
            </w:r>
            <w:bookmarkStart w:id="93" w:name="Text53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93"/>
          </w:p>
          <w:p w14:paraId="20E56ECB" w14:textId="2AD02B80" w:rsidR="0073409C" w:rsidRPr="00477BDE" w:rsidRDefault="0073409C" w:rsidP="00334471">
            <w:pPr>
              <w:tabs>
                <w:tab w:val="left" w:pos="357"/>
                <w:tab w:val="left" w:pos="717"/>
              </w:tabs>
              <w:spacing w:before="60" w:after="40"/>
              <w:ind w:left="717" w:hanging="717"/>
              <w:rPr>
                <w:rFonts w:ascii="Franklin Gothic Book" w:hAnsi="Franklin Gothic Book"/>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202AD3" w:rsidRPr="00477BDE">
              <w:rPr>
                <w:rFonts w:ascii="Franklin Gothic Book" w:hAnsi="Franklin Gothic Book"/>
              </w:rPr>
              <w:t> </w:t>
            </w:r>
            <w:r w:rsidRPr="00477BDE">
              <w:rPr>
                <w:rFonts w:ascii="Franklin Gothic Book" w:hAnsi="Franklin Gothic Book"/>
              </w:rPr>
              <w:t>(</w:t>
            </w:r>
            <w:r w:rsidR="00BB1968" w:rsidRPr="00477BDE">
              <w:rPr>
                <w:rFonts w:ascii="Franklin Gothic Book" w:hAnsi="Franklin Gothic Book"/>
              </w:rPr>
              <w:t>9</w:t>
            </w:r>
            <w:r w:rsidRPr="00477BDE">
              <w:rPr>
                <w:rFonts w:ascii="Franklin Gothic Book" w:hAnsi="Franklin Gothic Book"/>
              </w:rPr>
              <w:t>)</w:t>
            </w:r>
            <w:r w:rsidRPr="00477BDE">
              <w:rPr>
                <w:rFonts w:ascii="Franklin Gothic Book" w:hAnsi="Franklin Gothic Book"/>
              </w:rPr>
              <w:tab/>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33"/>
                  <w:enabled/>
                  <w:calcOnExit w:val="0"/>
                  <w:textInput/>
                </w:ffData>
              </w:fldChar>
            </w:r>
            <w:bookmarkStart w:id="94" w:name="Text53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94"/>
          </w:p>
        </w:tc>
      </w:tr>
      <w:tr w:rsidR="0073409C" w:rsidRPr="00477BDE" w14:paraId="749DA7A8" w14:textId="77777777" w:rsidTr="001368A9">
        <w:tc>
          <w:tcPr>
            <w:tcW w:w="4275" w:type="dxa"/>
          </w:tcPr>
          <w:p w14:paraId="61F641E9" w14:textId="72025944" w:rsidR="00ED77E8" w:rsidRPr="00477BDE" w:rsidRDefault="00ED77E8" w:rsidP="00C03AF2">
            <w:pPr>
              <w:pStyle w:val="PBParagraph"/>
              <w:numPr>
                <w:ilvl w:val="1"/>
                <w:numId w:val="35"/>
              </w:numPr>
              <w:spacing w:after="60"/>
              <w:ind w:left="598" w:hanging="709"/>
            </w:pPr>
            <w:r w:rsidRPr="00477BDE">
              <w:lastRenderedPageBreak/>
              <w:t xml:space="preserve">Veuillez indiquer qui est chargé d’organiser les mesures énumérées </w:t>
            </w:r>
            <w:r w:rsidR="00084147" w:rsidRPr="00477BDE">
              <w:t xml:space="preserve">à la question </w:t>
            </w:r>
            <w:r w:rsidRPr="00477BDE">
              <w:t>ci-dessus en indiquant le numéro correspondant en regard de la personne ou autorité compétente</w:t>
            </w:r>
            <w:r w:rsidR="00AA1AE3" w:rsidRPr="00477BDE">
              <w:t>.</w:t>
            </w:r>
            <w:r w:rsidRPr="00477BDE">
              <w:t xml:space="preserve"> </w:t>
            </w:r>
          </w:p>
          <w:p w14:paraId="4A37ED80" w14:textId="26DFEE67" w:rsidR="00ED77E8" w:rsidRPr="00477BDE" w:rsidRDefault="00ED77E8" w:rsidP="00ED77E8">
            <w:pPr>
              <w:pStyle w:val="PBParagraph"/>
              <w:numPr>
                <w:ilvl w:val="0"/>
                <w:numId w:val="0"/>
              </w:numPr>
              <w:spacing w:before="60" w:after="60"/>
              <w:ind w:left="598"/>
              <w:rPr>
                <w:i/>
                <w:iCs/>
              </w:rPr>
            </w:pPr>
            <w:r w:rsidRPr="00477BDE">
              <w:rPr>
                <w:i/>
                <w:iCs/>
              </w:rPr>
              <w:t xml:space="preserve">Ex. : </w:t>
            </w:r>
            <w:r w:rsidRPr="00477BDE">
              <w:rPr>
                <w:i/>
                <w:iCs/>
              </w:rPr>
              <w:tab/>
              <w:t>Autorité centrale : 2, 3</w:t>
            </w:r>
          </w:p>
          <w:p w14:paraId="260C894F" w14:textId="2872767A" w:rsidR="0073409C" w:rsidRPr="00477BDE" w:rsidRDefault="0073409C" w:rsidP="00ED77E8">
            <w:pPr>
              <w:pStyle w:val="PBParagraph"/>
              <w:numPr>
                <w:ilvl w:val="0"/>
                <w:numId w:val="0"/>
              </w:numPr>
              <w:spacing w:before="60" w:after="60"/>
              <w:ind w:left="598"/>
            </w:pPr>
            <w:r w:rsidRPr="00477BDE">
              <w:rPr>
                <w:rFonts w:ascii="Franklin Gothic Book" w:hAnsi="Franklin Gothic Book" w:cs="Verdana"/>
                <w:i/>
                <w:iCs/>
                <w:lang w:eastAsia="en-CA"/>
              </w:rPr>
              <w:t>Représentant du demandeur : 7</w:t>
            </w:r>
          </w:p>
        </w:tc>
        <w:tc>
          <w:tcPr>
            <w:tcW w:w="5648" w:type="dxa"/>
          </w:tcPr>
          <w:p w14:paraId="3E425A26" w14:textId="3E6FC8B2" w:rsidR="0073409C" w:rsidRPr="00477BDE" w:rsidRDefault="001A5E8C" w:rsidP="0073409C">
            <w:pPr>
              <w:spacing w:before="60"/>
              <w:ind w:left="350" w:hanging="35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bookmarkStart w:id="95" w:name="Check704"/>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bookmarkEnd w:id="95"/>
            <w:r w:rsidRPr="00477BDE">
              <w:rPr>
                <w:rFonts w:ascii="Franklin Gothic Book" w:hAnsi="Franklin Gothic Book"/>
              </w:rPr>
              <w:t> </w:t>
            </w:r>
            <w:r w:rsidR="0073409C" w:rsidRPr="00477BDE">
              <w:rPr>
                <w:rFonts w:ascii="Franklin Gothic Book" w:hAnsi="Franklin Gothic Book"/>
              </w:rPr>
              <w:t>L</w:t>
            </w:r>
            <w:r w:rsidR="0073409C" w:rsidRPr="00477BDE">
              <w:rPr>
                <w:rFonts w:ascii="Franklin Gothic Book" w:hAnsi="Franklin Gothic Book" w:cs="Verdana"/>
                <w:lang w:eastAsia="en-CA"/>
              </w:rPr>
              <w:t>’Autorité</w:t>
            </w:r>
            <w:r w:rsidR="0073409C" w:rsidRPr="00477BDE">
              <w:rPr>
                <w:rFonts w:ascii="Franklin Gothic Book" w:hAnsi="Franklin Gothic Book"/>
              </w:rPr>
              <w:t xml:space="preserve"> centrale : </w:t>
            </w:r>
            <w:r w:rsidR="0073409C" w:rsidRPr="00477BDE">
              <w:rPr>
                <w:rFonts w:ascii="Franklin Gothic Book" w:hAnsi="Franklin Gothic Book"/>
              </w:rPr>
              <w:fldChar w:fldCharType="begin">
                <w:ffData>
                  <w:name w:val="Text534"/>
                  <w:enabled/>
                  <w:calcOnExit w:val="0"/>
                  <w:textInput/>
                </w:ffData>
              </w:fldChar>
            </w:r>
            <w:bookmarkStart w:id="96" w:name="Text534"/>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bookmarkEnd w:id="96"/>
          </w:p>
          <w:p w14:paraId="12893C13" w14:textId="799252D2" w:rsidR="0073409C" w:rsidRPr="00477BDE" w:rsidRDefault="001A5E8C" w:rsidP="0073409C">
            <w:pPr>
              <w:spacing w:before="6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 xml:space="preserve">Le demandeur : </w:t>
            </w:r>
            <w:r w:rsidR="0073409C" w:rsidRPr="00477BDE">
              <w:rPr>
                <w:rFonts w:ascii="Franklin Gothic Book" w:hAnsi="Franklin Gothic Book"/>
              </w:rPr>
              <w:fldChar w:fldCharType="begin">
                <w:ffData>
                  <w:name w:val="Text535"/>
                  <w:enabled/>
                  <w:calcOnExit w:val="0"/>
                  <w:textInput/>
                </w:ffData>
              </w:fldChar>
            </w:r>
            <w:bookmarkStart w:id="97" w:name="Text535"/>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bookmarkEnd w:id="97"/>
          </w:p>
          <w:p w14:paraId="35D25754" w14:textId="51874A3F" w:rsidR="0073409C" w:rsidRPr="00477BDE" w:rsidRDefault="001A5E8C" w:rsidP="0073409C">
            <w:pPr>
              <w:spacing w:before="60"/>
              <w:ind w:left="350" w:hanging="35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 xml:space="preserve">Le représentant du demandeur : </w:t>
            </w:r>
            <w:r w:rsidR="0073409C" w:rsidRPr="00477BDE">
              <w:rPr>
                <w:rFonts w:ascii="Franklin Gothic Book" w:hAnsi="Franklin Gothic Book"/>
              </w:rPr>
              <w:fldChar w:fldCharType="begin">
                <w:ffData>
                  <w:name w:val="Text536"/>
                  <w:enabled/>
                  <w:calcOnExit w:val="0"/>
                  <w:textInput/>
                </w:ffData>
              </w:fldChar>
            </w:r>
            <w:bookmarkStart w:id="98" w:name="Text536"/>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bookmarkEnd w:id="98"/>
          </w:p>
          <w:p w14:paraId="49FC7191" w14:textId="372E5AB0" w:rsidR="0073409C" w:rsidRPr="00477BDE" w:rsidRDefault="001A5E8C" w:rsidP="0073409C">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Autre (</w:t>
            </w:r>
            <w:r w:rsidR="0073409C" w:rsidRPr="00477BDE">
              <w:rPr>
                <w:rFonts w:ascii="Franklin Gothic Book" w:hAnsi="Franklin Gothic Book"/>
                <w:i/>
              </w:rPr>
              <w:t>veuillez préciser</w:t>
            </w:r>
            <w:r w:rsidR="0073409C" w:rsidRPr="00477BDE">
              <w:rPr>
                <w:rFonts w:ascii="Franklin Gothic Book" w:hAnsi="Franklin Gothic Book"/>
              </w:rPr>
              <w:t xml:space="preserve">) : </w:t>
            </w:r>
            <w:r w:rsidR="0073409C" w:rsidRPr="00477BDE">
              <w:rPr>
                <w:rFonts w:ascii="Franklin Gothic Book" w:hAnsi="Franklin Gothic Book"/>
              </w:rPr>
              <w:fldChar w:fldCharType="begin">
                <w:ffData>
                  <w:name w:val="Text538"/>
                  <w:enabled/>
                  <w:calcOnExit w:val="0"/>
                  <w:textInput/>
                </w:ffData>
              </w:fldChar>
            </w:r>
            <w:bookmarkStart w:id="99" w:name="Text538"/>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bookmarkEnd w:id="99"/>
          </w:p>
        </w:tc>
      </w:tr>
      <w:tr w:rsidR="0073409C" w:rsidRPr="00477BDE" w14:paraId="1260DA8A" w14:textId="77777777" w:rsidTr="001368A9">
        <w:tc>
          <w:tcPr>
            <w:tcW w:w="4275" w:type="dxa"/>
          </w:tcPr>
          <w:p w14:paraId="21AE33CF" w14:textId="57BCD47A" w:rsidR="0073409C" w:rsidRPr="00477BDE" w:rsidRDefault="0073409C" w:rsidP="00C03AF2">
            <w:pPr>
              <w:pStyle w:val="PBParagraph"/>
              <w:numPr>
                <w:ilvl w:val="1"/>
                <w:numId w:val="35"/>
              </w:numPr>
              <w:spacing w:before="60" w:after="60"/>
              <w:ind w:left="598" w:hanging="709"/>
            </w:pPr>
            <w:r w:rsidRPr="00477BDE">
              <w:rPr>
                <w:rFonts w:ascii="Franklin Gothic Book" w:hAnsi="Franklin Gothic Book" w:cs="Verdana"/>
                <w:lang w:eastAsia="en-CA"/>
              </w:rPr>
              <w:t xml:space="preserve">Veuillez indiquer, en insérant les numéros correspondants, quelles mesures, parmi celles énumérées </w:t>
            </w:r>
            <w:r w:rsidR="00841DCD" w:rsidRPr="00477BDE">
              <w:rPr>
                <w:rFonts w:ascii="Franklin Gothic Book" w:hAnsi="Franklin Gothic Book" w:cs="Verdana"/>
                <w:lang w:eastAsia="en-CA"/>
              </w:rPr>
              <w:t>à la question</w:t>
            </w:r>
            <w:r w:rsidR="00FE6355" w:rsidRPr="00477BDE">
              <w:rPr>
                <w:rFonts w:ascii="Franklin Gothic Book" w:hAnsi="Franklin Gothic Book" w:cs="Verdana"/>
                <w:lang w:eastAsia="en-CA"/>
              </w:rPr>
              <w:t xml:space="preserve"> </w:t>
            </w:r>
            <w:r w:rsidR="00FE6355" w:rsidRPr="00477BDE">
              <w:rPr>
                <w:rFonts w:ascii="Franklin Gothic Book" w:hAnsi="Franklin Gothic Book" w:cs="Verdana"/>
                <w:lang w:eastAsia="en-CA"/>
              </w:rPr>
              <w:fldChar w:fldCharType="begin" w:fldLock="1"/>
            </w:r>
            <w:r w:rsidR="00FE6355" w:rsidRPr="00477BDE">
              <w:rPr>
                <w:rFonts w:ascii="Franklin Gothic Book" w:hAnsi="Franklin Gothic Book" w:cs="Verdana"/>
                <w:lang w:eastAsia="en-CA"/>
              </w:rPr>
              <w:instrText xml:space="preserve"> REF _Ref141191715 \r \h </w:instrText>
            </w:r>
            <w:r w:rsidR="00477BDE">
              <w:rPr>
                <w:rFonts w:ascii="Franklin Gothic Book" w:hAnsi="Franklin Gothic Book" w:cs="Verdana"/>
                <w:lang w:eastAsia="en-CA"/>
              </w:rPr>
              <w:instrText xml:space="preserve"> \* MERGEFORMAT </w:instrText>
            </w:r>
            <w:r w:rsidR="00FE6355" w:rsidRPr="00477BDE">
              <w:rPr>
                <w:rFonts w:ascii="Franklin Gothic Book" w:hAnsi="Franklin Gothic Book" w:cs="Verdana"/>
                <w:lang w:eastAsia="en-CA"/>
              </w:rPr>
            </w:r>
            <w:r w:rsidR="00FE6355" w:rsidRPr="00477BDE">
              <w:rPr>
                <w:rFonts w:ascii="Franklin Gothic Book" w:hAnsi="Franklin Gothic Book" w:cs="Verdana"/>
                <w:lang w:eastAsia="en-CA"/>
              </w:rPr>
              <w:fldChar w:fldCharType="separate"/>
            </w:r>
            <w:r w:rsidR="00FE6355" w:rsidRPr="00477BDE">
              <w:rPr>
                <w:rFonts w:ascii="Franklin Gothic Book" w:hAnsi="Franklin Gothic Book" w:cs="Verdana"/>
                <w:lang w:eastAsia="en-CA"/>
              </w:rPr>
              <w:t>8.3</w:t>
            </w:r>
            <w:r w:rsidR="00FE6355" w:rsidRPr="00477BDE">
              <w:rPr>
                <w:rFonts w:ascii="Franklin Gothic Book" w:hAnsi="Franklin Gothic Book" w:cs="Verdana"/>
                <w:lang w:eastAsia="en-CA"/>
              </w:rPr>
              <w:fldChar w:fldCharType="end"/>
            </w:r>
            <w:r w:rsidRPr="00477BDE">
              <w:rPr>
                <w:rFonts w:ascii="Franklin Gothic Book" w:hAnsi="Franklin Gothic Book" w:cs="Verdana"/>
                <w:i/>
                <w:lang w:eastAsia="en-CA"/>
              </w:rPr>
              <w:t>,</w:t>
            </w:r>
            <w:r w:rsidRPr="00477BDE">
              <w:rPr>
                <w:rFonts w:ascii="Franklin Gothic Book" w:hAnsi="Franklin Gothic Book" w:cs="Verdana"/>
                <w:lang w:eastAsia="en-CA"/>
              </w:rPr>
              <w:t xml:space="preserve"> requièrent une décision d’une autorité compétente </w:t>
            </w:r>
          </w:p>
        </w:tc>
        <w:tc>
          <w:tcPr>
            <w:tcW w:w="5648" w:type="dxa"/>
          </w:tcPr>
          <w:p w14:paraId="330643B9" w14:textId="6E1B5AA7" w:rsidR="0073409C" w:rsidRPr="00477BDE" w:rsidRDefault="0073409C" w:rsidP="0073409C">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Text26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73409C" w:rsidRPr="00477BDE" w14:paraId="02FDF4AE" w14:textId="77777777" w:rsidTr="001368A9">
        <w:tc>
          <w:tcPr>
            <w:tcW w:w="4275" w:type="dxa"/>
          </w:tcPr>
          <w:p w14:paraId="66013DFF" w14:textId="659923DA" w:rsidR="003F543D" w:rsidRPr="00477BDE" w:rsidRDefault="00CA08EB" w:rsidP="00C03AF2">
            <w:pPr>
              <w:pStyle w:val="PBParagraph"/>
              <w:numPr>
                <w:ilvl w:val="1"/>
                <w:numId w:val="35"/>
              </w:numPr>
              <w:spacing w:after="60"/>
              <w:ind w:left="598" w:hanging="709"/>
            </w:pPr>
            <w:bookmarkStart w:id="100" w:name="_Ref141191820"/>
            <w:r w:rsidRPr="00477BDE">
              <w:t xml:space="preserve">En </w:t>
            </w:r>
            <w:r w:rsidR="00841DCD" w:rsidRPr="00477BDE">
              <w:t xml:space="preserve">[nom de </w:t>
            </w:r>
            <w:r w:rsidR="003F543D" w:rsidRPr="00477BDE">
              <w:t>votre État</w:t>
            </w:r>
            <w:r w:rsidR="00841DCD" w:rsidRPr="00477BDE">
              <w:t>]</w:t>
            </w:r>
            <w:r w:rsidR="003F543D" w:rsidRPr="00477BDE">
              <w:t xml:space="preserve">, quelles mesures peuvent être prises pour prévenir un premier ou un nouveau déplacement de l’enfant hors de </w:t>
            </w:r>
            <w:r w:rsidR="00406893" w:rsidRPr="00477BDE">
              <w:t xml:space="preserve">[nom de </w:t>
            </w:r>
            <w:r w:rsidR="003F543D" w:rsidRPr="00477BDE">
              <w:t>votre État</w:t>
            </w:r>
            <w:r w:rsidR="00406893" w:rsidRPr="00477BDE">
              <w:t>]</w:t>
            </w:r>
            <w:r w:rsidR="003F543D" w:rsidRPr="00477BDE">
              <w:t> ?</w:t>
            </w:r>
            <w:bookmarkEnd w:id="100"/>
          </w:p>
          <w:p w14:paraId="58CB386D" w14:textId="58B45FFD" w:rsidR="00337525" w:rsidRPr="00477BDE" w:rsidRDefault="00337525" w:rsidP="003F543D">
            <w:pPr>
              <w:pStyle w:val="PBParagraph"/>
              <w:numPr>
                <w:ilvl w:val="0"/>
                <w:numId w:val="0"/>
              </w:numPr>
              <w:spacing w:after="60"/>
              <w:ind w:left="598"/>
              <w:rPr>
                <w:i/>
              </w:rPr>
            </w:pPr>
            <w:r w:rsidRPr="00477BDE">
              <w:rPr>
                <w:i/>
              </w:rPr>
              <w:t>Veuillez expliquer lorsque c’est nécessaire</w:t>
            </w:r>
          </w:p>
          <w:p w14:paraId="2D317797" w14:textId="38F8CCE6" w:rsidR="0073409C" w:rsidRPr="00477BDE" w:rsidRDefault="001A0271" w:rsidP="003F543D">
            <w:pPr>
              <w:pStyle w:val="PBParagraph"/>
              <w:numPr>
                <w:ilvl w:val="0"/>
                <w:numId w:val="0"/>
              </w:numPr>
              <w:spacing w:before="60" w:after="60"/>
              <w:ind w:left="598"/>
            </w:pPr>
            <w:r w:rsidRPr="00477BDE">
              <w:rPr>
                <w:rFonts w:ascii="Franklin Gothic Book" w:hAnsi="Franklin Gothic Book" w:cs="Verdana"/>
                <w:i/>
                <w:lang w:eastAsia="en-CA"/>
              </w:rPr>
              <w:t>Se reporter au</w:t>
            </w:r>
            <w:r w:rsidR="0073409C" w:rsidRPr="00477BDE">
              <w:rPr>
                <w:rFonts w:ascii="Franklin Gothic Book" w:hAnsi="Franklin Gothic Book" w:cs="Verdana"/>
                <w:i/>
                <w:lang w:eastAsia="en-CA"/>
              </w:rPr>
              <w:t xml:space="preserve"> Guide de bonnes pratiques, Troisième partie – Mesures pré</w:t>
            </w:r>
            <w:r w:rsidRPr="00477BDE">
              <w:rPr>
                <w:rFonts w:ascii="Franklin Gothic Book" w:hAnsi="Franklin Gothic Book" w:cs="Verdana"/>
                <w:i/>
                <w:lang w:eastAsia="en-CA"/>
              </w:rPr>
              <w:t>v</w:t>
            </w:r>
            <w:r w:rsidR="0073409C" w:rsidRPr="00477BDE">
              <w:rPr>
                <w:rFonts w:ascii="Franklin Gothic Book" w:hAnsi="Franklin Gothic Book" w:cs="Verdana"/>
                <w:i/>
                <w:lang w:eastAsia="en-CA"/>
              </w:rPr>
              <w:t xml:space="preserve">entives, disponible à l’adresse </w:t>
            </w:r>
            <w:hyperlink r:id="rId16" w:history="1">
              <w:r w:rsidRPr="00477BDE">
                <w:rPr>
                  <w:rStyle w:val="Hyperlink"/>
                  <w:rFonts w:ascii="Franklin Gothic Book" w:hAnsi="Franklin Gothic Book"/>
                  <w:i/>
                </w:rPr>
                <w:t>www.hcch.net</w:t>
              </w:r>
            </w:hyperlink>
            <w:r w:rsidR="0073409C" w:rsidRPr="00477BDE">
              <w:rPr>
                <w:rFonts w:ascii="Franklin Gothic Book" w:hAnsi="Franklin Gothic Book"/>
                <w:i/>
              </w:rPr>
              <w:t>, en particulier le para</w:t>
            </w:r>
            <w:r w:rsidR="009B0C16" w:rsidRPr="00477BDE">
              <w:rPr>
                <w:rFonts w:ascii="Franklin Gothic Book" w:hAnsi="Franklin Gothic Book"/>
                <w:i/>
              </w:rPr>
              <w:t>graphe</w:t>
            </w:r>
            <w:r w:rsidR="0073409C" w:rsidRPr="00477BDE">
              <w:rPr>
                <w:rFonts w:ascii="Franklin Gothic Book" w:hAnsi="Franklin Gothic Book"/>
                <w:i/>
              </w:rPr>
              <w:t xml:space="preserve"> 3.1 relatif aux obstacles au voyage international</w:t>
            </w:r>
          </w:p>
        </w:tc>
        <w:tc>
          <w:tcPr>
            <w:tcW w:w="5648" w:type="dxa"/>
          </w:tcPr>
          <w:p w14:paraId="3A625155" w14:textId="699B1079" w:rsidR="0073409C" w:rsidRPr="00477BDE" w:rsidRDefault="0073409C" w:rsidP="0073409C">
            <w:pPr>
              <w:tabs>
                <w:tab w:val="left" w:pos="357"/>
                <w:tab w:val="left" w:pos="737"/>
              </w:tabs>
              <w:spacing w:before="60" w:after="40"/>
              <w:ind w:left="737" w:hanging="737"/>
              <w:rPr>
                <w:rFonts w:ascii="Franklin Gothic Book" w:hAnsi="Franklin Gothic Book"/>
              </w:rPr>
            </w:pPr>
            <w:r w:rsidRPr="00477BDE">
              <w:rPr>
                <w:rFonts w:ascii="Franklin Gothic Book" w:hAnsi="Franklin Gothic Book"/>
              </w:rPr>
              <w:fldChar w:fldCharType="begin">
                <w:ffData>
                  <w:name w:val="Check7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334471" w:rsidRPr="00477BDE">
              <w:rPr>
                <w:rFonts w:ascii="Franklin Gothic Book" w:hAnsi="Franklin Gothic Book"/>
              </w:rPr>
              <w:t> </w:t>
            </w:r>
            <w:r w:rsidRPr="00477BDE">
              <w:rPr>
                <w:rFonts w:ascii="Franklin Gothic Book" w:hAnsi="Franklin Gothic Book"/>
              </w:rPr>
              <w:t>(1)</w:t>
            </w:r>
            <w:r w:rsidRPr="00477BDE">
              <w:rPr>
                <w:rFonts w:ascii="Franklin Gothic Book" w:hAnsi="Franklin Gothic Book"/>
              </w:rPr>
              <w:tab/>
              <w:t xml:space="preserve">Dépôt du passeport de l’enfant auprès des autorités </w:t>
            </w:r>
            <w:r w:rsidRPr="00477BDE">
              <w:rPr>
                <w:rFonts w:ascii="Franklin Gothic Book" w:hAnsi="Franklin Gothic Book"/>
              </w:rPr>
              <w:fldChar w:fldCharType="begin">
                <w:ffData>
                  <w:name w:val="Text539"/>
                  <w:enabled/>
                  <w:calcOnExit w:val="0"/>
                  <w:textInput/>
                </w:ffData>
              </w:fldChar>
            </w:r>
            <w:bookmarkStart w:id="101" w:name="Text53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01"/>
          </w:p>
          <w:p w14:paraId="68D6F076" w14:textId="7FA0ECC7" w:rsidR="0073409C" w:rsidRPr="00477BDE" w:rsidRDefault="0073409C" w:rsidP="0073409C">
            <w:pPr>
              <w:tabs>
                <w:tab w:val="left" w:pos="357"/>
                <w:tab w:val="left" w:pos="737"/>
              </w:tabs>
              <w:spacing w:before="60" w:after="40"/>
              <w:ind w:left="737" w:hanging="737"/>
              <w:rPr>
                <w:rFonts w:ascii="Franklin Gothic Book" w:hAnsi="Franklin Gothic Book"/>
              </w:rPr>
            </w:pPr>
            <w:r w:rsidRPr="00477BDE">
              <w:rPr>
                <w:rFonts w:ascii="Franklin Gothic Book" w:hAnsi="Franklin Gothic Book"/>
              </w:rPr>
              <w:fldChar w:fldCharType="begin">
                <w:ffData>
                  <w:name w:val="Check7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334471" w:rsidRPr="00477BDE">
              <w:rPr>
                <w:rFonts w:ascii="Franklin Gothic Book" w:hAnsi="Franklin Gothic Book"/>
              </w:rPr>
              <w:t> </w:t>
            </w:r>
            <w:r w:rsidRPr="00477BDE">
              <w:rPr>
                <w:rFonts w:ascii="Franklin Gothic Book" w:hAnsi="Franklin Gothic Book"/>
              </w:rPr>
              <w:t>(2)</w:t>
            </w:r>
            <w:r w:rsidRPr="00477BDE">
              <w:rPr>
                <w:rFonts w:ascii="Franklin Gothic Book" w:hAnsi="Franklin Gothic Book"/>
              </w:rPr>
              <w:tab/>
              <w:t xml:space="preserve">Dépôt du passeport du ravisseur présumé auprès des autorités </w:t>
            </w:r>
            <w:r w:rsidRPr="00477BDE">
              <w:rPr>
                <w:rFonts w:ascii="Franklin Gothic Book" w:hAnsi="Franklin Gothic Book"/>
              </w:rPr>
              <w:fldChar w:fldCharType="begin">
                <w:ffData>
                  <w:name w:val="Text5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18D3BCC1" w14:textId="51137FEE" w:rsidR="0073409C" w:rsidRPr="00477BDE" w:rsidRDefault="0073409C" w:rsidP="0073409C">
            <w:pPr>
              <w:tabs>
                <w:tab w:val="left" w:pos="357"/>
                <w:tab w:val="left" w:pos="737"/>
              </w:tabs>
              <w:spacing w:before="60" w:after="40"/>
              <w:ind w:left="737" w:hanging="737"/>
              <w:rPr>
                <w:rFonts w:ascii="Franklin Gothic Book" w:hAnsi="Franklin Gothic Book" w:cs="Verdana"/>
                <w:lang w:eastAsia="en-CA"/>
              </w:rPr>
            </w:pPr>
            <w:r w:rsidRPr="00477BDE">
              <w:rPr>
                <w:rFonts w:ascii="Franklin Gothic Book" w:hAnsi="Franklin Gothic Book"/>
              </w:rPr>
              <w:fldChar w:fldCharType="begin">
                <w:ffData>
                  <w:name w:val="Check7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334471" w:rsidRPr="00477BDE">
              <w:rPr>
                <w:rFonts w:ascii="Franklin Gothic Book" w:hAnsi="Franklin Gothic Book"/>
              </w:rPr>
              <w:t> </w:t>
            </w:r>
            <w:r w:rsidRPr="00477BDE">
              <w:rPr>
                <w:rFonts w:ascii="Franklin Gothic Book" w:hAnsi="Franklin Gothic Book"/>
              </w:rPr>
              <w:t>(3)</w:t>
            </w:r>
            <w:r w:rsidRPr="00477BDE">
              <w:rPr>
                <w:rFonts w:ascii="Franklin Gothic Book" w:hAnsi="Franklin Gothic Book"/>
              </w:rPr>
              <w:tab/>
            </w:r>
            <w:r w:rsidRPr="00477BDE">
              <w:rPr>
                <w:rFonts w:ascii="Franklin Gothic Book" w:hAnsi="Franklin Gothic Book" w:cs="Verdana"/>
                <w:lang w:eastAsia="en-CA"/>
              </w:rPr>
              <w:t xml:space="preserve">Ordonnances prévenant le déplacement de l’enfant </w:t>
            </w:r>
            <w:r w:rsidRPr="00477BDE">
              <w:rPr>
                <w:rFonts w:ascii="Franklin Gothic Book" w:hAnsi="Franklin Gothic Book"/>
              </w:rPr>
              <w:fldChar w:fldCharType="begin">
                <w:ffData>
                  <w:name w:val="Text5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0DFD0272" w14:textId="2C4AF494" w:rsidR="0073409C" w:rsidRPr="00477BDE" w:rsidRDefault="0073409C" w:rsidP="0073409C">
            <w:pPr>
              <w:tabs>
                <w:tab w:val="left" w:pos="357"/>
                <w:tab w:val="left" w:pos="737"/>
              </w:tabs>
              <w:spacing w:before="60" w:after="40"/>
              <w:ind w:left="737" w:hanging="73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8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Verdana"/>
                <w:lang w:eastAsia="en-CA"/>
              </w:rPr>
              <w:t>(4)</w:t>
            </w:r>
            <w:r w:rsidRPr="00477BDE">
              <w:rPr>
                <w:rFonts w:ascii="Franklin Gothic Book" w:hAnsi="Franklin Gothic Book" w:cs="Verdana"/>
                <w:lang w:eastAsia="en-CA"/>
              </w:rPr>
              <w:tab/>
              <w:t xml:space="preserve">Alertes aux frontières </w:t>
            </w:r>
            <w:r w:rsidRPr="00477BDE">
              <w:rPr>
                <w:rFonts w:ascii="Franklin Gothic Book" w:hAnsi="Franklin Gothic Book"/>
              </w:rPr>
              <w:fldChar w:fldCharType="begin">
                <w:ffData>
                  <w:name w:val="Text5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3E538A15" w14:textId="36BC8862" w:rsidR="0073409C" w:rsidRPr="00477BDE" w:rsidRDefault="0073409C" w:rsidP="0073409C">
            <w:pPr>
              <w:tabs>
                <w:tab w:val="left" w:pos="357"/>
                <w:tab w:val="left" w:pos="737"/>
              </w:tabs>
              <w:spacing w:before="60" w:after="40"/>
              <w:ind w:left="737" w:hanging="737"/>
              <w:rPr>
                <w:rFonts w:ascii="Franklin Gothic Book" w:hAnsi="Franklin Gothic Book" w:cs="Arial"/>
              </w:rPr>
            </w:pPr>
            <w:r w:rsidRPr="00477BDE">
              <w:rPr>
                <w:rFonts w:ascii="Franklin Gothic Book" w:hAnsi="Franklin Gothic Book" w:cs="Verdana"/>
                <w:lang w:eastAsia="en-CA"/>
              </w:rPr>
              <w:fldChar w:fldCharType="begin">
                <w:ffData>
                  <w:name w:val="Check11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Arial"/>
              </w:rPr>
              <w:t>(5)</w:t>
            </w:r>
            <w:r w:rsidRPr="00477BDE">
              <w:rPr>
                <w:rFonts w:ascii="Franklin Gothic Book" w:hAnsi="Franklin Gothic Book" w:cs="Arial"/>
              </w:rPr>
              <w:tab/>
              <w:t>Présentation régulière du ravisseur présumé devant les autorités</w:t>
            </w:r>
          </w:p>
          <w:p w14:paraId="25E52A16" w14:textId="7A60158D" w:rsidR="0073409C" w:rsidRPr="00477BDE" w:rsidRDefault="0073409C" w:rsidP="0073409C">
            <w:pPr>
              <w:tabs>
                <w:tab w:val="left" w:pos="357"/>
                <w:tab w:val="left" w:pos="737"/>
              </w:tabs>
              <w:spacing w:before="60" w:after="60"/>
              <w:ind w:left="737" w:hanging="737"/>
              <w:rPr>
                <w:rFonts w:ascii="Franklin Gothic Book" w:hAnsi="Franklin Gothic Book" w:cs="Arial"/>
              </w:rPr>
            </w:pPr>
            <w:r w:rsidRPr="00477BDE">
              <w:rPr>
                <w:rFonts w:ascii="Franklin Gothic Book" w:hAnsi="Franklin Gothic Book" w:cs="Verdana"/>
                <w:lang w:eastAsia="en-CA"/>
              </w:rPr>
              <w:fldChar w:fldCharType="begin">
                <w:ffData>
                  <w:name w:val="Check11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Arial"/>
              </w:rPr>
              <w:t>(6)</w:t>
            </w:r>
            <w:r w:rsidRPr="00477BDE">
              <w:rPr>
                <w:rFonts w:ascii="Franklin Gothic Book" w:hAnsi="Franklin Gothic Book" w:cs="Arial"/>
              </w:rPr>
              <w:tab/>
              <w:t xml:space="preserve">Obligation pour le ravisseur présumé de verser une caution </w:t>
            </w:r>
          </w:p>
          <w:p w14:paraId="638C5B64" w14:textId="30AB8667" w:rsidR="0073409C" w:rsidRPr="00477BDE" w:rsidRDefault="0073409C" w:rsidP="0073409C">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1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334471" w:rsidRPr="00477BDE">
              <w:rPr>
                <w:rFonts w:ascii="Franklin Gothic Book" w:hAnsi="Franklin Gothic Book"/>
              </w:rPr>
              <w:t> </w:t>
            </w:r>
            <w:r w:rsidRPr="00477BDE">
              <w:rPr>
                <w:rFonts w:ascii="Franklin Gothic Book" w:hAnsi="Franklin Gothic Book"/>
              </w:rPr>
              <w:t>(7)</w:t>
            </w:r>
            <w:r w:rsidRPr="00477BDE">
              <w:rPr>
                <w:rFonts w:ascii="Franklin Gothic Book" w:hAnsi="Franklin Gothic Book"/>
              </w:rPr>
              <w:tab/>
              <w:t xml:space="preserve">Placement provisoire de l’enfant dans un établissement </w:t>
            </w:r>
            <w:r w:rsidRPr="00477BDE">
              <w:rPr>
                <w:rFonts w:ascii="Franklin Gothic Book" w:hAnsi="Franklin Gothic Book"/>
              </w:rPr>
              <w:fldChar w:fldCharType="begin">
                <w:ffData>
                  <w:name w:val="Text26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DC5A954" w14:textId="067639F4" w:rsidR="0073409C" w:rsidRPr="00477BDE" w:rsidRDefault="0073409C" w:rsidP="00334471">
            <w:pPr>
              <w:tabs>
                <w:tab w:val="left" w:pos="357"/>
              </w:tabs>
              <w:spacing w:before="60" w:after="40"/>
              <w:ind w:left="717" w:hanging="717"/>
              <w:rPr>
                <w:rFonts w:ascii="Franklin Gothic Book" w:hAnsi="Franklin Gothic Book"/>
              </w:rPr>
            </w:pPr>
            <w:r w:rsidRPr="00477BDE">
              <w:rPr>
                <w:rFonts w:ascii="Franklin Gothic Book" w:hAnsi="Franklin Gothic Book"/>
              </w:rPr>
              <w:fldChar w:fldCharType="begin">
                <w:ffData>
                  <w:name w:val="Check11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334471" w:rsidRPr="00477BDE">
              <w:rPr>
                <w:rFonts w:ascii="Franklin Gothic Book" w:hAnsi="Franklin Gothic Book"/>
              </w:rPr>
              <w:t> </w:t>
            </w:r>
            <w:r w:rsidRPr="00477BDE">
              <w:rPr>
                <w:rFonts w:ascii="Franklin Gothic Book" w:hAnsi="Franklin Gothic Book"/>
              </w:rPr>
              <w:t>(8)</w:t>
            </w:r>
            <w:r w:rsidRPr="00477BDE">
              <w:rPr>
                <w:rFonts w:ascii="Franklin Gothic Book" w:hAnsi="Franklin Gothic Book"/>
              </w:rPr>
              <w:tab/>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73409C" w:rsidRPr="00477BDE" w14:paraId="1F4D8994" w14:textId="77777777" w:rsidTr="001368A9">
        <w:tc>
          <w:tcPr>
            <w:tcW w:w="4275" w:type="dxa"/>
          </w:tcPr>
          <w:p w14:paraId="346D8A23" w14:textId="06ADD4D8" w:rsidR="0073409C" w:rsidRPr="00477BDE" w:rsidRDefault="0073409C" w:rsidP="00C03AF2">
            <w:pPr>
              <w:pStyle w:val="PBParagraph"/>
              <w:numPr>
                <w:ilvl w:val="1"/>
                <w:numId w:val="35"/>
              </w:numPr>
              <w:spacing w:before="60" w:after="60"/>
              <w:ind w:left="598" w:hanging="709"/>
            </w:pPr>
            <w:r w:rsidRPr="00477BDE">
              <w:rPr>
                <w:rFonts w:ascii="Franklin Gothic Book" w:hAnsi="Franklin Gothic Book" w:cs="Verdana"/>
                <w:lang w:eastAsia="en-CA"/>
              </w:rPr>
              <w:t xml:space="preserve">Veuillez indiquer qui est autorisé à formuler les mesures énumérées </w:t>
            </w:r>
            <w:r w:rsidR="009B0C16" w:rsidRPr="00477BDE">
              <w:rPr>
                <w:rFonts w:ascii="Franklin Gothic Book" w:hAnsi="Franklin Gothic Book" w:cs="Verdana"/>
                <w:lang w:eastAsia="en-CA"/>
              </w:rPr>
              <w:t xml:space="preserve">à la question </w:t>
            </w:r>
            <w:r w:rsidRPr="00477BDE">
              <w:rPr>
                <w:rFonts w:ascii="Franklin Gothic Book" w:hAnsi="Franklin Gothic Book" w:cs="Verdana"/>
                <w:lang w:eastAsia="en-CA"/>
              </w:rPr>
              <w:t xml:space="preserve">ci-dessus en indiquant le numéro correspondant en regard de la personne ou autorité compétente </w:t>
            </w:r>
          </w:p>
        </w:tc>
        <w:tc>
          <w:tcPr>
            <w:tcW w:w="5648" w:type="dxa"/>
          </w:tcPr>
          <w:p w14:paraId="661CA919" w14:textId="394B6136" w:rsidR="0073409C" w:rsidRPr="00477BDE" w:rsidRDefault="008E0E93" w:rsidP="0073409C">
            <w:pPr>
              <w:spacing w:before="60" w:after="40"/>
              <w:ind w:left="350" w:hanging="35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 xml:space="preserve">L’Autorité centrale : </w:t>
            </w:r>
            <w:r w:rsidR="0073409C" w:rsidRPr="00477BDE">
              <w:rPr>
                <w:rFonts w:ascii="Franklin Gothic Book" w:hAnsi="Franklin Gothic Book"/>
              </w:rPr>
              <w:fldChar w:fldCharType="begin">
                <w:ffData>
                  <w:name w:val="Text539"/>
                  <w:enabled/>
                  <w:calcOnExit w:val="0"/>
                  <w:textInput/>
                </w:ffData>
              </w:fldChar>
            </w:r>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p>
          <w:p w14:paraId="74901F56" w14:textId="28F064D7" w:rsidR="0073409C" w:rsidRPr="00477BDE" w:rsidRDefault="008E0E93" w:rsidP="0073409C">
            <w:pPr>
              <w:spacing w:before="40" w:after="4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 xml:space="preserve">Le demandeur : </w:t>
            </w:r>
            <w:r w:rsidR="0073409C" w:rsidRPr="00477BDE">
              <w:rPr>
                <w:rFonts w:ascii="Franklin Gothic Book" w:hAnsi="Franklin Gothic Book"/>
              </w:rPr>
              <w:fldChar w:fldCharType="begin">
                <w:ffData>
                  <w:name w:val="Text539"/>
                  <w:enabled/>
                  <w:calcOnExit w:val="0"/>
                  <w:textInput/>
                </w:ffData>
              </w:fldChar>
            </w:r>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p>
          <w:p w14:paraId="580F1EBA" w14:textId="7C934040" w:rsidR="0073409C" w:rsidRPr="00477BDE" w:rsidRDefault="008E0E93" w:rsidP="0073409C">
            <w:pPr>
              <w:spacing w:before="40" w:after="40"/>
              <w:ind w:left="350" w:hanging="35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 xml:space="preserve">Le représentant du demandeur : </w:t>
            </w:r>
            <w:r w:rsidR="0073409C" w:rsidRPr="00477BDE">
              <w:rPr>
                <w:rFonts w:ascii="Franklin Gothic Book" w:hAnsi="Franklin Gothic Book"/>
              </w:rPr>
              <w:fldChar w:fldCharType="begin">
                <w:ffData>
                  <w:name w:val="Text539"/>
                  <w:enabled/>
                  <w:calcOnExit w:val="0"/>
                  <w:textInput/>
                </w:ffData>
              </w:fldChar>
            </w:r>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p>
          <w:p w14:paraId="69593B87" w14:textId="63F7486D" w:rsidR="0073409C" w:rsidRPr="00477BDE" w:rsidRDefault="008E0E93" w:rsidP="0073409C">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Check7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3409C" w:rsidRPr="00477BDE">
              <w:rPr>
                <w:rFonts w:ascii="Franklin Gothic Book" w:hAnsi="Franklin Gothic Book"/>
              </w:rPr>
              <w:t>Autre (</w:t>
            </w:r>
            <w:r w:rsidR="0073409C" w:rsidRPr="00477BDE">
              <w:rPr>
                <w:rFonts w:ascii="Franklin Gothic Book" w:hAnsi="Franklin Gothic Book"/>
                <w:i/>
                <w:iCs/>
              </w:rPr>
              <w:t>veuillez préciser</w:t>
            </w:r>
            <w:r w:rsidR="0073409C" w:rsidRPr="00477BDE">
              <w:rPr>
                <w:rFonts w:ascii="Franklin Gothic Book" w:hAnsi="Franklin Gothic Book"/>
              </w:rPr>
              <w:t xml:space="preserve">) : </w:t>
            </w:r>
            <w:r w:rsidR="0073409C" w:rsidRPr="00477BDE">
              <w:rPr>
                <w:rFonts w:ascii="Franklin Gothic Book" w:hAnsi="Franklin Gothic Book"/>
              </w:rPr>
              <w:fldChar w:fldCharType="begin">
                <w:ffData>
                  <w:name w:val="Text539"/>
                  <w:enabled/>
                  <w:calcOnExit w:val="0"/>
                  <w:textInput/>
                </w:ffData>
              </w:fldChar>
            </w:r>
            <w:r w:rsidR="0073409C" w:rsidRPr="00477BDE">
              <w:rPr>
                <w:rFonts w:ascii="Franklin Gothic Book" w:hAnsi="Franklin Gothic Book"/>
              </w:rPr>
              <w:instrText xml:space="preserve"> FORMTEXT </w:instrText>
            </w:r>
            <w:r w:rsidR="0073409C" w:rsidRPr="00477BDE">
              <w:rPr>
                <w:rFonts w:ascii="Franklin Gothic Book" w:hAnsi="Franklin Gothic Book"/>
              </w:rPr>
            </w:r>
            <w:r w:rsidR="0073409C" w:rsidRPr="00477BDE">
              <w:rPr>
                <w:rFonts w:ascii="Franklin Gothic Book" w:hAnsi="Franklin Gothic Book"/>
              </w:rPr>
              <w:fldChar w:fldCharType="separate"/>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noProof/>
              </w:rPr>
              <w:t> </w:t>
            </w:r>
            <w:r w:rsidR="0073409C" w:rsidRPr="00477BDE">
              <w:rPr>
                <w:rFonts w:ascii="Franklin Gothic Book" w:hAnsi="Franklin Gothic Book"/>
              </w:rPr>
              <w:fldChar w:fldCharType="end"/>
            </w:r>
          </w:p>
        </w:tc>
      </w:tr>
      <w:tr w:rsidR="0073409C" w:rsidRPr="00477BDE" w14:paraId="37374C03" w14:textId="77777777" w:rsidTr="001368A9">
        <w:tc>
          <w:tcPr>
            <w:tcW w:w="4275" w:type="dxa"/>
          </w:tcPr>
          <w:p w14:paraId="47A72E80" w14:textId="023028F0" w:rsidR="0073409C" w:rsidRPr="00477BDE" w:rsidRDefault="0073409C" w:rsidP="00C03AF2">
            <w:pPr>
              <w:pStyle w:val="PBParagraph"/>
              <w:numPr>
                <w:ilvl w:val="1"/>
                <w:numId w:val="35"/>
              </w:numPr>
              <w:spacing w:before="60" w:after="60"/>
              <w:ind w:left="598" w:hanging="709"/>
            </w:pPr>
            <w:r w:rsidRPr="00477BDE">
              <w:rPr>
                <w:rFonts w:ascii="Franklin Gothic Book" w:hAnsi="Franklin Gothic Book" w:cs="Verdana"/>
                <w:lang w:eastAsia="en-CA"/>
              </w:rPr>
              <w:t xml:space="preserve">Veuillez indiquer, en insérant les numéros correspondants, quelles mesures, parmi celles énumérées ci-dessus </w:t>
            </w:r>
            <w:r w:rsidR="00A54C3E" w:rsidRPr="00477BDE">
              <w:rPr>
                <w:rFonts w:ascii="Franklin Gothic Book" w:hAnsi="Franklin Gothic Book" w:cs="Verdana"/>
                <w:lang w:eastAsia="en-CA"/>
              </w:rPr>
              <w:t xml:space="preserve">à la question </w:t>
            </w:r>
            <w:r w:rsidR="00354C5F" w:rsidRPr="00477BDE">
              <w:rPr>
                <w:rFonts w:ascii="Franklin Gothic Book" w:hAnsi="Franklin Gothic Book" w:cs="Verdana"/>
                <w:lang w:eastAsia="en-CA"/>
              </w:rPr>
              <w:t xml:space="preserve"> </w:t>
            </w:r>
            <w:r w:rsidR="00436E45" w:rsidRPr="00477BDE">
              <w:rPr>
                <w:rFonts w:ascii="Franklin Gothic Book" w:hAnsi="Franklin Gothic Book" w:cs="Verdana"/>
                <w:lang w:eastAsia="en-CA"/>
              </w:rPr>
              <w:fldChar w:fldCharType="begin" w:fldLock="1"/>
            </w:r>
            <w:r w:rsidR="00436E45" w:rsidRPr="00477BDE">
              <w:rPr>
                <w:rFonts w:ascii="Franklin Gothic Book" w:hAnsi="Franklin Gothic Book" w:cs="Verdana"/>
                <w:lang w:eastAsia="en-CA"/>
              </w:rPr>
              <w:instrText xml:space="preserve"> REF _Ref141191820 \r \h </w:instrText>
            </w:r>
            <w:r w:rsidR="00477BDE">
              <w:rPr>
                <w:rFonts w:ascii="Franklin Gothic Book" w:hAnsi="Franklin Gothic Book" w:cs="Verdana"/>
                <w:lang w:eastAsia="en-CA"/>
              </w:rPr>
              <w:instrText xml:space="preserve"> \* MERGEFORMAT </w:instrText>
            </w:r>
            <w:r w:rsidR="00436E45" w:rsidRPr="00477BDE">
              <w:rPr>
                <w:rFonts w:ascii="Franklin Gothic Book" w:hAnsi="Franklin Gothic Book" w:cs="Verdana"/>
                <w:lang w:eastAsia="en-CA"/>
              </w:rPr>
            </w:r>
            <w:r w:rsidR="00436E45" w:rsidRPr="00477BDE">
              <w:rPr>
                <w:rFonts w:ascii="Franklin Gothic Book" w:hAnsi="Franklin Gothic Book" w:cs="Verdana"/>
                <w:lang w:eastAsia="en-CA"/>
              </w:rPr>
              <w:fldChar w:fldCharType="separate"/>
            </w:r>
            <w:r w:rsidR="00436E45" w:rsidRPr="00477BDE">
              <w:rPr>
                <w:rFonts w:ascii="Franklin Gothic Book" w:hAnsi="Franklin Gothic Book" w:cs="Verdana"/>
                <w:lang w:eastAsia="en-CA"/>
              </w:rPr>
              <w:t>8.6</w:t>
            </w:r>
            <w:r w:rsidR="00436E45" w:rsidRPr="00477BDE">
              <w:rPr>
                <w:rFonts w:ascii="Franklin Gothic Book" w:hAnsi="Franklin Gothic Book" w:cs="Verdana"/>
                <w:lang w:eastAsia="en-CA"/>
              </w:rPr>
              <w:fldChar w:fldCharType="end"/>
            </w:r>
            <w:r w:rsidRPr="00477BDE">
              <w:rPr>
                <w:rFonts w:ascii="Franklin Gothic Book" w:hAnsi="Franklin Gothic Book" w:cs="Verdana"/>
                <w:lang w:eastAsia="en-CA"/>
              </w:rPr>
              <w:t>, requièrent une décision d</w:t>
            </w:r>
            <w:r w:rsidRPr="00477BDE">
              <w:rPr>
                <w:rFonts w:ascii="Franklin Gothic Book" w:hAnsi="Franklin Gothic Book"/>
              </w:rPr>
              <w:t>’</w:t>
            </w:r>
            <w:r w:rsidRPr="00477BDE">
              <w:rPr>
                <w:rFonts w:ascii="Franklin Gothic Book" w:hAnsi="Franklin Gothic Book" w:cs="Verdana"/>
                <w:lang w:eastAsia="en-CA"/>
              </w:rPr>
              <w:t>une autorité compétente</w:t>
            </w:r>
          </w:p>
        </w:tc>
        <w:tc>
          <w:tcPr>
            <w:tcW w:w="5648" w:type="dxa"/>
          </w:tcPr>
          <w:p w14:paraId="73AFB81E" w14:textId="18C3C6F2" w:rsidR="0073409C" w:rsidRPr="00477BDE" w:rsidRDefault="0073409C" w:rsidP="0073409C">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Text27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73409C" w:rsidRPr="00477BDE" w14:paraId="326A4854" w14:textId="77777777" w:rsidTr="005E351C">
        <w:tc>
          <w:tcPr>
            <w:tcW w:w="9923" w:type="dxa"/>
            <w:gridSpan w:val="2"/>
          </w:tcPr>
          <w:p w14:paraId="560900A3" w14:textId="11611015" w:rsidR="0073409C" w:rsidRPr="00477BDE" w:rsidRDefault="0073409C" w:rsidP="0073409C">
            <w:pPr>
              <w:pStyle w:val="PBParagraph"/>
              <w:numPr>
                <w:ilvl w:val="0"/>
                <w:numId w:val="0"/>
              </w:numPr>
              <w:spacing w:before="60" w:after="60"/>
              <w:ind w:left="567" w:hanging="567"/>
              <w:rPr>
                <w:color w:val="009900"/>
              </w:rPr>
            </w:pPr>
            <w:r w:rsidRPr="00477BDE">
              <w:rPr>
                <w:b/>
                <w:bCs/>
              </w:rPr>
              <w:t>Dernière mise à jour : [INSÉRER LA DATE]</w:t>
            </w:r>
          </w:p>
        </w:tc>
      </w:tr>
    </w:tbl>
    <w:p w14:paraId="5A1F9DA8" w14:textId="485D5E6F" w:rsidR="004F15DB" w:rsidRPr="00477BDE" w:rsidRDefault="00CB7282" w:rsidP="00C03AF2">
      <w:pPr>
        <w:pStyle w:val="Heading2"/>
        <w:numPr>
          <w:ilvl w:val="0"/>
          <w:numId w:val="21"/>
        </w:numPr>
        <w:ind w:left="0" w:firstLine="0"/>
        <w:rPr>
          <w:color w:val="03295A" w:themeColor="accent4"/>
        </w:rPr>
      </w:pPr>
      <w:bookmarkStart w:id="102" w:name="_Ref271817881"/>
      <w:bookmarkStart w:id="103" w:name="_Toc125411721"/>
      <w:bookmarkStart w:id="104" w:name="_Toc225415411"/>
      <w:r w:rsidRPr="00477BDE">
        <w:rPr>
          <w:rFonts w:ascii="ZWAdobeF" w:hAnsi="ZWAdobeF" w:cs="ZWAdobeF"/>
          <w:color w:val="auto"/>
          <w:sz w:val="2"/>
          <w:szCs w:val="2"/>
          <w:lang w:val="en-US"/>
        </w:rPr>
        <w:t>17B</w:t>
      </w:r>
      <w:r w:rsidR="00AD05CB" w:rsidRPr="00477BDE">
        <w:rPr>
          <w:lang w:val="en-US"/>
        </w:rPr>
        <w:t>Représentation judiciaire et assistance</w:t>
      </w:r>
      <w:bookmarkEnd w:id="102"/>
      <w:bookmarkEnd w:id="103"/>
      <w:bookmarkEnd w:id="104"/>
      <w:r w:rsidR="00AD05CB"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D63784" w:rsidRPr="00477BDE" w14:paraId="1DEA49AD" w14:textId="77777777" w:rsidTr="00E12531">
        <w:tc>
          <w:tcPr>
            <w:tcW w:w="9923" w:type="dxa"/>
            <w:gridSpan w:val="2"/>
            <w:shd w:val="clear" w:color="auto" w:fill="E7E6E6" w:themeFill="background2"/>
          </w:tcPr>
          <w:p w14:paraId="5F7EC8CD" w14:textId="06B004EF" w:rsidR="00D63784" w:rsidRPr="00477BDE" w:rsidRDefault="00E12531" w:rsidP="00674B93">
            <w:pPr>
              <w:pStyle w:val="PBParagraph"/>
              <w:numPr>
                <w:ilvl w:val="0"/>
                <w:numId w:val="0"/>
              </w:numPr>
              <w:spacing w:before="60" w:after="60"/>
              <w:rPr>
                <w:color w:val="03295A" w:themeColor="accent4"/>
              </w:rPr>
            </w:pPr>
            <w:bookmarkStart w:id="105" w:name="_Ref271812506"/>
            <w:bookmarkStart w:id="106" w:name="_Toc125411722"/>
            <w:r w:rsidRPr="00477BDE">
              <w:rPr>
                <w:color w:val="03295A" w:themeColor="accent4"/>
              </w:rPr>
              <w:t>Généralités</w:t>
            </w:r>
            <w:bookmarkEnd w:id="105"/>
            <w:bookmarkEnd w:id="106"/>
          </w:p>
        </w:tc>
      </w:tr>
      <w:tr w:rsidR="00B20C1B" w:rsidRPr="00477BDE" w14:paraId="6E2C0C5E" w14:textId="77777777" w:rsidTr="001368A9">
        <w:tc>
          <w:tcPr>
            <w:tcW w:w="4275" w:type="dxa"/>
          </w:tcPr>
          <w:p w14:paraId="449FA0F4" w14:textId="7E230230" w:rsidR="003162A6" w:rsidRPr="00477BDE" w:rsidRDefault="00BD2B9F" w:rsidP="00C03AF2">
            <w:pPr>
              <w:pStyle w:val="PBParagraph"/>
              <w:numPr>
                <w:ilvl w:val="1"/>
                <w:numId w:val="36"/>
              </w:numPr>
              <w:spacing w:before="60" w:after="60"/>
              <w:ind w:left="598" w:hanging="709"/>
            </w:pPr>
            <w:r w:rsidRPr="00477BDE">
              <w:t>[Nom v</w:t>
            </w:r>
            <w:r w:rsidR="0001213E" w:rsidRPr="00477BDE">
              <w:t>otre État</w:t>
            </w:r>
            <w:r w:rsidRPr="00477BDE">
              <w:t>]</w:t>
            </w:r>
            <w:r w:rsidR="0001213E" w:rsidRPr="00477BDE">
              <w:t xml:space="preserve"> a-t-il formulé une réserve au titre de l’article 26 de la Convention ? </w:t>
            </w:r>
          </w:p>
        </w:tc>
        <w:tc>
          <w:tcPr>
            <w:tcW w:w="5648" w:type="dxa"/>
          </w:tcPr>
          <w:p w14:paraId="50744041" w14:textId="489533B1" w:rsidR="00FB134E" w:rsidRPr="00477BDE" w:rsidRDefault="00FB134E" w:rsidP="00FB134E">
            <w:pPr>
              <w:tabs>
                <w:tab w:val="left" w:pos="357"/>
              </w:tabs>
              <w:spacing w:before="60" w:after="4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8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Oui</w:t>
            </w:r>
          </w:p>
          <w:p w14:paraId="3AEE9738" w14:textId="63918BA0" w:rsidR="00B20C1B" w:rsidRPr="00477BDE" w:rsidRDefault="00FB134E" w:rsidP="00FB134E">
            <w:pPr>
              <w:pStyle w:val="PBParagraph"/>
              <w:numPr>
                <w:ilvl w:val="0"/>
                <w:numId w:val="0"/>
              </w:numPr>
              <w:spacing w:before="60" w:after="60"/>
              <w:rPr>
                <w:sz w:val="20"/>
                <w:szCs w:val="20"/>
              </w:rPr>
            </w:pPr>
            <w:r w:rsidRPr="00477BDE">
              <w:rPr>
                <w:rFonts w:ascii="Franklin Gothic Book" w:hAnsi="Franklin Gothic Book" w:cs="Verdana"/>
                <w:lang w:eastAsia="en-CA"/>
              </w:rPr>
              <w:fldChar w:fldCharType="begin">
                <w:ffData>
                  <w:name w:val="Check8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Non</w:t>
            </w:r>
          </w:p>
        </w:tc>
      </w:tr>
      <w:tr w:rsidR="00C81D37" w:rsidRPr="00477BDE" w14:paraId="12E6A92D" w14:textId="77777777" w:rsidTr="001368A9">
        <w:tc>
          <w:tcPr>
            <w:tcW w:w="4275" w:type="dxa"/>
          </w:tcPr>
          <w:p w14:paraId="5F87D3DF" w14:textId="2017E9EB" w:rsidR="00C81D37" w:rsidRPr="00477BDE" w:rsidRDefault="00924AA0" w:rsidP="00C03AF2">
            <w:pPr>
              <w:pStyle w:val="PBParagraph"/>
              <w:numPr>
                <w:ilvl w:val="1"/>
                <w:numId w:val="36"/>
              </w:numPr>
              <w:spacing w:before="60" w:after="60"/>
              <w:ind w:left="598" w:hanging="709"/>
            </w:pPr>
            <w:bookmarkStart w:id="107" w:name="_Ref271810278"/>
            <w:r w:rsidRPr="00477BDE">
              <w:rPr>
                <w:rFonts w:ascii="Franklin Gothic Book" w:hAnsi="Franklin Gothic Book" w:cs="Arial"/>
              </w:rPr>
              <w:t>En [nom de votre État], l</w:t>
            </w:r>
            <w:r w:rsidR="00C81D37" w:rsidRPr="00477BDE">
              <w:rPr>
                <w:rFonts w:ascii="Franklin Gothic Book" w:hAnsi="Franklin Gothic Book" w:cs="Arial"/>
              </w:rPr>
              <w:t>’Autorité centrale fournit-elle des conseils juridiques concernant les demandes de retour ?</w:t>
            </w:r>
            <w:bookmarkEnd w:id="107"/>
          </w:p>
        </w:tc>
        <w:tc>
          <w:tcPr>
            <w:tcW w:w="5648" w:type="dxa"/>
          </w:tcPr>
          <w:p w14:paraId="6603D1AA" w14:textId="1022C9D0" w:rsidR="00C81D37" w:rsidRPr="00477BDE" w:rsidRDefault="00C81D37" w:rsidP="00C81D37">
            <w:pPr>
              <w:tabs>
                <w:tab w:val="left" w:pos="357"/>
              </w:tabs>
              <w:spacing w:before="60" w:after="4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Verdana"/>
                <w:lang w:eastAsia="en-CA"/>
              </w:rPr>
              <w:t>Oui</w:t>
            </w:r>
          </w:p>
          <w:p w14:paraId="3B8F61A4" w14:textId="4F907100" w:rsidR="00C81D37" w:rsidRPr="00477BDE" w:rsidRDefault="00C81D37" w:rsidP="00C81D37">
            <w:pPr>
              <w:tabs>
                <w:tab w:val="left" w:pos="357"/>
              </w:tabs>
              <w:spacing w:before="60" w:after="4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1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Verdana"/>
                <w:lang w:eastAsia="en-CA"/>
              </w:rPr>
              <w:t>Non</w:t>
            </w:r>
          </w:p>
          <w:p w14:paraId="06A1A63A" w14:textId="4298AFA1" w:rsidR="00C81D37" w:rsidRPr="00477BDE" w:rsidRDefault="00C81D37" w:rsidP="00C81D37">
            <w:pPr>
              <w:spacing w:before="60" w:after="4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334471" w:rsidRPr="00477BDE">
              <w:rPr>
                <w:rFonts w:ascii="Franklin Gothic Book" w:hAnsi="Franklin Gothic Book" w:cs="Verdana"/>
                <w:lang w:eastAsia="en-CA"/>
              </w:rPr>
              <w:t> </w:t>
            </w:r>
            <w:r w:rsidRPr="00477BDE">
              <w:rPr>
                <w:rFonts w:ascii="Franklin Gothic Book" w:hAnsi="Franklin Gothic Book" w:cs="Verdana"/>
                <w:lang w:eastAsia="en-CA"/>
              </w:rPr>
              <w:t xml:space="preserve">Non, cependant : </w:t>
            </w:r>
          </w:p>
          <w:p w14:paraId="0272A3CA" w14:textId="77777777" w:rsidR="00C81D37" w:rsidRPr="00477BDE" w:rsidRDefault="00C81D37" w:rsidP="00C81D37">
            <w:pPr>
              <w:spacing w:before="60" w:after="40"/>
              <w:ind w:left="728"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rPr>
              <w:tab/>
            </w:r>
            <w:r w:rsidRPr="00477BDE">
              <w:rPr>
                <w:rFonts w:ascii="Franklin Gothic Book" w:hAnsi="Franklin Gothic Book" w:cs="Verdana"/>
                <w:lang w:eastAsia="en-CA"/>
              </w:rPr>
              <w:t>L’Autorité centrale renvoie le demandeur à la personne ou autorité compétente qui lui fournira des conseils juridiques</w:t>
            </w:r>
          </w:p>
          <w:p w14:paraId="03023003" w14:textId="77777777" w:rsidR="00C81D37" w:rsidRPr="00477BDE" w:rsidRDefault="00C81D37" w:rsidP="00C81D37">
            <w:pPr>
              <w:spacing w:before="60" w:after="40"/>
              <w:ind w:left="728"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rPr>
              <w:tab/>
            </w:r>
            <w:r w:rsidRPr="00477BDE">
              <w:rPr>
                <w:rFonts w:ascii="Franklin Gothic Book" w:hAnsi="Franklin Gothic Book" w:cs="Verdana"/>
                <w:lang w:eastAsia="en-CA"/>
              </w:rPr>
              <w:t>L’Autorité centrale fournit des informations de nature générale sur les lois et procédures</w:t>
            </w:r>
          </w:p>
          <w:p w14:paraId="78D80938" w14:textId="42C84502" w:rsidR="00C81D37" w:rsidRPr="00477BDE" w:rsidRDefault="00C81D37" w:rsidP="00C81D37">
            <w:pPr>
              <w:tabs>
                <w:tab w:val="left" w:pos="357"/>
              </w:tabs>
              <w:spacing w:before="60" w:after="40"/>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4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40"/>
                  <w:enabled/>
                  <w:calcOnExit w:val="0"/>
                  <w:textInput/>
                </w:ffData>
              </w:fldChar>
            </w:r>
            <w:bookmarkStart w:id="108" w:name="Text540"/>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08"/>
          </w:p>
        </w:tc>
      </w:tr>
      <w:tr w:rsidR="00C81D37" w:rsidRPr="00477BDE" w14:paraId="2DD41BD2" w14:textId="77777777" w:rsidTr="001368A9">
        <w:tc>
          <w:tcPr>
            <w:tcW w:w="4275" w:type="dxa"/>
          </w:tcPr>
          <w:p w14:paraId="68A5DCC5" w14:textId="69CA3782" w:rsidR="00C81D37" w:rsidRPr="00477BDE" w:rsidRDefault="00C81D37" w:rsidP="00C03AF2">
            <w:pPr>
              <w:pStyle w:val="PBParagraph"/>
              <w:numPr>
                <w:ilvl w:val="1"/>
                <w:numId w:val="36"/>
              </w:numPr>
              <w:ind w:left="598" w:hanging="709"/>
            </w:pPr>
            <w:r w:rsidRPr="00477BDE">
              <w:lastRenderedPageBreak/>
              <w:t>Le demandeur doit-il être représenté dans le cadre d’une procédure de retour ?</w:t>
            </w:r>
          </w:p>
          <w:p w14:paraId="24BAAD1B" w14:textId="4C9D2127" w:rsidR="00C81D37" w:rsidRPr="00477BDE" w:rsidRDefault="00E4717D" w:rsidP="00C81D37">
            <w:pPr>
              <w:pStyle w:val="PBParagraph"/>
              <w:numPr>
                <w:ilvl w:val="0"/>
                <w:numId w:val="0"/>
              </w:numPr>
              <w:ind w:left="598"/>
              <w:rPr>
                <w:i/>
              </w:rPr>
            </w:pPr>
            <w:r w:rsidRPr="00477BDE">
              <w:rPr>
                <w:i/>
              </w:rPr>
              <w:t>A</w:t>
            </w:r>
            <w:r w:rsidR="00C81D37" w:rsidRPr="00477BDE">
              <w:rPr>
                <w:i/>
              </w:rPr>
              <w:t>rticle 25</w:t>
            </w:r>
            <w:r w:rsidR="000A59EA" w:rsidRPr="00477BDE">
              <w:rPr>
                <w:i/>
              </w:rPr>
              <w:t xml:space="preserve"> de la Convention </w:t>
            </w:r>
            <w:r w:rsidR="003B2FC7" w:rsidRPr="00477BDE">
              <w:rPr>
                <w:i/>
              </w:rPr>
              <w:t xml:space="preserve">de </w:t>
            </w:r>
            <w:r w:rsidR="000A59EA" w:rsidRPr="00477BDE">
              <w:rPr>
                <w:i/>
              </w:rPr>
              <w:t>1980</w:t>
            </w:r>
          </w:p>
          <w:p w14:paraId="03972E1B" w14:textId="461813C1" w:rsidR="00C81D37" w:rsidRPr="00477BDE" w:rsidRDefault="00C81D37" w:rsidP="00C81D37">
            <w:pPr>
              <w:pStyle w:val="PBParagraph"/>
              <w:numPr>
                <w:ilvl w:val="0"/>
                <w:numId w:val="0"/>
              </w:numPr>
              <w:spacing w:before="60" w:after="60"/>
              <w:ind w:left="598"/>
            </w:pPr>
            <w:r w:rsidRPr="00477BDE">
              <w:rPr>
                <w:rFonts w:ascii="Franklin Gothic Book" w:hAnsi="Franklin Gothic Book" w:cs="Arial"/>
                <w:i/>
              </w:rPr>
              <w:t>Veuillez expliquer lorsque c’est nécessaire</w:t>
            </w:r>
          </w:p>
        </w:tc>
        <w:tc>
          <w:tcPr>
            <w:tcW w:w="5648" w:type="dxa"/>
          </w:tcPr>
          <w:p w14:paraId="422BF0AE" w14:textId="2601DB44" w:rsidR="00C81D37" w:rsidRPr="00477BDE" w:rsidRDefault="00C81D37" w:rsidP="00C81D37">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r w:rsidRPr="00477BDE">
              <w:rPr>
                <w:rFonts w:ascii="Franklin Gothic Book" w:hAnsi="Franklin Gothic Book" w:cs="Verdana"/>
                <w:lang w:eastAsia="en-CA"/>
              </w:rPr>
              <w:fldChar w:fldCharType="begin">
                <w:ffData>
                  <w:name w:val="Text541"/>
                  <w:enabled/>
                  <w:calcOnExit w:val="0"/>
                  <w:textInput/>
                </w:ffData>
              </w:fldChar>
            </w:r>
            <w:bookmarkStart w:id="109" w:name="Text541"/>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09"/>
          </w:p>
          <w:p w14:paraId="2ABD248B" w14:textId="766E5A34" w:rsidR="00C81D37" w:rsidRPr="00477BDE" w:rsidRDefault="00C81D37" w:rsidP="00C81D37">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 xml:space="preserve">Non </w:t>
            </w:r>
            <w:r w:rsidRPr="00477BDE">
              <w:rPr>
                <w:rFonts w:ascii="Franklin Gothic Book" w:hAnsi="Franklin Gothic Book" w:cs="Verdana"/>
                <w:lang w:eastAsia="en-CA"/>
              </w:rPr>
              <w:fldChar w:fldCharType="begin">
                <w:ffData>
                  <w:name w:val="Text542"/>
                  <w:enabled/>
                  <w:calcOnExit w:val="0"/>
                  <w:textInput/>
                </w:ffData>
              </w:fldChar>
            </w:r>
            <w:bookmarkStart w:id="110" w:name="Text542"/>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10"/>
          </w:p>
          <w:p w14:paraId="59D0798E" w14:textId="2183A2BA" w:rsidR="00C81D37" w:rsidRPr="00477BDE" w:rsidRDefault="00C81D37" w:rsidP="00C81D37">
            <w:pPr>
              <w:tabs>
                <w:tab w:val="left" w:pos="357"/>
              </w:tabs>
              <w:spacing w:before="60" w:after="4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 xml:space="preserve">Non, mais recommandé </w:t>
            </w:r>
            <w:r w:rsidRPr="00477BDE">
              <w:rPr>
                <w:rFonts w:ascii="Franklin Gothic Book" w:hAnsi="Franklin Gothic Book" w:cs="Verdana"/>
                <w:lang w:eastAsia="en-CA"/>
              </w:rPr>
              <w:fldChar w:fldCharType="begin">
                <w:ffData>
                  <w:name w:val="Text543"/>
                  <w:enabled/>
                  <w:calcOnExit w:val="0"/>
                  <w:textInput/>
                </w:ffData>
              </w:fldChar>
            </w:r>
            <w:bookmarkStart w:id="111" w:name="Text543"/>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11"/>
          </w:p>
        </w:tc>
      </w:tr>
      <w:tr w:rsidR="00C81D37" w:rsidRPr="00477BDE" w14:paraId="53059541" w14:textId="77777777" w:rsidTr="001368A9">
        <w:tc>
          <w:tcPr>
            <w:tcW w:w="4275" w:type="dxa"/>
          </w:tcPr>
          <w:p w14:paraId="6D4771D3" w14:textId="1DEE859B" w:rsidR="00C81D37" w:rsidRPr="00477BDE" w:rsidRDefault="00C81D37" w:rsidP="00C03AF2">
            <w:pPr>
              <w:pStyle w:val="PBParagraph"/>
              <w:numPr>
                <w:ilvl w:val="1"/>
                <w:numId w:val="36"/>
              </w:numPr>
              <w:spacing w:after="60"/>
              <w:ind w:left="598" w:hanging="709"/>
            </w:pPr>
            <w:bookmarkStart w:id="112" w:name="_Ref141192404"/>
            <w:r w:rsidRPr="00477BDE">
              <w:t>Quel rôle l’Autorité centrale joue-t-elle dans l’organisation de la représentation judiciaire ?</w:t>
            </w:r>
            <w:bookmarkEnd w:id="112"/>
          </w:p>
          <w:p w14:paraId="72246253" w14:textId="01B7521B" w:rsidR="00C81D37" w:rsidRPr="00477BDE" w:rsidRDefault="00E4717D" w:rsidP="00C81D37">
            <w:pPr>
              <w:pStyle w:val="PBParagraph"/>
              <w:numPr>
                <w:ilvl w:val="0"/>
                <w:numId w:val="0"/>
              </w:numPr>
              <w:spacing w:before="60" w:after="60"/>
              <w:ind w:left="598"/>
            </w:pPr>
            <w:r w:rsidRPr="00477BDE">
              <w:rPr>
                <w:rFonts w:ascii="Franklin Gothic Book" w:hAnsi="Franklin Gothic Book" w:cs="Arial"/>
                <w:i/>
              </w:rPr>
              <w:t>A</w:t>
            </w:r>
            <w:r w:rsidR="00C81D37" w:rsidRPr="00477BDE">
              <w:rPr>
                <w:rFonts w:ascii="Franklin Gothic Book" w:hAnsi="Franklin Gothic Book" w:cs="Arial"/>
                <w:i/>
              </w:rPr>
              <w:t>rticle 7</w:t>
            </w:r>
            <w:r w:rsidR="00C81D37" w:rsidRPr="00477BDE">
              <w:rPr>
                <w:rFonts w:ascii="Franklin Gothic Book" w:hAnsi="Franklin Gothic Book" w:cs="Verdana"/>
                <w:i/>
                <w:lang w:eastAsia="en-CA"/>
              </w:rPr>
              <w:t>(2)</w:t>
            </w:r>
            <w:r w:rsidR="00C81D37" w:rsidRPr="00477BDE">
              <w:rPr>
                <w:rFonts w:ascii="Franklin Gothic Book" w:hAnsi="Franklin Gothic Book" w:cs="Arial"/>
                <w:i/>
              </w:rPr>
              <w:t>(g)</w:t>
            </w:r>
            <w:r w:rsidR="000A59EA" w:rsidRPr="00477BDE">
              <w:rPr>
                <w:rFonts w:ascii="Franklin Gothic Book" w:hAnsi="Franklin Gothic Book" w:cs="Arial"/>
                <w:i/>
              </w:rPr>
              <w:t xml:space="preserve"> </w:t>
            </w:r>
            <w:r w:rsidR="000A59EA" w:rsidRPr="00477BDE">
              <w:rPr>
                <w:i/>
              </w:rPr>
              <w:t xml:space="preserve">de la Convention </w:t>
            </w:r>
            <w:r w:rsidR="003B2FC7" w:rsidRPr="00477BDE">
              <w:rPr>
                <w:i/>
              </w:rPr>
              <w:t xml:space="preserve">de </w:t>
            </w:r>
            <w:r w:rsidR="000A59EA" w:rsidRPr="00477BDE">
              <w:rPr>
                <w:i/>
              </w:rPr>
              <w:t>1980</w:t>
            </w:r>
          </w:p>
        </w:tc>
        <w:tc>
          <w:tcPr>
            <w:tcW w:w="5648" w:type="dxa"/>
          </w:tcPr>
          <w:p w14:paraId="125D6237" w14:textId="606EF609" w:rsidR="00C81D37" w:rsidRPr="00477BDE" w:rsidRDefault="00C81D37" w:rsidP="00A55D14">
            <w:pPr>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 xml:space="preserve">Le demandeur doit prendre lui-même les dispositions nécessaires pour se faire représenter, mais l’Autorité centrale lui fournit une liste : </w:t>
            </w:r>
          </w:p>
          <w:p w14:paraId="238D88B0" w14:textId="77777777" w:rsidR="00C81D37" w:rsidRPr="00477BDE" w:rsidRDefault="00C81D37" w:rsidP="00C81D37">
            <w:pPr>
              <w:tabs>
                <w:tab w:val="left" w:pos="726"/>
              </w:tabs>
              <w:spacing w:before="60"/>
              <w:ind w:left="726"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 xml:space="preserve">D’avocats </w:t>
            </w:r>
          </w:p>
          <w:p w14:paraId="07C17DF7" w14:textId="77777777" w:rsidR="00C81D37" w:rsidRPr="00477BDE" w:rsidRDefault="00C81D37" w:rsidP="00C81D37">
            <w:pPr>
              <w:tabs>
                <w:tab w:val="left" w:pos="726"/>
              </w:tabs>
              <w:spacing w:before="60"/>
              <w:ind w:left="726"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 xml:space="preserve">D’avocats offrant des services à titre gratuit ou pratiquant un tarif réduit </w:t>
            </w:r>
          </w:p>
          <w:p w14:paraId="250A1EC9" w14:textId="77777777" w:rsidR="00C81D37" w:rsidRPr="00477BDE" w:rsidRDefault="00C81D37" w:rsidP="00C81D37">
            <w:pPr>
              <w:tabs>
                <w:tab w:val="left" w:pos="726"/>
              </w:tabs>
              <w:spacing w:before="60"/>
              <w:ind w:left="726"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279"/>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104BC563" w14:textId="38E76111" w:rsidR="00C81D37" w:rsidRPr="00477BDE" w:rsidRDefault="00C81D37" w:rsidP="00A55D14">
            <w:pPr>
              <w:spacing w:before="60" w:after="60"/>
              <w:ind w:left="9" w:hanging="9"/>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La représentation judiciaire n’est pas obligatoire. L’Autorité centrale veille à ce que la demande soit transmise à l’autorité compétente à des fins d’action. Veuillez fournir des informations complémentaires si nécessaire :</w:t>
            </w:r>
            <w:r w:rsidRPr="00477BDE">
              <w:rPr>
                <w:rFonts w:ascii="Franklin Gothic Book" w:hAnsi="Franklin Gothic Book" w:cs="Verdana"/>
                <w:i/>
                <w:lang w:eastAsia="en-CA"/>
              </w:rPr>
              <w:fldChar w:fldCharType="begin">
                <w:ffData>
                  <w:name w:val="Text650"/>
                  <w:enabled/>
                  <w:calcOnExit w:val="0"/>
                  <w:textInput/>
                </w:ffData>
              </w:fldChar>
            </w:r>
            <w:bookmarkStart w:id="113" w:name="Text650"/>
            <w:r w:rsidRPr="00477BDE">
              <w:rPr>
                <w:rFonts w:ascii="Franklin Gothic Book" w:hAnsi="Franklin Gothic Book" w:cs="Verdana"/>
                <w:i/>
                <w:lang w:eastAsia="en-CA"/>
              </w:rPr>
              <w:instrText xml:space="preserve"> FORMTEXT </w:instrText>
            </w:r>
            <w:r w:rsidRPr="00477BDE">
              <w:rPr>
                <w:rFonts w:ascii="Franklin Gothic Book" w:hAnsi="Franklin Gothic Book" w:cs="Verdana"/>
                <w:i/>
                <w:lang w:eastAsia="en-CA"/>
              </w:rPr>
            </w:r>
            <w:r w:rsidRPr="00477BDE">
              <w:rPr>
                <w:rFonts w:ascii="Franklin Gothic Book" w:hAnsi="Franklin Gothic Book" w:cs="Verdana"/>
                <w:i/>
                <w:lang w:eastAsia="en-CA"/>
              </w:rPr>
              <w:fldChar w:fldCharType="separate"/>
            </w:r>
            <w:r w:rsidRPr="00477BDE">
              <w:rPr>
                <w:rFonts w:ascii="Franklin Gothic Book" w:hAnsi="Franklin Gothic Book" w:cs="Verdana"/>
                <w:i/>
                <w:noProof/>
                <w:lang w:eastAsia="en-CA"/>
              </w:rPr>
              <w:t> </w:t>
            </w:r>
            <w:r w:rsidRPr="00477BDE">
              <w:rPr>
                <w:rFonts w:ascii="Franklin Gothic Book" w:hAnsi="Franklin Gothic Book" w:cs="Verdana"/>
                <w:i/>
                <w:noProof/>
                <w:lang w:eastAsia="en-CA"/>
              </w:rPr>
              <w:t> </w:t>
            </w:r>
            <w:r w:rsidRPr="00477BDE">
              <w:rPr>
                <w:rFonts w:ascii="Franklin Gothic Book" w:hAnsi="Franklin Gothic Book" w:cs="Verdana"/>
                <w:i/>
                <w:noProof/>
                <w:lang w:eastAsia="en-CA"/>
              </w:rPr>
              <w:t> </w:t>
            </w:r>
            <w:r w:rsidRPr="00477BDE">
              <w:rPr>
                <w:rFonts w:ascii="Franklin Gothic Book" w:hAnsi="Franklin Gothic Book" w:cs="Verdana"/>
                <w:i/>
                <w:noProof/>
                <w:lang w:eastAsia="en-CA"/>
              </w:rPr>
              <w:t> </w:t>
            </w:r>
            <w:r w:rsidRPr="00477BDE">
              <w:rPr>
                <w:rFonts w:ascii="Franklin Gothic Book" w:hAnsi="Franklin Gothic Book" w:cs="Verdana"/>
                <w:i/>
                <w:noProof/>
                <w:lang w:eastAsia="en-CA"/>
              </w:rPr>
              <w:t> </w:t>
            </w:r>
            <w:r w:rsidRPr="00477BDE">
              <w:rPr>
                <w:rFonts w:ascii="Franklin Gothic Book" w:hAnsi="Franklin Gothic Book" w:cs="Verdana"/>
                <w:i/>
                <w:lang w:eastAsia="en-CA"/>
              </w:rPr>
              <w:fldChar w:fldCharType="end"/>
            </w:r>
            <w:bookmarkEnd w:id="113"/>
          </w:p>
          <w:p w14:paraId="45E01B91" w14:textId="176529E3" w:rsidR="00C81D37" w:rsidRPr="00477BDE" w:rsidRDefault="00C81D37" w:rsidP="00A55D14">
            <w:pPr>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A55D14" w:rsidRPr="00477BDE">
              <w:rPr>
                <w:rFonts w:ascii="Franklin Gothic Book" w:hAnsi="Franklin Gothic Book" w:cs="Verdana"/>
                <w:lang w:eastAsia="en-CA"/>
              </w:rPr>
              <w:t> </w:t>
            </w:r>
            <w:r w:rsidRPr="00477BDE">
              <w:rPr>
                <w:rFonts w:ascii="Franklin Gothic Book" w:hAnsi="Franklin Gothic Book" w:cs="Verdana"/>
                <w:lang w:eastAsia="en-CA"/>
              </w:rPr>
              <w:t>La représentation judiciaire est organisée par l’Autorité centrale. Elle est assurée par :</w:t>
            </w:r>
          </w:p>
          <w:p w14:paraId="418E50C8" w14:textId="61077C28" w:rsidR="00C81D37" w:rsidRPr="00477BDE" w:rsidRDefault="00C81D37" w:rsidP="00A55D14">
            <w:pPr>
              <w:spacing w:before="60" w:after="60"/>
              <w:ind w:left="71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Les avocats de l’Autorité centrale</w:t>
            </w:r>
          </w:p>
          <w:p w14:paraId="0BBDF0F6" w14:textId="7732FE4B" w:rsidR="00C81D37" w:rsidRPr="00477BDE" w:rsidRDefault="00C81D37" w:rsidP="00A55D14">
            <w:pPr>
              <w:spacing w:before="60" w:after="60"/>
              <w:ind w:left="71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Les avocats privés</w:t>
            </w:r>
          </w:p>
          <w:p w14:paraId="10D1BADA" w14:textId="7A52756F" w:rsidR="00C81D37" w:rsidRPr="00477BDE" w:rsidRDefault="00C81D37" w:rsidP="00A55D14">
            <w:pPr>
              <w:spacing w:before="60" w:after="60"/>
              <w:ind w:left="71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 xml:space="preserve">Le Ministère public </w:t>
            </w:r>
          </w:p>
          <w:p w14:paraId="58F9FA7C" w14:textId="48701CA2" w:rsidR="00C81D37" w:rsidRPr="00477BDE" w:rsidRDefault="00C81D37" w:rsidP="00A55D14">
            <w:pPr>
              <w:spacing w:before="60" w:after="60"/>
              <w:ind w:left="71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ab/>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281"/>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78DD0B40" w14:textId="37E3C4A4" w:rsidR="00C81D37" w:rsidRPr="00477BDE" w:rsidRDefault="00C81D37" w:rsidP="00C81D37">
            <w:pPr>
              <w:tabs>
                <w:tab w:val="left" w:pos="357"/>
              </w:tabs>
              <w:spacing w:before="60" w:after="4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282"/>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tc>
      </w:tr>
      <w:tr w:rsidR="00C81D37" w:rsidRPr="00477BDE" w14:paraId="2D0D9B20" w14:textId="77777777" w:rsidTr="00567035">
        <w:tc>
          <w:tcPr>
            <w:tcW w:w="9923" w:type="dxa"/>
            <w:gridSpan w:val="2"/>
            <w:shd w:val="clear" w:color="auto" w:fill="E7E6E6" w:themeFill="background2"/>
          </w:tcPr>
          <w:p w14:paraId="46B1C634" w14:textId="7647575C" w:rsidR="00C81D37" w:rsidRPr="00477BDE" w:rsidRDefault="00567035" w:rsidP="00C81D37">
            <w:pPr>
              <w:pStyle w:val="PBParagraph"/>
              <w:numPr>
                <w:ilvl w:val="0"/>
                <w:numId w:val="0"/>
              </w:numPr>
              <w:spacing w:before="60" w:after="60"/>
              <w:rPr>
                <w:color w:val="03295A" w:themeColor="accent4"/>
              </w:rPr>
            </w:pPr>
            <w:bookmarkStart w:id="114" w:name="_Ref271813813"/>
            <w:bookmarkStart w:id="115" w:name="_Ref271818006"/>
            <w:bookmarkStart w:id="116" w:name="_Ref271876579"/>
            <w:bookmarkStart w:id="117" w:name="_Toc125411723"/>
            <w:r w:rsidRPr="00477BDE">
              <w:rPr>
                <w:color w:val="03295A" w:themeColor="accent4"/>
              </w:rPr>
              <w:t>Assistance juridique complète ou partielle</w:t>
            </w:r>
            <w:bookmarkEnd w:id="114"/>
            <w:bookmarkEnd w:id="115"/>
            <w:bookmarkEnd w:id="116"/>
            <w:bookmarkEnd w:id="117"/>
          </w:p>
        </w:tc>
      </w:tr>
      <w:tr w:rsidR="00C81D37" w:rsidRPr="00477BDE" w14:paraId="5BCBCF89" w14:textId="77777777" w:rsidTr="001368A9">
        <w:tc>
          <w:tcPr>
            <w:tcW w:w="4275" w:type="dxa"/>
          </w:tcPr>
          <w:p w14:paraId="77974809" w14:textId="3535ABB5" w:rsidR="00314CDD" w:rsidRPr="00477BDE" w:rsidRDefault="00865DE5" w:rsidP="00C03AF2">
            <w:pPr>
              <w:pStyle w:val="PBParagraph"/>
              <w:numPr>
                <w:ilvl w:val="1"/>
                <w:numId w:val="36"/>
              </w:numPr>
              <w:spacing w:after="60"/>
              <w:ind w:left="598" w:hanging="709"/>
            </w:pPr>
            <w:r w:rsidRPr="00477BDE">
              <w:t>En</w:t>
            </w:r>
            <w:r w:rsidR="005A4CE4" w:rsidRPr="00477BDE">
              <w:t xml:space="preserve"> </w:t>
            </w:r>
            <w:r w:rsidRPr="00477BDE">
              <w:t>[</w:t>
            </w:r>
            <w:r w:rsidR="00892054" w:rsidRPr="00477BDE">
              <w:t>n</w:t>
            </w:r>
            <w:r w:rsidRPr="00477BDE">
              <w:t xml:space="preserve">om de </w:t>
            </w:r>
            <w:r w:rsidR="005A4CE4" w:rsidRPr="00477BDE">
              <w:t>votre État</w:t>
            </w:r>
            <w:r w:rsidRPr="00477BDE">
              <w:t>]</w:t>
            </w:r>
            <w:r w:rsidR="005A4CE4" w:rsidRPr="00477BDE">
              <w:t>, une assistance juridique complète ou partielle est-elle disponible au demandeur</w:t>
            </w:r>
            <w:r w:rsidR="00D930D9" w:rsidRPr="00477BDE">
              <w:t xml:space="preserve"> en conformité </w:t>
            </w:r>
            <w:r w:rsidR="00B17919" w:rsidRPr="00477BDE">
              <w:t xml:space="preserve">avec </w:t>
            </w:r>
            <w:r w:rsidR="00D930D9" w:rsidRPr="00477BDE">
              <w:t xml:space="preserve">la Convention </w:t>
            </w:r>
            <w:r w:rsidR="005E5020" w:rsidRPr="00477BDE">
              <w:t>dans le cadre de la procédure de retour</w:t>
            </w:r>
            <w:r w:rsidR="005A4CE4" w:rsidRPr="00477BDE">
              <w:t>?</w:t>
            </w:r>
          </w:p>
        </w:tc>
        <w:tc>
          <w:tcPr>
            <w:tcW w:w="5648" w:type="dxa"/>
          </w:tcPr>
          <w:p w14:paraId="140DD8C3" w14:textId="0C9F1FC9" w:rsidR="000A486B" w:rsidRPr="00477BDE" w:rsidRDefault="000A486B"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Oui, une assistance juridique complète. Passez à la question </w:t>
            </w:r>
            <w:r w:rsidR="0077722B" w:rsidRPr="00477BDE">
              <w:rPr>
                <w:rFonts w:ascii="Franklin Gothic Book" w:hAnsi="Franklin Gothic Book" w:cs="Verdana"/>
                <w:lang w:eastAsia="en-CA"/>
              </w:rPr>
              <w:fldChar w:fldCharType="begin" w:fldLock="1"/>
            </w:r>
            <w:r w:rsidR="0077722B" w:rsidRPr="00477BDE">
              <w:rPr>
                <w:rFonts w:ascii="Franklin Gothic Book" w:hAnsi="Franklin Gothic Book" w:cs="Verdana"/>
                <w:lang w:eastAsia="en-CA"/>
              </w:rPr>
              <w:instrText xml:space="preserve"> REF _Ref271810918 \r \h </w:instrText>
            </w:r>
            <w:r w:rsidR="00477BDE">
              <w:rPr>
                <w:rFonts w:ascii="Franklin Gothic Book" w:hAnsi="Franklin Gothic Book" w:cs="Verdana"/>
                <w:lang w:eastAsia="en-CA"/>
              </w:rPr>
              <w:instrText xml:space="preserve"> \* MERGEFORMAT </w:instrText>
            </w:r>
            <w:r w:rsidR="0077722B" w:rsidRPr="00477BDE">
              <w:rPr>
                <w:rFonts w:ascii="Franklin Gothic Book" w:hAnsi="Franklin Gothic Book" w:cs="Verdana"/>
                <w:lang w:eastAsia="en-CA"/>
              </w:rPr>
            </w:r>
            <w:r w:rsidR="0077722B" w:rsidRPr="00477BDE">
              <w:rPr>
                <w:rFonts w:ascii="Franklin Gothic Book" w:hAnsi="Franklin Gothic Book" w:cs="Verdana"/>
                <w:lang w:eastAsia="en-CA"/>
              </w:rPr>
              <w:fldChar w:fldCharType="separate"/>
            </w:r>
            <w:r w:rsidR="0077722B" w:rsidRPr="00477BDE">
              <w:rPr>
                <w:rFonts w:ascii="Franklin Gothic Book" w:hAnsi="Franklin Gothic Book" w:cs="Verdana"/>
                <w:lang w:eastAsia="en-CA"/>
              </w:rPr>
              <w:t>9.7</w:t>
            </w:r>
            <w:r w:rsidR="0077722B" w:rsidRPr="00477BDE">
              <w:rPr>
                <w:rFonts w:ascii="Franklin Gothic Book" w:hAnsi="Franklin Gothic Book" w:cs="Verdana"/>
                <w:lang w:eastAsia="en-CA"/>
              </w:rPr>
              <w:fldChar w:fldCharType="end"/>
            </w:r>
          </w:p>
          <w:p w14:paraId="72416B5B" w14:textId="4F931606" w:rsidR="000A486B" w:rsidRPr="00477BDE" w:rsidRDefault="000A486B"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5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Oui, une assistance juridique partielle. Passez à la question </w:t>
            </w:r>
            <w:r w:rsidR="00B365D6" w:rsidRPr="00477BDE">
              <w:rPr>
                <w:rFonts w:ascii="Franklin Gothic Book" w:hAnsi="Franklin Gothic Book" w:cs="Verdana"/>
                <w:lang w:eastAsia="en-CA"/>
              </w:rPr>
              <w:fldChar w:fldCharType="begin" w:fldLock="1"/>
            </w:r>
            <w:r w:rsidR="00B365D6" w:rsidRPr="00477BDE">
              <w:rPr>
                <w:rFonts w:ascii="Franklin Gothic Book" w:hAnsi="Franklin Gothic Book" w:cs="Verdana"/>
                <w:lang w:eastAsia="en-CA"/>
              </w:rPr>
              <w:instrText xml:space="preserve"> REF _Ref271810918 \r \h </w:instrText>
            </w:r>
            <w:r w:rsidR="00477BDE">
              <w:rPr>
                <w:rFonts w:ascii="Franklin Gothic Book" w:hAnsi="Franklin Gothic Book" w:cs="Verdana"/>
                <w:lang w:eastAsia="en-CA"/>
              </w:rPr>
              <w:instrText xml:space="preserve"> \* MERGEFORMAT </w:instrText>
            </w:r>
            <w:r w:rsidR="00B365D6" w:rsidRPr="00477BDE">
              <w:rPr>
                <w:rFonts w:ascii="Franklin Gothic Book" w:hAnsi="Franklin Gothic Book" w:cs="Verdana"/>
                <w:lang w:eastAsia="en-CA"/>
              </w:rPr>
            </w:r>
            <w:r w:rsidR="00B365D6" w:rsidRPr="00477BDE">
              <w:rPr>
                <w:rFonts w:ascii="Franklin Gothic Book" w:hAnsi="Franklin Gothic Book" w:cs="Verdana"/>
                <w:lang w:eastAsia="en-CA"/>
              </w:rPr>
              <w:fldChar w:fldCharType="separate"/>
            </w:r>
            <w:r w:rsidR="00B365D6" w:rsidRPr="00477BDE">
              <w:rPr>
                <w:rFonts w:ascii="Franklin Gothic Book" w:hAnsi="Franklin Gothic Book" w:cs="Verdana"/>
                <w:lang w:eastAsia="en-CA"/>
              </w:rPr>
              <w:t>9.7</w:t>
            </w:r>
            <w:r w:rsidR="00B365D6" w:rsidRPr="00477BDE">
              <w:rPr>
                <w:rFonts w:ascii="Franklin Gothic Book" w:hAnsi="Franklin Gothic Book" w:cs="Verdana"/>
                <w:lang w:eastAsia="en-CA"/>
              </w:rPr>
              <w:fldChar w:fldCharType="end"/>
            </w:r>
          </w:p>
          <w:p w14:paraId="01B36F91" w14:textId="58C0B0E5" w:rsidR="00C81D37" w:rsidRPr="00477BDE" w:rsidRDefault="000A486B" w:rsidP="00C936EC">
            <w:pPr>
              <w:pStyle w:val="PBParagraph"/>
              <w:numPr>
                <w:ilvl w:val="0"/>
                <w:numId w:val="0"/>
              </w:numPr>
              <w:spacing w:before="60" w:after="60"/>
              <w:rPr>
                <w:sz w:val="20"/>
                <w:szCs w:val="20"/>
              </w:rPr>
            </w:pPr>
            <w:r w:rsidRPr="00477BDE">
              <w:rPr>
                <w:rFonts w:ascii="Franklin Gothic Book" w:hAnsi="Franklin Gothic Book" w:cs="Verdana"/>
                <w:lang w:eastAsia="en-CA"/>
              </w:rPr>
              <w:fldChar w:fldCharType="begin">
                <w:ffData>
                  <w:name w:val="Check35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Non. Continuez à la question </w:t>
            </w:r>
            <w:r w:rsidR="00B365D6" w:rsidRPr="00477BDE">
              <w:rPr>
                <w:rFonts w:ascii="Franklin Gothic Book" w:hAnsi="Franklin Gothic Book" w:cs="Verdana"/>
                <w:lang w:eastAsia="en-CA"/>
              </w:rPr>
              <w:fldChar w:fldCharType="begin" w:fldLock="1"/>
            </w:r>
            <w:r w:rsidR="00B365D6" w:rsidRPr="00477BDE">
              <w:rPr>
                <w:rFonts w:ascii="Franklin Gothic Book" w:hAnsi="Franklin Gothic Book" w:cs="Verdana"/>
                <w:lang w:eastAsia="en-CA"/>
              </w:rPr>
              <w:instrText xml:space="preserve"> REF _Ref271810973 \r \h </w:instrText>
            </w:r>
            <w:r w:rsidR="00477BDE">
              <w:rPr>
                <w:rFonts w:ascii="Franklin Gothic Book" w:hAnsi="Franklin Gothic Book" w:cs="Verdana"/>
                <w:lang w:eastAsia="en-CA"/>
              </w:rPr>
              <w:instrText xml:space="preserve"> \* MERGEFORMAT </w:instrText>
            </w:r>
            <w:r w:rsidR="00B365D6" w:rsidRPr="00477BDE">
              <w:rPr>
                <w:rFonts w:ascii="Franklin Gothic Book" w:hAnsi="Franklin Gothic Book" w:cs="Verdana"/>
                <w:lang w:eastAsia="en-CA"/>
              </w:rPr>
            </w:r>
            <w:r w:rsidR="00B365D6" w:rsidRPr="00477BDE">
              <w:rPr>
                <w:rFonts w:ascii="Franklin Gothic Book" w:hAnsi="Franklin Gothic Book" w:cs="Verdana"/>
                <w:lang w:eastAsia="en-CA"/>
              </w:rPr>
              <w:fldChar w:fldCharType="separate"/>
            </w:r>
            <w:r w:rsidR="00B365D6" w:rsidRPr="00477BDE">
              <w:rPr>
                <w:rFonts w:ascii="Franklin Gothic Book" w:hAnsi="Franklin Gothic Book" w:cs="Verdana"/>
                <w:lang w:eastAsia="en-CA"/>
              </w:rPr>
              <w:t>9.6</w:t>
            </w:r>
            <w:r w:rsidR="00B365D6" w:rsidRPr="00477BDE">
              <w:rPr>
                <w:rFonts w:ascii="Franklin Gothic Book" w:hAnsi="Franklin Gothic Book" w:cs="Verdana"/>
                <w:lang w:eastAsia="en-CA"/>
              </w:rPr>
              <w:fldChar w:fldCharType="end"/>
            </w:r>
          </w:p>
        </w:tc>
      </w:tr>
      <w:tr w:rsidR="00C406FE" w:rsidRPr="00477BDE" w14:paraId="5858CDEC" w14:textId="77777777" w:rsidTr="001368A9">
        <w:tc>
          <w:tcPr>
            <w:tcW w:w="4275" w:type="dxa"/>
          </w:tcPr>
          <w:p w14:paraId="0F85B4C1" w14:textId="09D53EA3" w:rsidR="00C406FE" w:rsidRPr="00477BDE" w:rsidRDefault="00C406FE" w:rsidP="00C03AF2">
            <w:pPr>
              <w:pStyle w:val="PBParagraph"/>
              <w:numPr>
                <w:ilvl w:val="1"/>
                <w:numId w:val="36"/>
              </w:numPr>
              <w:spacing w:after="60"/>
              <w:ind w:left="598" w:hanging="709"/>
            </w:pPr>
            <w:bookmarkStart w:id="118" w:name="_Ref271810973"/>
            <w:r w:rsidRPr="00477BDE">
              <w:rPr>
                <w:rFonts w:ascii="Franklin Gothic Book" w:hAnsi="Franklin Gothic Book" w:cs="Arial"/>
              </w:rPr>
              <w:t xml:space="preserve">Si l’assistance juridique </w:t>
            </w:r>
            <w:r w:rsidRPr="00477BDE">
              <w:rPr>
                <w:rFonts w:ascii="Franklin Gothic Book" w:hAnsi="Franklin Gothic Book" w:cs="Verdana"/>
                <w:lang w:eastAsia="en-CA"/>
              </w:rPr>
              <w:t>complète</w:t>
            </w:r>
            <w:r w:rsidRPr="00477BDE">
              <w:rPr>
                <w:rFonts w:ascii="Franklin Gothic Book" w:hAnsi="Franklin Gothic Book" w:cs="Arial"/>
              </w:rPr>
              <w:t xml:space="preserve"> ou partielle </w:t>
            </w:r>
            <w:r w:rsidRPr="00477BDE">
              <w:rPr>
                <w:rFonts w:ascii="Franklin Gothic Book" w:hAnsi="Franklin Gothic Book" w:cs="Arial"/>
                <w:u w:val="single"/>
              </w:rPr>
              <w:t>n’est pas</w:t>
            </w:r>
            <w:r w:rsidRPr="00477BDE">
              <w:rPr>
                <w:rFonts w:ascii="Franklin Gothic Book" w:hAnsi="Franklin Gothic Book" w:cs="Arial"/>
              </w:rPr>
              <w:t xml:space="preserve"> disponible, de quelle autre manière </w:t>
            </w:r>
            <w:r w:rsidR="00D930D9" w:rsidRPr="00477BDE">
              <w:rPr>
                <w:rFonts w:ascii="Franklin Gothic Book" w:hAnsi="Franklin Gothic Book" w:cs="Arial"/>
              </w:rPr>
              <w:t xml:space="preserve">[nom de </w:t>
            </w:r>
            <w:r w:rsidRPr="00477BDE">
              <w:rPr>
                <w:rFonts w:ascii="Franklin Gothic Book" w:hAnsi="Franklin Gothic Book" w:cs="Arial"/>
              </w:rPr>
              <w:t>votre État</w:t>
            </w:r>
            <w:r w:rsidR="00D930D9" w:rsidRPr="00477BDE">
              <w:rPr>
                <w:rFonts w:ascii="Franklin Gothic Book" w:hAnsi="Franklin Gothic Book" w:cs="Arial"/>
              </w:rPr>
              <w:t>]</w:t>
            </w:r>
            <w:r w:rsidRPr="00477BDE">
              <w:rPr>
                <w:rFonts w:ascii="Franklin Gothic Book" w:hAnsi="Franklin Gothic Book" w:cs="Arial"/>
              </w:rPr>
              <w:t xml:space="preserve"> assiste-t-il financièrement le demandeur ?</w:t>
            </w:r>
            <w:bookmarkEnd w:id="118"/>
          </w:p>
        </w:tc>
        <w:tc>
          <w:tcPr>
            <w:tcW w:w="5648" w:type="dxa"/>
          </w:tcPr>
          <w:p w14:paraId="56EA6B69" w14:textId="4966EED2"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Le système de frais mis en place oblige le défendeur à payer </w:t>
            </w:r>
          </w:p>
          <w:p w14:paraId="7A2788D6" w14:textId="41BB9631"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Arial"/>
              </w:rPr>
              <w:t>Assistance juridique à titre bénévole</w:t>
            </w:r>
          </w:p>
          <w:p w14:paraId="59B976F2" w14:textId="75ADEDE7"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283"/>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1774010B" w14:textId="734F321B"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Rien de tout cela - </w:t>
            </w:r>
            <w:r w:rsidRPr="00477BDE">
              <w:rPr>
                <w:rFonts w:ascii="Franklin Gothic Book" w:hAnsi="Franklin Gothic Book" w:cs="Verdana"/>
                <w:b/>
                <w:lang w:eastAsia="en-CA"/>
              </w:rPr>
              <w:t xml:space="preserve">Veuillez passer à la </w:t>
            </w:r>
            <w:r w:rsidR="00466841" w:rsidRPr="00477BDE">
              <w:rPr>
                <w:rFonts w:ascii="Franklin Gothic Book" w:hAnsi="Franklin Gothic Book" w:cs="Verdana"/>
                <w:b/>
                <w:lang w:eastAsia="en-CA"/>
              </w:rPr>
              <w:t>ques</w:t>
            </w:r>
            <w:r w:rsidRPr="00477BDE">
              <w:rPr>
                <w:rFonts w:ascii="Franklin Gothic Book" w:hAnsi="Franklin Gothic Book" w:cs="Verdana"/>
                <w:b/>
                <w:lang w:eastAsia="en-CA"/>
              </w:rPr>
              <w:t xml:space="preserve">tion </w:t>
            </w:r>
            <w:r w:rsidR="00DB6F06" w:rsidRPr="00477BDE">
              <w:rPr>
                <w:rFonts w:ascii="Franklin Gothic Book" w:hAnsi="Franklin Gothic Book" w:cs="Verdana"/>
                <w:b/>
                <w:lang w:eastAsia="en-CA"/>
              </w:rPr>
              <w:fldChar w:fldCharType="begin" w:fldLock="1"/>
            </w:r>
            <w:r w:rsidR="00DB6F06" w:rsidRPr="00477BDE">
              <w:rPr>
                <w:rFonts w:ascii="Franklin Gothic Book" w:hAnsi="Franklin Gothic Book" w:cs="Verdana"/>
                <w:b/>
                <w:lang w:eastAsia="en-CA"/>
              </w:rPr>
              <w:instrText xml:space="preserve"> REF _Ref141192022 \r \h </w:instrText>
            </w:r>
            <w:r w:rsidR="00477BDE">
              <w:rPr>
                <w:rFonts w:ascii="Franklin Gothic Book" w:hAnsi="Franklin Gothic Book" w:cs="Verdana"/>
                <w:b/>
                <w:lang w:eastAsia="en-CA"/>
              </w:rPr>
              <w:instrText xml:space="preserve"> \* MERGEFORMAT </w:instrText>
            </w:r>
            <w:r w:rsidR="00DB6F06" w:rsidRPr="00477BDE">
              <w:rPr>
                <w:rFonts w:ascii="Franklin Gothic Book" w:hAnsi="Franklin Gothic Book" w:cs="Verdana"/>
                <w:b/>
                <w:lang w:eastAsia="en-CA"/>
              </w:rPr>
            </w:r>
            <w:r w:rsidR="00DB6F06" w:rsidRPr="00477BDE">
              <w:rPr>
                <w:rFonts w:ascii="Franklin Gothic Book" w:hAnsi="Franklin Gothic Book" w:cs="Verdana"/>
                <w:b/>
                <w:lang w:eastAsia="en-CA"/>
              </w:rPr>
              <w:fldChar w:fldCharType="separate"/>
            </w:r>
            <w:r w:rsidR="00DB6F06" w:rsidRPr="00477BDE">
              <w:rPr>
                <w:rFonts w:ascii="Franklin Gothic Book" w:hAnsi="Franklin Gothic Book" w:cs="Verdana"/>
                <w:b/>
                <w:lang w:eastAsia="en-CA"/>
              </w:rPr>
              <w:t>10</w:t>
            </w:r>
            <w:r w:rsidR="00DB6F06" w:rsidRPr="00477BDE">
              <w:rPr>
                <w:rFonts w:ascii="Franklin Gothic Book" w:hAnsi="Franklin Gothic Book" w:cs="Verdana"/>
                <w:b/>
                <w:lang w:eastAsia="en-CA"/>
              </w:rPr>
              <w:fldChar w:fldCharType="end"/>
            </w:r>
          </w:p>
        </w:tc>
      </w:tr>
      <w:tr w:rsidR="00C406FE" w:rsidRPr="00477BDE" w14:paraId="11C38CBE" w14:textId="77777777" w:rsidTr="001368A9">
        <w:tc>
          <w:tcPr>
            <w:tcW w:w="4275" w:type="dxa"/>
          </w:tcPr>
          <w:p w14:paraId="7880636D" w14:textId="55104BB7" w:rsidR="00C406FE" w:rsidRPr="00477BDE" w:rsidRDefault="00724093" w:rsidP="00C03AF2">
            <w:pPr>
              <w:pStyle w:val="PBParagraph"/>
              <w:numPr>
                <w:ilvl w:val="1"/>
                <w:numId w:val="36"/>
              </w:numPr>
              <w:spacing w:after="60"/>
              <w:ind w:left="598" w:hanging="709"/>
            </w:pPr>
            <w:bookmarkStart w:id="119" w:name="_Ref271810918"/>
            <w:r w:rsidRPr="00477BDE">
              <w:rPr>
                <w:rFonts w:ascii="Franklin Gothic Book" w:hAnsi="Franklin Gothic Book" w:cs="Arial"/>
              </w:rPr>
              <w:t xml:space="preserve">En [nom de votre </w:t>
            </w:r>
            <w:r w:rsidRPr="00477BDE">
              <w:t>État],</w:t>
            </w:r>
            <w:r w:rsidRPr="00477BDE">
              <w:rPr>
                <w:rFonts w:ascii="Franklin Gothic Book" w:hAnsi="Franklin Gothic Book" w:cs="Arial"/>
              </w:rPr>
              <w:t xml:space="preserve"> l</w:t>
            </w:r>
            <w:r w:rsidR="00C406FE" w:rsidRPr="00477BDE">
              <w:rPr>
                <w:rFonts w:ascii="Franklin Gothic Book" w:hAnsi="Franklin Gothic Book" w:cs="Arial"/>
              </w:rPr>
              <w:t>e demandeur doit-il compléter une formule de demande pour obtenir l’assistance juridique complète ou partielle ?</w:t>
            </w:r>
            <w:bookmarkEnd w:id="119"/>
            <w:r w:rsidR="00C406FE" w:rsidRPr="00477BDE">
              <w:rPr>
                <w:rFonts w:ascii="Franklin Gothic Book" w:hAnsi="Franklin Gothic Book" w:cs="Arial"/>
              </w:rPr>
              <w:t xml:space="preserve"> </w:t>
            </w:r>
          </w:p>
        </w:tc>
        <w:tc>
          <w:tcPr>
            <w:tcW w:w="5648" w:type="dxa"/>
          </w:tcPr>
          <w:p w14:paraId="42E18F1B" w14:textId="7667523C" w:rsidR="00C406FE" w:rsidRPr="00477BDE" w:rsidRDefault="00C406FE" w:rsidP="00C936EC">
            <w:pPr>
              <w:spacing w:before="60"/>
              <w:rPr>
                <w:rFonts w:ascii="Franklin Gothic Book" w:hAnsi="Franklin Gothic Book"/>
              </w:rPr>
            </w:pPr>
            <w:r w:rsidRPr="00477BDE">
              <w:rPr>
                <w:rFonts w:ascii="Franklin Gothic Book" w:hAnsi="Franklin Gothic Book" w:cs="Verdana"/>
                <w:lang w:eastAsia="en-CA"/>
              </w:rPr>
              <w:fldChar w:fldCharType="begin">
                <w:ffData>
                  <w:name w:val="Check9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r w:rsidRPr="00477BDE">
              <w:rPr>
                <w:rFonts w:ascii="Franklin Gothic Book" w:hAnsi="Franklin Gothic Book" w:cs="Verdana"/>
                <w:i/>
                <w:lang w:eastAsia="en-CA"/>
              </w:rPr>
              <w:t>Veuillez préciser où les formules de demande peuvent-elles être obtenues</w:t>
            </w:r>
            <w:r w:rsidRPr="00477BDE">
              <w:rPr>
                <w:rFonts w:ascii="Franklin Gothic Book" w:hAnsi="Franklin Gothic Book" w:cs="Verdana"/>
                <w:lang w:eastAsia="en-CA"/>
              </w:rPr>
              <w:t xml:space="preserve"> (</w:t>
            </w:r>
            <w:r w:rsidRPr="00477BDE">
              <w:rPr>
                <w:rFonts w:ascii="Franklin Gothic Book" w:hAnsi="Franklin Gothic Book" w:cs="Verdana"/>
                <w:i/>
                <w:iCs/>
                <w:lang w:eastAsia="en-CA"/>
              </w:rPr>
              <w:t>par ex. site Internet) ou en joindre une copie</w:t>
            </w:r>
            <w:r w:rsidRPr="00477BDE">
              <w:rPr>
                <w:rFonts w:ascii="Franklin Gothic Book" w:hAnsi="Franklin Gothic Book" w:cs="Verdana"/>
                <w:lang w:eastAsia="en-CA"/>
              </w:rPr>
              <w:t> :</w:t>
            </w:r>
            <w:r w:rsidRPr="00477BDE">
              <w:rPr>
                <w:rFonts w:ascii="Franklin Gothic Book" w:hAnsi="Franklin Gothic Book"/>
              </w:rPr>
              <w:t xml:space="preserve"> </w:t>
            </w:r>
            <w:r w:rsidRPr="00477BDE">
              <w:rPr>
                <w:rFonts w:ascii="Franklin Gothic Book" w:hAnsi="Franklin Gothic Book"/>
              </w:rPr>
              <w:fldChar w:fldCharType="begin">
                <w:ffData>
                  <w:name w:val="Text544"/>
                  <w:enabled/>
                  <w:calcOnExit w:val="0"/>
                  <w:textInput/>
                </w:ffData>
              </w:fldChar>
            </w:r>
            <w:bookmarkStart w:id="120" w:name="Text54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20"/>
          </w:p>
          <w:p w14:paraId="707348FA" w14:textId="22FA133A"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C406FE" w:rsidRPr="00477BDE" w14:paraId="197BA7C2" w14:textId="77777777" w:rsidTr="001368A9">
        <w:tc>
          <w:tcPr>
            <w:tcW w:w="4275" w:type="dxa"/>
          </w:tcPr>
          <w:p w14:paraId="18503854" w14:textId="412CE1E4" w:rsidR="008E1B2E" w:rsidRPr="00477BDE" w:rsidRDefault="008E1B2E" w:rsidP="00C03AF2">
            <w:pPr>
              <w:pStyle w:val="PBParagraph"/>
              <w:numPr>
                <w:ilvl w:val="1"/>
                <w:numId w:val="36"/>
              </w:numPr>
              <w:spacing w:after="60"/>
              <w:ind w:left="598" w:hanging="709"/>
            </w:pPr>
            <w:r w:rsidRPr="00477BDE">
              <w:t>Veuillez indiquer les critères retenus pour accorder l’assistance juridique complète ou partielle</w:t>
            </w:r>
            <w:r w:rsidR="00676066" w:rsidRPr="00477BDE">
              <w:t xml:space="preserve"> en [nom de votre État].</w:t>
            </w:r>
          </w:p>
          <w:p w14:paraId="26B7FF23" w14:textId="78921C2F" w:rsidR="00C406FE" w:rsidRPr="00477BDE" w:rsidRDefault="00C406FE" w:rsidP="008E1B2E">
            <w:pPr>
              <w:pStyle w:val="PBParagraph"/>
              <w:numPr>
                <w:ilvl w:val="0"/>
                <w:numId w:val="0"/>
              </w:numPr>
              <w:spacing w:after="60"/>
              <w:ind w:left="598"/>
            </w:pPr>
            <w:r w:rsidRPr="00477BDE">
              <w:rPr>
                <w:rFonts w:ascii="Franklin Gothic Book" w:hAnsi="Franklin Gothic Book" w:cs="Verdana"/>
                <w:i/>
                <w:lang w:eastAsia="en-CA"/>
              </w:rPr>
              <w:t>Veuillez expliquer lorsque c</w:t>
            </w:r>
            <w:r w:rsidRPr="00477BDE">
              <w:rPr>
                <w:rFonts w:ascii="Franklin Gothic Book" w:hAnsi="Franklin Gothic Book" w:cs="Arial"/>
                <w:i/>
              </w:rPr>
              <w:t>’</w:t>
            </w:r>
            <w:r w:rsidRPr="00477BDE">
              <w:rPr>
                <w:rFonts w:ascii="Franklin Gothic Book" w:hAnsi="Franklin Gothic Book" w:cs="Verdana"/>
                <w:i/>
                <w:lang w:eastAsia="en-CA"/>
              </w:rPr>
              <w:t>est nécessaire</w:t>
            </w:r>
          </w:p>
        </w:tc>
        <w:tc>
          <w:tcPr>
            <w:tcW w:w="5648" w:type="dxa"/>
          </w:tcPr>
          <w:p w14:paraId="6E6A977C" w14:textId="6726D197"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Revenus du demandeur </w:t>
            </w:r>
            <w:r w:rsidRPr="00477BDE">
              <w:rPr>
                <w:rFonts w:ascii="Franklin Gothic Book" w:hAnsi="Franklin Gothic Book" w:cs="Verdana"/>
                <w:lang w:eastAsia="en-CA"/>
              </w:rPr>
              <w:fldChar w:fldCharType="begin">
                <w:ffData>
                  <w:name w:val="Text545"/>
                  <w:enabled/>
                  <w:calcOnExit w:val="0"/>
                  <w:textInput/>
                </w:ffData>
              </w:fldChar>
            </w:r>
            <w:bookmarkStart w:id="121" w:name="Text545"/>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1"/>
          </w:p>
          <w:p w14:paraId="0A426AA2" w14:textId="54EA2FEA"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Biens du demandeur </w:t>
            </w:r>
            <w:r w:rsidRPr="00477BDE">
              <w:rPr>
                <w:rFonts w:ascii="Franklin Gothic Book" w:hAnsi="Franklin Gothic Book" w:cs="Verdana"/>
                <w:lang w:eastAsia="en-CA"/>
              </w:rPr>
              <w:fldChar w:fldCharType="begin">
                <w:ffData>
                  <w:name w:val="Text546"/>
                  <w:enabled/>
                  <w:calcOnExit w:val="0"/>
                  <w:textInput/>
                </w:ffData>
              </w:fldChar>
            </w:r>
            <w:bookmarkStart w:id="122" w:name="Text546"/>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2"/>
          </w:p>
          <w:p w14:paraId="3101829F" w14:textId="3B926C1B"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t> </w:t>
            </w:r>
            <w:r w:rsidRPr="00477BDE">
              <w:rPr>
                <w:rFonts w:ascii="Franklin Gothic Book" w:hAnsi="Franklin Gothic Book" w:cs="Verdana"/>
                <w:lang w:eastAsia="en-CA"/>
              </w:rPr>
              <w:t xml:space="preserve">Pays de résidence du demandeur </w:t>
            </w:r>
            <w:r w:rsidRPr="00477BDE">
              <w:rPr>
                <w:rFonts w:ascii="Franklin Gothic Book" w:hAnsi="Franklin Gothic Book" w:cs="Verdana"/>
                <w:lang w:eastAsia="en-CA"/>
              </w:rPr>
              <w:fldChar w:fldCharType="begin">
                <w:ffData>
                  <w:name w:val="Text547"/>
                  <w:enabled/>
                  <w:calcOnExit w:val="0"/>
                  <w:textInput/>
                </w:ffData>
              </w:fldChar>
            </w:r>
            <w:bookmarkStart w:id="123" w:name="Text547"/>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3"/>
            <w:r w:rsidRPr="00477BDE">
              <w:rPr>
                <w:rFonts w:ascii="Franklin Gothic Book" w:hAnsi="Franklin Gothic Book" w:cs="Verdana"/>
                <w:lang w:eastAsia="en-CA"/>
              </w:rPr>
              <w:t xml:space="preserve"> </w:t>
            </w:r>
          </w:p>
          <w:p w14:paraId="21FCE954" w14:textId="6541B740" w:rsidR="00C406FE" w:rsidRPr="00477BDE" w:rsidRDefault="00C406FE" w:rsidP="00C936E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 xml:space="preserve">Probabilité que le demandeur obtienne gain de cause </w:t>
            </w:r>
            <w:r w:rsidRPr="00477BDE">
              <w:rPr>
                <w:rFonts w:ascii="Franklin Gothic Book" w:hAnsi="Franklin Gothic Book" w:cs="Verdana"/>
                <w:lang w:eastAsia="en-CA"/>
              </w:rPr>
              <w:fldChar w:fldCharType="begin">
                <w:ffData>
                  <w:name w:val="Text548"/>
                  <w:enabled/>
                  <w:calcOnExit w:val="0"/>
                  <w:textInput/>
                </w:ffData>
              </w:fldChar>
            </w:r>
            <w:bookmarkStart w:id="124" w:name="Text54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4"/>
          </w:p>
          <w:p w14:paraId="7BC396C3" w14:textId="59AD469B" w:rsidR="00C406FE" w:rsidRPr="00477BDE" w:rsidRDefault="00C406FE" w:rsidP="00C936EC">
            <w:pPr>
              <w:tabs>
                <w:tab w:val="left" w:pos="357"/>
              </w:tabs>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36E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49"/>
                  <w:enabled/>
                  <w:calcOnExit w:val="0"/>
                  <w:textInput/>
                </w:ffData>
              </w:fldChar>
            </w:r>
            <w:bookmarkStart w:id="125" w:name="Text549"/>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5"/>
          </w:p>
        </w:tc>
      </w:tr>
      <w:tr w:rsidR="00C406FE" w:rsidRPr="00477BDE" w14:paraId="58EE04A4" w14:textId="77777777" w:rsidTr="001368A9">
        <w:tc>
          <w:tcPr>
            <w:tcW w:w="4275" w:type="dxa"/>
          </w:tcPr>
          <w:p w14:paraId="4E18A4BD" w14:textId="6D358FBB" w:rsidR="008E1B2E" w:rsidRPr="00477BDE" w:rsidRDefault="00BA1B2C" w:rsidP="00C03AF2">
            <w:pPr>
              <w:pStyle w:val="PBParagraph"/>
              <w:numPr>
                <w:ilvl w:val="1"/>
                <w:numId w:val="36"/>
              </w:numPr>
              <w:spacing w:after="60"/>
              <w:ind w:left="598" w:hanging="709"/>
            </w:pPr>
            <w:bookmarkStart w:id="126" w:name="_Ref141193058"/>
            <w:r w:rsidRPr="00477BDE">
              <w:rPr>
                <w:rFonts w:ascii="Franklin Gothic Book" w:hAnsi="Franklin Gothic Book" w:cs="Arial"/>
              </w:rPr>
              <w:t xml:space="preserve">En [nom de votre </w:t>
            </w:r>
            <w:r w:rsidRPr="00477BDE">
              <w:t>État], q</w:t>
            </w:r>
            <w:r w:rsidR="00A706F9" w:rsidRPr="00477BDE">
              <w:t>uels sont les frais couverts par l’assistance juridique complète ou partielle ?</w:t>
            </w:r>
            <w:bookmarkEnd w:id="126"/>
          </w:p>
          <w:p w14:paraId="2C1FE758" w14:textId="31D83291" w:rsidR="00C406FE" w:rsidRPr="00477BDE" w:rsidRDefault="00C406FE" w:rsidP="00A706F9">
            <w:pPr>
              <w:pStyle w:val="PBParagraph"/>
              <w:numPr>
                <w:ilvl w:val="0"/>
                <w:numId w:val="0"/>
              </w:numPr>
              <w:spacing w:after="60"/>
              <w:ind w:left="598"/>
            </w:pPr>
            <w:r w:rsidRPr="00477BDE">
              <w:rPr>
                <w:rFonts w:ascii="Franklin Gothic Book" w:hAnsi="Franklin Gothic Book" w:cs="Verdana"/>
                <w:i/>
                <w:lang w:eastAsia="en-CA"/>
              </w:rPr>
              <w:lastRenderedPageBreak/>
              <w:t>Veuillez expliquer lorsque c</w:t>
            </w:r>
            <w:r w:rsidRPr="00477BDE">
              <w:rPr>
                <w:rFonts w:ascii="Franklin Gothic Book" w:hAnsi="Franklin Gothic Book" w:cs="Arial"/>
                <w:i/>
              </w:rPr>
              <w:t>’</w:t>
            </w:r>
            <w:r w:rsidRPr="00477BDE">
              <w:rPr>
                <w:rFonts w:ascii="Franklin Gothic Book" w:hAnsi="Franklin Gothic Book" w:cs="Verdana"/>
                <w:i/>
                <w:lang w:eastAsia="en-CA"/>
              </w:rPr>
              <w:t>est nécessaire</w:t>
            </w:r>
          </w:p>
        </w:tc>
        <w:tc>
          <w:tcPr>
            <w:tcW w:w="5648" w:type="dxa"/>
          </w:tcPr>
          <w:p w14:paraId="69AFB2FC" w14:textId="740F1A7F" w:rsidR="00C406FE" w:rsidRPr="00477BDE" w:rsidRDefault="00C406FE" w:rsidP="00C406FE">
            <w:pPr>
              <w:tabs>
                <w:tab w:val="left" w:pos="73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0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1)</w:t>
            </w:r>
            <w:r w:rsidRPr="00477BDE">
              <w:rPr>
                <w:rFonts w:ascii="Franklin Gothic Book" w:hAnsi="Franklin Gothic Book" w:cs="Verdana"/>
                <w:lang w:eastAsia="en-CA"/>
              </w:rPr>
              <w:tab/>
              <w:t>Médiation</w:t>
            </w:r>
            <w:r w:rsidRPr="00477BDE">
              <w:rPr>
                <w:rFonts w:ascii="Franklin Gothic Book" w:hAnsi="Franklin Gothic Book" w:cs="Verdana"/>
                <w:lang w:eastAsia="en-CA"/>
              </w:rPr>
              <w:fldChar w:fldCharType="begin">
                <w:ffData>
                  <w:name w:val="Text290"/>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1472595F" w14:textId="5F81F563" w:rsidR="00C406FE" w:rsidRPr="00477BDE" w:rsidRDefault="00C406FE" w:rsidP="00C406FE">
            <w:pPr>
              <w:tabs>
                <w:tab w:val="left" w:pos="73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2)</w:t>
            </w:r>
            <w:r w:rsidRPr="00477BDE">
              <w:rPr>
                <w:rFonts w:ascii="Franklin Gothic Book" w:hAnsi="Franklin Gothic Book" w:cs="Verdana"/>
                <w:lang w:eastAsia="en-CA"/>
              </w:rPr>
              <w:tab/>
              <w:t xml:space="preserve">Traduction </w:t>
            </w:r>
            <w:r w:rsidRPr="00477BDE">
              <w:rPr>
                <w:rFonts w:ascii="Franklin Gothic Book" w:hAnsi="Franklin Gothic Book" w:cs="Verdana"/>
                <w:lang w:eastAsia="en-CA"/>
              </w:rPr>
              <w:fldChar w:fldCharType="begin">
                <w:ffData>
                  <w:name w:val="Text291"/>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01DB539A" w14:textId="4D40B36E" w:rsidR="00C406FE" w:rsidRPr="00477BDE" w:rsidRDefault="00C406FE" w:rsidP="00C406FE">
            <w:pPr>
              <w:tabs>
                <w:tab w:val="left" w:pos="73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3)</w:t>
            </w:r>
            <w:r w:rsidRPr="00477BDE">
              <w:rPr>
                <w:rFonts w:ascii="Franklin Gothic Book" w:hAnsi="Franklin Gothic Book" w:cs="Verdana"/>
                <w:lang w:eastAsia="en-CA"/>
              </w:rPr>
              <w:tab/>
              <w:t xml:space="preserve">Interprétation </w:t>
            </w:r>
            <w:r w:rsidRPr="00477BDE">
              <w:rPr>
                <w:rFonts w:ascii="Franklin Gothic Book" w:hAnsi="Franklin Gothic Book" w:cs="Verdana"/>
                <w:lang w:eastAsia="en-CA"/>
              </w:rPr>
              <w:fldChar w:fldCharType="begin">
                <w:ffData>
                  <w:name w:val="Text292"/>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5622F65D" w14:textId="472304A1" w:rsidR="00C406FE" w:rsidRPr="00477BDE" w:rsidRDefault="00C406FE" w:rsidP="00C406FE">
            <w:pPr>
              <w:tabs>
                <w:tab w:val="left" w:pos="73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0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4)</w:t>
            </w:r>
            <w:r w:rsidRPr="00477BDE">
              <w:rPr>
                <w:rFonts w:ascii="Franklin Gothic Book" w:hAnsi="Franklin Gothic Book" w:cs="Verdana"/>
                <w:lang w:eastAsia="en-CA"/>
              </w:rPr>
              <w:tab/>
              <w:t xml:space="preserve">Signification ou notification de documents </w:t>
            </w:r>
            <w:r w:rsidRPr="00477BDE">
              <w:rPr>
                <w:rFonts w:ascii="Franklin Gothic Book" w:hAnsi="Franklin Gothic Book" w:cs="Verdana"/>
                <w:lang w:eastAsia="en-CA"/>
              </w:rPr>
              <w:tab/>
            </w:r>
            <w:r w:rsidRPr="00477BDE">
              <w:rPr>
                <w:rFonts w:ascii="Franklin Gothic Book" w:hAnsi="Franklin Gothic Book" w:cs="Verdana"/>
                <w:lang w:eastAsia="en-CA"/>
              </w:rPr>
              <w:fldChar w:fldCharType="begin">
                <w:ffData>
                  <w:name w:val="Text293"/>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16522934" w14:textId="25331CE5" w:rsidR="00C406FE" w:rsidRPr="00477BDE" w:rsidRDefault="00C406FE" w:rsidP="00C406FE">
            <w:pPr>
              <w:tabs>
                <w:tab w:val="left" w:pos="73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5)</w:t>
            </w:r>
            <w:r w:rsidRPr="00477BDE">
              <w:rPr>
                <w:rFonts w:ascii="Franklin Gothic Book" w:hAnsi="Franklin Gothic Book" w:cs="Verdana"/>
                <w:lang w:eastAsia="en-CA"/>
              </w:rPr>
              <w:tab/>
              <w:t xml:space="preserve">Frais associés à la localisation de l’enfant </w:t>
            </w:r>
            <w:r w:rsidRPr="00477BDE">
              <w:rPr>
                <w:rFonts w:ascii="Franklin Gothic Book" w:hAnsi="Franklin Gothic Book" w:cs="Verdana"/>
                <w:lang w:eastAsia="en-CA"/>
              </w:rPr>
              <w:fldChar w:fldCharType="begin">
                <w:ffData>
                  <w:name w:val="Text294"/>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69036B15" w14:textId="4FE12545" w:rsidR="00C406FE" w:rsidRPr="00477BDE" w:rsidRDefault="00C406FE" w:rsidP="00C406FE">
            <w:pPr>
              <w:tabs>
                <w:tab w:val="left" w:pos="737"/>
              </w:tabs>
              <w:spacing w:before="60"/>
              <w:ind w:left="364" w:hanging="364"/>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42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6)</w:t>
            </w:r>
            <w:r w:rsidRPr="00477BDE">
              <w:rPr>
                <w:rFonts w:ascii="Franklin Gothic Book" w:hAnsi="Franklin Gothic Book" w:cs="Verdana"/>
                <w:lang w:eastAsia="en-CA"/>
              </w:rPr>
              <w:tab/>
              <w:t xml:space="preserve">Frais de justice </w:t>
            </w:r>
            <w:r w:rsidRPr="00477BDE">
              <w:rPr>
                <w:rFonts w:ascii="Franklin Gothic Book" w:hAnsi="Franklin Gothic Book" w:cs="Verdana"/>
                <w:lang w:eastAsia="en-CA"/>
              </w:rPr>
              <w:fldChar w:fldCharType="begin">
                <w:ffData>
                  <w:name w:val="Text295"/>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432FF180" w14:textId="40422BBF" w:rsidR="00C406FE" w:rsidRPr="00477BDE" w:rsidRDefault="00C406FE" w:rsidP="00C406FE">
            <w:pPr>
              <w:tabs>
                <w:tab w:val="left" w:pos="357"/>
                <w:tab w:val="left" w:pos="737"/>
              </w:tabs>
              <w:spacing w:before="60"/>
              <w:ind w:left="737" w:hanging="73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7)</w:t>
            </w:r>
            <w:r w:rsidRPr="00477BDE">
              <w:rPr>
                <w:rFonts w:ascii="Franklin Gothic Book" w:hAnsi="Franklin Gothic Book" w:cs="Verdana"/>
                <w:lang w:eastAsia="en-CA"/>
              </w:rPr>
              <w:tab/>
              <w:t xml:space="preserve">Frais de transport associés au retour de l’enfant. (voir question </w:t>
            </w:r>
            <w:r w:rsidR="00910C8F" w:rsidRPr="00477BDE">
              <w:rPr>
                <w:rFonts w:ascii="Franklin Gothic Book" w:hAnsi="Franklin Gothic Book" w:cs="Verdana"/>
                <w:lang w:eastAsia="en-CA"/>
              </w:rPr>
              <w:fldChar w:fldCharType="begin" w:fldLock="1"/>
            </w:r>
            <w:r w:rsidR="00910C8F" w:rsidRPr="00477BDE">
              <w:rPr>
                <w:rFonts w:ascii="Franklin Gothic Book" w:hAnsi="Franklin Gothic Book" w:cs="Verdana"/>
                <w:lang w:eastAsia="en-CA"/>
              </w:rPr>
              <w:instrText xml:space="preserve"> REF _Ref141192058 \r \h </w:instrText>
            </w:r>
            <w:r w:rsidR="00477BDE">
              <w:rPr>
                <w:rFonts w:ascii="Franklin Gothic Book" w:hAnsi="Franklin Gothic Book" w:cs="Verdana"/>
                <w:lang w:eastAsia="en-CA"/>
              </w:rPr>
              <w:instrText xml:space="preserve"> \* MERGEFORMAT </w:instrText>
            </w:r>
            <w:r w:rsidR="00910C8F" w:rsidRPr="00477BDE">
              <w:rPr>
                <w:rFonts w:ascii="Franklin Gothic Book" w:hAnsi="Franklin Gothic Book" w:cs="Verdana"/>
                <w:lang w:eastAsia="en-CA"/>
              </w:rPr>
            </w:r>
            <w:r w:rsidR="00910C8F" w:rsidRPr="00477BDE">
              <w:rPr>
                <w:rFonts w:ascii="Franklin Gothic Book" w:hAnsi="Franklin Gothic Book" w:cs="Verdana"/>
                <w:lang w:eastAsia="en-CA"/>
              </w:rPr>
              <w:fldChar w:fldCharType="separate"/>
            </w:r>
            <w:r w:rsidR="00910C8F" w:rsidRPr="00477BDE">
              <w:rPr>
                <w:rFonts w:ascii="Franklin Gothic Book" w:hAnsi="Franklin Gothic Book" w:cs="Verdana"/>
                <w:lang w:eastAsia="en-CA"/>
              </w:rPr>
              <w:t>12.3</w:t>
            </w:r>
            <w:r w:rsidR="00910C8F"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w:t>
            </w:r>
          </w:p>
          <w:p w14:paraId="5EFADC9B" w14:textId="363AE79A" w:rsidR="00C406FE" w:rsidRPr="00477BDE" w:rsidRDefault="00C406FE" w:rsidP="00C936EC">
            <w:pPr>
              <w:tabs>
                <w:tab w:val="left" w:pos="357"/>
                <w:tab w:val="left" w:pos="717"/>
              </w:tabs>
              <w:spacing w:before="60"/>
              <w:ind w:left="717" w:hanging="71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8)</w:t>
            </w:r>
            <w:r w:rsidRPr="00477BDE">
              <w:rPr>
                <w:rFonts w:ascii="Franklin Gothic Book" w:hAnsi="Franklin Gothic Book" w:cs="Verdana"/>
                <w:lang w:eastAsia="en-CA"/>
              </w:rPr>
              <w:tab/>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296"/>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tc>
      </w:tr>
      <w:tr w:rsidR="00C406FE" w:rsidRPr="00477BDE" w14:paraId="3199AE92" w14:textId="77777777" w:rsidTr="001368A9">
        <w:tc>
          <w:tcPr>
            <w:tcW w:w="4275" w:type="dxa"/>
          </w:tcPr>
          <w:p w14:paraId="3025B882" w14:textId="48DEDA17" w:rsidR="00C406FE" w:rsidRPr="00477BDE" w:rsidRDefault="004A422B" w:rsidP="00C03AF2">
            <w:pPr>
              <w:pStyle w:val="PBParagraph"/>
              <w:numPr>
                <w:ilvl w:val="1"/>
                <w:numId w:val="36"/>
              </w:numPr>
              <w:spacing w:after="60"/>
              <w:ind w:left="598" w:hanging="709"/>
            </w:pPr>
            <w:r w:rsidRPr="00477BDE">
              <w:rPr>
                <w:rFonts w:ascii="Franklin Gothic Book" w:hAnsi="Franklin Gothic Book" w:cs="Arial"/>
              </w:rPr>
              <w:lastRenderedPageBreak/>
              <w:t xml:space="preserve">En [nom de votre État], quels sont les frais couverts par l’Autorité centrale, le cas échéant ? </w:t>
            </w:r>
            <w:r w:rsidR="00C406FE" w:rsidRPr="00477BDE">
              <w:rPr>
                <w:rFonts w:ascii="Franklin Gothic Book" w:hAnsi="Franklin Gothic Book" w:cs="Arial"/>
              </w:rPr>
              <w:t xml:space="preserve">Veuillez </w:t>
            </w:r>
            <w:r w:rsidRPr="00477BDE">
              <w:rPr>
                <w:rFonts w:ascii="Franklin Gothic Book" w:hAnsi="Franklin Gothic Book" w:cs="Arial"/>
              </w:rPr>
              <w:t xml:space="preserve">les </w:t>
            </w:r>
            <w:r w:rsidR="00C406FE" w:rsidRPr="00477BDE">
              <w:rPr>
                <w:rFonts w:ascii="Franklin Gothic Book" w:hAnsi="Franklin Gothic Book" w:cs="Arial"/>
              </w:rPr>
              <w:t>indiquer</w:t>
            </w:r>
            <w:r w:rsidR="008E21EE" w:rsidRPr="00477BDE">
              <w:rPr>
                <w:rFonts w:ascii="Franklin Gothic Book" w:hAnsi="Franklin Gothic Book" w:cs="Arial"/>
              </w:rPr>
              <w:t xml:space="preserve"> </w:t>
            </w:r>
            <w:r w:rsidRPr="00477BDE">
              <w:rPr>
                <w:rFonts w:ascii="Franklin Gothic Book" w:hAnsi="Franklin Gothic Book" w:cs="Arial"/>
              </w:rPr>
              <w:t>en reprenant</w:t>
            </w:r>
            <w:r w:rsidR="00C406FE" w:rsidRPr="00477BDE">
              <w:rPr>
                <w:rFonts w:ascii="Franklin Gothic Book" w:hAnsi="Franklin Gothic Book" w:cs="Arial"/>
              </w:rPr>
              <w:t xml:space="preserve"> la numérotation telle qu</w:t>
            </w:r>
            <w:r w:rsidR="00C406FE" w:rsidRPr="00477BDE">
              <w:rPr>
                <w:rFonts w:ascii="Franklin Gothic Book" w:hAnsi="Franklin Gothic Book"/>
              </w:rPr>
              <w:t>’</w:t>
            </w:r>
            <w:r w:rsidR="00C406FE" w:rsidRPr="00477BDE">
              <w:rPr>
                <w:rFonts w:ascii="Franklin Gothic Book" w:hAnsi="Franklin Gothic Book" w:cs="Arial"/>
              </w:rPr>
              <w:t>elle figure à la question ci-dessus</w:t>
            </w:r>
          </w:p>
        </w:tc>
        <w:tc>
          <w:tcPr>
            <w:tcW w:w="5648" w:type="dxa"/>
          </w:tcPr>
          <w:p w14:paraId="322431DD" w14:textId="4E89E772" w:rsidR="00C406FE" w:rsidRPr="00477BDE" w:rsidRDefault="00C406FE" w:rsidP="00C406F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Text550"/>
                  <w:enabled/>
                  <w:calcOnExit w:val="0"/>
                  <w:textInput/>
                </w:ffData>
              </w:fldChar>
            </w:r>
            <w:bookmarkStart w:id="127" w:name="Text550"/>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27"/>
          </w:p>
        </w:tc>
      </w:tr>
      <w:tr w:rsidR="00C406FE" w:rsidRPr="00477BDE" w14:paraId="30FE48CB" w14:textId="77777777" w:rsidTr="001368A9">
        <w:tc>
          <w:tcPr>
            <w:tcW w:w="4275" w:type="dxa"/>
          </w:tcPr>
          <w:p w14:paraId="08D4C832" w14:textId="2861925A" w:rsidR="00C406FE" w:rsidRPr="00477BDE" w:rsidRDefault="00BA1B2C" w:rsidP="00C03AF2">
            <w:pPr>
              <w:pStyle w:val="PBParagraph"/>
              <w:numPr>
                <w:ilvl w:val="1"/>
                <w:numId w:val="36"/>
              </w:numPr>
              <w:spacing w:after="60"/>
              <w:ind w:left="598" w:hanging="709"/>
            </w:pPr>
            <w:r w:rsidRPr="00477BDE">
              <w:rPr>
                <w:rFonts w:ascii="Franklin Gothic Book" w:hAnsi="Franklin Gothic Book" w:cs="Arial"/>
              </w:rPr>
              <w:t xml:space="preserve">En [nom de votre </w:t>
            </w:r>
            <w:r w:rsidRPr="00477BDE">
              <w:t>État], u</w:t>
            </w:r>
            <w:r w:rsidR="00C406FE" w:rsidRPr="00477BDE">
              <w:rPr>
                <w:rFonts w:ascii="Franklin Gothic Book" w:hAnsi="Franklin Gothic Book" w:cs="Arial"/>
              </w:rPr>
              <w:t>ne assistance juridique complète ou partielle est-elle disponible en cas de recours en appel d’une décision ?</w:t>
            </w:r>
          </w:p>
        </w:tc>
        <w:tc>
          <w:tcPr>
            <w:tcW w:w="5648" w:type="dxa"/>
          </w:tcPr>
          <w:p w14:paraId="3B136C56" w14:textId="459514A1" w:rsidR="00C406FE" w:rsidRPr="00477BDE" w:rsidRDefault="00C406FE" w:rsidP="00F763E4">
            <w:pPr>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 xml:space="preserve">Non. Passez à la question </w:t>
            </w:r>
            <w:r w:rsidR="003E2E9D" w:rsidRPr="00477BDE">
              <w:rPr>
                <w:rFonts w:ascii="Franklin Gothic Book" w:hAnsi="Franklin Gothic Book" w:cs="Verdana"/>
                <w:lang w:eastAsia="en-CA"/>
              </w:rPr>
              <w:fldChar w:fldCharType="begin" w:fldLock="1"/>
            </w:r>
            <w:r w:rsidR="003E2E9D" w:rsidRPr="00477BDE">
              <w:rPr>
                <w:rFonts w:ascii="Franklin Gothic Book" w:hAnsi="Franklin Gothic Book" w:cs="Verdana"/>
                <w:lang w:eastAsia="en-CA"/>
              </w:rPr>
              <w:instrText xml:space="preserve"> REF _Ref280350087 \r \h </w:instrText>
            </w:r>
            <w:r w:rsidR="00477BDE">
              <w:rPr>
                <w:rFonts w:ascii="Franklin Gothic Book" w:hAnsi="Franklin Gothic Book" w:cs="Verdana"/>
                <w:lang w:eastAsia="en-CA"/>
              </w:rPr>
              <w:instrText xml:space="preserve"> \* MERGEFORMAT </w:instrText>
            </w:r>
            <w:r w:rsidR="003E2E9D" w:rsidRPr="00477BDE">
              <w:rPr>
                <w:rFonts w:ascii="Franklin Gothic Book" w:hAnsi="Franklin Gothic Book" w:cs="Verdana"/>
                <w:lang w:eastAsia="en-CA"/>
              </w:rPr>
            </w:r>
            <w:r w:rsidR="003E2E9D" w:rsidRPr="00477BDE">
              <w:rPr>
                <w:rFonts w:ascii="Franklin Gothic Book" w:hAnsi="Franklin Gothic Book" w:cs="Verdana"/>
                <w:lang w:eastAsia="en-CA"/>
              </w:rPr>
              <w:fldChar w:fldCharType="separate"/>
            </w:r>
            <w:r w:rsidR="003E2E9D" w:rsidRPr="00477BDE">
              <w:rPr>
                <w:rFonts w:ascii="Franklin Gothic Book" w:hAnsi="Franklin Gothic Book" w:cs="Verdana"/>
                <w:lang w:eastAsia="en-CA"/>
              </w:rPr>
              <w:t>9.13</w:t>
            </w:r>
            <w:r w:rsidR="003E2E9D" w:rsidRPr="00477BDE">
              <w:rPr>
                <w:rFonts w:ascii="Franklin Gothic Book" w:hAnsi="Franklin Gothic Book" w:cs="Verdana"/>
                <w:lang w:eastAsia="en-CA"/>
              </w:rPr>
              <w:fldChar w:fldCharType="end"/>
            </w:r>
          </w:p>
          <w:p w14:paraId="1241B86C" w14:textId="77777777" w:rsidR="006616BC" w:rsidRPr="00477BDE" w:rsidRDefault="00C406FE" w:rsidP="00F763E4">
            <w:pPr>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t> </w:t>
            </w:r>
            <w:r w:rsidRPr="00477BDE">
              <w:rPr>
                <w:rFonts w:ascii="Franklin Gothic Book" w:hAnsi="Franklin Gothic Book" w:cs="Verdana"/>
                <w:lang w:eastAsia="en-CA"/>
              </w:rPr>
              <w:t xml:space="preserve">Oui, </w:t>
            </w:r>
            <w:r w:rsidRPr="00477BDE">
              <w:rPr>
                <w:rFonts w:ascii="Franklin Gothic Book" w:hAnsi="Franklin Gothic Book" w:cs="Arial"/>
              </w:rPr>
              <w:t xml:space="preserve">l’assistance juridique </w:t>
            </w:r>
            <w:r w:rsidRPr="00477BDE">
              <w:rPr>
                <w:rFonts w:ascii="Franklin Gothic Book" w:hAnsi="Franklin Gothic Book" w:cs="Verdana"/>
                <w:lang w:eastAsia="en-CA"/>
              </w:rPr>
              <w:t>complète</w:t>
            </w:r>
          </w:p>
          <w:p w14:paraId="732FE932" w14:textId="034540F4" w:rsidR="00C406FE" w:rsidRPr="00477BDE" w:rsidRDefault="00C406FE" w:rsidP="00F763E4">
            <w:pPr>
              <w:rPr>
                <w:rFonts w:ascii="Franklin Gothic Book" w:hAnsi="Franklin Gothic Book" w:cs="Verdana"/>
                <w:lang w:eastAsia="en-CA"/>
              </w:rPr>
            </w:pPr>
            <w:r w:rsidRPr="00477BDE">
              <w:rPr>
                <w:rFonts w:ascii="Franklin Gothic Book" w:hAnsi="Franklin Gothic Book" w:cs="Verdana"/>
                <w:lang w:eastAsia="en-CA"/>
              </w:rPr>
              <w:t xml:space="preserve">Continuez à la question </w:t>
            </w:r>
            <w:r w:rsidR="00F46177" w:rsidRPr="00477BDE">
              <w:rPr>
                <w:rFonts w:ascii="Franklin Gothic Book" w:hAnsi="Franklin Gothic Book" w:cs="Verdana"/>
                <w:lang w:eastAsia="en-CA"/>
              </w:rPr>
              <w:fldChar w:fldCharType="begin" w:fldLock="1"/>
            </w:r>
            <w:r w:rsidR="00F46177" w:rsidRPr="00477BDE">
              <w:rPr>
                <w:rFonts w:ascii="Franklin Gothic Book" w:hAnsi="Franklin Gothic Book" w:cs="Verdana"/>
                <w:lang w:eastAsia="en-CA"/>
              </w:rPr>
              <w:instrText xml:space="preserve"> REF _Ref280350103 \r \h </w:instrText>
            </w:r>
            <w:r w:rsidR="00477BDE">
              <w:rPr>
                <w:rFonts w:ascii="Franklin Gothic Book" w:hAnsi="Franklin Gothic Book" w:cs="Verdana"/>
                <w:lang w:eastAsia="en-CA"/>
              </w:rPr>
              <w:instrText xml:space="preserve"> \* MERGEFORMAT </w:instrText>
            </w:r>
            <w:r w:rsidR="00F46177" w:rsidRPr="00477BDE">
              <w:rPr>
                <w:rFonts w:ascii="Franklin Gothic Book" w:hAnsi="Franklin Gothic Book" w:cs="Verdana"/>
                <w:lang w:eastAsia="en-CA"/>
              </w:rPr>
            </w:r>
            <w:r w:rsidR="00F46177" w:rsidRPr="00477BDE">
              <w:rPr>
                <w:rFonts w:ascii="Franklin Gothic Book" w:hAnsi="Franklin Gothic Book" w:cs="Verdana"/>
                <w:lang w:eastAsia="en-CA"/>
              </w:rPr>
              <w:fldChar w:fldCharType="separate"/>
            </w:r>
            <w:r w:rsidR="00F46177" w:rsidRPr="00477BDE">
              <w:rPr>
                <w:rFonts w:ascii="Franklin Gothic Book" w:hAnsi="Franklin Gothic Book" w:cs="Verdana"/>
                <w:lang w:eastAsia="en-CA"/>
              </w:rPr>
              <w:t>9.12</w:t>
            </w:r>
            <w:r w:rsidR="00F46177" w:rsidRPr="00477BDE">
              <w:rPr>
                <w:rFonts w:ascii="Franklin Gothic Book" w:hAnsi="Franklin Gothic Book" w:cs="Verdana"/>
                <w:lang w:eastAsia="en-CA"/>
              </w:rPr>
              <w:fldChar w:fldCharType="end"/>
            </w:r>
          </w:p>
          <w:p w14:paraId="17CCB94C" w14:textId="77777777" w:rsidR="006616BC" w:rsidRPr="00477BDE" w:rsidRDefault="00C406FE" w:rsidP="00F763E4">
            <w:pPr>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r w:rsidRPr="00477BDE">
              <w:rPr>
                <w:rFonts w:ascii="Franklin Gothic Book" w:hAnsi="Franklin Gothic Book" w:cs="Arial"/>
              </w:rPr>
              <w:t xml:space="preserve">l’assistance juridique </w:t>
            </w:r>
            <w:r w:rsidRPr="00477BDE">
              <w:rPr>
                <w:rFonts w:ascii="Franklin Gothic Book" w:hAnsi="Franklin Gothic Book" w:cs="Verdana"/>
                <w:lang w:eastAsia="en-CA"/>
              </w:rPr>
              <w:t>partielle</w:t>
            </w:r>
          </w:p>
          <w:p w14:paraId="101207B9" w14:textId="12D989AA" w:rsidR="00C406FE" w:rsidRPr="00477BDE" w:rsidRDefault="00C406FE" w:rsidP="00F763E4">
            <w:pPr>
              <w:rPr>
                <w:rFonts w:ascii="Franklin Gothic Book" w:hAnsi="Franklin Gothic Book" w:cs="Verdana"/>
                <w:i/>
                <w:lang w:eastAsia="en-CA"/>
              </w:rPr>
            </w:pPr>
            <w:r w:rsidRPr="00477BDE">
              <w:rPr>
                <w:rFonts w:ascii="Franklin Gothic Book" w:hAnsi="Franklin Gothic Book" w:cs="Verdana"/>
                <w:lang w:eastAsia="en-CA"/>
              </w:rPr>
              <w:t xml:space="preserve">Continuez à la question </w:t>
            </w:r>
            <w:r w:rsidR="00F46177" w:rsidRPr="00477BDE">
              <w:rPr>
                <w:rFonts w:ascii="Franklin Gothic Book" w:hAnsi="Franklin Gothic Book" w:cs="Verdana"/>
                <w:lang w:eastAsia="en-CA"/>
              </w:rPr>
              <w:fldChar w:fldCharType="begin" w:fldLock="1"/>
            </w:r>
            <w:r w:rsidR="00F46177" w:rsidRPr="00477BDE">
              <w:rPr>
                <w:rFonts w:ascii="Franklin Gothic Book" w:hAnsi="Franklin Gothic Book" w:cs="Verdana"/>
                <w:lang w:eastAsia="en-CA"/>
              </w:rPr>
              <w:instrText xml:space="preserve"> REF _Ref280350103 \r \h </w:instrText>
            </w:r>
            <w:r w:rsidR="00477BDE">
              <w:rPr>
                <w:rFonts w:ascii="Franklin Gothic Book" w:hAnsi="Franklin Gothic Book" w:cs="Verdana"/>
                <w:lang w:eastAsia="en-CA"/>
              </w:rPr>
              <w:instrText xml:space="preserve"> \* MERGEFORMAT </w:instrText>
            </w:r>
            <w:r w:rsidR="00F46177" w:rsidRPr="00477BDE">
              <w:rPr>
                <w:rFonts w:ascii="Franklin Gothic Book" w:hAnsi="Franklin Gothic Book" w:cs="Verdana"/>
                <w:lang w:eastAsia="en-CA"/>
              </w:rPr>
            </w:r>
            <w:r w:rsidR="00F46177" w:rsidRPr="00477BDE">
              <w:rPr>
                <w:rFonts w:ascii="Franklin Gothic Book" w:hAnsi="Franklin Gothic Book" w:cs="Verdana"/>
                <w:lang w:eastAsia="en-CA"/>
              </w:rPr>
              <w:fldChar w:fldCharType="separate"/>
            </w:r>
            <w:r w:rsidR="00F46177" w:rsidRPr="00477BDE">
              <w:rPr>
                <w:rFonts w:ascii="Franklin Gothic Book" w:hAnsi="Franklin Gothic Book" w:cs="Verdana"/>
                <w:lang w:eastAsia="en-CA"/>
              </w:rPr>
              <w:t>9.12</w:t>
            </w:r>
            <w:r w:rsidR="00F46177" w:rsidRPr="00477BDE">
              <w:rPr>
                <w:rFonts w:ascii="Franklin Gothic Book" w:hAnsi="Franklin Gothic Book" w:cs="Verdana"/>
                <w:lang w:eastAsia="en-CA"/>
              </w:rPr>
              <w:fldChar w:fldCharType="end"/>
            </w:r>
          </w:p>
          <w:p w14:paraId="28ED0432" w14:textId="77777777" w:rsidR="00861BA8" w:rsidRPr="00477BDE" w:rsidRDefault="00C406FE" w:rsidP="00F763E4">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Cela repose sur une évaluation du fond de l’affaire ou des moyens financiers de la personne concerné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295"/>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6610E3C1" w14:textId="3E82FB01" w:rsidR="00C406FE" w:rsidRPr="00477BDE" w:rsidRDefault="00C406FE" w:rsidP="00F763E4">
            <w:pPr>
              <w:spacing w:before="60"/>
              <w:rPr>
                <w:rFonts w:ascii="Franklin Gothic Book" w:hAnsi="Franklin Gothic Book" w:cs="Verdana"/>
                <w:lang w:eastAsia="en-CA"/>
              </w:rPr>
            </w:pPr>
            <w:r w:rsidRPr="00477BDE">
              <w:rPr>
                <w:rFonts w:ascii="Franklin Gothic Book" w:hAnsi="Franklin Gothic Book" w:cs="Verdana"/>
                <w:lang w:eastAsia="en-CA"/>
              </w:rPr>
              <w:t xml:space="preserve">Continuez à la question </w:t>
            </w:r>
            <w:r w:rsidR="00F675FC" w:rsidRPr="00477BDE">
              <w:rPr>
                <w:rFonts w:ascii="Franklin Gothic Book" w:hAnsi="Franklin Gothic Book" w:cs="Verdana"/>
                <w:lang w:eastAsia="en-CA"/>
              </w:rPr>
              <w:fldChar w:fldCharType="begin" w:fldLock="1"/>
            </w:r>
            <w:r w:rsidR="00F675FC" w:rsidRPr="00477BDE">
              <w:rPr>
                <w:rFonts w:ascii="Franklin Gothic Book" w:hAnsi="Franklin Gothic Book" w:cs="Verdana"/>
                <w:lang w:eastAsia="en-CA"/>
              </w:rPr>
              <w:instrText xml:space="preserve"> REF _Ref280350103 \r \h </w:instrText>
            </w:r>
            <w:r w:rsidR="00477BDE">
              <w:rPr>
                <w:rFonts w:ascii="Franklin Gothic Book" w:hAnsi="Franklin Gothic Book" w:cs="Verdana"/>
                <w:lang w:eastAsia="en-CA"/>
              </w:rPr>
              <w:instrText xml:space="preserve"> \* MERGEFORMAT </w:instrText>
            </w:r>
            <w:r w:rsidR="00F675FC" w:rsidRPr="00477BDE">
              <w:rPr>
                <w:rFonts w:ascii="Franklin Gothic Book" w:hAnsi="Franklin Gothic Book" w:cs="Verdana"/>
                <w:lang w:eastAsia="en-CA"/>
              </w:rPr>
            </w:r>
            <w:r w:rsidR="00F675FC" w:rsidRPr="00477BDE">
              <w:rPr>
                <w:rFonts w:ascii="Franklin Gothic Book" w:hAnsi="Franklin Gothic Book" w:cs="Verdana"/>
                <w:lang w:eastAsia="en-CA"/>
              </w:rPr>
              <w:fldChar w:fldCharType="separate"/>
            </w:r>
            <w:r w:rsidR="00F675FC" w:rsidRPr="00477BDE">
              <w:rPr>
                <w:rFonts w:ascii="Franklin Gothic Book" w:hAnsi="Franklin Gothic Book" w:cs="Verdana"/>
                <w:lang w:eastAsia="en-CA"/>
              </w:rPr>
              <w:t>9.12</w:t>
            </w:r>
            <w:r w:rsidR="00F675FC" w:rsidRPr="00477BDE">
              <w:rPr>
                <w:rFonts w:ascii="Franklin Gothic Book" w:hAnsi="Franklin Gothic Book" w:cs="Verdana"/>
                <w:lang w:eastAsia="en-CA"/>
              </w:rPr>
              <w:fldChar w:fldCharType="end"/>
            </w:r>
          </w:p>
        </w:tc>
      </w:tr>
      <w:tr w:rsidR="00C406FE" w:rsidRPr="00477BDE" w14:paraId="7E72DE1C" w14:textId="77777777" w:rsidTr="001368A9">
        <w:tc>
          <w:tcPr>
            <w:tcW w:w="4275" w:type="dxa"/>
          </w:tcPr>
          <w:p w14:paraId="20F88C68" w14:textId="63BACF20" w:rsidR="00C406FE" w:rsidRPr="00477BDE" w:rsidRDefault="00BF1F7F" w:rsidP="00C03AF2">
            <w:pPr>
              <w:pStyle w:val="PBParagraph"/>
              <w:numPr>
                <w:ilvl w:val="1"/>
                <w:numId w:val="36"/>
              </w:numPr>
              <w:spacing w:after="60"/>
              <w:ind w:left="598" w:hanging="709"/>
            </w:pPr>
            <w:bookmarkStart w:id="128" w:name="_Ref280350103"/>
            <w:r w:rsidRPr="00477BDE">
              <w:rPr>
                <w:rFonts w:ascii="Franklin Gothic Book" w:hAnsi="Franklin Gothic Book" w:cs="Arial"/>
              </w:rPr>
              <w:t xml:space="preserve">En [nom de votre </w:t>
            </w:r>
            <w:r w:rsidRPr="00477BDE">
              <w:t xml:space="preserve">État], </w:t>
            </w:r>
            <w:r w:rsidRPr="00477BDE">
              <w:rPr>
                <w:rFonts w:ascii="Franklin Gothic Book" w:hAnsi="Franklin Gothic Book" w:cs="Arial"/>
              </w:rPr>
              <w:t>u</w:t>
            </w:r>
            <w:r w:rsidR="00C406FE" w:rsidRPr="00477BDE">
              <w:rPr>
                <w:rFonts w:ascii="Franklin Gothic Book" w:hAnsi="Franklin Gothic Book" w:cs="Arial"/>
              </w:rPr>
              <w:t>ne nouvelle demande pour obtenir l’assistance juridique complète ou partielle est-elle exigée en cas de recours en appel ?</w:t>
            </w:r>
            <w:bookmarkEnd w:id="128"/>
          </w:p>
        </w:tc>
        <w:tc>
          <w:tcPr>
            <w:tcW w:w="5648" w:type="dxa"/>
          </w:tcPr>
          <w:p w14:paraId="7C309565" w14:textId="419E97B0" w:rsidR="00C406FE" w:rsidRPr="00477BDE" w:rsidRDefault="00C406FE" w:rsidP="00C406F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Oui</w:t>
            </w:r>
          </w:p>
          <w:p w14:paraId="7A2F2A33" w14:textId="0F97DFB1" w:rsidR="00C406FE" w:rsidRPr="00477BDE" w:rsidRDefault="00C406FE" w:rsidP="00C406F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C406FE" w:rsidRPr="00477BDE" w14:paraId="1AA32617" w14:textId="77777777" w:rsidTr="001368A9">
        <w:tc>
          <w:tcPr>
            <w:tcW w:w="4275" w:type="dxa"/>
          </w:tcPr>
          <w:p w14:paraId="0789ADCF" w14:textId="10A8E4AE" w:rsidR="00C406FE" w:rsidRPr="00477BDE" w:rsidRDefault="00BE78BC" w:rsidP="00C03AF2">
            <w:pPr>
              <w:pStyle w:val="PBParagraph"/>
              <w:numPr>
                <w:ilvl w:val="1"/>
                <w:numId w:val="36"/>
              </w:numPr>
              <w:spacing w:after="60"/>
              <w:ind w:left="598" w:hanging="709"/>
            </w:pPr>
            <w:bookmarkStart w:id="129" w:name="_Ref280350087"/>
            <w:r w:rsidRPr="00477BDE">
              <w:rPr>
                <w:rFonts w:ascii="Franklin Gothic Book" w:hAnsi="Franklin Gothic Book" w:cs="Arial"/>
              </w:rPr>
              <w:t>En [nom de votre État], u</w:t>
            </w:r>
            <w:r w:rsidR="00C406FE" w:rsidRPr="00477BDE">
              <w:rPr>
                <w:rFonts w:ascii="Franklin Gothic Book" w:hAnsi="Franklin Gothic Book" w:cs="Arial"/>
              </w:rPr>
              <w:t>ne assistance juridique complète ou partielle est-elle disponible en cas de procédures nécessaires à l’exécution d’une décision de retour ?</w:t>
            </w:r>
            <w:bookmarkEnd w:id="129"/>
          </w:p>
        </w:tc>
        <w:tc>
          <w:tcPr>
            <w:tcW w:w="5648" w:type="dxa"/>
          </w:tcPr>
          <w:p w14:paraId="6A0E6951" w14:textId="41E42157" w:rsidR="00C406FE" w:rsidRPr="00477BDE" w:rsidRDefault="00C406FE" w:rsidP="00F763E4">
            <w:pPr>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 xml:space="preserve">Non. Passez à la question </w:t>
            </w:r>
            <w:r w:rsidR="00803339" w:rsidRPr="00477BDE">
              <w:rPr>
                <w:rFonts w:ascii="Franklin Gothic Book" w:hAnsi="Franklin Gothic Book" w:cs="Verdana"/>
                <w:lang w:eastAsia="en-CA"/>
              </w:rPr>
              <w:fldChar w:fldCharType="begin" w:fldLock="1"/>
            </w:r>
            <w:r w:rsidR="00803339" w:rsidRPr="00477BDE">
              <w:rPr>
                <w:rFonts w:ascii="Franklin Gothic Book" w:hAnsi="Franklin Gothic Book" w:cs="Verdana"/>
                <w:lang w:eastAsia="en-CA"/>
              </w:rPr>
              <w:instrText xml:space="preserve"> REF _Ref280350131 \r \h </w:instrText>
            </w:r>
            <w:r w:rsidR="00477BDE">
              <w:rPr>
                <w:rFonts w:ascii="Franklin Gothic Book" w:hAnsi="Franklin Gothic Book" w:cs="Verdana"/>
                <w:lang w:eastAsia="en-CA"/>
              </w:rPr>
              <w:instrText xml:space="preserve"> \* MERGEFORMAT </w:instrText>
            </w:r>
            <w:r w:rsidR="00803339" w:rsidRPr="00477BDE">
              <w:rPr>
                <w:rFonts w:ascii="Franklin Gothic Book" w:hAnsi="Franklin Gothic Book" w:cs="Verdana"/>
                <w:lang w:eastAsia="en-CA"/>
              </w:rPr>
            </w:r>
            <w:r w:rsidR="00803339" w:rsidRPr="00477BDE">
              <w:rPr>
                <w:rFonts w:ascii="Franklin Gothic Book" w:hAnsi="Franklin Gothic Book" w:cs="Verdana"/>
                <w:lang w:eastAsia="en-CA"/>
              </w:rPr>
              <w:fldChar w:fldCharType="separate"/>
            </w:r>
            <w:r w:rsidR="00803339" w:rsidRPr="00477BDE">
              <w:rPr>
                <w:rFonts w:ascii="Franklin Gothic Book" w:hAnsi="Franklin Gothic Book" w:cs="Verdana"/>
                <w:lang w:eastAsia="en-CA"/>
              </w:rPr>
              <w:t>9.15</w:t>
            </w:r>
            <w:r w:rsidR="00803339" w:rsidRPr="00477BDE">
              <w:rPr>
                <w:rFonts w:ascii="Franklin Gothic Book" w:hAnsi="Franklin Gothic Book" w:cs="Verdana"/>
                <w:lang w:eastAsia="en-CA"/>
              </w:rPr>
              <w:fldChar w:fldCharType="end"/>
            </w:r>
          </w:p>
          <w:p w14:paraId="74298956" w14:textId="77777777" w:rsidR="00861BA8" w:rsidRPr="00477BDE" w:rsidRDefault="00C406FE" w:rsidP="00F763E4">
            <w:pPr>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complète</w:t>
            </w:r>
          </w:p>
          <w:p w14:paraId="45EB35AC" w14:textId="67DFE77C" w:rsidR="00C406FE" w:rsidRPr="00477BDE" w:rsidRDefault="00C406FE" w:rsidP="00F763E4">
            <w:pPr>
              <w:ind w:left="11" w:hanging="11"/>
              <w:rPr>
                <w:rFonts w:ascii="Franklin Gothic Book" w:hAnsi="Franklin Gothic Book" w:cs="Verdana"/>
                <w:lang w:eastAsia="en-CA"/>
              </w:rPr>
            </w:pPr>
            <w:r w:rsidRPr="00477BDE">
              <w:rPr>
                <w:rFonts w:ascii="Franklin Gothic Book" w:hAnsi="Franklin Gothic Book" w:cs="Verdana"/>
                <w:lang w:eastAsia="en-CA"/>
              </w:rPr>
              <w:t xml:space="preserve">Continuez à la question </w:t>
            </w:r>
            <w:r w:rsidR="007C54A6" w:rsidRPr="00477BDE">
              <w:rPr>
                <w:rFonts w:ascii="Franklin Gothic Book" w:hAnsi="Franklin Gothic Book" w:cs="Verdana"/>
                <w:lang w:eastAsia="en-CA"/>
              </w:rPr>
              <w:fldChar w:fldCharType="begin" w:fldLock="1"/>
            </w:r>
            <w:r w:rsidR="007C54A6" w:rsidRPr="00477BDE">
              <w:rPr>
                <w:rFonts w:ascii="Franklin Gothic Book" w:hAnsi="Franklin Gothic Book" w:cs="Verdana"/>
                <w:lang w:eastAsia="en-CA"/>
              </w:rPr>
              <w:instrText xml:space="preserve"> REF _Ref280350147 \r \h </w:instrText>
            </w:r>
            <w:r w:rsidR="00477BDE">
              <w:rPr>
                <w:rFonts w:ascii="Franklin Gothic Book" w:hAnsi="Franklin Gothic Book" w:cs="Verdana"/>
                <w:lang w:eastAsia="en-CA"/>
              </w:rPr>
              <w:instrText xml:space="preserve"> \* MERGEFORMAT </w:instrText>
            </w:r>
            <w:r w:rsidR="007C54A6" w:rsidRPr="00477BDE">
              <w:rPr>
                <w:rFonts w:ascii="Franklin Gothic Book" w:hAnsi="Franklin Gothic Book" w:cs="Verdana"/>
                <w:lang w:eastAsia="en-CA"/>
              </w:rPr>
            </w:r>
            <w:r w:rsidR="007C54A6" w:rsidRPr="00477BDE">
              <w:rPr>
                <w:rFonts w:ascii="Franklin Gothic Book" w:hAnsi="Franklin Gothic Book" w:cs="Verdana"/>
                <w:lang w:eastAsia="en-CA"/>
              </w:rPr>
              <w:fldChar w:fldCharType="separate"/>
            </w:r>
            <w:r w:rsidR="007C54A6" w:rsidRPr="00477BDE">
              <w:rPr>
                <w:rFonts w:ascii="Franklin Gothic Book" w:hAnsi="Franklin Gothic Book" w:cs="Verdana"/>
                <w:lang w:eastAsia="en-CA"/>
              </w:rPr>
              <w:t>9.14</w:t>
            </w:r>
            <w:r w:rsidR="007C54A6" w:rsidRPr="00477BDE">
              <w:rPr>
                <w:rFonts w:ascii="Franklin Gothic Book" w:hAnsi="Franklin Gothic Book" w:cs="Verdana"/>
                <w:lang w:eastAsia="en-CA"/>
              </w:rPr>
              <w:fldChar w:fldCharType="end"/>
            </w:r>
          </w:p>
          <w:p w14:paraId="5D07FC7A" w14:textId="77777777" w:rsidR="00861BA8" w:rsidRPr="00477BDE" w:rsidRDefault="00C406FE" w:rsidP="00F763E4">
            <w:pPr>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partielle</w:t>
            </w:r>
          </w:p>
          <w:p w14:paraId="6B76DAE1" w14:textId="13C07AEF" w:rsidR="00C406FE" w:rsidRPr="00477BDE" w:rsidRDefault="00C406FE" w:rsidP="00F763E4">
            <w:pPr>
              <w:ind w:left="11" w:hanging="11"/>
              <w:rPr>
                <w:rFonts w:ascii="Franklin Gothic Book" w:hAnsi="Franklin Gothic Book" w:cs="Verdana"/>
                <w:lang w:eastAsia="en-CA"/>
              </w:rPr>
            </w:pPr>
            <w:r w:rsidRPr="00477BDE">
              <w:rPr>
                <w:rFonts w:ascii="Franklin Gothic Book" w:hAnsi="Franklin Gothic Book" w:cs="Verdana"/>
                <w:lang w:eastAsia="en-CA"/>
              </w:rPr>
              <w:t xml:space="preserve">Continuez à la question </w:t>
            </w:r>
            <w:r w:rsidR="00D61557" w:rsidRPr="00477BDE">
              <w:rPr>
                <w:rFonts w:ascii="Franklin Gothic Book" w:hAnsi="Franklin Gothic Book" w:cs="Verdana"/>
                <w:lang w:eastAsia="en-CA"/>
              </w:rPr>
              <w:fldChar w:fldCharType="begin" w:fldLock="1"/>
            </w:r>
            <w:r w:rsidR="00D61557" w:rsidRPr="00477BDE">
              <w:rPr>
                <w:rFonts w:ascii="Franklin Gothic Book" w:hAnsi="Franklin Gothic Book" w:cs="Verdana"/>
                <w:lang w:eastAsia="en-CA"/>
              </w:rPr>
              <w:instrText xml:space="preserve"> REF _Ref280350147 \r \h </w:instrText>
            </w:r>
            <w:r w:rsidR="00477BDE">
              <w:rPr>
                <w:rFonts w:ascii="Franklin Gothic Book" w:hAnsi="Franklin Gothic Book" w:cs="Verdana"/>
                <w:lang w:eastAsia="en-CA"/>
              </w:rPr>
              <w:instrText xml:space="preserve"> \* MERGEFORMAT </w:instrText>
            </w:r>
            <w:r w:rsidR="00D61557" w:rsidRPr="00477BDE">
              <w:rPr>
                <w:rFonts w:ascii="Franklin Gothic Book" w:hAnsi="Franklin Gothic Book" w:cs="Verdana"/>
                <w:lang w:eastAsia="en-CA"/>
              </w:rPr>
            </w:r>
            <w:r w:rsidR="00D61557" w:rsidRPr="00477BDE">
              <w:rPr>
                <w:rFonts w:ascii="Franklin Gothic Book" w:hAnsi="Franklin Gothic Book" w:cs="Verdana"/>
                <w:lang w:eastAsia="en-CA"/>
              </w:rPr>
              <w:fldChar w:fldCharType="separate"/>
            </w:r>
            <w:r w:rsidR="00D61557" w:rsidRPr="00477BDE">
              <w:rPr>
                <w:rFonts w:ascii="Franklin Gothic Book" w:hAnsi="Franklin Gothic Book" w:cs="Verdana"/>
                <w:lang w:eastAsia="en-CA"/>
              </w:rPr>
              <w:t>9.14</w:t>
            </w:r>
            <w:r w:rsidR="00D61557" w:rsidRPr="00477BDE">
              <w:rPr>
                <w:rFonts w:ascii="Franklin Gothic Book" w:hAnsi="Franklin Gothic Book" w:cs="Verdana"/>
                <w:lang w:eastAsia="en-CA"/>
              </w:rPr>
              <w:fldChar w:fldCharType="end"/>
            </w:r>
          </w:p>
          <w:p w14:paraId="044C3297" w14:textId="77777777" w:rsidR="00861BA8" w:rsidRPr="00477BDE" w:rsidRDefault="00C406FE" w:rsidP="00F763E4">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Cela repose sur une évaluation du fond de l’affaire ou des moyens financiers de la personne concerné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298"/>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w:t>
            </w:r>
          </w:p>
          <w:p w14:paraId="47DD94D2" w14:textId="5A38D21A" w:rsidR="00C406FE" w:rsidRPr="00477BDE" w:rsidRDefault="00C406FE" w:rsidP="00F763E4">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t xml:space="preserve">Continuez à la question </w:t>
            </w:r>
            <w:r w:rsidR="00D61557" w:rsidRPr="00477BDE">
              <w:rPr>
                <w:rFonts w:ascii="Franklin Gothic Book" w:hAnsi="Franklin Gothic Book" w:cs="Verdana"/>
                <w:lang w:eastAsia="en-CA"/>
              </w:rPr>
              <w:fldChar w:fldCharType="begin" w:fldLock="1"/>
            </w:r>
            <w:r w:rsidR="00D61557" w:rsidRPr="00477BDE">
              <w:rPr>
                <w:rFonts w:ascii="Franklin Gothic Book" w:hAnsi="Franklin Gothic Book" w:cs="Verdana"/>
                <w:lang w:eastAsia="en-CA"/>
              </w:rPr>
              <w:instrText xml:space="preserve"> REF _Ref280350147 \r \h </w:instrText>
            </w:r>
            <w:r w:rsidR="00477BDE">
              <w:rPr>
                <w:rFonts w:ascii="Franklin Gothic Book" w:hAnsi="Franklin Gothic Book" w:cs="Verdana"/>
                <w:lang w:eastAsia="en-CA"/>
              </w:rPr>
              <w:instrText xml:space="preserve"> \* MERGEFORMAT </w:instrText>
            </w:r>
            <w:r w:rsidR="00D61557" w:rsidRPr="00477BDE">
              <w:rPr>
                <w:rFonts w:ascii="Franklin Gothic Book" w:hAnsi="Franklin Gothic Book" w:cs="Verdana"/>
                <w:lang w:eastAsia="en-CA"/>
              </w:rPr>
            </w:r>
            <w:r w:rsidR="00D61557" w:rsidRPr="00477BDE">
              <w:rPr>
                <w:rFonts w:ascii="Franklin Gothic Book" w:hAnsi="Franklin Gothic Book" w:cs="Verdana"/>
                <w:lang w:eastAsia="en-CA"/>
              </w:rPr>
              <w:fldChar w:fldCharType="separate"/>
            </w:r>
            <w:r w:rsidR="00D61557" w:rsidRPr="00477BDE">
              <w:rPr>
                <w:rFonts w:ascii="Franklin Gothic Book" w:hAnsi="Franklin Gothic Book" w:cs="Verdana"/>
                <w:lang w:eastAsia="en-CA"/>
              </w:rPr>
              <w:t>9.14</w:t>
            </w:r>
            <w:r w:rsidR="00D61557" w:rsidRPr="00477BDE">
              <w:rPr>
                <w:rFonts w:ascii="Franklin Gothic Book" w:hAnsi="Franklin Gothic Book" w:cs="Verdana"/>
                <w:lang w:eastAsia="en-CA"/>
              </w:rPr>
              <w:fldChar w:fldCharType="end"/>
            </w:r>
          </w:p>
        </w:tc>
      </w:tr>
      <w:tr w:rsidR="00C406FE" w:rsidRPr="00477BDE" w14:paraId="4FA82C68" w14:textId="77777777" w:rsidTr="001368A9">
        <w:tc>
          <w:tcPr>
            <w:tcW w:w="4275" w:type="dxa"/>
          </w:tcPr>
          <w:p w14:paraId="4C582D95" w14:textId="39A258EC" w:rsidR="00C406FE" w:rsidRPr="00477BDE" w:rsidRDefault="007308B1" w:rsidP="00C03AF2">
            <w:pPr>
              <w:pStyle w:val="PBParagraph"/>
              <w:numPr>
                <w:ilvl w:val="1"/>
                <w:numId w:val="36"/>
              </w:numPr>
              <w:spacing w:after="60"/>
              <w:ind w:left="598" w:hanging="709"/>
            </w:pPr>
            <w:bookmarkStart w:id="130" w:name="_Ref280350147"/>
            <w:r w:rsidRPr="00477BDE">
              <w:rPr>
                <w:rFonts w:ascii="Franklin Gothic Book" w:hAnsi="Franklin Gothic Book" w:cs="Arial"/>
              </w:rPr>
              <w:t>En [nom de votre État], u</w:t>
            </w:r>
            <w:r w:rsidR="00C406FE" w:rsidRPr="00477BDE">
              <w:rPr>
                <w:rFonts w:ascii="Franklin Gothic Book" w:hAnsi="Franklin Gothic Book" w:cs="Arial"/>
              </w:rPr>
              <w:t>ne nouvelle demande pour obtenir l’assistance juridique complète ou partielle est-elle exigée en cas de demande d’exécution ?</w:t>
            </w:r>
            <w:bookmarkEnd w:id="130"/>
          </w:p>
        </w:tc>
        <w:tc>
          <w:tcPr>
            <w:tcW w:w="5648" w:type="dxa"/>
          </w:tcPr>
          <w:p w14:paraId="4F4E88C8" w14:textId="1BCF1AFB" w:rsidR="00C406FE" w:rsidRPr="00477BDE" w:rsidRDefault="00C406FE" w:rsidP="00C406F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Oui</w:t>
            </w:r>
          </w:p>
          <w:p w14:paraId="6DD997F9" w14:textId="1A001231" w:rsidR="00C406FE" w:rsidRPr="00477BDE" w:rsidRDefault="00C406FE" w:rsidP="00C406F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F763E4"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C406FE" w:rsidRPr="00477BDE" w14:paraId="100C6932" w14:textId="77777777" w:rsidTr="001368A9">
        <w:tc>
          <w:tcPr>
            <w:tcW w:w="4275" w:type="dxa"/>
          </w:tcPr>
          <w:p w14:paraId="3E1EA9D2" w14:textId="243A350C" w:rsidR="00C406FE" w:rsidRPr="00477BDE" w:rsidRDefault="00C406FE" w:rsidP="00C03AF2">
            <w:pPr>
              <w:pStyle w:val="PBParagraph"/>
              <w:numPr>
                <w:ilvl w:val="1"/>
                <w:numId w:val="36"/>
              </w:numPr>
              <w:spacing w:after="60"/>
              <w:ind w:left="598" w:hanging="709"/>
            </w:pPr>
            <w:bookmarkStart w:id="131" w:name="_Ref280350131"/>
            <w:r w:rsidRPr="00477BDE">
              <w:rPr>
                <w:rFonts w:ascii="Franklin Gothic Book" w:hAnsi="Franklin Gothic Book" w:cs="Arial"/>
              </w:rPr>
              <w:t xml:space="preserve">Une partie ravisseuse présumée, présente </w:t>
            </w:r>
            <w:r w:rsidR="004A422B" w:rsidRPr="00477BDE">
              <w:rPr>
                <w:rFonts w:ascii="Franklin Gothic Book" w:hAnsi="Franklin Gothic Book" w:cs="Arial"/>
              </w:rPr>
              <w:t xml:space="preserve">en </w:t>
            </w:r>
            <w:r w:rsidR="00313EFF" w:rsidRPr="00477BDE">
              <w:rPr>
                <w:rFonts w:ascii="Franklin Gothic Book" w:hAnsi="Franklin Gothic Book" w:cs="Arial"/>
              </w:rPr>
              <w:t xml:space="preserve">[nom de </w:t>
            </w:r>
            <w:r w:rsidRPr="00477BDE">
              <w:rPr>
                <w:rFonts w:ascii="Franklin Gothic Book" w:hAnsi="Franklin Gothic Book" w:cs="Arial"/>
              </w:rPr>
              <w:t>votre État</w:t>
            </w:r>
            <w:r w:rsidR="00313EFF" w:rsidRPr="00477BDE">
              <w:rPr>
                <w:rFonts w:ascii="Franklin Gothic Book" w:hAnsi="Franklin Gothic Book" w:cs="Arial"/>
              </w:rPr>
              <w:t>]</w:t>
            </w:r>
            <w:r w:rsidRPr="00477BDE">
              <w:rPr>
                <w:rFonts w:ascii="Franklin Gothic Book" w:hAnsi="Franklin Gothic Book" w:cs="Arial"/>
              </w:rPr>
              <w:t>, peut-elle bénéficier d’une assistance juridique complète ou partielle ?</w:t>
            </w:r>
            <w:bookmarkEnd w:id="131"/>
          </w:p>
        </w:tc>
        <w:tc>
          <w:tcPr>
            <w:tcW w:w="5648" w:type="dxa"/>
          </w:tcPr>
          <w:p w14:paraId="1CA8EC12" w14:textId="7638F82C" w:rsidR="00C406FE" w:rsidRPr="00477BDE" w:rsidRDefault="00C406FE" w:rsidP="00C406F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complète</w:t>
            </w:r>
          </w:p>
          <w:p w14:paraId="17752ED5" w14:textId="43361787" w:rsidR="00C406FE" w:rsidRPr="00477BDE" w:rsidRDefault="00C406FE" w:rsidP="00C406F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partielle</w:t>
            </w:r>
          </w:p>
          <w:p w14:paraId="05924F04" w14:textId="77777777" w:rsidR="00C406FE" w:rsidRPr="00477BDE" w:rsidRDefault="00C406FE" w:rsidP="00C406FE">
            <w:pPr>
              <w:tabs>
                <w:tab w:val="left" w:pos="0"/>
              </w:tabs>
              <w:rPr>
                <w:rFonts w:ascii="Franklin Gothic Book" w:hAnsi="Franklin Gothic Book" w:cs="Verdana"/>
                <w:u w:val="single"/>
                <w:lang w:eastAsia="en-CA"/>
              </w:rPr>
            </w:pPr>
            <w:r w:rsidRPr="00477BDE">
              <w:rPr>
                <w:rFonts w:ascii="Franklin Gothic Book" w:hAnsi="Franklin Gothic Book" w:cs="Verdana"/>
                <w:lang w:eastAsia="en-CA"/>
              </w:rPr>
              <w:t xml:space="preserve">Veuillez préciser dans quelles circonstances et selon quels critères elle sera accordée : </w:t>
            </w:r>
            <w:r w:rsidRPr="00477BDE">
              <w:rPr>
                <w:rFonts w:ascii="Franklin Gothic Book" w:hAnsi="Franklin Gothic Book" w:cs="Verdana"/>
                <w:lang w:eastAsia="en-CA"/>
              </w:rPr>
              <w:fldChar w:fldCharType="begin">
                <w:ffData>
                  <w:name w:val="Text298"/>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58EDF151" w14:textId="77777777" w:rsidR="00C406FE" w:rsidRPr="00477BDE" w:rsidRDefault="00C406FE" w:rsidP="00C406FE">
            <w:pPr>
              <w:tabs>
                <w:tab w:val="left" w:pos="0"/>
              </w:tabs>
              <w:rPr>
                <w:rFonts w:ascii="Franklin Gothic Book" w:hAnsi="Franklin Gothic Book" w:cs="Verdana"/>
                <w:u w:val="single"/>
                <w:lang w:eastAsia="en-CA"/>
              </w:rPr>
            </w:pPr>
          </w:p>
          <w:p w14:paraId="3965C391" w14:textId="3C05C0A2" w:rsidR="00C406FE" w:rsidRPr="00477BDE" w:rsidRDefault="00C406FE" w:rsidP="00C406F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t> </w:t>
            </w:r>
            <w:r w:rsidRPr="00477BDE">
              <w:rPr>
                <w:rFonts w:ascii="Franklin Gothic Book" w:hAnsi="Franklin Gothic Book" w:cs="Verdana"/>
                <w:lang w:eastAsia="en-CA"/>
              </w:rPr>
              <w:t>Non</w:t>
            </w:r>
          </w:p>
        </w:tc>
      </w:tr>
      <w:tr w:rsidR="00C406FE" w:rsidRPr="00477BDE" w14:paraId="2B26541C" w14:textId="77777777" w:rsidTr="001368A9">
        <w:tc>
          <w:tcPr>
            <w:tcW w:w="4275" w:type="dxa"/>
          </w:tcPr>
          <w:p w14:paraId="41F8BEE5" w14:textId="0C64A050" w:rsidR="00C406FE" w:rsidRPr="00477BDE" w:rsidRDefault="00C406FE" w:rsidP="00C03AF2">
            <w:pPr>
              <w:pStyle w:val="PBParagraph"/>
              <w:numPr>
                <w:ilvl w:val="1"/>
                <w:numId w:val="36"/>
              </w:numPr>
              <w:spacing w:after="60"/>
              <w:ind w:left="598" w:hanging="709"/>
            </w:pPr>
            <w:r w:rsidRPr="00477BDE">
              <w:rPr>
                <w:rFonts w:ascii="Franklin Gothic Book" w:hAnsi="Franklin Gothic Book" w:cs="Arial"/>
              </w:rPr>
              <w:t>Lorsq</w:t>
            </w:r>
            <w:r w:rsidR="00313EFF" w:rsidRPr="00477BDE">
              <w:rPr>
                <w:rFonts w:ascii="Franklin Gothic Book" w:hAnsi="Franklin Gothic Book" w:cs="Arial"/>
              </w:rPr>
              <w:t>u</w:t>
            </w:r>
            <w:r w:rsidRPr="00477BDE">
              <w:rPr>
                <w:rFonts w:ascii="Franklin Gothic Book" w:hAnsi="Franklin Gothic Book" w:cs="Arial"/>
              </w:rPr>
              <w:t xml:space="preserve">’un enfant est de retour </w:t>
            </w:r>
            <w:r w:rsidR="004A422B" w:rsidRPr="00477BDE">
              <w:rPr>
                <w:rFonts w:ascii="Franklin Gothic Book" w:hAnsi="Franklin Gothic Book" w:cs="Arial"/>
              </w:rPr>
              <w:t xml:space="preserve">en </w:t>
            </w:r>
            <w:r w:rsidR="00313EFF" w:rsidRPr="00477BDE">
              <w:rPr>
                <w:rFonts w:ascii="Franklin Gothic Book" w:hAnsi="Franklin Gothic Book" w:cs="Arial"/>
              </w:rPr>
              <w:t xml:space="preserve">[nom de </w:t>
            </w:r>
            <w:r w:rsidRPr="00477BDE">
              <w:rPr>
                <w:rFonts w:ascii="Franklin Gothic Book" w:hAnsi="Franklin Gothic Book" w:cs="Arial"/>
              </w:rPr>
              <w:t>votre État</w:t>
            </w:r>
            <w:r w:rsidR="00313EFF" w:rsidRPr="00477BDE">
              <w:rPr>
                <w:rFonts w:ascii="Franklin Gothic Book" w:hAnsi="Franklin Gothic Book" w:cs="Arial"/>
              </w:rPr>
              <w:t>]</w:t>
            </w:r>
            <w:r w:rsidRPr="00477BDE">
              <w:rPr>
                <w:rFonts w:ascii="Franklin Gothic Book" w:hAnsi="Franklin Gothic Book" w:cs="Arial"/>
              </w:rPr>
              <w:t xml:space="preserve">, une assistance juridique complète ou partielle est-elle disponible à toutes les parties dans le cadre de la procédure relative au droit de garde </w:t>
            </w:r>
            <w:r w:rsidR="004A422B" w:rsidRPr="00477BDE">
              <w:rPr>
                <w:rFonts w:ascii="Franklin Gothic Book" w:hAnsi="Franklin Gothic Book" w:cs="Arial"/>
              </w:rPr>
              <w:t xml:space="preserve">en </w:t>
            </w:r>
            <w:r w:rsidR="00313EFF" w:rsidRPr="00477BDE">
              <w:rPr>
                <w:rFonts w:ascii="Franklin Gothic Book" w:hAnsi="Franklin Gothic Book" w:cs="Arial"/>
              </w:rPr>
              <w:t xml:space="preserve">[nom de </w:t>
            </w:r>
            <w:r w:rsidRPr="00477BDE">
              <w:rPr>
                <w:rFonts w:ascii="Franklin Gothic Book" w:hAnsi="Franklin Gothic Book" w:cs="Arial"/>
              </w:rPr>
              <w:t>votre État</w:t>
            </w:r>
            <w:r w:rsidR="00313EFF" w:rsidRPr="00477BDE">
              <w:rPr>
                <w:rFonts w:ascii="Franklin Gothic Book" w:hAnsi="Franklin Gothic Book" w:cs="Arial"/>
              </w:rPr>
              <w:t>]</w:t>
            </w:r>
            <w:r w:rsidRPr="00477BDE">
              <w:rPr>
                <w:rFonts w:ascii="Franklin Gothic Book" w:hAnsi="Franklin Gothic Book" w:cs="Arial"/>
              </w:rPr>
              <w:t> ?</w:t>
            </w:r>
          </w:p>
        </w:tc>
        <w:tc>
          <w:tcPr>
            <w:tcW w:w="5648" w:type="dxa"/>
          </w:tcPr>
          <w:p w14:paraId="18CE13B6" w14:textId="48AE32CA" w:rsidR="00C406FE" w:rsidRPr="00477BDE" w:rsidRDefault="00C406FE" w:rsidP="004F3971">
            <w:pPr>
              <w:spacing w:before="60" w:after="60"/>
              <w:ind w:left="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complète est disponible à toutes les parties</w:t>
            </w:r>
          </w:p>
          <w:p w14:paraId="34D6F520" w14:textId="5A7BDC34" w:rsidR="00C406FE" w:rsidRPr="00477BDE" w:rsidRDefault="00C406FE" w:rsidP="004F3971">
            <w:pPr>
              <w:spacing w:before="60" w:after="60"/>
              <w:ind w:left="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partielle est disponible à toutes les parties</w:t>
            </w:r>
          </w:p>
          <w:p w14:paraId="35869575" w14:textId="77777777" w:rsidR="00C406FE" w:rsidRPr="00477BDE" w:rsidRDefault="00C406FE" w:rsidP="00C406FE">
            <w:pPr>
              <w:tabs>
                <w:tab w:val="left" w:pos="0"/>
              </w:tabs>
              <w:spacing w:before="60" w:after="60"/>
              <w:rPr>
                <w:rFonts w:ascii="Franklin Gothic Book" w:hAnsi="Franklin Gothic Book" w:cs="Verdana"/>
                <w:i/>
                <w:iCs/>
                <w:u w:val="single"/>
                <w:lang w:eastAsia="en-CA"/>
              </w:rPr>
            </w:pPr>
            <w:r w:rsidRPr="00477BDE">
              <w:rPr>
                <w:rFonts w:ascii="Franklin Gothic Book" w:hAnsi="Franklin Gothic Book" w:cs="Verdana"/>
                <w:i/>
                <w:iCs/>
                <w:lang w:eastAsia="en-CA"/>
              </w:rPr>
              <w:t xml:space="preserve">Veuillez préciser dans quelles circonstances et selon quels critères l’assistance juridique sera accordée : </w:t>
            </w:r>
            <w:r w:rsidRPr="00477BDE">
              <w:rPr>
                <w:rFonts w:ascii="Franklin Gothic Book" w:hAnsi="Franklin Gothic Book" w:cs="Verdana"/>
                <w:i/>
                <w:iCs/>
                <w:lang w:eastAsia="en-CA"/>
              </w:rPr>
              <w:fldChar w:fldCharType="begin">
                <w:ffData>
                  <w:name w:val="Text298"/>
                  <w:enabled/>
                  <w:calcOnExit w:val="0"/>
                  <w:textInput/>
                </w:ffData>
              </w:fldChar>
            </w:r>
            <w:r w:rsidRPr="00477BDE">
              <w:rPr>
                <w:rFonts w:ascii="Franklin Gothic Book" w:hAnsi="Franklin Gothic Book" w:cs="Verdana"/>
                <w:i/>
                <w:iCs/>
                <w:lang w:eastAsia="en-CA"/>
              </w:rPr>
              <w:instrText xml:space="preserve"> FORMTEXT </w:instrText>
            </w:r>
            <w:r w:rsidRPr="00477BDE">
              <w:rPr>
                <w:rFonts w:ascii="Franklin Gothic Book" w:hAnsi="Franklin Gothic Book" w:cs="Verdana"/>
                <w:i/>
                <w:iCs/>
                <w:lang w:eastAsia="en-CA"/>
              </w:rPr>
            </w:r>
            <w:r w:rsidRPr="00477BDE">
              <w:rPr>
                <w:rFonts w:ascii="Franklin Gothic Book" w:hAnsi="Franklin Gothic Book" w:cs="Verdana"/>
                <w:i/>
                <w:iCs/>
                <w:lang w:eastAsia="en-CA"/>
              </w:rPr>
              <w:fldChar w:fldCharType="separate"/>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fldChar w:fldCharType="end"/>
            </w:r>
          </w:p>
          <w:p w14:paraId="07207243" w14:textId="77777777" w:rsidR="00C406FE" w:rsidRPr="00477BDE" w:rsidRDefault="00C406FE" w:rsidP="00C406FE">
            <w:pPr>
              <w:tabs>
                <w:tab w:val="left" w:pos="0"/>
              </w:tabs>
              <w:spacing w:before="60" w:after="60"/>
              <w:rPr>
                <w:rFonts w:ascii="Franklin Gothic Book" w:hAnsi="Franklin Gothic Book" w:cs="Verdana"/>
                <w:u w:val="single"/>
                <w:lang w:eastAsia="en-CA"/>
              </w:rPr>
            </w:pPr>
          </w:p>
          <w:p w14:paraId="02CC3622" w14:textId="26A5B9D3" w:rsidR="00C406FE" w:rsidRPr="00477BDE" w:rsidRDefault="00C406FE" w:rsidP="004F3971">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L’assistance juridique complète est seulement disponible à certaines personnes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637"/>
                  <w:enabled/>
                  <w:calcOnExit w:val="0"/>
                  <w:textInput/>
                </w:ffData>
              </w:fldChar>
            </w:r>
            <w:bookmarkStart w:id="132" w:name="Text637"/>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32"/>
          </w:p>
          <w:p w14:paraId="6F4555E5" w14:textId="4C910F08" w:rsidR="00C406FE" w:rsidRPr="00477BDE" w:rsidRDefault="00C406FE" w:rsidP="004F3971">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L’assistance juridique partielle est seulement disponible à certaines personnes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638"/>
                  <w:enabled/>
                  <w:calcOnExit w:val="0"/>
                  <w:textInput/>
                </w:ffData>
              </w:fldChar>
            </w:r>
            <w:bookmarkStart w:id="133" w:name="Text63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33"/>
          </w:p>
          <w:p w14:paraId="51FD1E17" w14:textId="77777777" w:rsidR="00C406FE" w:rsidRPr="00477BDE" w:rsidRDefault="00C406FE" w:rsidP="00C406FE">
            <w:pPr>
              <w:tabs>
                <w:tab w:val="left" w:pos="0"/>
              </w:tabs>
              <w:spacing w:before="60" w:after="60"/>
              <w:rPr>
                <w:rFonts w:ascii="Franklin Gothic Book" w:hAnsi="Franklin Gothic Book" w:cs="Verdana"/>
                <w:i/>
                <w:iCs/>
                <w:u w:val="single"/>
                <w:lang w:eastAsia="en-CA"/>
              </w:rPr>
            </w:pPr>
            <w:r w:rsidRPr="00477BDE">
              <w:rPr>
                <w:rFonts w:ascii="Franklin Gothic Book" w:hAnsi="Franklin Gothic Book" w:cs="Verdana"/>
                <w:i/>
                <w:iCs/>
                <w:lang w:eastAsia="en-CA"/>
              </w:rPr>
              <w:t xml:space="preserve">Veuillez préciser dans quelles circonstances et selon quels critères l’assistance juridique sera accordée : </w:t>
            </w:r>
            <w:r w:rsidRPr="00477BDE">
              <w:rPr>
                <w:rFonts w:ascii="Franklin Gothic Book" w:hAnsi="Franklin Gothic Book" w:cs="Verdana"/>
                <w:i/>
                <w:iCs/>
                <w:lang w:eastAsia="en-CA"/>
              </w:rPr>
              <w:fldChar w:fldCharType="begin">
                <w:ffData>
                  <w:name w:val="Text298"/>
                  <w:enabled/>
                  <w:calcOnExit w:val="0"/>
                  <w:textInput/>
                </w:ffData>
              </w:fldChar>
            </w:r>
            <w:r w:rsidRPr="00477BDE">
              <w:rPr>
                <w:rFonts w:ascii="Franklin Gothic Book" w:hAnsi="Franklin Gothic Book" w:cs="Verdana"/>
                <w:i/>
                <w:iCs/>
                <w:lang w:eastAsia="en-CA"/>
              </w:rPr>
              <w:instrText xml:space="preserve"> FORMTEXT </w:instrText>
            </w:r>
            <w:r w:rsidRPr="00477BDE">
              <w:rPr>
                <w:rFonts w:ascii="Franklin Gothic Book" w:hAnsi="Franklin Gothic Book" w:cs="Verdana"/>
                <w:i/>
                <w:iCs/>
                <w:lang w:eastAsia="en-CA"/>
              </w:rPr>
            </w:r>
            <w:r w:rsidRPr="00477BDE">
              <w:rPr>
                <w:rFonts w:ascii="Franklin Gothic Book" w:hAnsi="Franklin Gothic Book" w:cs="Verdana"/>
                <w:i/>
                <w:iCs/>
                <w:lang w:eastAsia="en-CA"/>
              </w:rPr>
              <w:fldChar w:fldCharType="separate"/>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t> </w:t>
            </w:r>
            <w:r w:rsidRPr="00477BDE">
              <w:rPr>
                <w:rFonts w:ascii="Franklin Gothic Book" w:hAnsi="Franklin Gothic Book" w:cs="Verdana"/>
                <w:i/>
                <w:iCs/>
                <w:lang w:eastAsia="en-CA"/>
              </w:rPr>
              <w:fldChar w:fldCharType="end"/>
            </w:r>
          </w:p>
          <w:p w14:paraId="7678387C" w14:textId="77777777" w:rsidR="00C406FE" w:rsidRPr="00477BDE" w:rsidRDefault="00C406FE" w:rsidP="00C406FE">
            <w:pPr>
              <w:tabs>
                <w:tab w:val="left" w:pos="0"/>
              </w:tabs>
              <w:rPr>
                <w:rFonts w:ascii="Franklin Gothic Book" w:hAnsi="Franklin Gothic Book" w:cs="Verdana"/>
                <w:u w:val="single"/>
                <w:lang w:eastAsia="en-CA"/>
              </w:rPr>
            </w:pPr>
          </w:p>
          <w:p w14:paraId="7D1BEEF8" w14:textId="2D19B20F" w:rsidR="00C406FE" w:rsidRPr="00477BDE" w:rsidRDefault="00C406FE" w:rsidP="004F3971">
            <w:pPr>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Non, l’assistance juridique complète ou partielle n’est disponible à aucune partie</w:t>
            </w:r>
          </w:p>
          <w:p w14:paraId="33AB9F19" w14:textId="77777777" w:rsidR="00C406FE" w:rsidRPr="00477BDE" w:rsidRDefault="00C406FE" w:rsidP="004F3971">
            <w:pPr>
              <w:ind w:left="11" w:hanging="11"/>
              <w:rPr>
                <w:rFonts w:ascii="Franklin Gothic Book" w:hAnsi="Franklin Gothic Book" w:cs="Verdana"/>
                <w:lang w:eastAsia="en-CA"/>
              </w:rPr>
            </w:pPr>
          </w:p>
          <w:p w14:paraId="7EC01D05" w14:textId="5A515D0A" w:rsidR="00C406FE" w:rsidRPr="00477BDE" w:rsidRDefault="00C406FE" w:rsidP="004F3971">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296"/>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tc>
      </w:tr>
      <w:tr w:rsidR="00C406FE" w:rsidRPr="00477BDE" w14:paraId="04485E6F" w14:textId="77777777" w:rsidTr="00FB555D">
        <w:tc>
          <w:tcPr>
            <w:tcW w:w="9923" w:type="dxa"/>
            <w:gridSpan w:val="2"/>
          </w:tcPr>
          <w:p w14:paraId="0B317B00" w14:textId="267FB52D" w:rsidR="00C406FE" w:rsidRPr="00477BDE" w:rsidRDefault="00C406FE" w:rsidP="00C406FE">
            <w:pPr>
              <w:pStyle w:val="PBParagraph"/>
              <w:numPr>
                <w:ilvl w:val="0"/>
                <w:numId w:val="0"/>
              </w:numPr>
              <w:spacing w:before="60" w:after="60"/>
              <w:ind w:left="28"/>
            </w:pPr>
            <w:r w:rsidRPr="00477BDE">
              <w:rPr>
                <w:b/>
                <w:bCs/>
              </w:rPr>
              <w:lastRenderedPageBreak/>
              <w:t>Dernière mise à jour : [INSÉRER LA DATE]</w:t>
            </w:r>
          </w:p>
        </w:tc>
      </w:tr>
    </w:tbl>
    <w:p w14:paraId="7411A18B" w14:textId="30ABC2CF" w:rsidR="004F15DB" w:rsidRPr="00477BDE" w:rsidRDefault="00CB7282" w:rsidP="00C03AF2">
      <w:pPr>
        <w:pStyle w:val="Heading2"/>
        <w:numPr>
          <w:ilvl w:val="0"/>
          <w:numId w:val="21"/>
        </w:numPr>
        <w:ind w:left="0" w:firstLine="0"/>
        <w:rPr>
          <w:color w:val="03295A" w:themeColor="accent4"/>
        </w:rPr>
      </w:pPr>
      <w:bookmarkStart w:id="134" w:name="_Ref141192022"/>
      <w:bookmarkStart w:id="135" w:name="_Toc225415412"/>
      <w:r w:rsidRPr="00477BDE">
        <w:rPr>
          <w:rFonts w:ascii="ZWAdobeF" w:hAnsi="ZWAdobeF" w:cs="ZWAdobeF"/>
          <w:color w:val="auto"/>
          <w:sz w:val="2"/>
          <w:szCs w:val="2"/>
        </w:rPr>
        <w:t>18B</w:t>
      </w:r>
      <w:r w:rsidR="004F15DB" w:rsidRPr="00477BDE">
        <w:t>Droit</w:t>
      </w:r>
      <w:r w:rsidR="00060DC8" w:rsidRPr="00477BDE">
        <w:t>s</w:t>
      </w:r>
      <w:r w:rsidR="004F15DB" w:rsidRPr="00477BDE">
        <w:t xml:space="preserve"> de garde</w:t>
      </w:r>
      <w:bookmarkEnd w:id="134"/>
      <w:bookmarkEnd w:id="135"/>
    </w:p>
    <w:tbl>
      <w:tblPr>
        <w:tblStyle w:val="TableGrid"/>
        <w:tblW w:w="9923" w:type="dxa"/>
        <w:tblInd w:w="-5" w:type="dxa"/>
        <w:tblLook w:val="04A0" w:firstRow="1" w:lastRow="0" w:firstColumn="1" w:lastColumn="0" w:noHBand="0" w:noVBand="1"/>
      </w:tblPr>
      <w:tblGrid>
        <w:gridCol w:w="4275"/>
        <w:gridCol w:w="5648"/>
      </w:tblGrid>
      <w:tr w:rsidR="007F262D" w:rsidRPr="00477BDE" w14:paraId="55A29807" w14:textId="77777777" w:rsidTr="003B2D31">
        <w:tc>
          <w:tcPr>
            <w:tcW w:w="9923" w:type="dxa"/>
            <w:gridSpan w:val="2"/>
            <w:shd w:val="clear" w:color="auto" w:fill="E7E6E6" w:themeFill="background2"/>
          </w:tcPr>
          <w:p w14:paraId="51B1715D" w14:textId="77777777" w:rsidR="003B2D31" w:rsidRPr="00477BDE" w:rsidRDefault="003B2D31" w:rsidP="003B2D31">
            <w:pPr>
              <w:pStyle w:val="PBParagraph"/>
              <w:numPr>
                <w:ilvl w:val="0"/>
                <w:numId w:val="0"/>
              </w:numPr>
              <w:spacing w:before="60" w:after="60"/>
              <w:ind w:left="567" w:hanging="567"/>
              <w:rPr>
                <w:iCs/>
                <w:color w:val="03295A" w:themeColor="accent4"/>
              </w:rPr>
            </w:pPr>
            <w:bookmarkStart w:id="136" w:name="_Toc125411725"/>
            <w:r w:rsidRPr="00477BDE">
              <w:rPr>
                <w:iCs/>
                <w:color w:val="03295A" w:themeColor="accent4"/>
              </w:rPr>
              <w:t>Attribution et exercice du droit de garde</w:t>
            </w:r>
            <w:bookmarkEnd w:id="136"/>
          </w:p>
          <w:p w14:paraId="499E36A1" w14:textId="612E3AF3" w:rsidR="007F262D" w:rsidRPr="00477BDE" w:rsidRDefault="003B2D31" w:rsidP="00100ED3">
            <w:pPr>
              <w:pStyle w:val="PBParagraph"/>
              <w:numPr>
                <w:ilvl w:val="0"/>
                <w:numId w:val="0"/>
              </w:numPr>
              <w:spacing w:before="60" w:after="60"/>
              <w:ind w:left="567" w:hanging="567"/>
              <w:rPr>
                <w:i/>
              </w:rPr>
            </w:pPr>
            <w:r w:rsidRPr="00477BDE">
              <w:rPr>
                <w:i/>
                <w:color w:val="03295A" w:themeColor="accent4"/>
              </w:rPr>
              <w:t>Voir articles 3 et 5</w:t>
            </w:r>
            <w:r w:rsidR="00100ED3" w:rsidRPr="00477BDE">
              <w:rPr>
                <w:i/>
                <w:color w:val="03295A" w:themeColor="accent4"/>
              </w:rPr>
              <w:t xml:space="preserve"> </w:t>
            </w:r>
            <w:r w:rsidR="00100ED3" w:rsidRPr="00477BDE">
              <w:rPr>
                <w:i/>
              </w:rPr>
              <w:t xml:space="preserve">de la Convention </w:t>
            </w:r>
            <w:r w:rsidR="003B2FC7" w:rsidRPr="00477BDE">
              <w:rPr>
                <w:i/>
              </w:rPr>
              <w:t xml:space="preserve">de </w:t>
            </w:r>
            <w:r w:rsidR="00100ED3" w:rsidRPr="00477BDE">
              <w:rPr>
                <w:i/>
              </w:rPr>
              <w:t>1980</w:t>
            </w:r>
          </w:p>
        </w:tc>
      </w:tr>
      <w:tr w:rsidR="00330543" w:rsidRPr="00477BDE" w14:paraId="20BEFA0B" w14:textId="77777777" w:rsidTr="001368A9">
        <w:tc>
          <w:tcPr>
            <w:tcW w:w="4275" w:type="dxa"/>
          </w:tcPr>
          <w:p w14:paraId="2018006B" w14:textId="0B66E047" w:rsidR="00E116F0" w:rsidRPr="00477BDE" w:rsidRDefault="00B20F7F" w:rsidP="00C03AF2">
            <w:pPr>
              <w:pStyle w:val="PBParagraph"/>
              <w:numPr>
                <w:ilvl w:val="1"/>
                <w:numId w:val="37"/>
              </w:numPr>
              <w:spacing w:after="60"/>
              <w:ind w:left="598" w:hanging="709"/>
            </w:pPr>
            <w:r w:rsidRPr="00477BDE">
              <w:t>En</w:t>
            </w:r>
            <w:r w:rsidR="00E116F0" w:rsidRPr="00477BDE">
              <w:t xml:space="preserve"> </w:t>
            </w:r>
            <w:r w:rsidRPr="00477BDE">
              <w:t xml:space="preserve">[nom de </w:t>
            </w:r>
            <w:r w:rsidR="00E116F0" w:rsidRPr="00477BDE">
              <w:t>votre État</w:t>
            </w:r>
            <w:r w:rsidRPr="00477BDE">
              <w:t>]</w:t>
            </w:r>
            <w:r w:rsidR="00E116F0" w:rsidRPr="00477BDE">
              <w:t>, le droit de garde peut-il résulter d’une attribution de plein droit ?</w:t>
            </w:r>
          </w:p>
          <w:p w14:paraId="73FCFD4D" w14:textId="309509E3" w:rsidR="00330543" w:rsidRPr="00477BDE" w:rsidRDefault="00E116F0" w:rsidP="003F7742">
            <w:pPr>
              <w:pStyle w:val="PBParagraph"/>
              <w:numPr>
                <w:ilvl w:val="0"/>
                <w:numId w:val="0"/>
              </w:numPr>
              <w:spacing w:after="60"/>
              <w:ind w:left="598"/>
            </w:pPr>
            <w:r w:rsidRPr="00477BDE">
              <w:rPr>
                <w:i/>
              </w:rPr>
              <w:t>Veuillez préciser la</w:t>
            </w:r>
            <w:r w:rsidRPr="00477BDE">
              <w:t xml:space="preserve"> </w:t>
            </w:r>
            <w:r w:rsidRPr="00477BDE">
              <w:rPr>
                <w:i/>
              </w:rPr>
              <w:t>législation et les dispositions pertinentes à cet égard et indiquer où ces textes peuvent-ils être consultés (</w:t>
            </w:r>
            <w:r w:rsidRPr="00477BDE">
              <w:t>par ex.</w:t>
            </w:r>
            <w:r w:rsidRPr="00477BDE">
              <w:rPr>
                <w:i/>
              </w:rPr>
              <w:t xml:space="preserve"> site Internet) ou en joindre une copie </w:t>
            </w:r>
          </w:p>
        </w:tc>
        <w:tc>
          <w:tcPr>
            <w:tcW w:w="5648" w:type="dxa"/>
          </w:tcPr>
          <w:p w14:paraId="25D6CF1D" w14:textId="50E120E3" w:rsidR="00AD218C" w:rsidRPr="00477BDE" w:rsidRDefault="00AD218C" w:rsidP="00AD218C">
            <w:pPr>
              <w:tabs>
                <w:tab w:val="left" w:pos="377"/>
              </w:tabs>
              <w:spacing w:before="60" w:after="60"/>
              <w:rPr>
                <w:rFonts w:ascii="Franklin Gothic Book" w:hAnsi="Franklin Gothic Book"/>
              </w:rPr>
            </w:pPr>
            <w:r w:rsidRPr="00477BDE">
              <w:rPr>
                <w:rFonts w:ascii="Franklin Gothic Book" w:hAnsi="Franklin Gothic Book"/>
              </w:rPr>
              <w:fldChar w:fldCharType="begin">
                <w:ffData>
                  <w:name w:val="Check4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Continuez à la question </w:t>
            </w:r>
            <w:r w:rsidR="00D5236B" w:rsidRPr="00477BDE">
              <w:rPr>
                <w:rFonts w:ascii="Franklin Gothic Book" w:hAnsi="Franklin Gothic Book"/>
              </w:rPr>
              <w:fldChar w:fldCharType="begin" w:fldLock="1"/>
            </w:r>
            <w:r w:rsidR="00D5236B" w:rsidRPr="00477BDE">
              <w:rPr>
                <w:rFonts w:ascii="Franklin Gothic Book" w:hAnsi="Franklin Gothic Book"/>
              </w:rPr>
              <w:instrText xml:space="preserve"> REF _Ref141192218 \r \h </w:instrText>
            </w:r>
            <w:r w:rsidR="00477BDE">
              <w:rPr>
                <w:rFonts w:ascii="Franklin Gothic Book" w:hAnsi="Franklin Gothic Book"/>
              </w:rPr>
              <w:instrText xml:space="preserve"> \* MERGEFORMAT </w:instrText>
            </w:r>
            <w:r w:rsidR="00D5236B" w:rsidRPr="00477BDE">
              <w:rPr>
                <w:rFonts w:ascii="Franklin Gothic Book" w:hAnsi="Franklin Gothic Book"/>
              </w:rPr>
            </w:r>
            <w:r w:rsidR="00D5236B" w:rsidRPr="00477BDE">
              <w:rPr>
                <w:rFonts w:ascii="Franklin Gothic Book" w:hAnsi="Franklin Gothic Book"/>
              </w:rPr>
              <w:fldChar w:fldCharType="separate"/>
            </w:r>
            <w:r w:rsidR="00D5236B" w:rsidRPr="00477BDE">
              <w:rPr>
                <w:rFonts w:ascii="Franklin Gothic Book" w:hAnsi="Franklin Gothic Book"/>
              </w:rPr>
              <w:t>10.2</w:t>
            </w:r>
            <w:r w:rsidR="00D5236B" w:rsidRPr="00477BDE">
              <w:rPr>
                <w:rFonts w:ascii="Franklin Gothic Book" w:hAnsi="Franklin Gothic Book"/>
              </w:rPr>
              <w:fldChar w:fldCharType="end"/>
            </w:r>
          </w:p>
          <w:p w14:paraId="4B8E573A" w14:textId="67B77E74" w:rsidR="00330543" w:rsidRPr="00477BDE" w:rsidRDefault="00AD218C" w:rsidP="00AD218C">
            <w:pPr>
              <w:pStyle w:val="PBParagraph"/>
              <w:numPr>
                <w:ilvl w:val="0"/>
                <w:numId w:val="0"/>
              </w:numPr>
              <w:spacing w:before="60" w:after="60"/>
              <w:ind w:left="567" w:hanging="567"/>
              <w:rPr>
                <w:color w:val="0070C0"/>
              </w:rPr>
            </w:pPr>
            <w:r w:rsidRPr="00477BDE">
              <w:rPr>
                <w:rFonts w:ascii="Franklin Gothic Book" w:hAnsi="Franklin Gothic Book"/>
              </w:rPr>
              <w:fldChar w:fldCharType="begin">
                <w:ffData>
                  <w:name w:val="Check46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Non. Passez à la question </w:t>
            </w:r>
            <w:r w:rsidR="00D5236B" w:rsidRPr="00477BDE">
              <w:rPr>
                <w:rFonts w:ascii="Franklin Gothic Book" w:hAnsi="Franklin Gothic Book"/>
              </w:rPr>
              <w:fldChar w:fldCharType="begin" w:fldLock="1"/>
            </w:r>
            <w:r w:rsidR="00D5236B" w:rsidRPr="00477BDE">
              <w:rPr>
                <w:rFonts w:ascii="Franklin Gothic Book" w:hAnsi="Franklin Gothic Book"/>
              </w:rPr>
              <w:instrText xml:space="preserve"> REF _Ref271812113 \r \h </w:instrText>
            </w:r>
            <w:r w:rsidR="00477BDE">
              <w:rPr>
                <w:rFonts w:ascii="Franklin Gothic Book" w:hAnsi="Franklin Gothic Book"/>
              </w:rPr>
              <w:instrText xml:space="preserve"> \* MERGEFORMAT </w:instrText>
            </w:r>
            <w:r w:rsidR="00D5236B" w:rsidRPr="00477BDE">
              <w:rPr>
                <w:rFonts w:ascii="Franklin Gothic Book" w:hAnsi="Franklin Gothic Book"/>
              </w:rPr>
            </w:r>
            <w:r w:rsidR="00D5236B" w:rsidRPr="00477BDE">
              <w:rPr>
                <w:rFonts w:ascii="Franklin Gothic Book" w:hAnsi="Franklin Gothic Book"/>
              </w:rPr>
              <w:fldChar w:fldCharType="separate"/>
            </w:r>
            <w:r w:rsidR="00D5236B" w:rsidRPr="00477BDE">
              <w:rPr>
                <w:rFonts w:ascii="Franklin Gothic Book" w:hAnsi="Franklin Gothic Book"/>
              </w:rPr>
              <w:t>10.3</w:t>
            </w:r>
            <w:r w:rsidR="00D5236B" w:rsidRPr="00477BDE">
              <w:rPr>
                <w:rFonts w:ascii="Franklin Gothic Book" w:hAnsi="Franklin Gothic Book"/>
              </w:rPr>
              <w:fldChar w:fldCharType="end"/>
            </w:r>
          </w:p>
        </w:tc>
      </w:tr>
      <w:tr w:rsidR="00313DDB" w:rsidRPr="00477BDE" w14:paraId="2FA68807" w14:textId="77777777" w:rsidTr="001368A9">
        <w:tc>
          <w:tcPr>
            <w:tcW w:w="4275" w:type="dxa"/>
          </w:tcPr>
          <w:p w14:paraId="0D93AC34" w14:textId="7072E8E0" w:rsidR="00C50858" w:rsidRPr="00477BDE" w:rsidRDefault="009F3D1E" w:rsidP="00C03AF2">
            <w:pPr>
              <w:pStyle w:val="PBParagraph"/>
              <w:numPr>
                <w:ilvl w:val="1"/>
                <w:numId w:val="37"/>
              </w:numPr>
              <w:spacing w:after="60"/>
              <w:ind w:left="598" w:hanging="709"/>
              <w:rPr>
                <w:iCs/>
              </w:rPr>
            </w:pPr>
            <w:bookmarkStart w:id="137" w:name="_Ref141192218"/>
            <w:r w:rsidRPr="00477BDE">
              <w:t xml:space="preserve">En [nom de votre État], </w:t>
            </w:r>
            <w:r w:rsidRPr="00477BDE">
              <w:rPr>
                <w:iCs/>
              </w:rPr>
              <w:t>q</w:t>
            </w:r>
            <w:r w:rsidR="00C50858" w:rsidRPr="00477BDE">
              <w:rPr>
                <w:iCs/>
              </w:rPr>
              <w:t>ui reçoit le droit de garde lorsqu’il est attribué de plein droit ?</w:t>
            </w:r>
            <w:bookmarkEnd w:id="137"/>
            <w:r w:rsidR="00C50858" w:rsidRPr="00477BDE">
              <w:rPr>
                <w:iCs/>
              </w:rPr>
              <w:t xml:space="preserve"> </w:t>
            </w:r>
          </w:p>
          <w:p w14:paraId="6AAA329E" w14:textId="035CC101" w:rsidR="00C50858" w:rsidRPr="00477BDE" w:rsidRDefault="00A02FFC" w:rsidP="00C50858">
            <w:pPr>
              <w:pStyle w:val="PBParagraph"/>
              <w:numPr>
                <w:ilvl w:val="0"/>
                <w:numId w:val="0"/>
              </w:numPr>
              <w:spacing w:after="60"/>
              <w:ind w:left="598"/>
              <w:rPr>
                <w:i/>
              </w:rPr>
            </w:pPr>
            <w:r w:rsidRPr="00477BDE">
              <w:rPr>
                <w:i/>
              </w:rPr>
              <w:t>A</w:t>
            </w:r>
            <w:r w:rsidR="00C50858" w:rsidRPr="00477BDE">
              <w:rPr>
                <w:i/>
              </w:rPr>
              <w:t>rticles 3 et 5</w:t>
            </w:r>
            <w:r w:rsidR="00AB4D68" w:rsidRPr="00477BDE">
              <w:rPr>
                <w:i/>
              </w:rPr>
              <w:t xml:space="preserve"> de la Convention </w:t>
            </w:r>
            <w:r w:rsidR="003B2FC7" w:rsidRPr="00477BDE">
              <w:rPr>
                <w:i/>
              </w:rPr>
              <w:t xml:space="preserve">de </w:t>
            </w:r>
            <w:r w:rsidR="00AB4D68" w:rsidRPr="00477BDE">
              <w:rPr>
                <w:i/>
              </w:rPr>
              <w:t>1980</w:t>
            </w:r>
          </w:p>
          <w:p w14:paraId="542F9CA5" w14:textId="1864FEEF" w:rsidR="00313DDB" w:rsidRPr="00477BDE" w:rsidRDefault="00313DDB" w:rsidP="00C50858">
            <w:pPr>
              <w:pStyle w:val="PBParagraph"/>
              <w:numPr>
                <w:ilvl w:val="0"/>
                <w:numId w:val="0"/>
              </w:numPr>
              <w:spacing w:after="60"/>
              <w:ind w:left="598"/>
            </w:pPr>
            <w:r w:rsidRPr="00477BDE">
              <w:rPr>
                <w:rFonts w:ascii="Franklin Gothic Book" w:hAnsi="Franklin Gothic Book"/>
                <w:i/>
              </w:rPr>
              <w:t>Veuillez préciser la</w:t>
            </w:r>
            <w:r w:rsidRPr="00477BDE">
              <w:rPr>
                <w:rFonts w:ascii="Franklin Gothic Book" w:hAnsi="Franklin Gothic Book"/>
              </w:rPr>
              <w:t xml:space="preserve"> </w:t>
            </w:r>
            <w:r w:rsidRPr="00477BDE">
              <w:rPr>
                <w:rFonts w:ascii="Franklin Gothic Book" w:hAnsi="Franklin Gothic Book" w:cs="Verdana"/>
                <w:i/>
                <w:lang w:eastAsia="en-CA"/>
              </w:rPr>
              <w:t xml:space="preserve">législation et les dispositions </w:t>
            </w:r>
            <w:r w:rsidR="00A02FFC" w:rsidRPr="00477BDE">
              <w:rPr>
                <w:rFonts w:ascii="Franklin Gothic Book" w:hAnsi="Franklin Gothic Book" w:cs="Verdana"/>
                <w:i/>
                <w:lang w:eastAsia="en-CA"/>
              </w:rPr>
              <w:t>pertinentes</w:t>
            </w:r>
            <w:r w:rsidRPr="00477BDE">
              <w:rPr>
                <w:rFonts w:ascii="Franklin Gothic Book" w:hAnsi="Franklin Gothic Book" w:cs="Verdana"/>
                <w:i/>
                <w:lang w:eastAsia="en-CA"/>
              </w:rPr>
              <w:t xml:space="preserve"> à cet égard </w:t>
            </w:r>
            <w:r w:rsidRPr="00477BDE">
              <w:rPr>
                <w:rFonts w:ascii="Franklin Gothic Book" w:hAnsi="Franklin Gothic Book"/>
                <w:i/>
              </w:rPr>
              <w:t>et indiquer où ces textes peuvent-ils être consultés (</w:t>
            </w:r>
            <w:r w:rsidRPr="00477BDE">
              <w:rPr>
                <w:rFonts w:ascii="Franklin Gothic Book" w:hAnsi="Franklin Gothic Book"/>
              </w:rPr>
              <w:t>par ex.</w:t>
            </w:r>
            <w:r w:rsidRPr="00477BDE">
              <w:rPr>
                <w:rFonts w:ascii="Franklin Gothic Book" w:hAnsi="Franklin Gothic Book"/>
                <w:i/>
              </w:rPr>
              <w:t xml:space="preserve"> site Internet) ou en joindre une copie</w:t>
            </w:r>
          </w:p>
        </w:tc>
        <w:tc>
          <w:tcPr>
            <w:tcW w:w="5648" w:type="dxa"/>
          </w:tcPr>
          <w:p w14:paraId="419942DA" w14:textId="083E8F47" w:rsidR="00313DDB" w:rsidRPr="00477BDE" w:rsidRDefault="00313DDB" w:rsidP="00313DDB">
            <w:pPr>
              <w:tabs>
                <w:tab w:val="left" w:pos="377"/>
              </w:tabs>
              <w:spacing w:before="60" w:after="60"/>
              <w:rPr>
                <w:rFonts w:ascii="Franklin Gothic Book" w:hAnsi="Franklin Gothic Book"/>
              </w:rPr>
            </w:pPr>
            <w:r w:rsidRPr="00477BDE">
              <w:rPr>
                <w:rFonts w:ascii="Franklin Gothic Book" w:hAnsi="Franklin Gothic Book"/>
              </w:rPr>
              <w:t xml:space="preserve">Veuillez expliquer : </w:t>
            </w:r>
            <w:r w:rsidRPr="00477BDE">
              <w:rPr>
                <w:rFonts w:ascii="Franklin Gothic Book" w:hAnsi="Franklin Gothic Book"/>
              </w:rPr>
              <w:fldChar w:fldCharType="begin">
                <w:ffData>
                  <w:name w:val="Text551"/>
                  <w:enabled/>
                  <w:calcOnExit w:val="0"/>
                  <w:textInput/>
                </w:ffData>
              </w:fldChar>
            </w:r>
            <w:bookmarkStart w:id="138" w:name="Text55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38"/>
          </w:p>
        </w:tc>
      </w:tr>
      <w:tr w:rsidR="00313DDB" w:rsidRPr="00477BDE" w14:paraId="50D7891C" w14:textId="77777777" w:rsidTr="001368A9">
        <w:tc>
          <w:tcPr>
            <w:tcW w:w="4275" w:type="dxa"/>
          </w:tcPr>
          <w:p w14:paraId="03DD571D" w14:textId="0E229143" w:rsidR="00313DDB" w:rsidRPr="00477BDE" w:rsidRDefault="009C1E71" w:rsidP="00C03AF2">
            <w:pPr>
              <w:pStyle w:val="PBParagraph"/>
              <w:numPr>
                <w:ilvl w:val="1"/>
                <w:numId w:val="37"/>
              </w:numPr>
              <w:spacing w:after="60"/>
              <w:ind w:left="598" w:hanging="709"/>
            </w:pPr>
            <w:bookmarkStart w:id="139" w:name="_Ref271812113"/>
            <w:r w:rsidRPr="00477BDE">
              <w:rPr>
                <w:rFonts w:ascii="Franklin Gothic Book" w:hAnsi="Franklin Gothic Book"/>
              </w:rPr>
              <w:t>En [nom de votre État], p</w:t>
            </w:r>
            <w:r w:rsidR="00313DDB" w:rsidRPr="00477BDE">
              <w:rPr>
                <w:rFonts w:ascii="Franklin Gothic Book" w:hAnsi="Franklin Gothic Book"/>
              </w:rPr>
              <w:t>ar quels autres moyens une personne ou une institution peut-elle se voir attribuer le droit de garde ?</w:t>
            </w:r>
            <w:bookmarkEnd w:id="139"/>
          </w:p>
        </w:tc>
        <w:tc>
          <w:tcPr>
            <w:tcW w:w="5648" w:type="dxa"/>
          </w:tcPr>
          <w:p w14:paraId="4136015F" w14:textId="6CB5EFAA" w:rsidR="00313DDB" w:rsidRPr="00477BDE" w:rsidRDefault="00313DDB" w:rsidP="00313DDB">
            <w:pPr>
              <w:spacing w:before="60" w:after="60"/>
              <w:ind w:left="357" w:hanging="357"/>
              <w:rPr>
                <w:rFonts w:ascii="Franklin Gothic Book" w:hAnsi="Franklin Gothic Book"/>
              </w:rPr>
            </w:pPr>
            <w:r w:rsidRPr="00477BDE">
              <w:rPr>
                <w:rFonts w:ascii="Franklin Gothic Book" w:hAnsi="Franklin Gothic Book"/>
              </w:rPr>
              <w:fldChar w:fldCharType="begin">
                <w:ffData>
                  <w:name w:val="Check46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 xml:space="preserve">Décision judiciaire </w:t>
            </w:r>
          </w:p>
          <w:p w14:paraId="4FDF6B2F" w14:textId="4AADE6CF" w:rsidR="00313DDB" w:rsidRPr="00477BDE" w:rsidRDefault="00313DDB" w:rsidP="00313DDB">
            <w:pPr>
              <w:spacing w:before="60" w:after="60"/>
              <w:ind w:left="357" w:hanging="357"/>
              <w:rPr>
                <w:rFonts w:ascii="Franklin Gothic Book" w:hAnsi="Franklin Gothic Book"/>
              </w:rPr>
            </w:pPr>
            <w:r w:rsidRPr="00477BDE">
              <w:rPr>
                <w:rFonts w:ascii="Franklin Gothic Book" w:hAnsi="Franklin Gothic Book"/>
              </w:rPr>
              <w:fldChar w:fldCharType="begin">
                <w:ffData>
                  <w:name w:val="Check46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Décision administrative</w:t>
            </w:r>
          </w:p>
          <w:p w14:paraId="491FC377" w14:textId="52CD617F" w:rsidR="00313DDB" w:rsidRPr="00477BDE" w:rsidRDefault="00313DDB" w:rsidP="00313DDB">
            <w:pPr>
              <w:spacing w:before="60" w:after="60"/>
              <w:ind w:left="357" w:hanging="357"/>
              <w:rPr>
                <w:rFonts w:ascii="Franklin Gothic Book" w:hAnsi="Franklin Gothic Book"/>
              </w:rPr>
            </w:pPr>
            <w:r w:rsidRPr="00477BDE">
              <w:rPr>
                <w:rFonts w:ascii="Franklin Gothic Book" w:hAnsi="Franklin Gothic Book"/>
              </w:rPr>
              <w:fldChar w:fldCharType="begin">
                <w:ffData>
                  <w:name w:val="Check47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t> </w:t>
            </w:r>
            <w:r w:rsidRPr="00477BDE">
              <w:rPr>
                <w:rFonts w:ascii="Franklin Gothic Book" w:hAnsi="Franklin Gothic Book"/>
              </w:rPr>
              <w:t>Accord en vigueur</w:t>
            </w:r>
          </w:p>
          <w:p w14:paraId="5D639853" w14:textId="36F3ACFF" w:rsidR="00313DDB" w:rsidRPr="00477BDE" w:rsidRDefault="00313DDB" w:rsidP="00313DDB">
            <w:pPr>
              <w:tabs>
                <w:tab w:val="left" w:pos="377"/>
              </w:tabs>
              <w:spacing w:before="60" w:after="60"/>
              <w:rPr>
                <w:rFonts w:ascii="Franklin Gothic Book" w:hAnsi="Franklin Gothic Book"/>
              </w:rPr>
            </w:pPr>
            <w:r w:rsidRPr="00477BDE">
              <w:rPr>
                <w:rFonts w:ascii="Franklin Gothic Book" w:hAnsi="Franklin Gothic Book" w:cs="Verdana"/>
                <w:lang w:eastAsia="en-CA"/>
              </w:rPr>
              <w:fldChar w:fldCharType="begin">
                <w:ffData>
                  <w:name w:val="Check28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4F3971"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300"/>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tc>
      </w:tr>
      <w:tr w:rsidR="00313DDB" w:rsidRPr="00477BDE" w14:paraId="2EECA944" w14:textId="77777777" w:rsidTr="001368A9">
        <w:tc>
          <w:tcPr>
            <w:tcW w:w="4275" w:type="dxa"/>
          </w:tcPr>
          <w:p w14:paraId="0D9CF8D4" w14:textId="1DD35AF0" w:rsidR="00313DDB" w:rsidRPr="00477BDE" w:rsidRDefault="00A91F0C" w:rsidP="00C03AF2">
            <w:pPr>
              <w:pStyle w:val="PBParagraph"/>
              <w:numPr>
                <w:ilvl w:val="1"/>
                <w:numId w:val="37"/>
              </w:numPr>
              <w:spacing w:after="60"/>
              <w:ind w:left="598" w:hanging="709"/>
            </w:pPr>
            <w:r w:rsidRPr="00477BDE">
              <w:t>En [nom de votre État]</w:t>
            </w:r>
            <w:r w:rsidR="007E01E0" w:rsidRPr="00477BDE">
              <w:t>,</w:t>
            </w:r>
            <w:r w:rsidRPr="00477BDE">
              <w:t xml:space="preserve"> </w:t>
            </w:r>
            <w:r w:rsidR="00B564E9" w:rsidRPr="00477BDE">
              <w:t>l’attribution du droit de garde peut-elle être modifiée</w:t>
            </w:r>
            <w:r w:rsidR="007E01E0" w:rsidRPr="00477BDE">
              <w:t> </w:t>
            </w:r>
            <w:r w:rsidR="00B564E9" w:rsidRPr="00477BDE">
              <w:t xml:space="preserve">? </w:t>
            </w:r>
          </w:p>
        </w:tc>
        <w:tc>
          <w:tcPr>
            <w:tcW w:w="5648" w:type="dxa"/>
          </w:tcPr>
          <w:p w14:paraId="51E0ED50" w14:textId="22B4F6B7" w:rsidR="00403BBC" w:rsidRPr="00477BDE" w:rsidRDefault="00313DDB" w:rsidP="00313DDB">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03BBC" w:rsidRPr="00477BDE">
              <w:rPr>
                <w:rFonts w:ascii="Franklin Gothic Book" w:hAnsi="Franklin Gothic Book"/>
              </w:rPr>
              <w:t xml:space="preserve"> Oui </w:t>
            </w:r>
            <w:r w:rsidR="00403BBC" w:rsidRPr="00477BDE">
              <w:t>(veuillez préciser)</w:t>
            </w:r>
            <w:r w:rsidR="007E01E0" w:rsidRPr="00477BDE">
              <w:t> </w:t>
            </w:r>
            <w:r w:rsidR="00403BBC" w:rsidRPr="00477BDE">
              <w:t>:</w:t>
            </w:r>
            <w:r w:rsidR="004F3971" w:rsidRPr="00477BDE">
              <w:rPr>
                <w:rFonts w:ascii="Franklin Gothic Book" w:hAnsi="Franklin Gothic Book"/>
              </w:rPr>
              <w:t> </w:t>
            </w:r>
          </w:p>
          <w:p w14:paraId="72EEFDF3" w14:textId="360FB7D7" w:rsidR="00313DDB" w:rsidRPr="00477BDE" w:rsidRDefault="00403BBC" w:rsidP="00403BBC">
            <w:pPr>
              <w:spacing w:before="60" w:after="60"/>
              <w:ind w:left="296"/>
              <w:rPr>
                <w:rFonts w:ascii="Franklin Gothic Book" w:hAnsi="Franklin Gothic Book"/>
              </w:rPr>
            </w:pPr>
            <w:r w:rsidRPr="00477BDE">
              <w:rPr>
                <w:rFonts w:ascii="Franklin Gothic Book" w:hAnsi="Franklin Gothic Book"/>
              </w:rPr>
              <w:fldChar w:fldCharType="begin">
                <w:ffData>
                  <w:name w:val="Check663"/>
                  <w:enabled/>
                  <w:calcOnExit w:val="0"/>
                  <w:checkBox>
                    <w:sizeAuto/>
                    <w:default w:val="0"/>
                  </w:checkBox>
                </w:ffData>
              </w:fldChar>
            </w:r>
            <w:bookmarkStart w:id="140" w:name="Check663"/>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bookmarkEnd w:id="140"/>
            <w:r w:rsidRPr="00477BDE">
              <w:rPr>
                <w:rFonts w:ascii="Franklin Gothic Book" w:hAnsi="Franklin Gothic Book"/>
              </w:rPr>
              <w:t> </w:t>
            </w:r>
            <w:r w:rsidR="00313DDB" w:rsidRPr="00477BDE">
              <w:rPr>
                <w:rFonts w:ascii="Franklin Gothic Book" w:hAnsi="Franklin Gothic Book"/>
              </w:rPr>
              <w:t>Sur décision d’une autorité judiciaire ou administrative</w:t>
            </w:r>
          </w:p>
          <w:p w14:paraId="55915A86" w14:textId="039F248E" w:rsidR="00313DDB" w:rsidRPr="00477BDE" w:rsidRDefault="00313DDB" w:rsidP="00403BBC">
            <w:pPr>
              <w:spacing w:before="60" w:after="60"/>
              <w:ind w:left="296"/>
              <w:rPr>
                <w:rFonts w:ascii="Franklin Gothic Book" w:hAnsi="Franklin Gothic Book"/>
              </w:rPr>
            </w:pPr>
            <w:r w:rsidRPr="00477BDE">
              <w:rPr>
                <w:rFonts w:ascii="Franklin Gothic Book" w:hAnsi="Franklin Gothic Book"/>
              </w:rPr>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 xml:space="preserve">Par accord écrit </w:t>
            </w:r>
          </w:p>
          <w:p w14:paraId="444A9B46" w14:textId="50547803" w:rsidR="00313DDB" w:rsidRPr="00477BDE" w:rsidRDefault="00313DDB" w:rsidP="00403BBC">
            <w:pPr>
              <w:spacing w:before="60" w:after="60"/>
              <w:ind w:left="296"/>
              <w:rPr>
                <w:rFonts w:ascii="Franklin Gothic Book" w:hAnsi="Franklin Gothic Book"/>
              </w:rPr>
            </w:pPr>
            <w:r w:rsidRPr="00477BDE">
              <w:rPr>
                <w:rFonts w:ascii="Franklin Gothic Book" w:hAnsi="Franklin Gothic Book"/>
              </w:rPr>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Cela dépend de la manière dont le droit de garde a été acquis (</w:t>
            </w:r>
            <w:r w:rsidRPr="00477BDE">
              <w:rPr>
                <w:rFonts w:ascii="Franklin Gothic Book" w:hAnsi="Franklin Gothic Book"/>
                <w:i/>
              </w:rPr>
              <w:t>veuillez préciser</w:t>
            </w:r>
            <w:r w:rsidRPr="00477BDE">
              <w:rPr>
                <w:rFonts w:ascii="Franklin Gothic Book" w:hAnsi="Franklin Gothic Book"/>
              </w:rPr>
              <w:t>)</w:t>
            </w:r>
            <w:r w:rsidR="007E01E0"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651"/>
                  <w:enabled/>
                  <w:calcOnExit w:val="0"/>
                  <w:textInput/>
                </w:ffData>
              </w:fldChar>
            </w:r>
            <w:bookmarkStart w:id="141" w:name="Text65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41"/>
          </w:p>
          <w:p w14:paraId="3D65CB16" w14:textId="538CE83A" w:rsidR="00313DDB" w:rsidRPr="00477BDE" w:rsidRDefault="00313DDB" w:rsidP="00403BBC">
            <w:pPr>
              <w:spacing w:before="60" w:after="60"/>
              <w:ind w:left="296"/>
              <w:rPr>
                <w:rFonts w:ascii="Franklin Gothic Book" w:hAnsi="Franklin Gothic Book"/>
              </w:rPr>
            </w:pPr>
            <w:r w:rsidRPr="00477BDE">
              <w:rPr>
                <w:rFonts w:ascii="Franklin Gothic Book" w:hAnsi="Franklin Gothic Book"/>
              </w:rPr>
              <w:fldChar w:fldCharType="begin">
                <w:ffData>
                  <w:name w:val="Check1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w:t>
            </w:r>
            <w:r w:rsidR="007E01E0"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654"/>
                  <w:enabled/>
                  <w:calcOnExit w:val="0"/>
                  <w:textInput/>
                </w:ffData>
              </w:fldChar>
            </w:r>
            <w:bookmarkStart w:id="142" w:name="Text65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42"/>
          </w:p>
          <w:p w14:paraId="5A028D1E" w14:textId="7FA89F47" w:rsidR="00403BBC" w:rsidRPr="00477BDE" w:rsidRDefault="00403BBC" w:rsidP="00313DDB">
            <w:pPr>
              <w:tabs>
                <w:tab w:val="left" w:pos="377"/>
              </w:tabs>
              <w:spacing w:before="60" w:after="60"/>
              <w:rPr>
                <w:rFonts w:ascii="Franklin Gothic Book" w:hAnsi="Franklin Gothic Book"/>
              </w:rPr>
            </w:pPr>
            <w:r w:rsidRPr="00477BDE">
              <w:rPr>
                <w:rFonts w:ascii="Franklin Gothic Book" w:hAnsi="Franklin Gothic Book"/>
              </w:rPr>
              <w:fldChar w:fldCharType="begin">
                <w:ffData>
                  <w:name w:val="Check664"/>
                  <w:enabled/>
                  <w:calcOnExit w:val="0"/>
                  <w:checkBox>
                    <w:sizeAuto/>
                    <w:default w:val="0"/>
                  </w:checkBox>
                </w:ffData>
              </w:fldChar>
            </w:r>
            <w:bookmarkStart w:id="143" w:name="Check664"/>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bookmarkEnd w:id="143"/>
            <w:r w:rsidRPr="00477BDE">
              <w:rPr>
                <w:rFonts w:ascii="Franklin Gothic Book" w:hAnsi="Franklin Gothic Book"/>
              </w:rPr>
              <w:t> Non</w:t>
            </w:r>
          </w:p>
        </w:tc>
      </w:tr>
      <w:tr w:rsidR="00313DDB" w:rsidRPr="00477BDE" w14:paraId="6249BD99" w14:textId="77777777" w:rsidTr="001368A9">
        <w:tc>
          <w:tcPr>
            <w:tcW w:w="4275" w:type="dxa"/>
          </w:tcPr>
          <w:p w14:paraId="19091BF7" w14:textId="5FB5CA71" w:rsidR="00313DDB" w:rsidRPr="00477BDE" w:rsidRDefault="007E01E0" w:rsidP="00C03AF2">
            <w:pPr>
              <w:pStyle w:val="PBParagraph"/>
              <w:numPr>
                <w:ilvl w:val="1"/>
                <w:numId w:val="37"/>
              </w:numPr>
              <w:spacing w:after="60"/>
              <w:ind w:left="598" w:hanging="709"/>
            </w:pPr>
            <w:r w:rsidRPr="00477BDE">
              <w:t xml:space="preserve">En [nom de votre État], l’attribution du droit de garde peut-elle être </w:t>
            </w:r>
            <w:r w:rsidR="008765C6" w:rsidRPr="00477BDE">
              <w:t>retirée</w:t>
            </w:r>
            <w:r w:rsidR="00313DDB" w:rsidRPr="00477BDE">
              <w:rPr>
                <w:rFonts w:ascii="Franklin Gothic Book" w:hAnsi="Franklin Gothic Book" w:cs="Arial"/>
              </w:rPr>
              <w:t>?</w:t>
            </w:r>
          </w:p>
        </w:tc>
        <w:tc>
          <w:tcPr>
            <w:tcW w:w="5648" w:type="dxa"/>
          </w:tcPr>
          <w:p w14:paraId="0FD17EBE" w14:textId="12D8B7AB" w:rsidR="008765C6" w:rsidRPr="00477BDE" w:rsidRDefault="00313DDB" w:rsidP="004F3971">
            <w:pPr>
              <w:spacing w:before="60" w:after="60"/>
              <w:ind w:left="11" w:hanging="11"/>
              <w:rPr>
                <w:rFonts w:ascii="Franklin Gothic Book" w:hAnsi="Franklin Gothic Book"/>
              </w:rPr>
            </w:pPr>
            <w:r w:rsidRPr="00477BDE">
              <w:rPr>
                <w:rFonts w:ascii="Franklin Gothic Book" w:hAnsi="Franklin Gothic Book"/>
              </w:rPr>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8765C6" w:rsidRPr="00477BDE">
              <w:rPr>
                <w:rFonts w:ascii="Franklin Gothic Book" w:hAnsi="Franklin Gothic Book"/>
              </w:rPr>
              <w:t xml:space="preserve"> Oui </w:t>
            </w:r>
            <w:r w:rsidR="008765C6" w:rsidRPr="00477BDE">
              <w:t>(veuillez préciser) :</w:t>
            </w:r>
            <w:r w:rsidR="008765C6" w:rsidRPr="00477BDE">
              <w:rPr>
                <w:rFonts w:ascii="Franklin Gothic Book" w:hAnsi="Franklin Gothic Book"/>
              </w:rPr>
              <w:t> </w:t>
            </w:r>
            <w:r w:rsidR="004F3971" w:rsidRPr="00477BDE">
              <w:rPr>
                <w:rFonts w:ascii="Franklin Gothic Book" w:hAnsi="Franklin Gothic Book"/>
              </w:rPr>
              <w:t> </w:t>
            </w:r>
          </w:p>
          <w:p w14:paraId="1BCB5815" w14:textId="02C3157A" w:rsidR="00313DDB" w:rsidRPr="00477BDE" w:rsidRDefault="008765C6" w:rsidP="008765C6">
            <w:pPr>
              <w:spacing w:before="60" w:after="60"/>
              <w:ind w:left="296" w:hanging="11"/>
              <w:rPr>
                <w:rFonts w:ascii="Franklin Gothic Book" w:hAnsi="Franklin Gothic Book"/>
              </w:rPr>
            </w:pPr>
            <w:r w:rsidRPr="00477BDE">
              <w:rPr>
                <w:rFonts w:ascii="Franklin Gothic Book" w:hAnsi="Franklin Gothic Book"/>
              </w:rPr>
              <w:fldChar w:fldCharType="begin">
                <w:ffData>
                  <w:name w:val="Check665"/>
                  <w:enabled/>
                  <w:calcOnExit w:val="0"/>
                  <w:checkBox>
                    <w:sizeAuto/>
                    <w:default w:val="0"/>
                  </w:checkBox>
                </w:ffData>
              </w:fldChar>
            </w:r>
            <w:bookmarkStart w:id="144" w:name="Check665"/>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bookmarkEnd w:id="144"/>
            <w:r w:rsidRPr="00477BDE">
              <w:rPr>
                <w:rFonts w:ascii="Franklin Gothic Book" w:hAnsi="Franklin Gothic Book"/>
              </w:rPr>
              <w:t> </w:t>
            </w:r>
            <w:r w:rsidR="00313DDB" w:rsidRPr="00477BDE">
              <w:rPr>
                <w:rFonts w:ascii="Franklin Gothic Book" w:hAnsi="Franklin Gothic Book"/>
              </w:rPr>
              <w:t xml:space="preserve">Sur décision d’une autorité judiciaire ou administrative </w:t>
            </w:r>
          </w:p>
          <w:p w14:paraId="62FEDA52" w14:textId="5C2434EE" w:rsidR="00313DDB" w:rsidRPr="00477BDE" w:rsidRDefault="00313DDB" w:rsidP="008765C6">
            <w:pPr>
              <w:spacing w:before="60" w:after="60"/>
              <w:ind w:left="296" w:hanging="11"/>
              <w:rPr>
                <w:rFonts w:ascii="Franklin Gothic Book" w:hAnsi="Franklin Gothic Book"/>
              </w:rPr>
            </w:pPr>
            <w:r w:rsidRPr="00477BDE">
              <w:rPr>
                <w:rFonts w:ascii="Franklin Gothic Book" w:hAnsi="Franklin Gothic Book"/>
              </w:rPr>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Par acc</w:t>
            </w:r>
            <w:r w:rsidR="004411AD" w:rsidRPr="00477BDE">
              <w:rPr>
                <w:rFonts w:ascii="Franklin Gothic Book" w:hAnsi="Franklin Gothic Book"/>
              </w:rPr>
              <w:t>or</w:t>
            </w:r>
            <w:r w:rsidRPr="00477BDE">
              <w:rPr>
                <w:rFonts w:ascii="Franklin Gothic Book" w:hAnsi="Franklin Gothic Book"/>
              </w:rPr>
              <w:t>d écrit</w:t>
            </w:r>
          </w:p>
          <w:p w14:paraId="660A5A92" w14:textId="44192727" w:rsidR="00313DDB" w:rsidRPr="00477BDE" w:rsidRDefault="00313DDB" w:rsidP="008765C6">
            <w:pPr>
              <w:spacing w:before="60" w:after="60"/>
              <w:ind w:left="296" w:hanging="11"/>
              <w:rPr>
                <w:rFonts w:ascii="Franklin Gothic Book" w:hAnsi="Franklin Gothic Book"/>
              </w:rPr>
            </w:pPr>
            <w:r w:rsidRPr="00477BDE">
              <w:rPr>
                <w:rFonts w:ascii="Franklin Gothic Book" w:hAnsi="Franklin Gothic Book"/>
              </w:rPr>
              <w:lastRenderedPageBreak/>
              <w:fldChar w:fldCharType="begin">
                <w:ffData>
                  <w:name w:val="Check10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Cela dépend de la manière dont le droit de garde a été acqui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55"/>
                  <w:enabled/>
                  <w:calcOnExit w:val="0"/>
                  <w:textInput/>
                </w:ffData>
              </w:fldChar>
            </w:r>
            <w:bookmarkStart w:id="145" w:name="Text65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45"/>
          </w:p>
          <w:p w14:paraId="5DB94A84" w14:textId="77777777" w:rsidR="00313DDB" w:rsidRPr="00477BDE" w:rsidRDefault="00313DDB" w:rsidP="008765C6">
            <w:pPr>
              <w:tabs>
                <w:tab w:val="left" w:pos="377"/>
              </w:tabs>
              <w:spacing w:before="60" w:after="60"/>
              <w:ind w:left="296" w:hanging="11"/>
              <w:rPr>
                <w:rFonts w:ascii="Franklin Gothic Book" w:hAnsi="Franklin Gothic Book"/>
              </w:rPr>
            </w:pPr>
            <w:r w:rsidRPr="00477BDE">
              <w:rPr>
                <w:rFonts w:ascii="Franklin Gothic Book" w:hAnsi="Franklin Gothic Book"/>
              </w:rPr>
              <w:fldChar w:fldCharType="begin">
                <w:ffData>
                  <w:name w:val="Check10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30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0D827EDE" w14:textId="286C878A" w:rsidR="008765C6" w:rsidRPr="00477BDE" w:rsidRDefault="008765C6" w:rsidP="004F3971">
            <w:pPr>
              <w:tabs>
                <w:tab w:val="left" w:pos="377"/>
              </w:tabs>
              <w:spacing w:before="60" w:after="60"/>
              <w:ind w:left="11" w:hanging="11"/>
              <w:rPr>
                <w:rFonts w:ascii="Franklin Gothic Book" w:hAnsi="Franklin Gothic Book"/>
              </w:rPr>
            </w:pPr>
            <w:r w:rsidRPr="00477BDE">
              <w:rPr>
                <w:rFonts w:ascii="Franklin Gothic Book" w:hAnsi="Franklin Gothic Book"/>
              </w:rPr>
              <w:fldChar w:fldCharType="begin">
                <w:ffData>
                  <w:name w:val="Check66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313DDB" w:rsidRPr="00477BDE" w14:paraId="6234A448" w14:textId="77777777" w:rsidTr="001368A9">
        <w:tc>
          <w:tcPr>
            <w:tcW w:w="4275" w:type="dxa"/>
          </w:tcPr>
          <w:p w14:paraId="7B70C0CD" w14:textId="2BCF22D2" w:rsidR="00313DDB" w:rsidRPr="00477BDE" w:rsidRDefault="00313DDB" w:rsidP="00C03AF2">
            <w:pPr>
              <w:pStyle w:val="PBParagraph"/>
              <w:numPr>
                <w:ilvl w:val="1"/>
                <w:numId w:val="37"/>
              </w:numPr>
              <w:spacing w:after="60"/>
              <w:ind w:left="598" w:hanging="709"/>
            </w:pPr>
            <w:r w:rsidRPr="00477BDE">
              <w:rPr>
                <w:rFonts w:ascii="Franklin Gothic Book" w:hAnsi="Franklin Gothic Book" w:cs="Arial"/>
              </w:rPr>
              <w:lastRenderedPageBreak/>
              <w:t xml:space="preserve">Avant qu’une décision tranchant la question ne soit rendue, </w:t>
            </w:r>
            <w:r w:rsidRPr="00477BDE">
              <w:rPr>
                <w:rFonts w:ascii="Franklin Gothic Book" w:hAnsi="Franklin Gothic Book" w:cs="Arial"/>
                <w:i/>
              </w:rPr>
              <w:t>en général</w:t>
            </w:r>
            <w:r w:rsidRPr="00477BDE">
              <w:rPr>
                <w:rFonts w:ascii="Franklin Gothic Book" w:hAnsi="Franklin Gothic Book" w:cs="Arial"/>
              </w:rPr>
              <w:t xml:space="preserve">, qui a le droit de décider du lieu de résidence de l’enfant ? </w:t>
            </w:r>
          </w:p>
        </w:tc>
        <w:tc>
          <w:tcPr>
            <w:tcW w:w="5648" w:type="dxa"/>
          </w:tcPr>
          <w:p w14:paraId="2FA1833E" w14:textId="60A65D20" w:rsidR="00313DDB" w:rsidRPr="00477BDE" w:rsidRDefault="00313DDB" w:rsidP="00313DDB">
            <w:pPr>
              <w:tabs>
                <w:tab w:val="left" w:pos="377"/>
              </w:tabs>
              <w:spacing w:before="60" w:after="60"/>
              <w:rPr>
                <w:rFonts w:ascii="Franklin Gothic Book" w:hAnsi="Franklin Gothic Book"/>
              </w:rPr>
            </w:pPr>
            <w:r w:rsidRPr="00477BDE">
              <w:rPr>
                <w:rFonts w:ascii="Franklin Gothic Book" w:hAnsi="Franklin Gothic Book"/>
              </w:rPr>
              <w:t>Veuillez expliquer :</w:t>
            </w:r>
            <w:r w:rsidRPr="00477BDE">
              <w:rPr>
                <w:rFonts w:ascii="Franklin Gothic Book" w:hAnsi="Franklin Gothic Book"/>
              </w:rPr>
              <w:fldChar w:fldCharType="begin">
                <w:ffData>
                  <w:name w:val="Text30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313DDB" w:rsidRPr="00477BDE" w14:paraId="7FF0D9E0" w14:textId="77777777" w:rsidTr="00E94BD9">
        <w:tc>
          <w:tcPr>
            <w:tcW w:w="9923" w:type="dxa"/>
            <w:gridSpan w:val="2"/>
          </w:tcPr>
          <w:p w14:paraId="4A7830B1" w14:textId="60A1F59B" w:rsidR="00313DDB" w:rsidRPr="00477BDE" w:rsidRDefault="00313DDB" w:rsidP="00313DDB">
            <w:pPr>
              <w:pStyle w:val="PBParagraph"/>
              <w:numPr>
                <w:ilvl w:val="0"/>
                <w:numId w:val="0"/>
              </w:numPr>
              <w:spacing w:before="60" w:after="60"/>
              <w:ind w:left="567" w:hanging="567"/>
              <w:rPr>
                <w:color w:val="009900"/>
              </w:rPr>
            </w:pPr>
            <w:r w:rsidRPr="00477BDE">
              <w:rPr>
                <w:b/>
                <w:bCs/>
              </w:rPr>
              <w:t>Dernière mise à jour : [INSÉRER LA DATE]</w:t>
            </w:r>
          </w:p>
        </w:tc>
      </w:tr>
    </w:tbl>
    <w:p w14:paraId="72130769" w14:textId="66D2664F" w:rsidR="00FD5322" w:rsidRPr="00477BDE" w:rsidRDefault="00CB7282" w:rsidP="00C03AF2">
      <w:pPr>
        <w:pStyle w:val="Heading2"/>
        <w:numPr>
          <w:ilvl w:val="0"/>
          <w:numId w:val="21"/>
        </w:numPr>
        <w:ind w:left="0" w:firstLine="0"/>
        <w:rPr>
          <w:color w:val="03295A" w:themeColor="accent4"/>
        </w:rPr>
      </w:pPr>
      <w:bookmarkStart w:id="146" w:name="_Toc125411726"/>
      <w:bookmarkStart w:id="147" w:name="_Ref141261508"/>
      <w:bookmarkStart w:id="148" w:name="_Toc225415413"/>
      <w:r w:rsidRPr="00477BDE">
        <w:rPr>
          <w:rFonts w:ascii="ZWAdobeF" w:hAnsi="ZWAdobeF" w:cs="ZWAdobeF"/>
          <w:color w:val="auto"/>
          <w:sz w:val="2"/>
          <w:szCs w:val="2"/>
          <w:lang w:val="en-US"/>
        </w:rPr>
        <w:t>19B</w:t>
      </w:r>
      <w:r w:rsidR="00D9599B" w:rsidRPr="00477BDE">
        <w:rPr>
          <w:lang w:val="en-US"/>
        </w:rPr>
        <w:t>Procédure de retour</w:t>
      </w:r>
      <w:bookmarkEnd w:id="146"/>
      <w:bookmarkEnd w:id="147"/>
      <w:bookmarkEnd w:id="148"/>
      <w:r w:rsidR="00D9599B"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A31762" w:rsidRPr="00477BDE" w14:paraId="2F90BFA8" w14:textId="77777777" w:rsidTr="00A31762">
        <w:tc>
          <w:tcPr>
            <w:tcW w:w="9923" w:type="dxa"/>
            <w:gridSpan w:val="2"/>
            <w:shd w:val="clear" w:color="auto" w:fill="E7E6E6" w:themeFill="background2"/>
          </w:tcPr>
          <w:p w14:paraId="24BE31FF" w14:textId="52E86D53" w:rsidR="00A31762" w:rsidRPr="00477BDE" w:rsidRDefault="00A31762" w:rsidP="00674B93">
            <w:pPr>
              <w:pStyle w:val="PBParagraph"/>
              <w:numPr>
                <w:ilvl w:val="0"/>
                <w:numId w:val="0"/>
              </w:numPr>
              <w:spacing w:before="60" w:after="60"/>
              <w:rPr>
                <w:color w:val="03295A" w:themeColor="accent4"/>
              </w:rPr>
            </w:pPr>
            <w:bookmarkStart w:id="149" w:name="_Toc125411727"/>
            <w:r w:rsidRPr="00477BDE">
              <w:rPr>
                <w:color w:val="03295A" w:themeColor="accent4"/>
              </w:rPr>
              <w:t>Organisation des autorités compétentes</w:t>
            </w:r>
            <w:bookmarkEnd w:id="149"/>
          </w:p>
        </w:tc>
      </w:tr>
      <w:tr w:rsidR="00330543" w:rsidRPr="00477BDE" w14:paraId="520FFDEB" w14:textId="77777777" w:rsidTr="001368A9">
        <w:tc>
          <w:tcPr>
            <w:tcW w:w="4275" w:type="dxa"/>
          </w:tcPr>
          <w:p w14:paraId="3BB0F910" w14:textId="740F6D2B" w:rsidR="00B4740B" w:rsidRPr="00477BDE" w:rsidRDefault="00F618B6" w:rsidP="00C03AF2">
            <w:pPr>
              <w:pStyle w:val="PBParagraph"/>
              <w:numPr>
                <w:ilvl w:val="1"/>
                <w:numId w:val="38"/>
              </w:numPr>
              <w:spacing w:after="60"/>
              <w:ind w:left="598" w:hanging="709"/>
            </w:pPr>
            <w:r w:rsidRPr="00477BDE">
              <w:t xml:space="preserve">En </w:t>
            </w:r>
            <w:r w:rsidR="00A33A34" w:rsidRPr="00477BDE">
              <w:t xml:space="preserve">[nom de </w:t>
            </w:r>
            <w:r w:rsidR="00B4740B" w:rsidRPr="00477BDE">
              <w:t>votre État</w:t>
            </w:r>
            <w:r w:rsidRPr="00477BDE">
              <w:t>]</w:t>
            </w:r>
            <w:r w:rsidR="00B4740B" w:rsidRPr="00477BDE">
              <w:t>, la compétence en matière de demandes de retour se limite-t-elle à certaines autorités judiciaires ou administratives ?</w:t>
            </w:r>
          </w:p>
          <w:p w14:paraId="632551CA" w14:textId="59F4BE87" w:rsidR="00330543" w:rsidRPr="00477BDE" w:rsidRDefault="001075A2" w:rsidP="001075A2">
            <w:pPr>
              <w:pStyle w:val="PBParagraph"/>
              <w:numPr>
                <w:ilvl w:val="0"/>
                <w:numId w:val="0"/>
              </w:numPr>
              <w:spacing w:after="60"/>
              <w:ind w:left="598"/>
            </w:pPr>
            <w:r w:rsidRPr="00477BDE">
              <w:t xml:space="preserve">(c-à-d. </w:t>
            </w:r>
            <w:r w:rsidR="00F618B6" w:rsidRPr="00477BDE">
              <w:t xml:space="preserve">[nom de </w:t>
            </w:r>
            <w:r w:rsidRPr="00477BDE">
              <w:t>votre État</w:t>
            </w:r>
            <w:r w:rsidR="00F618B6" w:rsidRPr="00477BDE">
              <w:t>]</w:t>
            </w:r>
            <w:r w:rsidRPr="00477BDE">
              <w:t xml:space="preserve"> connaît-il une « concentration de compétence » pour traiter des demandes déposées en vertu de la Convention)</w:t>
            </w:r>
          </w:p>
        </w:tc>
        <w:tc>
          <w:tcPr>
            <w:tcW w:w="5648" w:type="dxa"/>
          </w:tcPr>
          <w:p w14:paraId="1C6D0EC3" w14:textId="3233AEF1" w:rsidR="002C31EF" w:rsidRPr="00477BDE" w:rsidRDefault="002C31EF" w:rsidP="002C31E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2B1B5170" w14:textId="21D188E6" w:rsidR="00330543" w:rsidRPr="00477BDE" w:rsidRDefault="002C31EF" w:rsidP="002C31EF">
            <w:pPr>
              <w:pStyle w:val="PBParagraph"/>
              <w:numPr>
                <w:ilvl w:val="0"/>
                <w:numId w:val="0"/>
              </w:numPr>
              <w:spacing w:before="60" w:after="60"/>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4F484D" w:rsidRPr="00477BDE" w14:paraId="636D136C" w14:textId="77777777" w:rsidTr="001368A9">
        <w:tc>
          <w:tcPr>
            <w:tcW w:w="4275" w:type="dxa"/>
          </w:tcPr>
          <w:p w14:paraId="08D81877" w14:textId="28422D4D" w:rsidR="004F484D" w:rsidRPr="00477BDE" w:rsidRDefault="004F484D" w:rsidP="00C03AF2">
            <w:pPr>
              <w:pStyle w:val="PBParagraph"/>
              <w:numPr>
                <w:ilvl w:val="1"/>
                <w:numId w:val="38"/>
              </w:numPr>
              <w:spacing w:after="60"/>
              <w:ind w:left="598" w:hanging="709"/>
            </w:pPr>
            <w:bookmarkStart w:id="150" w:name="_Ref280350202"/>
            <w:r w:rsidRPr="00477BDE">
              <w:rPr>
                <w:rFonts w:ascii="Franklin Gothic Book" w:hAnsi="Franklin Gothic Book" w:cs="Arial"/>
              </w:rPr>
              <w:t xml:space="preserve">Si possible, veuillez préciser le nombre exact d’autorités </w:t>
            </w:r>
            <w:r w:rsidR="00F70227" w:rsidRPr="00477BDE">
              <w:rPr>
                <w:rFonts w:ascii="Franklin Gothic Book" w:hAnsi="Franklin Gothic Book" w:cs="Arial"/>
              </w:rPr>
              <w:t xml:space="preserve">judiciaires ou </w:t>
            </w:r>
            <w:r w:rsidRPr="00477BDE">
              <w:rPr>
                <w:rFonts w:ascii="Franklin Gothic Book" w:hAnsi="Franklin Gothic Book" w:cs="Arial"/>
              </w:rPr>
              <w:t xml:space="preserve">administratives ainsi que le nombre de juges ou de décideurs concernés </w:t>
            </w:r>
            <w:r w:rsidR="00F70227" w:rsidRPr="00477BDE">
              <w:rPr>
                <w:rFonts w:ascii="Franklin Gothic Book" w:hAnsi="Franklin Gothic Book" w:cs="Arial"/>
              </w:rPr>
              <w:t xml:space="preserve">en [nom de votre État] </w:t>
            </w:r>
            <w:r w:rsidRPr="00477BDE">
              <w:rPr>
                <w:rFonts w:ascii="Franklin Gothic Book" w:hAnsi="Franklin Gothic Book" w:cs="Arial"/>
              </w:rPr>
              <w:t>p</w:t>
            </w:r>
            <w:r w:rsidR="00F70227" w:rsidRPr="00477BDE">
              <w:rPr>
                <w:rFonts w:ascii="Franklin Gothic Book" w:hAnsi="Franklin Gothic Book" w:cs="Arial"/>
              </w:rPr>
              <w:t>o</w:t>
            </w:r>
            <w:r w:rsidRPr="00477BDE">
              <w:rPr>
                <w:rFonts w:ascii="Franklin Gothic Book" w:hAnsi="Franklin Gothic Book" w:cs="Arial"/>
              </w:rPr>
              <w:t>uvant traiter des demandes de retour en vertu de la Convention ?</w:t>
            </w:r>
            <w:bookmarkEnd w:id="150"/>
          </w:p>
        </w:tc>
        <w:tc>
          <w:tcPr>
            <w:tcW w:w="5648" w:type="dxa"/>
          </w:tcPr>
          <w:p w14:paraId="4469DC8E" w14:textId="0DD0AA28" w:rsidR="004F484D" w:rsidRPr="00477BDE" w:rsidRDefault="004F484D" w:rsidP="004F484D">
            <w:pPr>
              <w:spacing w:before="60" w:after="60"/>
              <w:rPr>
                <w:rFonts w:ascii="Franklin Gothic Book" w:hAnsi="Franklin Gothic Book" w:cs="Verdana"/>
                <w:lang w:eastAsia="en-CA"/>
              </w:rPr>
            </w:pPr>
            <w:r w:rsidRPr="00477BDE">
              <w:rPr>
                <w:rFonts w:ascii="Franklin Gothic Book" w:hAnsi="Franklin Gothic Book" w:cs="Verdana"/>
                <w:lang w:eastAsia="en-CA"/>
              </w:rPr>
              <w:t xml:space="preserve">Autorités </w:t>
            </w:r>
            <w:r w:rsidR="00F70227" w:rsidRPr="00477BDE">
              <w:rPr>
                <w:rFonts w:ascii="Franklin Gothic Book" w:hAnsi="Franklin Gothic Book" w:cs="Verdana"/>
                <w:lang w:eastAsia="en-CA"/>
              </w:rPr>
              <w:t xml:space="preserve">judiciaires / </w:t>
            </w:r>
            <w:r w:rsidRPr="00477BDE">
              <w:rPr>
                <w:rFonts w:ascii="Franklin Gothic Book" w:hAnsi="Franklin Gothic Book" w:cs="Verdana"/>
                <w:lang w:eastAsia="en-CA"/>
              </w:rPr>
              <w:t xml:space="preserve">administratives : </w:t>
            </w:r>
            <w:r w:rsidRPr="00477BDE">
              <w:rPr>
                <w:rFonts w:ascii="Franklin Gothic Book" w:hAnsi="Franklin Gothic Book" w:cs="Verdana"/>
                <w:lang w:eastAsia="en-CA"/>
              </w:rPr>
              <w:fldChar w:fldCharType="begin">
                <w:ffData>
                  <w:name w:val="Text652"/>
                  <w:enabled/>
                  <w:calcOnExit w:val="0"/>
                  <w:textInput/>
                </w:ffData>
              </w:fldChar>
            </w:r>
            <w:bookmarkStart w:id="151" w:name="Text652"/>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51"/>
          </w:p>
          <w:p w14:paraId="652F5216" w14:textId="2C3F0765" w:rsidR="004F484D" w:rsidRPr="00477BDE" w:rsidRDefault="004F484D" w:rsidP="004F484D">
            <w:pPr>
              <w:tabs>
                <w:tab w:val="left" w:pos="357"/>
              </w:tabs>
              <w:spacing w:before="60" w:after="60"/>
              <w:rPr>
                <w:rFonts w:ascii="Franklin Gothic Book" w:hAnsi="Franklin Gothic Book"/>
              </w:rPr>
            </w:pPr>
            <w:r w:rsidRPr="00477BDE">
              <w:rPr>
                <w:rFonts w:ascii="Franklin Gothic Book" w:hAnsi="Franklin Gothic Book" w:cs="Verdana"/>
                <w:lang w:eastAsia="en-CA"/>
              </w:rPr>
              <w:t xml:space="preserve">Juges / Décideurs : </w:t>
            </w:r>
            <w:r w:rsidRPr="00477BDE">
              <w:rPr>
                <w:rFonts w:ascii="Franklin Gothic Book" w:hAnsi="Franklin Gothic Book" w:cs="Verdana"/>
                <w:lang w:eastAsia="en-CA"/>
              </w:rPr>
              <w:fldChar w:fldCharType="begin">
                <w:ffData>
                  <w:name w:val="Text653"/>
                  <w:enabled/>
                  <w:calcOnExit w:val="0"/>
                  <w:textInput/>
                </w:ffData>
              </w:fldChar>
            </w:r>
            <w:bookmarkStart w:id="152" w:name="Text653"/>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52"/>
          </w:p>
        </w:tc>
      </w:tr>
      <w:tr w:rsidR="004F484D" w:rsidRPr="00477BDE" w14:paraId="56DA8DC1" w14:textId="77777777" w:rsidTr="001368A9">
        <w:tc>
          <w:tcPr>
            <w:tcW w:w="4275" w:type="dxa"/>
          </w:tcPr>
          <w:p w14:paraId="29D42313" w14:textId="066AE0A8" w:rsidR="004F484D" w:rsidRPr="00477BDE" w:rsidRDefault="004F484D" w:rsidP="00C03AF2">
            <w:pPr>
              <w:pStyle w:val="PBParagraph"/>
              <w:numPr>
                <w:ilvl w:val="1"/>
                <w:numId w:val="38"/>
              </w:numPr>
              <w:spacing w:after="60"/>
              <w:ind w:left="598" w:hanging="709"/>
            </w:pPr>
            <w:r w:rsidRPr="00477BDE">
              <w:rPr>
                <w:rFonts w:ascii="Franklin Gothic Book" w:hAnsi="Franklin Gothic Book" w:cs="Arial"/>
              </w:rPr>
              <w:t>Veuillez citer les autorités judiciaires ou administratives qui statuent sur les demandes de retour en vertu de la Convention</w:t>
            </w:r>
            <w:r w:rsidR="00F70227" w:rsidRPr="00477BDE">
              <w:rPr>
                <w:rFonts w:ascii="Franklin Gothic Book" w:hAnsi="Franklin Gothic Book" w:cs="Arial"/>
              </w:rPr>
              <w:t xml:space="preserve"> en [nom de votre État]</w:t>
            </w:r>
            <w:r w:rsidRPr="00477BDE">
              <w:rPr>
                <w:rFonts w:ascii="Franklin Gothic Book" w:hAnsi="Franklin Gothic Book" w:cs="Arial"/>
              </w:rPr>
              <w:t>.</w:t>
            </w:r>
          </w:p>
        </w:tc>
        <w:tc>
          <w:tcPr>
            <w:tcW w:w="5648" w:type="dxa"/>
          </w:tcPr>
          <w:p w14:paraId="4A526ADD" w14:textId="186FB432" w:rsidR="004F484D" w:rsidRPr="00477BDE" w:rsidRDefault="004F484D" w:rsidP="004F484D">
            <w:pPr>
              <w:tabs>
                <w:tab w:val="left" w:pos="357"/>
              </w:tabs>
              <w:spacing w:before="60" w:after="60"/>
              <w:rPr>
                <w:rFonts w:ascii="Franklin Gothic Book" w:hAnsi="Franklin Gothic Book"/>
              </w:rPr>
            </w:pPr>
            <w:r w:rsidRPr="00477BDE">
              <w:rPr>
                <w:rFonts w:ascii="Franklin Gothic Book" w:hAnsi="Franklin Gothic Book" w:cs="Verdana"/>
                <w:lang w:eastAsia="en-CA"/>
              </w:rPr>
              <w:fldChar w:fldCharType="begin">
                <w:ffData>
                  <w:name w:val="Text552"/>
                  <w:enabled/>
                  <w:calcOnExit w:val="0"/>
                  <w:textInput/>
                </w:ffData>
              </w:fldChar>
            </w:r>
            <w:bookmarkStart w:id="153" w:name="Text552"/>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53"/>
          </w:p>
        </w:tc>
      </w:tr>
      <w:tr w:rsidR="004F484D" w:rsidRPr="00477BDE" w14:paraId="71BCBDDB" w14:textId="77777777" w:rsidTr="001368A9">
        <w:tc>
          <w:tcPr>
            <w:tcW w:w="4275" w:type="dxa"/>
          </w:tcPr>
          <w:p w14:paraId="27CC5828" w14:textId="6B232B1E" w:rsidR="004F484D" w:rsidRPr="00477BDE" w:rsidRDefault="004F484D" w:rsidP="00C03AF2">
            <w:pPr>
              <w:pStyle w:val="PBParagraph"/>
              <w:numPr>
                <w:ilvl w:val="1"/>
                <w:numId w:val="38"/>
              </w:numPr>
              <w:spacing w:after="60"/>
              <w:ind w:left="598" w:hanging="709"/>
            </w:pPr>
            <w:r w:rsidRPr="00477BDE">
              <w:t xml:space="preserve">Dans votre État, les juges ou les autorités administratives qui se prononcent sur des décisions de retour sont-ils spécialistes en droit de la famille ou en matière d’enlèvement international d’enfants ? </w:t>
            </w:r>
          </w:p>
          <w:p w14:paraId="4054B35A" w14:textId="057B07C1" w:rsidR="004F484D" w:rsidRPr="00477BDE" w:rsidRDefault="004F484D" w:rsidP="004F484D">
            <w:pPr>
              <w:pStyle w:val="PBParagraph"/>
              <w:numPr>
                <w:ilvl w:val="0"/>
                <w:numId w:val="0"/>
              </w:numPr>
              <w:spacing w:after="60"/>
              <w:ind w:left="598"/>
            </w:pPr>
            <w:r w:rsidRPr="00477BDE">
              <w:rPr>
                <w:rFonts w:ascii="Franklin Gothic Book" w:hAnsi="Franklin Gothic Book" w:cs="Arial"/>
                <w:i/>
              </w:rPr>
              <w:t xml:space="preserve">Voir aussi la </w:t>
            </w:r>
            <w:r w:rsidR="002825C9" w:rsidRPr="00477BDE">
              <w:rPr>
                <w:rFonts w:ascii="Franklin Gothic Book" w:hAnsi="Franklin Gothic Book" w:cs="Arial"/>
                <w:i/>
              </w:rPr>
              <w:t>ques</w:t>
            </w:r>
            <w:r w:rsidRPr="00477BDE">
              <w:rPr>
                <w:rFonts w:ascii="Franklin Gothic Book" w:hAnsi="Franklin Gothic Book" w:cs="Arial"/>
                <w:i/>
              </w:rPr>
              <w:t xml:space="preserve">tion </w:t>
            </w:r>
            <w:r w:rsidR="00864B15" w:rsidRPr="00477BDE">
              <w:rPr>
                <w:rFonts w:ascii="Franklin Gothic Book" w:hAnsi="Franklin Gothic Book" w:cs="Arial"/>
                <w:i/>
              </w:rPr>
              <w:fldChar w:fldCharType="begin" w:fldLock="1"/>
            </w:r>
            <w:r w:rsidR="00864B15" w:rsidRPr="00477BDE">
              <w:rPr>
                <w:rFonts w:ascii="Franklin Gothic Book" w:hAnsi="Franklin Gothic Book" w:cs="Arial"/>
                <w:i/>
              </w:rPr>
              <w:instrText xml:space="preserve"> REF _Ref141192303 \r \h </w:instrText>
            </w:r>
            <w:r w:rsidR="00477BDE">
              <w:rPr>
                <w:rFonts w:ascii="Franklin Gothic Book" w:hAnsi="Franklin Gothic Book" w:cs="Arial"/>
                <w:i/>
              </w:rPr>
              <w:instrText xml:space="preserve"> \* MERGEFORMAT </w:instrText>
            </w:r>
            <w:r w:rsidR="00864B15" w:rsidRPr="00477BDE">
              <w:rPr>
                <w:rFonts w:ascii="Franklin Gothic Book" w:hAnsi="Franklin Gothic Book" w:cs="Arial"/>
                <w:i/>
              </w:rPr>
            </w:r>
            <w:r w:rsidR="00864B15" w:rsidRPr="00477BDE">
              <w:rPr>
                <w:rFonts w:ascii="Franklin Gothic Book" w:hAnsi="Franklin Gothic Book" w:cs="Arial"/>
                <w:i/>
              </w:rPr>
              <w:fldChar w:fldCharType="separate"/>
            </w:r>
            <w:r w:rsidR="00864B15" w:rsidRPr="00477BDE">
              <w:rPr>
                <w:rFonts w:ascii="Franklin Gothic Book" w:hAnsi="Franklin Gothic Book" w:cs="Arial"/>
                <w:i/>
              </w:rPr>
              <w:t>23</w:t>
            </w:r>
            <w:r w:rsidR="00864B15" w:rsidRPr="00477BDE">
              <w:rPr>
                <w:rFonts w:ascii="Franklin Gothic Book" w:hAnsi="Franklin Gothic Book" w:cs="Arial"/>
                <w:i/>
              </w:rPr>
              <w:fldChar w:fldCharType="end"/>
            </w:r>
            <w:r w:rsidRPr="00477BDE">
              <w:rPr>
                <w:rFonts w:ascii="Franklin Gothic Book" w:hAnsi="Franklin Gothic Book" w:cs="Arial"/>
                <w:i/>
              </w:rPr>
              <w:t xml:space="preserve"> sur les formations, ci-dessous</w:t>
            </w:r>
          </w:p>
        </w:tc>
        <w:tc>
          <w:tcPr>
            <w:tcW w:w="5648" w:type="dxa"/>
          </w:tcPr>
          <w:p w14:paraId="2DD5D0A2" w14:textId="60CFC5B0" w:rsidR="004F484D" w:rsidRPr="00477BDE" w:rsidRDefault="004F484D" w:rsidP="004F3971">
            <w:pPr>
              <w:spacing w:before="60" w:after="60"/>
              <w:rPr>
                <w:rFonts w:ascii="Franklin Gothic Book" w:hAnsi="Franklin Gothic Book"/>
              </w:rPr>
            </w:pPr>
            <w:r w:rsidRPr="00477BDE">
              <w:rPr>
                <w:rFonts w:ascii="Franklin Gothic Book" w:hAnsi="Franklin Gothic Book"/>
              </w:rPr>
              <w:fldChar w:fldCharType="begin">
                <w:ffData>
                  <w:name w:val="Check5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 xml:space="preserve">Oui, spécialistes en droit de la famille </w:t>
            </w:r>
          </w:p>
          <w:p w14:paraId="7EB19CE8" w14:textId="30AC00D9" w:rsidR="004F484D" w:rsidRPr="00477BDE" w:rsidRDefault="004F484D" w:rsidP="004F3971">
            <w:pPr>
              <w:spacing w:before="60" w:after="60"/>
              <w:rPr>
                <w:rFonts w:ascii="Franklin Gothic Book" w:hAnsi="Franklin Gothic Book"/>
              </w:rPr>
            </w:pPr>
            <w:r w:rsidRPr="00477BDE">
              <w:rPr>
                <w:rFonts w:ascii="Franklin Gothic Book" w:hAnsi="Franklin Gothic Book"/>
              </w:rPr>
              <w:fldChar w:fldCharType="begin">
                <w:ffData>
                  <w:name w:val="Check56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Oui, spécialistes en matière d’enlèvement international d’enfants</w:t>
            </w:r>
          </w:p>
          <w:p w14:paraId="7EDD6A1C" w14:textId="6A8A93AE" w:rsidR="004F484D" w:rsidRPr="00477BDE" w:rsidRDefault="004F484D" w:rsidP="004F3971">
            <w:pPr>
              <w:spacing w:before="60" w:after="60"/>
              <w:rPr>
                <w:rFonts w:ascii="Franklin Gothic Book" w:hAnsi="Franklin Gothic Book"/>
              </w:rPr>
            </w:pPr>
            <w:r w:rsidRPr="00477BDE">
              <w:rPr>
                <w:rFonts w:ascii="Franklin Gothic Book" w:hAnsi="Franklin Gothic Book"/>
              </w:rPr>
              <w:fldChar w:fldCharType="begin">
                <w:ffData>
                  <w:name w:val="Check56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Non</w:t>
            </w:r>
          </w:p>
          <w:p w14:paraId="0C714DA7" w14:textId="635BD562" w:rsidR="004F484D" w:rsidRPr="00477BDE" w:rsidRDefault="004F484D" w:rsidP="004F3971">
            <w:pPr>
              <w:spacing w:before="60" w:after="60"/>
              <w:rPr>
                <w:rFonts w:ascii="Franklin Gothic Book" w:hAnsi="Franklin Gothic Book"/>
              </w:rPr>
            </w:pPr>
            <w:r w:rsidRPr="00477BDE">
              <w:rPr>
                <w:rFonts w:ascii="Franklin Gothic Book" w:hAnsi="Franklin Gothic Book"/>
              </w:rPr>
              <w:fldChar w:fldCharType="begin">
                <w:ffData>
                  <w:name w:val="Check56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305"/>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4F484D" w:rsidRPr="00477BDE" w14:paraId="4777F3D8" w14:textId="77777777" w:rsidTr="001368A9">
        <w:tc>
          <w:tcPr>
            <w:tcW w:w="4275" w:type="dxa"/>
          </w:tcPr>
          <w:p w14:paraId="1717E3B7" w14:textId="059FAC76" w:rsidR="004F484D" w:rsidRPr="00477BDE" w:rsidRDefault="004F484D" w:rsidP="00C03AF2">
            <w:pPr>
              <w:pStyle w:val="PBParagraph"/>
              <w:numPr>
                <w:ilvl w:val="1"/>
                <w:numId w:val="38"/>
              </w:numPr>
              <w:spacing w:after="60"/>
              <w:ind w:left="598" w:hanging="709"/>
            </w:pPr>
            <w:r w:rsidRPr="00477BDE">
              <w:t xml:space="preserve">Pour déterminer l’existence d’un déplacement ou d’un non-retour illicite en vertu de la Convention, les autorités judiciaires ou administratives de </w:t>
            </w:r>
            <w:r w:rsidR="00596F68" w:rsidRPr="00477BDE">
              <w:t xml:space="preserve">[nom de </w:t>
            </w:r>
            <w:r w:rsidRPr="00477BDE">
              <w:t>votre État</w:t>
            </w:r>
            <w:r w:rsidR="00596F68" w:rsidRPr="00477BDE">
              <w:t>]</w:t>
            </w:r>
            <w:r w:rsidRPr="00477BDE">
              <w:t xml:space="preserve"> tiennent-elles compte du droit et des décisions d’un autre État sans avoir recours aux procédures spécifiques prévues sur la preuve de ce droit ou pour la reconnaissance des décisions étrangères qui seraient autrement applicables ? </w:t>
            </w:r>
          </w:p>
          <w:p w14:paraId="35F45044" w14:textId="58F9692C" w:rsidR="004F484D" w:rsidRPr="00477BDE" w:rsidRDefault="005327F4" w:rsidP="004F484D">
            <w:pPr>
              <w:pStyle w:val="PBParagraph"/>
              <w:numPr>
                <w:ilvl w:val="0"/>
                <w:numId w:val="0"/>
              </w:numPr>
              <w:spacing w:after="60"/>
              <w:ind w:left="598"/>
            </w:pPr>
            <w:r w:rsidRPr="00477BDE">
              <w:rPr>
                <w:rFonts w:ascii="Franklin Gothic Book" w:hAnsi="Franklin Gothic Book" w:cs="Arial"/>
                <w:i/>
              </w:rPr>
              <w:t>A</w:t>
            </w:r>
            <w:r w:rsidR="004F484D" w:rsidRPr="00477BDE">
              <w:rPr>
                <w:rFonts w:ascii="Franklin Gothic Book" w:hAnsi="Franklin Gothic Book" w:cs="Arial"/>
                <w:i/>
              </w:rPr>
              <w:t>rticle 14</w:t>
            </w:r>
            <w:r w:rsidR="00A42907" w:rsidRPr="00477BDE">
              <w:rPr>
                <w:rFonts w:ascii="Franklin Gothic Book" w:hAnsi="Franklin Gothic Book" w:cs="Arial"/>
                <w:i/>
              </w:rPr>
              <w:t xml:space="preserve"> </w:t>
            </w:r>
            <w:r w:rsidR="00A42907" w:rsidRPr="00477BDE">
              <w:rPr>
                <w:i/>
              </w:rPr>
              <w:t xml:space="preserve">de la Convention </w:t>
            </w:r>
            <w:r w:rsidR="003B2FC7" w:rsidRPr="00477BDE">
              <w:rPr>
                <w:i/>
              </w:rPr>
              <w:t xml:space="preserve">de </w:t>
            </w:r>
            <w:r w:rsidR="00A42907" w:rsidRPr="00477BDE">
              <w:rPr>
                <w:i/>
              </w:rPr>
              <w:t>1980</w:t>
            </w:r>
          </w:p>
        </w:tc>
        <w:tc>
          <w:tcPr>
            <w:tcW w:w="5648" w:type="dxa"/>
          </w:tcPr>
          <w:p w14:paraId="7A568FDC" w14:textId="45F215A9" w:rsidR="004F484D" w:rsidRPr="00477BDE" w:rsidRDefault="004F484D" w:rsidP="004F484D">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Oui</w:t>
            </w:r>
          </w:p>
          <w:p w14:paraId="65D9EFB1" w14:textId="7301BC49" w:rsidR="004F484D" w:rsidRPr="00477BDE" w:rsidRDefault="004F484D" w:rsidP="004F484D">
            <w:pPr>
              <w:tabs>
                <w:tab w:val="left" w:pos="357"/>
              </w:tabs>
              <w:spacing w:before="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Non</w:t>
            </w:r>
          </w:p>
          <w:p w14:paraId="78B80A81" w14:textId="780A1DC2" w:rsidR="004F484D" w:rsidRPr="00477BDE" w:rsidRDefault="004F484D" w:rsidP="004F484D">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3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w:t>
            </w:r>
            <w:r w:rsidR="00A42907"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30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4F484D" w:rsidRPr="00477BDE" w14:paraId="69116309" w14:textId="77777777" w:rsidTr="002107B8">
        <w:tc>
          <w:tcPr>
            <w:tcW w:w="9923" w:type="dxa"/>
            <w:gridSpan w:val="2"/>
            <w:shd w:val="clear" w:color="auto" w:fill="E7E6E6" w:themeFill="background2"/>
          </w:tcPr>
          <w:p w14:paraId="3F2E2A16" w14:textId="29E4FBA9" w:rsidR="004F484D" w:rsidRPr="00477BDE" w:rsidRDefault="002107B8" w:rsidP="004F484D">
            <w:pPr>
              <w:pStyle w:val="PBParagraph"/>
              <w:numPr>
                <w:ilvl w:val="0"/>
                <w:numId w:val="0"/>
              </w:numPr>
              <w:spacing w:before="60" w:after="60"/>
              <w:rPr>
                <w:color w:val="03295A" w:themeColor="accent4"/>
              </w:rPr>
            </w:pPr>
            <w:bookmarkStart w:id="154" w:name="_Ref271809937"/>
            <w:bookmarkStart w:id="155" w:name="_Toc125411728"/>
            <w:r w:rsidRPr="00477BDE">
              <w:rPr>
                <w:color w:val="03295A" w:themeColor="accent4"/>
              </w:rPr>
              <w:t>Articles 15 et 16 de la Convention</w:t>
            </w:r>
            <w:bookmarkEnd w:id="154"/>
            <w:bookmarkEnd w:id="155"/>
          </w:p>
        </w:tc>
      </w:tr>
      <w:tr w:rsidR="004F484D" w:rsidRPr="00477BDE" w14:paraId="088A89E7" w14:textId="77777777" w:rsidTr="001368A9">
        <w:tc>
          <w:tcPr>
            <w:tcW w:w="4275" w:type="dxa"/>
          </w:tcPr>
          <w:p w14:paraId="6B0D6A7B" w14:textId="2C2F4DBC" w:rsidR="00CB0D11" w:rsidRPr="00477BDE" w:rsidRDefault="00E55C89" w:rsidP="00C03AF2">
            <w:pPr>
              <w:pStyle w:val="PBParagraph"/>
              <w:numPr>
                <w:ilvl w:val="1"/>
                <w:numId w:val="38"/>
              </w:numPr>
              <w:spacing w:after="60"/>
              <w:ind w:left="598" w:hanging="709"/>
            </w:pPr>
            <w:r w:rsidRPr="00477BDE">
              <w:lastRenderedPageBreak/>
              <w:t xml:space="preserve">En [nom de </w:t>
            </w:r>
            <w:r w:rsidR="00CB0D11" w:rsidRPr="00477BDE">
              <w:t>votre État</w:t>
            </w:r>
            <w:r w:rsidRPr="00477BDE">
              <w:t>]</w:t>
            </w:r>
            <w:r w:rsidR="00CB0D11" w:rsidRPr="00477BDE">
              <w:t>, est-il possible d’établir une décision ou une attestation, conformément à l’article 15 de la Convention, constatant que le déplacement ou le non-retour d’un enfant était illicite au sens de l’article 3 de la Convention</w:t>
            </w:r>
            <w:r w:rsidR="00A42907" w:rsidRPr="00477BDE">
              <w:t> </w:t>
            </w:r>
            <w:r w:rsidR="00CB0D11" w:rsidRPr="00477BDE">
              <w:t>?</w:t>
            </w:r>
          </w:p>
          <w:p w14:paraId="4D05BC3F" w14:textId="2DC5FC24" w:rsidR="00CB0D11" w:rsidRPr="00477BDE" w:rsidRDefault="006064C0" w:rsidP="00E2261F">
            <w:pPr>
              <w:pStyle w:val="PBParagraph"/>
              <w:numPr>
                <w:ilvl w:val="0"/>
                <w:numId w:val="0"/>
              </w:numPr>
              <w:spacing w:before="60" w:after="60"/>
              <w:ind w:left="598"/>
            </w:pPr>
            <w:r w:rsidRPr="00477BDE">
              <w:rPr>
                <w:i/>
              </w:rPr>
              <w:t>A</w:t>
            </w:r>
            <w:r w:rsidR="00CB0D11" w:rsidRPr="00477BDE">
              <w:rPr>
                <w:i/>
              </w:rPr>
              <w:t>rticles 3 et 15</w:t>
            </w:r>
            <w:r w:rsidR="00A42907" w:rsidRPr="00477BDE">
              <w:rPr>
                <w:i/>
              </w:rPr>
              <w:t xml:space="preserve"> de la Convention </w:t>
            </w:r>
            <w:r w:rsidR="009926F6" w:rsidRPr="00477BDE">
              <w:rPr>
                <w:i/>
              </w:rPr>
              <w:t xml:space="preserve">de </w:t>
            </w:r>
            <w:r w:rsidR="00A42907" w:rsidRPr="00477BDE">
              <w:rPr>
                <w:i/>
              </w:rPr>
              <w:t>1980</w:t>
            </w:r>
            <w:r w:rsidR="00CB0D11" w:rsidRPr="00477BDE">
              <w:rPr>
                <w:i/>
              </w:rPr>
              <w:t xml:space="preserve"> </w:t>
            </w:r>
          </w:p>
          <w:p w14:paraId="5B113054" w14:textId="438A385A" w:rsidR="004F484D" w:rsidRPr="00477BDE" w:rsidRDefault="004F484D" w:rsidP="004F484D">
            <w:pPr>
              <w:pStyle w:val="PBParagraph"/>
              <w:numPr>
                <w:ilvl w:val="0"/>
                <w:numId w:val="0"/>
              </w:numPr>
              <w:spacing w:before="60" w:after="60"/>
              <w:ind w:left="600"/>
            </w:pPr>
          </w:p>
        </w:tc>
        <w:tc>
          <w:tcPr>
            <w:tcW w:w="5648" w:type="dxa"/>
          </w:tcPr>
          <w:p w14:paraId="3B2AA1AA" w14:textId="5BE521E5" w:rsidR="00E2261F" w:rsidRPr="00477BDE" w:rsidRDefault="00E2261F" w:rsidP="00E2261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 xml:space="preserve">Oui. Continuez à la question </w:t>
            </w:r>
            <w:r w:rsidR="008C31A4" w:rsidRPr="00477BDE">
              <w:rPr>
                <w:rFonts w:ascii="Franklin Gothic Book" w:hAnsi="Franklin Gothic Book"/>
              </w:rPr>
              <w:fldChar w:fldCharType="begin" w:fldLock="1"/>
            </w:r>
            <w:r w:rsidR="008C31A4" w:rsidRPr="00477BDE">
              <w:rPr>
                <w:rFonts w:ascii="Franklin Gothic Book" w:hAnsi="Franklin Gothic Book"/>
              </w:rPr>
              <w:instrText xml:space="preserve"> REF _Ref141192344 \r \h </w:instrText>
            </w:r>
            <w:r w:rsidR="00477BDE">
              <w:rPr>
                <w:rFonts w:ascii="Franklin Gothic Book" w:hAnsi="Franklin Gothic Book"/>
              </w:rPr>
              <w:instrText xml:space="preserve"> \* MERGEFORMAT </w:instrText>
            </w:r>
            <w:r w:rsidR="008C31A4" w:rsidRPr="00477BDE">
              <w:rPr>
                <w:rFonts w:ascii="Franklin Gothic Book" w:hAnsi="Franklin Gothic Book"/>
              </w:rPr>
            </w:r>
            <w:r w:rsidR="008C31A4" w:rsidRPr="00477BDE">
              <w:rPr>
                <w:rFonts w:ascii="Franklin Gothic Book" w:hAnsi="Franklin Gothic Book"/>
              </w:rPr>
              <w:fldChar w:fldCharType="separate"/>
            </w:r>
            <w:r w:rsidR="008C31A4" w:rsidRPr="00477BDE">
              <w:rPr>
                <w:rFonts w:ascii="Franklin Gothic Book" w:hAnsi="Franklin Gothic Book"/>
              </w:rPr>
              <w:t>11.7</w:t>
            </w:r>
            <w:r w:rsidR="008C31A4" w:rsidRPr="00477BDE">
              <w:rPr>
                <w:rFonts w:ascii="Franklin Gothic Book" w:hAnsi="Franklin Gothic Book"/>
              </w:rPr>
              <w:fldChar w:fldCharType="end"/>
            </w:r>
          </w:p>
          <w:p w14:paraId="6D88C162" w14:textId="00524389" w:rsidR="00E2261F" w:rsidRPr="00477BDE" w:rsidRDefault="00E2261F" w:rsidP="00E2261F">
            <w:pPr>
              <w:tabs>
                <w:tab w:val="left" w:pos="357"/>
              </w:tabs>
              <w:spacing w:before="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 xml:space="preserve">Non. Passez à la question </w:t>
            </w:r>
            <w:r w:rsidR="00B862E1" w:rsidRPr="00477BDE">
              <w:rPr>
                <w:rFonts w:ascii="Franklin Gothic Book" w:hAnsi="Franklin Gothic Book"/>
              </w:rPr>
              <w:fldChar w:fldCharType="begin" w:fldLock="1"/>
            </w:r>
            <w:r w:rsidR="00B862E1" w:rsidRPr="00477BDE">
              <w:rPr>
                <w:rFonts w:ascii="Franklin Gothic Book" w:hAnsi="Franklin Gothic Book"/>
              </w:rPr>
              <w:instrText xml:space="preserve"> REF _Ref141192356 \r \h </w:instrText>
            </w:r>
            <w:r w:rsidR="00477BDE">
              <w:rPr>
                <w:rFonts w:ascii="Franklin Gothic Book" w:hAnsi="Franklin Gothic Book"/>
              </w:rPr>
              <w:instrText xml:space="preserve"> \* MERGEFORMAT </w:instrText>
            </w:r>
            <w:r w:rsidR="00B862E1" w:rsidRPr="00477BDE">
              <w:rPr>
                <w:rFonts w:ascii="Franklin Gothic Book" w:hAnsi="Franklin Gothic Book"/>
              </w:rPr>
            </w:r>
            <w:r w:rsidR="00B862E1" w:rsidRPr="00477BDE">
              <w:rPr>
                <w:rFonts w:ascii="Franklin Gothic Book" w:hAnsi="Franklin Gothic Book"/>
              </w:rPr>
              <w:fldChar w:fldCharType="separate"/>
            </w:r>
            <w:r w:rsidR="00B862E1" w:rsidRPr="00477BDE">
              <w:rPr>
                <w:rFonts w:ascii="Franklin Gothic Book" w:hAnsi="Franklin Gothic Book"/>
              </w:rPr>
              <w:t>11.10</w:t>
            </w:r>
            <w:r w:rsidR="00B862E1" w:rsidRPr="00477BDE">
              <w:rPr>
                <w:rFonts w:ascii="Franklin Gothic Book" w:hAnsi="Franklin Gothic Book"/>
              </w:rPr>
              <w:fldChar w:fldCharType="end"/>
            </w:r>
          </w:p>
          <w:p w14:paraId="0B81AB05" w14:textId="120DEC30" w:rsidR="004F484D" w:rsidRPr="00477BDE" w:rsidRDefault="004F484D" w:rsidP="004F484D">
            <w:pPr>
              <w:pStyle w:val="PBParagraph"/>
              <w:numPr>
                <w:ilvl w:val="0"/>
                <w:numId w:val="0"/>
              </w:numPr>
              <w:spacing w:before="60" w:after="60"/>
            </w:pPr>
          </w:p>
        </w:tc>
      </w:tr>
      <w:tr w:rsidR="00DE5807" w:rsidRPr="00477BDE" w14:paraId="2F8EEC8F" w14:textId="77777777" w:rsidTr="001368A9">
        <w:tc>
          <w:tcPr>
            <w:tcW w:w="4275" w:type="dxa"/>
          </w:tcPr>
          <w:p w14:paraId="18AEF292" w14:textId="2C5F311C" w:rsidR="00DE5807" w:rsidRPr="00477BDE" w:rsidRDefault="005D4E2C" w:rsidP="00C03AF2">
            <w:pPr>
              <w:pStyle w:val="PBParagraph"/>
              <w:numPr>
                <w:ilvl w:val="1"/>
                <w:numId w:val="38"/>
              </w:numPr>
              <w:spacing w:after="60"/>
              <w:ind w:left="598" w:hanging="709"/>
              <w:rPr>
                <w:lang w:val="fr-CA"/>
              </w:rPr>
            </w:pPr>
            <w:r w:rsidRPr="00477BDE">
              <w:rPr>
                <w:lang w:val="fr-CA"/>
              </w:rPr>
              <w:t xml:space="preserve">Si vous avez répondu par l'affirmative à la question ci-dessus, [nom de votre État] a-t-il adopté des lois ou des règles de procédure concernant les demandes </w:t>
            </w:r>
            <w:r w:rsidR="006C1B7A" w:rsidRPr="00477BDE">
              <w:rPr>
                <w:lang w:val="fr-CA"/>
              </w:rPr>
              <w:t xml:space="preserve">présentées </w:t>
            </w:r>
            <w:r w:rsidRPr="00477BDE">
              <w:rPr>
                <w:lang w:val="fr-CA"/>
              </w:rPr>
              <w:t>au</w:t>
            </w:r>
            <w:r w:rsidR="006C1B7A" w:rsidRPr="00477BDE">
              <w:rPr>
                <w:lang w:val="fr-CA"/>
              </w:rPr>
              <w:t>x fins</w:t>
            </w:r>
            <w:r w:rsidRPr="00477BDE">
              <w:rPr>
                <w:lang w:val="fr-CA"/>
              </w:rPr>
              <w:t xml:space="preserve"> de l'article 15?</w:t>
            </w:r>
          </w:p>
        </w:tc>
        <w:tc>
          <w:tcPr>
            <w:tcW w:w="5648" w:type="dxa"/>
          </w:tcPr>
          <w:p w14:paraId="1CEEC4B2" w14:textId="03B35480" w:rsidR="00921808" w:rsidRPr="00477BDE" w:rsidRDefault="00921808" w:rsidP="00921808">
            <w:pPr>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0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0A9C7707" w14:textId="60D15834" w:rsidR="00DE5807" w:rsidRPr="00477BDE" w:rsidRDefault="00921808" w:rsidP="00921808">
            <w:pPr>
              <w:tabs>
                <w:tab w:val="left" w:pos="357"/>
              </w:tabs>
              <w:spacing w:before="60" w:after="60"/>
              <w:rPr>
                <w:rFonts w:ascii="Franklin Gothic Book" w:hAnsi="Franklin Gothic Book"/>
                <w:lang w:val="fr-CA"/>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3D3AA8" w:rsidRPr="00477BDE" w14:paraId="3487AD3D" w14:textId="77777777" w:rsidTr="001368A9">
        <w:tc>
          <w:tcPr>
            <w:tcW w:w="4275" w:type="dxa"/>
          </w:tcPr>
          <w:p w14:paraId="25C7E267" w14:textId="544B072C" w:rsidR="003D3AA8" w:rsidRPr="00477BDE" w:rsidRDefault="00921808" w:rsidP="00C03AF2">
            <w:pPr>
              <w:pStyle w:val="PBParagraph"/>
              <w:numPr>
                <w:ilvl w:val="1"/>
                <w:numId w:val="38"/>
              </w:numPr>
              <w:spacing w:after="60"/>
              <w:ind w:left="598" w:hanging="709"/>
            </w:pPr>
            <w:bookmarkStart w:id="156" w:name="_Ref141192344"/>
            <w:r w:rsidRPr="00477BDE">
              <w:t>En [nom de</w:t>
            </w:r>
            <w:r w:rsidR="003D3AA8" w:rsidRPr="00477BDE">
              <w:t xml:space="preserve"> votre État</w:t>
            </w:r>
            <w:r w:rsidRPr="00477BDE">
              <w:t>]</w:t>
            </w:r>
            <w:r w:rsidR="003D3AA8" w:rsidRPr="00477BDE">
              <w:t>, quelles sont les autorités pouvant émettre des décisions ou attestations au titre de l’article 15 ?</w:t>
            </w:r>
            <w:bookmarkEnd w:id="156"/>
          </w:p>
          <w:p w14:paraId="2DF2B9E2" w14:textId="5D5F0883" w:rsidR="003D3AA8" w:rsidRPr="00477BDE" w:rsidRDefault="003446B2" w:rsidP="003D3AA8">
            <w:pPr>
              <w:pStyle w:val="PBParagraph"/>
              <w:numPr>
                <w:ilvl w:val="0"/>
                <w:numId w:val="0"/>
              </w:numPr>
              <w:spacing w:after="60"/>
              <w:ind w:left="598"/>
            </w:pPr>
            <w:r w:rsidRPr="00477BDE">
              <w:rPr>
                <w:rFonts w:ascii="Franklin Gothic Book" w:hAnsi="Franklin Gothic Book" w:cs="Arial"/>
                <w:i/>
                <w:iCs/>
              </w:rPr>
              <w:t>A</w:t>
            </w:r>
            <w:r w:rsidR="003D3AA8" w:rsidRPr="00477BDE">
              <w:rPr>
                <w:rFonts w:ascii="Franklin Gothic Book" w:hAnsi="Franklin Gothic Book" w:cs="Arial"/>
                <w:i/>
                <w:iCs/>
              </w:rPr>
              <w:t>rticle 15</w:t>
            </w:r>
            <w:r w:rsidR="00A42907" w:rsidRPr="00477BDE">
              <w:rPr>
                <w:rFonts w:ascii="Franklin Gothic Book" w:hAnsi="Franklin Gothic Book" w:cs="Arial"/>
                <w:i/>
                <w:iCs/>
              </w:rPr>
              <w:t xml:space="preserve"> </w:t>
            </w:r>
            <w:r w:rsidR="00A42907" w:rsidRPr="00477BDE">
              <w:rPr>
                <w:i/>
              </w:rPr>
              <w:t xml:space="preserve">de la Convention </w:t>
            </w:r>
            <w:r w:rsidR="009926F6" w:rsidRPr="00477BDE">
              <w:rPr>
                <w:i/>
              </w:rPr>
              <w:t xml:space="preserve">de </w:t>
            </w:r>
            <w:r w:rsidR="00A42907" w:rsidRPr="00477BDE">
              <w:rPr>
                <w:i/>
              </w:rPr>
              <w:t>1980</w:t>
            </w:r>
          </w:p>
        </w:tc>
        <w:tc>
          <w:tcPr>
            <w:tcW w:w="5648" w:type="dxa"/>
          </w:tcPr>
          <w:p w14:paraId="209D5358" w14:textId="687CD985" w:rsidR="00655C32" w:rsidRPr="00477BDE" w:rsidRDefault="00655C32" w:rsidP="00655C32">
            <w:pPr>
              <w:spacing w:before="60" w:after="60"/>
              <w:rPr>
                <w:rFonts w:ascii="Franklin Gothic Book" w:hAnsi="Franklin Gothic Book"/>
              </w:rPr>
            </w:pPr>
          </w:p>
          <w:p w14:paraId="2E43FD92" w14:textId="30776CEA" w:rsidR="00655C32" w:rsidRPr="00477BDE" w:rsidRDefault="00655C32" w:rsidP="00655C32">
            <w:pPr>
              <w:spacing w:before="60" w:after="60"/>
              <w:rPr>
                <w:rFonts w:ascii="Franklin Gothic Book" w:hAnsi="Franklin Gothic Book"/>
              </w:rPr>
            </w:pPr>
            <w:r w:rsidRPr="00477BDE">
              <w:rPr>
                <w:rFonts w:ascii="Franklin Gothic Book" w:hAnsi="Franklin Gothic Book"/>
              </w:rPr>
              <w:fldChar w:fldCharType="begin">
                <w:ffData>
                  <w:name w:val="Check4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orité centrale</w:t>
            </w:r>
          </w:p>
          <w:p w14:paraId="016388FC" w14:textId="5FDF5B7F" w:rsidR="00655C32" w:rsidRPr="00477BDE" w:rsidRDefault="00655C32" w:rsidP="00655C32">
            <w:pPr>
              <w:spacing w:before="60" w:after="60"/>
              <w:rPr>
                <w:rFonts w:ascii="Franklin Gothic Book" w:hAnsi="Franklin Gothic Book"/>
              </w:rPr>
            </w:pPr>
            <w:r w:rsidRPr="00477BDE">
              <w:rPr>
                <w:rFonts w:ascii="Franklin Gothic Book" w:hAnsi="Franklin Gothic Book"/>
              </w:rPr>
              <w:fldChar w:fldCharType="begin">
                <w:ffData>
                  <w:name w:val="Check4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orité compétente (</w:t>
            </w:r>
            <w:r w:rsidRPr="00477BDE">
              <w:rPr>
                <w:rFonts w:ascii="Franklin Gothic Book" w:hAnsi="Franklin Gothic Book"/>
                <w:i/>
                <w:iCs/>
              </w:rPr>
              <w:t>veuillez préciser</w:t>
            </w:r>
            <w:r w:rsidRPr="00477BDE">
              <w:rPr>
                <w:rFonts w:ascii="Franklin Gothic Book" w:hAnsi="Franklin Gothic Book"/>
              </w:rPr>
              <w:t>)</w:t>
            </w:r>
            <w:r w:rsidR="00DF7558"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53D1D93C" w14:textId="5AD7374F" w:rsidR="003D3AA8" w:rsidRPr="00477BDE" w:rsidRDefault="00655C32" w:rsidP="00655C32">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w:t>
            </w:r>
            <w:r w:rsidR="00DF7558"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3D3AA8" w:rsidRPr="00477BDE" w14:paraId="0343D430" w14:textId="77777777" w:rsidTr="001368A9">
        <w:tc>
          <w:tcPr>
            <w:tcW w:w="4275" w:type="dxa"/>
          </w:tcPr>
          <w:p w14:paraId="073E7869" w14:textId="18B1BDC1" w:rsidR="003D3AA8" w:rsidRPr="00477BDE" w:rsidRDefault="00655C32" w:rsidP="00C03AF2">
            <w:pPr>
              <w:pStyle w:val="PBParagraph"/>
              <w:numPr>
                <w:ilvl w:val="1"/>
                <w:numId w:val="38"/>
              </w:numPr>
              <w:spacing w:after="60"/>
              <w:ind w:left="598" w:hanging="709"/>
            </w:pPr>
            <w:r w:rsidRPr="00477BDE">
              <w:rPr>
                <w:rFonts w:ascii="Franklin Gothic Book" w:hAnsi="Franklin Gothic Book" w:cs="Arial"/>
              </w:rPr>
              <w:t>En [nom de votre État], q</w:t>
            </w:r>
            <w:r w:rsidR="003D3AA8" w:rsidRPr="00477BDE">
              <w:rPr>
                <w:rFonts w:ascii="Franklin Gothic Book" w:hAnsi="Franklin Gothic Book" w:cs="Arial"/>
              </w:rPr>
              <w:t>ui peut solliciter une décision ou une attestation au titre de l’article 15 ?</w:t>
            </w:r>
          </w:p>
        </w:tc>
        <w:tc>
          <w:tcPr>
            <w:tcW w:w="5648" w:type="dxa"/>
          </w:tcPr>
          <w:p w14:paraId="436FABD3" w14:textId="5C129E96" w:rsidR="003D3AA8" w:rsidRPr="00477BDE" w:rsidRDefault="003D3AA8" w:rsidP="003D3AA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t> </w:t>
            </w:r>
            <w:r w:rsidRPr="00477BDE">
              <w:rPr>
                <w:rFonts w:ascii="Franklin Gothic Book" w:hAnsi="Franklin Gothic Book"/>
              </w:rPr>
              <w:t xml:space="preserve">L’Autorité centrale </w:t>
            </w:r>
          </w:p>
          <w:p w14:paraId="2E1F9DB6" w14:textId="20520490" w:rsidR="003D3AA8" w:rsidRPr="00477BDE" w:rsidRDefault="003D3AA8" w:rsidP="003D3AA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Le demandeur dans la procédure de retour</w:t>
            </w:r>
          </w:p>
          <w:p w14:paraId="029E0574" w14:textId="785690F9" w:rsidR="003D3AA8" w:rsidRPr="00477BDE" w:rsidRDefault="003D3AA8" w:rsidP="003D3AA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43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0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151A1B" w:rsidRPr="00477BDE" w14:paraId="4D4E414A" w14:textId="77777777" w:rsidTr="001368A9">
        <w:tc>
          <w:tcPr>
            <w:tcW w:w="4275" w:type="dxa"/>
          </w:tcPr>
          <w:p w14:paraId="048CD8BE" w14:textId="0C44E853" w:rsidR="00151A1B" w:rsidRPr="00477BDE" w:rsidRDefault="00FB2A51" w:rsidP="00C03AF2">
            <w:pPr>
              <w:pStyle w:val="PBParagraph"/>
              <w:numPr>
                <w:ilvl w:val="1"/>
                <w:numId w:val="38"/>
              </w:numPr>
              <w:spacing w:after="60"/>
              <w:ind w:left="598" w:hanging="709"/>
              <w:rPr>
                <w:rFonts w:ascii="Franklin Gothic Book" w:hAnsi="Franklin Gothic Book" w:cs="Arial"/>
              </w:rPr>
            </w:pPr>
            <w:r w:rsidRPr="00477BDE">
              <w:rPr>
                <w:rFonts w:ascii="Franklin Gothic Book" w:hAnsi="Franklin Gothic Book" w:cs="Arial"/>
              </w:rPr>
              <w:t xml:space="preserve">En [nom de votre État], les procédures visant à déterminer si un déplacement ou un non-retour est illicite sont-elles </w:t>
            </w:r>
            <w:r w:rsidRPr="00477BDE">
              <w:rPr>
                <w:rFonts w:ascii="Franklin Gothic Book" w:hAnsi="Franklin Gothic Book" w:cs="Arial"/>
                <w:i/>
                <w:iCs/>
              </w:rPr>
              <w:t>ex parte</w:t>
            </w:r>
            <w:r w:rsidRPr="00477BDE">
              <w:rPr>
                <w:rFonts w:ascii="Franklin Gothic Book" w:hAnsi="Franklin Gothic Book" w:cs="Arial"/>
              </w:rPr>
              <w:t xml:space="preserve"> ou </w:t>
            </w:r>
            <w:r w:rsidRPr="00477BDE">
              <w:rPr>
                <w:rFonts w:ascii="Franklin Gothic Book" w:hAnsi="Franklin Gothic Book" w:cs="Arial"/>
                <w:i/>
                <w:iCs/>
              </w:rPr>
              <w:t>inter partes</w:t>
            </w:r>
            <w:r w:rsidRPr="00477BDE">
              <w:rPr>
                <w:rFonts w:ascii="Franklin Gothic Book" w:hAnsi="Franklin Gothic Book" w:cs="Arial"/>
              </w:rPr>
              <w:t xml:space="preserve"> (c.-à-d. contradictoires) ?</w:t>
            </w:r>
          </w:p>
        </w:tc>
        <w:tc>
          <w:tcPr>
            <w:tcW w:w="5648" w:type="dxa"/>
          </w:tcPr>
          <w:p w14:paraId="4853D051" w14:textId="77777777" w:rsidR="000413EE" w:rsidRPr="00477BDE" w:rsidRDefault="000413EE" w:rsidP="000413EE">
            <w:pPr>
              <w:spacing w:before="60" w:after="60"/>
              <w:rPr>
                <w:rFonts w:ascii="Franklin Gothic Book" w:hAnsi="Franklin Gothic Book"/>
              </w:rPr>
            </w:pPr>
            <w:r w:rsidRPr="00477BDE">
              <w:rPr>
                <w:rFonts w:ascii="Franklin Gothic Book" w:hAnsi="Franklin Gothic Book"/>
              </w:rPr>
              <w:fldChar w:fldCharType="begin">
                <w:ffData>
                  <w:name w:val="Check4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Pr="00477BDE">
              <w:rPr>
                <w:rFonts w:ascii="Franklin Gothic Book" w:hAnsi="Franklin Gothic Book"/>
                <w:i/>
                <w:iCs/>
              </w:rPr>
              <w:t>Ex parte</w:t>
            </w:r>
          </w:p>
          <w:p w14:paraId="24BA7D46" w14:textId="5BA6F8A1" w:rsidR="000413EE" w:rsidRPr="00477BDE" w:rsidRDefault="000413EE" w:rsidP="000413EE">
            <w:pPr>
              <w:spacing w:before="60" w:after="60"/>
              <w:rPr>
                <w:rFonts w:ascii="Franklin Gothic Book" w:hAnsi="Franklin Gothic Book"/>
              </w:rPr>
            </w:pPr>
            <w:r w:rsidRPr="00477BDE">
              <w:rPr>
                <w:rFonts w:ascii="Franklin Gothic Book" w:hAnsi="Franklin Gothic Book"/>
              </w:rPr>
              <w:fldChar w:fldCharType="begin">
                <w:ffData>
                  <w:name w:val="Check4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ontradictoire</w:t>
            </w:r>
            <w:r w:rsidR="003300B2" w:rsidRPr="00477BDE">
              <w:rPr>
                <w:rFonts w:ascii="Franklin Gothic Book" w:hAnsi="Franklin Gothic Book"/>
              </w:rPr>
              <w:t>s</w:t>
            </w:r>
          </w:p>
          <w:p w14:paraId="2A63AF71" w14:textId="7B6DD63D" w:rsidR="00151A1B" w:rsidRPr="00477BDE" w:rsidRDefault="000413EE" w:rsidP="00A92964">
            <w:pPr>
              <w:spacing w:before="60" w:after="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w:t>
            </w:r>
            <w:r w:rsidR="00DF7558" w:rsidRPr="00477BDE">
              <w:rPr>
                <w:rFonts w:ascii="Franklin Gothic Book" w:hAnsi="Franklin Gothic Book"/>
              </w:rPr>
              <w:t> </w:t>
            </w:r>
            <w:r w:rsidRPr="00477BDE">
              <w:rPr>
                <w:rFonts w:ascii="Franklin Gothic Book" w:hAnsi="Franklin Gothic Book"/>
              </w:rPr>
              <w:t xml:space="preserve">: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5D4C21" w:rsidRPr="00477BDE" w14:paraId="325C15D9" w14:textId="77777777" w:rsidTr="001368A9">
        <w:tc>
          <w:tcPr>
            <w:tcW w:w="4275" w:type="dxa"/>
          </w:tcPr>
          <w:p w14:paraId="65024E49" w14:textId="2B26D6E6" w:rsidR="005D4C21" w:rsidRPr="00477BDE" w:rsidRDefault="007B6CFD" w:rsidP="00C03AF2">
            <w:pPr>
              <w:pStyle w:val="PBParagraph"/>
              <w:numPr>
                <w:ilvl w:val="1"/>
                <w:numId w:val="38"/>
              </w:numPr>
              <w:spacing w:after="60"/>
              <w:ind w:left="598" w:hanging="709"/>
              <w:rPr>
                <w:rFonts w:ascii="Franklin Gothic Book" w:hAnsi="Franklin Gothic Book" w:cs="Arial"/>
              </w:rPr>
            </w:pPr>
            <w:r w:rsidRPr="00477BDE">
              <w:rPr>
                <w:rFonts w:ascii="Franklin Gothic Book" w:hAnsi="Franklin Gothic Book" w:cs="Arial"/>
              </w:rPr>
              <w:t xml:space="preserve">En [nom de votre État], les décisions prises en vertu de l'article 15 </w:t>
            </w:r>
            <w:r w:rsidR="00C32FE5" w:rsidRPr="00477BDE">
              <w:rPr>
                <w:rFonts w:ascii="Franklin Gothic Book" w:hAnsi="Franklin Gothic Book" w:cs="Arial"/>
              </w:rPr>
              <w:t>sont-elles susceptibles de recours</w:t>
            </w:r>
            <w:r w:rsidRPr="00477BDE">
              <w:rPr>
                <w:rFonts w:ascii="Franklin Gothic Book" w:hAnsi="Franklin Gothic Book" w:cs="Arial"/>
              </w:rPr>
              <w:t xml:space="preserve"> ?</w:t>
            </w:r>
          </w:p>
        </w:tc>
        <w:tc>
          <w:tcPr>
            <w:tcW w:w="5648" w:type="dxa"/>
          </w:tcPr>
          <w:p w14:paraId="505AC219" w14:textId="77777777" w:rsidR="00EB2832" w:rsidRPr="00477BDE" w:rsidRDefault="00EB2832" w:rsidP="00EB2832">
            <w:pPr>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248235F1" w14:textId="433B7295" w:rsidR="005D4C21" w:rsidRPr="00477BDE" w:rsidRDefault="00EB2832" w:rsidP="00A92964">
            <w:pPr>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3D3AA8" w:rsidRPr="00477BDE" w14:paraId="035667AE" w14:textId="77777777" w:rsidTr="001368A9">
        <w:tc>
          <w:tcPr>
            <w:tcW w:w="4275" w:type="dxa"/>
          </w:tcPr>
          <w:p w14:paraId="47036519" w14:textId="3D574296" w:rsidR="003D3AA8" w:rsidRPr="00477BDE" w:rsidRDefault="003D3AA8" w:rsidP="00C03AF2">
            <w:pPr>
              <w:pStyle w:val="PBParagraph"/>
              <w:numPr>
                <w:ilvl w:val="1"/>
                <w:numId w:val="38"/>
              </w:numPr>
              <w:spacing w:after="60"/>
              <w:ind w:left="598" w:hanging="709"/>
            </w:pPr>
            <w:r w:rsidRPr="00477BDE">
              <w:rPr>
                <w:rFonts w:ascii="Franklin Gothic Book" w:hAnsi="Franklin Gothic Book" w:cs="Arial"/>
              </w:rPr>
              <w:t xml:space="preserve">Les décisions ou attestations émises au titre de l’article 15 par d’autres États sont-elles acceptées par les autorités judiciaires ou administratives de </w:t>
            </w:r>
            <w:r w:rsidR="00EB2832" w:rsidRPr="00477BDE">
              <w:rPr>
                <w:rFonts w:ascii="Franklin Gothic Book" w:hAnsi="Franklin Gothic Book" w:cs="Arial"/>
              </w:rPr>
              <w:t xml:space="preserve">[nom de </w:t>
            </w:r>
            <w:r w:rsidRPr="00477BDE">
              <w:rPr>
                <w:rFonts w:ascii="Franklin Gothic Book" w:hAnsi="Franklin Gothic Book" w:cs="Arial"/>
              </w:rPr>
              <w:t>votre État</w:t>
            </w:r>
            <w:r w:rsidR="00EB2832" w:rsidRPr="00477BDE">
              <w:rPr>
                <w:rFonts w:ascii="Franklin Gothic Book" w:hAnsi="Franklin Gothic Book" w:cs="Arial"/>
              </w:rPr>
              <w:t>]</w:t>
            </w:r>
            <w:r w:rsidRPr="00477BDE">
              <w:rPr>
                <w:rFonts w:ascii="Franklin Gothic Book" w:hAnsi="Franklin Gothic Book" w:cs="Arial"/>
              </w:rPr>
              <w:t> ?</w:t>
            </w:r>
          </w:p>
        </w:tc>
        <w:tc>
          <w:tcPr>
            <w:tcW w:w="5648" w:type="dxa"/>
          </w:tcPr>
          <w:p w14:paraId="41BDA1E4" w14:textId="4594C799" w:rsidR="003D3AA8" w:rsidRPr="00477BDE" w:rsidRDefault="003D3AA8" w:rsidP="003D3AA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Oui</w:t>
            </w:r>
            <w:r w:rsidRPr="00477BDE">
              <w:rPr>
                <w:rFonts w:ascii="Franklin Gothic Book" w:hAnsi="Franklin Gothic Book"/>
                <w:i/>
              </w:rPr>
              <w:t>. Veuillez expliquer si nécessaire :</w:t>
            </w:r>
            <w:r w:rsidRPr="00477BDE">
              <w:rPr>
                <w:rFonts w:ascii="Franklin Gothic Book" w:hAnsi="Franklin Gothic Book"/>
              </w:rPr>
              <w:t xml:space="preserve"> </w:t>
            </w:r>
            <w:r w:rsidRPr="00477BDE">
              <w:rPr>
                <w:rFonts w:ascii="Franklin Gothic Book" w:hAnsi="Franklin Gothic Book"/>
              </w:rPr>
              <w:fldChar w:fldCharType="begin">
                <w:ffData>
                  <w:name w:val="Text554"/>
                  <w:enabled/>
                  <w:calcOnExit w:val="0"/>
                  <w:textInput/>
                </w:ffData>
              </w:fldChar>
            </w:r>
            <w:bookmarkStart w:id="157" w:name="Text55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57"/>
          </w:p>
          <w:p w14:paraId="684A3EC1" w14:textId="367BC0C3" w:rsidR="003D3AA8" w:rsidRPr="00477BDE" w:rsidRDefault="003D3AA8" w:rsidP="003D3AA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F3971" w:rsidRPr="00477BDE">
              <w:rPr>
                <w:rFonts w:ascii="Franklin Gothic Book" w:hAnsi="Franklin Gothic Book"/>
              </w:rPr>
              <w:t> </w:t>
            </w:r>
            <w:r w:rsidRPr="00477BDE">
              <w:rPr>
                <w:rFonts w:ascii="Franklin Gothic Book" w:hAnsi="Franklin Gothic Book"/>
              </w:rPr>
              <w:t>Non</w:t>
            </w:r>
          </w:p>
        </w:tc>
      </w:tr>
      <w:tr w:rsidR="00DF7558" w:rsidRPr="00477BDE" w14:paraId="1D6A115E" w14:textId="77777777" w:rsidTr="001368A9">
        <w:tc>
          <w:tcPr>
            <w:tcW w:w="4275" w:type="dxa"/>
          </w:tcPr>
          <w:p w14:paraId="0A8E4A7A" w14:textId="691ED640" w:rsidR="00DF7558" w:rsidRPr="00477BDE" w:rsidRDefault="00DF7558" w:rsidP="00C03AF2">
            <w:pPr>
              <w:pStyle w:val="PBParagraph"/>
              <w:numPr>
                <w:ilvl w:val="1"/>
                <w:numId w:val="38"/>
              </w:numPr>
              <w:spacing w:after="60"/>
              <w:ind w:left="598" w:hanging="709"/>
              <w:rPr>
                <w:rFonts w:ascii="Franklin Gothic Book" w:hAnsi="Franklin Gothic Book" w:cs="Arial"/>
              </w:rPr>
            </w:pPr>
            <w:r w:rsidRPr="00477BDE">
              <w:rPr>
                <w:rFonts w:ascii="Franklin Gothic Book" w:hAnsi="Franklin Gothic Book" w:cs="Arial"/>
              </w:rPr>
              <w:t xml:space="preserve">En [nom de votre État], un délai est-il prévu pour </w:t>
            </w:r>
            <w:r w:rsidR="00A42B2C" w:rsidRPr="00477BDE">
              <w:rPr>
                <w:rFonts w:ascii="Franklin Gothic Book" w:hAnsi="Franklin Gothic Book" w:cs="Arial"/>
              </w:rPr>
              <w:t>l’appréciation</w:t>
            </w:r>
            <w:r w:rsidRPr="00477BDE">
              <w:rPr>
                <w:rFonts w:ascii="Franklin Gothic Book" w:hAnsi="Franklin Gothic Book" w:cs="Arial"/>
              </w:rPr>
              <w:t xml:space="preserve"> d'un déplacement / non-retour illicite à la suite d'une demande </w:t>
            </w:r>
            <w:r w:rsidR="00A42B2C" w:rsidRPr="00477BDE">
              <w:rPr>
                <w:rFonts w:ascii="Franklin Gothic Book" w:hAnsi="Franklin Gothic Book" w:cs="Arial"/>
              </w:rPr>
              <w:t xml:space="preserve">faite </w:t>
            </w:r>
            <w:r w:rsidRPr="00477BDE">
              <w:rPr>
                <w:rFonts w:ascii="Franklin Gothic Book" w:hAnsi="Franklin Gothic Book" w:cs="Arial"/>
              </w:rPr>
              <w:t>au titre de l'article 15 ?</w:t>
            </w:r>
          </w:p>
        </w:tc>
        <w:tc>
          <w:tcPr>
            <w:tcW w:w="5648" w:type="dxa"/>
          </w:tcPr>
          <w:p w14:paraId="4B4D10A5" w14:textId="44DA695A"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4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645FEF" w:rsidRPr="00477BDE">
              <w:rPr>
                <w:rFonts w:ascii="Franklin Gothic Book" w:hAnsi="Franklin Gothic Book"/>
              </w:rPr>
              <w:t>Une</w:t>
            </w:r>
            <w:r w:rsidRPr="00477BDE">
              <w:rPr>
                <w:rFonts w:ascii="Franklin Gothic Book" w:hAnsi="Franklin Gothic Book"/>
              </w:rPr>
              <w:t xml:space="preserve"> semaine</w:t>
            </w:r>
          </w:p>
          <w:p w14:paraId="3FB2433D" w14:textId="4B1D4B3B"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4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645FEF" w:rsidRPr="00477BDE">
              <w:rPr>
                <w:rFonts w:ascii="Franklin Gothic Book" w:hAnsi="Franklin Gothic Book"/>
              </w:rPr>
              <w:t>Deux</w:t>
            </w:r>
            <w:r w:rsidRPr="00477BDE">
              <w:rPr>
                <w:rFonts w:ascii="Franklin Gothic Book" w:hAnsi="Franklin Gothic Book"/>
              </w:rPr>
              <w:t xml:space="preserve"> semaines</w:t>
            </w:r>
          </w:p>
          <w:p w14:paraId="01FA2A0E" w14:textId="509B3E3F"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4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645FEF" w:rsidRPr="00477BDE">
              <w:rPr>
                <w:rFonts w:ascii="Franklin Gothic Book" w:hAnsi="Franklin Gothic Book"/>
              </w:rPr>
              <w:t>Un</w:t>
            </w:r>
            <w:r w:rsidRPr="00477BDE">
              <w:rPr>
                <w:rFonts w:ascii="Franklin Gothic Book" w:hAnsi="Franklin Gothic Book"/>
              </w:rPr>
              <w:t xml:space="preserve"> mois</w:t>
            </w:r>
          </w:p>
          <w:p w14:paraId="0FCBEDAF" w14:textId="415E9121"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DF7558" w:rsidRPr="00477BDE" w14:paraId="0BB1E906" w14:textId="77777777" w:rsidTr="001368A9">
        <w:tc>
          <w:tcPr>
            <w:tcW w:w="4275" w:type="dxa"/>
          </w:tcPr>
          <w:p w14:paraId="7D505BC2" w14:textId="75C940F2" w:rsidR="00DF7558" w:rsidRPr="00477BDE" w:rsidRDefault="00A42B2C" w:rsidP="00C03AF2">
            <w:pPr>
              <w:pStyle w:val="PBParagraph"/>
              <w:numPr>
                <w:ilvl w:val="1"/>
                <w:numId w:val="38"/>
              </w:numPr>
              <w:spacing w:after="60"/>
              <w:ind w:left="598" w:hanging="709"/>
            </w:pPr>
            <w:bookmarkStart w:id="158" w:name="_Ref141192356"/>
            <w:r w:rsidRPr="00477BDE">
              <w:t>En [nom de votre État], q</w:t>
            </w:r>
            <w:r w:rsidR="00DF7558" w:rsidRPr="00477BDE">
              <w:t>ui avise les autorités judiciaires ou administratives qu’elles ne pourront pas statuer sur le fond du droit de garde jusqu’à ce qu’il soit établi que les conditions pour un retour de l’enfant ne sont pas réunies?</w:t>
            </w:r>
            <w:bookmarkEnd w:id="158"/>
            <w:r w:rsidR="00DF7558" w:rsidRPr="00477BDE">
              <w:t xml:space="preserve"> </w:t>
            </w:r>
          </w:p>
          <w:p w14:paraId="209B4264" w14:textId="44CD67B8" w:rsidR="00DF7558" w:rsidRPr="00477BDE" w:rsidRDefault="0017799C" w:rsidP="00DF7558">
            <w:pPr>
              <w:pStyle w:val="PBParagraph"/>
              <w:numPr>
                <w:ilvl w:val="0"/>
                <w:numId w:val="0"/>
              </w:numPr>
              <w:spacing w:after="60"/>
              <w:ind w:left="598"/>
            </w:pPr>
            <w:r w:rsidRPr="00477BDE">
              <w:rPr>
                <w:rFonts w:ascii="Franklin Gothic Book" w:hAnsi="Franklin Gothic Book" w:cs="Arial"/>
                <w:i/>
              </w:rPr>
              <w:t>A</w:t>
            </w:r>
            <w:r w:rsidR="00DF7558" w:rsidRPr="00477BDE">
              <w:rPr>
                <w:rFonts w:ascii="Franklin Gothic Book" w:hAnsi="Franklin Gothic Book" w:cs="Arial"/>
                <w:i/>
              </w:rPr>
              <w:t xml:space="preserve">rticle 16 </w:t>
            </w:r>
            <w:r w:rsidR="00DF7558" w:rsidRPr="00477BDE">
              <w:rPr>
                <w:i/>
              </w:rPr>
              <w:t>de la Convention de 1980</w:t>
            </w:r>
          </w:p>
        </w:tc>
        <w:tc>
          <w:tcPr>
            <w:tcW w:w="5648" w:type="dxa"/>
          </w:tcPr>
          <w:p w14:paraId="255C8D5C" w14:textId="1CD9E551"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4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w:t>
            </w:r>
          </w:p>
          <w:p w14:paraId="6AA7DBE2" w14:textId="03587802"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4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 représentant juridique du demandeur </w:t>
            </w:r>
          </w:p>
          <w:p w14:paraId="7F4EC393" w14:textId="54F5DEE8"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55A2E13C" w14:textId="77777777" w:rsidTr="001368A9">
        <w:tc>
          <w:tcPr>
            <w:tcW w:w="4275" w:type="dxa"/>
          </w:tcPr>
          <w:p w14:paraId="6B4D0C97" w14:textId="1710D596" w:rsidR="00DF7558" w:rsidRPr="00477BDE" w:rsidRDefault="0017799C" w:rsidP="00C03AF2">
            <w:pPr>
              <w:pStyle w:val="PBParagraph"/>
              <w:numPr>
                <w:ilvl w:val="1"/>
                <w:numId w:val="38"/>
              </w:numPr>
              <w:spacing w:after="60"/>
              <w:ind w:left="598" w:hanging="709"/>
            </w:pPr>
            <w:r w:rsidRPr="00477BDE">
              <w:t>En [nom de votre État], c</w:t>
            </w:r>
            <w:r w:rsidR="00DF7558" w:rsidRPr="00477BDE">
              <w:t xml:space="preserve">onformément à l’article 16, à quel moment la notification intervient-elle ? </w:t>
            </w:r>
          </w:p>
        </w:tc>
        <w:tc>
          <w:tcPr>
            <w:tcW w:w="5648" w:type="dxa"/>
          </w:tcPr>
          <w:p w14:paraId="2E444FE5" w14:textId="6C218422"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4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omatiquement à la réception d’une demande de retour</w:t>
            </w:r>
          </w:p>
          <w:p w14:paraId="0DB9E1A1" w14:textId="3FB084DA"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4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À la demande de l’une ou l’autre partie</w:t>
            </w:r>
          </w:p>
          <w:p w14:paraId="05E8F8F1" w14:textId="0BBA3BF0"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9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1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2B8C7675" w14:textId="77777777" w:rsidTr="00C753A8">
        <w:tc>
          <w:tcPr>
            <w:tcW w:w="9923" w:type="dxa"/>
            <w:gridSpan w:val="2"/>
            <w:shd w:val="clear" w:color="auto" w:fill="E7E6E6" w:themeFill="background2"/>
          </w:tcPr>
          <w:p w14:paraId="5D9B5804" w14:textId="1D509887" w:rsidR="00DF7558" w:rsidRPr="00477BDE" w:rsidRDefault="00DF7558" w:rsidP="00DF7558">
            <w:pPr>
              <w:pStyle w:val="PBParagraph"/>
              <w:numPr>
                <w:ilvl w:val="0"/>
                <w:numId w:val="0"/>
              </w:numPr>
              <w:spacing w:before="60" w:after="60"/>
              <w:rPr>
                <w:color w:val="03295A" w:themeColor="accent4"/>
              </w:rPr>
            </w:pPr>
            <w:bookmarkStart w:id="159" w:name="_Ref280349919"/>
            <w:bookmarkStart w:id="160" w:name="_Ref280350261"/>
            <w:bookmarkStart w:id="161" w:name="_Ref280350446"/>
            <w:bookmarkStart w:id="162" w:name="_Ref287371322"/>
            <w:bookmarkStart w:id="163" w:name="_Toc125411729"/>
            <w:r w:rsidRPr="00477BDE">
              <w:rPr>
                <w:color w:val="03295A" w:themeColor="accent4"/>
              </w:rPr>
              <w:lastRenderedPageBreak/>
              <w:t>Procédure</w:t>
            </w:r>
            <w:bookmarkEnd w:id="159"/>
            <w:bookmarkEnd w:id="160"/>
            <w:bookmarkEnd w:id="161"/>
            <w:bookmarkEnd w:id="162"/>
            <w:bookmarkEnd w:id="163"/>
          </w:p>
        </w:tc>
      </w:tr>
      <w:tr w:rsidR="00DF7558" w:rsidRPr="00477BDE" w14:paraId="3F005862" w14:textId="77777777" w:rsidTr="001368A9">
        <w:tc>
          <w:tcPr>
            <w:tcW w:w="4275" w:type="dxa"/>
          </w:tcPr>
          <w:p w14:paraId="3C2AEF27" w14:textId="7BDEA9DD" w:rsidR="00DF7558" w:rsidRPr="00477BDE" w:rsidRDefault="008851C2" w:rsidP="00C03AF2">
            <w:pPr>
              <w:pStyle w:val="PBParagraph"/>
              <w:numPr>
                <w:ilvl w:val="1"/>
                <w:numId w:val="38"/>
              </w:numPr>
              <w:spacing w:after="60"/>
              <w:ind w:left="598" w:hanging="709"/>
            </w:pPr>
            <w:r w:rsidRPr="00477BDE">
              <w:t>En [nom de</w:t>
            </w:r>
            <w:r w:rsidR="00DF7558" w:rsidRPr="00477BDE">
              <w:t xml:space="preserve"> votre État</w:t>
            </w:r>
            <w:r w:rsidRPr="00477BDE">
              <w:t>]</w:t>
            </w:r>
            <w:r w:rsidR="00DF7558" w:rsidRPr="00477BDE">
              <w:t xml:space="preserve">, comment l’Autorité centrale remplit-elle ses obligations quant à introduire ou à favoriser l’ouverture d’une procédure ? </w:t>
            </w:r>
          </w:p>
          <w:p w14:paraId="56258AC7" w14:textId="28278357" w:rsidR="00DF7558" w:rsidRPr="00477BDE" w:rsidRDefault="008851C2" w:rsidP="00DF7558">
            <w:pPr>
              <w:pStyle w:val="PBParagraph"/>
              <w:numPr>
                <w:ilvl w:val="0"/>
                <w:numId w:val="0"/>
              </w:numPr>
              <w:spacing w:after="60"/>
              <w:ind w:left="598"/>
              <w:rPr>
                <w:i/>
              </w:rPr>
            </w:pPr>
            <w:r w:rsidRPr="00477BDE">
              <w:rPr>
                <w:i/>
              </w:rPr>
              <w:t>A</w:t>
            </w:r>
            <w:r w:rsidR="00DF7558" w:rsidRPr="00477BDE">
              <w:rPr>
                <w:i/>
              </w:rPr>
              <w:t>rticle 7(2)( f) de la Convention de 1980</w:t>
            </w:r>
          </w:p>
          <w:p w14:paraId="6BF53266" w14:textId="6EF57D1D" w:rsidR="00DF7558" w:rsidRPr="00477BDE" w:rsidRDefault="00DF7558" w:rsidP="00DF7558">
            <w:pPr>
              <w:pStyle w:val="PBParagraph"/>
              <w:numPr>
                <w:ilvl w:val="0"/>
                <w:numId w:val="0"/>
              </w:numPr>
              <w:spacing w:before="60" w:after="60"/>
              <w:ind w:left="598"/>
              <w:rPr>
                <w:color w:val="009900"/>
                <w:sz w:val="20"/>
                <w:szCs w:val="20"/>
              </w:rPr>
            </w:pPr>
            <w:r w:rsidRPr="00477BDE">
              <w:rPr>
                <w:i/>
              </w:rPr>
              <w:t xml:space="preserve">Voir aussi la question </w:t>
            </w:r>
            <w:r w:rsidRPr="00477BDE">
              <w:rPr>
                <w:i/>
              </w:rPr>
              <w:fldChar w:fldCharType="begin" w:fldLock="1"/>
            </w:r>
            <w:r w:rsidRPr="00477BDE">
              <w:rPr>
                <w:i/>
              </w:rPr>
              <w:instrText xml:space="preserve"> REF _Ref141192404 \r \h </w:instrText>
            </w:r>
            <w:r w:rsidR="00477BDE">
              <w:rPr>
                <w:i/>
              </w:rPr>
              <w:instrText xml:space="preserve"> \* MERGEFORMAT </w:instrText>
            </w:r>
            <w:r w:rsidRPr="00477BDE">
              <w:rPr>
                <w:i/>
              </w:rPr>
            </w:r>
            <w:r w:rsidRPr="00477BDE">
              <w:rPr>
                <w:i/>
              </w:rPr>
              <w:fldChar w:fldCharType="separate"/>
            </w:r>
            <w:r w:rsidRPr="00477BDE">
              <w:rPr>
                <w:i/>
              </w:rPr>
              <w:t>9.4</w:t>
            </w:r>
            <w:r w:rsidRPr="00477BDE">
              <w:rPr>
                <w:i/>
              </w:rPr>
              <w:fldChar w:fldCharType="end"/>
            </w:r>
            <w:r w:rsidRPr="00477BDE">
              <w:rPr>
                <w:i/>
              </w:rPr>
              <w:t>ci-dessus</w:t>
            </w:r>
          </w:p>
        </w:tc>
        <w:tc>
          <w:tcPr>
            <w:tcW w:w="5648" w:type="dxa"/>
          </w:tcPr>
          <w:p w14:paraId="742DC71F" w14:textId="6AE336EE"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64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introduit elle-même la procédure de retour</w:t>
            </w:r>
          </w:p>
          <w:p w14:paraId="1B3CF663" w14:textId="287C1FA5"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64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transmet le dossier à un avocat compétent</w:t>
            </w:r>
          </w:p>
          <w:p w14:paraId="0CC4ECD7" w14:textId="155A121A"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65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transmet le dossier au Ministère public</w:t>
            </w:r>
          </w:p>
          <w:p w14:paraId="389B75BB" w14:textId="1BBA7C04" w:rsidR="00DF7558" w:rsidRPr="00477BDE" w:rsidRDefault="00DF7558" w:rsidP="00DF7558">
            <w:pPr>
              <w:pStyle w:val="PBParagraph"/>
              <w:numPr>
                <w:ilvl w:val="0"/>
                <w:numId w:val="0"/>
              </w:numPr>
              <w:spacing w:before="60" w:after="60"/>
              <w:ind w:left="11" w:hanging="11"/>
              <w:rPr>
                <w:color w:val="009900"/>
                <w:sz w:val="20"/>
                <w:szCs w:val="20"/>
              </w:rPr>
            </w:pPr>
            <w:r w:rsidRPr="00477BDE">
              <w:rPr>
                <w:rFonts w:ascii="Franklin Gothic Book" w:hAnsi="Franklin Gothic Book"/>
              </w:rPr>
              <w:fldChar w:fldCharType="begin">
                <w:ffData>
                  <w:name w:val="Check6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31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10CDE33D" w14:textId="77777777" w:rsidTr="001368A9">
        <w:tc>
          <w:tcPr>
            <w:tcW w:w="4275" w:type="dxa"/>
          </w:tcPr>
          <w:p w14:paraId="0877ECDE" w14:textId="70B2320C" w:rsidR="00DF7558" w:rsidRPr="00477BDE" w:rsidRDefault="0022040E" w:rsidP="00C03AF2">
            <w:pPr>
              <w:pStyle w:val="PBParagraph"/>
              <w:numPr>
                <w:ilvl w:val="1"/>
                <w:numId w:val="38"/>
              </w:numPr>
              <w:spacing w:after="60"/>
              <w:ind w:left="598" w:hanging="709"/>
            </w:pPr>
            <w:bookmarkStart w:id="164" w:name="_Ref280349931"/>
            <w:r w:rsidRPr="00477BDE">
              <w:t>En [nom de</w:t>
            </w:r>
            <w:r w:rsidR="00DF7558" w:rsidRPr="00477BDE">
              <w:rPr>
                <w:rFonts w:ascii="Franklin Gothic Book" w:hAnsi="Franklin Gothic Book" w:cs="Arial"/>
              </w:rPr>
              <w:t xml:space="preserve"> votre État</w:t>
            </w:r>
            <w:r w:rsidRPr="00477BDE">
              <w:rPr>
                <w:rFonts w:ascii="Franklin Gothic Book" w:hAnsi="Franklin Gothic Book" w:cs="Arial"/>
              </w:rPr>
              <w:t>]</w:t>
            </w:r>
            <w:r w:rsidR="00DF7558" w:rsidRPr="00477BDE">
              <w:rPr>
                <w:rFonts w:ascii="Franklin Gothic Book" w:hAnsi="Franklin Gothic Book" w:cs="Arial"/>
              </w:rPr>
              <w:t xml:space="preserve">, dans le cadre de la procédure de retour devant l’autorité </w:t>
            </w:r>
            <w:r w:rsidRPr="00477BDE">
              <w:rPr>
                <w:rFonts w:ascii="Franklin Gothic Book" w:hAnsi="Franklin Gothic Book" w:cs="Arial"/>
              </w:rPr>
              <w:t xml:space="preserve">judiciaire / </w:t>
            </w:r>
            <w:r w:rsidR="00DF7558" w:rsidRPr="00477BDE">
              <w:rPr>
                <w:rFonts w:ascii="Franklin Gothic Book" w:hAnsi="Franklin Gothic Book" w:cs="Arial"/>
              </w:rPr>
              <w:t>administrative, qui est le demandeur officiel ?</w:t>
            </w:r>
            <w:bookmarkEnd w:id="164"/>
          </w:p>
        </w:tc>
        <w:tc>
          <w:tcPr>
            <w:tcW w:w="5648" w:type="dxa"/>
          </w:tcPr>
          <w:p w14:paraId="0AF8DB87" w14:textId="12537D30"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29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 personne, l’institution ou l’organisme qui a fait la demande en vertu de la Convention</w:t>
            </w:r>
          </w:p>
          <w:p w14:paraId="080A6E03" w14:textId="32ACD26D"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30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w:t>
            </w:r>
          </w:p>
          <w:p w14:paraId="132B23C3" w14:textId="56D181DA"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5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 Ministère public </w:t>
            </w:r>
          </w:p>
          <w:p w14:paraId="7BC6B2FF" w14:textId="1AB84213"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30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31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199E346D" w14:textId="77777777" w:rsidTr="001368A9">
        <w:tc>
          <w:tcPr>
            <w:tcW w:w="4275" w:type="dxa"/>
          </w:tcPr>
          <w:p w14:paraId="1F38D31A" w14:textId="2942ED81" w:rsidR="00DF7558" w:rsidRPr="00477BDE" w:rsidRDefault="00DF7558" w:rsidP="00C03AF2">
            <w:pPr>
              <w:pStyle w:val="PBParagraph"/>
              <w:numPr>
                <w:ilvl w:val="1"/>
                <w:numId w:val="38"/>
              </w:numPr>
              <w:spacing w:after="60"/>
              <w:ind w:left="598" w:hanging="709"/>
            </w:pPr>
            <w:bookmarkStart w:id="165" w:name="_Ref139966783"/>
            <w:r w:rsidRPr="00477BDE">
              <w:t xml:space="preserve">Les documents soumis aux autorités </w:t>
            </w:r>
            <w:r w:rsidR="00AC6F0A" w:rsidRPr="00477BDE">
              <w:t>judiciaires / administratives</w:t>
            </w:r>
            <w:r w:rsidRPr="00477BDE">
              <w:t xml:space="preserve"> doivent-ils être traduits dans la ou les langues officielle(s) de [nom de votre État] ?</w:t>
            </w:r>
            <w:bookmarkEnd w:id="165"/>
          </w:p>
          <w:p w14:paraId="3EE0082E" w14:textId="5ACDB107" w:rsidR="00DF7558" w:rsidRPr="00477BDE" w:rsidRDefault="00DF7558" w:rsidP="00DF7558">
            <w:pPr>
              <w:pStyle w:val="PBParagraph"/>
              <w:numPr>
                <w:ilvl w:val="0"/>
                <w:numId w:val="0"/>
              </w:numPr>
              <w:spacing w:after="60"/>
              <w:ind w:left="598"/>
            </w:pPr>
            <w:r w:rsidRPr="00477BDE">
              <w:rPr>
                <w:rFonts w:ascii="Franklin Gothic Book" w:hAnsi="Franklin Gothic Book" w:cs="Arial"/>
                <w:i/>
              </w:rPr>
              <w:t xml:space="preserve">Voir question </w:t>
            </w:r>
            <w:r w:rsidRPr="00477BDE">
              <w:rPr>
                <w:rFonts w:ascii="Franklin Gothic Book" w:hAnsi="Franklin Gothic Book" w:cs="Arial"/>
                <w:i/>
              </w:rPr>
              <w:fldChar w:fldCharType="begin" w:fldLock="1"/>
            </w:r>
            <w:r w:rsidRPr="00477BDE">
              <w:rPr>
                <w:rFonts w:ascii="Franklin Gothic Book" w:hAnsi="Franklin Gothic Book" w:cs="Arial"/>
                <w:i/>
              </w:rPr>
              <w:instrText xml:space="preserve"> REF _Ref287372150 \r \h </w:instrText>
            </w:r>
            <w:r w:rsidR="00477BDE">
              <w:rPr>
                <w:rFonts w:ascii="Franklin Gothic Book" w:hAnsi="Franklin Gothic Book" w:cs="Arial"/>
                <w:i/>
              </w:rPr>
              <w:instrText xml:space="preserve"> \* MERGEFORMAT </w:instrText>
            </w:r>
            <w:r w:rsidRPr="00477BDE">
              <w:rPr>
                <w:rFonts w:ascii="Franklin Gothic Book" w:hAnsi="Franklin Gothic Book" w:cs="Arial"/>
                <w:i/>
              </w:rPr>
            </w:r>
            <w:r w:rsidRPr="00477BDE">
              <w:rPr>
                <w:rFonts w:ascii="Franklin Gothic Book" w:hAnsi="Franklin Gothic Book" w:cs="Arial"/>
                <w:i/>
              </w:rPr>
              <w:fldChar w:fldCharType="separate"/>
            </w:r>
            <w:r w:rsidRPr="00477BDE">
              <w:rPr>
                <w:rFonts w:ascii="Franklin Gothic Book" w:hAnsi="Franklin Gothic Book" w:cs="Arial"/>
                <w:i/>
              </w:rPr>
              <w:t>3.1</w:t>
            </w:r>
            <w:r w:rsidRPr="00477BDE">
              <w:rPr>
                <w:rFonts w:ascii="Franklin Gothic Book" w:hAnsi="Franklin Gothic Book" w:cs="Arial"/>
                <w:i/>
              </w:rPr>
              <w:fldChar w:fldCharType="end"/>
            </w:r>
            <w:r w:rsidRPr="00477BDE">
              <w:rPr>
                <w:rFonts w:ascii="Franklin Gothic Book" w:hAnsi="Franklin Gothic Book" w:cs="Arial"/>
                <w:i/>
              </w:rPr>
              <w:t>pour la ou les langue(s) officielle(s) de votre État</w:t>
            </w:r>
          </w:p>
        </w:tc>
        <w:tc>
          <w:tcPr>
            <w:tcW w:w="5648" w:type="dxa"/>
          </w:tcPr>
          <w:p w14:paraId="0DF89B60" w14:textId="1441406B"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30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w:t>
            </w:r>
            <w:r w:rsidR="00AC6F0A" w:rsidRPr="00477BDE">
              <w:rPr>
                <w:rFonts w:ascii="Franklin Gothic Book" w:hAnsi="Franklin Gothic Book"/>
              </w:rPr>
              <w:t>(</w:t>
            </w:r>
            <w:r w:rsidRPr="00477BDE">
              <w:rPr>
                <w:rFonts w:ascii="Franklin Gothic Book" w:hAnsi="Franklin Gothic Book"/>
              </w:rPr>
              <w:t>veuillez signaler qui est responsable de l’organisation et des coûts de traduction</w:t>
            </w:r>
            <w:r w:rsidR="00D31743" w:rsidRPr="00477BDE">
              <w:rPr>
                <w:rFonts w:ascii="Franklin Gothic Book" w:hAnsi="Franklin Gothic Book"/>
              </w:rPr>
              <w:t>)</w:t>
            </w:r>
            <w:r w:rsidRPr="00477BDE">
              <w:rPr>
                <w:rFonts w:ascii="Franklin Gothic Book" w:hAnsi="Franklin Gothic Book"/>
              </w:rPr>
              <w:t xml:space="preserve"> : </w:t>
            </w:r>
            <w:r w:rsidRPr="00477BDE">
              <w:rPr>
                <w:rFonts w:ascii="Franklin Gothic Book" w:hAnsi="Franklin Gothic Book"/>
              </w:rPr>
              <w:fldChar w:fldCharType="begin">
                <w:ffData>
                  <w:name w:val="Text31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156D6428" w14:textId="49C9E861"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30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p w14:paraId="33A69B3D" w14:textId="1F471020"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30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ela dépend du type des documents soumi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1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686F84B1" w14:textId="77777777" w:rsidTr="001368A9">
        <w:tc>
          <w:tcPr>
            <w:tcW w:w="4275" w:type="dxa"/>
          </w:tcPr>
          <w:p w14:paraId="265481C4" w14:textId="0D7D4208" w:rsidR="00DF7558" w:rsidRPr="00477BDE" w:rsidRDefault="005A3110" w:rsidP="00C03AF2">
            <w:pPr>
              <w:pStyle w:val="PBParagraph"/>
              <w:numPr>
                <w:ilvl w:val="1"/>
                <w:numId w:val="38"/>
              </w:numPr>
              <w:spacing w:after="60"/>
              <w:ind w:left="598" w:hanging="709"/>
            </w:pPr>
            <w:r w:rsidRPr="00477BDE">
              <w:t>En [nom de votre État], d</w:t>
            </w:r>
            <w:r w:rsidR="00DF7558" w:rsidRPr="00477BDE">
              <w:t>es mesures ont-elles été prises pour garantir que les autorités judiciaires et administratives agissent avec célérité dans le cadre de la procédure de retour ?</w:t>
            </w:r>
          </w:p>
          <w:p w14:paraId="3FA5FA18" w14:textId="195AE28F" w:rsidR="00DF7558" w:rsidRPr="00477BDE" w:rsidRDefault="00D31743" w:rsidP="00DF7558">
            <w:pPr>
              <w:pStyle w:val="PBParagraph"/>
              <w:numPr>
                <w:ilvl w:val="0"/>
                <w:numId w:val="0"/>
              </w:numPr>
              <w:spacing w:after="60"/>
              <w:ind w:left="598"/>
            </w:pPr>
            <w:r w:rsidRPr="00477BDE">
              <w:rPr>
                <w:rFonts w:ascii="Franklin Gothic Book" w:hAnsi="Franklin Gothic Book" w:cs="Arial"/>
                <w:i/>
              </w:rPr>
              <w:t>A</w:t>
            </w:r>
            <w:r w:rsidR="00DF7558" w:rsidRPr="00477BDE">
              <w:rPr>
                <w:rFonts w:ascii="Franklin Gothic Book" w:hAnsi="Franklin Gothic Book" w:cs="Arial"/>
                <w:i/>
              </w:rPr>
              <w:t xml:space="preserve">rticle 11 </w:t>
            </w:r>
            <w:r w:rsidR="00DF7558" w:rsidRPr="00477BDE">
              <w:rPr>
                <w:i/>
              </w:rPr>
              <w:t>de la Convention de 1980</w:t>
            </w:r>
          </w:p>
        </w:tc>
        <w:tc>
          <w:tcPr>
            <w:tcW w:w="5648" w:type="dxa"/>
          </w:tcPr>
          <w:p w14:paraId="009DCD46" w14:textId="2A1C84FE"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expliquer brièvement quelles sont-elles :</w:t>
            </w:r>
          </w:p>
          <w:p w14:paraId="40D8B2D2" w14:textId="24159C5E" w:rsidR="00DF7558" w:rsidRPr="00477BDE" w:rsidRDefault="00DF7558" w:rsidP="00DF7558">
            <w:pPr>
              <w:spacing w:before="60" w:after="60"/>
              <w:ind w:left="714" w:hanging="357"/>
              <w:rPr>
                <w:rFonts w:ascii="Franklin Gothic Book" w:hAnsi="Franklin Gothic Book"/>
              </w:rPr>
            </w:pPr>
            <w:r w:rsidRPr="00477BDE">
              <w:rPr>
                <w:rFonts w:ascii="Franklin Gothic Book" w:hAnsi="Franklin Gothic Book"/>
              </w:rPr>
              <w:fldChar w:fldCharType="begin">
                <w:ffData>
                  <w:name w:val="Check23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égislation de mise en œuvre : </w:t>
            </w:r>
            <w:r w:rsidRPr="00477BDE">
              <w:rPr>
                <w:rFonts w:ascii="Franklin Gothic Book" w:hAnsi="Franklin Gothic Book"/>
              </w:rPr>
              <w:fldChar w:fldCharType="begin">
                <w:ffData>
                  <w:name w:val="Text656"/>
                  <w:enabled/>
                  <w:calcOnExit w:val="0"/>
                  <w:textInput/>
                </w:ffData>
              </w:fldChar>
            </w:r>
            <w:bookmarkStart w:id="166" w:name="Text65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66"/>
          </w:p>
          <w:p w14:paraId="54510B90" w14:textId="1B57C71C" w:rsidR="00DF7558" w:rsidRPr="00477BDE" w:rsidRDefault="00DF7558" w:rsidP="00DF7558">
            <w:pPr>
              <w:spacing w:before="60" w:after="60"/>
              <w:ind w:left="714" w:hanging="357"/>
              <w:rPr>
                <w:rFonts w:ascii="Franklin Gothic Book" w:hAnsi="Franklin Gothic Book"/>
              </w:rPr>
            </w:pPr>
            <w:r w:rsidRPr="00477BDE">
              <w:rPr>
                <w:rFonts w:ascii="Franklin Gothic Book" w:hAnsi="Franklin Gothic Book"/>
              </w:rPr>
              <w:fldChar w:fldCharType="begin">
                <w:ffData>
                  <w:name w:val="Check23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Règles de procédure : </w:t>
            </w:r>
            <w:r w:rsidRPr="00477BDE">
              <w:rPr>
                <w:rFonts w:ascii="Franklin Gothic Book" w:hAnsi="Franklin Gothic Book"/>
              </w:rPr>
              <w:fldChar w:fldCharType="begin">
                <w:ffData>
                  <w:name w:val="Text657"/>
                  <w:enabled/>
                  <w:calcOnExit w:val="0"/>
                  <w:textInput/>
                </w:ffData>
              </w:fldChar>
            </w:r>
            <w:bookmarkStart w:id="167" w:name="Text65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67"/>
          </w:p>
          <w:p w14:paraId="4435807C" w14:textId="32A41064" w:rsidR="00DF7558" w:rsidRPr="00477BDE" w:rsidRDefault="00DF7558" w:rsidP="00DF7558">
            <w:pPr>
              <w:spacing w:after="60"/>
              <w:ind w:left="714" w:hanging="357"/>
              <w:rPr>
                <w:rFonts w:ascii="Franklin Gothic Book" w:hAnsi="Franklin Gothic Book"/>
              </w:rPr>
            </w:pPr>
            <w:r w:rsidRPr="00477BDE">
              <w:rPr>
                <w:rFonts w:ascii="Franklin Gothic Book" w:hAnsi="Franklin Gothic Book"/>
              </w:rPr>
              <w:fldChar w:fldCharType="begin">
                <w:ffData>
                  <w:name w:val="Check23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58"/>
                  <w:enabled/>
                  <w:calcOnExit w:val="0"/>
                  <w:textInput/>
                </w:ffData>
              </w:fldChar>
            </w:r>
            <w:bookmarkStart w:id="168" w:name="Text65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68"/>
          </w:p>
          <w:p w14:paraId="538EE179" w14:textId="77777777" w:rsidR="00DF7558" w:rsidRPr="00477BDE" w:rsidRDefault="00DF7558" w:rsidP="00DF7558">
            <w:pPr>
              <w:spacing w:after="60"/>
              <w:rPr>
                <w:rFonts w:ascii="Franklin Gothic Book" w:hAnsi="Franklin Gothic Book"/>
              </w:rPr>
            </w:pPr>
            <w:r w:rsidRPr="00477BDE">
              <w:rPr>
                <w:rFonts w:ascii="Franklin Gothic Book" w:hAnsi="Franklin Gothic Book" w:cs="Verdana"/>
                <w:lang w:eastAsia="en-CA"/>
              </w:rPr>
              <w:t xml:space="preserve">Veuillez préciser </w:t>
            </w:r>
            <w:r w:rsidRPr="00477BDE">
              <w:rPr>
                <w:rFonts w:ascii="Franklin Gothic Book" w:hAnsi="Franklin Gothic Book"/>
              </w:rPr>
              <w:t xml:space="preserve">où cette législation ou ces </w:t>
            </w:r>
            <w:r w:rsidRPr="00477BDE">
              <w:rPr>
                <w:rFonts w:ascii="Franklin Gothic Book" w:hAnsi="Franklin Gothic Book" w:cs="Arial"/>
              </w:rPr>
              <w:t xml:space="preserve">règles peuvent-elles être consultées </w:t>
            </w:r>
            <w:r w:rsidRPr="00477BDE">
              <w:rPr>
                <w:rFonts w:ascii="Franklin Gothic Book" w:hAnsi="Franklin Gothic Book"/>
              </w:rPr>
              <w:t xml:space="preserve">(par ex. site Internet) ou en joindre une copie: </w:t>
            </w:r>
            <w:r w:rsidRPr="00477BDE">
              <w:rPr>
                <w:rFonts w:ascii="Franklin Gothic Book" w:hAnsi="Franklin Gothic Book"/>
              </w:rPr>
              <w:fldChar w:fldCharType="begin">
                <w:ffData>
                  <w:name w:val="Text31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D783AAA" w14:textId="7CC26FBB"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1FDDD5D3" w14:textId="77777777" w:rsidTr="001368A9">
        <w:tc>
          <w:tcPr>
            <w:tcW w:w="4275" w:type="dxa"/>
          </w:tcPr>
          <w:p w14:paraId="61AF869F" w14:textId="0B50B0E0" w:rsidR="00DF7558" w:rsidRPr="00477BDE" w:rsidRDefault="00DF7558" w:rsidP="00C03AF2">
            <w:pPr>
              <w:pStyle w:val="PBParagraph"/>
              <w:numPr>
                <w:ilvl w:val="1"/>
                <w:numId w:val="38"/>
              </w:numPr>
              <w:spacing w:after="60"/>
              <w:ind w:left="598" w:hanging="709"/>
            </w:pPr>
            <w:r w:rsidRPr="00477BDE">
              <w:t xml:space="preserve">En règle générale, </w:t>
            </w:r>
            <w:r w:rsidR="005A3110" w:rsidRPr="00477BDE">
              <w:t xml:space="preserve">en [nom de votre État], </w:t>
            </w:r>
            <w:r w:rsidRPr="00477BDE">
              <w:t>quel délai sépare la saisine des autorités judiciaires et administratives de la décision définitive (hors recours en appel) ?</w:t>
            </w:r>
          </w:p>
          <w:p w14:paraId="298AC3BD" w14:textId="4EB23D86" w:rsidR="00DF7558" w:rsidRPr="00477BDE" w:rsidRDefault="00D751E4" w:rsidP="00DF7558">
            <w:pPr>
              <w:pStyle w:val="PBParagraph"/>
              <w:numPr>
                <w:ilvl w:val="0"/>
                <w:numId w:val="0"/>
              </w:numPr>
              <w:spacing w:after="60"/>
              <w:ind w:left="598"/>
            </w:pPr>
            <w:r w:rsidRPr="00477BDE">
              <w:rPr>
                <w:rFonts w:ascii="Franklin Gothic Book" w:hAnsi="Franklin Gothic Book" w:cs="Arial"/>
                <w:i/>
              </w:rPr>
              <w:t>A</w:t>
            </w:r>
            <w:r w:rsidR="00DF7558" w:rsidRPr="00477BDE">
              <w:rPr>
                <w:rFonts w:ascii="Franklin Gothic Book" w:hAnsi="Franklin Gothic Book" w:cs="Arial"/>
                <w:i/>
              </w:rPr>
              <w:t xml:space="preserve">rticle 11 </w:t>
            </w:r>
            <w:r w:rsidR="00DF7558" w:rsidRPr="00477BDE">
              <w:rPr>
                <w:i/>
              </w:rPr>
              <w:t>de la Convention de 1980</w:t>
            </w:r>
          </w:p>
        </w:tc>
        <w:tc>
          <w:tcPr>
            <w:tcW w:w="5648" w:type="dxa"/>
          </w:tcPr>
          <w:p w14:paraId="4D8C13F9" w14:textId="5FCD18CE"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8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Jusqu’à six semaines</w:t>
            </w:r>
          </w:p>
          <w:p w14:paraId="11E708E8" w14:textId="042676DB"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8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De six à douze semaines</w:t>
            </w:r>
          </w:p>
          <w:p w14:paraId="4B83F1BE" w14:textId="6F8BEC15"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28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Plus de douze semaine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88"/>
                  <w:enabled/>
                  <w:calcOnExit w:val="0"/>
                  <w:textInput/>
                </w:ffData>
              </w:fldChar>
            </w:r>
            <w:bookmarkStart w:id="169" w:name="Text68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69"/>
          </w:p>
        </w:tc>
      </w:tr>
      <w:tr w:rsidR="00DF7558" w:rsidRPr="00477BDE" w14:paraId="2DD97B37" w14:textId="77777777" w:rsidTr="001368A9">
        <w:tc>
          <w:tcPr>
            <w:tcW w:w="4275" w:type="dxa"/>
          </w:tcPr>
          <w:p w14:paraId="05C11885" w14:textId="11455269" w:rsidR="00DF7558" w:rsidRPr="00477BDE" w:rsidRDefault="007064D7" w:rsidP="00C03AF2">
            <w:pPr>
              <w:pStyle w:val="PBParagraph"/>
              <w:numPr>
                <w:ilvl w:val="1"/>
                <w:numId w:val="38"/>
              </w:numPr>
              <w:spacing w:after="60"/>
              <w:ind w:left="598" w:hanging="709"/>
            </w:pPr>
            <w:r w:rsidRPr="00477BDE">
              <w:rPr>
                <w:rFonts w:ascii="Franklin Gothic Book" w:hAnsi="Franklin Gothic Book" w:cs="Arial"/>
              </w:rPr>
              <w:t>En règle générale, e</w:t>
            </w:r>
            <w:r w:rsidR="00DF7558" w:rsidRPr="00477BDE">
              <w:rPr>
                <w:rFonts w:ascii="Franklin Gothic Book" w:hAnsi="Franklin Gothic Book" w:cs="Arial"/>
              </w:rPr>
              <w:t xml:space="preserve">n [nom de votre État], </w:t>
            </w:r>
            <w:r w:rsidR="00DF7558" w:rsidRPr="00477BDE">
              <w:t>le demandeur est-il tenu de prendre part à la procédure de retour ?</w:t>
            </w:r>
          </w:p>
          <w:p w14:paraId="719C47BE" w14:textId="6024FB14" w:rsidR="00DF7558" w:rsidRPr="00477BDE" w:rsidRDefault="00DF7558" w:rsidP="00DF7558">
            <w:pPr>
              <w:pStyle w:val="PBParagraph"/>
              <w:numPr>
                <w:ilvl w:val="0"/>
                <w:numId w:val="0"/>
              </w:numPr>
              <w:spacing w:after="60"/>
              <w:ind w:left="598"/>
            </w:pPr>
            <w:r w:rsidRPr="00477BDE">
              <w:rPr>
                <w:rFonts w:ascii="Franklin Gothic Book" w:hAnsi="Franklin Gothic Book" w:cs="Arial"/>
                <w:i/>
              </w:rPr>
              <w:t>Veuillez noter que la participation en personne n’est pas exigée en vertu de la Convention (voir para. 6.5.3 du Guide de bonnes pratiques, Partie II – Mise en œuvre)</w:t>
            </w:r>
          </w:p>
        </w:tc>
        <w:tc>
          <w:tcPr>
            <w:tcW w:w="5648" w:type="dxa"/>
          </w:tcPr>
          <w:p w14:paraId="3F10C86B" w14:textId="4AAC2531"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préciser dans quelles circonstances :</w:t>
            </w:r>
          </w:p>
          <w:p w14:paraId="01E582D9" w14:textId="77777777" w:rsidR="00DF7558" w:rsidRPr="00477BDE" w:rsidRDefault="00DF7558" w:rsidP="00DF7558">
            <w:pPr>
              <w:tabs>
                <w:tab w:val="left" w:pos="357"/>
              </w:tabs>
              <w:spacing w:before="60" w:after="60"/>
              <w:ind w:left="357"/>
              <w:rPr>
                <w:rFonts w:ascii="Franklin Gothic Book" w:hAnsi="Franklin Gothic Book"/>
              </w:rPr>
            </w:pPr>
            <w:r w:rsidRPr="00477BDE">
              <w:rPr>
                <w:rFonts w:ascii="Franklin Gothic Book" w:hAnsi="Franklin Gothic Book"/>
              </w:rPr>
              <w:fldChar w:fldCharType="begin">
                <w:ffData>
                  <w:name w:val="Text555"/>
                  <w:enabled/>
                  <w:calcOnExit w:val="0"/>
                  <w:textInput/>
                </w:ffData>
              </w:fldChar>
            </w:r>
            <w:bookmarkStart w:id="170" w:name="Text55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70"/>
          </w:p>
          <w:p w14:paraId="5CD9675E" w14:textId="47013F4E" w:rsidR="00DF7558" w:rsidRPr="00477BDE" w:rsidRDefault="00DF7558" w:rsidP="00DF7558">
            <w:pPr>
              <w:tabs>
                <w:tab w:val="left" w:pos="353"/>
              </w:tabs>
              <w:spacing w:before="60" w:after="40"/>
              <w:rPr>
                <w:rFonts w:ascii="Franklin Gothic Book" w:hAnsi="Franklin Gothic Book"/>
              </w:rPr>
            </w:pPr>
            <w:r w:rsidRPr="00477BDE">
              <w:rPr>
                <w:rFonts w:ascii="Franklin Gothic Book" w:hAnsi="Franklin Gothic Book"/>
              </w:rPr>
              <w:fldChar w:fldCharType="begin">
                <w:ffData>
                  <w:name w:val="Check47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 mais cela est conseillé</w:t>
            </w:r>
          </w:p>
          <w:p w14:paraId="137941AE" w14:textId="4694EAE3"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33E08F91" w14:textId="77777777" w:rsidTr="001368A9">
        <w:tc>
          <w:tcPr>
            <w:tcW w:w="4275" w:type="dxa"/>
          </w:tcPr>
          <w:p w14:paraId="06F80DB6" w14:textId="2B773C05" w:rsidR="00DF7558" w:rsidRPr="00477BDE" w:rsidRDefault="00DF7558" w:rsidP="00C03AF2">
            <w:pPr>
              <w:pStyle w:val="PBParagraph"/>
              <w:numPr>
                <w:ilvl w:val="1"/>
                <w:numId w:val="38"/>
              </w:numPr>
              <w:spacing w:after="60"/>
              <w:ind w:left="598" w:hanging="709"/>
            </w:pPr>
            <w:bookmarkStart w:id="171" w:name="_Ref280350283"/>
            <w:r w:rsidRPr="00477BDE">
              <w:rPr>
                <w:rFonts w:ascii="Franklin Gothic Book" w:hAnsi="Franklin Gothic Book" w:cs="Arial"/>
              </w:rPr>
              <w:t>En [nom de votre État], des moyens sont-ils mis à la disposition du demandeur pour lui permettre de prendre part, à partir de l’étranger, à la procédure de retour ?</w:t>
            </w:r>
            <w:bookmarkEnd w:id="171"/>
            <w:r w:rsidRPr="00477BDE">
              <w:rPr>
                <w:rFonts w:ascii="Franklin Gothic Book" w:hAnsi="Franklin Gothic Book" w:cs="Arial"/>
              </w:rPr>
              <w:t xml:space="preserve"> </w:t>
            </w:r>
          </w:p>
        </w:tc>
        <w:tc>
          <w:tcPr>
            <w:tcW w:w="5648" w:type="dxa"/>
          </w:tcPr>
          <w:p w14:paraId="14C3E9D7" w14:textId="618484B9"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38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w:t>
            </w:r>
          </w:p>
          <w:p w14:paraId="3AEE92C1" w14:textId="6284F8DD"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38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Téléconférence </w:t>
            </w:r>
          </w:p>
          <w:p w14:paraId="6D80D20C" w14:textId="5E4C682E"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3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éléphone</w:t>
            </w:r>
          </w:p>
          <w:p w14:paraId="020711B2" w14:textId="6B30766B"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3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ar le biais d’un représentant juridique</w:t>
            </w:r>
          </w:p>
          <w:p w14:paraId="643E8C8A" w14:textId="3A0364EE" w:rsidR="00DF7558" w:rsidRPr="00477BDE" w:rsidRDefault="00DF7558" w:rsidP="00DF7558">
            <w:pPr>
              <w:spacing w:before="60" w:after="60"/>
              <w:ind w:left="368"/>
              <w:rPr>
                <w:rFonts w:ascii="Franklin Gothic Book" w:hAnsi="Franklin Gothic Book"/>
                <w:u w:val="single"/>
              </w:rPr>
            </w:pPr>
            <w:r w:rsidRPr="00477BDE">
              <w:rPr>
                <w:rFonts w:ascii="Franklin Gothic Book" w:hAnsi="Franklin Gothic Book"/>
              </w:rPr>
              <w:fldChar w:fldCharType="begin">
                <w:ffData>
                  <w:name w:val="Check3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1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7532AB3F" w14:textId="4EA270C9"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9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ab/>
              <w:t>Non</w:t>
            </w:r>
          </w:p>
        </w:tc>
      </w:tr>
      <w:tr w:rsidR="00DF7558" w:rsidRPr="00477BDE" w14:paraId="19E869F5" w14:textId="77777777" w:rsidTr="001368A9">
        <w:tc>
          <w:tcPr>
            <w:tcW w:w="4275" w:type="dxa"/>
          </w:tcPr>
          <w:p w14:paraId="0A00D2A2" w14:textId="5D696A37" w:rsidR="00DF7558" w:rsidRPr="00477BDE" w:rsidRDefault="00DF7558" w:rsidP="00C03AF2">
            <w:pPr>
              <w:pStyle w:val="PBParagraph"/>
              <w:numPr>
                <w:ilvl w:val="1"/>
                <w:numId w:val="38"/>
              </w:numPr>
              <w:spacing w:after="60"/>
              <w:ind w:left="598" w:hanging="709"/>
            </w:pPr>
            <w:bookmarkStart w:id="172" w:name="_Ref280350285"/>
            <w:r w:rsidRPr="00477BDE">
              <w:rPr>
                <w:rFonts w:ascii="Franklin Gothic Book" w:hAnsi="Franklin Gothic Book" w:cs="Arial"/>
              </w:rPr>
              <w:t>En [nom de votre État], une interprétation simultanée est-elle disponible, lorsque c’est nécessaire ?</w:t>
            </w:r>
            <w:bookmarkEnd w:id="172"/>
          </w:p>
        </w:tc>
        <w:tc>
          <w:tcPr>
            <w:tcW w:w="5648" w:type="dxa"/>
          </w:tcPr>
          <w:p w14:paraId="176613FB" w14:textId="564710BE"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p>
          <w:p w14:paraId="42194692" w14:textId="40E11F7B"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p w14:paraId="5EB52654" w14:textId="617BD236"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Cela dépend des circonstances de l’affaire</w:t>
            </w:r>
          </w:p>
          <w:p w14:paraId="5C9D4EE4" w14:textId="668C55CE"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lastRenderedPageBreak/>
              <w:t>(</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rPr>
              <w:t xml:space="preserve"> </w:t>
            </w:r>
            <w:r w:rsidRPr="00477BDE">
              <w:rPr>
                <w:rFonts w:ascii="Franklin Gothic Book" w:hAnsi="Franklin Gothic Book"/>
              </w:rPr>
              <w:fldChar w:fldCharType="begin">
                <w:ffData>
                  <w:name w:val="Text31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38C4CA3A" w14:textId="77777777" w:rsidTr="001368A9">
        <w:tc>
          <w:tcPr>
            <w:tcW w:w="4275" w:type="dxa"/>
          </w:tcPr>
          <w:p w14:paraId="3E4D824E" w14:textId="220EFA40"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lastRenderedPageBreak/>
              <w:t>En [nom de votre État], qui est en charge des coûts liés à l</w:t>
            </w:r>
            <w:r w:rsidR="00065BAB" w:rsidRPr="00477BDE">
              <w:rPr>
                <w:rFonts w:ascii="Franklin Gothic Book" w:hAnsi="Franklin Gothic Book" w:cs="Arial"/>
              </w:rPr>
              <w:t>a</w:t>
            </w:r>
            <w:r w:rsidRPr="00477BDE">
              <w:rPr>
                <w:rFonts w:ascii="Franklin Gothic Book" w:hAnsi="Franklin Gothic Book" w:cs="Arial"/>
              </w:rPr>
              <w:t xml:space="preserve"> mise à disposition</w:t>
            </w:r>
            <w:r w:rsidR="00065BAB" w:rsidRPr="00477BDE">
              <w:rPr>
                <w:rFonts w:ascii="Franklin Gothic Book" w:hAnsi="Franklin Gothic Book" w:cs="Arial"/>
              </w:rPr>
              <w:t xml:space="preserve"> d'installations permettant aux parties de participer </w:t>
            </w:r>
            <w:r w:rsidR="00F407B8" w:rsidRPr="00477BDE">
              <w:rPr>
                <w:rFonts w:ascii="Franklin Gothic Book" w:hAnsi="Franklin Gothic Book" w:cs="Arial"/>
              </w:rPr>
              <w:t>hors</w:t>
            </w:r>
            <w:r w:rsidR="00065BAB" w:rsidRPr="00477BDE">
              <w:rPr>
                <w:rFonts w:ascii="Franklin Gothic Book" w:hAnsi="Franklin Gothic Book" w:cs="Arial"/>
              </w:rPr>
              <w:t xml:space="preserve"> de [nom de votre État]</w:t>
            </w:r>
            <w:r w:rsidRPr="00477BDE">
              <w:rPr>
                <w:rFonts w:ascii="Franklin Gothic Book" w:hAnsi="Franklin Gothic Book" w:cs="Arial"/>
              </w:rPr>
              <w:t> ?</w:t>
            </w:r>
          </w:p>
        </w:tc>
        <w:tc>
          <w:tcPr>
            <w:tcW w:w="5648" w:type="dxa"/>
          </w:tcPr>
          <w:p w14:paraId="04F7291B" w14:textId="3046033A"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e demandeur</w:t>
            </w:r>
          </w:p>
          <w:p w14:paraId="18F09AD9" w14:textId="78F33636"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Autorité centrale requérante</w:t>
            </w:r>
          </w:p>
          <w:p w14:paraId="6171267C" w14:textId="5FAEF217"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Autorité centrale requise</w:t>
            </w:r>
          </w:p>
          <w:p w14:paraId="4CDE50F7" w14:textId="163B1E98"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w:t>
            </w:r>
            <w:r w:rsidR="00046CD4" w:rsidRPr="00477BDE">
              <w:rPr>
                <w:rFonts w:ascii="Franklin Gothic Book" w:hAnsi="Franklin Gothic Book" w:cs="Arial"/>
              </w:rPr>
              <w:t>’a</w:t>
            </w:r>
            <w:r w:rsidRPr="00477BDE">
              <w:rPr>
                <w:rFonts w:ascii="Franklin Gothic Book" w:hAnsi="Franklin Gothic Book" w:cs="Arial"/>
              </w:rPr>
              <w:t xml:space="preserve">utorité </w:t>
            </w:r>
            <w:r w:rsidR="00046CD4" w:rsidRPr="00477BDE">
              <w:rPr>
                <w:rFonts w:ascii="Franklin Gothic Book" w:hAnsi="Franklin Gothic Book" w:cs="Arial"/>
              </w:rPr>
              <w:t xml:space="preserve">judiciaire / </w:t>
            </w:r>
            <w:r w:rsidRPr="00477BDE">
              <w:rPr>
                <w:rFonts w:ascii="Franklin Gothic Book" w:hAnsi="Franklin Gothic Book" w:cs="Arial"/>
              </w:rPr>
              <w:t>administrative</w:t>
            </w:r>
          </w:p>
          <w:p w14:paraId="07D4FF7B" w14:textId="07BB6A0C" w:rsidR="00DF7558" w:rsidRPr="00477BDE" w:rsidRDefault="00DF7558" w:rsidP="00DF7558">
            <w:pPr>
              <w:tabs>
                <w:tab w:val="left" w:pos="357"/>
                <w:tab w:val="left" w:pos="1152"/>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Cela dépend du moyen utilisé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659"/>
                  <w:enabled/>
                  <w:calcOnExit w:val="0"/>
                  <w:textInput/>
                </w:ffData>
              </w:fldChar>
            </w:r>
            <w:bookmarkStart w:id="173" w:name="Text65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173"/>
          </w:p>
          <w:p w14:paraId="3E8CC094" w14:textId="1B20A703"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5A73B93A" w14:textId="77777777" w:rsidTr="001368A9">
        <w:tc>
          <w:tcPr>
            <w:tcW w:w="4275" w:type="dxa"/>
          </w:tcPr>
          <w:p w14:paraId="6A2630B9" w14:textId="7034FB13"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En [nom de votre État], des dispositions particulières en matière d’immigration (par ex. pour les demandes de visa) peuvent-elles être envisagées de manière à permettre au demandeur de prendre part en personne à la procédure de retour s</w:t>
            </w:r>
            <w:r w:rsidR="00FC641E" w:rsidRPr="00477BDE">
              <w:rPr>
                <w:rFonts w:ascii="Franklin Gothic Book" w:hAnsi="Franklin Gothic Book" w:cs="Arial"/>
              </w:rPr>
              <w:t>’il</w:t>
            </w:r>
            <w:r w:rsidRPr="00477BDE">
              <w:rPr>
                <w:rFonts w:ascii="Franklin Gothic Book" w:hAnsi="Franklin Gothic Book" w:cs="Arial"/>
              </w:rPr>
              <w:t xml:space="preserve"> le souhaite ?</w:t>
            </w:r>
          </w:p>
        </w:tc>
        <w:tc>
          <w:tcPr>
            <w:tcW w:w="5648" w:type="dxa"/>
          </w:tcPr>
          <w:p w14:paraId="1284CFEA" w14:textId="662A7A70"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r w:rsidRPr="00477BDE">
              <w:rPr>
                <w:rFonts w:ascii="Franklin Gothic Book" w:hAnsi="Franklin Gothic Book"/>
              </w:rPr>
              <w:t xml:space="preserve"> Veuillez préciser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6281328" w14:textId="762B7BE4"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DF7558" w:rsidRPr="00477BDE" w14:paraId="1BDE75A1" w14:textId="77777777" w:rsidTr="001368A9">
        <w:tc>
          <w:tcPr>
            <w:tcW w:w="4275" w:type="dxa"/>
          </w:tcPr>
          <w:p w14:paraId="28CD7FD5" w14:textId="433644E8" w:rsidR="00DF7558" w:rsidRPr="00477BDE" w:rsidRDefault="00D64C0C" w:rsidP="00C03AF2">
            <w:pPr>
              <w:pStyle w:val="PBParagraph"/>
              <w:numPr>
                <w:ilvl w:val="1"/>
                <w:numId w:val="38"/>
              </w:numPr>
              <w:spacing w:after="60"/>
              <w:ind w:left="598" w:hanging="709"/>
            </w:pPr>
            <w:r w:rsidRPr="00477BDE">
              <w:rPr>
                <w:rFonts w:ascii="Franklin Gothic Book" w:hAnsi="Franklin Gothic Book" w:cs="Arial"/>
              </w:rPr>
              <w:t>En [nom de votre État], u</w:t>
            </w:r>
            <w:r w:rsidR="00DF7558" w:rsidRPr="00477BDE">
              <w:rPr>
                <w:rFonts w:ascii="Franklin Gothic Book" w:hAnsi="Franklin Gothic Book" w:cs="Arial"/>
              </w:rPr>
              <w:t xml:space="preserve">ne décision concernant une demande de retour peut-elle être prise uniquement sur la base de documents c’est-à-dire sans audience devant </w:t>
            </w:r>
            <w:r w:rsidR="00D923C6" w:rsidRPr="00477BDE">
              <w:rPr>
                <w:rFonts w:ascii="Franklin Gothic Book" w:hAnsi="Franklin Gothic Book" w:cs="Arial"/>
              </w:rPr>
              <w:t>une autorité judiciaire</w:t>
            </w:r>
            <w:r w:rsidR="00DF7558" w:rsidRPr="00477BDE">
              <w:rPr>
                <w:rFonts w:ascii="Franklin Gothic Book" w:hAnsi="Franklin Gothic Book" w:cs="Arial"/>
              </w:rPr>
              <w:t xml:space="preserve"> (ou une autorité administrative) ? </w:t>
            </w:r>
          </w:p>
        </w:tc>
        <w:tc>
          <w:tcPr>
            <w:tcW w:w="5648" w:type="dxa"/>
          </w:tcPr>
          <w:p w14:paraId="1DDE406C" w14:textId="20C1EB09"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p>
          <w:p w14:paraId="725A2900" w14:textId="3E0E4193"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mais c’est peu probable</w:t>
            </w:r>
          </w:p>
          <w:p w14:paraId="6EADC7FF" w14:textId="6216A50A"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 il y a toujours une audience</w:t>
            </w:r>
          </w:p>
        </w:tc>
      </w:tr>
      <w:tr w:rsidR="00DF7558" w:rsidRPr="00477BDE" w14:paraId="4FB9734C" w14:textId="77777777" w:rsidTr="001368A9">
        <w:tc>
          <w:tcPr>
            <w:tcW w:w="4275" w:type="dxa"/>
          </w:tcPr>
          <w:p w14:paraId="3593ABC0" w14:textId="13FE55A5" w:rsidR="00DF7558" w:rsidRPr="00477BDE" w:rsidRDefault="00D923C6" w:rsidP="00C03AF2">
            <w:pPr>
              <w:pStyle w:val="PBParagraph"/>
              <w:numPr>
                <w:ilvl w:val="1"/>
                <w:numId w:val="38"/>
              </w:numPr>
              <w:spacing w:after="60"/>
              <w:ind w:left="598" w:hanging="709"/>
            </w:pPr>
            <w:r w:rsidRPr="00477BDE">
              <w:rPr>
                <w:rFonts w:ascii="Franklin Gothic Book" w:hAnsi="Franklin Gothic Book" w:cs="Arial"/>
              </w:rPr>
              <w:t>En [nom de votre État], e</w:t>
            </w:r>
            <w:r w:rsidR="00DF7558" w:rsidRPr="00477BDE">
              <w:rPr>
                <w:rFonts w:ascii="Franklin Gothic Book" w:hAnsi="Franklin Gothic Book" w:cs="Arial"/>
              </w:rPr>
              <w:t>st-il possible de recueillir des dépositions orales (une déposition en personne par ex.) dans le cadre de la procédure de retour ?</w:t>
            </w:r>
          </w:p>
        </w:tc>
        <w:tc>
          <w:tcPr>
            <w:tcW w:w="5648" w:type="dxa"/>
          </w:tcPr>
          <w:p w14:paraId="362029EE" w14:textId="69293E59" w:rsidR="00DF7558" w:rsidRPr="00477BDE" w:rsidRDefault="00DF7558" w:rsidP="00DF7558">
            <w:pPr>
              <w:tabs>
                <w:tab w:val="left" w:pos="1152"/>
              </w:tabs>
              <w:spacing w:before="60" w:after="60"/>
              <w:ind w:left="11"/>
              <w:rPr>
                <w:rFonts w:ascii="Franklin Gothic Book" w:hAnsi="Franklin Gothic Book" w:cs="Arial"/>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l’audition de témoins est toujours prise en compte dans le cadre des procédures de retour</w:t>
            </w:r>
          </w:p>
          <w:p w14:paraId="0AF55E10" w14:textId="209E9C77" w:rsidR="00DF7558" w:rsidRPr="00477BDE" w:rsidRDefault="00DF7558" w:rsidP="00DF7558">
            <w:pPr>
              <w:tabs>
                <w:tab w:val="left" w:pos="1152"/>
              </w:tabs>
              <w:spacing w:before="60" w:after="60"/>
              <w:ind w:left="11"/>
              <w:rPr>
                <w:rFonts w:ascii="Franklin Gothic Book" w:hAnsi="Franklin Gothic Book" w:cs="Arial"/>
              </w:rPr>
            </w:pPr>
            <w:r w:rsidRPr="00477BDE">
              <w:rPr>
                <w:rFonts w:ascii="Franklin Gothic Book" w:hAnsi="Franklin Gothic Book" w:cs="Arial"/>
              </w:rPr>
              <w:fldChar w:fldCharType="begin">
                <w:ffData>
                  <w:name w:val="Check52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ui, l’audition de témoins est prise en compte dans le cadre des procédures de retour mais uniquement dans certaines situations </w:t>
            </w:r>
            <w:r w:rsidRPr="00477BDE">
              <w:rPr>
                <w:rFonts w:ascii="Franklin Gothic Book" w:hAnsi="Franklin Gothic Book"/>
              </w:rPr>
              <w:t>(</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7D30AF13" w14:textId="17C4CE30" w:rsidR="00DF7558" w:rsidRPr="00477BDE" w:rsidRDefault="00DF7558" w:rsidP="00DF7558">
            <w:pPr>
              <w:spacing w:before="60" w:after="60"/>
              <w:ind w:left="11"/>
              <w:rPr>
                <w:rFonts w:ascii="Franklin Gothic Book" w:hAnsi="Franklin Gothic Book"/>
              </w:rPr>
            </w:pPr>
            <w:r w:rsidRPr="00477BDE">
              <w:rPr>
                <w:rFonts w:ascii="Franklin Gothic Book" w:hAnsi="Franklin Gothic Book" w:cs="Arial"/>
              </w:rPr>
              <w:fldChar w:fldCharType="begin">
                <w:ffData>
                  <w:name w:val="Check12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 l’audition de témoins n’est jamais prise en compte dans le cadre des procédures de retour</w:t>
            </w:r>
          </w:p>
        </w:tc>
      </w:tr>
      <w:tr w:rsidR="00DF7558" w:rsidRPr="00477BDE" w14:paraId="59BCCC63" w14:textId="77777777" w:rsidTr="006C0E74">
        <w:tc>
          <w:tcPr>
            <w:tcW w:w="9923" w:type="dxa"/>
            <w:gridSpan w:val="2"/>
            <w:shd w:val="clear" w:color="auto" w:fill="E7E6E6" w:themeFill="background2"/>
          </w:tcPr>
          <w:p w14:paraId="69B1815D" w14:textId="38F77AA2" w:rsidR="00DF7558" w:rsidRPr="00477BDE" w:rsidRDefault="00DF7558" w:rsidP="00DF7558">
            <w:pPr>
              <w:tabs>
                <w:tab w:val="left" w:pos="357"/>
              </w:tabs>
              <w:spacing w:before="60" w:after="60"/>
              <w:ind w:left="357" w:hanging="357"/>
              <w:rPr>
                <w:rFonts w:ascii="Franklin Gothic Book" w:hAnsi="Franklin Gothic Book"/>
                <w:color w:val="03295A" w:themeColor="accent4"/>
              </w:rPr>
            </w:pPr>
            <w:bookmarkStart w:id="174" w:name="_Ref271818761"/>
            <w:bookmarkStart w:id="175" w:name="_Toc125411730"/>
            <w:r w:rsidRPr="00477BDE">
              <w:rPr>
                <w:rFonts w:ascii="Franklin Gothic Book" w:hAnsi="Franklin Gothic Book"/>
                <w:color w:val="03295A" w:themeColor="accent4"/>
              </w:rPr>
              <w:t>Participation de l’enfant</w:t>
            </w:r>
            <w:bookmarkEnd w:id="174"/>
            <w:bookmarkEnd w:id="175"/>
          </w:p>
        </w:tc>
      </w:tr>
      <w:tr w:rsidR="00DF7558" w:rsidRPr="00477BDE" w14:paraId="65736FF9" w14:textId="77777777" w:rsidTr="001368A9">
        <w:tc>
          <w:tcPr>
            <w:tcW w:w="4275" w:type="dxa"/>
          </w:tcPr>
          <w:p w14:paraId="4D2762EB" w14:textId="1F285ADC" w:rsidR="00DF7558" w:rsidRPr="00477BDE" w:rsidRDefault="00A94684" w:rsidP="00C03AF2">
            <w:pPr>
              <w:pStyle w:val="PBParagraph"/>
              <w:numPr>
                <w:ilvl w:val="1"/>
                <w:numId w:val="38"/>
              </w:numPr>
              <w:spacing w:after="60"/>
              <w:ind w:left="598" w:hanging="709"/>
            </w:pPr>
            <w:r w:rsidRPr="00477BDE">
              <w:rPr>
                <w:rFonts w:ascii="Franklin Gothic Book" w:hAnsi="Franklin Gothic Book" w:cs="Arial"/>
              </w:rPr>
              <w:t xml:space="preserve">En </w:t>
            </w:r>
            <w:r w:rsidR="00DF7558" w:rsidRPr="00477BDE">
              <w:rPr>
                <w:rFonts w:ascii="Franklin Gothic Book" w:hAnsi="Franklin Gothic Book" w:cs="Arial"/>
              </w:rPr>
              <w:t>[nom de votre État], l’enfant a-t-il la possibilité d’être entendu dans le cadre de la procédure ?</w:t>
            </w:r>
          </w:p>
        </w:tc>
        <w:tc>
          <w:tcPr>
            <w:tcW w:w="5648" w:type="dxa"/>
          </w:tcPr>
          <w:p w14:paraId="0D37203D" w14:textId="200D4C8F"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ui, dans tous les cas. Continuez à la question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71812827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2</w:t>
            </w:r>
            <w:r w:rsidR="00A94684" w:rsidRPr="00477BDE">
              <w:rPr>
                <w:rFonts w:ascii="Franklin Gothic Book" w:hAnsi="Franklin Gothic Book" w:cs="Arial"/>
              </w:rPr>
              <w:t>9</w:t>
            </w:r>
            <w:r w:rsidRPr="00477BDE">
              <w:rPr>
                <w:rFonts w:ascii="Franklin Gothic Book" w:hAnsi="Franklin Gothic Book" w:cs="Arial"/>
              </w:rPr>
              <w:fldChar w:fldCharType="end"/>
            </w:r>
          </w:p>
          <w:p w14:paraId="16DC758A" w14:textId="393EDCD2"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Cela dépend de chaque cas particulier et cela est toujours laissé à la discrétion du juge ou de l’autorité traitant l’affaire. </w:t>
            </w:r>
            <w:r w:rsidRPr="00477BDE">
              <w:rPr>
                <w:rFonts w:ascii="Franklin Gothic Book" w:hAnsi="Franklin Gothic Book" w:cs="Arial"/>
                <w:i/>
              </w:rPr>
              <w:t>Veuillez expliquer le cas échéant :</w:t>
            </w:r>
            <w:r w:rsidRPr="00477BDE">
              <w:rPr>
                <w:rFonts w:ascii="Franklin Gothic Book" w:hAnsi="Franklin Gothic Book"/>
              </w:rPr>
              <w:t xml:space="preserve">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r w:rsidRPr="00477BDE">
              <w:rPr>
                <w:rFonts w:ascii="Franklin Gothic Book" w:hAnsi="Franklin Gothic Book" w:cs="Arial"/>
              </w:rPr>
              <w:br/>
              <w:t xml:space="preserve">Continuez à la question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71812827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2</w:t>
            </w:r>
            <w:r w:rsidR="00A94684" w:rsidRPr="00477BDE">
              <w:rPr>
                <w:rFonts w:ascii="Franklin Gothic Book" w:hAnsi="Franklin Gothic Book" w:cs="Arial"/>
              </w:rPr>
              <w:t>9</w:t>
            </w:r>
            <w:r w:rsidRPr="00477BDE">
              <w:rPr>
                <w:rFonts w:ascii="Franklin Gothic Book" w:hAnsi="Franklin Gothic Book" w:cs="Arial"/>
              </w:rPr>
              <w:fldChar w:fldCharType="end"/>
            </w:r>
          </w:p>
          <w:p w14:paraId="2295FD83" w14:textId="3BAA3A15"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Uniquement lorsque l’article 13(2) est invoqué. Continuez à la question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71812827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2</w:t>
            </w:r>
            <w:r w:rsidR="00A94684" w:rsidRPr="00477BDE">
              <w:rPr>
                <w:rFonts w:ascii="Franklin Gothic Book" w:hAnsi="Franklin Gothic Book" w:cs="Arial"/>
              </w:rPr>
              <w:t>9</w:t>
            </w:r>
            <w:r w:rsidRPr="00477BDE">
              <w:rPr>
                <w:rFonts w:ascii="Franklin Gothic Book" w:hAnsi="Franklin Gothic Book" w:cs="Arial"/>
              </w:rPr>
              <w:fldChar w:fldCharType="end"/>
            </w:r>
          </w:p>
          <w:p w14:paraId="04CF1FEE" w14:textId="77777777" w:rsidR="002D0783" w:rsidRPr="00477BDE" w:rsidRDefault="00DF7558" w:rsidP="00DF7558">
            <w:pPr>
              <w:spacing w:before="60" w:after="60"/>
              <w:ind w:left="11" w:hanging="11"/>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r w:rsidRPr="00477BDE">
              <w:rPr>
                <w:rFonts w:ascii="Franklin Gothic Book" w:hAnsi="Franklin Gothic Book"/>
              </w:rPr>
              <w:t xml:space="preserve"> </w:t>
            </w:r>
          </w:p>
          <w:p w14:paraId="6F2B3DEA" w14:textId="0C8310A6"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t xml:space="preserve">Continuez à la question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71812827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2</w:t>
            </w:r>
            <w:r w:rsidR="00A94684" w:rsidRPr="00477BDE">
              <w:rPr>
                <w:rFonts w:ascii="Franklin Gothic Book" w:hAnsi="Franklin Gothic Book" w:cs="Arial"/>
              </w:rPr>
              <w:t>9</w:t>
            </w:r>
            <w:r w:rsidRPr="00477BDE">
              <w:rPr>
                <w:rFonts w:ascii="Franklin Gothic Book" w:hAnsi="Franklin Gothic Book" w:cs="Arial"/>
              </w:rPr>
              <w:fldChar w:fldCharType="end"/>
            </w:r>
          </w:p>
          <w:p w14:paraId="7B0AB94B" w14:textId="10244F4C"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12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Non, jamais. </w:t>
            </w:r>
            <w:r w:rsidRPr="00477BDE">
              <w:rPr>
                <w:rFonts w:ascii="Franklin Gothic Book" w:hAnsi="Franklin Gothic Book" w:cs="Arial"/>
                <w:b/>
              </w:rPr>
              <w:t xml:space="preserve">Passez </w:t>
            </w:r>
            <w:r w:rsidR="00DF0002" w:rsidRPr="00477BDE">
              <w:rPr>
                <w:rFonts w:ascii="Franklin Gothic Book" w:hAnsi="Franklin Gothic Book" w:cs="Arial"/>
                <w:b/>
              </w:rPr>
              <w:t>aux questions</w:t>
            </w:r>
            <w:r w:rsidRPr="00477BDE">
              <w:rPr>
                <w:rFonts w:ascii="Franklin Gothic Book" w:hAnsi="Franklin Gothic Book" w:cs="Arial"/>
              </w:rPr>
              <w:t xml:space="preserve"> </w:t>
            </w:r>
            <w:r w:rsidRPr="00477BDE">
              <w:rPr>
                <w:rFonts w:ascii="Franklin Gothic Book" w:hAnsi="Franklin Gothic Book" w:cs="Arial"/>
                <w:b/>
              </w:rPr>
              <w:t xml:space="preserve"> </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141191562 \r \h </w:instrText>
            </w:r>
            <w:r w:rsidR="00477BDE">
              <w:rPr>
                <w:rFonts w:ascii="Franklin Gothic Book" w:hAnsi="Franklin Gothic Book" w:cs="Arial"/>
                <w:b/>
              </w:rPr>
              <w:instrText xml:space="preserve">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cs="Arial"/>
                <w:b/>
              </w:rPr>
              <w:t>11.</w:t>
            </w:r>
            <w:r w:rsidR="00A94684" w:rsidRPr="00477BDE">
              <w:rPr>
                <w:rFonts w:ascii="Franklin Gothic Book" w:hAnsi="Franklin Gothic Book" w:cs="Arial"/>
                <w:b/>
              </w:rPr>
              <w:t>32</w:t>
            </w:r>
            <w:r w:rsidRPr="00477BDE">
              <w:rPr>
                <w:rFonts w:ascii="Franklin Gothic Book" w:hAnsi="Franklin Gothic Book" w:cs="Arial"/>
                <w:b/>
              </w:rPr>
              <w:fldChar w:fldCharType="end"/>
            </w:r>
            <w:r w:rsidRPr="00477BDE">
              <w:rPr>
                <w:rFonts w:ascii="Franklin Gothic Book" w:hAnsi="Franklin Gothic Book" w:cs="Arial"/>
                <w:b/>
              </w:rPr>
              <w:t xml:space="preserve"> </w:t>
            </w:r>
            <w:r w:rsidR="00DF0002" w:rsidRPr="00477BDE">
              <w:rPr>
                <w:rFonts w:ascii="Franklin Gothic Book" w:hAnsi="Franklin Gothic Book" w:cs="Arial"/>
                <w:b/>
              </w:rPr>
              <w:t>à</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141192704 \r \h </w:instrText>
            </w:r>
            <w:r w:rsidR="00477BDE">
              <w:rPr>
                <w:rFonts w:ascii="Franklin Gothic Book" w:hAnsi="Franklin Gothic Book" w:cs="Arial"/>
                <w:b/>
              </w:rPr>
              <w:instrText xml:space="preserve">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cs="Arial"/>
                <w:b/>
              </w:rPr>
              <w:t>11.3</w:t>
            </w:r>
            <w:r w:rsidR="00A94684" w:rsidRPr="00477BDE">
              <w:rPr>
                <w:rFonts w:ascii="Franklin Gothic Book" w:hAnsi="Franklin Gothic Book" w:cs="Arial"/>
                <w:b/>
              </w:rPr>
              <w:t>5</w:t>
            </w:r>
            <w:r w:rsidRPr="00477BDE">
              <w:rPr>
                <w:rFonts w:ascii="Franklin Gothic Book" w:hAnsi="Franklin Gothic Book" w:cs="Arial"/>
                <w:b/>
              </w:rPr>
              <w:fldChar w:fldCharType="end"/>
            </w:r>
          </w:p>
        </w:tc>
      </w:tr>
      <w:tr w:rsidR="00DF7558" w:rsidRPr="00477BDE" w14:paraId="46866C4B" w14:textId="77777777" w:rsidTr="001368A9">
        <w:tc>
          <w:tcPr>
            <w:tcW w:w="4275" w:type="dxa"/>
          </w:tcPr>
          <w:p w14:paraId="2B57CCF0" w14:textId="6C467D1F" w:rsidR="00DF7558" w:rsidRPr="00477BDE" w:rsidRDefault="00DF7558" w:rsidP="00C03AF2">
            <w:pPr>
              <w:pStyle w:val="PBParagraph"/>
              <w:numPr>
                <w:ilvl w:val="1"/>
                <w:numId w:val="38"/>
              </w:numPr>
              <w:spacing w:after="60"/>
              <w:ind w:left="598" w:hanging="709"/>
            </w:pPr>
            <w:bookmarkStart w:id="176" w:name="_Ref271812827"/>
            <w:r w:rsidRPr="00477BDE">
              <w:rPr>
                <w:rFonts w:ascii="Franklin Gothic Book" w:hAnsi="Franklin Gothic Book" w:cs="Arial"/>
              </w:rPr>
              <w:t>En [nom de votre État], comment l’enfant est-il entendu dans le cadre de la procédure de retour ?</w:t>
            </w:r>
            <w:bookmarkEnd w:id="176"/>
          </w:p>
        </w:tc>
        <w:tc>
          <w:tcPr>
            <w:tcW w:w="5648" w:type="dxa"/>
          </w:tcPr>
          <w:p w14:paraId="37ED1987" w14:textId="20B03CFB"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Entretien en personne avec le juge </w:t>
            </w:r>
          </w:p>
          <w:p w14:paraId="1DF922D7" w14:textId="013FD6D1" w:rsidR="00DF7558" w:rsidRPr="00477BDE" w:rsidRDefault="00DF7558" w:rsidP="00DF7558">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47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Rapport préparé pour le tribunal par un expert indépendant </w:t>
            </w:r>
          </w:p>
          <w:p w14:paraId="79BA60ED" w14:textId="4A006C10"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8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Le représentant de l’enfant </w:t>
            </w:r>
          </w:p>
          <w:p w14:paraId="625DE0D0" w14:textId="32D0E395"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720184C0" w14:textId="77777777" w:rsidTr="001368A9">
        <w:tc>
          <w:tcPr>
            <w:tcW w:w="4275" w:type="dxa"/>
          </w:tcPr>
          <w:p w14:paraId="4D578144" w14:textId="24E0E8E9"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 xml:space="preserve">Dans le cadre de la procédure de retour, comment </w:t>
            </w:r>
            <w:r w:rsidR="002E332C" w:rsidRPr="00477BDE">
              <w:rPr>
                <w:rFonts w:ascii="Franklin Gothic Book" w:hAnsi="Franklin Gothic Book" w:cs="Arial"/>
              </w:rPr>
              <w:t xml:space="preserve">[nom de </w:t>
            </w:r>
            <w:r w:rsidRPr="00477BDE">
              <w:rPr>
                <w:rFonts w:ascii="Franklin Gothic Book" w:hAnsi="Franklin Gothic Book" w:cs="Arial"/>
              </w:rPr>
              <w:t>votre État</w:t>
            </w:r>
            <w:r w:rsidR="002E332C" w:rsidRPr="00477BDE">
              <w:rPr>
                <w:rFonts w:ascii="Franklin Gothic Book" w:hAnsi="Franklin Gothic Book" w:cs="Arial"/>
              </w:rPr>
              <w:t>]</w:t>
            </w:r>
            <w:r w:rsidRPr="00477BDE">
              <w:rPr>
                <w:rFonts w:ascii="Franklin Gothic Book" w:hAnsi="Franklin Gothic Book" w:cs="Arial"/>
              </w:rPr>
              <w:t xml:space="preserve"> s’assure-t-il qu’aucun retard injustifié ne résulte de l’audition de l’enfant ?</w:t>
            </w:r>
          </w:p>
        </w:tc>
        <w:tc>
          <w:tcPr>
            <w:tcW w:w="5648" w:type="dxa"/>
          </w:tcPr>
          <w:p w14:paraId="3106EEBD" w14:textId="46CD3977"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t xml:space="preserve">Veuillez expliquer : </w:t>
            </w:r>
            <w:r w:rsidRPr="00477BDE">
              <w:rPr>
                <w:rFonts w:ascii="Franklin Gothic Book" w:hAnsi="Franklin Gothic Book"/>
              </w:rPr>
              <w:fldChar w:fldCharType="begin">
                <w:ffData>
                  <w:name w:val="Text660"/>
                  <w:enabled/>
                  <w:calcOnExit w:val="0"/>
                  <w:textInput/>
                </w:ffData>
              </w:fldChar>
            </w:r>
            <w:bookmarkStart w:id="177" w:name="Text660"/>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77"/>
          </w:p>
        </w:tc>
      </w:tr>
      <w:tr w:rsidR="00DF7558" w:rsidRPr="00477BDE" w14:paraId="4BEBF3DA" w14:textId="77777777" w:rsidTr="001368A9">
        <w:tc>
          <w:tcPr>
            <w:tcW w:w="4275" w:type="dxa"/>
          </w:tcPr>
          <w:p w14:paraId="2953E779" w14:textId="673B04DF"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 xml:space="preserve">En [nom de votre État], les autorités judiciaires ou administratives peuvent-elles nommer un représentant légal </w:t>
            </w:r>
            <w:r w:rsidRPr="00477BDE">
              <w:t>distinct</w:t>
            </w:r>
            <w:r w:rsidRPr="00477BDE">
              <w:rPr>
                <w:rFonts w:ascii="Franklin Gothic Book" w:hAnsi="Franklin Gothic Book" w:cs="Arial"/>
              </w:rPr>
              <w:t xml:space="preserve"> (tuteur </w:t>
            </w:r>
            <w:r w:rsidRPr="00477BDE">
              <w:rPr>
                <w:rFonts w:ascii="Franklin Gothic Book" w:hAnsi="Franklin Gothic Book" w:cs="Arial"/>
                <w:i/>
              </w:rPr>
              <w:t xml:space="preserve">ad </w:t>
            </w:r>
            <w:r w:rsidRPr="00477BDE">
              <w:rPr>
                <w:rFonts w:ascii="Franklin Gothic Book" w:hAnsi="Franklin Gothic Book" w:cs="Arial"/>
                <w:i/>
              </w:rPr>
              <w:lastRenderedPageBreak/>
              <w:t>litem</w:t>
            </w:r>
            <w:r w:rsidRPr="00477BDE">
              <w:rPr>
                <w:rFonts w:ascii="Franklin Gothic Book" w:hAnsi="Franklin Gothic Book" w:cs="Arial"/>
              </w:rPr>
              <w:t>) pour défendre les intérêts de l’enfant ?</w:t>
            </w:r>
          </w:p>
        </w:tc>
        <w:tc>
          <w:tcPr>
            <w:tcW w:w="5648" w:type="dxa"/>
          </w:tcPr>
          <w:p w14:paraId="2590CAC3" w14:textId="2777AFD7"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lastRenderedPageBreak/>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Veuillez préciser dans quelles circonstances : </w:t>
            </w:r>
            <w:r w:rsidRPr="00477BDE">
              <w:rPr>
                <w:rFonts w:ascii="Franklin Gothic Book" w:hAnsi="Franklin Gothic Book"/>
              </w:rPr>
              <w:tab/>
            </w:r>
            <w:r w:rsidRPr="00477BDE">
              <w:rPr>
                <w:rFonts w:ascii="Franklin Gothic Book" w:hAnsi="Franklin Gothic Book"/>
              </w:rPr>
              <w:fldChar w:fldCharType="begin">
                <w:ffData>
                  <w:name w:val="Text661"/>
                  <w:enabled/>
                  <w:calcOnExit w:val="0"/>
                  <w:textInput/>
                </w:ffData>
              </w:fldChar>
            </w:r>
            <w:bookmarkStart w:id="178" w:name="Text66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78"/>
          </w:p>
          <w:p w14:paraId="3EBF6DA3" w14:textId="77777777" w:rsidR="00DF7558" w:rsidRPr="00477BDE" w:rsidRDefault="00DF7558" w:rsidP="00DF7558">
            <w:pPr>
              <w:spacing w:before="60" w:after="60"/>
              <w:ind w:left="357"/>
              <w:rPr>
                <w:rFonts w:ascii="Franklin Gothic Book" w:hAnsi="Franklin Gothic Book"/>
                <w:u w:val="single"/>
              </w:rPr>
            </w:pPr>
          </w:p>
          <w:p w14:paraId="12E3E59A" w14:textId="131F8229"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lastRenderedPageBreak/>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Non</w:t>
            </w:r>
          </w:p>
        </w:tc>
      </w:tr>
      <w:tr w:rsidR="00DF7558" w:rsidRPr="00477BDE" w14:paraId="764A4FB1" w14:textId="77777777" w:rsidTr="006C0E74">
        <w:tc>
          <w:tcPr>
            <w:tcW w:w="9923" w:type="dxa"/>
            <w:gridSpan w:val="2"/>
            <w:shd w:val="clear" w:color="auto" w:fill="E7E6E6" w:themeFill="background2"/>
          </w:tcPr>
          <w:p w14:paraId="5C1A415C" w14:textId="117913FA" w:rsidR="00DF7558" w:rsidRPr="00477BDE" w:rsidRDefault="00DF7558" w:rsidP="00DF7558">
            <w:pPr>
              <w:tabs>
                <w:tab w:val="left" w:pos="357"/>
              </w:tabs>
              <w:spacing w:before="60" w:after="60"/>
              <w:ind w:left="357" w:hanging="357"/>
              <w:rPr>
                <w:rFonts w:ascii="Franklin Gothic Book" w:hAnsi="Franklin Gothic Book"/>
                <w:color w:val="03295A" w:themeColor="accent4"/>
              </w:rPr>
            </w:pPr>
            <w:bookmarkStart w:id="179" w:name="_Ref271812990"/>
            <w:bookmarkStart w:id="180" w:name="_Toc125411731"/>
            <w:r w:rsidRPr="00477BDE">
              <w:rPr>
                <w:color w:val="03295A" w:themeColor="accent4"/>
              </w:rPr>
              <w:lastRenderedPageBreak/>
              <w:t>Mesures de protection</w:t>
            </w:r>
            <w:bookmarkEnd w:id="179"/>
            <w:bookmarkEnd w:id="180"/>
          </w:p>
        </w:tc>
      </w:tr>
      <w:tr w:rsidR="00DF7558" w:rsidRPr="00477BDE" w14:paraId="5A1E7DC2" w14:textId="77777777" w:rsidTr="001368A9">
        <w:tc>
          <w:tcPr>
            <w:tcW w:w="4275" w:type="dxa"/>
          </w:tcPr>
          <w:p w14:paraId="03E8F8B5" w14:textId="5E36CD88" w:rsidR="00DF7558" w:rsidRPr="00477BDE" w:rsidRDefault="00FA6B65" w:rsidP="00C03AF2">
            <w:pPr>
              <w:pStyle w:val="PBParagraph"/>
              <w:numPr>
                <w:ilvl w:val="1"/>
                <w:numId w:val="38"/>
              </w:numPr>
              <w:spacing w:after="60"/>
              <w:ind w:left="598" w:hanging="709"/>
            </w:pPr>
            <w:bookmarkStart w:id="181" w:name="_Ref141191562"/>
            <w:r w:rsidRPr="00477BDE">
              <w:rPr>
                <w:rFonts w:ascii="Franklin Gothic Book" w:hAnsi="Franklin Gothic Book" w:cs="Arial"/>
              </w:rPr>
              <w:t xml:space="preserve">En [nom de </w:t>
            </w:r>
            <w:r w:rsidR="00DF7558" w:rsidRPr="00477BDE">
              <w:t>votre État</w:t>
            </w:r>
            <w:r w:rsidRPr="00477BDE">
              <w:t>]</w:t>
            </w:r>
            <w:r w:rsidR="00DF7558" w:rsidRPr="00477BDE">
              <w:t>, lorsque les soins prodigués à un enfant constituent une source de préoccupations, quelles sont les autorités qui interviennent pour évaluer la situation et s’assurer de la protection de l’enfant?</w:t>
            </w:r>
            <w:bookmarkEnd w:id="181"/>
            <w:r w:rsidR="00DF7558" w:rsidRPr="00477BDE">
              <w:t xml:space="preserve"> </w:t>
            </w:r>
          </w:p>
          <w:p w14:paraId="2CE8EAC9" w14:textId="0D33ADCE" w:rsidR="00DF7558" w:rsidRPr="00477BDE" w:rsidRDefault="00DF7558" w:rsidP="00DF7558">
            <w:pPr>
              <w:pStyle w:val="PBParagraph"/>
              <w:numPr>
                <w:ilvl w:val="0"/>
                <w:numId w:val="0"/>
              </w:numPr>
              <w:spacing w:after="60"/>
              <w:ind w:left="598"/>
              <w:rPr>
                <w:i/>
              </w:rPr>
            </w:pPr>
            <w:r w:rsidRPr="00477BDE">
              <w:rPr>
                <w:i/>
              </w:rPr>
              <w:t>Veuillez fournir des informations complémentaires si nécessaire</w:t>
            </w:r>
          </w:p>
          <w:p w14:paraId="6A765EAD" w14:textId="5C02E0B6" w:rsidR="00DF7558" w:rsidRPr="00477BDE" w:rsidRDefault="00DF7558" w:rsidP="00DF7558">
            <w:pPr>
              <w:pStyle w:val="PBParagraph"/>
              <w:numPr>
                <w:ilvl w:val="0"/>
                <w:numId w:val="0"/>
              </w:numPr>
              <w:spacing w:after="60"/>
              <w:ind w:left="598"/>
              <w:rPr>
                <w:i/>
              </w:rPr>
            </w:pPr>
            <w:r w:rsidRPr="00477BDE">
              <w:rPr>
                <w:i/>
              </w:rPr>
              <w:t xml:space="preserve">Concernant le rôle de l’Autorité centrale à ce sujet, voir aussi la question </w:t>
            </w:r>
            <w:r w:rsidRPr="00477BDE">
              <w:rPr>
                <w:i/>
              </w:rPr>
              <w:fldChar w:fldCharType="begin" w:fldLock="1"/>
            </w:r>
            <w:r w:rsidRPr="00477BDE">
              <w:rPr>
                <w:i/>
              </w:rPr>
              <w:instrText xml:space="preserve"> REF _Ref271812916 \r \h </w:instrText>
            </w:r>
            <w:r w:rsidR="00477BDE">
              <w:rPr>
                <w:i/>
              </w:rPr>
              <w:instrText xml:space="preserve"> \* MERGEFORMAT </w:instrText>
            </w:r>
            <w:r w:rsidRPr="00477BDE">
              <w:rPr>
                <w:i/>
              </w:rPr>
            </w:r>
            <w:r w:rsidRPr="00477BDE">
              <w:rPr>
                <w:i/>
              </w:rPr>
              <w:fldChar w:fldCharType="separate"/>
            </w:r>
            <w:r w:rsidRPr="00477BDE">
              <w:rPr>
                <w:i/>
              </w:rPr>
              <w:t>7.11</w:t>
            </w:r>
            <w:r w:rsidRPr="00477BDE">
              <w:rPr>
                <w:i/>
              </w:rPr>
              <w:fldChar w:fldCharType="end"/>
            </w:r>
            <w:r w:rsidRPr="00477BDE">
              <w:rPr>
                <w:i/>
              </w:rPr>
              <w:t>ci-dessus</w:t>
            </w:r>
          </w:p>
        </w:tc>
        <w:tc>
          <w:tcPr>
            <w:tcW w:w="5648" w:type="dxa"/>
          </w:tcPr>
          <w:p w14:paraId="092E541E" w14:textId="0404FDCE"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rganismes gouvernementaux de protection sociale : </w:t>
            </w:r>
            <w:r w:rsidRPr="00477BDE">
              <w:rPr>
                <w:rFonts w:ascii="Franklin Gothic Book" w:hAnsi="Franklin Gothic Book" w:cs="Arial"/>
              </w:rPr>
              <w:fldChar w:fldCharType="begin">
                <w:ffData>
                  <w:name w:val="Text32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15DC848" w14:textId="0BB9B8D3"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5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rganisations / agences non gouvernementales : </w:t>
            </w:r>
            <w:r w:rsidRPr="00477BDE">
              <w:rPr>
                <w:rFonts w:ascii="Franklin Gothic Book" w:hAnsi="Franklin Gothic Book" w:cs="Arial"/>
              </w:rPr>
              <w:fldChar w:fldCharType="begin">
                <w:ffData>
                  <w:name w:val="Text32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15D953A4" w14:textId="27770BDF"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Autorité centrale : </w:t>
            </w:r>
            <w:r w:rsidRPr="00477BDE">
              <w:rPr>
                <w:rFonts w:ascii="Franklin Gothic Book" w:hAnsi="Franklin Gothic Book" w:cs="Arial"/>
              </w:rPr>
              <w:fldChar w:fldCharType="begin">
                <w:ffData>
                  <w:name w:val="Text32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4D6A7A1E" w14:textId="68C58C40"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Police : </w:t>
            </w:r>
            <w:r w:rsidRPr="00477BDE">
              <w:rPr>
                <w:rFonts w:ascii="Franklin Gothic Book" w:hAnsi="Franklin Gothic Book" w:cs="Arial"/>
              </w:rPr>
              <w:fldChar w:fldCharType="begin">
                <w:ffData>
                  <w:name w:val="Text32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8DBABF1" w14:textId="5B314673"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5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Tribunaux : </w:t>
            </w:r>
            <w:r w:rsidRPr="00477BDE">
              <w:rPr>
                <w:rFonts w:ascii="Franklin Gothic Book" w:hAnsi="Franklin Gothic Book" w:cs="Arial"/>
              </w:rPr>
              <w:fldChar w:fldCharType="begin">
                <w:ffData>
                  <w:name w:val="Text32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A1B0869" w14:textId="2453EA9E"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25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32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DF7558" w:rsidRPr="00477BDE" w14:paraId="7430DE94" w14:textId="77777777" w:rsidTr="001368A9">
        <w:tc>
          <w:tcPr>
            <w:tcW w:w="4275" w:type="dxa"/>
          </w:tcPr>
          <w:p w14:paraId="0801A0EB" w14:textId="4077BAE5" w:rsidR="00DF7558" w:rsidRPr="00477BDE" w:rsidRDefault="00EA6B3E" w:rsidP="00C03AF2">
            <w:pPr>
              <w:pStyle w:val="PBParagraph"/>
              <w:numPr>
                <w:ilvl w:val="1"/>
                <w:numId w:val="38"/>
              </w:numPr>
              <w:spacing w:after="60"/>
              <w:ind w:left="598" w:hanging="709"/>
            </w:pPr>
            <w:bookmarkStart w:id="182" w:name="_Ref271813088"/>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00DF7558" w:rsidRPr="00477BDE">
              <w:rPr>
                <w:rFonts w:ascii="Franklin Gothic Book" w:hAnsi="Franklin Gothic Book" w:cs="Arial"/>
              </w:rPr>
              <w:t>votre État</w:t>
            </w:r>
            <w:r w:rsidRPr="00477BDE">
              <w:rPr>
                <w:rFonts w:ascii="Franklin Gothic Book" w:hAnsi="Franklin Gothic Book" w:cs="Arial"/>
              </w:rPr>
              <w:t>]</w:t>
            </w:r>
            <w:r w:rsidR="00DF7558" w:rsidRPr="00477BDE">
              <w:rPr>
                <w:rFonts w:ascii="Franklin Gothic Book" w:hAnsi="Franklin Gothic Book" w:cs="Arial"/>
              </w:rPr>
              <w:t>, quelles sont les mesures disponibles pour assurer la protection de l’enfant (à la fois avant que ne débute la procédure de retour et pendant celle-ci) ?</w:t>
            </w:r>
            <w:bookmarkEnd w:id="182"/>
          </w:p>
        </w:tc>
        <w:tc>
          <w:tcPr>
            <w:tcW w:w="5648" w:type="dxa"/>
          </w:tcPr>
          <w:p w14:paraId="6A673C9C" w14:textId="08AB5554" w:rsidR="00DF7558" w:rsidRPr="00477BDE" w:rsidRDefault="00DF7558" w:rsidP="00DF7558">
            <w:pPr>
              <w:tabs>
                <w:tab w:val="left" w:pos="357"/>
                <w:tab w:val="left" w:pos="653"/>
              </w:tabs>
              <w:spacing w:before="60" w:after="60"/>
              <w:ind w:left="653" w:hanging="653"/>
              <w:rPr>
                <w:rFonts w:ascii="Franklin Gothic Book" w:hAnsi="Franklin Gothic Book"/>
                <w:i/>
              </w:rPr>
            </w:pPr>
            <w:r w:rsidRPr="00477BDE">
              <w:rPr>
                <w:rFonts w:ascii="Franklin Gothic Book" w:hAnsi="Franklin Gothic Book"/>
              </w:rPr>
              <w:fldChar w:fldCharType="begin">
                <w:ffData>
                  <w:name w:val="Check65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1)</w:t>
            </w:r>
            <w:r w:rsidRPr="00477BDE">
              <w:rPr>
                <w:rFonts w:ascii="Franklin Gothic Book" w:hAnsi="Franklin Gothic Book"/>
              </w:rPr>
              <w:tab/>
              <w:t>L’injonction peut être formulée à l’encontre de la partie ravisseuse présumée interdisant certains comportements (par ex. violence, abus de boissons, etc</w:t>
            </w:r>
            <w:r w:rsidR="00E0747B" w:rsidRPr="00477BDE">
              <w:rPr>
                <w:rFonts w:ascii="Franklin Gothic Book" w:hAnsi="Franklin Gothic Book"/>
              </w:rPr>
              <w:t>.</w:t>
            </w:r>
            <w:r w:rsidRPr="00477BDE">
              <w:rPr>
                <w:rFonts w:ascii="Franklin Gothic Book" w:hAnsi="Franklin Gothic Book"/>
              </w:rPr>
              <w:t xml:space="preserve">) </w:t>
            </w:r>
            <w:r w:rsidRPr="00477BDE">
              <w:rPr>
                <w:rFonts w:ascii="Franklin Gothic Book" w:hAnsi="Franklin Gothic Book"/>
                <w:i/>
              </w:rPr>
              <w:t xml:space="preserve"> </w:t>
            </w:r>
          </w:p>
          <w:p w14:paraId="158D13DA" w14:textId="3461A6EB" w:rsidR="00DF7558" w:rsidRPr="00477BDE" w:rsidRDefault="00DF7558" w:rsidP="00DF7558">
            <w:pPr>
              <w:tabs>
                <w:tab w:val="left" w:pos="357"/>
                <w:tab w:val="left" w:pos="653"/>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6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2)</w:t>
            </w:r>
            <w:r w:rsidRPr="00477BDE">
              <w:rPr>
                <w:rFonts w:ascii="Franklin Gothic Book" w:hAnsi="Franklin Gothic Book"/>
              </w:rPr>
              <w:tab/>
              <w:t xml:space="preserve">Le placement de l’enfant dans une famille </w:t>
            </w:r>
            <w:r w:rsidRPr="00477BDE">
              <w:rPr>
                <w:rFonts w:ascii="Franklin Gothic Book" w:hAnsi="Franklin Gothic Book"/>
              </w:rPr>
              <w:tab/>
              <w:t xml:space="preserve">d’accueil </w:t>
            </w:r>
          </w:p>
          <w:p w14:paraId="603F4A3D" w14:textId="2EFA1B6C" w:rsidR="00DF7558" w:rsidRPr="00477BDE" w:rsidRDefault="00DF7558" w:rsidP="00DF7558">
            <w:pPr>
              <w:tabs>
                <w:tab w:val="left" w:pos="357"/>
                <w:tab w:val="left" w:pos="653"/>
              </w:tabs>
              <w:spacing w:before="60" w:after="60"/>
              <w:rPr>
                <w:rFonts w:ascii="Franklin Gothic Book" w:hAnsi="Franklin Gothic Book"/>
              </w:rPr>
            </w:pPr>
            <w:r w:rsidRPr="00477BDE">
              <w:rPr>
                <w:rFonts w:ascii="Franklin Gothic Book" w:hAnsi="Franklin Gothic Book"/>
              </w:rPr>
              <w:fldChar w:fldCharType="begin">
                <w:ffData>
                  <w:name w:val="Check6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3)</w:t>
            </w:r>
            <w:r w:rsidRPr="00477BDE">
              <w:rPr>
                <w:rFonts w:ascii="Franklin Gothic Book" w:hAnsi="Franklin Gothic Book"/>
              </w:rPr>
              <w:tab/>
              <w:t>Le placement de l’enfant dans un établissement</w:t>
            </w:r>
          </w:p>
          <w:p w14:paraId="77100144" w14:textId="6EB39FEE" w:rsidR="00DF7558" w:rsidRPr="00477BDE" w:rsidRDefault="00DF7558" w:rsidP="00DF7558">
            <w:pPr>
              <w:tabs>
                <w:tab w:val="left" w:pos="357"/>
              </w:tabs>
              <w:spacing w:before="60" w:after="60"/>
              <w:ind w:left="653" w:hanging="653"/>
              <w:rPr>
                <w:rFonts w:ascii="Franklin Gothic Book" w:hAnsi="Franklin Gothic Book"/>
              </w:rPr>
            </w:pPr>
            <w:r w:rsidRPr="00477BDE">
              <w:rPr>
                <w:rFonts w:ascii="Franklin Gothic Book" w:hAnsi="Franklin Gothic Book"/>
              </w:rPr>
              <w:fldChar w:fldCharType="begin">
                <w:ffData>
                  <w:name w:val="Check6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4)</w:t>
            </w:r>
            <w:r w:rsidRPr="00477BDE">
              <w:rPr>
                <w:rFonts w:ascii="Franklin Gothic Book" w:hAnsi="Franklin Gothic Book"/>
              </w:rPr>
              <w:tab/>
              <w:t>La surveillance par un organisme de protection sociale des soins prodigués à l’enfant par la partie ravisseuse présumée</w:t>
            </w:r>
          </w:p>
          <w:p w14:paraId="41870753" w14:textId="59E02E18" w:rsidR="00DF7558" w:rsidRPr="00477BDE" w:rsidRDefault="00DF7558" w:rsidP="00DF7558">
            <w:pPr>
              <w:tabs>
                <w:tab w:val="left" w:pos="357"/>
                <w:tab w:val="left" w:pos="719"/>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6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5)</w:t>
            </w:r>
            <w:r w:rsidRPr="00477BDE">
              <w:rPr>
                <w:rFonts w:ascii="Franklin Gothic Book" w:hAnsi="Franklin Gothic Book"/>
              </w:rPr>
              <w:tab/>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rPr>
              <w:fldChar w:fldCharType="begin">
                <w:ffData>
                  <w:name w:val="Text32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4759C095" w14:textId="77777777" w:rsidTr="001368A9">
        <w:tc>
          <w:tcPr>
            <w:tcW w:w="4275" w:type="dxa"/>
          </w:tcPr>
          <w:p w14:paraId="5D0FAE41" w14:textId="7573989B" w:rsidR="00DF7558" w:rsidRPr="00477BDE" w:rsidRDefault="00CD79BE" w:rsidP="00C03AF2">
            <w:pPr>
              <w:pStyle w:val="PBParagraph"/>
              <w:numPr>
                <w:ilvl w:val="1"/>
                <w:numId w:val="38"/>
              </w:numPr>
              <w:spacing w:after="60"/>
              <w:ind w:left="598" w:hanging="709"/>
            </w:pPr>
            <w:bookmarkStart w:id="183" w:name="_Ref271813026"/>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q</w:t>
            </w:r>
            <w:r w:rsidR="00DF7558" w:rsidRPr="00477BDE">
              <w:rPr>
                <w:rFonts w:ascii="Franklin Gothic Book" w:hAnsi="Franklin Gothic Book" w:cs="Arial"/>
              </w:rPr>
              <w:t>uels sont les mesures susmentionnées qui nécessitent une décision d’un tribunal ? Veuillez en dresser la liste en reprenant les numéros tels qu</w:t>
            </w:r>
            <w:r w:rsidR="00DF7558" w:rsidRPr="00477BDE">
              <w:rPr>
                <w:rFonts w:ascii="Franklin Gothic Book" w:hAnsi="Franklin Gothic Book"/>
              </w:rPr>
              <w:t>’ils figurent</w:t>
            </w:r>
            <w:r w:rsidR="00DF7558" w:rsidRPr="00477BDE">
              <w:rPr>
                <w:rFonts w:ascii="Franklin Gothic Book" w:hAnsi="Franklin Gothic Book" w:cs="Arial"/>
              </w:rPr>
              <w:t xml:space="preserve"> à la question </w:t>
            </w:r>
            <w:r w:rsidR="00DF7558" w:rsidRPr="00477BDE">
              <w:rPr>
                <w:rFonts w:ascii="Franklin Gothic Book" w:hAnsi="Franklin Gothic Book" w:cs="Arial"/>
              </w:rPr>
              <w:fldChar w:fldCharType="begin" w:fldLock="1"/>
            </w:r>
            <w:r w:rsidR="00DF7558" w:rsidRPr="00477BDE">
              <w:rPr>
                <w:rFonts w:ascii="Franklin Gothic Book" w:hAnsi="Franklin Gothic Book" w:cs="Arial"/>
              </w:rPr>
              <w:instrText xml:space="preserve"> REF _Ref271813088 \r \h </w:instrText>
            </w:r>
            <w:r w:rsidR="00477BDE">
              <w:rPr>
                <w:rFonts w:ascii="Franklin Gothic Book" w:hAnsi="Franklin Gothic Book" w:cs="Arial"/>
              </w:rPr>
              <w:instrText xml:space="preserve"> \* MERGEFORMAT </w:instrText>
            </w:r>
            <w:r w:rsidR="00DF7558" w:rsidRPr="00477BDE">
              <w:rPr>
                <w:rFonts w:ascii="Franklin Gothic Book" w:hAnsi="Franklin Gothic Book" w:cs="Arial"/>
              </w:rPr>
            </w:r>
            <w:r w:rsidR="00DF7558" w:rsidRPr="00477BDE">
              <w:rPr>
                <w:rFonts w:ascii="Franklin Gothic Book" w:hAnsi="Franklin Gothic Book" w:cs="Arial"/>
              </w:rPr>
              <w:fldChar w:fldCharType="separate"/>
            </w:r>
            <w:r w:rsidR="00DF7558" w:rsidRPr="00477BDE">
              <w:rPr>
                <w:rFonts w:ascii="Franklin Gothic Book" w:hAnsi="Franklin Gothic Book" w:cs="Arial"/>
              </w:rPr>
              <w:t>11.29</w:t>
            </w:r>
            <w:r w:rsidR="00DF7558" w:rsidRPr="00477BDE">
              <w:rPr>
                <w:rFonts w:ascii="Franklin Gothic Book" w:hAnsi="Franklin Gothic Book" w:cs="Arial"/>
              </w:rPr>
              <w:fldChar w:fldCharType="end"/>
            </w:r>
            <w:r w:rsidR="00DF7558" w:rsidRPr="00477BDE">
              <w:rPr>
                <w:rFonts w:ascii="Franklin Gothic Book" w:hAnsi="Franklin Gothic Book" w:cs="Arial"/>
              </w:rPr>
              <w:t>ci-dessus</w:t>
            </w:r>
            <w:bookmarkEnd w:id="183"/>
          </w:p>
        </w:tc>
        <w:tc>
          <w:tcPr>
            <w:tcW w:w="5648" w:type="dxa"/>
          </w:tcPr>
          <w:p w14:paraId="3D9CE714" w14:textId="68DD755E"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Text33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320E0D66" w14:textId="77777777" w:rsidTr="001368A9">
        <w:tc>
          <w:tcPr>
            <w:tcW w:w="4275" w:type="dxa"/>
          </w:tcPr>
          <w:p w14:paraId="13A96444" w14:textId="6EB26120" w:rsidR="00DF7558" w:rsidRPr="00477BDE" w:rsidRDefault="00CD79BE" w:rsidP="00C03AF2">
            <w:pPr>
              <w:pStyle w:val="PBParagraph"/>
              <w:numPr>
                <w:ilvl w:val="1"/>
                <w:numId w:val="38"/>
              </w:numPr>
              <w:spacing w:after="60"/>
              <w:ind w:left="598" w:hanging="709"/>
            </w:pPr>
            <w:bookmarkStart w:id="184" w:name="_Ref141192704"/>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q</w:t>
            </w:r>
            <w:r w:rsidR="00DF7558" w:rsidRPr="00477BDE">
              <w:t xml:space="preserve">ui est chargé d’appliquer les mesures de protection qui nécessitent une décision d’un tribunal ? Veuillez noter à côté de la personne ou de l’organisme approprié le numéro de la mesure de protection pour laquelle ils doivent déposer une demande, en reprenant la numérotation proposée à la question </w:t>
            </w:r>
            <w:r w:rsidR="00DF7558" w:rsidRPr="00477BDE">
              <w:fldChar w:fldCharType="begin" w:fldLock="1"/>
            </w:r>
            <w:r w:rsidR="00DF7558" w:rsidRPr="00477BDE">
              <w:instrText xml:space="preserve"> REF _Ref271813088 \r \h </w:instrText>
            </w:r>
            <w:r w:rsidR="00477BDE">
              <w:instrText xml:space="preserve"> \* MERGEFORMAT </w:instrText>
            </w:r>
            <w:r w:rsidR="00DF7558" w:rsidRPr="00477BDE">
              <w:fldChar w:fldCharType="separate"/>
            </w:r>
            <w:r w:rsidR="00DF7558" w:rsidRPr="00477BDE">
              <w:t>11.2</w:t>
            </w:r>
            <w:r w:rsidR="00B0166B" w:rsidRPr="00477BDE">
              <w:t>3</w:t>
            </w:r>
            <w:r w:rsidR="00DF7558" w:rsidRPr="00477BDE">
              <w:fldChar w:fldCharType="end"/>
            </w:r>
            <w:r w:rsidR="00DF7558" w:rsidRPr="00477BDE">
              <w:rPr>
                <w:i/>
              </w:rPr>
              <w:t>ci-dessus</w:t>
            </w:r>
            <w:bookmarkEnd w:id="184"/>
          </w:p>
          <w:p w14:paraId="27616E99" w14:textId="0D6B160B" w:rsidR="00DF7558" w:rsidRPr="00477BDE" w:rsidRDefault="00DF7558" w:rsidP="00DF7558">
            <w:pPr>
              <w:pStyle w:val="PBParagraph"/>
              <w:numPr>
                <w:ilvl w:val="0"/>
                <w:numId w:val="0"/>
              </w:numPr>
              <w:spacing w:after="60"/>
              <w:ind w:left="598"/>
            </w:pPr>
            <w:r w:rsidRPr="00477BDE">
              <w:rPr>
                <w:rFonts w:ascii="Franklin Gothic Book" w:hAnsi="Franklin Gothic Book" w:cs="Arial"/>
                <w:i/>
              </w:rPr>
              <w:t xml:space="preserve">Voir également la question </w:t>
            </w:r>
            <w:r w:rsidRPr="00477BDE">
              <w:rPr>
                <w:rFonts w:ascii="Franklin Gothic Book" w:hAnsi="Franklin Gothic Book" w:cs="Arial"/>
                <w:i/>
              </w:rPr>
              <w:fldChar w:fldCharType="begin" w:fldLock="1"/>
            </w:r>
            <w:r w:rsidRPr="00477BDE">
              <w:rPr>
                <w:rFonts w:ascii="Franklin Gothic Book" w:hAnsi="Franklin Gothic Book" w:cs="Arial"/>
                <w:i/>
              </w:rPr>
              <w:instrText xml:space="preserve"> REF _Ref271812916 \r \h </w:instrText>
            </w:r>
            <w:r w:rsidR="00477BDE">
              <w:rPr>
                <w:rFonts w:ascii="Franklin Gothic Book" w:hAnsi="Franklin Gothic Book" w:cs="Arial"/>
                <w:i/>
              </w:rPr>
              <w:instrText xml:space="preserve"> \* MERGEFORMAT </w:instrText>
            </w:r>
            <w:r w:rsidRPr="00477BDE">
              <w:rPr>
                <w:rFonts w:ascii="Franklin Gothic Book" w:hAnsi="Franklin Gothic Book" w:cs="Arial"/>
                <w:i/>
              </w:rPr>
            </w:r>
            <w:r w:rsidRPr="00477BDE">
              <w:rPr>
                <w:rFonts w:ascii="Franklin Gothic Book" w:hAnsi="Franklin Gothic Book" w:cs="Arial"/>
                <w:i/>
              </w:rPr>
              <w:fldChar w:fldCharType="separate"/>
            </w:r>
            <w:r w:rsidRPr="00477BDE">
              <w:rPr>
                <w:rFonts w:ascii="Franklin Gothic Book" w:hAnsi="Franklin Gothic Book" w:cs="Arial"/>
                <w:i/>
              </w:rPr>
              <w:t>7.11</w:t>
            </w:r>
            <w:r w:rsidRPr="00477BDE">
              <w:rPr>
                <w:rFonts w:ascii="Franklin Gothic Book" w:hAnsi="Franklin Gothic Book" w:cs="Arial"/>
                <w:i/>
              </w:rPr>
              <w:fldChar w:fldCharType="end"/>
            </w:r>
            <w:r w:rsidRPr="00477BDE">
              <w:rPr>
                <w:rFonts w:ascii="Franklin Gothic Book" w:hAnsi="Franklin Gothic Book" w:cs="Arial"/>
                <w:i/>
              </w:rPr>
              <w:fldChar w:fldCharType="begin" w:fldLock="1"/>
            </w:r>
            <w:r w:rsidRPr="00477BDE">
              <w:rPr>
                <w:rFonts w:ascii="Franklin Gothic Book" w:hAnsi="Franklin Gothic Book" w:cs="Arial"/>
                <w:i/>
              </w:rPr>
              <w:instrText xml:space="preserve"> REF _Ref141192895 \r \h </w:instrText>
            </w:r>
            <w:r w:rsidR="00477BDE">
              <w:rPr>
                <w:rFonts w:ascii="Franklin Gothic Book" w:hAnsi="Franklin Gothic Book" w:cs="Arial"/>
                <w:i/>
              </w:rPr>
              <w:instrText xml:space="preserve"> \* MERGEFORMAT </w:instrText>
            </w:r>
            <w:r w:rsidRPr="00477BDE">
              <w:rPr>
                <w:rFonts w:ascii="Franklin Gothic Book" w:hAnsi="Franklin Gothic Book" w:cs="Arial"/>
                <w:i/>
              </w:rPr>
            </w:r>
            <w:r w:rsidRPr="00477BDE">
              <w:rPr>
                <w:rFonts w:ascii="Franklin Gothic Book" w:hAnsi="Franklin Gothic Book" w:cs="Arial"/>
                <w:i/>
              </w:rPr>
              <w:fldChar w:fldCharType="separate"/>
            </w:r>
            <w:r w:rsidRPr="00477BDE">
              <w:rPr>
                <w:rFonts w:ascii="Franklin Gothic Book" w:hAnsi="Franklin Gothic Book" w:cs="Arial"/>
                <w:i/>
              </w:rPr>
              <w:t>a)</w:t>
            </w:r>
            <w:r w:rsidRPr="00477BDE">
              <w:rPr>
                <w:rFonts w:ascii="Franklin Gothic Book" w:hAnsi="Franklin Gothic Book" w:cs="Arial"/>
                <w:i/>
              </w:rPr>
              <w:fldChar w:fldCharType="end"/>
            </w:r>
            <w:r w:rsidRPr="00477BDE">
              <w:rPr>
                <w:rFonts w:ascii="Franklin Gothic Book" w:hAnsi="Franklin Gothic Book" w:cs="Arial"/>
                <w:i/>
              </w:rPr>
              <w:t xml:space="preserve"> ci-dessus, concernant le rôle de l’Autorité centrale à ce sujet</w:t>
            </w:r>
          </w:p>
        </w:tc>
        <w:tc>
          <w:tcPr>
            <w:tcW w:w="5648" w:type="dxa"/>
          </w:tcPr>
          <w:p w14:paraId="742BAF57" w14:textId="5FF1205B"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5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 demandeur : </w:t>
            </w:r>
            <w:r w:rsidRPr="00477BDE">
              <w:rPr>
                <w:rFonts w:ascii="Franklin Gothic Book" w:hAnsi="Franklin Gothic Book"/>
              </w:rPr>
              <w:fldChar w:fldCharType="begin">
                <w:ffData>
                  <w:name w:val="Text33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4AF29D7B" w14:textId="1F13A818"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Autorité centrale requérante : </w:t>
            </w:r>
            <w:r w:rsidRPr="00477BDE">
              <w:rPr>
                <w:rFonts w:ascii="Franklin Gothic Book" w:hAnsi="Franklin Gothic Book"/>
              </w:rPr>
              <w:fldChar w:fldCharType="begin">
                <w:ffData>
                  <w:name w:val="Text33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89061B5" w14:textId="1F9BD2DC"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Autorité centrale requise : </w:t>
            </w:r>
            <w:r w:rsidRPr="00477BDE">
              <w:rPr>
                <w:rFonts w:ascii="Franklin Gothic Book" w:hAnsi="Franklin Gothic Book"/>
              </w:rPr>
              <w:fldChar w:fldCharType="begin">
                <w:ffData>
                  <w:name w:val="Text33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3601376B" w14:textId="4EE3D448"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 Ministère public : </w:t>
            </w:r>
            <w:r w:rsidRPr="00477BDE">
              <w:rPr>
                <w:rFonts w:ascii="Franklin Gothic Book" w:hAnsi="Franklin Gothic Book"/>
              </w:rPr>
              <w:fldChar w:fldCharType="begin">
                <w:ffData>
                  <w:name w:val="Text33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67B7D577" w14:textId="46AB4470"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e juge (</w:t>
            </w:r>
            <w:r w:rsidRPr="00477BDE">
              <w:rPr>
                <w:rFonts w:ascii="Franklin Gothic Book" w:hAnsi="Franklin Gothic Book"/>
                <w:i/>
              </w:rPr>
              <w:t>ex officio</w:t>
            </w:r>
            <w:r w:rsidRPr="00477BDE">
              <w:rPr>
                <w:rFonts w:ascii="Franklin Gothic Book" w:hAnsi="Franklin Gothic Book"/>
              </w:rPr>
              <w:t xml:space="preserve">) : </w:t>
            </w:r>
            <w:r w:rsidRPr="00477BDE">
              <w:rPr>
                <w:rFonts w:ascii="Franklin Gothic Book" w:hAnsi="Franklin Gothic Book"/>
              </w:rPr>
              <w:fldChar w:fldCharType="begin">
                <w:ffData>
                  <w:name w:val="Text33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12852F05" w14:textId="0283C2E7" w:rsidR="00DF7558" w:rsidRPr="00477BDE" w:rsidRDefault="00DF7558" w:rsidP="00DF7558">
            <w:pPr>
              <w:spacing w:before="60" w:after="60"/>
              <w:rPr>
                <w:rFonts w:ascii="Franklin Gothic Book" w:hAnsi="Franklin Gothic Book"/>
                <w:u w:val="single"/>
              </w:rPr>
            </w:pPr>
            <w:r w:rsidRPr="00477BDE">
              <w:rPr>
                <w:rFonts w:ascii="Franklin Gothic Book" w:hAnsi="Franklin Gothic Book"/>
              </w:rPr>
              <w:fldChar w:fldCharType="begin">
                <w:ffData>
                  <w:name w:val="Check6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s </w:t>
            </w:r>
            <w:r w:rsidRPr="00477BDE">
              <w:rPr>
                <w:rFonts w:ascii="Franklin Gothic Book" w:hAnsi="Franklin Gothic Book" w:cs="Arial"/>
              </w:rPr>
              <w:t>Organismes gouvernementaux de protection sociale </w:t>
            </w:r>
            <w:r w:rsidRPr="00477BDE">
              <w:rPr>
                <w:rFonts w:ascii="Franklin Gothic Book" w:hAnsi="Franklin Gothic Book"/>
              </w:rPr>
              <w:t>:</w:t>
            </w:r>
            <w:r w:rsidRPr="00477BDE">
              <w:rPr>
                <w:rFonts w:ascii="Franklin Gothic Book" w:hAnsi="Franklin Gothic Book"/>
              </w:rPr>
              <w:fldChar w:fldCharType="begin">
                <w:ffData>
                  <w:name w:val="Text33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1A697ECD" w14:textId="7F6FCE51"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6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a Police : </w:t>
            </w:r>
            <w:r w:rsidRPr="00477BDE">
              <w:rPr>
                <w:rFonts w:ascii="Franklin Gothic Book" w:hAnsi="Franklin Gothic Book"/>
              </w:rPr>
              <w:fldChar w:fldCharType="begin">
                <w:ffData>
                  <w:name w:val="Text335"/>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FDCBB65" w14:textId="7CA1CCD9" w:rsidR="00DF7558" w:rsidRPr="00477BDE" w:rsidRDefault="00DF7558" w:rsidP="00DF7558">
            <w:pPr>
              <w:spacing w:before="60" w:after="60"/>
              <w:rPr>
                <w:rFonts w:ascii="Franklin Gothic Book" w:hAnsi="Franklin Gothic Book"/>
              </w:rPr>
            </w:pPr>
            <w:r w:rsidRPr="00477BDE">
              <w:rPr>
                <w:rFonts w:ascii="Franklin Gothic Book" w:hAnsi="Franklin Gothic Book"/>
              </w:rPr>
              <w:fldChar w:fldCharType="begin">
                <w:ffData>
                  <w:name w:val="Check66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rPr>
              <w:fldChar w:fldCharType="begin">
                <w:ffData>
                  <w:name w:val="Text33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60350F1E" w14:textId="77777777" w:rsidTr="006C0E74">
        <w:tc>
          <w:tcPr>
            <w:tcW w:w="9923" w:type="dxa"/>
            <w:gridSpan w:val="2"/>
            <w:shd w:val="clear" w:color="auto" w:fill="E7E6E6" w:themeFill="background2"/>
          </w:tcPr>
          <w:p w14:paraId="40719384" w14:textId="44DCCD9C" w:rsidR="00DF7558" w:rsidRPr="00477BDE" w:rsidRDefault="00DF7558" w:rsidP="00DF7558">
            <w:pPr>
              <w:tabs>
                <w:tab w:val="left" w:pos="357"/>
              </w:tabs>
              <w:spacing w:before="60" w:after="60"/>
              <w:ind w:left="357" w:hanging="357"/>
              <w:rPr>
                <w:rFonts w:ascii="Franklin Gothic Book" w:hAnsi="Franklin Gothic Book"/>
                <w:color w:val="03295A" w:themeColor="accent4"/>
              </w:rPr>
            </w:pPr>
            <w:bookmarkStart w:id="185" w:name="_Ref271812862"/>
            <w:bookmarkStart w:id="186" w:name="_Toc125411732"/>
            <w:r w:rsidRPr="00477BDE">
              <w:rPr>
                <w:color w:val="03295A" w:themeColor="accent4"/>
              </w:rPr>
              <w:t xml:space="preserve">Droit de garde ou </w:t>
            </w:r>
            <w:r w:rsidR="004A3A18" w:rsidRPr="00477BDE">
              <w:rPr>
                <w:color w:val="03295A" w:themeColor="accent4"/>
              </w:rPr>
              <w:t>d</w:t>
            </w:r>
            <w:r w:rsidR="00DE01D1" w:rsidRPr="00477BDE">
              <w:rPr>
                <w:color w:val="03295A" w:themeColor="accent4"/>
              </w:rPr>
              <w:t>e visite</w:t>
            </w:r>
            <w:r w:rsidR="004A3A18" w:rsidRPr="00477BDE">
              <w:rPr>
                <w:color w:val="03295A" w:themeColor="accent4"/>
              </w:rPr>
              <w:t xml:space="preserve"> / d’entretenir un contact</w:t>
            </w:r>
            <w:r w:rsidRPr="00477BDE">
              <w:rPr>
                <w:color w:val="03295A" w:themeColor="accent4"/>
              </w:rPr>
              <w:t xml:space="preserve"> durant la procédure de retour</w:t>
            </w:r>
            <w:bookmarkEnd w:id="185"/>
            <w:bookmarkEnd w:id="186"/>
          </w:p>
        </w:tc>
      </w:tr>
      <w:tr w:rsidR="00DF7558" w:rsidRPr="00477BDE" w14:paraId="45C0D561" w14:textId="77777777" w:rsidTr="001368A9">
        <w:tc>
          <w:tcPr>
            <w:tcW w:w="4275" w:type="dxa"/>
          </w:tcPr>
          <w:p w14:paraId="7A57B4EC" w14:textId="43246995" w:rsidR="00DF7558" w:rsidRPr="00477BDE" w:rsidRDefault="00B0166B" w:rsidP="00C03AF2">
            <w:pPr>
              <w:pStyle w:val="PBParagraph"/>
              <w:numPr>
                <w:ilvl w:val="1"/>
                <w:numId w:val="38"/>
              </w:numPr>
              <w:spacing w:after="60"/>
              <w:ind w:left="598" w:hanging="709"/>
            </w:pPr>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l</w:t>
            </w:r>
            <w:r w:rsidR="00DF7558" w:rsidRPr="00477BDE">
              <w:rPr>
                <w:rFonts w:ascii="Franklin Gothic Book" w:hAnsi="Franklin Gothic Book" w:cs="Arial"/>
              </w:rPr>
              <w:t>es autorités judiciaires ou administratives peuvent-elles prendre des mesures provisoires ou conservatoires pour permettre au demandeur d</w:t>
            </w:r>
            <w:r w:rsidR="00DF7558" w:rsidRPr="00477BDE">
              <w:rPr>
                <w:rFonts w:ascii="Franklin Gothic Book" w:hAnsi="Franklin Gothic Book"/>
              </w:rPr>
              <w:t>’</w:t>
            </w:r>
            <w:r w:rsidR="00DF7558" w:rsidRPr="00477BDE">
              <w:rPr>
                <w:rFonts w:ascii="Franklin Gothic Book" w:hAnsi="Franklin Gothic Book" w:cs="Arial"/>
              </w:rPr>
              <w:t xml:space="preserve">exercer son droit de garde ou </w:t>
            </w:r>
            <w:r w:rsidR="004A3A18" w:rsidRPr="00477BDE">
              <w:rPr>
                <w:rFonts w:ascii="Franklin Gothic Book" w:hAnsi="Franklin Gothic Book" w:cs="Arial"/>
              </w:rPr>
              <w:t>d</w:t>
            </w:r>
            <w:r w:rsidR="00DE01D1"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DF7558" w:rsidRPr="00477BDE">
              <w:rPr>
                <w:rFonts w:ascii="Franklin Gothic Book" w:hAnsi="Franklin Gothic Book" w:cs="Arial"/>
              </w:rPr>
              <w:t xml:space="preserve"> durant la procédure de retour ? </w:t>
            </w:r>
          </w:p>
        </w:tc>
        <w:tc>
          <w:tcPr>
            <w:tcW w:w="5648" w:type="dxa"/>
          </w:tcPr>
          <w:p w14:paraId="675AA7AF" w14:textId="407616F2"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11C4CB88" w14:textId="7B362D6E"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1A134F5D" w14:textId="77777777" w:rsidTr="006C0E74">
        <w:tc>
          <w:tcPr>
            <w:tcW w:w="9923" w:type="dxa"/>
            <w:gridSpan w:val="2"/>
            <w:shd w:val="clear" w:color="auto" w:fill="E7E6E6" w:themeFill="background2"/>
          </w:tcPr>
          <w:p w14:paraId="49D20B96" w14:textId="472ABF94" w:rsidR="00DF7558" w:rsidRPr="00477BDE" w:rsidRDefault="00DF7558" w:rsidP="00DF7558">
            <w:pPr>
              <w:tabs>
                <w:tab w:val="left" w:pos="357"/>
              </w:tabs>
              <w:spacing w:before="60" w:after="60"/>
              <w:ind w:left="357" w:hanging="357"/>
              <w:rPr>
                <w:rFonts w:ascii="Franklin Gothic Book" w:hAnsi="Franklin Gothic Book"/>
                <w:color w:val="03295A" w:themeColor="accent4"/>
              </w:rPr>
            </w:pPr>
            <w:bookmarkStart w:id="187" w:name="_Toc125411733"/>
            <w:r w:rsidRPr="00477BDE">
              <w:rPr>
                <w:color w:val="03295A" w:themeColor="accent4"/>
              </w:rPr>
              <w:t>Recours en appel</w:t>
            </w:r>
            <w:bookmarkEnd w:id="187"/>
          </w:p>
        </w:tc>
      </w:tr>
      <w:tr w:rsidR="00DF7558" w:rsidRPr="00477BDE" w14:paraId="6E0CACCD" w14:textId="77777777" w:rsidTr="001368A9">
        <w:tc>
          <w:tcPr>
            <w:tcW w:w="4275" w:type="dxa"/>
          </w:tcPr>
          <w:p w14:paraId="6DEAA983" w14:textId="1881F5AE" w:rsidR="00DF7558" w:rsidRPr="00477BDE" w:rsidRDefault="00B0166B" w:rsidP="00C03AF2">
            <w:pPr>
              <w:pStyle w:val="PBParagraph"/>
              <w:numPr>
                <w:ilvl w:val="1"/>
                <w:numId w:val="38"/>
              </w:numPr>
              <w:spacing w:after="60"/>
              <w:ind w:left="598" w:hanging="709"/>
            </w:pPr>
            <w:r w:rsidRPr="00477BDE">
              <w:rPr>
                <w:rFonts w:ascii="Franklin Gothic Book" w:hAnsi="Franklin Gothic Book" w:cs="Arial"/>
              </w:rPr>
              <w:lastRenderedPageBreak/>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u</w:t>
            </w:r>
            <w:r w:rsidR="00DF7558" w:rsidRPr="00477BDE">
              <w:rPr>
                <w:rFonts w:ascii="Franklin Gothic Book" w:hAnsi="Franklin Gothic Book" w:cs="Arial"/>
              </w:rPr>
              <w:t>ne décision rendue dans le cadre d’une procédure de retour est-elle susceptible de recours en appel ?</w:t>
            </w:r>
          </w:p>
        </w:tc>
        <w:tc>
          <w:tcPr>
            <w:tcW w:w="5648" w:type="dxa"/>
          </w:tcPr>
          <w:p w14:paraId="06FF5BE9" w14:textId="2238FD5C"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0D75B285" w14:textId="17451427"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Uniquement dans certaines circonstances </w:t>
            </w:r>
            <w:r w:rsidRPr="00477BDE">
              <w:rPr>
                <w:rFonts w:ascii="Franklin Gothic Book" w:hAnsi="Franklin Gothic Book" w:cs="Arial"/>
              </w:rPr>
              <w:t>(</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rPr>
              <w:fldChar w:fldCharType="begin">
                <w:ffData>
                  <w:name w:val="Text3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774E469E" w14:textId="77777777" w:rsidR="00DF7558" w:rsidRPr="00477BDE" w:rsidRDefault="00DF7558" w:rsidP="00DF7558">
            <w:pPr>
              <w:tabs>
                <w:tab w:val="left" w:pos="113"/>
              </w:tabs>
              <w:spacing w:before="60" w:after="60"/>
              <w:rPr>
                <w:rFonts w:ascii="Franklin Gothic Book" w:hAnsi="Franklin Gothic Book"/>
              </w:rPr>
            </w:pPr>
            <w:r w:rsidRPr="00477BDE">
              <w:rPr>
                <w:rFonts w:ascii="Franklin Gothic Book" w:hAnsi="Franklin Gothic Book"/>
              </w:rPr>
              <w:t xml:space="preserve">Si l’une ou l’autre des cases ci-dessus est cochée, veuillez préciser devant quelles juridictions (tribunaux et autorités) les recours en appel peuvent être introduits : </w:t>
            </w:r>
            <w:r w:rsidRPr="00477BDE">
              <w:rPr>
                <w:rFonts w:ascii="Franklin Gothic Book" w:hAnsi="Franklin Gothic Book"/>
              </w:rPr>
              <w:fldChar w:fldCharType="begin">
                <w:ffData>
                  <w:name w:val="Text662"/>
                  <w:enabled/>
                  <w:calcOnExit w:val="0"/>
                  <w:textInput/>
                </w:ffData>
              </w:fldChar>
            </w:r>
            <w:bookmarkStart w:id="188" w:name="Text66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188"/>
          </w:p>
          <w:p w14:paraId="10F82558" w14:textId="77777777" w:rsidR="00DF7558" w:rsidRPr="00477BDE" w:rsidRDefault="00DF7558" w:rsidP="00DF7558">
            <w:pPr>
              <w:tabs>
                <w:tab w:val="left" w:pos="113"/>
              </w:tabs>
              <w:spacing w:before="60" w:after="60"/>
              <w:rPr>
                <w:rFonts w:ascii="Franklin Gothic Book" w:hAnsi="Franklin Gothic Book"/>
              </w:rPr>
            </w:pPr>
          </w:p>
          <w:p w14:paraId="5E75F389" w14:textId="60396AE0"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r w:rsidRPr="00477BDE">
              <w:rPr>
                <w:rFonts w:ascii="Franklin Gothic Book" w:hAnsi="Franklin Gothic Book"/>
                <w:b/>
              </w:rPr>
              <w:t xml:space="preserve"> Passez à la question </w:t>
            </w:r>
            <w:r w:rsidRPr="00477BDE">
              <w:rPr>
                <w:rFonts w:ascii="Franklin Gothic Book" w:hAnsi="Franklin Gothic Book"/>
                <w:b/>
              </w:rPr>
              <w:fldChar w:fldCharType="begin" w:fldLock="1"/>
            </w:r>
            <w:r w:rsidRPr="00477BDE">
              <w:rPr>
                <w:rFonts w:ascii="Franklin Gothic Book" w:hAnsi="Franklin Gothic Book"/>
                <w:b/>
              </w:rPr>
              <w:instrText xml:space="preserve"> REF _Ref271813596 \r \h </w:instrText>
            </w:r>
            <w:r w:rsidR="00477BDE">
              <w:rPr>
                <w:rFonts w:ascii="Franklin Gothic Book" w:hAnsi="Franklin Gothic Book"/>
                <w:b/>
              </w:rPr>
              <w:instrText xml:space="preserve"> \* MERGEFORMAT </w:instrText>
            </w:r>
            <w:r w:rsidRPr="00477BDE">
              <w:rPr>
                <w:rFonts w:ascii="Franklin Gothic Book" w:hAnsi="Franklin Gothic Book"/>
                <w:b/>
              </w:rPr>
            </w:r>
            <w:r w:rsidRPr="00477BDE">
              <w:rPr>
                <w:rFonts w:ascii="Franklin Gothic Book" w:hAnsi="Franklin Gothic Book"/>
                <w:b/>
              </w:rPr>
              <w:fldChar w:fldCharType="separate"/>
            </w:r>
            <w:r w:rsidRPr="00477BDE">
              <w:rPr>
                <w:rFonts w:ascii="Franklin Gothic Book" w:hAnsi="Franklin Gothic Book"/>
                <w:b/>
              </w:rPr>
              <w:t>12</w:t>
            </w:r>
            <w:r w:rsidRPr="00477BDE">
              <w:rPr>
                <w:rFonts w:ascii="Franklin Gothic Book" w:hAnsi="Franklin Gothic Book"/>
                <w:b/>
              </w:rPr>
              <w:fldChar w:fldCharType="end"/>
            </w:r>
          </w:p>
        </w:tc>
      </w:tr>
      <w:tr w:rsidR="00DF7558" w:rsidRPr="00477BDE" w14:paraId="0C2C4A7D" w14:textId="77777777" w:rsidTr="001368A9">
        <w:tc>
          <w:tcPr>
            <w:tcW w:w="4275" w:type="dxa"/>
          </w:tcPr>
          <w:p w14:paraId="2D24B0D7" w14:textId="756F6692" w:rsidR="00DF7558" w:rsidRPr="00477BDE" w:rsidRDefault="009326B7" w:rsidP="00C03AF2">
            <w:pPr>
              <w:pStyle w:val="PBParagraph"/>
              <w:numPr>
                <w:ilvl w:val="1"/>
                <w:numId w:val="38"/>
              </w:numPr>
              <w:spacing w:after="60"/>
              <w:ind w:left="598" w:hanging="709"/>
            </w:pPr>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e</w:t>
            </w:r>
            <w:r w:rsidR="00DF7558" w:rsidRPr="00477BDE">
              <w:t>xiste-t-il une procédure de recours en appel simplifiée ou spéciale pour les affaires concernant le retour d’un enfant dans le cadre de la Convention de La Haye ?</w:t>
            </w:r>
          </w:p>
          <w:p w14:paraId="6171B1D1" w14:textId="7A29B57F" w:rsidR="00DF7558" w:rsidRPr="00477BDE" w:rsidRDefault="00DF7558" w:rsidP="00DF7558">
            <w:pPr>
              <w:pStyle w:val="PBParagraph"/>
              <w:numPr>
                <w:ilvl w:val="0"/>
                <w:numId w:val="0"/>
              </w:numPr>
              <w:spacing w:after="60"/>
              <w:ind w:left="598"/>
            </w:pPr>
            <w:r w:rsidRPr="00477BDE">
              <w:rPr>
                <w:rFonts w:ascii="Franklin Gothic Book" w:hAnsi="Franklin Gothic Book" w:cs="Verdana"/>
                <w:i/>
                <w:lang w:eastAsia="en-CA"/>
              </w:rPr>
              <w:t xml:space="preserve">Veuillez préciser la législation et les dispositions </w:t>
            </w:r>
            <w:r w:rsidRPr="00477BDE">
              <w:rPr>
                <w:rFonts w:ascii="Franklin Gothic Book" w:hAnsi="Franklin Gothic Book"/>
                <w:i/>
              </w:rPr>
              <w:t>qui prévoient cela et indiquer où ces textes peuvent-ils être consultés (</w:t>
            </w:r>
            <w:r w:rsidRPr="00477BDE">
              <w:rPr>
                <w:rFonts w:ascii="Franklin Gothic Book" w:hAnsi="Franklin Gothic Book"/>
              </w:rPr>
              <w:t>par ex.</w:t>
            </w:r>
            <w:r w:rsidRPr="00477BDE">
              <w:rPr>
                <w:rFonts w:ascii="Franklin Gothic Book" w:hAnsi="Franklin Gothic Book"/>
                <w:i/>
              </w:rPr>
              <w:t xml:space="preserve"> site Internet) ou en joindre une copie</w:t>
            </w:r>
          </w:p>
        </w:tc>
        <w:tc>
          <w:tcPr>
            <w:tcW w:w="5648" w:type="dxa"/>
          </w:tcPr>
          <w:p w14:paraId="5F377BAC" w14:textId="1721CBBE" w:rsidR="00DF7558" w:rsidRPr="00477BDE" w:rsidRDefault="00DF7558" w:rsidP="00DF7558">
            <w:pPr>
              <w:tabs>
                <w:tab w:val="left" w:pos="357"/>
              </w:tabs>
              <w:spacing w:before="60" w:after="40"/>
              <w:ind w:left="357" w:hanging="357"/>
              <w:rPr>
                <w:rFonts w:ascii="Franklin Gothic Book" w:hAnsi="Franklin Gothic Book"/>
                <w:u w:val="single"/>
              </w:rPr>
            </w:pPr>
            <w:r w:rsidRPr="00477BDE">
              <w:rPr>
                <w:rFonts w:ascii="Franklin Gothic Book" w:hAnsi="Franklin Gothic Book"/>
              </w:rPr>
              <w:fldChar w:fldCharType="begin">
                <w:ffData>
                  <w:name w:val="Check56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Oui. </w:t>
            </w:r>
            <w:r w:rsidRPr="00477BDE">
              <w:rPr>
                <w:rFonts w:ascii="Franklin Gothic Book" w:hAnsi="Franklin Gothic Book" w:cs="Verdana"/>
                <w:lang w:eastAsia="en-CA"/>
              </w:rPr>
              <w:t>Veuillez préciser</w:t>
            </w:r>
            <w:r w:rsidRPr="00477BDE">
              <w:rPr>
                <w:rFonts w:ascii="Franklin Gothic Book" w:hAnsi="Franklin Gothic Book" w:cs="Verdana"/>
                <w:i/>
                <w:lang w:eastAsia="en-CA"/>
              </w:rPr>
              <w:t xml:space="preserve"> </w:t>
            </w:r>
            <w:r w:rsidRPr="00477BDE">
              <w:rPr>
                <w:rFonts w:ascii="Franklin Gothic Book" w:hAnsi="Franklin Gothic Book"/>
              </w:rPr>
              <w:t xml:space="preserve">: </w:t>
            </w:r>
            <w:r w:rsidRPr="00477BDE">
              <w:rPr>
                <w:rFonts w:ascii="Franklin Gothic Book" w:hAnsi="Franklin Gothic Book"/>
              </w:rPr>
              <w:fldChar w:fldCharType="begin">
                <w:ffData>
                  <w:name w:val="Text338"/>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61BF8A5F" w14:textId="293D8591"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6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338577AF" w14:textId="77777777" w:rsidTr="001368A9">
        <w:tc>
          <w:tcPr>
            <w:tcW w:w="4275" w:type="dxa"/>
          </w:tcPr>
          <w:p w14:paraId="6762766D" w14:textId="4DBEDC6F" w:rsidR="00DF7558" w:rsidRPr="00477BDE" w:rsidRDefault="009326B7" w:rsidP="00C03AF2">
            <w:pPr>
              <w:pStyle w:val="PBParagraph"/>
              <w:numPr>
                <w:ilvl w:val="1"/>
                <w:numId w:val="38"/>
              </w:numPr>
              <w:spacing w:after="60"/>
              <w:ind w:left="598" w:hanging="709"/>
            </w:pPr>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q</w:t>
            </w:r>
            <w:r w:rsidR="00DF7558" w:rsidRPr="00477BDE">
              <w:rPr>
                <w:rFonts w:ascii="Franklin Gothic Book" w:hAnsi="Franklin Gothic Book" w:cs="Arial"/>
              </w:rPr>
              <w:t xml:space="preserve">ui peut introduire un recours en appel ? </w:t>
            </w:r>
          </w:p>
        </w:tc>
        <w:tc>
          <w:tcPr>
            <w:tcW w:w="5648" w:type="dxa"/>
          </w:tcPr>
          <w:p w14:paraId="6225D779" w14:textId="1E88DD40"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8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L’une ou l’autre partie impliquée dans la procédure </w:t>
            </w:r>
          </w:p>
          <w:p w14:paraId="60C82628" w14:textId="2B7CB9FB"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8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Autorité centrale</w:t>
            </w:r>
          </w:p>
          <w:p w14:paraId="796CA744" w14:textId="39B4BDAE"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8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e Ministère public</w:t>
            </w:r>
          </w:p>
          <w:p w14:paraId="47661D79" w14:textId="01B8380D"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rPr>
              <w:fldChar w:fldCharType="begin">
                <w:ffData>
                  <w:name w:val="Text33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2E3DF93D" w14:textId="77777777" w:rsidTr="001368A9">
        <w:tc>
          <w:tcPr>
            <w:tcW w:w="4275" w:type="dxa"/>
          </w:tcPr>
          <w:p w14:paraId="6A816019" w14:textId="2E1B6FA8" w:rsidR="00DF7558" w:rsidRPr="00477BDE" w:rsidRDefault="009326B7" w:rsidP="00C03AF2">
            <w:pPr>
              <w:pStyle w:val="PBParagraph"/>
              <w:numPr>
                <w:ilvl w:val="1"/>
                <w:numId w:val="38"/>
              </w:numPr>
              <w:spacing w:after="60"/>
              <w:ind w:left="598" w:hanging="709"/>
            </w:pPr>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p</w:t>
            </w:r>
            <w:r w:rsidR="00DF7558" w:rsidRPr="00477BDE">
              <w:rPr>
                <w:rFonts w:ascii="Franklin Gothic Book" w:hAnsi="Franklin Gothic Book" w:cs="Arial"/>
              </w:rPr>
              <w:t xml:space="preserve">our introduire un recours en appel, une autorisation est-elle exigée ? </w:t>
            </w:r>
          </w:p>
        </w:tc>
        <w:tc>
          <w:tcPr>
            <w:tcW w:w="5648" w:type="dxa"/>
          </w:tcPr>
          <w:p w14:paraId="532D35A1" w14:textId="03FE6ED6"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3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p>
          <w:p w14:paraId="086F4778" w14:textId="2E0F484F"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3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p w14:paraId="005093AD" w14:textId="427030B5"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cs="Arial"/>
              </w:rPr>
              <w:fldChar w:fldCharType="begin">
                <w:ffData>
                  <w:name w:val="Check57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Dans certaines circonstances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34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DF7558" w:rsidRPr="00477BDE" w14:paraId="15B6B55E" w14:textId="77777777" w:rsidTr="001368A9">
        <w:tc>
          <w:tcPr>
            <w:tcW w:w="4275" w:type="dxa"/>
          </w:tcPr>
          <w:p w14:paraId="36A23945" w14:textId="6D9757FF"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 xml:space="preserve">En [nom de votre État], </w:t>
            </w:r>
            <w:r w:rsidR="00857916" w:rsidRPr="00477BDE">
              <w:rPr>
                <w:rFonts w:ascii="Franklin Gothic Book" w:hAnsi="Franklin Gothic Book" w:cs="Arial"/>
              </w:rPr>
              <w:t>d</w:t>
            </w:r>
            <w:r w:rsidRPr="00477BDE">
              <w:rPr>
                <w:rFonts w:ascii="Franklin Gothic Book" w:hAnsi="Franklin Gothic Book" w:cs="Arial"/>
              </w:rPr>
              <w:t>ans le cas où une décision de retour est rendue, peut-elle être suspendue (par ex. demande de sursis à l’exécution) le temps d’une procédure de recours en appel ?</w:t>
            </w:r>
          </w:p>
        </w:tc>
        <w:tc>
          <w:tcPr>
            <w:tcW w:w="5648" w:type="dxa"/>
          </w:tcPr>
          <w:p w14:paraId="5339C517" w14:textId="369A6D14"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48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ui, une décision de retour est </w:t>
            </w:r>
            <w:r w:rsidRPr="00477BDE">
              <w:rPr>
                <w:rFonts w:ascii="Franklin Gothic Book" w:hAnsi="Franklin Gothic Book" w:cs="Arial"/>
                <w:i/>
              </w:rPr>
              <w:t>automatiquement</w:t>
            </w:r>
            <w:r w:rsidRPr="00477BDE">
              <w:rPr>
                <w:rFonts w:ascii="Franklin Gothic Book" w:hAnsi="Franklin Gothic Book" w:cs="Arial"/>
              </w:rPr>
              <w:t xml:space="preserve"> suspendue le temps d’une procédure de recours en appel</w:t>
            </w:r>
          </w:p>
          <w:p w14:paraId="6A4AD40D" w14:textId="7EE3C5ED"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ui, une décision de retour peut être suspendue le temps d’une procédure de recours en appel, à la demande de l’une ou l’autre partie </w:t>
            </w:r>
          </w:p>
          <w:p w14:paraId="53B5E89D" w14:textId="71DC50A2" w:rsidR="00DF7558" w:rsidRPr="00477BDE" w:rsidRDefault="00DF7558" w:rsidP="00DF755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une décision de retour peut être suspendue le temps d’une procédure de recours en appel, à la demande de l’une ou l’autre partie et sur décision du juge ou d’une autorité</w:t>
            </w:r>
          </w:p>
          <w:p w14:paraId="087BF019" w14:textId="3B880FD9" w:rsidR="00DF7558" w:rsidRPr="00477BDE" w:rsidRDefault="00DF7558" w:rsidP="00DF7558">
            <w:pPr>
              <w:spacing w:before="60" w:after="60"/>
              <w:ind w:left="11" w:hanging="11"/>
              <w:rPr>
                <w:rFonts w:ascii="Franklin Gothic Book" w:hAnsi="Franklin Gothic Book"/>
              </w:rPr>
            </w:pPr>
            <w:r w:rsidRPr="00477BDE">
              <w:rPr>
                <w:rFonts w:ascii="Franklin Gothic Book" w:hAnsi="Franklin Gothic Book"/>
              </w:rPr>
              <w:fldChar w:fldCharType="begin">
                <w:ffData>
                  <w:name w:val="Check4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5F49F0C7" w14:textId="77777777" w:rsidTr="001368A9">
        <w:tc>
          <w:tcPr>
            <w:tcW w:w="4275" w:type="dxa"/>
          </w:tcPr>
          <w:p w14:paraId="5D6DC349" w14:textId="6217B4EA" w:rsidR="00DF7558" w:rsidRPr="00477BDE" w:rsidRDefault="0083778D" w:rsidP="00C03AF2">
            <w:pPr>
              <w:pStyle w:val="PBParagraph"/>
              <w:numPr>
                <w:ilvl w:val="1"/>
                <w:numId w:val="38"/>
              </w:numPr>
              <w:spacing w:after="60"/>
              <w:ind w:left="598" w:hanging="709"/>
            </w:pPr>
            <w:r w:rsidRPr="00477BDE">
              <w:rPr>
                <w:rFonts w:ascii="Franklin Gothic Book" w:hAnsi="Franklin Gothic Book" w:cs="Arial"/>
              </w:rPr>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d</w:t>
            </w:r>
            <w:r w:rsidR="00DF7558" w:rsidRPr="00477BDE">
              <w:t>ans le cadre d’une procédure de recours en appel, existe-t-il une date limite au-delà de laquelle la décision n’est plus susceptible de recours en appel ?</w:t>
            </w:r>
          </w:p>
        </w:tc>
        <w:tc>
          <w:tcPr>
            <w:tcW w:w="5648" w:type="dxa"/>
          </w:tcPr>
          <w:p w14:paraId="4D0B5F80" w14:textId="16E73765"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3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Veuillez préciser :</w:t>
            </w:r>
          </w:p>
          <w:p w14:paraId="485B91C8" w14:textId="77777777" w:rsidR="00DF7558" w:rsidRPr="00477BDE" w:rsidRDefault="00DF7558" w:rsidP="00DF7558">
            <w:pPr>
              <w:tabs>
                <w:tab w:val="left" w:pos="357"/>
              </w:tabs>
              <w:spacing w:before="60" w:after="60"/>
              <w:rPr>
                <w:rFonts w:ascii="Franklin Gothic Book" w:hAnsi="Franklin Gothic Book" w:cs="Arial"/>
                <w:u w:val="single"/>
              </w:rPr>
            </w:pPr>
            <w:r w:rsidRPr="00477BDE">
              <w:rPr>
                <w:rFonts w:ascii="Franklin Gothic Book" w:hAnsi="Franklin Gothic Book" w:cs="Arial"/>
              </w:rPr>
              <w:t xml:space="preserve">Le délai : </w:t>
            </w:r>
            <w:r w:rsidRPr="00477BDE">
              <w:rPr>
                <w:rFonts w:ascii="Franklin Gothic Book" w:hAnsi="Franklin Gothic Book" w:cs="Arial"/>
              </w:rPr>
              <w:fldChar w:fldCharType="begin">
                <w:ffData>
                  <w:name w:val="Text4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7BF48F27" w14:textId="392F361B"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t>À partir de quel moment le délai pour déposer un recours en appel court-il (par ex. à compter de la date du jugement, de celle de la décision, de celle à laquelle la décision a été notifiée aux parties, etc</w:t>
            </w:r>
            <w:r w:rsidR="00E77FAF" w:rsidRPr="00477BDE">
              <w:rPr>
                <w:rFonts w:ascii="Franklin Gothic Book" w:hAnsi="Franklin Gothic Book" w:cs="Arial"/>
              </w:rPr>
              <w:t>.</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34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6E9B823" w14:textId="4EE2673D"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Non</w:t>
            </w:r>
          </w:p>
        </w:tc>
      </w:tr>
      <w:tr w:rsidR="00DF7558" w:rsidRPr="00477BDE" w14:paraId="492EB956" w14:textId="77777777" w:rsidTr="001368A9">
        <w:tc>
          <w:tcPr>
            <w:tcW w:w="4275" w:type="dxa"/>
          </w:tcPr>
          <w:p w14:paraId="6D7CCEFB" w14:textId="644A1203"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 xml:space="preserve">En règle générale, </w:t>
            </w:r>
            <w:r w:rsidR="00E77FAF" w:rsidRPr="00477BDE">
              <w:rPr>
                <w:rFonts w:ascii="Franklin Gothic Book" w:hAnsi="Franklin Gothic Book" w:cs="Arial"/>
              </w:rPr>
              <w:t xml:space="preserve">en [nom de votre État], </w:t>
            </w:r>
            <w:r w:rsidRPr="00477BDE">
              <w:rPr>
                <w:rFonts w:ascii="Franklin Gothic Book" w:hAnsi="Franklin Gothic Book" w:cs="Arial"/>
              </w:rPr>
              <w:t>combien de temps dure une procédure de recours en appel (entre l’introduction du recours en appel et la communication de la décision) ?</w:t>
            </w:r>
          </w:p>
        </w:tc>
        <w:tc>
          <w:tcPr>
            <w:tcW w:w="5648" w:type="dxa"/>
          </w:tcPr>
          <w:p w14:paraId="008C4B69" w14:textId="273DD7A3"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0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Jusqu’à trois mois</w:t>
            </w:r>
          </w:p>
          <w:p w14:paraId="21359C44" w14:textId="5BDD7943" w:rsidR="00DF7558" w:rsidRPr="00477BDE" w:rsidRDefault="00DF7558" w:rsidP="00DF7558">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40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Pr="00477BDE">
              <w:rPr>
                <w:rFonts w:ascii="Franklin Gothic Book" w:hAnsi="Franklin Gothic Book"/>
              </w:rPr>
              <w:t xml:space="preserve">De </w:t>
            </w:r>
            <w:r w:rsidRPr="00477BDE">
              <w:rPr>
                <w:rFonts w:ascii="Franklin Gothic Book" w:hAnsi="Franklin Gothic Book" w:cs="Arial"/>
              </w:rPr>
              <w:t>trois à six mois</w:t>
            </w:r>
          </w:p>
          <w:p w14:paraId="681D5ABB" w14:textId="45EAE38D"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40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Plus de six mois</w:t>
            </w:r>
          </w:p>
        </w:tc>
      </w:tr>
      <w:tr w:rsidR="00DF7558" w:rsidRPr="00477BDE" w14:paraId="7E044FE8" w14:textId="77777777" w:rsidTr="001368A9">
        <w:tc>
          <w:tcPr>
            <w:tcW w:w="4275" w:type="dxa"/>
          </w:tcPr>
          <w:p w14:paraId="6FE7EC8C" w14:textId="18F521A7" w:rsidR="00DF7558" w:rsidRPr="00477BDE" w:rsidRDefault="00DF7558" w:rsidP="00C03AF2">
            <w:pPr>
              <w:pStyle w:val="PBParagraph"/>
              <w:numPr>
                <w:ilvl w:val="1"/>
                <w:numId w:val="38"/>
              </w:numPr>
              <w:spacing w:after="60"/>
              <w:ind w:left="598" w:hanging="709"/>
            </w:pPr>
            <w:r w:rsidRPr="00477BDE">
              <w:t xml:space="preserve">En règle générale, </w:t>
            </w:r>
            <w:r w:rsidR="00E77FAF" w:rsidRPr="00477BDE">
              <w:t>e</w:t>
            </w:r>
            <w:r w:rsidR="00E77FAF" w:rsidRPr="00477BDE">
              <w:rPr>
                <w:rFonts w:ascii="Franklin Gothic Book" w:hAnsi="Franklin Gothic Book" w:cs="Arial"/>
              </w:rPr>
              <w:t xml:space="preserve">n [nom de votre État], </w:t>
            </w:r>
            <w:r w:rsidRPr="00477BDE">
              <w:t>le demandeur est-il tenu de prendre part à la procédure de recours en appel ?</w:t>
            </w:r>
          </w:p>
          <w:p w14:paraId="61902F87" w14:textId="52A06FA5" w:rsidR="00DF7558" w:rsidRPr="00477BDE" w:rsidRDefault="00DF7558" w:rsidP="00DF7558">
            <w:pPr>
              <w:pStyle w:val="PBParagraph"/>
              <w:numPr>
                <w:ilvl w:val="0"/>
                <w:numId w:val="0"/>
              </w:numPr>
              <w:spacing w:after="60"/>
              <w:ind w:left="598"/>
            </w:pPr>
            <w:r w:rsidRPr="00477BDE">
              <w:rPr>
                <w:rFonts w:ascii="Franklin Gothic Book" w:hAnsi="Franklin Gothic Book" w:cs="Arial"/>
                <w:i/>
              </w:rPr>
              <w:lastRenderedPageBreak/>
              <w:t>Veuillez noter que la participation en personne n’est pas exigée en vertu de la Convention (voir para. 6.5.3 du Guide de bonnes pratiques, Partie II – Mise en œuvre)</w:t>
            </w:r>
          </w:p>
        </w:tc>
        <w:tc>
          <w:tcPr>
            <w:tcW w:w="5648" w:type="dxa"/>
          </w:tcPr>
          <w:p w14:paraId="2914385C" w14:textId="2D1CE7F4"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cs="Arial"/>
              </w:rPr>
              <w:lastRenderedPageBreak/>
              <w:fldChar w:fldCharType="begin">
                <w:ffData>
                  <w:name w:val="Check13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r w:rsidRPr="00477BDE">
              <w:rPr>
                <w:rFonts w:ascii="Franklin Gothic Book" w:hAnsi="Franklin Gothic Book"/>
              </w:rPr>
              <w:t>, veuillez préciser dans quelles circonstances :</w:t>
            </w:r>
          </w:p>
          <w:p w14:paraId="07C2E131" w14:textId="77777777" w:rsidR="00DF7558" w:rsidRPr="00477BDE" w:rsidRDefault="00DF7558" w:rsidP="00DF7558">
            <w:pPr>
              <w:spacing w:before="60" w:after="40"/>
              <w:ind w:left="357"/>
              <w:rPr>
                <w:rFonts w:ascii="Franklin Gothic Book" w:hAnsi="Franklin Gothic Book"/>
              </w:rPr>
            </w:pPr>
            <w:r w:rsidRPr="00477BDE">
              <w:rPr>
                <w:rFonts w:ascii="Franklin Gothic Book" w:hAnsi="Franklin Gothic Book"/>
              </w:rPr>
              <w:fldChar w:fldCharType="begin">
                <w:ffData>
                  <w:name w:val="Text34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A45B804" w14:textId="695C4BC6" w:rsidR="00DF7558" w:rsidRPr="00477BDE" w:rsidRDefault="00DF7558" w:rsidP="00DF7558">
            <w:pPr>
              <w:tabs>
                <w:tab w:val="left" w:pos="357"/>
              </w:tabs>
              <w:spacing w:before="60" w:after="4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 mais cela est conseillé</w:t>
            </w:r>
          </w:p>
          <w:p w14:paraId="737C2E2C" w14:textId="1C783C7F"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lastRenderedPageBreak/>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1721993C" w14:textId="77777777" w:rsidTr="001368A9">
        <w:tc>
          <w:tcPr>
            <w:tcW w:w="4275" w:type="dxa"/>
          </w:tcPr>
          <w:p w14:paraId="03532ADB" w14:textId="428468C6" w:rsidR="00DF7558" w:rsidRPr="00477BDE" w:rsidRDefault="000D7E19" w:rsidP="00C03AF2">
            <w:pPr>
              <w:pStyle w:val="PBParagraph"/>
              <w:numPr>
                <w:ilvl w:val="1"/>
                <w:numId w:val="38"/>
              </w:numPr>
              <w:spacing w:after="60"/>
              <w:ind w:left="598" w:hanging="709"/>
            </w:pPr>
            <w:bookmarkStart w:id="189" w:name="_Ref287372628"/>
            <w:r w:rsidRPr="00477BDE">
              <w:rPr>
                <w:rFonts w:ascii="Franklin Gothic Book" w:hAnsi="Franklin Gothic Book" w:cs="Arial"/>
              </w:rPr>
              <w:lastRenderedPageBreak/>
              <w:t xml:space="preserve">En [nom </w:t>
            </w:r>
            <w:r w:rsidR="000E2789" w:rsidRPr="00477BDE">
              <w:rPr>
                <w:rFonts w:ascii="Franklin Gothic Book" w:hAnsi="Franklin Gothic Book" w:cs="Arial"/>
              </w:rPr>
              <w:t xml:space="preserve">de </w:t>
            </w:r>
            <w:r w:rsidRPr="00477BDE">
              <w:rPr>
                <w:rFonts w:ascii="Franklin Gothic Book" w:hAnsi="Franklin Gothic Book" w:cs="Arial"/>
              </w:rPr>
              <w:t>votre État], d</w:t>
            </w:r>
            <w:r w:rsidR="00DF7558" w:rsidRPr="00477BDE">
              <w:rPr>
                <w:rFonts w:ascii="Franklin Gothic Book" w:hAnsi="Franklin Gothic Book" w:cs="Arial"/>
              </w:rPr>
              <w:t>es moyens sont-ils mis à la disposition du demandeur pour lui permettre de prendre part, à partir de l’étranger, à la procédure de recours en appel ?</w:t>
            </w:r>
            <w:bookmarkEnd w:id="189"/>
          </w:p>
        </w:tc>
        <w:tc>
          <w:tcPr>
            <w:tcW w:w="5648" w:type="dxa"/>
          </w:tcPr>
          <w:p w14:paraId="38D6A0FD" w14:textId="1264B291" w:rsidR="00DF7558" w:rsidRPr="00477BDE" w:rsidRDefault="00DF7558" w:rsidP="00DF7558">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38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veuillez préciser :</w:t>
            </w:r>
          </w:p>
          <w:p w14:paraId="1CEAD298" w14:textId="2A5996B8"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38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éléconférence</w:t>
            </w:r>
          </w:p>
          <w:p w14:paraId="779DCC09" w14:textId="45831DCD"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3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éléphone</w:t>
            </w:r>
          </w:p>
          <w:p w14:paraId="7BA965A9" w14:textId="73726F10" w:rsidR="00DF7558" w:rsidRPr="00477BDE" w:rsidRDefault="00DF7558" w:rsidP="00DF7558">
            <w:pPr>
              <w:spacing w:before="60" w:after="60"/>
              <w:ind w:left="368"/>
              <w:rPr>
                <w:rFonts w:ascii="Franklin Gothic Book" w:hAnsi="Franklin Gothic Book"/>
              </w:rPr>
            </w:pPr>
            <w:r w:rsidRPr="00477BDE">
              <w:rPr>
                <w:rFonts w:ascii="Franklin Gothic Book" w:hAnsi="Franklin Gothic Book"/>
              </w:rPr>
              <w:fldChar w:fldCharType="begin">
                <w:ffData>
                  <w:name w:val="Check43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Par le biais d’un représentant </w:t>
            </w:r>
          </w:p>
          <w:p w14:paraId="2CADEFEB" w14:textId="27094912" w:rsidR="00DF7558" w:rsidRPr="00477BDE" w:rsidRDefault="00DF7558" w:rsidP="00DF7558">
            <w:pPr>
              <w:spacing w:before="60" w:after="60"/>
              <w:ind w:left="368"/>
              <w:rPr>
                <w:rFonts w:ascii="Franklin Gothic Book" w:hAnsi="Franklin Gothic Book"/>
                <w:u w:val="single"/>
              </w:rPr>
            </w:pPr>
            <w:r w:rsidRPr="00477BDE">
              <w:rPr>
                <w:rFonts w:ascii="Franklin Gothic Book" w:hAnsi="Franklin Gothic Book"/>
              </w:rPr>
              <w:fldChar w:fldCharType="begin">
                <w:ffData>
                  <w:name w:val="Check3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4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289FD7AC" w14:textId="31A2627F"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39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F7558" w:rsidRPr="00477BDE" w14:paraId="25F91A97" w14:textId="77777777" w:rsidTr="001368A9">
        <w:tc>
          <w:tcPr>
            <w:tcW w:w="4275" w:type="dxa"/>
          </w:tcPr>
          <w:p w14:paraId="4F662C78" w14:textId="6CB43FC1" w:rsidR="00DF7558" w:rsidRPr="00477BDE" w:rsidRDefault="000E2789" w:rsidP="00C03AF2">
            <w:pPr>
              <w:pStyle w:val="PBParagraph"/>
              <w:numPr>
                <w:ilvl w:val="1"/>
                <w:numId w:val="38"/>
              </w:numPr>
              <w:spacing w:after="60"/>
              <w:ind w:left="598" w:hanging="709"/>
            </w:pPr>
            <w:bookmarkStart w:id="190" w:name="_Ref287372629"/>
            <w:r w:rsidRPr="00477BDE">
              <w:rPr>
                <w:rFonts w:ascii="Franklin Gothic Book" w:hAnsi="Franklin Gothic Book" w:cs="Arial"/>
              </w:rPr>
              <w:t>En [nom de</w:t>
            </w:r>
            <w:r w:rsidR="00DF7558" w:rsidRPr="00477BDE">
              <w:rPr>
                <w:rFonts w:ascii="Franklin Gothic Book" w:hAnsi="Franklin Gothic Book" w:cs="Arial"/>
              </w:rPr>
              <w:t xml:space="preserve"> votre État</w:t>
            </w:r>
            <w:r w:rsidRPr="00477BDE">
              <w:rPr>
                <w:rFonts w:ascii="Franklin Gothic Book" w:hAnsi="Franklin Gothic Book" w:cs="Arial"/>
              </w:rPr>
              <w:t>]</w:t>
            </w:r>
            <w:r w:rsidR="00DF7558" w:rsidRPr="00477BDE">
              <w:rPr>
                <w:rFonts w:ascii="Franklin Gothic Book" w:hAnsi="Franklin Gothic Book" w:cs="Arial"/>
              </w:rPr>
              <w:t>, si le demandeur prend part à la procédure de retour, une interprétation simultanée est-elle disponible, lorsque c’est nécessaire ?</w:t>
            </w:r>
            <w:bookmarkEnd w:id="190"/>
          </w:p>
        </w:tc>
        <w:tc>
          <w:tcPr>
            <w:tcW w:w="5648" w:type="dxa"/>
          </w:tcPr>
          <w:p w14:paraId="7F45CC83" w14:textId="28036EA5"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p>
          <w:p w14:paraId="1DC4E7B0" w14:textId="0C09E331"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DF7558" w:rsidRPr="00477BDE" w14:paraId="0BF399F6" w14:textId="77777777" w:rsidTr="001368A9">
        <w:tc>
          <w:tcPr>
            <w:tcW w:w="4275" w:type="dxa"/>
          </w:tcPr>
          <w:p w14:paraId="1C40CFEA" w14:textId="69F2B18F" w:rsidR="00DF7558" w:rsidRPr="00477BDE" w:rsidRDefault="00DF7558" w:rsidP="00C03AF2">
            <w:pPr>
              <w:pStyle w:val="PBParagraph"/>
              <w:numPr>
                <w:ilvl w:val="1"/>
                <w:numId w:val="38"/>
              </w:numPr>
              <w:spacing w:after="60"/>
              <w:ind w:left="598" w:hanging="709"/>
            </w:pPr>
            <w:r w:rsidRPr="00477BDE">
              <w:rPr>
                <w:rFonts w:ascii="Franklin Gothic Book" w:hAnsi="Franklin Gothic Book" w:cs="Arial"/>
              </w:rPr>
              <w:t xml:space="preserve">Lorsque les moyens énoncés aux questions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87372628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4</w:t>
            </w:r>
            <w:r w:rsidR="005F4D4E" w:rsidRPr="00477BDE">
              <w:rPr>
                <w:rFonts w:ascii="Franklin Gothic Book" w:hAnsi="Franklin Gothic Book" w:cs="Arial"/>
              </w:rPr>
              <w:t>5</w:t>
            </w:r>
            <w:r w:rsidRPr="00477BDE">
              <w:rPr>
                <w:rFonts w:ascii="Franklin Gothic Book" w:hAnsi="Franklin Gothic Book" w:cs="Arial"/>
              </w:rPr>
              <w:fldChar w:fldCharType="end"/>
            </w:r>
            <w:r w:rsidRPr="00477BDE">
              <w:rPr>
                <w:rFonts w:ascii="Franklin Gothic Book" w:hAnsi="Franklin Gothic Book" w:cs="Arial"/>
              </w:rPr>
              <w:t xml:space="preserve"> et </w:t>
            </w:r>
            <w:r w:rsidRPr="00477BDE">
              <w:rPr>
                <w:rFonts w:ascii="Franklin Gothic Book" w:hAnsi="Franklin Gothic Book" w:cs="Arial"/>
              </w:rPr>
              <w:fldChar w:fldCharType="begin" w:fldLock="1"/>
            </w:r>
            <w:r w:rsidRPr="00477BDE">
              <w:rPr>
                <w:rFonts w:ascii="Franklin Gothic Book" w:hAnsi="Franklin Gothic Book" w:cs="Arial"/>
              </w:rPr>
              <w:instrText xml:space="preserve"> REF _Ref287372629 \r \h </w:instrText>
            </w:r>
            <w:r w:rsidR="00477BDE">
              <w:rPr>
                <w:rFonts w:ascii="Franklin Gothic Book" w:hAnsi="Franklin Gothic Book" w:cs="Arial"/>
              </w:rPr>
              <w:instrText xml:space="preserve"> \* MERGEFORMA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11.4</w:t>
            </w:r>
            <w:r w:rsidR="005F4D4E" w:rsidRPr="00477BDE">
              <w:rPr>
                <w:rFonts w:ascii="Franklin Gothic Book" w:hAnsi="Franklin Gothic Book" w:cs="Arial"/>
              </w:rPr>
              <w:t>6</w:t>
            </w:r>
            <w:r w:rsidRPr="00477BDE">
              <w:rPr>
                <w:rFonts w:ascii="Franklin Gothic Book" w:hAnsi="Franklin Gothic Book" w:cs="Arial"/>
              </w:rPr>
              <w:fldChar w:fldCharType="end"/>
            </w:r>
            <w:r w:rsidRPr="00477BDE">
              <w:rPr>
                <w:rFonts w:ascii="Franklin Gothic Book" w:hAnsi="Franklin Gothic Book" w:cs="Arial"/>
              </w:rPr>
              <w:t xml:space="preserve"> ci-dessus sont réclamés, qui est en charge des coûts liés à leur mise à disposition</w:t>
            </w:r>
            <w:r w:rsidR="005F4D4E" w:rsidRPr="00477BDE">
              <w:rPr>
                <w:rFonts w:ascii="Franklin Gothic Book" w:hAnsi="Franklin Gothic Book" w:cs="Arial"/>
              </w:rPr>
              <w:t xml:space="preserve"> en [nom de votre État]</w:t>
            </w:r>
            <w:r w:rsidRPr="00477BDE">
              <w:rPr>
                <w:rFonts w:ascii="Franklin Gothic Book" w:hAnsi="Franklin Gothic Book" w:cs="Arial"/>
              </w:rPr>
              <w:t> ?</w:t>
            </w:r>
          </w:p>
        </w:tc>
        <w:tc>
          <w:tcPr>
            <w:tcW w:w="5648" w:type="dxa"/>
          </w:tcPr>
          <w:p w14:paraId="405B2D3A" w14:textId="08BA8B33"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e demandeur</w:t>
            </w:r>
          </w:p>
          <w:p w14:paraId="04E2D06F" w14:textId="4126758D"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Autorité centrale requérante</w:t>
            </w:r>
          </w:p>
          <w:p w14:paraId="0C62D4F2" w14:textId="555C6497"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Autorité centrale requise</w:t>
            </w:r>
          </w:p>
          <w:p w14:paraId="468FF83E" w14:textId="4C2D4BED"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L</w:t>
            </w:r>
            <w:r w:rsidR="005F4D4E" w:rsidRPr="00477BDE">
              <w:rPr>
                <w:rFonts w:ascii="Franklin Gothic Book" w:hAnsi="Franklin Gothic Book" w:cs="Arial"/>
              </w:rPr>
              <w:t>’a</w:t>
            </w:r>
            <w:r w:rsidRPr="00477BDE">
              <w:rPr>
                <w:rFonts w:ascii="Franklin Gothic Book" w:hAnsi="Franklin Gothic Book" w:cs="Arial"/>
              </w:rPr>
              <w:t>utorité</w:t>
            </w:r>
            <w:r w:rsidR="005F4D4E" w:rsidRPr="00477BDE">
              <w:rPr>
                <w:rFonts w:ascii="Franklin Gothic Book" w:hAnsi="Franklin Gothic Book" w:cs="Arial"/>
              </w:rPr>
              <w:t xml:space="preserve"> judiciaire /</w:t>
            </w:r>
            <w:r w:rsidRPr="00477BDE">
              <w:rPr>
                <w:rFonts w:ascii="Franklin Gothic Book" w:hAnsi="Franklin Gothic Book" w:cs="Arial"/>
              </w:rPr>
              <w:t xml:space="preserve"> administrative</w:t>
            </w:r>
          </w:p>
          <w:p w14:paraId="1C33426F" w14:textId="2A38482D"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Cela dépend du moyen utilisé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63"/>
                  <w:enabled/>
                  <w:calcOnExit w:val="0"/>
                  <w:textInput/>
                </w:ffData>
              </w:fldChar>
            </w:r>
            <w:bookmarkStart w:id="191" w:name="Text66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191"/>
          </w:p>
          <w:p w14:paraId="7D74FBFA" w14:textId="423AE438"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F7558" w:rsidRPr="00477BDE" w14:paraId="3EDEAB5C" w14:textId="77777777" w:rsidTr="001368A9">
        <w:tc>
          <w:tcPr>
            <w:tcW w:w="4275" w:type="dxa"/>
          </w:tcPr>
          <w:p w14:paraId="54248CDA" w14:textId="1188617E" w:rsidR="00DF7558" w:rsidRPr="00477BDE" w:rsidRDefault="004E22EF" w:rsidP="00C03AF2">
            <w:pPr>
              <w:pStyle w:val="PBParagraph"/>
              <w:numPr>
                <w:ilvl w:val="1"/>
                <w:numId w:val="38"/>
              </w:numPr>
              <w:spacing w:after="60"/>
              <w:ind w:left="598" w:hanging="709"/>
            </w:pPr>
            <w:r w:rsidRPr="00477BDE">
              <w:rPr>
                <w:rFonts w:ascii="Franklin Gothic Book" w:hAnsi="Franklin Gothic Book" w:cs="Arial"/>
              </w:rPr>
              <w:t>En [nom de votre État], d</w:t>
            </w:r>
            <w:r w:rsidR="00DF7558" w:rsidRPr="00477BDE">
              <w:rPr>
                <w:rFonts w:ascii="Franklin Gothic Book" w:hAnsi="Franklin Gothic Book" w:cs="Arial"/>
              </w:rPr>
              <w:t>es dispositions particulières en matière d’immigration (par ex. pour les demandes de visa) peuvent-elles être envisagées de manière à permettre au demandeur de prendre part en personne à la procédure de retour s</w:t>
            </w:r>
            <w:r w:rsidRPr="00477BDE">
              <w:rPr>
                <w:rFonts w:ascii="Franklin Gothic Book" w:hAnsi="Franklin Gothic Book" w:cs="Arial"/>
              </w:rPr>
              <w:t>’il</w:t>
            </w:r>
            <w:r w:rsidR="00DF7558" w:rsidRPr="00477BDE">
              <w:rPr>
                <w:rFonts w:ascii="Franklin Gothic Book" w:hAnsi="Franklin Gothic Book" w:cs="Arial"/>
              </w:rPr>
              <w:t xml:space="preserve"> le souhaite ?</w:t>
            </w:r>
          </w:p>
        </w:tc>
        <w:tc>
          <w:tcPr>
            <w:tcW w:w="5648" w:type="dxa"/>
          </w:tcPr>
          <w:p w14:paraId="122271FE" w14:textId="2C9F48A2" w:rsidR="00DF7558" w:rsidRPr="00477BDE" w:rsidRDefault="00DF7558" w:rsidP="00DF7558">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Oui </w:t>
            </w:r>
            <w:r w:rsidRPr="00477BDE">
              <w:rPr>
                <w:rFonts w:ascii="Franklin Gothic Book" w:hAnsi="Franklin Gothic Book"/>
              </w:rPr>
              <w:t>(</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193C7199" w14:textId="4E9F3965" w:rsidR="00DF7558" w:rsidRPr="00477BDE" w:rsidRDefault="00DF7558" w:rsidP="00DF7558">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DF7558" w:rsidRPr="00477BDE" w14:paraId="5EAD932B" w14:textId="77777777" w:rsidTr="005F7500">
        <w:tc>
          <w:tcPr>
            <w:tcW w:w="9923" w:type="dxa"/>
            <w:gridSpan w:val="2"/>
          </w:tcPr>
          <w:p w14:paraId="3BE1C0C8" w14:textId="3903B499" w:rsidR="00DF7558" w:rsidRPr="00477BDE" w:rsidRDefault="00DF7558" w:rsidP="00DF7558">
            <w:pPr>
              <w:pStyle w:val="PBParagraph"/>
              <w:numPr>
                <w:ilvl w:val="0"/>
                <w:numId w:val="0"/>
              </w:numPr>
              <w:spacing w:before="60" w:after="60"/>
              <w:ind w:left="567" w:hanging="567"/>
              <w:rPr>
                <w:color w:val="009900"/>
              </w:rPr>
            </w:pPr>
            <w:r w:rsidRPr="00477BDE">
              <w:rPr>
                <w:b/>
                <w:bCs/>
              </w:rPr>
              <w:t>Dernière mise à jour : [INSÉRER LA DATE]</w:t>
            </w:r>
          </w:p>
        </w:tc>
      </w:tr>
    </w:tbl>
    <w:p w14:paraId="56A5172C" w14:textId="38FD41CF" w:rsidR="00FD5322" w:rsidRPr="00477BDE" w:rsidRDefault="00CB7282" w:rsidP="00C03AF2">
      <w:pPr>
        <w:pStyle w:val="Heading2"/>
        <w:numPr>
          <w:ilvl w:val="0"/>
          <w:numId w:val="21"/>
        </w:numPr>
        <w:ind w:left="0" w:firstLine="0"/>
        <w:rPr>
          <w:color w:val="03295A" w:themeColor="accent4"/>
        </w:rPr>
      </w:pPr>
      <w:bookmarkStart w:id="192" w:name="_Ref271813596"/>
      <w:bookmarkStart w:id="193" w:name="_Toc125411734"/>
      <w:bookmarkStart w:id="194" w:name="_Toc225415414"/>
      <w:r w:rsidRPr="00477BDE">
        <w:rPr>
          <w:rFonts w:ascii="ZWAdobeF" w:hAnsi="ZWAdobeF" w:cs="ZWAdobeF"/>
          <w:color w:val="auto"/>
          <w:sz w:val="2"/>
          <w:szCs w:val="2"/>
        </w:rPr>
        <w:t>20B</w:t>
      </w:r>
      <w:r w:rsidR="00522A58" w:rsidRPr="00477BDE">
        <w:t>Retour de l’enfant</w:t>
      </w:r>
      <w:bookmarkEnd w:id="192"/>
      <w:bookmarkEnd w:id="193"/>
      <w:bookmarkEnd w:id="194"/>
      <w:r w:rsidR="00522A58"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522A58" w:rsidRPr="00477BDE" w14:paraId="5306F035" w14:textId="77777777" w:rsidTr="00522A58">
        <w:tc>
          <w:tcPr>
            <w:tcW w:w="9923" w:type="dxa"/>
            <w:gridSpan w:val="2"/>
            <w:shd w:val="clear" w:color="auto" w:fill="E7E6E6" w:themeFill="background2"/>
          </w:tcPr>
          <w:p w14:paraId="71227C49" w14:textId="33325984" w:rsidR="00522A58" w:rsidRPr="00477BDE" w:rsidRDefault="00522A58" w:rsidP="00674B93">
            <w:pPr>
              <w:pStyle w:val="PBParagraph"/>
              <w:numPr>
                <w:ilvl w:val="0"/>
                <w:numId w:val="0"/>
              </w:numPr>
              <w:spacing w:before="60" w:after="60"/>
              <w:ind w:left="567" w:hanging="567"/>
              <w:rPr>
                <w:color w:val="03295A" w:themeColor="accent4"/>
              </w:rPr>
            </w:pPr>
            <w:bookmarkStart w:id="195" w:name="_Ref271811320"/>
            <w:bookmarkStart w:id="196" w:name="_Ref271818185"/>
            <w:bookmarkStart w:id="197" w:name="_Toc125411735"/>
            <w:r w:rsidRPr="00477BDE">
              <w:rPr>
                <w:color w:val="03295A" w:themeColor="accent4"/>
              </w:rPr>
              <w:t>Organisation du retour et frais y afférents</w:t>
            </w:r>
            <w:bookmarkEnd w:id="195"/>
            <w:bookmarkEnd w:id="196"/>
            <w:bookmarkEnd w:id="197"/>
          </w:p>
        </w:tc>
      </w:tr>
      <w:tr w:rsidR="00330543" w:rsidRPr="00477BDE" w14:paraId="3A461496" w14:textId="77777777" w:rsidTr="001368A9">
        <w:tc>
          <w:tcPr>
            <w:tcW w:w="4275" w:type="dxa"/>
          </w:tcPr>
          <w:p w14:paraId="426DE513" w14:textId="3810E8CE" w:rsidR="00330543" w:rsidRPr="00477BDE" w:rsidRDefault="00FA51FC" w:rsidP="00C03AF2">
            <w:pPr>
              <w:pStyle w:val="PBParagraph"/>
              <w:numPr>
                <w:ilvl w:val="1"/>
                <w:numId w:val="40"/>
              </w:numPr>
              <w:spacing w:before="60" w:after="60"/>
              <w:ind w:left="598" w:hanging="709"/>
              <w:rPr>
                <w:i/>
              </w:rPr>
            </w:pPr>
            <w:r w:rsidRPr="00477BDE">
              <w:rPr>
                <w:rFonts w:ascii="Franklin Gothic Book" w:hAnsi="Franklin Gothic Book" w:cs="Arial"/>
              </w:rPr>
              <w:t xml:space="preserve">En [nom de votre État], </w:t>
            </w:r>
            <w:r w:rsidRPr="00477BDE">
              <w:t>q</w:t>
            </w:r>
            <w:r w:rsidR="00522A58" w:rsidRPr="00477BDE">
              <w:t>ui est chargé de l’organisation du voyage de retour de l’enfant ?</w:t>
            </w:r>
          </w:p>
          <w:p w14:paraId="4DE67214" w14:textId="4BEFA989" w:rsidR="00330543" w:rsidRPr="00477BDE" w:rsidRDefault="00330543" w:rsidP="00674B93">
            <w:pPr>
              <w:pStyle w:val="PBParagraph"/>
              <w:numPr>
                <w:ilvl w:val="0"/>
                <w:numId w:val="0"/>
              </w:numPr>
              <w:spacing w:before="60" w:after="60"/>
              <w:ind w:left="591"/>
              <w:rPr>
                <w:i/>
              </w:rPr>
            </w:pPr>
          </w:p>
        </w:tc>
        <w:tc>
          <w:tcPr>
            <w:tcW w:w="5648" w:type="dxa"/>
          </w:tcPr>
          <w:p w14:paraId="16FE6317" w14:textId="0615AD43"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 partie ravisseuse</w:t>
            </w:r>
          </w:p>
          <w:p w14:paraId="382C3422" w14:textId="2B7A35C6"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e demandeur</w:t>
            </w:r>
          </w:p>
          <w:p w14:paraId="12D8E0D5" w14:textId="2EF9960D"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17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 partie ravisseuse et le demandeur</w:t>
            </w:r>
          </w:p>
          <w:p w14:paraId="2536151C" w14:textId="313A4B17"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utorité centrale requérante</w:t>
            </w:r>
          </w:p>
          <w:p w14:paraId="26D4A2D3" w14:textId="7DEDAB8B"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utorité centrale requise</w:t>
            </w:r>
          </w:p>
          <w:p w14:paraId="46772F5A" w14:textId="66D276A3"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18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utorité judiciaire ou administrative indique, au cas par cas, qui doit organiser le voyage de retour</w:t>
            </w:r>
          </w:p>
          <w:p w14:paraId="65605A19" w14:textId="77777777" w:rsidR="00522A58" w:rsidRPr="00477BDE" w:rsidRDefault="00522A58" w:rsidP="00933832">
            <w:pPr>
              <w:spacing w:before="60"/>
              <w:rPr>
                <w:rFonts w:ascii="Franklin Gothic Book" w:hAnsi="Franklin Gothic Book" w:cs="Verdana"/>
                <w:lang w:eastAsia="en-CA"/>
              </w:rPr>
            </w:pPr>
            <w:r w:rsidRPr="00477BDE">
              <w:rPr>
                <w:rFonts w:ascii="Franklin Gothic Book" w:hAnsi="Franklin Gothic Book" w:cs="Verdana"/>
                <w:lang w:eastAsia="en-CA"/>
              </w:rPr>
              <w:t xml:space="preserve">Veuillez expliquer si nécessaire : </w:t>
            </w:r>
            <w:r w:rsidRPr="00477BDE">
              <w:rPr>
                <w:rFonts w:ascii="Franklin Gothic Book" w:hAnsi="Franklin Gothic Book" w:cs="Verdana"/>
                <w:lang w:eastAsia="en-CA"/>
              </w:rPr>
              <w:fldChar w:fldCharType="begin">
                <w:ffData>
                  <w:name w:val="Text556"/>
                  <w:enabled/>
                  <w:calcOnExit w:val="0"/>
                  <w:textInput/>
                </w:ffData>
              </w:fldChar>
            </w:r>
            <w:bookmarkStart w:id="198" w:name="Text556"/>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98"/>
          </w:p>
          <w:p w14:paraId="18CE37F9" w14:textId="279CEEF5" w:rsidR="00330543" w:rsidRPr="00477BDE" w:rsidRDefault="00522A58" w:rsidP="00933832">
            <w:pPr>
              <w:pStyle w:val="PBParagraph"/>
              <w:numPr>
                <w:ilvl w:val="0"/>
                <w:numId w:val="0"/>
              </w:numPr>
              <w:spacing w:before="60" w:after="60"/>
            </w:pPr>
            <w:r w:rsidRPr="00477BDE">
              <w:rPr>
                <w:rFonts w:ascii="Franklin Gothic Book" w:hAnsi="Franklin Gothic Book" w:cs="Verdana"/>
                <w:lang w:eastAsia="en-CA"/>
              </w:rPr>
              <w:fldChar w:fldCharType="begin">
                <w:ffData>
                  <w:name w:val="Check6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664"/>
                  <w:enabled/>
                  <w:calcOnExit w:val="0"/>
                  <w:textInput/>
                </w:ffData>
              </w:fldChar>
            </w:r>
            <w:bookmarkStart w:id="199" w:name="Text664"/>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199"/>
          </w:p>
        </w:tc>
      </w:tr>
      <w:tr w:rsidR="00522A58" w:rsidRPr="00477BDE" w14:paraId="1CCA542D" w14:textId="77777777" w:rsidTr="001368A9">
        <w:tc>
          <w:tcPr>
            <w:tcW w:w="4275" w:type="dxa"/>
          </w:tcPr>
          <w:p w14:paraId="7900D5E8" w14:textId="7BBFEBFE" w:rsidR="00522A58" w:rsidRPr="00477BDE" w:rsidRDefault="00FA51FC" w:rsidP="00C03AF2">
            <w:pPr>
              <w:pStyle w:val="PBParagraph"/>
              <w:numPr>
                <w:ilvl w:val="1"/>
                <w:numId w:val="40"/>
              </w:numPr>
              <w:spacing w:before="60" w:after="60"/>
              <w:ind w:left="598" w:hanging="709"/>
            </w:pPr>
            <w:r w:rsidRPr="00477BDE">
              <w:rPr>
                <w:rFonts w:ascii="Franklin Gothic Book" w:hAnsi="Franklin Gothic Book" w:cs="Arial"/>
              </w:rPr>
              <w:t xml:space="preserve">En [nom de votre État], </w:t>
            </w:r>
            <w:r w:rsidRPr="00477BDE">
              <w:rPr>
                <w:rFonts w:ascii="Franklin Gothic Book" w:hAnsi="Franklin Gothic Book" w:cs="Verdana"/>
                <w:lang w:eastAsia="en-CA"/>
              </w:rPr>
              <w:t>q</w:t>
            </w:r>
            <w:r w:rsidR="00522A58" w:rsidRPr="00477BDE">
              <w:rPr>
                <w:rFonts w:ascii="Franklin Gothic Book" w:hAnsi="Franklin Gothic Book" w:cs="Verdana"/>
                <w:lang w:eastAsia="en-CA"/>
              </w:rPr>
              <w:t>ui prend en charge les frais de transport liés au retour de l’enfant ?</w:t>
            </w:r>
          </w:p>
        </w:tc>
        <w:tc>
          <w:tcPr>
            <w:tcW w:w="5648" w:type="dxa"/>
          </w:tcPr>
          <w:p w14:paraId="22CA82D8" w14:textId="5B349EDF"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a partie ravisseuse</w:t>
            </w:r>
          </w:p>
          <w:p w14:paraId="4E0A633F" w14:textId="0769C641"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933832" w:rsidRPr="00477BDE">
              <w:rPr>
                <w:rFonts w:ascii="Franklin Gothic Book" w:hAnsi="Franklin Gothic Book" w:cs="Verdana"/>
                <w:lang w:eastAsia="en-CA"/>
              </w:rPr>
              <w:t> </w:t>
            </w:r>
            <w:r w:rsidRPr="00477BDE">
              <w:rPr>
                <w:rFonts w:ascii="Franklin Gothic Book" w:hAnsi="Franklin Gothic Book" w:cs="Verdana"/>
                <w:lang w:eastAsia="en-CA"/>
              </w:rPr>
              <w:t>Le demandeur</w:t>
            </w:r>
          </w:p>
          <w:p w14:paraId="7F8E4C5D" w14:textId="1AD8B5D1"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17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2C18AF" w:rsidRPr="00477BDE">
              <w:rPr>
                <w:rFonts w:ascii="Franklin Gothic Book" w:hAnsi="Franklin Gothic Book" w:cs="Verdana"/>
                <w:lang w:eastAsia="en-CA"/>
              </w:rPr>
              <w:t> </w:t>
            </w:r>
            <w:r w:rsidRPr="00477BDE">
              <w:rPr>
                <w:rFonts w:ascii="Franklin Gothic Book" w:hAnsi="Franklin Gothic Book" w:cs="Verdana"/>
                <w:lang w:eastAsia="en-CA"/>
              </w:rPr>
              <w:t>La partie ravisseuse et le demandeur</w:t>
            </w:r>
          </w:p>
          <w:p w14:paraId="11147BE2" w14:textId="23878216"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2C18AF" w:rsidRPr="00477BDE">
              <w:rPr>
                <w:rFonts w:ascii="Franklin Gothic Book" w:hAnsi="Franklin Gothic Book" w:cs="Verdana"/>
                <w:lang w:eastAsia="en-CA"/>
              </w:rPr>
              <w:t> </w:t>
            </w:r>
            <w:r w:rsidRPr="00477BDE">
              <w:rPr>
                <w:rFonts w:ascii="Franklin Gothic Book" w:hAnsi="Franklin Gothic Book" w:cs="Verdana"/>
                <w:lang w:eastAsia="en-CA"/>
              </w:rPr>
              <w:t>L’Autorité centrale requérante</w:t>
            </w:r>
          </w:p>
          <w:p w14:paraId="59E13663" w14:textId="41A29A2D"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2C18AF" w:rsidRPr="00477BDE">
              <w:rPr>
                <w:rFonts w:ascii="Franklin Gothic Book" w:hAnsi="Franklin Gothic Book" w:cs="Verdana"/>
                <w:lang w:eastAsia="en-CA"/>
              </w:rPr>
              <w:t> </w:t>
            </w:r>
            <w:r w:rsidRPr="00477BDE">
              <w:rPr>
                <w:rFonts w:ascii="Franklin Gothic Book" w:hAnsi="Franklin Gothic Book" w:cs="Verdana"/>
                <w:lang w:eastAsia="en-CA"/>
              </w:rPr>
              <w:t>L’Autorité centrale requise</w:t>
            </w:r>
          </w:p>
          <w:p w14:paraId="2FF05107" w14:textId="525339CD"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18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2C18AF" w:rsidRPr="00477BDE">
              <w:rPr>
                <w:rFonts w:ascii="Franklin Gothic Book" w:hAnsi="Franklin Gothic Book" w:cs="Verdana"/>
                <w:lang w:eastAsia="en-CA"/>
              </w:rPr>
              <w:t> </w:t>
            </w:r>
            <w:r w:rsidRPr="00477BDE">
              <w:rPr>
                <w:rFonts w:ascii="Franklin Gothic Book" w:hAnsi="Franklin Gothic Book" w:cs="Verdana"/>
                <w:lang w:eastAsia="en-CA"/>
              </w:rPr>
              <w:t>L’autorité judiciaire ou administrative indique, au cas par cas, qui les prend en charge</w:t>
            </w:r>
          </w:p>
          <w:p w14:paraId="316143F3" w14:textId="77777777"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t>Veuillez expliquer si nécessaire :</w:t>
            </w:r>
            <w:r w:rsidRPr="00477BDE">
              <w:rPr>
                <w:rFonts w:ascii="Franklin Gothic Book" w:hAnsi="Franklin Gothic Book" w:cs="Verdana"/>
                <w:lang w:eastAsia="en-CA"/>
              </w:rPr>
              <w:fldChar w:fldCharType="begin">
                <w:ffData>
                  <w:name w:val="Text557"/>
                  <w:enabled/>
                  <w:calcOnExit w:val="0"/>
                  <w:textInput/>
                </w:ffData>
              </w:fldChar>
            </w:r>
            <w:bookmarkStart w:id="200" w:name="Text557"/>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00"/>
          </w:p>
          <w:p w14:paraId="301B2795" w14:textId="0E084E19" w:rsidR="00522A58" w:rsidRPr="00477BDE" w:rsidRDefault="00522A58" w:rsidP="002C18AF">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2C18AF"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58"/>
                  <w:enabled/>
                  <w:calcOnExit w:val="0"/>
                  <w:textInput/>
                </w:ffData>
              </w:fldChar>
            </w:r>
            <w:bookmarkStart w:id="201" w:name="Text55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01"/>
          </w:p>
        </w:tc>
      </w:tr>
      <w:tr w:rsidR="00522A58" w:rsidRPr="00477BDE" w14:paraId="7505B895" w14:textId="77777777" w:rsidTr="001368A9">
        <w:tc>
          <w:tcPr>
            <w:tcW w:w="4275" w:type="dxa"/>
          </w:tcPr>
          <w:p w14:paraId="039016DD" w14:textId="0CCD6238" w:rsidR="00522A58" w:rsidRPr="00477BDE" w:rsidRDefault="00FA51FC" w:rsidP="00C03AF2">
            <w:pPr>
              <w:pStyle w:val="PBParagraph"/>
              <w:numPr>
                <w:ilvl w:val="1"/>
                <w:numId w:val="40"/>
              </w:numPr>
              <w:spacing w:before="60" w:after="60"/>
              <w:ind w:left="598" w:hanging="709"/>
            </w:pPr>
            <w:bookmarkStart w:id="202" w:name="_Ref141192058"/>
            <w:r w:rsidRPr="00477BDE">
              <w:rPr>
                <w:rFonts w:ascii="Franklin Gothic Book" w:hAnsi="Franklin Gothic Book" w:cs="Arial"/>
              </w:rPr>
              <w:lastRenderedPageBreak/>
              <w:t xml:space="preserve">En [nom de </w:t>
            </w:r>
            <w:r w:rsidR="00522A58" w:rsidRPr="00477BDE">
              <w:t>votre État</w:t>
            </w:r>
            <w:r w:rsidRPr="00477BDE">
              <w:t>]</w:t>
            </w:r>
            <w:r w:rsidR="00522A58" w:rsidRPr="00477BDE">
              <w:t>, une aide financière est-elle attribuée pour couvrir les frais de transport liés au retour de l’enfant ?</w:t>
            </w:r>
            <w:bookmarkEnd w:id="202"/>
          </w:p>
          <w:p w14:paraId="1CF6AB78" w14:textId="1E929D7B" w:rsidR="00522A58" w:rsidRPr="00477BDE" w:rsidRDefault="00522A58" w:rsidP="00522A58">
            <w:pPr>
              <w:pStyle w:val="PBParagraph"/>
              <w:numPr>
                <w:ilvl w:val="0"/>
                <w:numId w:val="0"/>
              </w:numPr>
              <w:spacing w:before="60" w:after="60"/>
              <w:ind w:left="598"/>
            </w:pPr>
            <w:r w:rsidRPr="00477BDE">
              <w:rPr>
                <w:rFonts w:ascii="Franklin Gothic Book" w:hAnsi="Franklin Gothic Book"/>
                <w:i/>
              </w:rPr>
              <w:t xml:space="preserve">Voir aussi la question </w:t>
            </w:r>
            <w:r w:rsidR="00BE7239" w:rsidRPr="00477BDE">
              <w:rPr>
                <w:rFonts w:ascii="Franklin Gothic Book" w:hAnsi="Franklin Gothic Book"/>
                <w:i/>
              </w:rPr>
              <w:fldChar w:fldCharType="begin" w:fldLock="1"/>
            </w:r>
            <w:r w:rsidR="00BE7239" w:rsidRPr="00477BDE">
              <w:rPr>
                <w:rFonts w:ascii="Franklin Gothic Book" w:hAnsi="Franklin Gothic Book"/>
                <w:i/>
              </w:rPr>
              <w:instrText xml:space="preserve"> REF _Ref141193058 \r \h </w:instrText>
            </w:r>
            <w:r w:rsidR="00477BDE">
              <w:rPr>
                <w:rFonts w:ascii="Franklin Gothic Book" w:hAnsi="Franklin Gothic Book"/>
                <w:i/>
              </w:rPr>
              <w:instrText xml:space="preserve"> \* MERGEFORMAT </w:instrText>
            </w:r>
            <w:r w:rsidR="00BE7239" w:rsidRPr="00477BDE">
              <w:rPr>
                <w:rFonts w:ascii="Franklin Gothic Book" w:hAnsi="Franklin Gothic Book"/>
                <w:i/>
              </w:rPr>
            </w:r>
            <w:r w:rsidR="00BE7239" w:rsidRPr="00477BDE">
              <w:rPr>
                <w:rFonts w:ascii="Franklin Gothic Book" w:hAnsi="Franklin Gothic Book"/>
                <w:i/>
              </w:rPr>
              <w:fldChar w:fldCharType="separate"/>
            </w:r>
            <w:r w:rsidR="00BE7239" w:rsidRPr="00477BDE">
              <w:rPr>
                <w:rFonts w:ascii="Franklin Gothic Book" w:hAnsi="Franklin Gothic Book"/>
                <w:i/>
              </w:rPr>
              <w:t>9.9</w:t>
            </w:r>
            <w:r w:rsidR="00BE7239" w:rsidRPr="00477BDE">
              <w:rPr>
                <w:rFonts w:ascii="Franklin Gothic Book" w:hAnsi="Franklin Gothic Book"/>
                <w:i/>
              </w:rPr>
              <w:fldChar w:fldCharType="end"/>
            </w:r>
          </w:p>
        </w:tc>
        <w:tc>
          <w:tcPr>
            <w:tcW w:w="5648" w:type="dxa"/>
          </w:tcPr>
          <w:p w14:paraId="484AB1E5" w14:textId="19B4AE0C" w:rsidR="00522A58" w:rsidRPr="00477BDE" w:rsidRDefault="00522A58" w:rsidP="00522A58">
            <w:pPr>
              <w:tabs>
                <w:tab w:val="left" w:pos="363"/>
              </w:tabs>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932D1" w:rsidRPr="00477BDE">
              <w:rPr>
                <w:rFonts w:ascii="Franklin Gothic Book" w:hAnsi="Franklin Gothic Book" w:cs="Verdana"/>
                <w:lang w:eastAsia="en-CA"/>
              </w:rPr>
              <w:t> </w:t>
            </w:r>
            <w:r w:rsidRPr="00477BDE">
              <w:rPr>
                <w:rFonts w:ascii="Franklin Gothic Book" w:hAnsi="Franklin Gothic Book" w:cs="Verdana"/>
                <w:lang w:eastAsia="en-CA"/>
              </w:rPr>
              <w:t>Oui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349"/>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3E1CE18D" w14:textId="7E60C499"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7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932D1"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522A58" w:rsidRPr="00477BDE" w14:paraId="7E11AA41" w14:textId="77777777" w:rsidTr="001368A9">
        <w:tc>
          <w:tcPr>
            <w:tcW w:w="4275" w:type="dxa"/>
          </w:tcPr>
          <w:p w14:paraId="235F6548" w14:textId="498A1F64" w:rsidR="00522A58" w:rsidRPr="00477BDE" w:rsidRDefault="00522A58" w:rsidP="00C03AF2">
            <w:pPr>
              <w:pStyle w:val="PBParagraph"/>
              <w:numPr>
                <w:ilvl w:val="1"/>
                <w:numId w:val="40"/>
              </w:numPr>
              <w:spacing w:before="60" w:after="60"/>
              <w:ind w:left="598" w:hanging="709"/>
            </w:pPr>
            <w:r w:rsidRPr="00477BDE">
              <w:rPr>
                <w:rFonts w:ascii="Franklin Gothic Book" w:hAnsi="Franklin Gothic Book" w:cs="Arial"/>
              </w:rPr>
              <w:t xml:space="preserve">Des dispositions particulières en matière d’immigration (par ex. pour les demandes de visa) peuvent-elles être envisagées, lorsque c’est nécessaire, pour permettre à un demandeur de se rendre </w:t>
            </w:r>
            <w:r w:rsidR="00BB3C1F" w:rsidRPr="00477BDE">
              <w:rPr>
                <w:rFonts w:ascii="Franklin Gothic Book" w:hAnsi="Franklin Gothic Book" w:cs="Arial"/>
              </w:rPr>
              <w:t xml:space="preserve">en </w:t>
            </w:r>
            <w:r w:rsidR="00CA1DD3" w:rsidRPr="00477BDE">
              <w:rPr>
                <w:rFonts w:ascii="Franklin Gothic Book" w:hAnsi="Franklin Gothic Book" w:cs="Arial"/>
              </w:rPr>
              <w:t xml:space="preserve">[nom de </w:t>
            </w:r>
            <w:r w:rsidRPr="00477BDE">
              <w:rPr>
                <w:rFonts w:ascii="Franklin Gothic Book" w:hAnsi="Franklin Gothic Book" w:cs="Arial"/>
              </w:rPr>
              <w:t>votre État</w:t>
            </w:r>
            <w:r w:rsidR="00CA1DD3" w:rsidRPr="00477BDE">
              <w:rPr>
                <w:rFonts w:ascii="Franklin Gothic Book" w:hAnsi="Franklin Gothic Book" w:cs="Arial"/>
              </w:rPr>
              <w:t>]</w:t>
            </w:r>
            <w:r w:rsidRPr="00477BDE">
              <w:rPr>
                <w:rFonts w:ascii="Franklin Gothic Book" w:hAnsi="Franklin Gothic Book" w:cs="Arial"/>
              </w:rPr>
              <w:t xml:space="preserve"> en vue de reprendre un enfant (à la suite d’une décision de retour ou d’un accord de retour volontaire de l’enfant) ?</w:t>
            </w:r>
          </w:p>
        </w:tc>
        <w:tc>
          <w:tcPr>
            <w:tcW w:w="5648" w:type="dxa"/>
          </w:tcPr>
          <w:p w14:paraId="42894C0B" w14:textId="3C9358EE" w:rsidR="00522A58" w:rsidRPr="00477BDE" w:rsidRDefault="00522A58" w:rsidP="00522A58">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p>
          <w:p w14:paraId="283713BF" w14:textId="2CD36059" w:rsidR="00522A58" w:rsidRPr="00477BDE" w:rsidRDefault="00522A58" w:rsidP="00522A58">
            <w:pPr>
              <w:tabs>
                <w:tab w:val="left" w:pos="357"/>
              </w:tabs>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7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Non</w:t>
            </w:r>
          </w:p>
          <w:p w14:paraId="1DBD311B" w14:textId="63FD4061"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Verdana"/>
                <w:lang w:eastAsia="en-CA"/>
              </w:rPr>
              <w:t xml:space="preserve">Veuillez préciser si nécessaire : </w:t>
            </w:r>
            <w:r w:rsidRPr="00477BDE">
              <w:rPr>
                <w:rFonts w:ascii="Franklin Gothic Book" w:hAnsi="Franklin Gothic Book" w:cs="Verdana"/>
                <w:lang w:eastAsia="en-CA"/>
              </w:rPr>
              <w:fldChar w:fldCharType="begin">
                <w:ffData>
                  <w:name w:val="Text559"/>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p>
        </w:tc>
      </w:tr>
      <w:tr w:rsidR="00522A58" w:rsidRPr="00477BDE" w14:paraId="7F9F9B91" w14:textId="77777777" w:rsidTr="001368A9">
        <w:tc>
          <w:tcPr>
            <w:tcW w:w="4275" w:type="dxa"/>
          </w:tcPr>
          <w:p w14:paraId="358C11E0" w14:textId="52E32D3F" w:rsidR="00522A58" w:rsidRPr="00477BDE" w:rsidRDefault="00522A58" w:rsidP="00C03AF2">
            <w:pPr>
              <w:pStyle w:val="PBParagraph"/>
              <w:numPr>
                <w:ilvl w:val="1"/>
                <w:numId w:val="40"/>
              </w:numPr>
              <w:spacing w:before="60" w:after="60"/>
              <w:ind w:left="598" w:hanging="709"/>
            </w:pPr>
            <w:r w:rsidRPr="00477BDE">
              <w:rPr>
                <w:rFonts w:ascii="Franklin Gothic Book" w:hAnsi="Franklin Gothic Book" w:cs="Arial"/>
              </w:rPr>
              <w:t xml:space="preserve">Des dispositions particulières en matière d’immigration (par ex. pour les demandes de visa) peuvent-elles être envisagées, lorsque c’est nécessaire, pour les parties ravisseuses et les enfants de retour </w:t>
            </w:r>
            <w:r w:rsidR="006E71CF" w:rsidRPr="00477BDE">
              <w:rPr>
                <w:rFonts w:ascii="Franklin Gothic Book" w:hAnsi="Franklin Gothic Book" w:cs="Arial"/>
              </w:rPr>
              <w:t xml:space="preserve">en </w:t>
            </w:r>
            <w:r w:rsidR="00E4358D" w:rsidRPr="00477BDE">
              <w:rPr>
                <w:rFonts w:ascii="Franklin Gothic Book" w:hAnsi="Franklin Gothic Book" w:cs="Arial"/>
              </w:rPr>
              <w:t xml:space="preserve">[nom de </w:t>
            </w:r>
            <w:r w:rsidRPr="00477BDE">
              <w:rPr>
                <w:rFonts w:ascii="Franklin Gothic Book" w:hAnsi="Franklin Gothic Book" w:cs="Arial"/>
              </w:rPr>
              <w:t>votre État</w:t>
            </w:r>
            <w:r w:rsidR="00E4358D" w:rsidRPr="00477BDE">
              <w:rPr>
                <w:rFonts w:ascii="Franklin Gothic Book" w:hAnsi="Franklin Gothic Book" w:cs="Arial"/>
              </w:rPr>
              <w:t>]</w:t>
            </w:r>
            <w:r w:rsidRPr="00477BDE">
              <w:rPr>
                <w:rFonts w:ascii="Franklin Gothic Book" w:hAnsi="Franklin Gothic Book" w:cs="Arial"/>
              </w:rPr>
              <w:t xml:space="preserve"> ? </w:t>
            </w:r>
          </w:p>
        </w:tc>
        <w:tc>
          <w:tcPr>
            <w:tcW w:w="5648" w:type="dxa"/>
          </w:tcPr>
          <w:p w14:paraId="423020E2" w14:textId="33B8DA3F" w:rsidR="00522A58" w:rsidRPr="00477BDE" w:rsidRDefault="00522A58" w:rsidP="00522A58">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p>
          <w:p w14:paraId="4B6A468F" w14:textId="7CA8F95C" w:rsidR="00522A58" w:rsidRPr="00477BDE" w:rsidRDefault="00522A58" w:rsidP="00522A58">
            <w:pPr>
              <w:tabs>
                <w:tab w:val="left" w:pos="357"/>
              </w:tabs>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7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Non</w:t>
            </w:r>
          </w:p>
          <w:p w14:paraId="59968CAD" w14:textId="4721A83A"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Verdana"/>
                <w:lang w:eastAsia="en-CA"/>
              </w:rPr>
              <w:t xml:space="preserve">Veuillez préciser si nécessaire : </w:t>
            </w:r>
            <w:bookmarkStart w:id="203" w:name="Text559"/>
            <w:r w:rsidRPr="00477BDE">
              <w:rPr>
                <w:rFonts w:ascii="Franklin Gothic Book" w:hAnsi="Franklin Gothic Book" w:cs="Verdana"/>
                <w:lang w:eastAsia="en-CA"/>
              </w:rPr>
              <w:fldChar w:fldCharType="begin">
                <w:ffData>
                  <w:name w:val="Text559"/>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03"/>
          </w:p>
        </w:tc>
      </w:tr>
      <w:tr w:rsidR="00522A58" w:rsidRPr="00477BDE" w14:paraId="28984E09" w14:textId="77777777" w:rsidTr="00522A58">
        <w:tc>
          <w:tcPr>
            <w:tcW w:w="9923" w:type="dxa"/>
            <w:gridSpan w:val="2"/>
            <w:shd w:val="clear" w:color="auto" w:fill="E7E6E6" w:themeFill="background2"/>
          </w:tcPr>
          <w:p w14:paraId="32B36E39" w14:textId="21DCBD1D" w:rsidR="00522A58" w:rsidRPr="00477BDE" w:rsidRDefault="00522A58" w:rsidP="00522A58">
            <w:pPr>
              <w:tabs>
                <w:tab w:val="left" w:pos="357"/>
              </w:tabs>
              <w:spacing w:before="60"/>
              <w:rPr>
                <w:rFonts w:ascii="Franklin Gothic Book" w:hAnsi="Franklin Gothic Book" w:cs="Verdana"/>
                <w:color w:val="03295A" w:themeColor="accent4"/>
                <w:lang w:eastAsia="en-CA"/>
              </w:rPr>
            </w:pPr>
            <w:bookmarkStart w:id="204" w:name="_Ref271809966"/>
            <w:bookmarkStart w:id="205" w:name="_Toc125411736"/>
            <w:r w:rsidRPr="00477BDE">
              <w:rPr>
                <w:color w:val="03295A" w:themeColor="accent4"/>
              </w:rPr>
              <w:t>Dispositions relatives au retour sans danger</w:t>
            </w:r>
            <w:bookmarkEnd w:id="204"/>
            <w:bookmarkEnd w:id="205"/>
          </w:p>
        </w:tc>
      </w:tr>
      <w:tr w:rsidR="00522A58" w:rsidRPr="00477BDE" w14:paraId="0DE5C706" w14:textId="77777777" w:rsidTr="00393E27">
        <w:tc>
          <w:tcPr>
            <w:tcW w:w="9923" w:type="dxa"/>
            <w:gridSpan w:val="2"/>
          </w:tcPr>
          <w:p w14:paraId="524D81F1" w14:textId="704BB5A2"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Verdana"/>
                <w:i/>
                <w:lang w:eastAsia="en-CA"/>
              </w:rPr>
              <w:t xml:space="preserve">Voir aussi : </w:t>
            </w:r>
            <w:r w:rsidRPr="00477BDE">
              <w:rPr>
                <w:rFonts w:ascii="Franklin Gothic Book" w:hAnsi="Franklin Gothic Book" w:cs="Verdana"/>
                <w:i/>
                <w:lang w:eastAsia="en-CA"/>
              </w:rPr>
              <w:tab/>
              <w:t>article 7(2)(b)</w:t>
            </w:r>
            <w:r w:rsidR="008D054F" w:rsidRPr="00477BDE">
              <w:rPr>
                <w:rFonts w:ascii="Franklin Gothic Book" w:hAnsi="Franklin Gothic Book" w:cs="Verdana"/>
                <w:i/>
                <w:lang w:eastAsia="en-CA"/>
              </w:rPr>
              <w:t xml:space="preserve"> </w:t>
            </w:r>
            <w:r w:rsidR="008D054F" w:rsidRPr="00477BDE">
              <w:rPr>
                <w:i/>
              </w:rPr>
              <w:t xml:space="preserve">de la Convention </w:t>
            </w:r>
            <w:r w:rsidR="009926F6" w:rsidRPr="00477BDE">
              <w:rPr>
                <w:i/>
              </w:rPr>
              <w:t xml:space="preserve">de </w:t>
            </w:r>
            <w:r w:rsidR="008D054F" w:rsidRPr="00477BDE">
              <w:rPr>
                <w:i/>
              </w:rPr>
              <w:t>1980</w:t>
            </w:r>
          </w:p>
          <w:p w14:paraId="027ED093" w14:textId="77777777" w:rsidR="00522A58" w:rsidRPr="00477BDE" w:rsidRDefault="00522A58" w:rsidP="00522A58">
            <w:pPr>
              <w:tabs>
                <w:tab w:val="left" w:pos="357"/>
              </w:tabs>
              <w:spacing w:before="60"/>
              <w:rPr>
                <w:rFonts w:ascii="Franklin Gothic Book" w:hAnsi="Franklin Gothic Book" w:cs="Verdana"/>
                <w:b/>
                <w:i/>
                <w:lang w:eastAsia="en-CA"/>
              </w:rPr>
            </w:pPr>
            <w:r w:rsidRPr="00477BDE">
              <w:rPr>
                <w:rFonts w:ascii="Franklin Gothic Book" w:hAnsi="Franklin Gothic Book" w:cs="Verdana"/>
                <w:i/>
                <w:lang w:eastAsia="en-CA"/>
              </w:rPr>
              <w:tab/>
            </w:r>
            <w:r w:rsidRPr="00477BDE">
              <w:rPr>
                <w:rFonts w:ascii="Franklin Gothic Book" w:hAnsi="Franklin Gothic Book" w:cs="Verdana"/>
                <w:b/>
                <w:i/>
                <w:lang w:eastAsia="en-CA"/>
              </w:rPr>
              <w:fldChar w:fldCharType="begin" w:fldLock="1"/>
            </w:r>
            <w:r w:rsidRPr="00477BDE">
              <w:rPr>
                <w:rFonts w:ascii="Franklin Gothic Book" w:hAnsi="Franklin Gothic Book" w:cs="Verdana"/>
                <w:b/>
                <w:i/>
                <w:lang w:eastAsia="en-CA"/>
              </w:rPr>
              <w:instrText xml:space="preserve"> REF _Ref271813881 \h  \* MERGEFORMAT </w:instrText>
            </w:r>
            <w:r w:rsidRPr="00477BDE">
              <w:rPr>
                <w:rFonts w:ascii="Franklin Gothic Book" w:hAnsi="Franklin Gothic Book" w:cs="Verdana"/>
                <w:b/>
                <w:i/>
                <w:lang w:eastAsia="en-CA"/>
              </w:rPr>
            </w:r>
            <w:r w:rsidRPr="00477BDE">
              <w:rPr>
                <w:rFonts w:ascii="Franklin Gothic Book" w:hAnsi="Franklin Gothic Book" w:cs="Verdana"/>
                <w:b/>
                <w:i/>
                <w:lang w:eastAsia="en-CA"/>
              </w:rPr>
              <w:fldChar w:fldCharType="separate"/>
            </w:r>
            <w:r w:rsidRPr="00477BDE">
              <w:rPr>
                <w:rFonts w:ascii="Franklin Gothic Book" w:hAnsi="Franklin Gothic Book" w:cs="Verdana"/>
                <w:b/>
                <w:i/>
                <w:lang w:eastAsia="en-CA"/>
              </w:rPr>
              <w:t>Partie VI: Communications judiciaires directes</w:t>
            </w:r>
            <w:r w:rsidRPr="00477BDE">
              <w:rPr>
                <w:rFonts w:ascii="Franklin Gothic Book" w:hAnsi="Franklin Gothic Book" w:cs="Verdana"/>
                <w:lang w:eastAsia="en-CA"/>
              </w:rPr>
              <w:fldChar w:fldCharType="end"/>
            </w:r>
          </w:p>
          <w:p w14:paraId="75BDD01C" w14:textId="79B04C0D"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Verdana"/>
                <w:i/>
                <w:lang w:eastAsia="en-CA"/>
              </w:rPr>
              <w:tab/>
            </w:r>
            <w:r w:rsidR="001F511D" w:rsidRPr="00477BDE">
              <w:rPr>
                <w:rFonts w:ascii="Franklin Gothic Book" w:hAnsi="Franklin Gothic Book" w:cs="Verdana"/>
                <w:i/>
                <w:lang w:eastAsia="en-CA"/>
              </w:rPr>
              <w:t>Ques</w:t>
            </w:r>
            <w:r w:rsidRPr="00477BDE">
              <w:rPr>
                <w:rFonts w:ascii="Franklin Gothic Book" w:hAnsi="Franklin Gothic Book" w:cs="Verdana"/>
                <w:i/>
                <w:lang w:eastAsia="en-CA"/>
              </w:rPr>
              <w:t>tion</w:t>
            </w:r>
            <w:r w:rsidR="001F511D" w:rsidRPr="00477BDE">
              <w:rPr>
                <w:rFonts w:ascii="Franklin Gothic Book" w:hAnsi="Franklin Gothic Book" w:cs="Verdana"/>
                <w:i/>
                <w:lang w:eastAsia="en-CA"/>
              </w:rPr>
              <w:t xml:space="preserve"> </w:t>
            </w:r>
            <w:r w:rsidR="001F511D" w:rsidRPr="00477BDE">
              <w:rPr>
                <w:rFonts w:ascii="Franklin Gothic Book" w:hAnsi="Franklin Gothic Book" w:cs="Verdana"/>
                <w:i/>
                <w:lang w:eastAsia="en-CA"/>
              </w:rPr>
              <w:fldChar w:fldCharType="begin" w:fldLock="1"/>
            </w:r>
            <w:r w:rsidR="001F511D" w:rsidRPr="00477BDE">
              <w:rPr>
                <w:rFonts w:ascii="Franklin Gothic Book" w:hAnsi="Franklin Gothic Book" w:cs="Verdana"/>
                <w:i/>
                <w:lang w:eastAsia="en-CA"/>
              </w:rPr>
              <w:instrText xml:space="preserve"> REF _Ref271813945 \r \h </w:instrText>
            </w:r>
            <w:r w:rsidR="00477BDE">
              <w:rPr>
                <w:rFonts w:ascii="Franklin Gothic Book" w:hAnsi="Franklin Gothic Book" w:cs="Verdana"/>
                <w:i/>
                <w:lang w:eastAsia="en-CA"/>
              </w:rPr>
              <w:instrText xml:space="preserve"> \* MERGEFORMAT </w:instrText>
            </w:r>
            <w:r w:rsidR="001F511D" w:rsidRPr="00477BDE">
              <w:rPr>
                <w:rFonts w:ascii="Franklin Gothic Book" w:hAnsi="Franklin Gothic Book" w:cs="Verdana"/>
                <w:i/>
                <w:lang w:eastAsia="en-CA"/>
              </w:rPr>
            </w:r>
            <w:r w:rsidR="001F511D" w:rsidRPr="00477BDE">
              <w:rPr>
                <w:rFonts w:ascii="Franklin Gothic Book" w:hAnsi="Franklin Gothic Book" w:cs="Verdana"/>
                <w:i/>
                <w:lang w:eastAsia="en-CA"/>
              </w:rPr>
              <w:fldChar w:fldCharType="separate"/>
            </w:r>
            <w:r w:rsidR="001F511D" w:rsidRPr="00477BDE">
              <w:rPr>
                <w:rFonts w:ascii="Franklin Gothic Book" w:hAnsi="Franklin Gothic Book" w:cs="Verdana"/>
                <w:i/>
                <w:lang w:eastAsia="en-CA"/>
              </w:rPr>
              <w:t>7</w:t>
            </w:r>
            <w:r w:rsidR="001F511D" w:rsidRPr="00477BDE">
              <w:rPr>
                <w:rFonts w:ascii="Franklin Gothic Book" w:hAnsi="Franklin Gothic Book" w:cs="Verdana"/>
                <w:i/>
                <w:lang w:eastAsia="en-CA"/>
              </w:rPr>
              <w:fldChar w:fldCharType="end"/>
            </w:r>
            <w:r w:rsidRPr="00477BDE">
              <w:rPr>
                <w:rFonts w:ascii="Franklin Gothic Book" w:hAnsi="Franklin Gothic Book" w:cs="Verdana"/>
                <w:i/>
                <w:lang w:eastAsia="en-CA"/>
              </w:rPr>
              <w:t xml:space="preserve"> : </w:t>
            </w:r>
            <w:r w:rsidRPr="00477BDE">
              <w:rPr>
                <w:rFonts w:ascii="Franklin Gothic Book" w:hAnsi="Franklin Gothic Book" w:cs="Verdana"/>
                <w:i/>
                <w:lang w:eastAsia="en-CA"/>
              </w:rPr>
              <w:fldChar w:fldCharType="begin" w:fldLock="1"/>
            </w:r>
            <w:r w:rsidRPr="00477BDE">
              <w:rPr>
                <w:rFonts w:ascii="Franklin Gothic Book" w:hAnsi="Franklin Gothic Book" w:cs="Verdana"/>
                <w:i/>
                <w:lang w:eastAsia="en-CA"/>
              </w:rPr>
              <w:instrText xml:space="preserve"> REF _Ref271813975 \h  \* MERGEFORMAT </w:instrText>
            </w:r>
            <w:r w:rsidRPr="00477BDE">
              <w:rPr>
                <w:rFonts w:ascii="Franklin Gothic Book" w:hAnsi="Franklin Gothic Book" w:cs="Verdana"/>
                <w:i/>
                <w:lang w:eastAsia="en-CA"/>
              </w:rPr>
            </w:r>
            <w:r w:rsidRPr="00477BDE">
              <w:rPr>
                <w:rFonts w:ascii="Franklin Gothic Book" w:hAnsi="Franklin Gothic Book" w:cs="Verdana"/>
                <w:i/>
                <w:lang w:eastAsia="en-CA"/>
              </w:rPr>
              <w:fldChar w:fldCharType="separate"/>
            </w:r>
            <w:r w:rsidRPr="00477BDE">
              <w:rPr>
                <w:rFonts w:ascii="Franklin Gothic Book" w:hAnsi="Franklin Gothic Book" w:cs="Verdana"/>
                <w:i/>
                <w:lang w:eastAsia="en-CA"/>
              </w:rPr>
              <w:t>Demandes par l’intermédiaire des Autorités centrales</w:t>
            </w:r>
            <w:r w:rsidRPr="00477BDE">
              <w:rPr>
                <w:rFonts w:ascii="Franklin Gothic Book" w:hAnsi="Franklin Gothic Book" w:cs="Verdana"/>
                <w:lang w:eastAsia="en-CA"/>
              </w:rPr>
              <w:fldChar w:fldCharType="end"/>
            </w:r>
          </w:p>
        </w:tc>
      </w:tr>
      <w:tr w:rsidR="00522A58" w:rsidRPr="00477BDE" w14:paraId="02775353" w14:textId="77777777" w:rsidTr="001368A9">
        <w:tc>
          <w:tcPr>
            <w:tcW w:w="4275" w:type="dxa"/>
          </w:tcPr>
          <w:p w14:paraId="0B66DDF1" w14:textId="7CCFE70A" w:rsidR="00522A58" w:rsidRPr="00477BDE" w:rsidRDefault="00E4358D" w:rsidP="00C03AF2">
            <w:pPr>
              <w:pStyle w:val="PBParagraph"/>
              <w:numPr>
                <w:ilvl w:val="1"/>
                <w:numId w:val="40"/>
              </w:numPr>
              <w:spacing w:before="60" w:after="60"/>
              <w:ind w:left="598" w:hanging="709"/>
            </w:pPr>
            <w:r w:rsidRPr="00477BDE">
              <w:rPr>
                <w:rFonts w:ascii="Franklin Gothic Book" w:hAnsi="Franklin Gothic Book" w:cs="Arial"/>
              </w:rPr>
              <w:t xml:space="preserve">En [nom de </w:t>
            </w:r>
            <w:r w:rsidR="00522A58" w:rsidRPr="00477BDE">
              <w:rPr>
                <w:rFonts w:ascii="Franklin Gothic Book" w:hAnsi="Franklin Gothic Book" w:cs="Arial"/>
              </w:rPr>
              <w:t>votre État</w:t>
            </w:r>
            <w:r w:rsidRPr="00477BDE">
              <w:rPr>
                <w:rFonts w:ascii="Franklin Gothic Book" w:hAnsi="Franklin Gothic Book" w:cs="Arial"/>
              </w:rPr>
              <w:t>]</w:t>
            </w:r>
            <w:r w:rsidR="00522A58" w:rsidRPr="00477BDE">
              <w:rPr>
                <w:rFonts w:ascii="Franklin Gothic Book" w:hAnsi="Franklin Gothic Book" w:cs="Arial"/>
              </w:rPr>
              <w:t>, existe-t-il des lois qui régissent la protection des enfants</w:t>
            </w:r>
            <w:r w:rsidRPr="00477BDE">
              <w:rPr>
                <w:rFonts w:ascii="Franklin Gothic Book" w:hAnsi="Franklin Gothic Book" w:cs="Arial"/>
              </w:rPr>
              <w:t xml:space="preserve"> </w:t>
            </w:r>
            <w:r w:rsidR="00522A58" w:rsidRPr="00477BDE">
              <w:rPr>
                <w:rFonts w:ascii="Franklin Gothic Book" w:hAnsi="Franklin Gothic Book" w:cs="Arial"/>
              </w:rPr>
              <w:t xml:space="preserve">contre les actes de violence familiale ou autres formes d’abus ? </w:t>
            </w:r>
          </w:p>
        </w:tc>
        <w:tc>
          <w:tcPr>
            <w:tcW w:w="5648" w:type="dxa"/>
          </w:tcPr>
          <w:p w14:paraId="184F4A0E" w14:textId="51F8A1A6" w:rsidR="00522A58" w:rsidRPr="00477BDE" w:rsidRDefault="00522A58" w:rsidP="00C221B7">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Oui. Veuillez indiquer où cette légis</w:t>
            </w:r>
            <w:r w:rsidR="00E4358D" w:rsidRPr="00477BDE">
              <w:rPr>
                <w:rFonts w:ascii="Franklin Gothic Book" w:hAnsi="Franklin Gothic Book" w:cs="Verdana"/>
                <w:lang w:eastAsia="en-CA"/>
              </w:rPr>
              <w:t>l</w:t>
            </w:r>
            <w:r w:rsidRPr="00477BDE">
              <w:rPr>
                <w:rFonts w:ascii="Franklin Gothic Book" w:hAnsi="Franklin Gothic Book" w:cs="Verdana"/>
                <w:lang w:eastAsia="en-CA"/>
              </w:rPr>
              <w:t xml:space="preserve">ation peut-elle être consultée </w:t>
            </w:r>
            <w:r w:rsidRPr="00477BDE">
              <w:rPr>
                <w:rFonts w:ascii="Franklin Gothic Book" w:hAnsi="Franklin Gothic Book" w:cs="Verdana"/>
                <w:i/>
                <w:lang w:eastAsia="en-CA"/>
              </w:rPr>
              <w:t>(</w:t>
            </w:r>
            <w:r w:rsidRPr="00477BDE">
              <w:rPr>
                <w:rFonts w:ascii="Franklin Gothic Book" w:hAnsi="Franklin Gothic Book" w:cs="Verdana"/>
                <w:lang w:eastAsia="en-CA"/>
              </w:rPr>
              <w:t>par ex.</w:t>
            </w:r>
            <w:r w:rsidRPr="00477BDE">
              <w:rPr>
                <w:rFonts w:ascii="Franklin Gothic Book" w:hAnsi="Franklin Gothic Book" w:cs="Verdana"/>
                <w:i/>
                <w:lang w:eastAsia="en-CA"/>
              </w:rPr>
              <w:t xml:space="preserve"> site Internet) ou en joindre une copie</w:t>
            </w:r>
            <w:r w:rsidRPr="00477BDE">
              <w:rPr>
                <w:rFonts w:ascii="Franklin Gothic Book" w:hAnsi="Franklin Gothic Book" w:cs="Verdana"/>
                <w:lang w:eastAsia="en-CA"/>
              </w:rPr>
              <w:t> </w:t>
            </w:r>
            <w:r w:rsidRPr="00477BDE">
              <w:rPr>
                <w:rFonts w:ascii="Franklin Gothic Book" w:hAnsi="Franklin Gothic Book" w:cs="Verdana"/>
                <w:i/>
                <w:lang w:eastAsia="en-CA"/>
              </w:rPr>
              <w:t>:</w:t>
            </w:r>
            <w:r w:rsidRPr="00477BDE">
              <w:rPr>
                <w:rFonts w:ascii="Franklin Gothic Book" w:hAnsi="Franklin Gothic Book" w:cs="Verdana"/>
                <w:lang w:eastAsia="en-CA"/>
              </w:rPr>
              <w:fldChar w:fldCharType="begin">
                <w:ffData>
                  <w:name w:val="Text351"/>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045D183B" w14:textId="3EBE2628" w:rsidR="00522A58" w:rsidRPr="00477BDE" w:rsidRDefault="00522A58" w:rsidP="00C221B7">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7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522A58" w:rsidRPr="00477BDE" w14:paraId="0C323BBC" w14:textId="77777777" w:rsidTr="001368A9">
        <w:tc>
          <w:tcPr>
            <w:tcW w:w="4275" w:type="dxa"/>
          </w:tcPr>
          <w:p w14:paraId="731B458F" w14:textId="4EDF61B1" w:rsidR="00522A58" w:rsidRPr="00477BDE" w:rsidRDefault="00522A58" w:rsidP="00C03AF2">
            <w:pPr>
              <w:pStyle w:val="PBParagraph"/>
              <w:numPr>
                <w:ilvl w:val="1"/>
                <w:numId w:val="40"/>
              </w:numPr>
              <w:spacing w:before="60" w:after="60"/>
              <w:ind w:left="598" w:hanging="709"/>
            </w:pPr>
            <w:r w:rsidRPr="00477BDE">
              <w:rPr>
                <w:rFonts w:ascii="Franklin Gothic Book" w:hAnsi="Franklin Gothic Book" w:cs="Arial"/>
              </w:rPr>
              <w:t xml:space="preserve">Existe-t-il </w:t>
            </w:r>
            <w:r w:rsidR="009D1C05" w:rsidRPr="00477BDE">
              <w:rPr>
                <w:rFonts w:ascii="Franklin Gothic Book" w:hAnsi="Franklin Gothic Book" w:cs="Arial"/>
              </w:rPr>
              <w:t xml:space="preserve">en [nom de </w:t>
            </w:r>
            <w:r w:rsidRPr="00477BDE">
              <w:rPr>
                <w:rFonts w:ascii="Franklin Gothic Book" w:hAnsi="Franklin Gothic Book" w:cs="Arial"/>
              </w:rPr>
              <w:t xml:space="preserve"> votre État</w:t>
            </w:r>
            <w:r w:rsidR="009D1C05" w:rsidRPr="00477BDE">
              <w:rPr>
                <w:rFonts w:ascii="Franklin Gothic Book" w:hAnsi="Franklin Gothic Book" w:cs="Arial"/>
              </w:rPr>
              <w:t>]</w:t>
            </w:r>
            <w:r w:rsidRPr="00477BDE">
              <w:rPr>
                <w:rFonts w:ascii="Franklin Gothic Book" w:hAnsi="Franklin Gothic Book" w:cs="Arial"/>
              </w:rPr>
              <w:t xml:space="preserve"> des lois qui régissent la protection des adultes contre les actes de violence familiale ou autres formes d’abus ? </w:t>
            </w:r>
          </w:p>
        </w:tc>
        <w:tc>
          <w:tcPr>
            <w:tcW w:w="5648" w:type="dxa"/>
          </w:tcPr>
          <w:p w14:paraId="526C2177" w14:textId="39CDF9AC" w:rsidR="00522A58" w:rsidRPr="00477BDE" w:rsidRDefault="00522A58" w:rsidP="00C221B7">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6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 xml:space="preserve">Oui. Veuillez indiquer où cette légisation peut-elle être consultée </w:t>
            </w:r>
            <w:r w:rsidRPr="00477BDE">
              <w:rPr>
                <w:rFonts w:ascii="Franklin Gothic Book" w:hAnsi="Franklin Gothic Book" w:cs="Verdana"/>
                <w:i/>
                <w:lang w:eastAsia="en-CA"/>
              </w:rPr>
              <w:t>(</w:t>
            </w:r>
            <w:r w:rsidRPr="00477BDE">
              <w:rPr>
                <w:rFonts w:ascii="Franklin Gothic Book" w:hAnsi="Franklin Gothic Book" w:cs="Verdana"/>
                <w:lang w:eastAsia="en-CA"/>
              </w:rPr>
              <w:t>par ex.</w:t>
            </w:r>
            <w:r w:rsidRPr="00477BDE">
              <w:rPr>
                <w:rFonts w:ascii="Franklin Gothic Book" w:hAnsi="Franklin Gothic Book" w:cs="Verdana"/>
                <w:i/>
                <w:lang w:eastAsia="en-CA"/>
              </w:rPr>
              <w:t xml:space="preserve"> site Internet) ou en joindre une copie</w:t>
            </w:r>
            <w:r w:rsidRPr="00477BDE">
              <w:rPr>
                <w:rFonts w:ascii="Franklin Gothic Book" w:hAnsi="Franklin Gothic Book" w:cs="Verdana"/>
                <w:lang w:eastAsia="en-CA"/>
              </w:rPr>
              <w:t> </w:t>
            </w:r>
            <w:r w:rsidRPr="00477BDE">
              <w:rPr>
                <w:rFonts w:ascii="Franklin Gothic Book" w:hAnsi="Franklin Gothic Book" w:cs="Verdana"/>
                <w:i/>
                <w:lang w:eastAsia="en-CA"/>
              </w:rPr>
              <w:t>:</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352"/>
                  <w:enabled/>
                  <w:calcOnExit w:val="0"/>
                  <w:textInput/>
                </w:ffData>
              </w:fldChar>
            </w:r>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p>
          <w:p w14:paraId="78486406" w14:textId="6B724539" w:rsidR="00522A58" w:rsidRPr="00477BDE" w:rsidRDefault="00522A58" w:rsidP="00C221B7">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7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221B7"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522A58" w:rsidRPr="00477BDE" w14:paraId="3929856B" w14:textId="77777777" w:rsidTr="001368A9">
        <w:tc>
          <w:tcPr>
            <w:tcW w:w="4275" w:type="dxa"/>
          </w:tcPr>
          <w:p w14:paraId="5B5E2D4E" w14:textId="6AB3B544" w:rsidR="00522A58" w:rsidRPr="00477BDE" w:rsidRDefault="009D1C05" w:rsidP="00C03AF2">
            <w:pPr>
              <w:pStyle w:val="PBParagraph"/>
              <w:numPr>
                <w:ilvl w:val="1"/>
                <w:numId w:val="40"/>
              </w:numPr>
              <w:spacing w:after="60"/>
              <w:ind w:left="598" w:hanging="709"/>
            </w:pPr>
            <w:r w:rsidRPr="00477BDE">
              <w:rPr>
                <w:rFonts w:ascii="Franklin Gothic Book" w:hAnsi="Franklin Gothic Book" w:cs="Arial"/>
              </w:rPr>
              <w:t>En [nom de votre État], q</w:t>
            </w:r>
            <w:r w:rsidR="00522A58" w:rsidRPr="00477BDE">
              <w:t xml:space="preserve">uelles sont les autorités qui fournissent des services en matière de protection des enfants le cas échéant ? </w:t>
            </w:r>
          </w:p>
          <w:p w14:paraId="312EFD0E" w14:textId="06884CE8" w:rsidR="00522A58" w:rsidRPr="00477BDE" w:rsidRDefault="00522A58" w:rsidP="00522A58">
            <w:pPr>
              <w:pStyle w:val="PBParagraph"/>
              <w:numPr>
                <w:ilvl w:val="0"/>
                <w:numId w:val="0"/>
              </w:numPr>
              <w:spacing w:before="60" w:after="60"/>
              <w:ind w:left="598"/>
            </w:pPr>
            <w:r w:rsidRPr="00477BDE">
              <w:rPr>
                <w:i/>
              </w:rPr>
              <w:t>Veuillez fournir des informations complémentaires si nécessaire</w:t>
            </w:r>
          </w:p>
        </w:tc>
        <w:tc>
          <w:tcPr>
            <w:tcW w:w="5648" w:type="dxa"/>
          </w:tcPr>
          <w:p w14:paraId="1BCAE25A" w14:textId="56A4285C" w:rsidR="00522A58" w:rsidRPr="00477BDE" w:rsidRDefault="00522A58" w:rsidP="00C221B7">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rPr>
              <w:t>Organismes gouvernementaux de protection</w:t>
            </w:r>
            <w:r w:rsidRPr="00477BDE">
              <w:rPr>
                <w:rFonts w:ascii="Franklin Gothic Book" w:hAnsi="Franklin Gothic Book" w:cs="Arial"/>
              </w:rPr>
              <w:t xml:space="preserve"> sociale : </w:t>
            </w:r>
            <w:r w:rsidRPr="00477BDE">
              <w:rPr>
                <w:rFonts w:ascii="Franklin Gothic Book" w:hAnsi="Franklin Gothic Book" w:cs="Arial"/>
              </w:rPr>
              <w:fldChar w:fldCharType="begin">
                <w:ffData>
                  <w:name w:val="Text560"/>
                  <w:enabled/>
                  <w:calcOnExit w:val="0"/>
                  <w:textInput/>
                </w:ffData>
              </w:fldChar>
            </w:r>
            <w:bookmarkStart w:id="206" w:name="Text560"/>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06"/>
          </w:p>
          <w:p w14:paraId="515A51AA" w14:textId="79B78B9E" w:rsidR="00522A58" w:rsidRPr="00477BDE" w:rsidRDefault="00522A58" w:rsidP="00C221B7">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5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 xml:space="preserve">Organisations non gouvernementales : </w:t>
            </w:r>
            <w:r w:rsidRPr="00477BDE">
              <w:rPr>
                <w:rFonts w:ascii="Franklin Gothic Book" w:hAnsi="Franklin Gothic Book" w:cs="Arial"/>
              </w:rPr>
              <w:fldChar w:fldCharType="begin">
                <w:ffData>
                  <w:name w:val="Text561"/>
                  <w:enabled/>
                  <w:calcOnExit w:val="0"/>
                  <w:textInput/>
                </w:ffData>
              </w:fldChar>
            </w:r>
            <w:bookmarkStart w:id="207" w:name="Text56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07"/>
          </w:p>
          <w:p w14:paraId="10FBBEBA" w14:textId="321093FC" w:rsidR="00522A58" w:rsidRPr="00477BDE" w:rsidRDefault="00522A58" w:rsidP="00C221B7">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 xml:space="preserve">Autorité centrale : </w:t>
            </w:r>
            <w:r w:rsidRPr="00477BDE">
              <w:rPr>
                <w:rFonts w:ascii="Franklin Gothic Book" w:hAnsi="Franklin Gothic Book" w:cs="Arial"/>
              </w:rPr>
              <w:fldChar w:fldCharType="begin">
                <w:ffData>
                  <w:name w:val="Text562"/>
                  <w:enabled/>
                  <w:calcOnExit w:val="0"/>
                  <w:textInput/>
                </w:ffData>
              </w:fldChar>
            </w:r>
            <w:bookmarkStart w:id="208" w:name="Text56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08"/>
          </w:p>
          <w:p w14:paraId="24D0A27D" w14:textId="371809FE" w:rsidR="00522A58" w:rsidRPr="00477BDE" w:rsidRDefault="00522A58" w:rsidP="00C221B7">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 xml:space="preserve">Police : </w:t>
            </w:r>
            <w:r w:rsidRPr="00477BDE">
              <w:rPr>
                <w:rFonts w:ascii="Franklin Gothic Book" w:hAnsi="Franklin Gothic Book" w:cs="Arial"/>
              </w:rPr>
              <w:fldChar w:fldCharType="begin">
                <w:ffData>
                  <w:name w:val="Text563"/>
                  <w:enabled/>
                  <w:calcOnExit w:val="0"/>
                  <w:textInput/>
                </w:ffData>
              </w:fldChar>
            </w:r>
            <w:bookmarkStart w:id="209" w:name="Text56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09"/>
          </w:p>
          <w:p w14:paraId="72F662BC" w14:textId="424EE307" w:rsidR="00522A58" w:rsidRPr="00477BDE" w:rsidRDefault="00522A58" w:rsidP="00C221B7">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5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 xml:space="preserve">Tribunaux : </w:t>
            </w:r>
            <w:r w:rsidRPr="00477BDE">
              <w:rPr>
                <w:rFonts w:ascii="Franklin Gothic Book" w:hAnsi="Franklin Gothic Book" w:cs="Arial"/>
              </w:rPr>
              <w:fldChar w:fldCharType="begin">
                <w:ffData>
                  <w:name w:val="Text564"/>
                  <w:enabled/>
                  <w:calcOnExit w:val="0"/>
                  <w:textInput/>
                </w:ffData>
              </w:fldChar>
            </w:r>
            <w:bookmarkStart w:id="210" w:name="Text56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10"/>
          </w:p>
          <w:p w14:paraId="72AEDB8C" w14:textId="28CDB60B" w:rsidR="00522A58" w:rsidRPr="00477BDE" w:rsidRDefault="00522A58" w:rsidP="00C221B7">
            <w:pPr>
              <w:spacing w:before="60"/>
              <w:ind w:left="11" w:hanging="11"/>
              <w:rPr>
                <w:rFonts w:ascii="Franklin Gothic Book" w:hAnsi="Franklin Gothic Book" w:cs="Verdana"/>
                <w:lang w:eastAsia="en-CA"/>
              </w:rPr>
            </w:pPr>
            <w:r w:rsidRPr="00477BDE">
              <w:rPr>
                <w:rFonts w:ascii="Franklin Gothic Book" w:hAnsi="Franklin Gothic Book" w:cs="Arial"/>
              </w:rPr>
              <w:fldChar w:fldCharType="begin">
                <w:ffData>
                  <w:name w:val="Check25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5"/>
                  <w:enabled/>
                  <w:calcOnExit w:val="0"/>
                  <w:textInput/>
                </w:ffData>
              </w:fldChar>
            </w:r>
            <w:bookmarkStart w:id="211" w:name="Text565"/>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11"/>
          </w:p>
        </w:tc>
      </w:tr>
      <w:tr w:rsidR="00522A58" w:rsidRPr="00477BDE" w14:paraId="2EF408DC" w14:textId="77777777" w:rsidTr="001368A9">
        <w:tc>
          <w:tcPr>
            <w:tcW w:w="4275" w:type="dxa"/>
          </w:tcPr>
          <w:p w14:paraId="4A3D6270" w14:textId="0B3DD61C" w:rsidR="00522A58" w:rsidRPr="00477BDE" w:rsidRDefault="00681775" w:rsidP="00C03AF2">
            <w:pPr>
              <w:pStyle w:val="PBParagraph"/>
              <w:numPr>
                <w:ilvl w:val="1"/>
                <w:numId w:val="40"/>
              </w:numPr>
              <w:spacing w:after="60"/>
              <w:ind w:left="598" w:hanging="709"/>
            </w:pPr>
            <w:bookmarkStart w:id="212" w:name="_Ref141191580"/>
            <w:r w:rsidRPr="00477BDE">
              <w:rPr>
                <w:rFonts w:ascii="Franklin Gothic Book" w:hAnsi="Franklin Gothic Book" w:cs="Arial"/>
              </w:rPr>
              <w:t xml:space="preserve">En [nom de </w:t>
            </w:r>
            <w:r w:rsidR="00522A58" w:rsidRPr="00477BDE">
              <w:t>votre État</w:t>
            </w:r>
            <w:r w:rsidRPr="00477BDE">
              <w:t>]</w:t>
            </w:r>
            <w:r w:rsidR="00522A58" w:rsidRPr="00477BDE">
              <w:t>, quelles mesures l’Autorité centrale peut-elle prendre pour assurer, le cas échéant, le retour sans danger de l’enfant ?</w:t>
            </w:r>
            <w:bookmarkEnd w:id="212"/>
          </w:p>
          <w:p w14:paraId="14D46B3C" w14:textId="5E4BB2EE" w:rsidR="00522A58" w:rsidRPr="00477BDE" w:rsidRDefault="00681775" w:rsidP="00522A58">
            <w:pPr>
              <w:pStyle w:val="PBParagraph"/>
              <w:numPr>
                <w:ilvl w:val="0"/>
                <w:numId w:val="0"/>
              </w:numPr>
              <w:spacing w:before="60" w:after="60"/>
              <w:ind w:left="598"/>
            </w:pPr>
            <w:r w:rsidRPr="00477BDE">
              <w:rPr>
                <w:rFonts w:ascii="Franklin Gothic Book" w:hAnsi="Franklin Gothic Book"/>
                <w:i/>
              </w:rPr>
              <w:t>A</w:t>
            </w:r>
            <w:r w:rsidR="00522A58" w:rsidRPr="00477BDE">
              <w:rPr>
                <w:rFonts w:ascii="Franklin Gothic Book" w:hAnsi="Franklin Gothic Book"/>
                <w:i/>
              </w:rPr>
              <w:t>rticle 7</w:t>
            </w:r>
            <w:r w:rsidR="00522A58" w:rsidRPr="00477BDE">
              <w:rPr>
                <w:rFonts w:ascii="Franklin Gothic Book" w:hAnsi="Franklin Gothic Book" w:cs="Verdana"/>
                <w:i/>
                <w:lang w:eastAsia="en-CA"/>
              </w:rPr>
              <w:t>(2)(</w:t>
            </w:r>
            <w:r w:rsidR="00522A58" w:rsidRPr="00477BDE">
              <w:rPr>
                <w:rFonts w:ascii="Franklin Gothic Book" w:hAnsi="Franklin Gothic Book"/>
                <w:i/>
              </w:rPr>
              <w:t>h)</w:t>
            </w:r>
            <w:r w:rsidR="00A307AF" w:rsidRPr="00477BDE">
              <w:rPr>
                <w:rFonts w:ascii="Franklin Gothic Book" w:hAnsi="Franklin Gothic Book"/>
                <w:i/>
              </w:rPr>
              <w:t xml:space="preserve"> </w:t>
            </w:r>
            <w:r w:rsidR="00A307AF" w:rsidRPr="00477BDE">
              <w:rPr>
                <w:i/>
              </w:rPr>
              <w:t xml:space="preserve">de la Convention </w:t>
            </w:r>
            <w:r w:rsidR="009926F6" w:rsidRPr="00477BDE">
              <w:rPr>
                <w:i/>
              </w:rPr>
              <w:t xml:space="preserve">de </w:t>
            </w:r>
            <w:r w:rsidR="00A307AF" w:rsidRPr="00477BDE">
              <w:rPr>
                <w:i/>
              </w:rPr>
              <w:t>1980</w:t>
            </w:r>
          </w:p>
        </w:tc>
        <w:tc>
          <w:tcPr>
            <w:tcW w:w="5648" w:type="dxa"/>
          </w:tcPr>
          <w:p w14:paraId="34229D29" w14:textId="45A4AD16" w:rsidR="00522A58" w:rsidRPr="00477BDE" w:rsidRDefault="00522A58" w:rsidP="00522A58">
            <w:pPr>
              <w:tabs>
                <w:tab w:val="left" w:pos="357"/>
              </w:tabs>
              <w:spacing w:before="60"/>
              <w:rPr>
                <w:rFonts w:ascii="Franklin Gothic Book" w:hAnsi="Franklin Gothic Book" w:cs="Verdana"/>
                <w:lang w:eastAsia="en-CA"/>
              </w:rPr>
            </w:pPr>
            <w:r w:rsidRPr="00477BDE">
              <w:rPr>
                <w:rFonts w:ascii="Franklin Gothic Book" w:hAnsi="Franklin Gothic Book" w:cs="Arial"/>
              </w:rPr>
              <w:t xml:space="preserve">Veuillez expliquer : </w:t>
            </w:r>
            <w:r w:rsidRPr="00477BDE">
              <w:rPr>
                <w:rFonts w:ascii="Franklin Gothic Book" w:hAnsi="Franklin Gothic Book" w:cs="Arial"/>
              </w:rPr>
              <w:fldChar w:fldCharType="begin">
                <w:ffData>
                  <w:name w:val="Text359"/>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522A58" w:rsidRPr="00477BDE" w14:paraId="46BB19A6" w14:textId="77777777" w:rsidTr="00522A58">
        <w:tc>
          <w:tcPr>
            <w:tcW w:w="9923" w:type="dxa"/>
            <w:gridSpan w:val="2"/>
            <w:shd w:val="clear" w:color="auto" w:fill="E7E6E6" w:themeFill="background2"/>
          </w:tcPr>
          <w:p w14:paraId="7D97E1B7" w14:textId="0C1AB40F" w:rsidR="00522A58" w:rsidRPr="00477BDE" w:rsidRDefault="00522A58" w:rsidP="00522A58">
            <w:pPr>
              <w:tabs>
                <w:tab w:val="left" w:pos="357"/>
              </w:tabs>
              <w:spacing w:before="60"/>
              <w:rPr>
                <w:rFonts w:ascii="Franklin Gothic Book" w:hAnsi="Franklin Gothic Book" w:cs="Verdana"/>
                <w:bCs/>
                <w:iCs/>
                <w:color w:val="03295A" w:themeColor="accent4"/>
                <w:lang w:eastAsia="en-CA"/>
              </w:rPr>
            </w:pPr>
            <w:r w:rsidRPr="00477BDE">
              <w:rPr>
                <w:rFonts w:ascii="Franklin Gothic Book" w:hAnsi="Franklin Gothic Book" w:cs="Arial"/>
                <w:bCs/>
                <w:iCs/>
                <w:color w:val="03295A" w:themeColor="accent4"/>
              </w:rPr>
              <w:t>État requis</w:t>
            </w:r>
          </w:p>
        </w:tc>
      </w:tr>
      <w:tr w:rsidR="001C064C" w:rsidRPr="00477BDE" w14:paraId="1054F969" w14:textId="77777777" w:rsidTr="001368A9">
        <w:tc>
          <w:tcPr>
            <w:tcW w:w="4275" w:type="dxa"/>
          </w:tcPr>
          <w:p w14:paraId="48E06607" w14:textId="6DFFF9E7" w:rsidR="001C064C" w:rsidRPr="00477BDE" w:rsidRDefault="00736598" w:rsidP="00C03AF2">
            <w:pPr>
              <w:pStyle w:val="PBParagraph"/>
              <w:numPr>
                <w:ilvl w:val="1"/>
                <w:numId w:val="40"/>
              </w:numPr>
              <w:spacing w:after="60"/>
              <w:ind w:left="598" w:hanging="709"/>
            </w:pPr>
            <w:r w:rsidRPr="00477BDE">
              <w:rPr>
                <w:rFonts w:ascii="Franklin Gothic Book" w:hAnsi="Franklin Gothic Book" w:cs="Arial"/>
              </w:rPr>
              <w:lastRenderedPageBreak/>
              <w:t xml:space="preserve">En [nom de </w:t>
            </w:r>
            <w:r w:rsidR="001C064C" w:rsidRPr="00477BDE">
              <w:t>votre État</w:t>
            </w:r>
            <w:r w:rsidRPr="00477BDE">
              <w:t>]</w:t>
            </w:r>
            <w:r w:rsidR="001C064C" w:rsidRPr="00477BDE">
              <w:t>, lorsqu’un</w:t>
            </w:r>
            <w:r w:rsidR="00210946" w:rsidRPr="00477BDE">
              <w:t>e</w:t>
            </w:r>
            <w:r w:rsidR="001C064C" w:rsidRPr="00477BDE">
              <w:t xml:space="preserve"> autorité </w:t>
            </w:r>
            <w:r w:rsidR="00210946" w:rsidRPr="00477BDE">
              <w:t xml:space="preserve">judiciaire ou </w:t>
            </w:r>
            <w:r w:rsidR="001C064C" w:rsidRPr="00477BDE">
              <w:t>administrative ordonne le retour de l’enfant, quels moyens l’autorité possède-t-elle pour mettre en place des conditions propices au retour sans danger de l’enfant ?</w:t>
            </w:r>
          </w:p>
          <w:p w14:paraId="5FCA6FDA" w14:textId="48ADA485" w:rsidR="001C064C" w:rsidRPr="00477BDE" w:rsidRDefault="001C064C" w:rsidP="001C064C">
            <w:pPr>
              <w:pStyle w:val="PBParagraph"/>
              <w:numPr>
                <w:ilvl w:val="0"/>
                <w:numId w:val="0"/>
              </w:numPr>
              <w:spacing w:after="60"/>
              <w:ind w:left="598"/>
              <w:rPr>
                <w:i/>
              </w:rPr>
            </w:pPr>
            <w:r w:rsidRPr="00477BDE">
              <w:rPr>
                <w:i/>
              </w:rPr>
              <w:t>Veuillez expliquer lorsque c’est nécessaire</w:t>
            </w:r>
          </w:p>
          <w:p w14:paraId="2C1E2285" w14:textId="170617C4" w:rsidR="001C064C" w:rsidRPr="00477BDE" w:rsidRDefault="001C064C" w:rsidP="001C064C">
            <w:pPr>
              <w:pStyle w:val="PBParagraph"/>
              <w:numPr>
                <w:ilvl w:val="0"/>
                <w:numId w:val="0"/>
              </w:numPr>
              <w:spacing w:before="60" w:after="60"/>
              <w:ind w:left="598"/>
            </w:pPr>
            <w:r w:rsidRPr="00477BDE">
              <w:rPr>
                <w:rFonts w:ascii="Franklin Gothic Book" w:hAnsi="Franklin Gothic Book" w:cs="Arial"/>
                <w:i/>
              </w:rPr>
              <w:t>Veuillez cocher les cases requises</w:t>
            </w:r>
          </w:p>
        </w:tc>
        <w:tc>
          <w:tcPr>
            <w:tcW w:w="5648" w:type="dxa"/>
          </w:tcPr>
          <w:p w14:paraId="0D96DEE3" w14:textId="3B7A50ED" w:rsidR="001C064C" w:rsidRPr="00477BDE" w:rsidRDefault="001C064C" w:rsidP="00C221B7">
            <w:pPr>
              <w:spacing w:before="60" w:after="60"/>
              <w:rPr>
                <w:rFonts w:ascii="Franklin Gothic Book" w:hAnsi="Franklin Gothic Book" w:cs="Arial"/>
              </w:rPr>
            </w:pPr>
            <w:r w:rsidRPr="00477BDE">
              <w:rPr>
                <w:rFonts w:ascii="Franklin Gothic Book" w:hAnsi="Franklin Gothic Book" w:cs="Arial"/>
              </w:rPr>
              <w:fldChar w:fldCharType="begin">
                <w:ffData>
                  <w:name w:val="Check15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 xml:space="preserve">Rendre une décision visant à protéger l’enfant ou toute autre décision ayant pour but de protéger l’enfant d’un quelconque danger </w:t>
            </w:r>
            <w:r w:rsidRPr="00477BDE">
              <w:rPr>
                <w:rFonts w:ascii="Franklin Gothic Book" w:hAnsi="Franklin Gothic Book" w:cs="Arial"/>
              </w:rPr>
              <w:fldChar w:fldCharType="begin">
                <w:ffData>
                  <w:name w:val="Text665"/>
                  <w:enabled/>
                  <w:calcOnExit w:val="0"/>
                  <w:textInput/>
                </w:ffData>
              </w:fldChar>
            </w:r>
            <w:bookmarkStart w:id="213" w:name="Text665"/>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13"/>
          </w:p>
          <w:p w14:paraId="6FF16954" w14:textId="10230736" w:rsidR="001C064C" w:rsidRPr="00477BDE" w:rsidRDefault="001C064C" w:rsidP="00C221B7">
            <w:pPr>
              <w:spacing w:before="60" w:after="60"/>
              <w:rPr>
                <w:rFonts w:ascii="Franklin Gothic Book" w:hAnsi="Franklin Gothic Book" w:cs="Arial"/>
              </w:rPr>
            </w:pPr>
            <w:r w:rsidRPr="00477BDE">
              <w:rPr>
                <w:rFonts w:ascii="Franklin Gothic Book" w:hAnsi="Franklin Gothic Book" w:cs="Arial"/>
              </w:rPr>
              <w:fldChar w:fldCharType="begin">
                <w:ffData>
                  <w:name w:val="Check15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Accepter les engagements pris par l’une ou l’autre partie visant à protéger l’enfant d’un quelconque danger. Veuillez préciser l’objet des engagements, et toute restriction a cet égard, que l’autorit</w:t>
            </w:r>
            <w:r w:rsidR="00736598" w:rsidRPr="00477BDE">
              <w:rPr>
                <w:rFonts w:ascii="Franklin Gothic Book" w:hAnsi="Franklin Gothic Book" w:cs="Arial"/>
              </w:rPr>
              <w:t>é</w:t>
            </w:r>
            <w:r w:rsidRPr="00477BDE">
              <w:rPr>
                <w:rFonts w:ascii="Franklin Gothic Book" w:hAnsi="Franklin Gothic Book" w:cs="Arial"/>
              </w:rPr>
              <w:t xml:space="preserve"> peut accepter : </w:t>
            </w:r>
            <w:r w:rsidRPr="00477BDE">
              <w:rPr>
                <w:rFonts w:ascii="Franklin Gothic Book" w:hAnsi="Franklin Gothic Book" w:cs="Arial"/>
              </w:rPr>
              <w:fldChar w:fldCharType="begin">
                <w:ffData>
                  <w:name w:val="Text666"/>
                  <w:enabled/>
                  <w:calcOnExit w:val="0"/>
                  <w:textInput/>
                </w:ffData>
              </w:fldChar>
            </w:r>
            <w:bookmarkStart w:id="214" w:name="Text66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14"/>
          </w:p>
          <w:p w14:paraId="1B1F06CF" w14:textId="0F78F0AF" w:rsidR="001C064C" w:rsidRPr="00477BDE" w:rsidRDefault="001C064C" w:rsidP="00C221B7">
            <w:pPr>
              <w:spacing w:before="60"/>
              <w:rPr>
                <w:rFonts w:ascii="Franklin Gothic Book" w:hAnsi="Franklin Gothic Book" w:cs="Verdana"/>
                <w:lang w:eastAsia="en-CA"/>
              </w:rPr>
            </w:pPr>
            <w:r w:rsidRPr="00477BDE">
              <w:rPr>
                <w:rFonts w:ascii="Franklin Gothic Book" w:hAnsi="Franklin Gothic Book" w:cs="Arial"/>
              </w:rPr>
              <w:fldChar w:fldCharType="begin">
                <w:ffData>
                  <w:name w:val="Check54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221B7"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36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p>
        </w:tc>
      </w:tr>
      <w:tr w:rsidR="001C064C" w:rsidRPr="00477BDE" w14:paraId="0F00CD1E" w14:textId="77777777" w:rsidTr="001368A9">
        <w:tc>
          <w:tcPr>
            <w:tcW w:w="4275" w:type="dxa"/>
          </w:tcPr>
          <w:p w14:paraId="148C5E7E" w14:textId="766DDE94" w:rsidR="001C064C" w:rsidRPr="00477BDE" w:rsidRDefault="009658B9" w:rsidP="00C03AF2">
            <w:pPr>
              <w:pStyle w:val="PBParagraph"/>
              <w:numPr>
                <w:ilvl w:val="1"/>
                <w:numId w:val="40"/>
              </w:numPr>
              <w:spacing w:before="60" w:after="60"/>
              <w:ind w:left="598" w:hanging="709"/>
            </w:pPr>
            <w:r w:rsidRPr="00477BDE">
              <w:rPr>
                <w:rFonts w:ascii="Franklin Gothic Book" w:hAnsi="Franklin Gothic Book" w:cs="Arial"/>
              </w:rPr>
              <w:t xml:space="preserve">En [nom de </w:t>
            </w:r>
            <w:r w:rsidR="001C064C" w:rsidRPr="00477BDE">
              <w:rPr>
                <w:rFonts w:ascii="Franklin Gothic Book" w:hAnsi="Franklin Gothic Book" w:cs="Arial"/>
              </w:rPr>
              <w:t>votre État</w:t>
            </w:r>
            <w:r w:rsidRPr="00477BDE">
              <w:rPr>
                <w:rFonts w:ascii="Franklin Gothic Book" w:hAnsi="Franklin Gothic Book" w:cs="Arial"/>
              </w:rPr>
              <w:t>]</w:t>
            </w:r>
            <w:r w:rsidR="001C064C" w:rsidRPr="00477BDE">
              <w:rPr>
                <w:rFonts w:ascii="Franklin Gothic Book" w:hAnsi="Franklin Gothic Book" w:cs="Arial"/>
              </w:rPr>
              <w:t>, lorsqu</w:t>
            </w:r>
            <w:r w:rsidR="00853DEA" w:rsidRPr="00477BDE">
              <w:rPr>
                <w:rFonts w:ascii="Franklin Gothic Book" w:hAnsi="Franklin Gothic Book" w:cs="Arial"/>
              </w:rPr>
              <w:t>’une</w:t>
            </w:r>
            <w:r w:rsidR="00736598" w:rsidRPr="00477BDE">
              <w:rPr>
                <w:rFonts w:ascii="Franklin Gothic Book" w:hAnsi="Franklin Gothic Book" w:cs="Arial"/>
              </w:rPr>
              <w:t xml:space="preserve"> autorité judiciaire </w:t>
            </w:r>
            <w:r w:rsidR="001C064C" w:rsidRPr="00477BDE">
              <w:rPr>
                <w:rFonts w:ascii="Franklin Gothic Book" w:hAnsi="Franklin Gothic Book" w:cs="Arial"/>
              </w:rPr>
              <w:t>ou administrative prend des mesures pour mettre en place des conditions propices au retour sans danger, quels moyens l’autorit</w:t>
            </w:r>
            <w:r w:rsidRPr="00477BDE">
              <w:rPr>
                <w:rFonts w:ascii="Franklin Gothic Book" w:hAnsi="Franklin Gothic Book" w:cs="Arial"/>
              </w:rPr>
              <w:t>é</w:t>
            </w:r>
            <w:r w:rsidR="001C064C" w:rsidRPr="00477BDE">
              <w:rPr>
                <w:rFonts w:ascii="Franklin Gothic Book" w:hAnsi="Franklin Gothic Book" w:cs="Arial"/>
              </w:rPr>
              <w:t xml:space="preserve"> poss</w:t>
            </w:r>
            <w:r w:rsidRPr="00477BDE">
              <w:rPr>
                <w:rFonts w:ascii="Franklin Gothic Book" w:hAnsi="Franklin Gothic Book" w:cs="Arial"/>
              </w:rPr>
              <w:t>è</w:t>
            </w:r>
            <w:r w:rsidR="001C064C" w:rsidRPr="00477BDE">
              <w:rPr>
                <w:rFonts w:ascii="Franklin Gothic Book" w:hAnsi="Franklin Gothic Book" w:cs="Arial"/>
              </w:rPr>
              <w:t xml:space="preserve">de-t-elle pour assurer le respect de ces mesures ? </w:t>
            </w:r>
          </w:p>
        </w:tc>
        <w:tc>
          <w:tcPr>
            <w:tcW w:w="5648" w:type="dxa"/>
          </w:tcPr>
          <w:p w14:paraId="4640B7DE" w14:textId="77777777" w:rsidR="001C064C" w:rsidRPr="00477BDE" w:rsidRDefault="001C064C" w:rsidP="001C064C">
            <w:pPr>
              <w:tabs>
                <w:tab w:val="left" w:pos="357"/>
              </w:tabs>
              <w:spacing w:before="60" w:after="60"/>
              <w:ind w:left="357" w:hanging="357"/>
              <w:rPr>
                <w:rFonts w:ascii="Franklin Gothic Book" w:hAnsi="Franklin Gothic Book"/>
              </w:rPr>
            </w:pPr>
            <w:r w:rsidRPr="00477BDE">
              <w:rPr>
                <w:rFonts w:ascii="Franklin Gothic Book" w:hAnsi="Franklin Gothic Book" w:cs="Arial"/>
              </w:rPr>
              <w:t xml:space="preserve">Veuillez préciser : </w:t>
            </w:r>
            <w:r w:rsidRPr="00477BDE">
              <w:rPr>
                <w:rFonts w:ascii="Franklin Gothic Book" w:hAnsi="Franklin Gothic Book" w:cs="Arial"/>
              </w:rPr>
              <w:fldChar w:fldCharType="begin">
                <w:ffData>
                  <w:name w:val="Text667"/>
                  <w:enabled/>
                  <w:calcOnExit w:val="0"/>
                  <w:textInput/>
                </w:ffData>
              </w:fldChar>
            </w:r>
            <w:bookmarkStart w:id="215" w:name="Text66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15"/>
          </w:p>
          <w:p w14:paraId="6811D40C" w14:textId="77777777" w:rsidR="001C064C" w:rsidRPr="00477BDE" w:rsidRDefault="001C064C" w:rsidP="001C064C">
            <w:pPr>
              <w:tabs>
                <w:tab w:val="left" w:pos="357"/>
              </w:tabs>
              <w:spacing w:before="60"/>
              <w:rPr>
                <w:rFonts w:ascii="Franklin Gothic Book" w:hAnsi="Franklin Gothic Book" w:cs="Verdana"/>
                <w:lang w:eastAsia="en-CA"/>
              </w:rPr>
            </w:pPr>
          </w:p>
        </w:tc>
      </w:tr>
      <w:tr w:rsidR="001C064C" w:rsidRPr="00477BDE" w14:paraId="29C6C49F" w14:textId="77777777" w:rsidTr="001C064C">
        <w:tc>
          <w:tcPr>
            <w:tcW w:w="9923" w:type="dxa"/>
            <w:gridSpan w:val="2"/>
            <w:shd w:val="clear" w:color="auto" w:fill="E7E6E6" w:themeFill="background2"/>
          </w:tcPr>
          <w:p w14:paraId="5D01D149" w14:textId="42D9690E" w:rsidR="001C064C" w:rsidRPr="00477BDE" w:rsidRDefault="001C064C" w:rsidP="001C064C">
            <w:pPr>
              <w:tabs>
                <w:tab w:val="left" w:pos="357"/>
              </w:tabs>
              <w:spacing w:before="60"/>
              <w:rPr>
                <w:rFonts w:ascii="Franklin Gothic Book" w:hAnsi="Franklin Gothic Book" w:cs="Verdana"/>
                <w:bCs/>
                <w:iCs/>
                <w:color w:val="03295A" w:themeColor="accent4"/>
                <w:lang w:eastAsia="en-CA"/>
              </w:rPr>
            </w:pPr>
            <w:r w:rsidRPr="00477BDE">
              <w:rPr>
                <w:rFonts w:ascii="Franklin Gothic Book" w:hAnsi="Franklin Gothic Book" w:cs="Verdana"/>
                <w:bCs/>
                <w:iCs/>
                <w:color w:val="03295A" w:themeColor="accent4"/>
                <w:lang w:eastAsia="en-CA"/>
              </w:rPr>
              <w:t>État requérant</w:t>
            </w:r>
          </w:p>
        </w:tc>
      </w:tr>
      <w:tr w:rsidR="001C064C" w:rsidRPr="00477BDE" w14:paraId="0437879F" w14:textId="77777777" w:rsidTr="001368A9">
        <w:tc>
          <w:tcPr>
            <w:tcW w:w="4275" w:type="dxa"/>
          </w:tcPr>
          <w:p w14:paraId="0504EDCC" w14:textId="7000BDB6" w:rsidR="001C064C" w:rsidRPr="00477BDE" w:rsidRDefault="009658B9" w:rsidP="00C03AF2">
            <w:pPr>
              <w:pStyle w:val="ListParagraph"/>
              <w:numPr>
                <w:ilvl w:val="1"/>
                <w:numId w:val="40"/>
              </w:numPr>
              <w:spacing w:before="60" w:after="120"/>
              <w:ind w:left="598" w:hanging="709"/>
              <w:rPr>
                <w:rFonts w:ascii="Franklin Gothic Book" w:hAnsi="Franklin Gothic Book" w:cs="Arial"/>
              </w:rPr>
            </w:pPr>
            <w:r w:rsidRPr="00477BDE">
              <w:rPr>
                <w:rFonts w:ascii="Franklin Gothic Book" w:hAnsi="Franklin Gothic Book" w:cs="Arial"/>
              </w:rPr>
              <w:t xml:space="preserve">En [nom de </w:t>
            </w:r>
            <w:r w:rsidR="001C064C" w:rsidRPr="00477BDE">
              <w:rPr>
                <w:rFonts w:ascii="Franklin Gothic Book" w:hAnsi="Franklin Gothic Book" w:cs="Arial"/>
              </w:rPr>
              <w:t>votre État</w:t>
            </w:r>
            <w:r w:rsidRPr="00477BDE">
              <w:rPr>
                <w:rFonts w:ascii="Franklin Gothic Book" w:hAnsi="Franklin Gothic Book" w:cs="Arial"/>
              </w:rPr>
              <w:t>]</w:t>
            </w:r>
            <w:r w:rsidR="001C064C" w:rsidRPr="00477BDE">
              <w:rPr>
                <w:rFonts w:ascii="Franklin Gothic Book" w:hAnsi="Franklin Gothic Book" w:cs="Arial"/>
              </w:rPr>
              <w:t>, les autorités judiciaires ou administratives peuvent-elles :</w:t>
            </w:r>
          </w:p>
          <w:p w14:paraId="12C08494" w14:textId="77777777" w:rsidR="001C064C" w:rsidRPr="00477BDE" w:rsidRDefault="001C064C" w:rsidP="001C064C">
            <w:pPr>
              <w:pStyle w:val="ListParagraph"/>
              <w:numPr>
                <w:ilvl w:val="0"/>
                <w:numId w:val="0"/>
              </w:numPr>
              <w:spacing w:before="60" w:after="120"/>
              <w:ind w:left="598"/>
              <w:rPr>
                <w:rFonts w:ascii="Franklin Gothic Book" w:hAnsi="Franklin Gothic Book" w:cs="Arial"/>
              </w:rPr>
            </w:pPr>
          </w:p>
          <w:p w14:paraId="292358AB" w14:textId="77777777" w:rsidR="001C064C" w:rsidRPr="00477BDE" w:rsidRDefault="001C064C" w:rsidP="00C03AF2">
            <w:pPr>
              <w:pStyle w:val="ListParagraph"/>
              <w:numPr>
                <w:ilvl w:val="0"/>
                <w:numId w:val="41"/>
              </w:numPr>
              <w:spacing w:before="60" w:after="160"/>
              <w:ind w:left="882" w:hanging="142"/>
              <w:jc w:val="left"/>
              <w:rPr>
                <w:rFonts w:ascii="Franklin Gothic Book" w:hAnsi="Franklin Gothic Book" w:cs="Arial"/>
              </w:rPr>
            </w:pPr>
            <w:r w:rsidRPr="00477BDE">
              <w:rPr>
                <w:rFonts w:ascii="Franklin Gothic Book" w:hAnsi="Franklin Gothic Book" w:cs="Arial"/>
              </w:rPr>
              <w:t>Reconnaître et exécuter des décisions visant à protéger l’enfant ou toute autre décision rendue dans l’État requis pour protéger l’enfant d’un quelconque danger ?</w:t>
            </w:r>
          </w:p>
          <w:p w14:paraId="5B43ABE2" w14:textId="77777777" w:rsidR="001C064C" w:rsidRPr="00477BDE" w:rsidRDefault="001C064C" w:rsidP="001C064C">
            <w:pPr>
              <w:pStyle w:val="ListParagraph"/>
              <w:numPr>
                <w:ilvl w:val="0"/>
                <w:numId w:val="0"/>
              </w:numPr>
              <w:spacing w:before="60" w:after="160"/>
              <w:ind w:left="882" w:hanging="142"/>
              <w:jc w:val="left"/>
              <w:rPr>
                <w:rFonts w:ascii="Franklin Gothic Book" w:hAnsi="Franklin Gothic Book" w:cs="Arial"/>
              </w:rPr>
            </w:pPr>
          </w:p>
          <w:p w14:paraId="04EC1CA6" w14:textId="14E09661" w:rsidR="001C064C" w:rsidRPr="00477BDE" w:rsidRDefault="001C064C" w:rsidP="00C03AF2">
            <w:pPr>
              <w:pStyle w:val="ListParagraph"/>
              <w:numPr>
                <w:ilvl w:val="0"/>
                <w:numId w:val="41"/>
              </w:numPr>
              <w:spacing w:before="240" w:after="120"/>
              <w:ind w:left="882" w:hanging="142"/>
              <w:jc w:val="left"/>
              <w:rPr>
                <w:rFonts w:ascii="Franklin Gothic Book" w:hAnsi="Franklin Gothic Book" w:cs="Arial"/>
              </w:rPr>
            </w:pPr>
            <w:r w:rsidRPr="00477BDE">
              <w:rPr>
                <w:rFonts w:ascii="Franklin Gothic Book" w:hAnsi="Franklin Gothic Book" w:cs="Arial"/>
              </w:rPr>
              <w:t>Insister pour que les engagements pris dans l’État requis soient respectés ?</w:t>
            </w:r>
          </w:p>
          <w:p w14:paraId="1EE6244A" w14:textId="5DAE5B29" w:rsidR="001C064C" w:rsidRPr="00477BDE" w:rsidRDefault="001C064C" w:rsidP="00C03AF2">
            <w:pPr>
              <w:pStyle w:val="PBParagraph"/>
              <w:numPr>
                <w:ilvl w:val="0"/>
                <w:numId w:val="41"/>
              </w:numPr>
              <w:spacing w:before="60" w:after="60"/>
              <w:ind w:left="882" w:hanging="142"/>
            </w:pPr>
            <w:r w:rsidRPr="00477BDE">
              <w:rPr>
                <w:rFonts w:ascii="Franklin Gothic Book" w:hAnsi="Franklin Gothic Book" w:cs="Arial"/>
              </w:rPr>
              <w:t>Rendre une « décision miroir » nécessaire, à la suite de mesures de protection prises dans l’État requis ?</w:t>
            </w:r>
          </w:p>
        </w:tc>
        <w:tc>
          <w:tcPr>
            <w:tcW w:w="5648" w:type="dxa"/>
          </w:tcPr>
          <w:p w14:paraId="48E117B4" w14:textId="5E8BF5D7"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Oui</w:t>
            </w:r>
            <w:r w:rsidRPr="00477BDE">
              <w:rPr>
                <w:rFonts w:ascii="Franklin Gothic Book" w:hAnsi="Franklin Gothic Book" w:cs="Arial"/>
                <w:i/>
              </w:rPr>
              <w:t xml:space="preserve"> </w:t>
            </w:r>
          </w:p>
          <w:p w14:paraId="7E573857" w14:textId="01DF3C58"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5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Non</w:t>
            </w:r>
          </w:p>
          <w:p w14:paraId="73196DA5" w14:textId="77777777"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t>Veuillez expliquer lorsque c’est nécessaire :</w:t>
            </w:r>
          </w:p>
          <w:p w14:paraId="31903F84" w14:textId="77777777" w:rsidR="001C064C" w:rsidRPr="00477BDE" w:rsidRDefault="001C064C" w:rsidP="001C064C">
            <w:pPr>
              <w:tabs>
                <w:tab w:val="left" w:pos="357"/>
              </w:tabs>
              <w:spacing w:before="60" w:after="60"/>
              <w:rPr>
                <w:rFonts w:ascii="Franklin Gothic Book" w:hAnsi="Franklin Gothic Book" w:cs="Arial"/>
              </w:rPr>
            </w:pPr>
          </w:p>
          <w:p w14:paraId="05E16613" w14:textId="77777777" w:rsidR="001C064C" w:rsidRPr="00477BDE" w:rsidRDefault="001C064C" w:rsidP="001C064C">
            <w:pPr>
              <w:tabs>
                <w:tab w:val="left" w:pos="357"/>
              </w:tabs>
              <w:spacing w:before="60" w:after="60"/>
              <w:rPr>
                <w:rFonts w:ascii="Franklin Gothic Book" w:hAnsi="Franklin Gothic Book" w:cs="Arial"/>
              </w:rPr>
            </w:pPr>
          </w:p>
          <w:p w14:paraId="3315A671" w14:textId="56D7D971"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Oui</w:t>
            </w:r>
          </w:p>
          <w:p w14:paraId="609F1816" w14:textId="52A9C223"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5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Non</w:t>
            </w:r>
          </w:p>
          <w:p w14:paraId="526BF86E" w14:textId="1AE79654"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5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Cela dépend de l’objet des engagements pris.</w:t>
            </w:r>
          </w:p>
          <w:p w14:paraId="13267825" w14:textId="77777777"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t>Veuillez expliquer lorsque nécessaire :</w:t>
            </w:r>
          </w:p>
          <w:p w14:paraId="45DBD14C" w14:textId="77777777" w:rsidR="001C064C" w:rsidRPr="00477BDE" w:rsidRDefault="001C064C" w:rsidP="001C064C">
            <w:pPr>
              <w:tabs>
                <w:tab w:val="left" w:pos="357"/>
              </w:tabs>
              <w:spacing w:before="60" w:after="60"/>
              <w:rPr>
                <w:rFonts w:ascii="Franklin Gothic Book" w:hAnsi="Franklin Gothic Book" w:cs="Arial"/>
              </w:rPr>
            </w:pPr>
          </w:p>
          <w:p w14:paraId="1CF930BF" w14:textId="39355CA7"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Oui</w:t>
            </w:r>
            <w:r w:rsidRPr="00477BDE">
              <w:rPr>
                <w:rFonts w:ascii="Franklin Gothic Book" w:hAnsi="Franklin Gothic Book" w:cs="Arial"/>
                <w:i/>
              </w:rPr>
              <w:t xml:space="preserve"> </w:t>
            </w:r>
          </w:p>
          <w:p w14:paraId="1ECFC497" w14:textId="07CF0D1D"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5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10195" w:rsidRPr="00477BDE">
              <w:rPr>
                <w:rFonts w:ascii="Franklin Gothic Book" w:hAnsi="Franklin Gothic Book" w:cs="Arial"/>
              </w:rPr>
              <w:t> </w:t>
            </w:r>
            <w:r w:rsidRPr="00477BDE">
              <w:rPr>
                <w:rFonts w:ascii="Franklin Gothic Book" w:hAnsi="Franklin Gothic Book" w:cs="Arial"/>
              </w:rPr>
              <w:t>Non</w:t>
            </w:r>
          </w:p>
          <w:p w14:paraId="23B586FC" w14:textId="77777777" w:rsidR="001C064C" w:rsidRPr="00477BDE" w:rsidRDefault="001C064C" w:rsidP="001C064C">
            <w:pPr>
              <w:tabs>
                <w:tab w:val="left" w:pos="357"/>
              </w:tabs>
              <w:spacing w:before="60" w:after="60"/>
              <w:rPr>
                <w:rFonts w:ascii="Franklin Gothic Book" w:hAnsi="Franklin Gothic Book" w:cs="Arial"/>
              </w:rPr>
            </w:pPr>
            <w:r w:rsidRPr="00477BDE">
              <w:rPr>
                <w:rFonts w:ascii="Franklin Gothic Book" w:hAnsi="Franklin Gothic Book" w:cs="Arial"/>
              </w:rPr>
              <w:t>Veuillez expliquer lorsque nécessaire :</w:t>
            </w:r>
          </w:p>
          <w:p w14:paraId="7E0AED1E" w14:textId="77777777" w:rsidR="001C064C" w:rsidRPr="00477BDE" w:rsidRDefault="001C064C" w:rsidP="001C064C">
            <w:pPr>
              <w:tabs>
                <w:tab w:val="left" w:pos="357"/>
              </w:tabs>
              <w:spacing w:before="60"/>
              <w:rPr>
                <w:rFonts w:ascii="Franklin Gothic Book" w:hAnsi="Franklin Gothic Book" w:cs="Verdana"/>
                <w:lang w:eastAsia="en-CA"/>
              </w:rPr>
            </w:pPr>
          </w:p>
        </w:tc>
      </w:tr>
      <w:tr w:rsidR="001C064C" w:rsidRPr="00477BDE" w14:paraId="62F23506" w14:textId="77777777" w:rsidTr="001C064C">
        <w:tc>
          <w:tcPr>
            <w:tcW w:w="9923" w:type="dxa"/>
            <w:gridSpan w:val="2"/>
            <w:shd w:val="clear" w:color="auto" w:fill="E7E6E6" w:themeFill="background2"/>
          </w:tcPr>
          <w:p w14:paraId="413D2CF3" w14:textId="17D0167F" w:rsidR="001C064C" w:rsidRPr="00477BDE" w:rsidRDefault="001C064C" w:rsidP="001C064C">
            <w:pPr>
              <w:tabs>
                <w:tab w:val="left" w:pos="357"/>
              </w:tabs>
              <w:spacing w:before="60"/>
              <w:rPr>
                <w:rFonts w:ascii="Franklin Gothic Book" w:hAnsi="Franklin Gothic Book" w:cs="Verdana"/>
                <w:color w:val="03295A" w:themeColor="accent4"/>
                <w:lang w:eastAsia="en-CA"/>
              </w:rPr>
            </w:pPr>
            <w:bookmarkStart w:id="216" w:name="_Ref280350515"/>
            <w:bookmarkStart w:id="217" w:name="_Toc125411737"/>
            <w:r w:rsidRPr="00477BDE">
              <w:rPr>
                <w:color w:val="03295A" w:themeColor="accent4"/>
              </w:rPr>
              <w:t>Droit pénal et retour de l’enfant</w:t>
            </w:r>
            <w:bookmarkEnd w:id="216"/>
            <w:bookmarkEnd w:id="217"/>
          </w:p>
        </w:tc>
      </w:tr>
      <w:tr w:rsidR="001C064C" w:rsidRPr="00477BDE" w14:paraId="37B5E6D0" w14:textId="77777777" w:rsidTr="001368A9">
        <w:tc>
          <w:tcPr>
            <w:tcW w:w="4275" w:type="dxa"/>
          </w:tcPr>
          <w:p w14:paraId="013DF419" w14:textId="23230534" w:rsidR="001C064C" w:rsidRPr="00477BDE" w:rsidRDefault="001C064C" w:rsidP="00C03AF2">
            <w:pPr>
              <w:pStyle w:val="PBParagraph"/>
              <w:numPr>
                <w:ilvl w:val="1"/>
                <w:numId w:val="40"/>
              </w:numPr>
              <w:spacing w:after="60"/>
              <w:ind w:left="598" w:hanging="709"/>
            </w:pPr>
            <w:bookmarkStart w:id="218" w:name="_Ref141193233"/>
            <w:r w:rsidRPr="00477BDE">
              <w:t xml:space="preserve">Le </w:t>
            </w:r>
            <w:r w:rsidRPr="00477BDE">
              <w:rPr>
                <w:i/>
              </w:rPr>
              <w:t>déplacement</w:t>
            </w:r>
            <w:r w:rsidRPr="00477BDE">
              <w:t xml:space="preserve"> illicite d’un enfant par l’un de ses parents, ressortissant de </w:t>
            </w:r>
            <w:r w:rsidR="009658B9" w:rsidRPr="00477BDE">
              <w:t xml:space="preserve">[nom de </w:t>
            </w:r>
            <w:r w:rsidRPr="00477BDE">
              <w:t>votre État</w:t>
            </w:r>
            <w:r w:rsidR="009658B9" w:rsidRPr="00477BDE">
              <w:t>]</w:t>
            </w:r>
            <w:r w:rsidRPr="00477BDE">
              <w:t>, est-il considéré comme une infraction pénale ?</w:t>
            </w:r>
            <w:bookmarkEnd w:id="218"/>
          </w:p>
          <w:p w14:paraId="5B792441" w14:textId="677AE953" w:rsidR="001C064C" w:rsidRPr="00477BDE" w:rsidRDefault="009658B9" w:rsidP="001C064C">
            <w:pPr>
              <w:pStyle w:val="PBParagraph"/>
              <w:numPr>
                <w:ilvl w:val="0"/>
                <w:numId w:val="0"/>
              </w:numPr>
              <w:spacing w:after="60"/>
              <w:ind w:left="598"/>
              <w:rPr>
                <w:i/>
              </w:rPr>
            </w:pPr>
            <w:r w:rsidRPr="00477BDE">
              <w:rPr>
                <w:i/>
              </w:rPr>
              <w:t>A</w:t>
            </w:r>
            <w:r w:rsidR="001C064C" w:rsidRPr="00477BDE">
              <w:rPr>
                <w:i/>
              </w:rPr>
              <w:t>rticle 3</w:t>
            </w:r>
            <w:r w:rsidR="00B53111" w:rsidRPr="00477BDE">
              <w:rPr>
                <w:i/>
              </w:rPr>
              <w:t xml:space="preserve"> de la Convention </w:t>
            </w:r>
            <w:r w:rsidR="009926F6" w:rsidRPr="00477BDE">
              <w:rPr>
                <w:i/>
              </w:rPr>
              <w:t xml:space="preserve">de </w:t>
            </w:r>
            <w:r w:rsidR="00B53111" w:rsidRPr="00477BDE">
              <w:rPr>
                <w:i/>
              </w:rPr>
              <w:t>1980</w:t>
            </w:r>
          </w:p>
          <w:p w14:paraId="5F9B8E2D" w14:textId="3A1F3D22" w:rsidR="001C064C" w:rsidRPr="00477BDE" w:rsidRDefault="001C064C" w:rsidP="001C064C">
            <w:pPr>
              <w:pStyle w:val="PBParagraph"/>
              <w:numPr>
                <w:ilvl w:val="0"/>
                <w:numId w:val="0"/>
              </w:numPr>
              <w:spacing w:before="60" w:after="60"/>
              <w:ind w:left="598"/>
            </w:pPr>
            <w:r w:rsidRPr="00477BDE">
              <w:rPr>
                <w:rFonts w:ascii="Franklin Gothic Book" w:hAnsi="Franklin Gothic Book" w:cs="Verdana"/>
                <w:i/>
                <w:lang w:eastAsia="en-CA"/>
              </w:rPr>
              <w:t xml:space="preserve">Veuillez préciser la législation et les dispositions </w:t>
            </w:r>
            <w:r w:rsidRPr="00477BDE">
              <w:rPr>
                <w:rFonts w:ascii="Franklin Gothic Book" w:hAnsi="Franklin Gothic Book"/>
                <w:i/>
              </w:rPr>
              <w:t>et indiquer où ces textes peuvent-ils être consultés (</w:t>
            </w:r>
            <w:r w:rsidRPr="00477BDE">
              <w:rPr>
                <w:rFonts w:ascii="Franklin Gothic Book" w:hAnsi="Franklin Gothic Book"/>
              </w:rPr>
              <w:t>par ex.</w:t>
            </w:r>
            <w:r w:rsidRPr="00477BDE">
              <w:rPr>
                <w:rFonts w:ascii="Franklin Gothic Book" w:hAnsi="Franklin Gothic Book"/>
                <w:i/>
              </w:rPr>
              <w:t xml:space="preserve"> site Internet) ou en joindre une copie</w:t>
            </w:r>
          </w:p>
        </w:tc>
        <w:tc>
          <w:tcPr>
            <w:tcW w:w="5648" w:type="dxa"/>
          </w:tcPr>
          <w:p w14:paraId="2C691F8D" w14:textId="23DA6062" w:rsidR="001C064C" w:rsidRPr="00477BDE" w:rsidRDefault="001C064C" w:rsidP="00B8168A">
            <w:pPr>
              <w:spacing w:before="60"/>
              <w:rPr>
                <w:rFonts w:ascii="Franklin Gothic Book" w:hAnsi="Franklin Gothic Book" w:cs="Arial"/>
              </w:rPr>
            </w:pPr>
            <w:r w:rsidRPr="00477BDE">
              <w:rPr>
                <w:rFonts w:ascii="Franklin Gothic Book" w:hAnsi="Franklin Gothic Book"/>
              </w:rPr>
              <w:fldChar w:fldCharType="begin">
                <w:ffData>
                  <w:name w:val="Check1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cs="Arial"/>
              </w:rPr>
              <w:t>Oui</w:t>
            </w:r>
          </w:p>
          <w:p w14:paraId="57EC2675" w14:textId="046623CE" w:rsidR="001C064C" w:rsidRPr="00477BDE" w:rsidRDefault="001C064C" w:rsidP="00B8168A">
            <w:pPr>
              <w:adjustRightInd w:val="0"/>
              <w:spacing w:before="60"/>
              <w:rPr>
                <w:rFonts w:ascii="Franklin Gothic Book" w:hAnsi="Franklin Gothic Book"/>
              </w:rPr>
            </w:pPr>
            <w:r w:rsidRPr="00477BDE">
              <w:rPr>
                <w:rFonts w:ascii="Franklin Gothic Book" w:hAnsi="Franklin Gothic Book"/>
              </w:rPr>
              <w:fldChar w:fldCharType="begin">
                <w:ffData>
                  <w:name w:val="Check1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Cela dépend des circonstances de l’affai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68"/>
                  <w:enabled/>
                  <w:calcOnExit w:val="0"/>
                  <w:textInput/>
                </w:ffData>
              </w:fldChar>
            </w:r>
            <w:bookmarkStart w:id="219" w:name="Text66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19"/>
          </w:p>
          <w:p w14:paraId="6DAA4214" w14:textId="680C317A" w:rsidR="001C064C" w:rsidRPr="00477BDE" w:rsidRDefault="001C064C" w:rsidP="00B8168A">
            <w:pPr>
              <w:spacing w:before="60"/>
              <w:rPr>
                <w:rFonts w:ascii="Franklin Gothic Book" w:hAnsi="Franklin Gothic Book" w:cs="Verdana"/>
                <w:lang w:eastAsia="en-CA"/>
              </w:rPr>
            </w:pPr>
            <w:r w:rsidRPr="00477BDE">
              <w:rPr>
                <w:rFonts w:ascii="Franklin Gothic Book" w:hAnsi="Franklin Gothic Book"/>
              </w:rPr>
              <w:fldChar w:fldCharType="begin">
                <w:ffData>
                  <w:name w:val="Check13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Non</w:t>
            </w:r>
          </w:p>
        </w:tc>
      </w:tr>
      <w:tr w:rsidR="001C064C" w:rsidRPr="00477BDE" w14:paraId="3D62A422" w14:textId="77777777" w:rsidTr="001368A9">
        <w:tc>
          <w:tcPr>
            <w:tcW w:w="4275" w:type="dxa"/>
          </w:tcPr>
          <w:p w14:paraId="0C56482F" w14:textId="1C4A8FB1" w:rsidR="001C064C" w:rsidRPr="00477BDE" w:rsidRDefault="001C064C" w:rsidP="00C03AF2">
            <w:pPr>
              <w:pStyle w:val="PBParagraph"/>
              <w:numPr>
                <w:ilvl w:val="1"/>
                <w:numId w:val="40"/>
              </w:numPr>
              <w:spacing w:after="60"/>
              <w:ind w:left="598" w:hanging="709"/>
            </w:pPr>
            <w:bookmarkStart w:id="220" w:name="_Ref141193246"/>
            <w:r w:rsidRPr="00477BDE">
              <w:t xml:space="preserve">Le </w:t>
            </w:r>
            <w:r w:rsidRPr="00477BDE">
              <w:rPr>
                <w:i/>
              </w:rPr>
              <w:t>non-retour</w:t>
            </w:r>
            <w:r w:rsidRPr="00477BDE">
              <w:t xml:space="preserve"> illicite d’un enfant par l’un de ses parents, non-ressortissant de </w:t>
            </w:r>
            <w:r w:rsidR="009658B9" w:rsidRPr="00477BDE">
              <w:t xml:space="preserve">[nom de </w:t>
            </w:r>
            <w:r w:rsidRPr="00477BDE">
              <w:t>votre État</w:t>
            </w:r>
            <w:r w:rsidR="009658B9" w:rsidRPr="00477BDE">
              <w:t>]</w:t>
            </w:r>
            <w:r w:rsidRPr="00477BDE">
              <w:t>, est-il considéré comme une infraction pénale ?</w:t>
            </w:r>
            <w:bookmarkEnd w:id="220"/>
          </w:p>
          <w:p w14:paraId="2366FDC5" w14:textId="7155F8E1" w:rsidR="001C064C" w:rsidRPr="00477BDE" w:rsidRDefault="009658B9" w:rsidP="001C064C">
            <w:pPr>
              <w:pStyle w:val="PBParagraph"/>
              <w:numPr>
                <w:ilvl w:val="0"/>
                <w:numId w:val="0"/>
              </w:numPr>
              <w:spacing w:before="60" w:after="60"/>
              <w:ind w:left="598"/>
            </w:pPr>
            <w:r w:rsidRPr="00477BDE">
              <w:rPr>
                <w:i/>
              </w:rPr>
              <w:t>A</w:t>
            </w:r>
            <w:r w:rsidR="001C064C" w:rsidRPr="00477BDE">
              <w:rPr>
                <w:i/>
              </w:rPr>
              <w:t>rticle 3</w:t>
            </w:r>
            <w:r w:rsidR="00DD7E95" w:rsidRPr="00477BDE">
              <w:rPr>
                <w:i/>
              </w:rPr>
              <w:t xml:space="preserve"> de la Convention </w:t>
            </w:r>
            <w:r w:rsidR="009926F6" w:rsidRPr="00477BDE">
              <w:rPr>
                <w:i/>
              </w:rPr>
              <w:t xml:space="preserve">de </w:t>
            </w:r>
            <w:r w:rsidR="00DD7E95" w:rsidRPr="00477BDE">
              <w:rPr>
                <w:i/>
              </w:rPr>
              <w:t>1980</w:t>
            </w:r>
          </w:p>
          <w:p w14:paraId="7CDBAC3C" w14:textId="53E215B1" w:rsidR="001C064C" w:rsidRPr="00477BDE" w:rsidRDefault="001C064C" w:rsidP="001C064C">
            <w:pPr>
              <w:pStyle w:val="PBParagraph"/>
              <w:numPr>
                <w:ilvl w:val="0"/>
                <w:numId w:val="0"/>
              </w:numPr>
              <w:spacing w:before="60" w:after="60"/>
              <w:ind w:left="598"/>
            </w:pPr>
            <w:r w:rsidRPr="00477BDE">
              <w:rPr>
                <w:rFonts w:ascii="Franklin Gothic Book" w:hAnsi="Franklin Gothic Book" w:cs="Verdana"/>
                <w:i/>
                <w:lang w:eastAsia="en-CA"/>
              </w:rPr>
              <w:t xml:space="preserve">Veuillez préciser la législation et les dispositions </w:t>
            </w:r>
            <w:r w:rsidRPr="00477BDE">
              <w:rPr>
                <w:rFonts w:ascii="Franklin Gothic Book" w:hAnsi="Franklin Gothic Book"/>
                <w:i/>
              </w:rPr>
              <w:t xml:space="preserve">et indiquer où ces textes </w:t>
            </w:r>
            <w:r w:rsidRPr="00477BDE">
              <w:rPr>
                <w:rFonts w:ascii="Franklin Gothic Book" w:hAnsi="Franklin Gothic Book"/>
                <w:i/>
              </w:rPr>
              <w:lastRenderedPageBreak/>
              <w:t>peuvent-ils être consultés (</w:t>
            </w:r>
            <w:r w:rsidRPr="00477BDE">
              <w:rPr>
                <w:rFonts w:ascii="Franklin Gothic Book" w:hAnsi="Franklin Gothic Book"/>
              </w:rPr>
              <w:t>par ex.</w:t>
            </w:r>
            <w:r w:rsidRPr="00477BDE">
              <w:rPr>
                <w:rFonts w:ascii="Franklin Gothic Book" w:hAnsi="Franklin Gothic Book"/>
                <w:i/>
              </w:rPr>
              <w:t xml:space="preserve"> site Internet) ou en joindre une copie</w:t>
            </w:r>
          </w:p>
        </w:tc>
        <w:tc>
          <w:tcPr>
            <w:tcW w:w="5648" w:type="dxa"/>
          </w:tcPr>
          <w:p w14:paraId="69B0D649" w14:textId="592D1B86" w:rsidR="001C064C" w:rsidRPr="00477BDE" w:rsidRDefault="001C064C" w:rsidP="00B8168A">
            <w:pPr>
              <w:spacing w:before="60"/>
              <w:rPr>
                <w:rFonts w:ascii="Franklin Gothic Book" w:hAnsi="Franklin Gothic Book" w:cs="Arial"/>
              </w:rPr>
            </w:pPr>
            <w:r w:rsidRPr="00477BDE">
              <w:rPr>
                <w:rFonts w:ascii="Franklin Gothic Book" w:hAnsi="Franklin Gothic Book"/>
              </w:rPr>
              <w:lastRenderedPageBreak/>
              <w:fldChar w:fldCharType="begin">
                <w:ffData>
                  <w:name w:val="Check1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cs="Arial"/>
              </w:rPr>
              <w:t>Oui</w:t>
            </w:r>
          </w:p>
          <w:p w14:paraId="4019A728" w14:textId="540E7796" w:rsidR="001C064C" w:rsidRPr="00477BDE" w:rsidRDefault="001C064C" w:rsidP="00B8168A">
            <w:pPr>
              <w:spacing w:before="60"/>
              <w:rPr>
                <w:rFonts w:ascii="Franklin Gothic Book" w:hAnsi="Franklin Gothic Book"/>
              </w:rPr>
            </w:pPr>
            <w:r w:rsidRPr="00477BDE">
              <w:rPr>
                <w:rFonts w:ascii="Franklin Gothic Book" w:hAnsi="Franklin Gothic Book"/>
              </w:rPr>
              <w:fldChar w:fldCharType="begin">
                <w:ffData>
                  <w:name w:val="Check1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Cela dépend des circonstances de l’affai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69"/>
                  <w:enabled/>
                  <w:calcOnExit w:val="0"/>
                  <w:textInput/>
                </w:ffData>
              </w:fldChar>
            </w:r>
            <w:bookmarkStart w:id="221" w:name="Text66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21"/>
          </w:p>
          <w:p w14:paraId="332E6DF1" w14:textId="2B5884A8" w:rsidR="001C064C" w:rsidRPr="00477BDE" w:rsidRDefault="001C064C" w:rsidP="00B8168A">
            <w:pPr>
              <w:spacing w:before="60"/>
              <w:rPr>
                <w:rFonts w:ascii="Franklin Gothic Book" w:hAnsi="Franklin Gothic Book"/>
              </w:rPr>
            </w:pPr>
            <w:r w:rsidRPr="00477BDE">
              <w:rPr>
                <w:rFonts w:ascii="Franklin Gothic Book" w:hAnsi="Franklin Gothic Book"/>
              </w:rPr>
              <w:fldChar w:fldCharType="begin">
                <w:ffData>
                  <w:name w:val="Check13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Non</w:t>
            </w:r>
          </w:p>
          <w:p w14:paraId="173C8A2C" w14:textId="77777777" w:rsidR="001C064C" w:rsidRPr="00477BDE" w:rsidRDefault="001C064C" w:rsidP="001C064C">
            <w:pPr>
              <w:tabs>
                <w:tab w:val="left" w:pos="357"/>
              </w:tabs>
              <w:rPr>
                <w:rFonts w:ascii="Franklin Gothic Book" w:hAnsi="Franklin Gothic Book"/>
              </w:rPr>
            </w:pPr>
          </w:p>
          <w:p w14:paraId="126B6732" w14:textId="7F01845C" w:rsidR="001C064C" w:rsidRPr="00477BDE" w:rsidRDefault="001C064C" w:rsidP="001C064C">
            <w:pPr>
              <w:tabs>
                <w:tab w:val="left" w:pos="357"/>
              </w:tabs>
              <w:spacing w:before="60"/>
              <w:rPr>
                <w:rFonts w:ascii="Franklin Gothic Book" w:hAnsi="Franklin Gothic Book" w:cs="Verdana"/>
                <w:lang w:eastAsia="en-CA"/>
              </w:rPr>
            </w:pPr>
            <w:r w:rsidRPr="00477BDE">
              <w:rPr>
                <w:rFonts w:ascii="Franklin Gothic Book" w:hAnsi="Franklin Gothic Book"/>
                <w:b/>
              </w:rPr>
              <w:t xml:space="preserve">Si la réponse aux deux questions </w:t>
            </w:r>
            <w:r w:rsidR="00030F78" w:rsidRPr="00477BDE">
              <w:rPr>
                <w:rFonts w:ascii="Franklin Gothic Book" w:hAnsi="Franklin Gothic Book"/>
                <w:b/>
              </w:rPr>
              <w:fldChar w:fldCharType="begin" w:fldLock="1"/>
            </w:r>
            <w:r w:rsidR="00030F78" w:rsidRPr="00477BDE">
              <w:rPr>
                <w:rFonts w:ascii="Franklin Gothic Book" w:hAnsi="Franklin Gothic Book"/>
                <w:b/>
              </w:rPr>
              <w:instrText xml:space="preserve"> REF _Ref141193233 \r \h </w:instrText>
            </w:r>
            <w:r w:rsidR="00477BDE">
              <w:rPr>
                <w:rFonts w:ascii="Franklin Gothic Book" w:hAnsi="Franklin Gothic Book"/>
                <w:b/>
              </w:rPr>
              <w:instrText xml:space="preserve"> \* MERGEFORMAT </w:instrText>
            </w:r>
            <w:r w:rsidR="00030F78" w:rsidRPr="00477BDE">
              <w:rPr>
                <w:rFonts w:ascii="Franklin Gothic Book" w:hAnsi="Franklin Gothic Book"/>
                <w:b/>
              </w:rPr>
            </w:r>
            <w:r w:rsidR="00030F78" w:rsidRPr="00477BDE">
              <w:rPr>
                <w:rFonts w:ascii="Franklin Gothic Book" w:hAnsi="Franklin Gothic Book"/>
                <w:b/>
              </w:rPr>
              <w:fldChar w:fldCharType="separate"/>
            </w:r>
            <w:r w:rsidR="00030F78" w:rsidRPr="00477BDE">
              <w:rPr>
                <w:rFonts w:ascii="Franklin Gothic Book" w:hAnsi="Franklin Gothic Book"/>
                <w:b/>
              </w:rPr>
              <w:t>12.13</w:t>
            </w:r>
            <w:r w:rsidR="00030F78" w:rsidRPr="00477BDE">
              <w:rPr>
                <w:rFonts w:ascii="Franklin Gothic Book" w:hAnsi="Franklin Gothic Book"/>
                <w:b/>
              </w:rPr>
              <w:fldChar w:fldCharType="end"/>
            </w:r>
            <w:r w:rsidR="00030F78" w:rsidRPr="00477BDE">
              <w:rPr>
                <w:rFonts w:ascii="Franklin Gothic Book" w:hAnsi="Franklin Gothic Book"/>
                <w:b/>
              </w:rPr>
              <w:t xml:space="preserve"> </w:t>
            </w:r>
            <w:r w:rsidRPr="00477BDE">
              <w:rPr>
                <w:rFonts w:ascii="Franklin Gothic Book" w:hAnsi="Franklin Gothic Book"/>
                <w:b/>
              </w:rPr>
              <w:t xml:space="preserve">et </w:t>
            </w:r>
            <w:r w:rsidR="00030F78" w:rsidRPr="00477BDE">
              <w:rPr>
                <w:rFonts w:ascii="Franklin Gothic Book" w:hAnsi="Franklin Gothic Book"/>
                <w:b/>
              </w:rPr>
              <w:fldChar w:fldCharType="begin" w:fldLock="1"/>
            </w:r>
            <w:r w:rsidR="00030F78" w:rsidRPr="00477BDE">
              <w:rPr>
                <w:rFonts w:ascii="Franklin Gothic Book" w:hAnsi="Franklin Gothic Book"/>
                <w:b/>
              </w:rPr>
              <w:instrText xml:space="preserve"> REF _Ref141193246 \r \h </w:instrText>
            </w:r>
            <w:r w:rsidR="00477BDE">
              <w:rPr>
                <w:rFonts w:ascii="Franklin Gothic Book" w:hAnsi="Franklin Gothic Book"/>
                <w:b/>
              </w:rPr>
              <w:instrText xml:space="preserve"> \* MERGEFORMAT </w:instrText>
            </w:r>
            <w:r w:rsidR="00030F78" w:rsidRPr="00477BDE">
              <w:rPr>
                <w:rFonts w:ascii="Franklin Gothic Book" w:hAnsi="Franklin Gothic Book"/>
                <w:b/>
              </w:rPr>
            </w:r>
            <w:r w:rsidR="00030F78" w:rsidRPr="00477BDE">
              <w:rPr>
                <w:rFonts w:ascii="Franklin Gothic Book" w:hAnsi="Franklin Gothic Book"/>
                <w:b/>
              </w:rPr>
              <w:fldChar w:fldCharType="separate"/>
            </w:r>
            <w:r w:rsidR="00030F78" w:rsidRPr="00477BDE">
              <w:rPr>
                <w:rFonts w:ascii="Franklin Gothic Book" w:hAnsi="Franklin Gothic Book"/>
                <w:b/>
              </w:rPr>
              <w:t>12.14</w:t>
            </w:r>
            <w:r w:rsidR="00030F78" w:rsidRPr="00477BDE">
              <w:rPr>
                <w:rFonts w:ascii="Franklin Gothic Book" w:hAnsi="Franklin Gothic Book"/>
                <w:b/>
              </w:rPr>
              <w:fldChar w:fldCharType="end"/>
            </w:r>
            <w:r w:rsidRPr="00477BDE">
              <w:rPr>
                <w:rFonts w:ascii="Franklin Gothic Book" w:hAnsi="Franklin Gothic Book"/>
                <w:b/>
              </w:rPr>
              <w:t xml:space="preserve">est « non », passez à la </w:t>
            </w:r>
            <w:r w:rsidR="00014A14" w:rsidRPr="00477BDE">
              <w:rPr>
                <w:rFonts w:ascii="Franklin Gothic Book" w:hAnsi="Franklin Gothic Book"/>
                <w:b/>
              </w:rPr>
              <w:t>ques</w:t>
            </w:r>
            <w:r w:rsidRPr="00477BDE">
              <w:rPr>
                <w:rFonts w:ascii="Franklin Gothic Book" w:hAnsi="Franklin Gothic Book"/>
                <w:b/>
              </w:rPr>
              <w:t xml:space="preserve">tion </w:t>
            </w:r>
            <w:r w:rsidR="00014A14" w:rsidRPr="00477BDE">
              <w:rPr>
                <w:rFonts w:ascii="Franklin Gothic Book" w:hAnsi="Franklin Gothic Book"/>
                <w:b/>
              </w:rPr>
              <w:fldChar w:fldCharType="begin" w:fldLock="1"/>
            </w:r>
            <w:r w:rsidR="00014A14" w:rsidRPr="00477BDE">
              <w:rPr>
                <w:rFonts w:ascii="Franklin Gothic Book" w:hAnsi="Franklin Gothic Book"/>
                <w:b/>
              </w:rPr>
              <w:instrText xml:space="preserve"> REF _Ref271814912 \r \h </w:instrText>
            </w:r>
            <w:r w:rsidR="00477BDE">
              <w:rPr>
                <w:rFonts w:ascii="Franklin Gothic Book" w:hAnsi="Franklin Gothic Book"/>
                <w:b/>
              </w:rPr>
              <w:instrText xml:space="preserve"> \* MERGEFORMAT </w:instrText>
            </w:r>
            <w:r w:rsidR="00014A14" w:rsidRPr="00477BDE">
              <w:rPr>
                <w:rFonts w:ascii="Franklin Gothic Book" w:hAnsi="Franklin Gothic Book"/>
                <w:b/>
              </w:rPr>
            </w:r>
            <w:r w:rsidR="00014A14" w:rsidRPr="00477BDE">
              <w:rPr>
                <w:rFonts w:ascii="Franklin Gothic Book" w:hAnsi="Franklin Gothic Book"/>
                <w:b/>
              </w:rPr>
              <w:fldChar w:fldCharType="separate"/>
            </w:r>
            <w:r w:rsidR="00014A14" w:rsidRPr="00477BDE">
              <w:rPr>
                <w:rFonts w:ascii="Franklin Gothic Book" w:hAnsi="Franklin Gothic Book"/>
                <w:b/>
              </w:rPr>
              <w:t>13</w:t>
            </w:r>
            <w:r w:rsidR="00014A14" w:rsidRPr="00477BDE">
              <w:rPr>
                <w:rFonts w:ascii="Franklin Gothic Book" w:hAnsi="Franklin Gothic Book"/>
                <w:b/>
              </w:rPr>
              <w:fldChar w:fldCharType="end"/>
            </w:r>
          </w:p>
        </w:tc>
      </w:tr>
      <w:tr w:rsidR="001C064C" w:rsidRPr="00477BDE" w14:paraId="00198B7B" w14:textId="77777777" w:rsidTr="001368A9">
        <w:tc>
          <w:tcPr>
            <w:tcW w:w="4275" w:type="dxa"/>
          </w:tcPr>
          <w:p w14:paraId="2875BF15" w14:textId="2FD99F4D" w:rsidR="001C064C" w:rsidRPr="00477BDE" w:rsidRDefault="002F442A" w:rsidP="00C03AF2">
            <w:pPr>
              <w:pStyle w:val="PBParagraph"/>
              <w:numPr>
                <w:ilvl w:val="1"/>
                <w:numId w:val="40"/>
              </w:numPr>
              <w:spacing w:before="60" w:after="60"/>
              <w:ind w:left="598" w:hanging="709"/>
            </w:pPr>
            <w:r w:rsidRPr="00477BDE">
              <w:rPr>
                <w:rFonts w:ascii="Franklin Gothic Book" w:hAnsi="Franklin Gothic Book" w:cs="Arial"/>
              </w:rPr>
              <w:t>En [nom de votre État], q</w:t>
            </w:r>
            <w:r w:rsidR="001C064C" w:rsidRPr="00477BDE">
              <w:rPr>
                <w:rFonts w:ascii="Franklin Gothic Book" w:hAnsi="Franklin Gothic Book" w:cs="Arial"/>
              </w:rPr>
              <w:t>uelles sont les sanctions imposées en cas de déplacement ou de non-retour illicite d’un enfant par un parent ?</w:t>
            </w:r>
          </w:p>
        </w:tc>
        <w:tc>
          <w:tcPr>
            <w:tcW w:w="5648" w:type="dxa"/>
          </w:tcPr>
          <w:p w14:paraId="3BD82CB9" w14:textId="7857EB64" w:rsidR="001C064C" w:rsidRPr="00477BDE" w:rsidRDefault="001C064C" w:rsidP="00B8168A">
            <w:pPr>
              <w:tabs>
                <w:tab w:val="left" w:pos="719"/>
              </w:tabs>
              <w:spacing w:before="60" w:after="60"/>
              <w:rPr>
                <w:rFonts w:ascii="Franklin Gothic Book" w:hAnsi="Franklin Gothic Book"/>
              </w:rPr>
            </w:pPr>
            <w:r w:rsidRPr="00477BDE">
              <w:rPr>
                <w:rFonts w:ascii="Franklin Gothic Book" w:hAnsi="Franklin Gothic Book"/>
              </w:rPr>
              <w:fldChar w:fldCharType="begin">
                <w:ffData>
                  <w:name w:val="Check33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1)</w:t>
            </w:r>
            <w:r w:rsidRPr="00477BDE">
              <w:rPr>
                <w:rFonts w:ascii="Franklin Gothic Book" w:hAnsi="Franklin Gothic Book"/>
              </w:rPr>
              <w:tab/>
              <w:t xml:space="preserve">Amendes </w:t>
            </w:r>
          </w:p>
          <w:p w14:paraId="6F3898B6" w14:textId="5548CD04" w:rsidR="001C064C" w:rsidRPr="00477BDE" w:rsidRDefault="001C064C" w:rsidP="00B8168A">
            <w:pPr>
              <w:tabs>
                <w:tab w:val="left" w:pos="719"/>
              </w:tabs>
              <w:spacing w:before="60" w:after="60"/>
              <w:rPr>
                <w:rFonts w:ascii="Franklin Gothic Book" w:hAnsi="Franklin Gothic Book"/>
              </w:rPr>
            </w:pPr>
            <w:r w:rsidRPr="00477BDE">
              <w:rPr>
                <w:rFonts w:ascii="Franklin Gothic Book" w:hAnsi="Franklin Gothic Book"/>
              </w:rPr>
              <w:fldChar w:fldCharType="begin">
                <w:ffData>
                  <w:name w:val="Check34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2)</w:t>
            </w:r>
            <w:r w:rsidRPr="00477BDE">
              <w:rPr>
                <w:rFonts w:ascii="Franklin Gothic Book" w:hAnsi="Franklin Gothic Book"/>
              </w:rPr>
              <w:tab/>
              <w:t>Emprisonnement</w:t>
            </w:r>
          </w:p>
          <w:p w14:paraId="48304D7D" w14:textId="17AB5E1E" w:rsidR="001C064C" w:rsidRPr="00477BDE" w:rsidRDefault="001C064C" w:rsidP="00B8168A">
            <w:pPr>
              <w:tabs>
                <w:tab w:val="left" w:pos="719"/>
              </w:tabs>
              <w:spacing w:before="60"/>
              <w:rPr>
                <w:rFonts w:ascii="Franklin Gothic Book" w:hAnsi="Franklin Gothic Book" w:cs="Verdana"/>
                <w:lang w:eastAsia="en-CA"/>
              </w:rPr>
            </w:pPr>
            <w:r w:rsidRPr="00477BDE">
              <w:rPr>
                <w:rFonts w:ascii="Franklin Gothic Book" w:hAnsi="Franklin Gothic Book"/>
              </w:rPr>
              <w:fldChar w:fldCharType="begin">
                <w:ffData>
                  <w:name w:val="Check34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3)</w:t>
            </w:r>
            <w:r w:rsidRPr="00477BDE">
              <w:rPr>
                <w:rFonts w:ascii="Franklin Gothic Book" w:hAnsi="Franklin Gothic Book"/>
              </w:rPr>
              <w:tab/>
              <w:t>Autre (</w:t>
            </w:r>
            <w:r w:rsidRPr="00477BDE">
              <w:rPr>
                <w:rFonts w:ascii="Franklin Gothic Book" w:hAnsi="Franklin Gothic Book"/>
                <w:i/>
              </w:rPr>
              <w:t>veuillez préciser</w:t>
            </w:r>
            <w:r w:rsidRPr="00477BDE">
              <w:rPr>
                <w:rFonts w:ascii="Franklin Gothic Book" w:hAnsi="Franklin Gothic Book"/>
              </w:rPr>
              <w:t xml:space="preserve">): </w:t>
            </w:r>
            <w:r w:rsidRPr="00477BDE">
              <w:rPr>
                <w:rFonts w:ascii="Franklin Gothic Book" w:hAnsi="Franklin Gothic Book"/>
              </w:rPr>
              <w:fldChar w:fldCharType="begin">
                <w:ffData>
                  <w:name w:val="Text36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1C064C" w:rsidRPr="00477BDE" w14:paraId="74D01698" w14:textId="77777777" w:rsidTr="001368A9">
        <w:tc>
          <w:tcPr>
            <w:tcW w:w="4275" w:type="dxa"/>
          </w:tcPr>
          <w:p w14:paraId="12877923" w14:textId="357C501D" w:rsidR="001C064C" w:rsidRPr="00477BDE" w:rsidRDefault="001C064C" w:rsidP="00C03AF2">
            <w:pPr>
              <w:pStyle w:val="PBParagraph"/>
              <w:numPr>
                <w:ilvl w:val="1"/>
                <w:numId w:val="40"/>
              </w:numPr>
              <w:spacing w:before="60" w:after="60"/>
              <w:ind w:left="598" w:hanging="709"/>
            </w:pPr>
            <w:r w:rsidRPr="00477BDE">
              <w:rPr>
                <w:rFonts w:ascii="Franklin Gothic Book" w:hAnsi="Franklin Gothic Book" w:cs="Arial"/>
              </w:rPr>
              <w:t xml:space="preserve">Veuillez préciser quelles sanctions, parmi celles susmentionnées, s’appliquent obligatoirement </w:t>
            </w:r>
            <w:r w:rsidR="002F442A" w:rsidRPr="00477BDE">
              <w:rPr>
                <w:rFonts w:ascii="Franklin Gothic Book" w:hAnsi="Franklin Gothic Book" w:cs="Arial"/>
              </w:rPr>
              <w:t>en [nom de votre État].</w:t>
            </w:r>
          </w:p>
        </w:tc>
        <w:tc>
          <w:tcPr>
            <w:tcW w:w="5648" w:type="dxa"/>
          </w:tcPr>
          <w:p w14:paraId="723EF87F" w14:textId="5264B0DC" w:rsidR="001C064C" w:rsidRPr="00477BDE" w:rsidRDefault="001C064C" w:rsidP="001C064C">
            <w:pPr>
              <w:tabs>
                <w:tab w:val="left" w:pos="357"/>
              </w:tabs>
              <w:spacing w:before="60"/>
              <w:rPr>
                <w:rFonts w:ascii="Franklin Gothic Book" w:hAnsi="Franklin Gothic Book" w:cs="Verdana"/>
                <w:lang w:eastAsia="en-CA"/>
              </w:rPr>
            </w:pPr>
            <w:r w:rsidRPr="00477BDE">
              <w:rPr>
                <w:rFonts w:ascii="Franklin Gothic Book" w:hAnsi="Franklin Gothic Book"/>
              </w:rPr>
              <w:fldChar w:fldCharType="begin">
                <w:ffData>
                  <w:name w:val="Text36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1C064C" w:rsidRPr="00477BDE" w14:paraId="2031612D" w14:textId="77777777" w:rsidTr="001368A9">
        <w:tc>
          <w:tcPr>
            <w:tcW w:w="4275" w:type="dxa"/>
          </w:tcPr>
          <w:p w14:paraId="34BF64C7" w14:textId="4AC11B6C" w:rsidR="001C064C" w:rsidRPr="00477BDE" w:rsidRDefault="002F442A" w:rsidP="00C03AF2">
            <w:pPr>
              <w:pStyle w:val="PBParagraph"/>
              <w:numPr>
                <w:ilvl w:val="1"/>
                <w:numId w:val="40"/>
              </w:numPr>
              <w:spacing w:before="60" w:after="60"/>
              <w:ind w:left="598" w:hanging="709"/>
            </w:pPr>
            <w:r w:rsidRPr="00477BDE">
              <w:rPr>
                <w:rFonts w:ascii="Franklin Gothic Book" w:hAnsi="Franklin Gothic Book" w:cs="Arial"/>
              </w:rPr>
              <w:t xml:space="preserve">En [nom de </w:t>
            </w:r>
            <w:r w:rsidR="001C064C" w:rsidRPr="00477BDE">
              <w:rPr>
                <w:rFonts w:ascii="Franklin Gothic Book" w:hAnsi="Franklin Gothic Book" w:cs="Arial"/>
              </w:rPr>
              <w:t>votre État</w:t>
            </w:r>
            <w:r w:rsidRPr="00477BDE">
              <w:rPr>
                <w:rFonts w:ascii="Franklin Gothic Book" w:hAnsi="Franklin Gothic Book" w:cs="Arial"/>
              </w:rPr>
              <w:t>]</w:t>
            </w:r>
            <w:r w:rsidR="001C064C" w:rsidRPr="00477BDE">
              <w:rPr>
                <w:rFonts w:ascii="Franklin Gothic Book" w:hAnsi="Franklin Gothic Book" w:cs="Arial"/>
              </w:rPr>
              <w:t xml:space="preserve">, une procédure pénale peut-elle avoir lieu sans présentation d’une plainte (par ex. par le demandeur d’une procédure de retour ou toute autre personne ou organisme concerné) ? </w:t>
            </w:r>
          </w:p>
        </w:tc>
        <w:tc>
          <w:tcPr>
            <w:tcW w:w="5648" w:type="dxa"/>
          </w:tcPr>
          <w:p w14:paraId="22C6F9FE" w14:textId="3BC17524"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34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 xml:space="preserve">Oui </w:t>
            </w:r>
          </w:p>
          <w:p w14:paraId="46713FA4" w14:textId="2CACAA2D"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47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 xml:space="preserve">Non. Veuillez préciser : </w:t>
            </w:r>
            <w:r w:rsidRPr="00477BDE">
              <w:rPr>
                <w:rFonts w:ascii="Franklin Gothic Book" w:hAnsi="Franklin Gothic Book"/>
              </w:rPr>
              <w:fldChar w:fldCharType="begin">
                <w:ffData>
                  <w:name w:val="Text36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2D89F2B9" w14:textId="77777777" w:rsidR="001C064C" w:rsidRPr="00477BDE" w:rsidRDefault="001C064C" w:rsidP="001C064C">
            <w:pPr>
              <w:tabs>
                <w:tab w:val="left" w:pos="357"/>
              </w:tabs>
              <w:spacing w:before="60"/>
              <w:rPr>
                <w:rFonts w:ascii="Franklin Gothic Book" w:hAnsi="Franklin Gothic Book" w:cs="Verdana"/>
                <w:lang w:eastAsia="en-CA"/>
              </w:rPr>
            </w:pPr>
          </w:p>
        </w:tc>
      </w:tr>
      <w:tr w:rsidR="001C064C" w:rsidRPr="00477BDE" w14:paraId="58904FFE" w14:textId="77777777" w:rsidTr="001368A9">
        <w:tc>
          <w:tcPr>
            <w:tcW w:w="4275" w:type="dxa"/>
          </w:tcPr>
          <w:p w14:paraId="76D58167" w14:textId="6D45DEE4" w:rsidR="001C064C" w:rsidRPr="00477BDE" w:rsidRDefault="002F442A" w:rsidP="00C03AF2">
            <w:pPr>
              <w:pStyle w:val="PBParagraph"/>
              <w:numPr>
                <w:ilvl w:val="1"/>
                <w:numId w:val="40"/>
              </w:numPr>
              <w:spacing w:before="60" w:after="60"/>
              <w:ind w:left="598" w:hanging="709"/>
            </w:pPr>
            <w:r w:rsidRPr="00477BDE">
              <w:rPr>
                <w:rFonts w:ascii="Franklin Gothic Book" w:hAnsi="Franklin Gothic Book" w:cs="Arial"/>
              </w:rPr>
              <w:t xml:space="preserve">En [nom de </w:t>
            </w:r>
            <w:r w:rsidR="001C064C" w:rsidRPr="00477BDE">
              <w:rPr>
                <w:rFonts w:ascii="Franklin Gothic Book" w:hAnsi="Franklin Gothic Book" w:cs="Arial"/>
              </w:rPr>
              <w:t>votre État</w:t>
            </w:r>
            <w:r w:rsidRPr="00477BDE">
              <w:rPr>
                <w:rFonts w:ascii="Franklin Gothic Book" w:hAnsi="Franklin Gothic Book" w:cs="Arial"/>
              </w:rPr>
              <w:t>]</w:t>
            </w:r>
            <w:r w:rsidR="001C064C" w:rsidRPr="00477BDE">
              <w:rPr>
                <w:rFonts w:ascii="Franklin Gothic Book" w:hAnsi="Franklin Gothic Book" w:cs="Arial"/>
              </w:rPr>
              <w:t>, une procédure pénale – une fois initiée – peut-elle être retirée ou suspendue pour faciliter le retour de l’enfant ?</w:t>
            </w:r>
          </w:p>
        </w:tc>
        <w:tc>
          <w:tcPr>
            <w:tcW w:w="5648" w:type="dxa"/>
          </w:tcPr>
          <w:p w14:paraId="742DE990" w14:textId="3CEF93F2"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34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 xml:space="preserve">Oui. Veuillez préciser : </w:t>
            </w:r>
            <w:r w:rsidRPr="00477BDE">
              <w:rPr>
                <w:rFonts w:ascii="Franklin Gothic Book" w:hAnsi="Franklin Gothic Book"/>
              </w:rPr>
              <w:fldChar w:fldCharType="begin">
                <w:ffData>
                  <w:name w:val="Text36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20662A02" w14:textId="783FA6EB"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47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 xml:space="preserve">Non. </w:t>
            </w:r>
            <w:r w:rsidRPr="00477BDE">
              <w:rPr>
                <w:rFonts w:ascii="Franklin Gothic Book" w:hAnsi="Franklin Gothic Book"/>
                <w:b/>
              </w:rPr>
              <w:t xml:space="preserve">Passez à la </w:t>
            </w:r>
            <w:r w:rsidR="00A6748F" w:rsidRPr="00477BDE">
              <w:rPr>
                <w:rFonts w:ascii="Franklin Gothic Book" w:hAnsi="Franklin Gothic Book"/>
                <w:b/>
              </w:rPr>
              <w:t>ques</w:t>
            </w:r>
            <w:r w:rsidRPr="00477BDE">
              <w:rPr>
                <w:rFonts w:ascii="Franklin Gothic Book" w:hAnsi="Franklin Gothic Book"/>
                <w:b/>
              </w:rPr>
              <w:t xml:space="preserve">tion </w:t>
            </w:r>
            <w:r w:rsidR="00A6748F" w:rsidRPr="00477BDE">
              <w:rPr>
                <w:rFonts w:ascii="Franklin Gothic Book" w:hAnsi="Franklin Gothic Book"/>
                <w:b/>
              </w:rPr>
              <w:fldChar w:fldCharType="begin" w:fldLock="1"/>
            </w:r>
            <w:r w:rsidR="00A6748F" w:rsidRPr="00477BDE">
              <w:rPr>
                <w:rFonts w:ascii="Franklin Gothic Book" w:hAnsi="Franklin Gothic Book"/>
                <w:b/>
              </w:rPr>
              <w:instrText xml:space="preserve"> REF _Ref271814912 \r \h </w:instrText>
            </w:r>
            <w:r w:rsidR="00477BDE">
              <w:rPr>
                <w:rFonts w:ascii="Franklin Gothic Book" w:hAnsi="Franklin Gothic Book"/>
                <w:b/>
              </w:rPr>
              <w:instrText xml:space="preserve"> \* MERGEFORMAT </w:instrText>
            </w:r>
            <w:r w:rsidR="00A6748F" w:rsidRPr="00477BDE">
              <w:rPr>
                <w:rFonts w:ascii="Franklin Gothic Book" w:hAnsi="Franklin Gothic Book"/>
                <w:b/>
              </w:rPr>
            </w:r>
            <w:r w:rsidR="00A6748F" w:rsidRPr="00477BDE">
              <w:rPr>
                <w:rFonts w:ascii="Franklin Gothic Book" w:hAnsi="Franklin Gothic Book"/>
                <w:b/>
              </w:rPr>
              <w:fldChar w:fldCharType="separate"/>
            </w:r>
            <w:r w:rsidR="00A6748F" w:rsidRPr="00477BDE">
              <w:rPr>
                <w:rFonts w:ascii="Franklin Gothic Book" w:hAnsi="Franklin Gothic Book"/>
                <w:b/>
              </w:rPr>
              <w:t>13</w:t>
            </w:r>
            <w:r w:rsidR="00A6748F" w:rsidRPr="00477BDE">
              <w:rPr>
                <w:rFonts w:ascii="Franklin Gothic Book" w:hAnsi="Franklin Gothic Book"/>
                <w:b/>
              </w:rPr>
              <w:fldChar w:fldCharType="end"/>
            </w:r>
          </w:p>
          <w:p w14:paraId="77D2443A" w14:textId="77777777" w:rsidR="001C064C" w:rsidRPr="00477BDE" w:rsidRDefault="001C064C" w:rsidP="001C064C">
            <w:pPr>
              <w:tabs>
                <w:tab w:val="left" w:pos="357"/>
              </w:tabs>
              <w:spacing w:before="60"/>
              <w:rPr>
                <w:rFonts w:ascii="Franklin Gothic Book" w:hAnsi="Franklin Gothic Book" w:cs="Verdana"/>
                <w:lang w:eastAsia="en-CA"/>
              </w:rPr>
            </w:pPr>
          </w:p>
        </w:tc>
      </w:tr>
      <w:tr w:rsidR="001C064C" w:rsidRPr="00477BDE" w14:paraId="5FA3C030" w14:textId="77777777" w:rsidTr="001368A9">
        <w:tc>
          <w:tcPr>
            <w:tcW w:w="4275" w:type="dxa"/>
          </w:tcPr>
          <w:p w14:paraId="2106C75F" w14:textId="3125AE4B" w:rsidR="001C064C" w:rsidRPr="00477BDE" w:rsidRDefault="002F442A" w:rsidP="00C03AF2">
            <w:pPr>
              <w:pStyle w:val="PBParagraph"/>
              <w:numPr>
                <w:ilvl w:val="1"/>
                <w:numId w:val="40"/>
              </w:numPr>
              <w:spacing w:before="60" w:after="60"/>
              <w:ind w:left="598" w:hanging="709"/>
            </w:pPr>
            <w:r w:rsidRPr="00477BDE">
              <w:rPr>
                <w:rFonts w:ascii="Franklin Gothic Book" w:hAnsi="Franklin Gothic Book" w:cs="Arial"/>
              </w:rPr>
              <w:t>En [nom de votre État], q</w:t>
            </w:r>
            <w:r w:rsidR="001C064C" w:rsidRPr="00477BDE">
              <w:rPr>
                <w:rFonts w:ascii="Franklin Gothic Book" w:hAnsi="Franklin Gothic Book" w:cs="Arial"/>
              </w:rPr>
              <w:t>ui peut introduire la demande de retrait ou de suspension d’une procédure pénale en rapport avec le déplacement ou le non-retour illicite d’un enfant?</w:t>
            </w:r>
          </w:p>
        </w:tc>
        <w:tc>
          <w:tcPr>
            <w:tcW w:w="5648" w:type="dxa"/>
          </w:tcPr>
          <w:p w14:paraId="12D5363C" w14:textId="7AC45DCD"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e Ministère public</w:t>
            </w:r>
          </w:p>
          <w:p w14:paraId="188E545F" w14:textId="347CBAA2"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a police</w:t>
            </w:r>
          </w:p>
          <w:p w14:paraId="2747794F" w14:textId="0B5C2536"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a personne / l’organisme / l’institution alléguant un déplacement ou un non-retour illicite</w:t>
            </w:r>
          </w:p>
          <w:p w14:paraId="7C059966" w14:textId="138A2BFE"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 xml:space="preserve">L’autorité judiciaire ou administrative </w:t>
            </w:r>
          </w:p>
          <w:p w14:paraId="1C1B554A" w14:textId="735CD634" w:rsidR="001C064C" w:rsidRPr="00477BDE" w:rsidRDefault="001C064C" w:rsidP="00B8168A">
            <w:pPr>
              <w:tabs>
                <w:tab w:val="left" w:pos="357"/>
              </w:tabs>
              <w:spacing w:before="60"/>
              <w:rPr>
                <w:rFonts w:ascii="Franklin Gothic Book" w:hAnsi="Franklin Gothic Book" w:cs="Verdana"/>
                <w:lang w:eastAsia="en-CA"/>
              </w:rPr>
            </w:pPr>
            <w:r w:rsidRPr="00477BDE">
              <w:rPr>
                <w:rFonts w:ascii="Franklin Gothic Book" w:hAnsi="Franklin Gothic Book"/>
              </w:rPr>
              <w:fldChar w:fldCharType="begin">
                <w:ffData>
                  <w:name w:val="Check5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6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1C064C" w:rsidRPr="00477BDE" w14:paraId="0D4DD12C" w14:textId="77777777" w:rsidTr="001368A9">
        <w:tc>
          <w:tcPr>
            <w:tcW w:w="4275" w:type="dxa"/>
          </w:tcPr>
          <w:p w14:paraId="33F28CC4" w14:textId="0D9C53AF" w:rsidR="001C064C" w:rsidRPr="00477BDE" w:rsidRDefault="00FE1654" w:rsidP="00C03AF2">
            <w:pPr>
              <w:pStyle w:val="PBParagraph"/>
              <w:numPr>
                <w:ilvl w:val="1"/>
                <w:numId w:val="40"/>
              </w:numPr>
              <w:spacing w:before="60" w:after="60"/>
              <w:ind w:left="598" w:hanging="709"/>
            </w:pPr>
            <w:r w:rsidRPr="00477BDE">
              <w:rPr>
                <w:rFonts w:ascii="Franklin Gothic Book" w:hAnsi="Franklin Gothic Book" w:cs="Arial"/>
              </w:rPr>
              <w:t>En [nom de votre État], q</w:t>
            </w:r>
            <w:r w:rsidR="001C064C" w:rsidRPr="00477BDE">
              <w:rPr>
                <w:rFonts w:ascii="Franklin Gothic Book" w:hAnsi="Franklin Gothic Book" w:cs="Arial"/>
              </w:rPr>
              <w:t>ui détermine si la procédure pénale doit être retirée ou suspendue?</w:t>
            </w:r>
          </w:p>
        </w:tc>
        <w:tc>
          <w:tcPr>
            <w:tcW w:w="5648" w:type="dxa"/>
          </w:tcPr>
          <w:p w14:paraId="7E108685" w14:textId="4F6B91D9"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e Ministère public</w:t>
            </w:r>
          </w:p>
          <w:p w14:paraId="5B059074" w14:textId="2B42B538"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a police</w:t>
            </w:r>
          </w:p>
          <w:p w14:paraId="7F83A0F5" w14:textId="576E68DF"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a personne / l’organisme / l’institution alléguant un déplacement ou un non-retour illicite</w:t>
            </w:r>
          </w:p>
          <w:p w14:paraId="77C2C9A4" w14:textId="1A664F0A" w:rsidR="001C064C" w:rsidRPr="00477BDE" w:rsidRDefault="001C064C" w:rsidP="00B8168A">
            <w:pPr>
              <w:tabs>
                <w:tab w:val="left" w:pos="357"/>
              </w:tabs>
              <w:spacing w:before="60"/>
              <w:rPr>
                <w:rFonts w:ascii="Franklin Gothic Book" w:hAnsi="Franklin Gothic Book"/>
              </w:rPr>
            </w:pPr>
            <w:r w:rsidRPr="00477BDE">
              <w:rPr>
                <w:rFonts w:ascii="Franklin Gothic Book" w:hAnsi="Franklin Gothic Book"/>
              </w:rPr>
              <w:fldChar w:fldCharType="begin">
                <w:ffData>
                  <w:name w:val="Check5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L’autorité judiciaire ou administrative</w:t>
            </w:r>
          </w:p>
          <w:p w14:paraId="7B0F1962" w14:textId="432F9B45" w:rsidR="001C064C" w:rsidRPr="00477BDE" w:rsidRDefault="001C064C" w:rsidP="00B8168A">
            <w:pPr>
              <w:tabs>
                <w:tab w:val="left" w:pos="357"/>
              </w:tabs>
              <w:spacing w:before="60"/>
              <w:rPr>
                <w:rFonts w:ascii="Franklin Gothic Book" w:hAnsi="Franklin Gothic Book" w:cs="Verdana"/>
                <w:lang w:eastAsia="en-CA"/>
              </w:rPr>
            </w:pPr>
            <w:r w:rsidRPr="00477BDE">
              <w:rPr>
                <w:rFonts w:ascii="Franklin Gothic Book" w:hAnsi="Franklin Gothic Book"/>
              </w:rPr>
              <w:fldChar w:fldCharType="begin">
                <w:ffData>
                  <w:name w:val="Check5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w:t>
            </w:r>
            <w:r w:rsidRPr="00477BDE">
              <w:rPr>
                <w:rFonts w:ascii="Franklin Gothic Book" w:hAnsi="Franklin Gothic Book"/>
              </w:rPr>
              <w:fldChar w:fldCharType="begin">
                <w:ffData>
                  <w:name w:val="Text365"/>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1C064C" w:rsidRPr="00477BDE" w14:paraId="635C630F" w14:textId="77777777" w:rsidTr="001368A9">
        <w:tc>
          <w:tcPr>
            <w:tcW w:w="4275" w:type="dxa"/>
          </w:tcPr>
          <w:p w14:paraId="586CB53B" w14:textId="41430B49" w:rsidR="001C064C" w:rsidRPr="00477BDE" w:rsidRDefault="00FE1654" w:rsidP="00C03AF2">
            <w:pPr>
              <w:pStyle w:val="PBParagraph"/>
              <w:numPr>
                <w:ilvl w:val="1"/>
                <w:numId w:val="40"/>
              </w:numPr>
              <w:spacing w:before="60" w:after="60"/>
              <w:ind w:left="598" w:hanging="709"/>
            </w:pPr>
            <w:r w:rsidRPr="00477BDE">
              <w:rPr>
                <w:rFonts w:ascii="Franklin Gothic Book" w:hAnsi="Franklin Gothic Book" w:cs="Arial"/>
              </w:rPr>
              <w:t>En [nom de votre État], q</w:t>
            </w:r>
            <w:r w:rsidR="001C064C" w:rsidRPr="00477BDE">
              <w:rPr>
                <w:rFonts w:ascii="Franklin Gothic Book" w:hAnsi="Franklin Gothic Book" w:cs="Arial"/>
              </w:rPr>
              <w:t>uel type d’assistance l’Autorité centrale peut-elle fournir en ce qui concerne le retrait ou la suspension d’une procédure pénale?</w:t>
            </w:r>
          </w:p>
        </w:tc>
        <w:tc>
          <w:tcPr>
            <w:tcW w:w="5648" w:type="dxa"/>
          </w:tcPr>
          <w:p w14:paraId="4966D696" w14:textId="6C91CFB6"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34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Aucune</w:t>
            </w:r>
          </w:p>
          <w:p w14:paraId="0943187B" w14:textId="47D1D785" w:rsidR="001C064C" w:rsidRPr="00477BDE" w:rsidRDefault="001C064C" w:rsidP="001C064C">
            <w:pPr>
              <w:tabs>
                <w:tab w:val="left" w:pos="357"/>
              </w:tabs>
              <w:spacing w:before="60"/>
              <w:rPr>
                <w:rFonts w:ascii="Franklin Gothic Book" w:hAnsi="Franklin Gothic Book"/>
              </w:rPr>
            </w:pPr>
            <w:r w:rsidRPr="00477BDE">
              <w:rPr>
                <w:rFonts w:ascii="Franklin Gothic Book" w:hAnsi="Franklin Gothic Book"/>
              </w:rPr>
              <w:fldChar w:fldCharType="begin">
                <w:ffData>
                  <w:name w:val="Check52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Renvoi de l</w:t>
            </w:r>
            <w:r w:rsidRPr="00477BDE">
              <w:rPr>
                <w:rFonts w:ascii="Franklin Gothic Book" w:hAnsi="Franklin Gothic Book" w:cs="Arial"/>
              </w:rPr>
              <w:t>’affaire au Ministère public</w:t>
            </w:r>
          </w:p>
          <w:p w14:paraId="5D716C80" w14:textId="0BFD2925" w:rsidR="001C064C" w:rsidRPr="00477BDE" w:rsidRDefault="001C064C" w:rsidP="001C064C">
            <w:pPr>
              <w:tabs>
                <w:tab w:val="left" w:pos="357"/>
              </w:tabs>
              <w:spacing w:before="60"/>
              <w:rPr>
                <w:rFonts w:ascii="Franklin Gothic Book" w:hAnsi="Franklin Gothic Book" w:cs="Verdana"/>
                <w:lang w:eastAsia="en-CA"/>
              </w:rPr>
            </w:pPr>
            <w:r w:rsidRPr="00477BDE">
              <w:rPr>
                <w:rFonts w:ascii="Franklin Gothic Book" w:hAnsi="Franklin Gothic Book"/>
              </w:rPr>
              <w:fldChar w:fldCharType="begin">
                <w:ffData>
                  <w:name w:val="Check34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B8168A"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6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1C064C" w:rsidRPr="00477BDE" w14:paraId="79130B97" w14:textId="77777777" w:rsidTr="00065FBF">
        <w:tc>
          <w:tcPr>
            <w:tcW w:w="9923" w:type="dxa"/>
            <w:gridSpan w:val="2"/>
          </w:tcPr>
          <w:p w14:paraId="3D72D2F0" w14:textId="355E671E" w:rsidR="001C064C" w:rsidRPr="00477BDE" w:rsidRDefault="001C064C" w:rsidP="001C064C">
            <w:pPr>
              <w:pStyle w:val="PBParagraph"/>
              <w:numPr>
                <w:ilvl w:val="0"/>
                <w:numId w:val="0"/>
              </w:numPr>
              <w:spacing w:before="60" w:after="60"/>
              <w:ind w:left="567" w:hanging="567"/>
            </w:pPr>
            <w:r w:rsidRPr="00477BDE">
              <w:rPr>
                <w:b/>
                <w:bCs/>
              </w:rPr>
              <w:t>Dernière mise à jour : [INSÉRER LA DATE]</w:t>
            </w:r>
          </w:p>
        </w:tc>
      </w:tr>
    </w:tbl>
    <w:p w14:paraId="5CBE7141" w14:textId="79FB4E71" w:rsidR="00FD5322" w:rsidRPr="00477BDE" w:rsidRDefault="00CB7282" w:rsidP="00C03AF2">
      <w:pPr>
        <w:pStyle w:val="Heading2"/>
        <w:numPr>
          <w:ilvl w:val="0"/>
          <w:numId w:val="21"/>
        </w:numPr>
        <w:ind w:left="0" w:firstLine="0"/>
        <w:rPr>
          <w:color w:val="03295A" w:themeColor="accent4"/>
        </w:rPr>
      </w:pPr>
      <w:bookmarkStart w:id="222" w:name="_Ref271814912"/>
      <w:bookmarkStart w:id="223" w:name="_Ref271814921"/>
      <w:bookmarkStart w:id="224" w:name="_Toc125411738"/>
      <w:bookmarkStart w:id="225" w:name="_Toc225415415"/>
      <w:r w:rsidRPr="00477BDE">
        <w:rPr>
          <w:rFonts w:ascii="ZWAdobeF" w:hAnsi="ZWAdobeF" w:cs="ZWAdobeF"/>
          <w:color w:val="auto"/>
          <w:sz w:val="2"/>
          <w:szCs w:val="2"/>
          <w:lang w:val="en-US"/>
        </w:rPr>
        <w:t>21B</w:t>
      </w:r>
      <w:r w:rsidR="001C064C" w:rsidRPr="00477BDE">
        <w:rPr>
          <w:lang w:val="en-US"/>
        </w:rPr>
        <w:t>Exécution des décisions de retour</w:t>
      </w:r>
      <w:bookmarkEnd w:id="222"/>
      <w:bookmarkEnd w:id="223"/>
      <w:bookmarkEnd w:id="224"/>
      <w:bookmarkEnd w:id="225"/>
      <w:r w:rsidR="001C064C"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E84166" w:rsidRPr="00477BDE" w14:paraId="5D3214D4" w14:textId="77777777" w:rsidTr="005C546C">
        <w:tc>
          <w:tcPr>
            <w:tcW w:w="9923" w:type="dxa"/>
            <w:gridSpan w:val="2"/>
            <w:shd w:val="clear" w:color="auto" w:fill="E7E6E6" w:themeFill="background2"/>
          </w:tcPr>
          <w:p w14:paraId="08F5EA81" w14:textId="026C8C87" w:rsidR="00E84166" w:rsidRPr="00477BDE" w:rsidRDefault="00E84166" w:rsidP="00674B93">
            <w:pPr>
              <w:pStyle w:val="PBParagraph"/>
              <w:numPr>
                <w:ilvl w:val="0"/>
                <w:numId w:val="0"/>
              </w:numPr>
              <w:spacing w:before="60" w:after="60"/>
              <w:rPr>
                <w:color w:val="03295A" w:themeColor="accent4"/>
              </w:rPr>
            </w:pPr>
            <w:r w:rsidRPr="00477BDE">
              <w:rPr>
                <w:rFonts w:ascii="Franklin Gothic Book" w:hAnsi="Franklin Gothic Book" w:cs="Arial"/>
                <w:i/>
                <w:color w:val="03295A" w:themeColor="accent4"/>
              </w:rPr>
              <w:t xml:space="preserve">Pour un aperçu des bonnes pratiques en matière d’exécution des décisions de retour, voir le Guide de bonnes pratiques – Quatrième partie concernant l’exécution de décisions, disponible à l’adresse </w:t>
            </w:r>
            <w:hyperlink r:id="rId17" w:history="1">
              <w:r w:rsidRPr="00477BDE">
                <w:rPr>
                  <w:rStyle w:val="Hyperlink"/>
                  <w:rFonts w:ascii="Franklin Gothic Book" w:hAnsi="Franklin Gothic Book" w:cs="Arial"/>
                  <w:i/>
                  <w:color w:val="03295A" w:themeColor="accent4"/>
                </w:rPr>
                <w:t>www.hcch.net</w:t>
              </w:r>
            </w:hyperlink>
            <w:r w:rsidRPr="00477BDE">
              <w:rPr>
                <w:rFonts w:ascii="Franklin Gothic Book" w:hAnsi="Franklin Gothic Book" w:cs="Arial"/>
                <w:i/>
                <w:color w:val="03295A" w:themeColor="accent4"/>
              </w:rPr>
              <w:t xml:space="preserve">, « Espace Enlèvement d’enfants », puis </w:t>
            </w:r>
            <w:r w:rsidR="00B15670" w:rsidRPr="00477BDE">
              <w:rPr>
                <w:rFonts w:ascii="Franklin Gothic Book" w:hAnsi="Franklin Gothic Book" w:cs="Arial"/>
                <w:i/>
                <w:color w:val="03295A" w:themeColor="accent4"/>
              </w:rPr>
              <w:t>« </w:t>
            </w:r>
            <w:r w:rsidRPr="00477BDE">
              <w:rPr>
                <w:rFonts w:ascii="Franklin Gothic Book" w:hAnsi="Franklin Gothic Book" w:cs="Arial"/>
                <w:i/>
                <w:color w:val="03295A" w:themeColor="accent4"/>
              </w:rPr>
              <w:t>Guides de bonnes pratiques</w:t>
            </w:r>
            <w:r w:rsidR="00B15670" w:rsidRPr="00477BDE">
              <w:rPr>
                <w:rFonts w:ascii="Franklin Gothic Book" w:hAnsi="Franklin Gothic Book" w:cs="Arial"/>
                <w:i/>
                <w:color w:val="03295A" w:themeColor="accent4"/>
              </w:rPr>
              <w:t> »</w:t>
            </w:r>
            <w:r w:rsidRPr="00477BDE">
              <w:rPr>
                <w:rFonts w:ascii="Franklin Gothic Book" w:hAnsi="Franklin Gothic Book" w:cs="Arial"/>
                <w:i/>
                <w:color w:val="03295A" w:themeColor="accent4"/>
              </w:rPr>
              <w:t>.</w:t>
            </w:r>
          </w:p>
        </w:tc>
      </w:tr>
      <w:tr w:rsidR="00330543" w:rsidRPr="00477BDE" w14:paraId="2BFD366C" w14:textId="77777777" w:rsidTr="001368A9">
        <w:tc>
          <w:tcPr>
            <w:tcW w:w="4275" w:type="dxa"/>
          </w:tcPr>
          <w:p w14:paraId="2E130CCF" w14:textId="4414B787" w:rsidR="00330543" w:rsidRPr="00477BDE" w:rsidRDefault="00B15670" w:rsidP="00C03AF2">
            <w:pPr>
              <w:pStyle w:val="PBParagraph"/>
              <w:numPr>
                <w:ilvl w:val="1"/>
                <w:numId w:val="42"/>
              </w:numPr>
              <w:spacing w:before="60" w:after="60"/>
              <w:ind w:left="598" w:hanging="709"/>
            </w:pPr>
            <w:r w:rsidRPr="00477BDE">
              <w:rPr>
                <w:rFonts w:ascii="Franklin Gothic Book" w:hAnsi="Franklin Gothic Book" w:cs="Arial"/>
              </w:rPr>
              <w:t>En [nom de votre État], q</w:t>
            </w:r>
            <w:r w:rsidR="00E84166" w:rsidRPr="00477BDE">
              <w:t xml:space="preserve">uelles sont les modalités d’exécution d’une décision de retour ? </w:t>
            </w:r>
          </w:p>
        </w:tc>
        <w:tc>
          <w:tcPr>
            <w:tcW w:w="5648" w:type="dxa"/>
          </w:tcPr>
          <w:p w14:paraId="4498C171" w14:textId="11813858"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4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Instructions d’une autorité judiciaire ou administrative visant à l’organisation du retour</w:t>
            </w:r>
          </w:p>
          <w:p w14:paraId="3341D2B6" w14:textId="3812B571"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Mesures visant à l’exécution immédiate des décisions définitives</w:t>
            </w:r>
          </w:p>
          <w:p w14:paraId="7F3D4E9B" w14:textId="3EDA05D7"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4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Émission d’un mandat pour avoir appréhendé ou détenu l’enfant</w:t>
            </w:r>
          </w:p>
          <w:p w14:paraId="6DFD7CE1" w14:textId="35F50414"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7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utorisation en vue d’une détention coercitive ou d’un recours à la force</w:t>
            </w:r>
          </w:p>
          <w:p w14:paraId="2BDF2E3A" w14:textId="04129C60" w:rsidR="00330543" w:rsidRPr="00477BDE" w:rsidRDefault="00E84166" w:rsidP="00B8168A">
            <w:pPr>
              <w:pStyle w:val="PBParagraph"/>
              <w:numPr>
                <w:ilvl w:val="0"/>
                <w:numId w:val="0"/>
              </w:numPr>
              <w:spacing w:before="60" w:after="60"/>
              <w:ind w:left="11" w:hanging="11"/>
              <w:rPr>
                <w:sz w:val="20"/>
                <w:szCs w:val="20"/>
              </w:rPr>
            </w:pPr>
            <w:r w:rsidRPr="00477BDE">
              <w:rPr>
                <w:rFonts w:ascii="Franklin Gothic Book" w:hAnsi="Franklin Gothic Book" w:cs="Arial"/>
              </w:rPr>
              <w:fldChar w:fldCharType="begin">
                <w:ffData>
                  <w:name w:val="Check24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8"/>
                  <w:enabled/>
                  <w:calcOnExit w:val="0"/>
                  <w:textInput/>
                </w:ffData>
              </w:fldChar>
            </w:r>
            <w:bookmarkStart w:id="226" w:name="Text56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26"/>
          </w:p>
        </w:tc>
      </w:tr>
      <w:tr w:rsidR="00E84166" w:rsidRPr="00477BDE" w14:paraId="3B052AE3" w14:textId="77777777" w:rsidTr="001368A9">
        <w:tc>
          <w:tcPr>
            <w:tcW w:w="4275" w:type="dxa"/>
          </w:tcPr>
          <w:p w14:paraId="611E96FB" w14:textId="1DC67A24" w:rsidR="00E84166" w:rsidRPr="00477BDE" w:rsidRDefault="00E84166" w:rsidP="00C03AF2">
            <w:pPr>
              <w:pStyle w:val="PBParagraph"/>
              <w:numPr>
                <w:ilvl w:val="1"/>
                <w:numId w:val="42"/>
              </w:numPr>
              <w:spacing w:before="60" w:after="60"/>
              <w:ind w:left="598" w:hanging="709"/>
            </w:pPr>
            <w:r w:rsidRPr="00477BDE">
              <w:rPr>
                <w:rFonts w:ascii="Franklin Gothic Book" w:hAnsi="Franklin Gothic Book" w:cs="Arial"/>
              </w:rPr>
              <w:lastRenderedPageBreak/>
              <w:t xml:space="preserve">En règle générale, </w:t>
            </w:r>
            <w:r w:rsidR="00C25DBB" w:rsidRPr="00477BDE">
              <w:rPr>
                <w:rFonts w:ascii="Franklin Gothic Book" w:hAnsi="Franklin Gothic Book" w:cs="Arial"/>
              </w:rPr>
              <w:t xml:space="preserve">en [nom de votre État], </w:t>
            </w:r>
            <w:r w:rsidRPr="00477BDE">
              <w:rPr>
                <w:rFonts w:ascii="Franklin Gothic Book" w:hAnsi="Franklin Gothic Book" w:cs="Arial"/>
              </w:rPr>
              <w:t>qui est chargé d’exercer la supervision du processus d’exécution?</w:t>
            </w:r>
          </w:p>
        </w:tc>
        <w:tc>
          <w:tcPr>
            <w:tcW w:w="5648" w:type="dxa"/>
          </w:tcPr>
          <w:p w14:paraId="5FF4BFE8" w14:textId="300853C6"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Le demandeur</w:t>
            </w:r>
          </w:p>
          <w:p w14:paraId="4B7317C0" w14:textId="123C1277"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27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t> </w:t>
            </w:r>
            <w:r w:rsidRPr="00477BDE">
              <w:rPr>
                <w:rFonts w:ascii="Franklin Gothic Book" w:hAnsi="Franklin Gothic Book" w:cs="Arial"/>
              </w:rPr>
              <w:t>L’Autorité centrale</w:t>
            </w:r>
          </w:p>
          <w:p w14:paraId="1962ECE1" w14:textId="17DD64AB"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Le Ministère public</w:t>
            </w:r>
          </w:p>
          <w:p w14:paraId="03263C33" w14:textId="62487CFC"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rPr>
              <w:t>L</w:t>
            </w:r>
            <w:r w:rsidR="00B15670" w:rsidRPr="00477BDE">
              <w:rPr>
                <w:rFonts w:ascii="Franklin Gothic Book" w:hAnsi="Franklin Gothic Book"/>
              </w:rPr>
              <w:t>’</w:t>
            </w:r>
            <w:r w:rsidRPr="00477BDE">
              <w:rPr>
                <w:rFonts w:ascii="Franklin Gothic Book" w:hAnsi="Franklin Gothic Book"/>
              </w:rPr>
              <w:t xml:space="preserve">autorité </w:t>
            </w:r>
            <w:r w:rsidR="00B15670" w:rsidRPr="00477BDE">
              <w:rPr>
                <w:rFonts w:ascii="Franklin Gothic Book" w:hAnsi="Franklin Gothic Book"/>
              </w:rPr>
              <w:t xml:space="preserve">judiciaire / </w:t>
            </w:r>
            <w:r w:rsidRPr="00477BDE">
              <w:rPr>
                <w:rFonts w:ascii="Franklin Gothic Book" w:hAnsi="Franklin Gothic Book"/>
              </w:rPr>
              <w:t>administrative</w:t>
            </w:r>
          </w:p>
          <w:p w14:paraId="6CE01670" w14:textId="7BD7322D"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 xml:space="preserve">La police </w:t>
            </w:r>
          </w:p>
          <w:p w14:paraId="6BC9C371" w14:textId="4925DDC3"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rPr>
              <w:t xml:space="preserve">Aucun organisme n’a la responsabilité générale </w:t>
            </w:r>
          </w:p>
          <w:p w14:paraId="6D92FD1D" w14:textId="7BBD2DE0"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7"/>
                  <w:enabled/>
                  <w:calcOnExit w:val="0"/>
                  <w:textInput/>
                </w:ffData>
              </w:fldChar>
            </w:r>
            <w:bookmarkStart w:id="227" w:name="Text56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27"/>
          </w:p>
        </w:tc>
      </w:tr>
      <w:tr w:rsidR="00E84166" w:rsidRPr="00477BDE" w14:paraId="54629540" w14:textId="77777777" w:rsidTr="001368A9">
        <w:tc>
          <w:tcPr>
            <w:tcW w:w="4275" w:type="dxa"/>
          </w:tcPr>
          <w:p w14:paraId="120B723B" w14:textId="11EFBB72" w:rsidR="00E84166" w:rsidRPr="00477BDE" w:rsidRDefault="00B64177" w:rsidP="00C03AF2">
            <w:pPr>
              <w:pStyle w:val="PBParagraph"/>
              <w:numPr>
                <w:ilvl w:val="1"/>
                <w:numId w:val="42"/>
              </w:numPr>
              <w:spacing w:before="60" w:after="60"/>
              <w:ind w:left="598" w:hanging="709"/>
            </w:pPr>
            <w:r w:rsidRPr="00477BDE">
              <w:rPr>
                <w:rFonts w:ascii="Franklin Gothic Book" w:hAnsi="Franklin Gothic Book" w:cs="Arial"/>
              </w:rPr>
              <w:t>En [nom de votre État], l</w:t>
            </w:r>
            <w:r w:rsidR="00E84166" w:rsidRPr="00477BDE">
              <w:rPr>
                <w:rFonts w:ascii="Franklin Gothic Book" w:hAnsi="Franklin Gothic Book" w:cs="Arial"/>
              </w:rPr>
              <w:t>orsque les parties ne respectent pas volontairement une décision de retour, est-il nécessaire d’introduire une procédure complémentaire pour faire exécuter la décision?</w:t>
            </w:r>
          </w:p>
        </w:tc>
        <w:tc>
          <w:tcPr>
            <w:tcW w:w="5648" w:type="dxa"/>
          </w:tcPr>
          <w:p w14:paraId="5929B107" w14:textId="3CF37BFC"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t> </w:t>
            </w:r>
            <w:r w:rsidRPr="00477BDE">
              <w:rPr>
                <w:rFonts w:ascii="Franklin Gothic Book" w:hAnsi="Franklin Gothic Book" w:cs="Arial"/>
              </w:rPr>
              <w:t xml:space="preserve">Oui. Continuez à la question </w:t>
            </w:r>
            <w:r w:rsidR="000D09E4" w:rsidRPr="00477BDE">
              <w:rPr>
                <w:rFonts w:ascii="Franklin Gothic Book" w:hAnsi="Franklin Gothic Book" w:cs="Arial"/>
              </w:rPr>
              <w:fldChar w:fldCharType="begin" w:fldLock="1"/>
            </w:r>
            <w:r w:rsidR="000D09E4" w:rsidRPr="00477BDE">
              <w:rPr>
                <w:rFonts w:ascii="Franklin Gothic Book" w:hAnsi="Franklin Gothic Book" w:cs="Arial"/>
              </w:rPr>
              <w:instrText xml:space="preserve"> REF _Ref271817102 \r \h </w:instrText>
            </w:r>
            <w:r w:rsidR="00477BDE">
              <w:rPr>
                <w:rFonts w:ascii="Franklin Gothic Book" w:hAnsi="Franklin Gothic Book" w:cs="Arial"/>
              </w:rPr>
              <w:instrText xml:space="preserve"> \* MERGEFORMAT </w:instrText>
            </w:r>
            <w:r w:rsidR="000D09E4" w:rsidRPr="00477BDE">
              <w:rPr>
                <w:rFonts w:ascii="Franklin Gothic Book" w:hAnsi="Franklin Gothic Book" w:cs="Arial"/>
              </w:rPr>
            </w:r>
            <w:r w:rsidR="000D09E4" w:rsidRPr="00477BDE">
              <w:rPr>
                <w:rFonts w:ascii="Franklin Gothic Book" w:hAnsi="Franklin Gothic Book" w:cs="Arial"/>
              </w:rPr>
              <w:fldChar w:fldCharType="separate"/>
            </w:r>
            <w:r w:rsidR="000D09E4" w:rsidRPr="00477BDE">
              <w:rPr>
                <w:rFonts w:ascii="Franklin Gothic Book" w:hAnsi="Franklin Gothic Book" w:cs="Arial"/>
              </w:rPr>
              <w:t>13.4</w:t>
            </w:r>
            <w:r w:rsidR="000D09E4" w:rsidRPr="00477BDE">
              <w:rPr>
                <w:rFonts w:ascii="Franklin Gothic Book" w:hAnsi="Franklin Gothic Book" w:cs="Arial"/>
              </w:rPr>
              <w:fldChar w:fldCharType="end"/>
            </w:r>
          </w:p>
          <w:p w14:paraId="2F795028" w14:textId="63E83AB3"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7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rPr>
              <w:t xml:space="preserve">Cela dépend des circonstances </w:t>
            </w:r>
            <w:r w:rsidRPr="00477BDE">
              <w:rPr>
                <w:rFonts w:ascii="Franklin Gothic Book" w:hAnsi="Franklin Gothic Book" w:cs="Arial"/>
              </w:rPr>
              <w:t>(</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r w:rsidRPr="00477BDE">
              <w:rPr>
                <w:rFonts w:ascii="Franklin Gothic Book" w:hAnsi="Franklin Gothic Book" w:cs="Arial"/>
              </w:rPr>
              <w:br/>
              <w:t xml:space="preserve">Continuez à la question </w:t>
            </w:r>
            <w:r w:rsidR="00ED3D2E" w:rsidRPr="00477BDE">
              <w:rPr>
                <w:rFonts w:ascii="Franklin Gothic Book" w:hAnsi="Franklin Gothic Book" w:cs="Arial"/>
              </w:rPr>
              <w:fldChar w:fldCharType="begin" w:fldLock="1"/>
            </w:r>
            <w:r w:rsidR="00ED3D2E" w:rsidRPr="00477BDE">
              <w:rPr>
                <w:rFonts w:ascii="Franklin Gothic Book" w:hAnsi="Franklin Gothic Book" w:cs="Arial"/>
              </w:rPr>
              <w:instrText xml:space="preserve"> REF _Ref271817102 \r \h </w:instrText>
            </w:r>
            <w:r w:rsidR="00477BDE">
              <w:rPr>
                <w:rFonts w:ascii="Franklin Gothic Book" w:hAnsi="Franklin Gothic Book" w:cs="Arial"/>
              </w:rPr>
              <w:instrText xml:space="preserve"> \* MERGEFORMAT </w:instrText>
            </w:r>
            <w:r w:rsidR="00ED3D2E" w:rsidRPr="00477BDE">
              <w:rPr>
                <w:rFonts w:ascii="Franklin Gothic Book" w:hAnsi="Franklin Gothic Book" w:cs="Arial"/>
              </w:rPr>
            </w:r>
            <w:r w:rsidR="00ED3D2E" w:rsidRPr="00477BDE">
              <w:rPr>
                <w:rFonts w:ascii="Franklin Gothic Book" w:hAnsi="Franklin Gothic Book" w:cs="Arial"/>
              </w:rPr>
              <w:fldChar w:fldCharType="separate"/>
            </w:r>
            <w:r w:rsidR="00ED3D2E" w:rsidRPr="00477BDE">
              <w:rPr>
                <w:rFonts w:ascii="Franklin Gothic Book" w:hAnsi="Franklin Gothic Book" w:cs="Arial"/>
              </w:rPr>
              <w:t>13.4</w:t>
            </w:r>
            <w:r w:rsidR="00ED3D2E" w:rsidRPr="00477BDE">
              <w:rPr>
                <w:rFonts w:ascii="Franklin Gothic Book" w:hAnsi="Franklin Gothic Book" w:cs="Arial"/>
              </w:rPr>
              <w:fldChar w:fldCharType="end"/>
            </w:r>
          </w:p>
          <w:p w14:paraId="5C2A0DDC" w14:textId="6AA013A5" w:rsidR="00E84166" w:rsidRPr="00477BDE" w:rsidRDefault="00E84166" w:rsidP="00B8168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7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 xml:space="preserve">Non. </w:t>
            </w:r>
            <w:r w:rsidRPr="00477BDE">
              <w:rPr>
                <w:rFonts w:ascii="Franklin Gothic Book" w:hAnsi="Franklin Gothic Book" w:cs="Arial"/>
                <w:b/>
              </w:rPr>
              <w:t xml:space="preserve">Passez à la </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271817049 \h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b/>
              </w:rPr>
              <w:t xml:space="preserve">Partie IV: Demandes relatives au droit </w:t>
            </w:r>
            <w:r w:rsidR="004A3A18" w:rsidRPr="00477BDE">
              <w:rPr>
                <w:rFonts w:ascii="Franklin Gothic Book" w:hAnsi="Franklin Gothic Book"/>
                <w:b/>
              </w:rPr>
              <w:t>d</w:t>
            </w:r>
            <w:r w:rsidR="00AE56B0" w:rsidRPr="00477BDE">
              <w:rPr>
                <w:rFonts w:ascii="Franklin Gothic Book" w:hAnsi="Franklin Gothic Book"/>
                <w:b/>
              </w:rPr>
              <w:t>e visite</w:t>
            </w:r>
            <w:r w:rsidR="004A3A18" w:rsidRPr="00477BDE">
              <w:rPr>
                <w:rFonts w:ascii="Franklin Gothic Book" w:hAnsi="Franklin Gothic Book"/>
                <w:b/>
              </w:rPr>
              <w:t xml:space="preserve"> / d’entretenir un contact</w:t>
            </w:r>
            <w:r w:rsidRPr="00477BDE">
              <w:rPr>
                <w:rFonts w:ascii="Franklin Gothic Book" w:hAnsi="Franklin Gothic Book" w:cs="Arial"/>
                <w:b/>
              </w:rPr>
              <w:fldChar w:fldCharType="end"/>
            </w:r>
          </w:p>
        </w:tc>
      </w:tr>
      <w:tr w:rsidR="00E84166" w:rsidRPr="00477BDE" w14:paraId="45F4366F" w14:textId="77777777" w:rsidTr="001368A9">
        <w:tc>
          <w:tcPr>
            <w:tcW w:w="4275" w:type="dxa"/>
          </w:tcPr>
          <w:p w14:paraId="48F725CC" w14:textId="57195207" w:rsidR="00E84166" w:rsidRPr="00477BDE" w:rsidRDefault="00B64177" w:rsidP="00C03AF2">
            <w:pPr>
              <w:pStyle w:val="PBParagraph"/>
              <w:numPr>
                <w:ilvl w:val="1"/>
                <w:numId w:val="42"/>
              </w:numPr>
              <w:spacing w:before="60" w:after="60"/>
              <w:ind w:left="598" w:hanging="709"/>
            </w:pPr>
            <w:bookmarkStart w:id="228" w:name="_Ref271817102"/>
            <w:r w:rsidRPr="00477BDE">
              <w:rPr>
                <w:rFonts w:ascii="Franklin Gothic Book" w:hAnsi="Franklin Gothic Book" w:cs="Arial"/>
              </w:rPr>
              <w:t>En [nom de votre État], q</w:t>
            </w:r>
            <w:r w:rsidR="00E84166" w:rsidRPr="00477BDE">
              <w:rPr>
                <w:rFonts w:ascii="Franklin Gothic Book" w:hAnsi="Franklin Gothic Book" w:cs="Arial"/>
              </w:rPr>
              <w:t>ui est habilité à introduire une procédure d’exécution ?</w:t>
            </w:r>
            <w:bookmarkEnd w:id="228"/>
          </w:p>
        </w:tc>
        <w:tc>
          <w:tcPr>
            <w:tcW w:w="5648" w:type="dxa"/>
          </w:tcPr>
          <w:p w14:paraId="57EE1A60" w14:textId="594B9B6D" w:rsidR="00E84166" w:rsidRPr="00477BDE" w:rsidRDefault="00E84166" w:rsidP="00E84166">
            <w:pPr>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36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t> </w:t>
            </w:r>
            <w:r w:rsidRPr="00477BDE">
              <w:rPr>
                <w:rFonts w:ascii="Franklin Gothic Book" w:hAnsi="Franklin Gothic Book" w:cs="Arial"/>
              </w:rPr>
              <w:t>L’Autorité centrale demandera l’exécution.</w:t>
            </w:r>
          </w:p>
          <w:p w14:paraId="6476BD66" w14:textId="5FADC718" w:rsidR="00E84166" w:rsidRPr="00477BDE" w:rsidRDefault="00E84166" w:rsidP="00E84166">
            <w:pPr>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36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Le demandeur doit solliciter l’exécution.</w:t>
            </w:r>
          </w:p>
          <w:p w14:paraId="4C71D48E" w14:textId="46F376A5" w:rsidR="00E84166" w:rsidRPr="00477BDE" w:rsidRDefault="00E84166" w:rsidP="00E84166">
            <w:pPr>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Check3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6"/>
                  <w:enabled/>
                  <w:calcOnExit w:val="0"/>
                  <w:textInput/>
                </w:ffData>
              </w:fldChar>
            </w:r>
            <w:bookmarkStart w:id="229" w:name="Text56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29"/>
          </w:p>
        </w:tc>
      </w:tr>
      <w:tr w:rsidR="00E84166" w:rsidRPr="00477BDE" w14:paraId="3BA1FAAD" w14:textId="77777777" w:rsidTr="001368A9">
        <w:tc>
          <w:tcPr>
            <w:tcW w:w="4275" w:type="dxa"/>
          </w:tcPr>
          <w:p w14:paraId="52B13CC2" w14:textId="016CBA34" w:rsidR="00E84166" w:rsidRPr="00477BDE" w:rsidRDefault="005A2EDC" w:rsidP="00C03AF2">
            <w:pPr>
              <w:pStyle w:val="PBParagraph"/>
              <w:numPr>
                <w:ilvl w:val="1"/>
                <w:numId w:val="42"/>
              </w:numPr>
              <w:spacing w:before="60" w:after="60"/>
              <w:ind w:left="598" w:hanging="709"/>
            </w:pPr>
            <w:r w:rsidRPr="00477BDE">
              <w:rPr>
                <w:rFonts w:ascii="Franklin Gothic Book" w:hAnsi="Franklin Gothic Book" w:cs="Arial"/>
              </w:rPr>
              <w:t>En [nom de votre État], l</w:t>
            </w:r>
            <w:r w:rsidR="00E84166" w:rsidRPr="00477BDE">
              <w:rPr>
                <w:rFonts w:ascii="Franklin Gothic Book" w:hAnsi="Franklin Gothic Book" w:cs="Arial"/>
              </w:rPr>
              <w:t>e fond de l’affaire peut-il être examiné dans le cadre d’une procédure d’exécution ?</w:t>
            </w:r>
          </w:p>
        </w:tc>
        <w:tc>
          <w:tcPr>
            <w:tcW w:w="5648" w:type="dxa"/>
          </w:tcPr>
          <w:p w14:paraId="204004EB" w14:textId="093C3395" w:rsidR="00E84166" w:rsidRPr="00477BDE" w:rsidRDefault="00E84166" w:rsidP="00E84166">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Oui</w:t>
            </w:r>
          </w:p>
          <w:p w14:paraId="7474B072" w14:textId="6817CA62" w:rsidR="00E84166" w:rsidRPr="00477BDE" w:rsidRDefault="00E84166" w:rsidP="00E84166">
            <w:pPr>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Check27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Non</w:t>
            </w:r>
          </w:p>
        </w:tc>
      </w:tr>
      <w:tr w:rsidR="00E84166" w:rsidRPr="00477BDE" w14:paraId="3A2DDF4F" w14:textId="77777777" w:rsidTr="001368A9">
        <w:tc>
          <w:tcPr>
            <w:tcW w:w="4275" w:type="dxa"/>
          </w:tcPr>
          <w:p w14:paraId="2AB573F9" w14:textId="5DEDA2AA" w:rsidR="00E84166" w:rsidRPr="00477BDE" w:rsidRDefault="00E84166" w:rsidP="00C03AF2">
            <w:pPr>
              <w:pStyle w:val="PBParagraph"/>
              <w:numPr>
                <w:ilvl w:val="1"/>
                <w:numId w:val="42"/>
              </w:numPr>
              <w:spacing w:before="60" w:after="60"/>
              <w:ind w:left="598" w:hanging="709"/>
            </w:pPr>
            <w:r w:rsidRPr="00477BDE">
              <w:rPr>
                <w:rFonts w:ascii="Franklin Gothic Book" w:hAnsi="Franklin Gothic Book" w:cs="Arial"/>
              </w:rPr>
              <w:t xml:space="preserve">Le cas échéant, quelles sont les mesures coercitives disponibles </w:t>
            </w:r>
            <w:r w:rsidR="00F677E1" w:rsidRPr="00477BDE">
              <w:rPr>
                <w:rFonts w:ascii="Franklin Gothic Book" w:hAnsi="Franklin Gothic Book" w:cs="Arial"/>
              </w:rPr>
              <w:t xml:space="preserve">en [nom de votre État] </w:t>
            </w:r>
            <w:r w:rsidRPr="00477BDE">
              <w:rPr>
                <w:rFonts w:ascii="Franklin Gothic Book" w:hAnsi="Franklin Gothic Book" w:cs="Arial"/>
              </w:rPr>
              <w:t>pour exécuter une décision de retour ?</w:t>
            </w:r>
          </w:p>
        </w:tc>
        <w:tc>
          <w:tcPr>
            <w:tcW w:w="5648" w:type="dxa"/>
          </w:tcPr>
          <w:p w14:paraId="3E54E664" w14:textId="10D8BF73"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 xml:space="preserve">Intervention des pouvoirs publics (par ex. </w:t>
            </w:r>
            <w:r w:rsidRPr="00477BDE">
              <w:rPr>
                <w:rFonts w:ascii="Franklin Gothic Book" w:hAnsi="Franklin Gothic Book" w:cs="Arial"/>
                <w:i/>
              </w:rPr>
              <w:t>police, aide sociale</w:t>
            </w:r>
            <w:r w:rsidRPr="00477BDE">
              <w:rPr>
                <w:rFonts w:ascii="Franklin Gothic Book" w:hAnsi="Franklin Gothic Book" w:cs="Arial"/>
              </w:rPr>
              <w:t>)</w:t>
            </w:r>
          </w:p>
          <w:p w14:paraId="5A176058" w14:textId="2A16B174"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32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Soustraction de l’enfant à la partie ravisseuse</w:t>
            </w:r>
          </w:p>
          <w:p w14:paraId="4DD7FDE3" w14:textId="4CDE1D52"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32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rPr>
              <w:t>Déplacement de l</w:t>
            </w:r>
            <w:r w:rsidRPr="00477BDE">
              <w:rPr>
                <w:rFonts w:ascii="Franklin Gothic Book" w:hAnsi="Franklin Gothic Book" w:cs="Arial"/>
              </w:rPr>
              <w:t>’enfant hors de l’État</w:t>
            </w:r>
          </w:p>
          <w:p w14:paraId="7233D936" w14:textId="2957565E"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ccusations pénales</w:t>
            </w:r>
          </w:p>
          <w:p w14:paraId="4A20CE19" w14:textId="090E15B2"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Peine d’emprisonnement</w:t>
            </w:r>
          </w:p>
          <w:p w14:paraId="678F7B0F" w14:textId="7C0A60F0"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Amendes</w:t>
            </w:r>
          </w:p>
          <w:p w14:paraId="0670D076" w14:textId="6D446CB2"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rPr>
                <w:rFonts w:ascii="Franklin Gothic Book" w:hAnsi="Franklin Gothic Book" w:cs="Arial"/>
              </w:rPr>
              <w:t> </w:t>
            </w:r>
            <w:r w:rsidRPr="00477BDE">
              <w:rPr>
                <w:rFonts w:ascii="Franklin Gothic Book" w:hAnsi="Franklin Gothic Book" w:cs="Arial"/>
              </w:rPr>
              <w:t>Décision de placement de l’enfant sous surveillance</w:t>
            </w:r>
          </w:p>
          <w:p w14:paraId="0E2EF306" w14:textId="39DA34EB" w:rsidR="00E84166" w:rsidRPr="00477BDE" w:rsidRDefault="00E84166" w:rsidP="00B8168A">
            <w:pPr>
              <w:spacing w:before="60" w:after="60"/>
              <w:rPr>
                <w:rFonts w:ascii="Franklin Gothic Book" w:hAnsi="Franklin Gothic Book" w:cs="Arial"/>
              </w:rPr>
            </w:pPr>
            <w:r w:rsidRPr="00477BDE">
              <w:rPr>
                <w:rFonts w:ascii="Franklin Gothic Book" w:hAnsi="Franklin Gothic Book" w:cs="Arial"/>
              </w:rPr>
              <w:fldChar w:fldCharType="begin">
                <w:ffData>
                  <w:name w:val="Check1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B8168A" w:rsidRPr="00477BDE">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69"/>
                  <w:enabled/>
                  <w:calcOnExit w:val="0"/>
                  <w:textInput/>
                </w:ffData>
              </w:fldChar>
            </w:r>
            <w:bookmarkStart w:id="230" w:name="Text56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230"/>
          </w:p>
        </w:tc>
      </w:tr>
      <w:tr w:rsidR="00E84166" w:rsidRPr="00477BDE" w14:paraId="464A7121" w14:textId="77777777" w:rsidTr="0064451F">
        <w:tc>
          <w:tcPr>
            <w:tcW w:w="9923" w:type="dxa"/>
            <w:gridSpan w:val="2"/>
          </w:tcPr>
          <w:p w14:paraId="15C1C90B" w14:textId="0F9C26BA" w:rsidR="00E84166" w:rsidRPr="00477BDE" w:rsidRDefault="00E84166" w:rsidP="00E84166">
            <w:pPr>
              <w:pStyle w:val="PBParagraph"/>
              <w:numPr>
                <w:ilvl w:val="0"/>
                <w:numId w:val="0"/>
              </w:numPr>
              <w:tabs>
                <w:tab w:val="left" w:pos="828"/>
              </w:tabs>
              <w:spacing w:before="60" w:after="60"/>
              <w:ind w:left="284" w:hanging="284"/>
            </w:pPr>
            <w:r w:rsidRPr="00477BDE">
              <w:rPr>
                <w:b/>
                <w:bCs/>
              </w:rPr>
              <w:t>Dernière mise à jour : [INSÉRER LA DATE]</w:t>
            </w:r>
          </w:p>
        </w:tc>
      </w:tr>
    </w:tbl>
    <w:p w14:paraId="168D7B79" w14:textId="1B887759" w:rsidR="00E84166" w:rsidRPr="00477BDE" w:rsidRDefault="00CB7282" w:rsidP="00C03AF2">
      <w:pPr>
        <w:pStyle w:val="Heading1"/>
        <w:numPr>
          <w:ilvl w:val="0"/>
          <w:numId w:val="43"/>
        </w:numPr>
        <w:ind w:hanging="283"/>
        <w:jc w:val="both"/>
      </w:pPr>
      <w:bookmarkStart w:id="231" w:name="_Toc225415416"/>
      <w:r w:rsidRPr="00477BDE">
        <w:rPr>
          <w:rFonts w:ascii="ZWAdobeF" w:hAnsi="ZWAdobeF" w:cs="ZWAdobeF"/>
          <w:color w:val="auto"/>
          <w:sz w:val="2"/>
          <w:szCs w:val="2"/>
        </w:rPr>
        <w:t>4B</w:t>
      </w:r>
      <w:r w:rsidR="00E84166" w:rsidRPr="00477BDE">
        <w:t xml:space="preserve">Demandes </w:t>
      </w:r>
      <w:r w:rsidR="00485CAB" w:rsidRPr="00477BDE">
        <w:t xml:space="preserve">relatives au droit </w:t>
      </w:r>
      <w:r w:rsidR="004A3A18" w:rsidRPr="00477BDE">
        <w:t>d</w:t>
      </w:r>
      <w:r w:rsidR="00AE56B0" w:rsidRPr="00477BDE">
        <w:t>e visite</w:t>
      </w:r>
      <w:r w:rsidR="004A3A18" w:rsidRPr="00477BDE">
        <w:t xml:space="preserve"> / d’entretenir un contact</w:t>
      </w:r>
      <w:bookmarkEnd w:id="231"/>
    </w:p>
    <w:p w14:paraId="62370D04" w14:textId="4197C3E3" w:rsidR="00DC7A76" w:rsidRPr="00477BDE" w:rsidRDefault="00CB7282" w:rsidP="00C03AF2">
      <w:pPr>
        <w:pStyle w:val="Heading2"/>
        <w:numPr>
          <w:ilvl w:val="0"/>
          <w:numId w:val="21"/>
        </w:numPr>
        <w:ind w:left="0" w:firstLine="0"/>
        <w:rPr>
          <w:color w:val="024987"/>
        </w:rPr>
      </w:pPr>
      <w:bookmarkStart w:id="232" w:name="_Toc125411740"/>
      <w:bookmarkStart w:id="233" w:name="_Toc225415417"/>
      <w:r w:rsidRPr="00477BDE">
        <w:rPr>
          <w:rFonts w:ascii="ZWAdobeF" w:hAnsi="ZWAdobeF" w:cs="ZWAdobeF"/>
          <w:color w:val="auto"/>
          <w:sz w:val="2"/>
          <w:szCs w:val="2"/>
        </w:rPr>
        <w:t>22B</w:t>
      </w:r>
      <w:r w:rsidR="004775FB" w:rsidRPr="00477BDE">
        <w:rPr>
          <w:color w:val="024987"/>
        </w:rPr>
        <w:t>Demandes par l’intermédiaire des Autorités centrales</w:t>
      </w:r>
      <w:bookmarkEnd w:id="232"/>
      <w:bookmarkEnd w:id="233"/>
    </w:p>
    <w:tbl>
      <w:tblPr>
        <w:tblStyle w:val="TableGrid"/>
        <w:tblW w:w="9923" w:type="dxa"/>
        <w:tblInd w:w="-5" w:type="dxa"/>
        <w:tblLook w:val="04A0" w:firstRow="1" w:lastRow="0" w:firstColumn="1" w:lastColumn="0" w:noHBand="0" w:noVBand="1"/>
      </w:tblPr>
      <w:tblGrid>
        <w:gridCol w:w="4275"/>
        <w:gridCol w:w="5648"/>
      </w:tblGrid>
      <w:tr w:rsidR="004775FB" w:rsidRPr="00477BDE" w14:paraId="54C4E9A3" w14:textId="77777777" w:rsidTr="004775FB">
        <w:tc>
          <w:tcPr>
            <w:tcW w:w="9923" w:type="dxa"/>
            <w:gridSpan w:val="2"/>
            <w:shd w:val="clear" w:color="auto" w:fill="E7E6E6" w:themeFill="background2"/>
          </w:tcPr>
          <w:p w14:paraId="05EC494E" w14:textId="3B98A270" w:rsidR="004775FB" w:rsidRPr="00477BDE" w:rsidRDefault="004775FB" w:rsidP="00674B93">
            <w:pPr>
              <w:pStyle w:val="PBParagraph"/>
              <w:numPr>
                <w:ilvl w:val="0"/>
                <w:numId w:val="0"/>
              </w:numPr>
              <w:spacing w:before="60" w:after="60"/>
              <w:rPr>
                <w:color w:val="03295A" w:themeColor="accent4"/>
                <w:sz w:val="20"/>
              </w:rPr>
            </w:pPr>
            <w:bookmarkStart w:id="234" w:name="_Toc125411741"/>
            <w:r w:rsidRPr="00477BDE">
              <w:rPr>
                <w:color w:val="03295A" w:themeColor="accent4"/>
              </w:rPr>
              <w:t>Demandes envoyées (État requérant)</w:t>
            </w:r>
            <w:bookmarkEnd w:id="234"/>
          </w:p>
        </w:tc>
      </w:tr>
      <w:tr w:rsidR="00DC7A76" w:rsidRPr="00477BDE" w14:paraId="4F83244B" w14:textId="77777777" w:rsidTr="009C0DA8">
        <w:tc>
          <w:tcPr>
            <w:tcW w:w="4275" w:type="dxa"/>
          </w:tcPr>
          <w:p w14:paraId="5F86FE92" w14:textId="4719525E" w:rsidR="004775FB" w:rsidRPr="00477BDE" w:rsidRDefault="003B373D" w:rsidP="00C03AF2">
            <w:pPr>
              <w:pStyle w:val="PBParagraph"/>
              <w:numPr>
                <w:ilvl w:val="1"/>
                <w:numId w:val="44"/>
              </w:numPr>
              <w:spacing w:after="60"/>
              <w:ind w:left="598" w:hanging="709"/>
            </w:pPr>
            <w:r w:rsidRPr="00477BDE">
              <w:rPr>
                <w:rFonts w:ascii="Franklin Gothic Book" w:hAnsi="Franklin Gothic Book" w:cs="Arial"/>
              </w:rPr>
              <w:t xml:space="preserve">En [nom de </w:t>
            </w:r>
            <w:r w:rsidR="004775FB" w:rsidRPr="00477BDE">
              <w:t>votre État</w:t>
            </w:r>
            <w:r w:rsidRPr="00477BDE">
              <w:t>]</w:t>
            </w:r>
            <w:r w:rsidR="004775FB" w:rsidRPr="00477BDE">
              <w:t xml:space="preserve">, les demandeurs disposent-ils d’une assistance pour préparer les demandes de droit </w:t>
            </w:r>
            <w:r w:rsidR="004A3A18" w:rsidRPr="00477BDE">
              <w:t>d</w:t>
            </w:r>
            <w:r w:rsidR="00AE56B0" w:rsidRPr="00477BDE">
              <w:t>e visite</w:t>
            </w:r>
            <w:r w:rsidR="004A3A18" w:rsidRPr="00477BDE">
              <w:t xml:space="preserve"> / d’entretenir un contact</w:t>
            </w:r>
            <w:r w:rsidR="004775FB" w:rsidRPr="00477BDE">
              <w:t> ?</w:t>
            </w:r>
          </w:p>
          <w:p w14:paraId="65BC09F0" w14:textId="584DBE42" w:rsidR="00DC7A76" w:rsidRPr="00477BDE" w:rsidRDefault="003B373D" w:rsidP="004775FB">
            <w:pPr>
              <w:pStyle w:val="PBParagraph"/>
              <w:numPr>
                <w:ilvl w:val="0"/>
                <w:numId w:val="0"/>
              </w:numPr>
              <w:spacing w:before="60" w:after="60"/>
              <w:ind w:left="598"/>
            </w:pPr>
            <w:r w:rsidRPr="00477BDE">
              <w:rPr>
                <w:i/>
              </w:rPr>
              <w:t>A</w:t>
            </w:r>
            <w:r w:rsidR="004775FB" w:rsidRPr="00477BDE">
              <w:rPr>
                <w:i/>
              </w:rPr>
              <w:t>rticles 7 et 21</w:t>
            </w:r>
            <w:r w:rsidR="006D3AD0" w:rsidRPr="00477BDE">
              <w:rPr>
                <w:i/>
              </w:rPr>
              <w:t xml:space="preserve"> de la Convention </w:t>
            </w:r>
            <w:r w:rsidR="009926F6" w:rsidRPr="00477BDE">
              <w:rPr>
                <w:i/>
              </w:rPr>
              <w:t xml:space="preserve">de </w:t>
            </w:r>
            <w:r w:rsidR="006D3AD0" w:rsidRPr="00477BDE">
              <w:rPr>
                <w:i/>
              </w:rPr>
              <w:t>1980</w:t>
            </w:r>
          </w:p>
        </w:tc>
        <w:tc>
          <w:tcPr>
            <w:tcW w:w="5648" w:type="dxa"/>
          </w:tcPr>
          <w:p w14:paraId="72FB38A5" w14:textId="74BB1BF4" w:rsidR="00C146B1" w:rsidRPr="00477BDE" w:rsidRDefault="00C146B1" w:rsidP="00B8168A">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B8168A" w:rsidRPr="00477BDE">
              <w:rPr>
                <w:rFonts w:ascii="Franklin Gothic Book" w:hAnsi="Franklin Gothic Book" w:cs="Verdana"/>
                <w:lang w:eastAsia="en-CA"/>
              </w:rPr>
              <w:t> </w:t>
            </w:r>
            <w:r w:rsidRPr="00477BDE">
              <w:rPr>
                <w:rFonts w:ascii="Franklin Gothic Book" w:hAnsi="Franklin Gothic Book" w:cs="Verdana"/>
                <w:lang w:eastAsia="en-CA"/>
              </w:rPr>
              <w:t>Assistance fournie par l’Autorité centrale en vertu de l</w:t>
            </w:r>
            <w:r w:rsidRPr="00477BDE">
              <w:rPr>
                <w:rFonts w:ascii="Franklin Gothic Book" w:hAnsi="Franklin Gothic Book" w:cs="Arial"/>
              </w:rPr>
              <w:t>’</w:t>
            </w:r>
            <w:r w:rsidRPr="00477BDE">
              <w:rPr>
                <w:rFonts w:ascii="Franklin Gothic Book" w:hAnsi="Franklin Gothic Book" w:cs="Verdana"/>
                <w:lang w:eastAsia="en-CA"/>
              </w:rPr>
              <w:t>article 21</w:t>
            </w:r>
          </w:p>
          <w:p w14:paraId="2AB91298" w14:textId="4693B125" w:rsidR="00C146B1" w:rsidRPr="00477BDE" w:rsidRDefault="00C146B1" w:rsidP="00B8168A">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B8168A" w:rsidRPr="00477BDE">
              <w:rPr>
                <w:rFonts w:ascii="Franklin Gothic Book" w:hAnsi="Franklin Gothic Book" w:cs="Verdana"/>
                <w:lang w:eastAsia="en-CA"/>
              </w:rPr>
              <w:t> </w:t>
            </w:r>
            <w:r w:rsidRPr="00477BDE">
              <w:rPr>
                <w:rFonts w:ascii="Franklin Gothic Book" w:hAnsi="Franklin Gothic Book" w:cs="Verdana"/>
                <w:lang w:eastAsia="en-CA"/>
              </w:rPr>
              <w:t>Assistance fournie par une autre autorité ou organisme en vertu de l’article 21</w:t>
            </w:r>
          </w:p>
          <w:p w14:paraId="190B266A" w14:textId="30FF47F4" w:rsidR="00C146B1" w:rsidRPr="00477BDE" w:rsidRDefault="00C146B1" w:rsidP="00B8168A">
            <w:pPr>
              <w:spacing w:before="60"/>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39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B8168A" w:rsidRPr="00477BDE">
              <w:rPr>
                <w:rFonts w:ascii="Franklin Gothic Book" w:hAnsi="Franklin Gothic Book" w:cs="Verdana"/>
                <w:lang w:eastAsia="en-CA"/>
              </w:rPr>
              <w:t> </w:t>
            </w:r>
            <w:r w:rsidRPr="00477BDE">
              <w:rPr>
                <w:rFonts w:ascii="Franklin Gothic Book" w:hAnsi="Franklin Gothic Book" w:cs="Verdana"/>
                <w:lang w:eastAsia="en-CA"/>
              </w:rPr>
              <w:t>Renvoi à un représentant juridique pour fournir l</w:t>
            </w:r>
            <w:r w:rsidRPr="00477BDE">
              <w:rPr>
                <w:rFonts w:ascii="Franklin Gothic Book" w:hAnsi="Franklin Gothic Book" w:cs="Arial"/>
              </w:rPr>
              <w:t>’assistance en vertu de l’article 21</w:t>
            </w:r>
          </w:p>
          <w:p w14:paraId="730CDCE5" w14:textId="3BA855D9" w:rsidR="00DC7A76" w:rsidRPr="00477BDE" w:rsidRDefault="00C146B1" w:rsidP="00B8168A">
            <w:pPr>
              <w:pStyle w:val="PBParagraph"/>
              <w:numPr>
                <w:ilvl w:val="0"/>
                <w:numId w:val="0"/>
              </w:numPr>
              <w:spacing w:before="60" w:after="60"/>
            </w:pPr>
            <w:r w:rsidRPr="00477BDE">
              <w:rPr>
                <w:rFonts w:ascii="Franklin Gothic Book" w:hAnsi="Franklin Gothic Book" w:cs="Verdana"/>
                <w:lang w:eastAsia="en-CA"/>
              </w:rPr>
              <w:fldChar w:fldCharType="begin">
                <w:ffData>
                  <w:name w:val="Check39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B8168A"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371"/>
                  <w:enabled/>
                  <w:calcOnExit w:val="0"/>
                  <w:textInput/>
                </w:ffData>
              </w:fldChar>
            </w:r>
            <w:bookmarkStart w:id="235" w:name="Text371"/>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35"/>
          </w:p>
        </w:tc>
      </w:tr>
      <w:tr w:rsidR="00D0170A" w:rsidRPr="00477BDE" w14:paraId="5D567A04" w14:textId="77777777" w:rsidTr="009C0DA8">
        <w:tc>
          <w:tcPr>
            <w:tcW w:w="4275" w:type="dxa"/>
          </w:tcPr>
          <w:p w14:paraId="2CA9234A" w14:textId="68D43AC4" w:rsidR="00D0170A" w:rsidRPr="00477BDE" w:rsidRDefault="00AF79A9" w:rsidP="00C03AF2">
            <w:pPr>
              <w:pStyle w:val="PBParagraph"/>
              <w:numPr>
                <w:ilvl w:val="1"/>
                <w:numId w:val="44"/>
              </w:numPr>
              <w:spacing w:after="60"/>
              <w:ind w:left="598" w:hanging="709"/>
            </w:pPr>
            <w:r w:rsidRPr="00477BDE">
              <w:t>En [nom de votre État], q</w:t>
            </w:r>
            <w:r w:rsidR="00D0170A" w:rsidRPr="00477BDE">
              <w:t xml:space="preserve">uels sont les services offerts par l'Autorité centrale aux demandeurs pour la préparation des demandes envoyées de droit </w:t>
            </w:r>
            <w:r w:rsidR="004A3A18" w:rsidRPr="00477BDE">
              <w:t>d</w:t>
            </w:r>
            <w:r w:rsidR="00AE56B0" w:rsidRPr="00477BDE">
              <w:t>e visite</w:t>
            </w:r>
            <w:r w:rsidR="004A3A18" w:rsidRPr="00477BDE">
              <w:t xml:space="preserve"> / d’entretenir un contact</w:t>
            </w:r>
            <w:r w:rsidR="00D0170A" w:rsidRPr="00477BDE">
              <w:t xml:space="preserve"> ?</w:t>
            </w:r>
          </w:p>
          <w:p w14:paraId="4F9ECE89" w14:textId="219B9B4B" w:rsidR="00D0170A" w:rsidRPr="00477BDE" w:rsidRDefault="00D0170A" w:rsidP="00D0170A">
            <w:pPr>
              <w:pStyle w:val="PBParagraph"/>
              <w:numPr>
                <w:ilvl w:val="0"/>
                <w:numId w:val="0"/>
              </w:numPr>
              <w:spacing w:after="60"/>
              <w:ind w:left="598"/>
            </w:pPr>
            <w:r w:rsidRPr="00477BDE">
              <w:rPr>
                <w:i/>
              </w:rPr>
              <w:t>Articles 7 et 21 de la Convention de 1980</w:t>
            </w:r>
          </w:p>
        </w:tc>
        <w:tc>
          <w:tcPr>
            <w:tcW w:w="5648" w:type="dxa"/>
          </w:tcPr>
          <w:p w14:paraId="43F1DF65" w14:textId="21270474"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460A5A" w:rsidRPr="00477BDE">
              <w:rPr>
                <w:rFonts w:ascii="Franklin Gothic Book" w:hAnsi="Franklin Gothic Book" w:cs="Verdana"/>
                <w:lang w:val="fr-CA" w:eastAsia="en-CA"/>
              </w:rPr>
              <w:t>Assistance pour l'obtention d'informations sur le fonctionnement de la Convention Enlèvement d'enfants de 1980</w:t>
            </w:r>
          </w:p>
          <w:p w14:paraId="31140321" w14:textId="0F45FC7F"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460A5A" w:rsidRPr="00477BDE">
              <w:rPr>
                <w:rFonts w:ascii="Franklin Gothic Book" w:hAnsi="Franklin Gothic Book"/>
                <w:lang w:val="fr-CA"/>
              </w:rPr>
              <w:t xml:space="preserve">Assistance pour </w:t>
            </w:r>
            <w:r w:rsidR="00F34812" w:rsidRPr="00477BDE">
              <w:rPr>
                <w:rFonts w:ascii="Franklin Gothic Book" w:hAnsi="Franklin Gothic Book"/>
                <w:lang w:val="fr-CA"/>
              </w:rPr>
              <w:t>recueillir</w:t>
            </w:r>
            <w:r w:rsidR="00460A5A" w:rsidRPr="00477BDE">
              <w:rPr>
                <w:rFonts w:ascii="Franklin Gothic Book" w:hAnsi="Franklin Gothic Book"/>
                <w:lang w:val="fr-CA"/>
              </w:rPr>
              <w:t xml:space="preserve"> des informations sur les lois et procédures pertinentes </w:t>
            </w:r>
            <w:r w:rsidR="00F34812" w:rsidRPr="00477BDE">
              <w:rPr>
                <w:rFonts w:ascii="Franklin Gothic Book" w:hAnsi="Franklin Gothic Book"/>
                <w:lang w:val="fr-CA"/>
              </w:rPr>
              <w:t>en vigueur dans</w:t>
            </w:r>
            <w:r w:rsidR="00460A5A" w:rsidRPr="00477BDE">
              <w:rPr>
                <w:rFonts w:ascii="Franklin Gothic Book" w:hAnsi="Franklin Gothic Book"/>
                <w:lang w:val="fr-CA"/>
              </w:rPr>
              <w:t xml:space="preserve"> l'</w:t>
            </w:r>
            <w:r w:rsidR="00F34812" w:rsidRPr="00477BDE">
              <w:rPr>
                <w:rFonts w:ascii="Franklin Gothic Book" w:hAnsi="Franklin Gothic Book"/>
                <w:lang w:val="fr-CA"/>
              </w:rPr>
              <w:t>État</w:t>
            </w:r>
            <w:r w:rsidR="00460A5A" w:rsidRPr="00477BDE">
              <w:rPr>
                <w:rFonts w:ascii="Franklin Gothic Book" w:hAnsi="Franklin Gothic Book"/>
                <w:lang w:val="fr-CA"/>
              </w:rPr>
              <w:t xml:space="preserve"> requis</w:t>
            </w:r>
          </w:p>
          <w:p w14:paraId="67C8CFDE" w14:textId="4AC8EE4C"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F34812" w:rsidRPr="00477BDE">
              <w:rPr>
                <w:rFonts w:ascii="Franklin Gothic Book" w:hAnsi="Franklin Gothic Book"/>
                <w:lang w:val="fr-CA"/>
              </w:rPr>
              <w:t>Mise en relation</w:t>
            </w:r>
            <w:r w:rsidR="00333800" w:rsidRPr="00477BDE">
              <w:rPr>
                <w:rFonts w:ascii="Franklin Gothic Book" w:hAnsi="Franklin Gothic Book"/>
                <w:lang w:val="fr-CA"/>
              </w:rPr>
              <w:t xml:space="preserve"> avec l'Autorité centrale et / ou les autorités judiciaires / administratives de l'État requis afin </w:t>
            </w:r>
            <w:r w:rsidR="00333800" w:rsidRPr="00477BDE">
              <w:rPr>
                <w:rFonts w:ascii="Franklin Gothic Book" w:hAnsi="Franklin Gothic Book"/>
                <w:lang w:val="fr-CA"/>
              </w:rPr>
              <w:lastRenderedPageBreak/>
              <w:t>d</w:t>
            </w:r>
            <w:r w:rsidR="00F34812" w:rsidRPr="00477BDE">
              <w:rPr>
                <w:rFonts w:ascii="Franklin Gothic Book" w:hAnsi="Franklin Gothic Book"/>
                <w:lang w:val="fr-CA"/>
              </w:rPr>
              <w:t>’établir</w:t>
            </w:r>
            <w:r w:rsidR="00333800" w:rsidRPr="00477BDE">
              <w:rPr>
                <w:rFonts w:ascii="Franklin Gothic Book" w:hAnsi="Franklin Gothic Book"/>
                <w:lang w:val="fr-CA"/>
              </w:rPr>
              <w:t xml:space="preserve"> le type d'assistance que ces autorités p</w:t>
            </w:r>
            <w:r w:rsidR="00F34812" w:rsidRPr="00477BDE">
              <w:rPr>
                <w:rFonts w:ascii="Franklin Gothic Book" w:hAnsi="Franklin Gothic Book"/>
                <w:lang w:val="fr-CA"/>
              </w:rPr>
              <w:t>euvent apporter</w:t>
            </w:r>
          </w:p>
          <w:p w14:paraId="1DDB7169" w14:textId="1C1C3515"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864021" w:rsidRPr="00477BDE">
              <w:rPr>
                <w:rFonts w:ascii="Franklin Gothic Book" w:hAnsi="Franklin Gothic Book"/>
                <w:lang w:val="fr-CA"/>
              </w:rPr>
              <w:t>Transmission de la demande à l'Autorité centrale ou aux autorités judiciaires / administratives de l'État requis</w:t>
            </w:r>
          </w:p>
          <w:p w14:paraId="069A82FE" w14:textId="0C58F8C6"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1A5AA3" w:rsidRPr="00477BDE">
              <w:rPr>
                <w:rFonts w:ascii="Franklin Gothic Book" w:hAnsi="Franklin Gothic Book"/>
                <w:lang w:val="fr-CA"/>
              </w:rPr>
              <w:t xml:space="preserve">Assistance </w:t>
            </w:r>
            <w:r w:rsidR="00F34812" w:rsidRPr="00477BDE">
              <w:rPr>
                <w:rFonts w:ascii="Franklin Gothic Book" w:hAnsi="Franklin Gothic Book"/>
                <w:lang w:val="fr-CA"/>
              </w:rPr>
              <w:t>dans le cadre d’une</w:t>
            </w:r>
            <w:r w:rsidR="001A5AA3" w:rsidRPr="00477BDE">
              <w:rPr>
                <w:rFonts w:ascii="Franklin Gothic Book" w:hAnsi="Franklin Gothic Book"/>
                <w:lang w:val="fr-CA"/>
              </w:rPr>
              <w:t xml:space="preserve"> procédure judiciaire ou administrative en vue </w:t>
            </w:r>
            <w:r w:rsidR="00F34812" w:rsidRPr="00477BDE">
              <w:rPr>
                <w:rFonts w:ascii="Franklin Gothic Book" w:hAnsi="Franklin Gothic Book"/>
                <w:lang w:val="fr-CA"/>
              </w:rPr>
              <w:t>d’obtenir des mesures</w:t>
            </w:r>
            <w:r w:rsidR="001A5AA3" w:rsidRPr="00477BDE">
              <w:rPr>
                <w:rFonts w:ascii="Franklin Gothic Book" w:hAnsi="Franklin Gothic Book"/>
                <w:lang w:val="fr-CA"/>
              </w:rPr>
              <w:t xml:space="preserve"> pour organiser ou garantir l'exercice </w:t>
            </w:r>
            <w:r w:rsidR="00F34812" w:rsidRPr="00477BDE">
              <w:rPr>
                <w:rFonts w:ascii="Franklin Gothic Book" w:hAnsi="Franklin Gothic Book"/>
                <w:lang w:val="fr-CA"/>
              </w:rPr>
              <w:t>effectif</w:t>
            </w:r>
            <w:r w:rsidR="001A5AA3" w:rsidRPr="00477BDE">
              <w:rPr>
                <w:rFonts w:ascii="Franklin Gothic Book" w:hAnsi="Franklin Gothic Book"/>
                <w:lang w:val="fr-CA"/>
              </w:rPr>
              <w:t xml:space="preserve"> du droit </w:t>
            </w:r>
            <w:r w:rsidR="004A3A18" w:rsidRPr="00477BDE">
              <w:rPr>
                <w:rFonts w:ascii="Franklin Gothic Book" w:hAnsi="Franklin Gothic Book"/>
                <w:lang w:val="fr-CA"/>
              </w:rPr>
              <w:t>d</w:t>
            </w:r>
            <w:r w:rsidR="00AE56B0" w:rsidRPr="00477BDE">
              <w:rPr>
                <w:rFonts w:ascii="Franklin Gothic Book" w:hAnsi="Franklin Gothic Book"/>
                <w:lang w:val="fr-CA"/>
              </w:rPr>
              <w:t>e visite</w:t>
            </w:r>
            <w:r w:rsidR="004A3A18" w:rsidRPr="00477BDE">
              <w:rPr>
                <w:rFonts w:ascii="Franklin Gothic Book" w:hAnsi="Franklin Gothic Book"/>
                <w:lang w:val="fr-CA"/>
              </w:rPr>
              <w:t xml:space="preserve"> / d’entretenir un </w:t>
            </w:r>
            <w:r w:rsidRPr="00477BDE">
              <w:rPr>
                <w:rFonts w:ascii="Franklin Gothic Book" w:hAnsi="Franklin Gothic Book"/>
                <w:lang w:val="fr-CA"/>
              </w:rPr>
              <w:t>contact</w:t>
            </w:r>
          </w:p>
          <w:p w14:paraId="70A00670" w14:textId="0EAC6692"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0746ED" w:rsidRPr="00477BDE">
              <w:rPr>
                <w:rFonts w:ascii="Franklin Gothic Book" w:hAnsi="Franklin Gothic Book"/>
                <w:lang w:val="fr-CA"/>
              </w:rPr>
              <w:t xml:space="preserve">Assistance pour fournir ou faciliter la </w:t>
            </w:r>
            <w:r w:rsidR="00F34812" w:rsidRPr="00477BDE">
              <w:rPr>
                <w:rFonts w:ascii="Franklin Gothic Book" w:hAnsi="Franklin Gothic Book"/>
                <w:lang w:val="fr-CA"/>
              </w:rPr>
              <w:t>fourniture</w:t>
            </w:r>
            <w:r w:rsidR="000746ED" w:rsidRPr="00477BDE">
              <w:rPr>
                <w:rFonts w:ascii="Franklin Gothic Book" w:hAnsi="Franklin Gothic Book"/>
                <w:lang w:val="fr-CA"/>
              </w:rPr>
              <w:t xml:space="preserve"> d'une </w:t>
            </w:r>
            <w:r w:rsidR="00F34812" w:rsidRPr="00477BDE">
              <w:rPr>
                <w:rFonts w:ascii="Franklin Gothic Book" w:hAnsi="Franklin Gothic Book"/>
                <w:lang w:val="fr-CA"/>
              </w:rPr>
              <w:t>aide</w:t>
            </w:r>
            <w:r w:rsidR="000746ED" w:rsidRPr="00477BDE">
              <w:rPr>
                <w:rFonts w:ascii="Franklin Gothic Book" w:hAnsi="Franklin Gothic Book"/>
                <w:lang w:val="fr-CA"/>
              </w:rPr>
              <w:t xml:space="preserve"> </w:t>
            </w:r>
            <w:r w:rsidR="00F34812" w:rsidRPr="00477BDE">
              <w:rPr>
                <w:rFonts w:ascii="Franklin Gothic Book" w:hAnsi="Franklin Gothic Book"/>
                <w:lang w:val="fr-CA"/>
              </w:rPr>
              <w:t>ou de</w:t>
            </w:r>
            <w:r w:rsidR="000746ED" w:rsidRPr="00477BDE">
              <w:rPr>
                <w:rFonts w:ascii="Franklin Gothic Book" w:hAnsi="Franklin Gothic Book"/>
                <w:lang w:val="fr-CA"/>
              </w:rPr>
              <w:t xml:space="preserve"> conseil</w:t>
            </w:r>
            <w:r w:rsidR="00F34812" w:rsidRPr="00477BDE">
              <w:rPr>
                <w:rFonts w:ascii="Franklin Gothic Book" w:hAnsi="Franklin Gothic Book"/>
                <w:lang w:val="fr-CA"/>
              </w:rPr>
              <w:t>s</w:t>
            </w:r>
            <w:r w:rsidR="000746ED" w:rsidRPr="00477BDE">
              <w:rPr>
                <w:rFonts w:ascii="Franklin Gothic Book" w:hAnsi="Franklin Gothic Book"/>
                <w:lang w:val="fr-CA"/>
              </w:rPr>
              <w:t xml:space="preserve"> juridique</w:t>
            </w:r>
            <w:r w:rsidR="00F34812" w:rsidRPr="00477BDE">
              <w:rPr>
                <w:rFonts w:ascii="Franklin Gothic Book" w:hAnsi="Franklin Gothic Book"/>
                <w:lang w:val="fr-CA"/>
              </w:rPr>
              <w:t>s</w:t>
            </w:r>
          </w:p>
          <w:p w14:paraId="4623F16C" w14:textId="78600BFB"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0746ED" w:rsidRPr="00477BDE">
              <w:rPr>
                <w:rFonts w:ascii="Franklin Gothic Book" w:hAnsi="Franklin Gothic Book"/>
                <w:lang w:val="fr-CA"/>
              </w:rPr>
              <w:t xml:space="preserve">Assistance </w:t>
            </w:r>
            <w:r w:rsidR="00F34812" w:rsidRPr="00477BDE">
              <w:rPr>
                <w:rFonts w:ascii="Franklin Gothic Book" w:hAnsi="Franklin Gothic Book"/>
                <w:lang w:val="fr-CA"/>
              </w:rPr>
              <w:t>en vue d’</w:t>
            </w:r>
            <w:r w:rsidR="000746ED" w:rsidRPr="00477BDE">
              <w:rPr>
                <w:rFonts w:ascii="Franklin Gothic Book" w:hAnsi="Franklin Gothic Book"/>
                <w:lang w:val="fr-CA"/>
              </w:rPr>
              <w:t>obte</w:t>
            </w:r>
            <w:r w:rsidR="00F34812" w:rsidRPr="00477BDE">
              <w:rPr>
                <w:rFonts w:ascii="Franklin Gothic Book" w:hAnsi="Franklin Gothic Book"/>
                <w:lang w:val="fr-CA"/>
              </w:rPr>
              <w:t>nir</w:t>
            </w:r>
            <w:r w:rsidR="000746ED" w:rsidRPr="00477BDE">
              <w:rPr>
                <w:rFonts w:ascii="Franklin Gothic Book" w:hAnsi="Franklin Gothic Book"/>
                <w:lang w:val="fr-CA"/>
              </w:rPr>
              <w:t xml:space="preserve"> </w:t>
            </w:r>
            <w:r w:rsidR="00F34812" w:rsidRPr="00477BDE">
              <w:rPr>
                <w:rFonts w:ascii="Franklin Gothic Book" w:hAnsi="Franklin Gothic Book"/>
                <w:lang w:val="fr-CA"/>
              </w:rPr>
              <w:t xml:space="preserve">les services </w:t>
            </w:r>
            <w:r w:rsidR="000746ED" w:rsidRPr="00477BDE">
              <w:rPr>
                <w:rFonts w:ascii="Franklin Gothic Book" w:hAnsi="Franklin Gothic Book"/>
                <w:lang w:val="fr-CA"/>
              </w:rPr>
              <w:t>d'un conseil</w:t>
            </w:r>
            <w:r w:rsidR="00F34812" w:rsidRPr="00477BDE">
              <w:rPr>
                <w:rFonts w:ascii="Franklin Gothic Book" w:hAnsi="Franklin Gothic Book"/>
                <w:lang w:val="fr-CA"/>
              </w:rPr>
              <w:t>ler</w:t>
            </w:r>
            <w:r w:rsidR="000746ED" w:rsidRPr="00477BDE">
              <w:rPr>
                <w:rFonts w:ascii="Franklin Gothic Book" w:hAnsi="Franklin Gothic Book"/>
                <w:lang w:val="fr-CA"/>
              </w:rPr>
              <w:t xml:space="preserve"> juridique privé ou de</w:t>
            </w:r>
            <w:r w:rsidR="00F34812" w:rsidRPr="00477BDE">
              <w:rPr>
                <w:rFonts w:ascii="Franklin Gothic Book" w:hAnsi="Franklin Gothic Book"/>
                <w:lang w:val="fr-CA"/>
              </w:rPr>
              <w:t>s</w:t>
            </w:r>
            <w:r w:rsidR="000746ED" w:rsidRPr="00477BDE">
              <w:rPr>
                <w:rFonts w:ascii="Franklin Gothic Book" w:hAnsi="Franklin Gothic Book"/>
                <w:lang w:val="fr-CA"/>
              </w:rPr>
              <w:t xml:space="preserve"> services de médiation si nécessaire</w:t>
            </w:r>
            <w:r w:rsidR="00025792" w:rsidRPr="00477BDE">
              <w:rPr>
                <w:rFonts w:ascii="Franklin Gothic Book" w:hAnsi="Franklin Gothic Book"/>
                <w:lang w:val="fr-CA"/>
              </w:rPr>
              <w:t>,</w:t>
            </w:r>
            <w:r w:rsidR="000746ED" w:rsidRPr="00477BDE">
              <w:rPr>
                <w:rFonts w:ascii="Franklin Gothic Book" w:hAnsi="Franklin Gothic Book"/>
                <w:lang w:val="fr-CA"/>
              </w:rPr>
              <w:t xml:space="preserve"> dans l'État requis</w:t>
            </w:r>
          </w:p>
          <w:p w14:paraId="6BF18417" w14:textId="1459BF65" w:rsidR="00D0170A" w:rsidRPr="00477BDE" w:rsidRDefault="00D0170A" w:rsidP="00D0170A">
            <w:pPr>
              <w:spacing w:before="60"/>
              <w:rPr>
                <w:rFonts w:ascii="Franklin Gothic Book" w:hAnsi="Franklin Gothic Book"/>
                <w:lang w:val="fr-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101FE4" w:rsidRPr="00477BDE">
              <w:rPr>
                <w:rFonts w:ascii="Franklin Gothic Book" w:hAnsi="Franklin Gothic Book"/>
                <w:lang w:val="fr-CA"/>
              </w:rPr>
              <w:t xml:space="preserve">Renvoi </w:t>
            </w:r>
            <w:r w:rsidR="00025792" w:rsidRPr="00477BDE">
              <w:rPr>
                <w:rFonts w:ascii="Franklin Gothic Book" w:hAnsi="Franklin Gothic Book"/>
                <w:lang w:val="fr-CA"/>
              </w:rPr>
              <w:t xml:space="preserve">de la demande d’assistance </w:t>
            </w:r>
            <w:r w:rsidR="00101FE4" w:rsidRPr="00477BDE">
              <w:rPr>
                <w:rFonts w:ascii="Franklin Gothic Book" w:hAnsi="Franklin Gothic Book"/>
                <w:lang w:val="fr-CA"/>
              </w:rPr>
              <w:t xml:space="preserve">à d'autres organisations gouvernementales ou non gouvernementales </w:t>
            </w:r>
          </w:p>
          <w:p w14:paraId="2B65479D" w14:textId="126986F6" w:rsidR="00D0170A" w:rsidRPr="00477BDE" w:rsidRDefault="00D0170A" w:rsidP="00D0170A">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00101FE4" w:rsidRPr="00477BDE">
              <w:rPr>
                <w:rFonts w:ascii="Franklin Gothic Book" w:hAnsi="Franklin Gothic Book"/>
                <w:lang w:val="fr-CA"/>
              </w:rPr>
              <w:t xml:space="preserve">Mises à jour régulières </w:t>
            </w:r>
            <w:r w:rsidR="00025792" w:rsidRPr="00477BDE">
              <w:rPr>
                <w:rFonts w:ascii="Franklin Gothic Book" w:hAnsi="Franklin Gothic Book"/>
                <w:lang w:val="fr-CA"/>
              </w:rPr>
              <w:t>quant aux avancées</w:t>
            </w:r>
            <w:r w:rsidR="00101FE4" w:rsidRPr="00477BDE">
              <w:rPr>
                <w:rFonts w:ascii="Franklin Gothic Book" w:hAnsi="Franklin Gothic Book"/>
                <w:lang w:val="fr-CA"/>
              </w:rPr>
              <w:t xml:space="preserve"> de la demande</w:t>
            </w:r>
          </w:p>
          <w:p w14:paraId="1A663045" w14:textId="70B634A1" w:rsidR="00D0170A" w:rsidRPr="00477BDE" w:rsidRDefault="00D0170A" w:rsidP="00D0170A">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w:t>
            </w:r>
            <w:r w:rsidR="00101FE4" w:rsidRPr="00477BDE">
              <w:rPr>
                <w:rFonts w:ascii="Franklin Gothic Book" w:hAnsi="Franklin Gothic Book"/>
              </w:rPr>
              <w:t>Autre, veuillez préciser </w:t>
            </w:r>
            <w:r w:rsidRPr="00477BDE">
              <w:rPr>
                <w:rFonts w:ascii="Franklin Gothic Book" w:hAnsi="Franklin Gothic Book"/>
              </w:rPr>
              <w:t xml:space="preserve">: </w:t>
            </w:r>
            <w:r w:rsidRPr="00477BDE">
              <w:rPr>
                <w:rFonts w:ascii="Franklin Gothic Book" w:hAnsi="Franklin Gothic Book" w:cs="Arial"/>
              </w:rPr>
              <w:fldChar w:fldCharType="begin">
                <w:ffData>
                  <w:name w:val="Text37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p>
        </w:tc>
      </w:tr>
      <w:tr w:rsidR="00D0170A" w:rsidRPr="00477BDE" w14:paraId="3D4C5303" w14:textId="77777777" w:rsidTr="00C146B1">
        <w:tc>
          <w:tcPr>
            <w:tcW w:w="9923" w:type="dxa"/>
            <w:gridSpan w:val="2"/>
            <w:shd w:val="clear" w:color="auto" w:fill="E7E6E6" w:themeFill="background2"/>
          </w:tcPr>
          <w:p w14:paraId="39BA5B46" w14:textId="517112DD" w:rsidR="00D0170A" w:rsidRPr="00477BDE" w:rsidRDefault="00D0170A" w:rsidP="00D0170A">
            <w:pPr>
              <w:tabs>
                <w:tab w:val="left" w:pos="357"/>
              </w:tabs>
              <w:spacing w:before="60"/>
              <w:ind w:left="364" w:hanging="364"/>
              <w:rPr>
                <w:rFonts w:ascii="Franklin Gothic Book" w:hAnsi="Franklin Gothic Book" w:cs="Verdana"/>
                <w:color w:val="03295A" w:themeColor="accent4"/>
                <w:lang w:eastAsia="en-CA"/>
              </w:rPr>
            </w:pPr>
            <w:bookmarkStart w:id="236" w:name="_Toc125411742"/>
            <w:r w:rsidRPr="00477BDE">
              <w:rPr>
                <w:color w:val="03295A" w:themeColor="accent4"/>
              </w:rPr>
              <w:lastRenderedPageBreak/>
              <w:t>Demandes reçues (État requis)</w:t>
            </w:r>
            <w:bookmarkEnd w:id="236"/>
          </w:p>
        </w:tc>
      </w:tr>
      <w:tr w:rsidR="00D0170A" w:rsidRPr="00477BDE" w14:paraId="116E2415" w14:textId="77777777" w:rsidTr="009C0DA8">
        <w:tc>
          <w:tcPr>
            <w:tcW w:w="4275" w:type="dxa"/>
          </w:tcPr>
          <w:p w14:paraId="6FD39ED6" w14:textId="194F282D" w:rsidR="00D0170A" w:rsidRPr="00477BDE" w:rsidRDefault="00025792" w:rsidP="00C03AF2">
            <w:pPr>
              <w:pStyle w:val="PBParagraph"/>
              <w:numPr>
                <w:ilvl w:val="1"/>
                <w:numId w:val="44"/>
              </w:numPr>
              <w:spacing w:after="60"/>
              <w:ind w:left="598" w:hanging="709"/>
            </w:pPr>
            <w:r w:rsidRPr="00477BDE">
              <w:rPr>
                <w:rFonts w:ascii="Franklin Gothic Book" w:hAnsi="Franklin Gothic Book" w:cs="Arial"/>
              </w:rPr>
              <w:t>[</w:t>
            </w:r>
            <w:r w:rsidR="009A7023" w:rsidRPr="00477BDE">
              <w:rPr>
                <w:rFonts w:ascii="Franklin Gothic Book" w:hAnsi="Franklin Gothic Book" w:cs="Arial"/>
              </w:rPr>
              <w:t>Nom de v</w:t>
            </w:r>
            <w:r w:rsidR="00D0170A" w:rsidRPr="00477BDE">
              <w:rPr>
                <w:rFonts w:ascii="Franklin Gothic Book" w:hAnsi="Franklin Gothic Book" w:cs="Arial"/>
              </w:rPr>
              <w:t>otre État</w:t>
            </w:r>
            <w:r w:rsidRPr="00477BDE">
              <w:rPr>
                <w:rFonts w:ascii="Franklin Gothic Book" w:hAnsi="Franklin Gothic Book" w:cs="Arial"/>
              </w:rPr>
              <w:t>]</w:t>
            </w:r>
            <w:r w:rsidR="00D0170A" w:rsidRPr="00477BDE">
              <w:rPr>
                <w:rFonts w:ascii="Franklin Gothic Book" w:hAnsi="Franklin Gothic Book" w:cs="Arial"/>
              </w:rPr>
              <w:t xml:space="preserve"> a-t-il établi une formule spécifique aux demandes de droit </w:t>
            </w:r>
            <w:r w:rsidR="004A3A18" w:rsidRPr="00477BDE">
              <w:rPr>
                <w:rFonts w:ascii="Franklin Gothic Book" w:hAnsi="Franklin Gothic Book" w:cs="Arial"/>
              </w:rPr>
              <w:t>d</w:t>
            </w:r>
            <w:r w:rsidR="00AE56B0"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A7023" w:rsidRPr="00477BDE">
              <w:rPr>
                <w:rFonts w:ascii="Franklin Gothic Book" w:hAnsi="Franklin Gothic Book" w:cs="Arial"/>
              </w:rPr>
              <w:t xml:space="preserve"> </w:t>
            </w:r>
            <w:r w:rsidR="00D0170A" w:rsidRPr="00477BDE">
              <w:rPr>
                <w:rFonts w:ascii="Franklin Gothic Book" w:hAnsi="Franklin Gothic Book" w:cs="Arial"/>
              </w:rPr>
              <w:t xml:space="preserve">en vertu de la Convention ? </w:t>
            </w:r>
          </w:p>
        </w:tc>
        <w:tc>
          <w:tcPr>
            <w:tcW w:w="5648" w:type="dxa"/>
          </w:tcPr>
          <w:p w14:paraId="1EB1206E" w14:textId="3C37410D"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w:t>
            </w:r>
          </w:p>
          <w:p w14:paraId="0C35EAA4" w14:textId="77777777" w:rsidR="00D0170A" w:rsidRPr="00477BDE" w:rsidRDefault="00D0170A" w:rsidP="00D0170A">
            <w:pPr>
              <w:tabs>
                <w:tab w:val="left" w:pos="833"/>
              </w:tabs>
              <w:spacing w:before="60" w:after="60"/>
              <w:ind w:left="293"/>
              <w:rPr>
                <w:rFonts w:ascii="Franklin Gothic Book" w:hAnsi="Franklin Gothic Book" w:cs="Arial"/>
                <w:i/>
              </w:rPr>
            </w:pPr>
            <w:r w:rsidRPr="00477BDE">
              <w:rPr>
                <w:rFonts w:ascii="Franklin Gothic Book" w:hAnsi="Franklin Gothic Book"/>
              </w:rPr>
              <w:t xml:space="preserve">Veuillez préciser où cette formule peut-elle être consultée </w:t>
            </w:r>
            <w:r w:rsidRPr="00477BDE">
              <w:rPr>
                <w:rFonts w:ascii="Franklin Gothic Book" w:hAnsi="Franklin Gothic Book" w:cs="Arial"/>
              </w:rPr>
              <w:t>(par ex. site Internet) ou en joindre une copie</w:t>
            </w:r>
            <w:r w:rsidRPr="00477BDE">
              <w:rPr>
                <w:rFonts w:ascii="Franklin Gothic Book" w:hAnsi="Franklin Gothic Book" w:cs="Arial"/>
                <w:i/>
              </w:rPr>
              <w:t>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372"/>
                  <w:enabled/>
                  <w:calcOnExit w:val="0"/>
                  <w:textInput/>
                </w:ffData>
              </w:fldChar>
            </w:r>
            <w:bookmarkStart w:id="237" w:name="Text37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237"/>
          </w:p>
          <w:p w14:paraId="0B773E6B" w14:textId="5F20E228" w:rsidR="00D0170A" w:rsidRPr="00477BDE" w:rsidRDefault="00D0170A" w:rsidP="00D0170A">
            <w:pPr>
              <w:tabs>
                <w:tab w:val="left" w:pos="833"/>
              </w:tabs>
              <w:spacing w:before="60" w:after="60"/>
              <w:ind w:firstLine="293"/>
              <w:rPr>
                <w:rFonts w:ascii="Franklin Gothic Book" w:hAnsi="Franklin Gothic Book"/>
                <w:i/>
              </w:rPr>
            </w:pPr>
            <w:r w:rsidRPr="00477BDE">
              <w:rPr>
                <w:rFonts w:ascii="Franklin Gothic Book" w:hAnsi="Franklin Gothic Book"/>
              </w:rPr>
              <w:t xml:space="preserve">Passez à la question </w:t>
            </w:r>
            <w:r w:rsidRPr="00477BDE">
              <w:rPr>
                <w:rFonts w:ascii="Franklin Gothic Book" w:hAnsi="Franklin Gothic Book"/>
              </w:rPr>
              <w:fldChar w:fldCharType="begin" w:fldLock="1"/>
            </w:r>
            <w:r w:rsidRPr="00477BDE">
              <w:rPr>
                <w:rFonts w:ascii="Franklin Gothic Book" w:hAnsi="Franklin Gothic Book"/>
              </w:rPr>
              <w:instrText xml:space="preserve"> REF _Ref280350643 \r \h </w:instrText>
            </w:r>
            <w:r w:rsidR="00477BDE">
              <w:rPr>
                <w:rFonts w:ascii="Franklin Gothic Book" w:hAnsi="Franklin Gothic Book"/>
              </w:rPr>
              <w:instrText xml:space="preserve"> \* MERGEFORMA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14.4</w:t>
            </w:r>
            <w:r w:rsidRPr="00477BDE">
              <w:rPr>
                <w:rFonts w:ascii="Franklin Gothic Book" w:hAnsi="Franklin Gothic Book"/>
              </w:rPr>
              <w:fldChar w:fldCharType="end"/>
            </w:r>
          </w:p>
          <w:p w14:paraId="78A2421E" w14:textId="77777777" w:rsidR="00D0170A" w:rsidRPr="00477BDE" w:rsidRDefault="00D0170A" w:rsidP="00D0170A">
            <w:pPr>
              <w:tabs>
                <w:tab w:val="left" w:pos="293"/>
              </w:tabs>
              <w:spacing w:before="60" w:after="60"/>
              <w:ind w:left="833" w:hanging="833"/>
              <w:rPr>
                <w:rFonts w:ascii="Franklin Gothic Book" w:hAnsi="Franklin Gothic Book" w:cs="Arial"/>
              </w:rPr>
            </w:pPr>
            <w:r w:rsidRPr="00477BDE">
              <w:rPr>
                <w:rFonts w:ascii="Franklin Gothic Book" w:hAnsi="Franklin Gothic Book" w:cs="Arial"/>
              </w:rPr>
              <w:tab/>
            </w:r>
          </w:p>
          <w:p w14:paraId="24815A33" w14:textId="0B90FF69"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42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Non. Continuez à la question </w:t>
            </w:r>
            <w:r w:rsidRPr="00477BDE">
              <w:rPr>
                <w:rFonts w:ascii="Franklin Gothic Book" w:hAnsi="Franklin Gothic Book"/>
              </w:rPr>
              <w:fldChar w:fldCharType="begin" w:fldLock="1"/>
            </w:r>
            <w:r w:rsidRPr="00477BDE">
              <w:rPr>
                <w:rFonts w:ascii="Franklin Gothic Book" w:hAnsi="Franklin Gothic Book"/>
              </w:rPr>
              <w:instrText xml:space="preserve"> REF _Ref271817600 \r \h </w:instrText>
            </w:r>
            <w:r w:rsidR="00477BDE">
              <w:rPr>
                <w:rFonts w:ascii="Franklin Gothic Book" w:hAnsi="Franklin Gothic Book"/>
              </w:rPr>
              <w:instrText xml:space="preserve"> \* MERGEFORMA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14.3</w:t>
            </w:r>
            <w:r w:rsidRPr="00477BDE">
              <w:rPr>
                <w:rFonts w:ascii="Franklin Gothic Book" w:hAnsi="Franklin Gothic Book"/>
              </w:rPr>
              <w:fldChar w:fldCharType="end"/>
            </w:r>
          </w:p>
        </w:tc>
      </w:tr>
      <w:tr w:rsidR="00D0170A" w:rsidRPr="00477BDE" w14:paraId="4844E772" w14:textId="77777777" w:rsidTr="009C0DA8">
        <w:tc>
          <w:tcPr>
            <w:tcW w:w="4275" w:type="dxa"/>
          </w:tcPr>
          <w:p w14:paraId="6BB43C2E" w14:textId="0C87FA6F" w:rsidR="00D0170A" w:rsidRPr="00477BDE" w:rsidRDefault="00D0170A" w:rsidP="00C03AF2">
            <w:pPr>
              <w:pStyle w:val="PBParagraph"/>
              <w:numPr>
                <w:ilvl w:val="1"/>
                <w:numId w:val="44"/>
              </w:numPr>
              <w:spacing w:after="60"/>
              <w:ind w:left="598" w:hanging="709"/>
            </w:pPr>
            <w:bookmarkStart w:id="238" w:name="_Ref271817600"/>
            <w:r w:rsidRPr="00477BDE">
              <w:rPr>
                <w:rFonts w:ascii="Franklin Gothic Book" w:hAnsi="Franklin Gothic Book" w:cs="Arial"/>
              </w:rPr>
              <w:t xml:space="preserve">Si </w:t>
            </w:r>
            <w:r w:rsidR="009A7023" w:rsidRPr="00477BDE">
              <w:rPr>
                <w:rFonts w:ascii="Franklin Gothic Book" w:hAnsi="Franklin Gothic Book" w:cs="Arial"/>
              </w:rPr>
              <w:t xml:space="preserve">[nom de </w:t>
            </w:r>
            <w:r w:rsidRPr="00477BDE">
              <w:rPr>
                <w:rFonts w:ascii="Franklin Gothic Book" w:hAnsi="Franklin Gothic Book" w:cs="Arial"/>
              </w:rPr>
              <w:t>votre État</w:t>
            </w:r>
            <w:r w:rsidR="009A7023" w:rsidRPr="00477BDE">
              <w:rPr>
                <w:rFonts w:ascii="Franklin Gothic Book" w:hAnsi="Franklin Gothic Book" w:cs="Arial"/>
              </w:rPr>
              <w:t>]</w:t>
            </w:r>
            <w:r w:rsidRPr="00477BDE">
              <w:rPr>
                <w:rFonts w:ascii="Franklin Gothic Book" w:hAnsi="Franklin Gothic Book" w:cs="Arial"/>
              </w:rPr>
              <w:t xml:space="preserve"> n’exige aucune formule de demande particulière pour les demandes relatives au droit </w:t>
            </w:r>
            <w:r w:rsidR="004A3A18" w:rsidRPr="00477BDE">
              <w:rPr>
                <w:rFonts w:ascii="Franklin Gothic Book" w:hAnsi="Franklin Gothic Book" w:cs="Arial"/>
              </w:rPr>
              <w:t>d</w:t>
            </w:r>
            <w:r w:rsidR="00AE56B0"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quels renseignements ou documents </w:t>
            </w:r>
            <w:r w:rsidR="008B4894" w:rsidRPr="00477BDE">
              <w:rPr>
                <w:rFonts w:ascii="Franklin Gothic Book" w:hAnsi="Franklin Gothic Book" w:cs="Arial"/>
              </w:rPr>
              <w:t xml:space="preserve">[nom de </w:t>
            </w:r>
            <w:r w:rsidRPr="00477BDE">
              <w:rPr>
                <w:rFonts w:ascii="Franklin Gothic Book" w:hAnsi="Franklin Gothic Book" w:cs="Arial"/>
              </w:rPr>
              <w:t>votre État</w:t>
            </w:r>
            <w:r w:rsidR="008B4894" w:rsidRPr="00477BDE">
              <w:rPr>
                <w:rFonts w:ascii="Franklin Gothic Book" w:hAnsi="Franklin Gothic Book" w:cs="Arial"/>
              </w:rPr>
              <w:t>]</w:t>
            </w:r>
            <w:r w:rsidRPr="00477BDE">
              <w:rPr>
                <w:rFonts w:ascii="Franklin Gothic Book" w:hAnsi="Franklin Gothic Book" w:cs="Arial"/>
              </w:rPr>
              <w:t xml:space="preserve"> demande-t-il ?</w:t>
            </w:r>
            <w:bookmarkEnd w:id="238"/>
          </w:p>
        </w:tc>
        <w:tc>
          <w:tcPr>
            <w:tcW w:w="5648" w:type="dxa"/>
          </w:tcPr>
          <w:p w14:paraId="46A6FE9A" w14:textId="4140A3A7" w:rsidR="00D0170A" w:rsidRPr="00477BDE" w:rsidRDefault="00D0170A" w:rsidP="00D0170A">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Informations portant sur l’identité de l’enfant :</w:t>
            </w:r>
          </w:p>
          <w:p w14:paraId="0F822C25" w14:textId="2784900C"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ms et prénoms</w:t>
            </w:r>
          </w:p>
          <w:p w14:paraId="0FE444E3" w14:textId="7008845D"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Date de naissance, si disponible</w:t>
            </w:r>
          </w:p>
          <w:p w14:paraId="433369D8" w14:textId="2C3DB941"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dresse</w:t>
            </w:r>
          </w:p>
          <w:p w14:paraId="267051D8" w14:textId="1CA6AAEB"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 de téléphone</w:t>
            </w:r>
          </w:p>
          <w:p w14:paraId="3E00A529" w14:textId="7924AD33"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ationalité(s)</w:t>
            </w:r>
          </w:p>
          <w:p w14:paraId="39CCD9A1" w14:textId="4420FC4D"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s) de passeport</w:t>
            </w:r>
          </w:p>
          <w:p w14:paraId="02C5D720" w14:textId="6F01E0D8"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Signalement (taille, couleur des yeux et des cheveux) </w:t>
            </w:r>
          </w:p>
          <w:p w14:paraId="7ADA8DBC" w14:textId="5CDCB2CA"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7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hotographie (récente)</w:t>
            </w:r>
          </w:p>
          <w:p w14:paraId="2D7C5E76" w14:textId="0B1ED270"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Informations portant sur l’identité des parents de l’enfant - si l’un des parents n’est pas le demandeur ou le défendeur de la procédure (</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0"/>
                  <w:enabled/>
                  <w:calcOnExit w:val="0"/>
                  <w:textInput/>
                </w:ffData>
              </w:fldChar>
            </w:r>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p>
          <w:p w14:paraId="17409456" w14:textId="7F656B50"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0"/>
                  <w:enabled/>
                  <w:calcOnExit w:val="0"/>
                  <w:textInput/>
                </w:ffData>
              </w:fldChar>
            </w:r>
            <w:bookmarkStart w:id="239" w:name="Text670"/>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bookmarkEnd w:id="239"/>
          </w:p>
          <w:p w14:paraId="238754F3" w14:textId="6621F9F6" w:rsidR="00D0170A" w:rsidRPr="00477BDE" w:rsidRDefault="00D0170A" w:rsidP="00D0170A">
            <w:pPr>
              <w:spacing w:before="60" w:after="60"/>
              <w:ind w:left="357" w:hanging="357"/>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Informations portant sur l’identité du demandeur :</w:t>
            </w:r>
          </w:p>
          <w:p w14:paraId="19D2C07A" w14:textId="6B622CD1"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ms et prénoms</w:t>
            </w:r>
          </w:p>
          <w:p w14:paraId="452EC5C3" w14:textId="2C9D5D19"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Date de naissance</w:t>
            </w:r>
          </w:p>
          <w:p w14:paraId="2E65A195" w14:textId="7EC7CEDC"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dresse</w:t>
            </w:r>
          </w:p>
          <w:p w14:paraId="0BF49F82" w14:textId="0DB69183"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 de téléphone</w:t>
            </w:r>
          </w:p>
          <w:p w14:paraId="4297F18D" w14:textId="7D52C90B"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ationalité(s)</w:t>
            </w:r>
          </w:p>
          <w:p w14:paraId="5A1A9852" w14:textId="1904E2F8"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s) de passeport</w:t>
            </w:r>
          </w:p>
          <w:p w14:paraId="4952636C" w14:textId="3FD7780F"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Relation du demandeur avec l’enfant</w:t>
            </w:r>
          </w:p>
          <w:p w14:paraId="78BCF3B5" w14:textId="66ADD0F8"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m(s) du conseiller juridique, le cas échéant</w:t>
            </w:r>
          </w:p>
          <w:p w14:paraId="03DE5FEB" w14:textId="0E371710"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1"/>
                  <w:enabled/>
                  <w:calcOnExit w:val="0"/>
                  <w:textInput/>
                </w:ffData>
              </w:fldChar>
            </w:r>
            <w:bookmarkStart w:id="240" w:name="Text671"/>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bookmarkEnd w:id="240"/>
          </w:p>
          <w:p w14:paraId="051262E9" w14:textId="2C100659"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lastRenderedPageBreak/>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Informations portant sur l’identité de la personne avec qui l’enfant est présumé être (le défendeur proposé de la demande) :</w:t>
            </w:r>
          </w:p>
          <w:p w14:paraId="2D694263" w14:textId="3CC81A85"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ms et prénoms</w:t>
            </w:r>
          </w:p>
          <w:p w14:paraId="3A249D37" w14:textId="2E10E12B"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Date de naissance</w:t>
            </w:r>
          </w:p>
          <w:p w14:paraId="29B02B3C" w14:textId="4DCA392F"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dresse</w:t>
            </w:r>
          </w:p>
          <w:p w14:paraId="667777FC" w14:textId="4AFE049D"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 de téléphone</w:t>
            </w:r>
          </w:p>
          <w:p w14:paraId="1042DA90" w14:textId="427DB8E5"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ationalité(s)</w:t>
            </w:r>
          </w:p>
          <w:p w14:paraId="6FC77BE2" w14:textId="480C27FE"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uméro(s) de passeport</w:t>
            </w:r>
          </w:p>
          <w:p w14:paraId="52E8886F" w14:textId="30623709"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Signalement (taille, couleur des yeux et des cheveux)</w:t>
            </w:r>
          </w:p>
          <w:p w14:paraId="3DC6E390" w14:textId="0F172CCD"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hotographie (récente)</w:t>
            </w:r>
          </w:p>
          <w:p w14:paraId="1214F1F8" w14:textId="36529242"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Relation de la personne avec l’enfant</w:t>
            </w:r>
          </w:p>
          <w:p w14:paraId="489364BA" w14:textId="5BF63BCA" w:rsidR="00D0170A" w:rsidRPr="00477BDE" w:rsidRDefault="00D0170A" w:rsidP="00D0170A">
            <w:pPr>
              <w:spacing w:before="60" w:after="60"/>
              <w:ind w:left="652" w:hanging="295"/>
              <w:rPr>
                <w:rFonts w:ascii="Franklin Gothic Book" w:hAnsi="Franklin Gothic Book"/>
                <w:i/>
              </w:rPr>
            </w:pPr>
            <w:r w:rsidRPr="00477BDE">
              <w:rPr>
                <w:rFonts w:ascii="Franklin Gothic Book" w:hAnsi="Franklin Gothic Book"/>
              </w:rPr>
              <w:fldChar w:fldCharType="begin">
                <w:ffData>
                  <w:name w:val="Check35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2"/>
                  <w:enabled/>
                  <w:calcOnExit w:val="0"/>
                  <w:textInput/>
                </w:ffData>
              </w:fldChar>
            </w:r>
            <w:bookmarkStart w:id="241" w:name="Text672"/>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bookmarkEnd w:id="241"/>
          </w:p>
          <w:p w14:paraId="598BFECC" w14:textId="74FB6361"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3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Les motifs sur base desquels le demandeur réclame le droit </w:t>
            </w:r>
            <w:r w:rsidR="004A3A18" w:rsidRPr="00477BDE">
              <w:rPr>
                <w:rFonts w:ascii="Franklin Gothic Book" w:hAnsi="Franklin Gothic Book"/>
              </w:rPr>
              <w:t>d</w:t>
            </w:r>
            <w:r w:rsidR="00AE56B0" w:rsidRPr="00477BDE">
              <w:rPr>
                <w:rFonts w:ascii="Franklin Gothic Book" w:hAnsi="Franklin Gothic Book"/>
              </w:rPr>
              <w:t>e visite</w:t>
            </w:r>
            <w:r w:rsidR="004A3A18" w:rsidRPr="00477BDE">
              <w:rPr>
                <w:rFonts w:ascii="Franklin Gothic Book" w:hAnsi="Franklin Gothic Book"/>
              </w:rPr>
              <w:t xml:space="preserve"> / d’entretenir un contact</w:t>
            </w:r>
            <w:r w:rsidRPr="00477BDE">
              <w:rPr>
                <w:rFonts w:ascii="Franklin Gothic Book" w:hAnsi="Franklin Gothic Book"/>
              </w:rPr>
              <w:t xml:space="preserve"> </w:t>
            </w:r>
            <w:r w:rsidR="002E7FB2" w:rsidRPr="00477BDE">
              <w:rPr>
                <w:rFonts w:ascii="Franklin Gothic Book" w:hAnsi="Franklin Gothic Book"/>
              </w:rPr>
              <w:t>avec l’enfant</w:t>
            </w:r>
          </w:p>
          <w:p w14:paraId="6ABAC008" w14:textId="699231BB" w:rsidR="00D0170A" w:rsidRPr="00477BDE" w:rsidRDefault="00D0170A" w:rsidP="00D0170A">
            <w:pPr>
              <w:ind w:left="652" w:hanging="295"/>
              <w:rPr>
                <w:rFonts w:ascii="Franklin Gothic Book" w:hAnsi="Franklin Gothic Book"/>
              </w:rPr>
            </w:pPr>
            <w:r w:rsidRPr="00477BDE">
              <w:rPr>
                <w:rFonts w:ascii="Franklin Gothic Book" w:hAnsi="Franklin Gothic Book"/>
              </w:rPr>
              <w:fldChar w:fldCharType="begin">
                <w:ffData>
                  <w:name w:val="Check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Preuve du droit </w:t>
            </w:r>
            <w:r w:rsidR="004A3A18" w:rsidRPr="00477BDE">
              <w:rPr>
                <w:rFonts w:ascii="Franklin Gothic Book" w:hAnsi="Franklin Gothic Book"/>
              </w:rPr>
              <w:t>d</w:t>
            </w:r>
            <w:r w:rsidR="00AE56B0" w:rsidRPr="00477BDE">
              <w:rPr>
                <w:rFonts w:ascii="Franklin Gothic Book" w:hAnsi="Franklin Gothic Book"/>
              </w:rPr>
              <w:t>e visite</w:t>
            </w:r>
            <w:r w:rsidR="004A3A18" w:rsidRPr="00477BDE">
              <w:rPr>
                <w:rFonts w:ascii="Franklin Gothic Book" w:hAnsi="Franklin Gothic Book"/>
              </w:rPr>
              <w:t xml:space="preserve"> / d’entretenir un contact</w:t>
            </w:r>
            <w:r w:rsidRPr="00477BDE">
              <w:rPr>
                <w:rFonts w:ascii="Franklin Gothic Book" w:hAnsi="Franklin Gothic Book"/>
              </w:rPr>
              <w:t xml:space="preserve"> du demandeur</w:t>
            </w:r>
          </w:p>
          <w:p w14:paraId="1965F0A3" w14:textId="77777777" w:rsidR="00D0170A" w:rsidRPr="00477BDE" w:rsidRDefault="00D0170A" w:rsidP="00D0170A">
            <w:pPr>
              <w:ind w:left="652" w:firstLine="1"/>
              <w:rPr>
                <w:rFonts w:ascii="Franklin Gothic Book" w:hAnsi="Franklin Gothic Book"/>
              </w:rPr>
            </w:pPr>
            <w:r w:rsidRPr="00477BDE">
              <w:rPr>
                <w:rFonts w:ascii="Franklin Gothic Book" w:hAnsi="Franklin Gothic Book"/>
              </w:rPr>
              <w:t>(qu’elle soit obtenue par application de la loi ou autrement)</w:t>
            </w:r>
          </w:p>
          <w:p w14:paraId="76CD6F1C" w14:textId="27C02A65"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opie authentifiée de tout accord ou de toute décision utile</w:t>
            </w:r>
          </w:p>
          <w:p w14:paraId="422C7377" w14:textId="0588853D"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Un certificat ou </w:t>
            </w:r>
            <w:r w:rsidRPr="00477BDE">
              <w:rPr>
                <w:rFonts w:ascii="Franklin Gothic Book" w:hAnsi="Franklin Gothic Book"/>
                <w:i/>
              </w:rPr>
              <w:t>affidavit</w:t>
            </w:r>
            <w:r w:rsidRPr="00477BDE">
              <w:rPr>
                <w:rFonts w:ascii="Franklin Gothic Book" w:hAnsi="Franklin Gothic Book"/>
              </w:rPr>
              <w:t xml:space="preserve"> émanant de l’Autorité centrale, ou d’une autre autorité compétente de l’État de résidence habituelle de l’enfant, ou provenant d’une personne qualifiée, concernant la loi pertinente de cet État</w:t>
            </w:r>
          </w:p>
          <w:p w14:paraId="3E568475" w14:textId="0DDE4133"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73"/>
                  <w:enabled/>
                  <w:calcOnExit w:val="0"/>
                  <w:textInput/>
                </w:ffData>
              </w:fldChar>
            </w:r>
            <w:bookmarkStart w:id="242" w:name="Text67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42"/>
          </w:p>
          <w:p w14:paraId="18244962" w14:textId="708027B4"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oute autre information disponible en rapport avec la localisation de l’enfant et l’identité de la personne avec qui l’enfant est présumé être</w:t>
            </w:r>
          </w:p>
          <w:p w14:paraId="431FF604" w14:textId="6FB2C7DD" w:rsidR="00D0170A" w:rsidRPr="00477BDE" w:rsidRDefault="00D0170A" w:rsidP="00D0170A">
            <w:pPr>
              <w:spacing w:before="60" w:after="60"/>
              <w:ind w:left="357" w:hanging="357"/>
              <w:rPr>
                <w:rFonts w:ascii="Franklin Gothic Book" w:hAnsi="Franklin Gothic Book"/>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oute autre information / document pertinent(e)</w:t>
            </w:r>
          </w:p>
          <w:p w14:paraId="3C2DC0E2" w14:textId="79D4D23A"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oncernant toute question relative à la protection de l’enfant</w:t>
            </w:r>
          </w:p>
          <w:p w14:paraId="424D783E" w14:textId="1E4AAACC"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cte de mariage (le cas échéant)</w:t>
            </w:r>
          </w:p>
          <w:p w14:paraId="310AA9B5" w14:textId="28AD23F4"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Jugement de divorce (le cas échéant)</w:t>
            </w:r>
          </w:p>
          <w:p w14:paraId="011D4DAA" w14:textId="2E6BA1D4"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rocédure civile ou pénale en cours (le cas échéant)</w:t>
            </w:r>
          </w:p>
          <w:p w14:paraId="7C75A4EC" w14:textId="1D13A1D3"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2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74"/>
                  <w:enabled/>
                  <w:calcOnExit w:val="0"/>
                  <w:textInput/>
                </w:ffData>
              </w:fldChar>
            </w:r>
            <w:bookmarkStart w:id="243" w:name="Text67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43"/>
          </w:p>
        </w:tc>
      </w:tr>
      <w:tr w:rsidR="00D0170A" w:rsidRPr="00477BDE" w14:paraId="36B070A9" w14:textId="77777777" w:rsidTr="009C0DA8">
        <w:tc>
          <w:tcPr>
            <w:tcW w:w="4275" w:type="dxa"/>
          </w:tcPr>
          <w:p w14:paraId="65E402CA" w14:textId="1BD5FB11" w:rsidR="00D0170A" w:rsidRPr="00477BDE" w:rsidRDefault="00161E3C" w:rsidP="00C03AF2">
            <w:pPr>
              <w:pStyle w:val="PBParagraph"/>
              <w:numPr>
                <w:ilvl w:val="1"/>
                <w:numId w:val="44"/>
              </w:numPr>
              <w:spacing w:after="60"/>
              <w:ind w:left="598" w:hanging="709"/>
            </w:pPr>
            <w:bookmarkStart w:id="244" w:name="_Ref280350643"/>
            <w:r w:rsidRPr="00477BDE">
              <w:rPr>
                <w:rFonts w:ascii="Franklin Gothic Book" w:hAnsi="Franklin Gothic Book" w:cs="Verdana"/>
                <w:lang w:eastAsia="en-CA"/>
              </w:rPr>
              <w:lastRenderedPageBreak/>
              <w:t>En [nom de votre État], l’</w:t>
            </w:r>
            <w:r w:rsidR="00D0170A" w:rsidRPr="00477BDE">
              <w:rPr>
                <w:rFonts w:ascii="Franklin Gothic Book" w:hAnsi="Franklin Gothic Book" w:cs="Verdana"/>
                <w:lang w:eastAsia="en-CA"/>
              </w:rPr>
              <w:t>Autorité centrale accepte-t-elle une demande et les documents y afférents transmis par voie électronique ?</w:t>
            </w:r>
            <w:bookmarkEnd w:id="244"/>
          </w:p>
        </w:tc>
        <w:tc>
          <w:tcPr>
            <w:tcW w:w="5648" w:type="dxa"/>
          </w:tcPr>
          <w:p w14:paraId="7B901234" w14:textId="0280A6E5" w:rsidR="00D0170A" w:rsidRPr="00477BDE" w:rsidRDefault="00D0170A" w:rsidP="00D0170A">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Oui. Veuillez préciser toute éventuelle exigence liée à l’envoi électronique des demandes / documents : </w:t>
            </w:r>
            <w:r w:rsidRPr="00477BDE">
              <w:rPr>
                <w:rFonts w:ascii="Franklin Gothic Book" w:hAnsi="Franklin Gothic Book" w:cs="Verdana"/>
                <w:lang w:eastAsia="en-CA"/>
              </w:rPr>
              <w:fldChar w:fldCharType="begin">
                <w:ffData>
                  <w:name w:val="Text675"/>
                  <w:enabled/>
                  <w:calcOnExit w:val="0"/>
                  <w:textInput/>
                </w:ffData>
              </w:fldChar>
            </w:r>
            <w:bookmarkStart w:id="245" w:name="Text675"/>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45"/>
          </w:p>
          <w:p w14:paraId="61175B9C" w14:textId="7B0D70F9" w:rsidR="00D0170A" w:rsidRPr="00477BDE" w:rsidRDefault="00D0170A" w:rsidP="00D0170A">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Oui, mais aucun document envoyé par voie électronique n’est accepté par l’autorité </w:t>
            </w:r>
            <w:r w:rsidR="00161E3C" w:rsidRPr="00477BDE">
              <w:rPr>
                <w:rFonts w:ascii="Franklin Gothic Book" w:hAnsi="Franklin Gothic Book" w:cs="Verdana"/>
                <w:lang w:eastAsia="en-CA"/>
              </w:rPr>
              <w:t xml:space="preserve">judiciaire / </w:t>
            </w:r>
            <w:r w:rsidRPr="00477BDE">
              <w:rPr>
                <w:rFonts w:ascii="Franklin Gothic Book" w:hAnsi="Franklin Gothic Book" w:cs="Verdana"/>
                <w:lang w:eastAsia="en-CA"/>
              </w:rPr>
              <w:t>administrative</w:t>
            </w:r>
          </w:p>
          <w:p w14:paraId="5822604A" w14:textId="77777777" w:rsidR="00D0170A" w:rsidRPr="00477BDE" w:rsidRDefault="00D0170A" w:rsidP="00D0170A">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t>(v</w:t>
            </w:r>
            <w:r w:rsidRPr="00477BDE">
              <w:rPr>
                <w:rFonts w:ascii="Franklin Gothic Book" w:hAnsi="Franklin Gothic Book" w:cs="Verdana"/>
                <w:i/>
                <w:lang w:eastAsia="en-CA"/>
              </w:rPr>
              <w:t>euillez préciser</w:t>
            </w:r>
            <w:r w:rsidRPr="00477BDE">
              <w:rPr>
                <w:rFonts w:ascii="Franklin Gothic Book" w:hAnsi="Franklin Gothic Book" w:cs="Verdana"/>
                <w:lang w:eastAsia="en-CA"/>
              </w:rPr>
              <w:t>) :</w:t>
            </w:r>
            <w:r w:rsidRPr="00477BDE">
              <w:rPr>
                <w:rFonts w:ascii="Franklin Gothic Book" w:hAnsi="Franklin Gothic Book"/>
              </w:rPr>
              <w:t xml:space="preserve"> </w:t>
            </w:r>
            <w:r w:rsidRPr="00477BDE">
              <w:rPr>
                <w:rFonts w:ascii="Franklin Gothic Book" w:hAnsi="Franklin Gothic Book"/>
              </w:rPr>
              <w:fldChar w:fldCharType="begin">
                <w:ffData>
                  <w:name w:val="Text67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774BEC2D" w14:textId="36EABCA6" w:rsidR="00D0170A" w:rsidRPr="00477BDE" w:rsidRDefault="00D0170A" w:rsidP="00D0170A">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Non</w:t>
            </w:r>
          </w:p>
        </w:tc>
      </w:tr>
      <w:tr w:rsidR="00D0170A" w:rsidRPr="00477BDE" w14:paraId="63794D42" w14:textId="77777777" w:rsidTr="009C0DA8">
        <w:tc>
          <w:tcPr>
            <w:tcW w:w="4275" w:type="dxa"/>
          </w:tcPr>
          <w:p w14:paraId="5DD9415E" w14:textId="29C87305" w:rsidR="00D0170A" w:rsidRPr="00477BDE" w:rsidRDefault="00161E3C" w:rsidP="00C03AF2">
            <w:pPr>
              <w:pStyle w:val="PBParagraph"/>
              <w:numPr>
                <w:ilvl w:val="1"/>
                <w:numId w:val="44"/>
              </w:numPr>
              <w:spacing w:after="60"/>
              <w:ind w:left="598" w:hanging="709"/>
            </w:pPr>
            <w:r w:rsidRPr="00477BDE">
              <w:rPr>
                <w:rFonts w:ascii="Franklin Gothic Book" w:hAnsi="Franklin Gothic Book" w:cs="Verdana"/>
                <w:lang w:eastAsia="en-CA"/>
              </w:rPr>
              <w:t>En [nom de votre État], l</w:t>
            </w:r>
            <w:r w:rsidR="00D0170A" w:rsidRPr="00477BDE">
              <w:t xml:space="preserve">’Autorité centrale exige-t-elle une autorisation écrite lui donnant le pouvoir d’agir pour le compte du demandeur ou de désigner un autre représentant habilité </w:t>
            </w:r>
            <w:r w:rsidR="00744AE0" w:rsidRPr="00477BDE">
              <w:t>(</w:t>
            </w:r>
            <w:r w:rsidR="00D0170A" w:rsidRPr="00477BDE">
              <w:t xml:space="preserve">par ex. un avocat) ? </w:t>
            </w:r>
          </w:p>
          <w:p w14:paraId="2081D77B" w14:textId="09F1545F" w:rsidR="00D0170A" w:rsidRPr="00477BDE" w:rsidRDefault="00744AE0" w:rsidP="00D0170A">
            <w:pPr>
              <w:pStyle w:val="PBParagraph"/>
              <w:numPr>
                <w:ilvl w:val="0"/>
                <w:numId w:val="0"/>
              </w:numPr>
              <w:spacing w:after="60"/>
              <w:ind w:left="598"/>
            </w:pPr>
            <w:r w:rsidRPr="00477BDE">
              <w:rPr>
                <w:rFonts w:ascii="Franklin Gothic Book" w:hAnsi="Franklin Gothic Book" w:cs="Verdana"/>
                <w:i/>
                <w:lang w:eastAsia="en-CA"/>
              </w:rPr>
              <w:t>A</w:t>
            </w:r>
            <w:r w:rsidR="00D0170A" w:rsidRPr="00477BDE">
              <w:rPr>
                <w:rFonts w:ascii="Franklin Gothic Book" w:hAnsi="Franklin Gothic Book" w:cs="Verdana"/>
                <w:i/>
                <w:lang w:eastAsia="en-CA"/>
              </w:rPr>
              <w:t xml:space="preserve">rticle 28 </w:t>
            </w:r>
            <w:r w:rsidR="00D0170A" w:rsidRPr="00477BDE">
              <w:rPr>
                <w:i/>
              </w:rPr>
              <w:t>de la Convention de 1980</w:t>
            </w:r>
          </w:p>
        </w:tc>
        <w:tc>
          <w:tcPr>
            <w:tcW w:w="5648" w:type="dxa"/>
          </w:tcPr>
          <w:p w14:paraId="78C5C7D2" w14:textId="005EB60E" w:rsidR="00D0170A" w:rsidRPr="00477BDE" w:rsidRDefault="00D0170A" w:rsidP="00D0170A">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xml:space="preserve"> Oui. L’autorisation doit être fournie : </w:t>
            </w:r>
          </w:p>
          <w:p w14:paraId="568FAAEA" w14:textId="675B9E7E" w:rsidR="00D0170A" w:rsidRPr="00477BDE" w:rsidRDefault="00D0170A" w:rsidP="00D0170A">
            <w:pPr>
              <w:spacing w:before="60" w:after="60"/>
              <w:ind w:left="652" w:hanging="295"/>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4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Sur la formule de demande</w:t>
            </w:r>
          </w:p>
          <w:p w14:paraId="609CB4F0" w14:textId="5BA88BAD" w:rsidR="00D0170A" w:rsidRPr="00477BDE" w:rsidRDefault="00D0170A" w:rsidP="00D0170A">
            <w:pPr>
              <w:spacing w:before="60" w:after="60"/>
              <w:ind w:left="652" w:hanging="295"/>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Dans une déclaration signée</w:t>
            </w:r>
          </w:p>
          <w:p w14:paraId="76D64489" w14:textId="55055D91" w:rsidR="00D0170A" w:rsidRPr="00477BDE" w:rsidRDefault="00D0170A" w:rsidP="00D0170A">
            <w:pPr>
              <w:spacing w:before="60" w:after="60"/>
              <w:ind w:left="652" w:hanging="295"/>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34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676"/>
                  <w:enabled/>
                  <w:calcOnExit w:val="0"/>
                  <w:textInput/>
                </w:ffData>
              </w:fldChar>
            </w:r>
            <w:bookmarkStart w:id="246" w:name="Text676"/>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46"/>
          </w:p>
          <w:p w14:paraId="30345A4F" w14:textId="23CA3960"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eastAsia="en-CA"/>
              </w:rPr>
              <w:t> Non</w:t>
            </w:r>
          </w:p>
        </w:tc>
      </w:tr>
      <w:tr w:rsidR="00D0170A" w:rsidRPr="00477BDE" w14:paraId="4B734D55" w14:textId="77777777" w:rsidTr="009C0DA8">
        <w:tc>
          <w:tcPr>
            <w:tcW w:w="4275" w:type="dxa"/>
          </w:tcPr>
          <w:p w14:paraId="239CFEB6" w14:textId="0A3E73EB" w:rsidR="00D0170A" w:rsidRPr="00477BDE" w:rsidRDefault="00744AE0" w:rsidP="00C03AF2">
            <w:pPr>
              <w:pStyle w:val="PBParagraph"/>
              <w:numPr>
                <w:ilvl w:val="1"/>
                <w:numId w:val="44"/>
              </w:numPr>
              <w:spacing w:after="60"/>
              <w:ind w:left="598" w:hanging="709"/>
            </w:pPr>
            <w:r w:rsidRPr="00477BDE">
              <w:rPr>
                <w:rFonts w:ascii="Franklin Gothic Book" w:hAnsi="Franklin Gothic Book" w:cs="Verdana"/>
                <w:lang w:eastAsia="en-CA"/>
              </w:rPr>
              <w:lastRenderedPageBreak/>
              <w:t>En [nom de votre État], l</w:t>
            </w:r>
            <w:r w:rsidR="00D0170A" w:rsidRPr="00477BDE">
              <w:rPr>
                <w:rFonts w:ascii="Franklin Gothic Book" w:hAnsi="Franklin Gothic Book" w:cs="Arial"/>
              </w:rPr>
              <w:t>’Autorité centrale accuse-t-elle réception de la demande ?</w:t>
            </w:r>
          </w:p>
        </w:tc>
        <w:tc>
          <w:tcPr>
            <w:tcW w:w="5648" w:type="dxa"/>
          </w:tcPr>
          <w:p w14:paraId="35467695" w14:textId="31622FD1" w:rsidR="00D0170A" w:rsidRPr="00477BDE" w:rsidRDefault="00D0170A" w:rsidP="00D0170A">
            <w:pPr>
              <w:tabs>
                <w:tab w:val="left" w:pos="357"/>
              </w:tabs>
              <w:spacing w:before="60"/>
              <w:ind w:left="357" w:hanging="357"/>
              <w:rPr>
                <w:rFonts w:ascii="Franklin Gothic Book" w:hAnsi="Franklin Gothic Book"/>
              </w:rPr>
            </w:pPr>
            <w:r w:rsidRPr="00477BDE">
              <w:rPr>
                <w:rFonts w:ascii="Franklin Gothic Book" w:hAnsi="Franklin Gothic Book"/>
              </w:rPr>
              <w:fldChar w:fldCharType="begin">
                <w:ffData>
                  <w:name w:val="Check3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en règle général l’accusé de réception est transmis par :</w:t>
            </w:r>
          </w:p>
          <w:p w14:paraId="6B3FF9AF" w14:textId="5C113A7F"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ourrier électronique</w:t>
            </w:r>
          </w:p>
          <w:p w14:paraId="105A9A53" w14:textId="787FCFBF"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élécopie</w:t>
            </w:r>
          </w:p>
          <w:p w14:paraId="7EDF1D6B" w14:textId="1133AF28"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Courrier postal</w:t>
            </w:r>
          </w:p>
          <w:p w14:paraId="507885B6" w14:textId="7B90D46F"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77"/>
                  <w:enabled/>
                  <w:calcOnExit w:val="0"/>
                  <w:textInput/>
                </w:ffData>
              </w:fldChar>
            </w:r>
            <w:bookmarkStart w:id="247" w:name="Text67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47"/>
          </w:p>
          <w:p w14:paraId="58E45A91" w14:textId="76960D19"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3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0170A" w:rsidRPr="00477BDE" w14:paraId="0CEEF5B3" w14:textId="77777777" w:rsidTr="009C0DA8">
        <w:tc>
          <w:tcPr>
            <w:tcW w:w="4275" w:type="dxa"/>
          </w:tcPr>
          <w:p w14:paraId="59713EA1" w14:textId="18F1A2B7" w:rsidR="00D0170A" w:rsidRPr="00477BDE" w:rsidRDefault="00744AE0" w:rsidP="00C03AF2">
            <w:pPr>
              <w:pStyle w:val="PBParagraph"/>
              <w:numPr>
                <w:ilvl w:val="1"/>
                <w:numId w:val="44"/>
              </w:numPr>
              <w:spacing w:after="60"/>
              <w:ind w:left="598" w:hanging="709"/>
            </w:pPr>
            <w:r w:rsidRPr="00477BDE">
              <w:rPr>
                <w:rFonts w:ascii="Franklin Gothic Book" w:hAnsi="Franklin Gothic Book" w:cs="Verdana"/>
                <w:lang w:eastAsia="en-CA"/>
              </w:rPr>
              <w:t>En [nom de votre État], l</w:t>
            </w:r>
            <w:r w:rsidR="00D0170A" w:rsidRPr="00477BDE">
              <w:rPr>
                <w:rFonts w:ascii="Franklin Gothic Book" w:hAnsi="Franklin Gothic Book" w:cs="Arial"/>
              </w:rPr>
              <w:t>’Autorité centrale peut-elle traiter une demande lorsque les informations fournies sont incomplètes ?</w:t>
            </w:r>
          </w:p>
        </w:tc>
        <w:tc>
          <w:tcPr>
            <w:tcW w:w="5648" w:type="dxa"/>
          </w:tcPr>
          <w:p w14:paraId="20AD104C" w14:textId="00107B61"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4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l’Autorité centrale commence à traiter la demande et indique immédiatement à l’Autorité centrale requérante les éléments qui lui manquent pour pouvoir achever le traitement de la demande.</w:t>
            </w:r>
          </w:p>
          <w:p w14:paraId="2A5705BC" w14:textId="79D1B2E1"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4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 :</w:t>
            </w:r>
          </w:p>
          <w:p w14:paraId="6783B3C5" w14:textId="2AE20CAC"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5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ne traite pas les demandes qui ne sont pas accompagnées des documents et justificatifs nécessaires.</w:t>
            </w:r>
          </w:p>
          <w:p w14:paraId="4294686E" w14:textId="350DDB46" w:rsidR="00D0170A" w:rsidRPr="00477BDE" w:rsidRDefault="00D0170A" w:rsidP="00D0170A">
            <w:pPr>
              <w:spacing w:before="60" w:after="60"/>
              <w:ind w:left="652" w:hanging="295"/>
              <w:rPr>
                <w:rFonts w:ascii="Franklin Gothic Book" w:hAnsi="Franklin Gothic Book"/>
              </w:rPr>
            </w:pPr>
            <w:r w:rsidRPr="00477BDE">
              <w:rPr>
                <w:rFonts w:ascii="Franklin Gothic Book" w:hAnsi="Franklin Gothic Book"/>
              </w:rPr>
              <w:fldChar w:fldCharType="begin">
                <w:ffData>
                  <w:name w:val="Check5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ne peut pas traiter la demande, mais elle indique immédiatement à l’Autorité centrale requérante les éléments complémentaires qui lui manquent</w:t>
            </w:r>
            <w:r w:rsidRPr="00477BDE" w:rsidDel="00CF63AD">
              <w:rPr>
                <w:rFonts w:ascii="Franklin Gothic Book" w:hAnsi="Franklin Gothic Book"/>
              </w:rPr>
              <w:t xml:space="preserve"> </w:t>
            </w:r>
            <w:r w:rsidRPr="00477BDE">
              <w:rPr>
                <w:rFonts w:ascii="Franklin Gothic Book" w:hAnsi="Franklin Gothic Book"/>
              </w:rPr>
              <w:t>pour pouvoir la traiter</w:t>
            </w:r>
          </w:p>
          <w:p w14:paraId="527711F6" w14:textId="31F76C22"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4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Cela dépend de la nature des informations manquantes </w:t>
            </w:r>
            <w:r w:rsidRPr="00477BDE">
              <w:rPr>
                <w:rFonts w:ascii="Franklin Gothic Book" w:hAnsi="Franklin Gothic Book"/>
              </w:rPr>
              <w:br/>
              <w:t>(</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0"/>
                  <w:enabled/>
                  <w:calcOnExit w:val="0"/>
                  <w:textInput/>
                </w:ffData>
              </w:fldChar>
            </w:r>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p>
          <w:p w14:paraId="687C8B0A" w14:textId="158D5394"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4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w:t>
            </w:r>
            <w:r w:rsidRPr="00477BDE">
              <w:rPr>
                <w:rFonts w:ascii="Franklin Gothic Book" w:hAnsi="Franklin Gothic Book"/>
              </w:rPr>
              <w:fldChar w:fldCharType="begin">
                <w:ffData>
                  <w:name w:val="Text379"/>
                  <w:enabled/>
                  <w:calcOnExit w:val="0"/>
                  <w:textInput/>
                </w:ffData>
              </w:fldChar>
            </w:r>
            <w:bookmarkStart w:id="248" w:name="Text37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bookmarkEnd w:id="248"/>
          </w:p>
        </w:tc>
      </w:tr>
      <w:tr w:rsidR="00D0170A" w:rsidRPr="00477BDE" w14:paraId="647B2689" w14:textId="77777777" w:rsidTr="009C0DA8">
        <w:tc>
          <w:tcPr>
            <w:tcW w:w="4275" w:type="dxa"/>
          </w:tcPr>
          <w:p w14:paraId="4DF32D0B" w14:textId="08FBFDA2" w:rsidR="00D0170A" w:rsidRPr="00477BDE" w:rsidRDefault="00744AE0" w:rsidP="00C03AF2">
            <w:pPr>
              <w:pStyle w:val="PBParagraph"/>
              <w:numPr>
                <w:ilvl w:val="1"/>
                <w:numId w:val="44"/>
              </w:numPr>
              <w:spacing w:after="60"/>
              <w:ind w:left="598" w:hanging="709"/>
            </w:pPr>
            <w:r w:rsidRPr="00477BDE">
              <w:rPr>
                <w:rFonts w:ascii="Franklin Gothic Book" w:hAnsi="Franklin Gothic Book" w:cs="Verdana"/>
                <w:lang w:eastAsia="en-CA"/>
              </w:rPr>
              <w:t>En [nom de votre État], q</w:t>
            </w:r>
            <w:r w:rsidR="00D0170A" w:rsidRPr="00477BDE">
              <w:rPr>
                <w:rFonts w:ascii="Franklin Gothic Book" w:hAnsi="Franklin Gothic Book" w:cs="Arial"/>
              </w:rPr>
              <w:t>uel est l’interlocuteur privilégié de l’Autorité centrale durant le traitement d’une demande ?</w:t>
            </w:r>
          </w:p>
        </w:tc>
        <w:tc>
          <w:tcPr>
            <w:tcW w:w="5648" w:type="dxa"/>
          </w:tcPr>
          <w:p w14:paraId="24A67892" w14:textId="5405FCF4"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2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requérante</w:t>
            </w:r>
          </w:p>
          <w:p w14:paraId="216C31C3" w14:textId="3965602B"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2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e demandeur</w:t>
            </w:r>
          </w:p>
          <w:p w14:paraId="4EBDCC92" w14:textId="76A5DBA6"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2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e représentant juridique du demandeur</w:t>
            </w:r>
          </w:p>
          <w:p w14:paraId="625DE8DC" w14:textId="12F72ED9" w:rsidR="00D0170A" w:rsidRPr="00477BDE" w:rsidRDefault="00D0170A" w:rsidP="00D0170A">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52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Tous ceux cités ci-dessus</w:t>
            </w:r>
          </w:p>
          <w:p w14:paraId="0513D265" w14:textId="63C53F88"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52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80"/>
                  <w:enabled/>
                  <w:calcOnExit w:val="0"/>
                  <w:textInput/>
                </w:ffData>
              </w:fldChar>
            </w:r>
            <w:bookmarkStart w:id="249" w:name="Text380"/>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bookmarkEnd w:id="249"/>
          </w:p>
        </w:tc>
      </w:tr>
      <w:tr w:rsidR="00D0170A" w:rsidRPr="00477BDE" w14:paraId="212687DD" w14:textId="77777777" w:rsidTr="009C0DA8">
        <w:tc>
          <w:tcPr>
            <w:tcW w:w="4275" w:type="dxa"/>
          </w:tcPr>
          <w:p w14:paraId="70F7A578" w14:textId="55B36634" w:rsidR="00D0170A" w:rsidRPr="00477BDE" w:rsidRDefault="00AF79A9" w:rsidP="00C03AF2">
            <w:pPr>
              <w:pStyle w:val="PBParagraph"/>
              <w:numPr>
                <w:ilvl w:val="1"/>
                <w:numId w:val="44"/>
              </w:numPr>
              <w:spacing w:after="60"/>
              <w:ind w:left="598" w:hanging="709"/>
            </w:pPr>
            <w:bookmarkStart w:id="250" w:name="_Ref141193448"/>
            <w:r w:rsidRPr="00477BDE">
              <w:rPr>
                <w:rFonts w:ascii="Franklin Gothic Book" w:hAnsi="Franklin Gothic Book" w:cs="Verdana"/>
                <w:lang w:eastAsia="en-CA"/>
              </w:rPr>
              <w:t>En [nom de votre État], q</w:t>
            </w:r>
            <w:r w:rsidR="00D0170A" w:rsidRPr="00477BDE">
              <w:t>uelles sont les mesures prises par l’Autorité centrale (</w:t>
            </w:r>
            <w:r w:rsidRPr="00477BDE">
              <w:t xml:space="preserve">soit </w:t>
            </w:r>
            <w:r w:rsidR="00D0170A" w:rsidRPr="00477BDE">
              <w:t>directement</w:t>
            </w:r>
            <w:r w:rsidRPr="00477BDE">
              <w:t>, soit</w:t>
            </w:r>
            <w:r w:rsidR="00D0170A" w:rsidRPr="00477BDE">
              <w:t xml:space="preserve"> par un intermédiaire) pour tenter de garantir un accord entre les parties dans les affaires </w:t>
            </w:r>
            <w:r w:rsidR="00EC4A9C" w:rsidRPr="00477BDE">
              <w:t xml:space="preserve">internationales </w:t>
            </w:r>
            <w:r w:rsidR="00D0170A" w:rsidRPr="00477BDE">
              <w:t xml:space="preserve">de droit </w:t>
            </w:r>
            <w:r w:rsidR="004A3A18" w:rsidRPr="00477BDE">
              <w:t>d</w:t>
            </w:r>
            <w:r w:rsidR="00AE56B0" w:rsidRPr="00477BDE">
              <w:t>e visite</w:t>
            </w:r>
            <w:r w:rsidR="004A3A18" w:rsidRPr="00477BDE">
              <w:t xml:space="preserve"> / d’entretenir un contact</w:t>
            </w:r>
            <w:r w:rsidR="00D0170A" w:rsidRPr="00477BDE">
              <w:t> ?</w:t>
            </w:r>
            <w:bookmarkEnd w:id="250"/>
          </w:p>
          <w:p w14:paraId="39CC37D8" w14:textId="2F4B173D" w:rsidR="00D0170A" w:rsidRPr="00477BDE" w:rsidRDefault="00AF79A9" w:rsidP="00D0170A">
            <w:pPr>
              <w:pStyle w:val="PBParagraph"/>
              <w:numPr>
                <w:ilvl w:val="0"/>
                <w:numId w:val="0"/>
              </w:numPr>
              <w:spacing w:after="60"/>
              <w:ind w:left="598"/>
              <w:rPr>
                <w:i/>
              </w:rPr>
            </w:pPr>
            <w:r w:rsidRPr="00477BDE">
              <w:rPr>
                <w:i/>
              </w:rPr>
              <w:t>A</w:t>
            </w:r>
            <w:r w:rsidR="00D0170A" w:rsidRPr="00477BDE">
              <w:rPr>
                <w:i/>
              </w:rPr>
              <w:t>rticle 21 de la Convention de 1980</w:t>
            </w:r>
          </w:p>
          <w:p w14:paraId="1D7E15AD" w14:textId="2B38B6DE" w:rsidR="00D0170A" w:rsidRPr="00477BDE" w:rsidRDefault="00D0170A" w:rsidP="00D0170A">
            <w:pPr>
              <w:pStyle w:val="PBParagraph"/>
              <w:numPr>
                <w:ilvl w:val="0"/>
                <w:numId w:val="0"/>
              </w:numPr>
              <w:spacing w:after="60"/>
              <w:ind w:left="598"/>
            </w:pPr>
            <w:r w:rsidRPr="00477BDE">
              <w:rPr>
                <w:rFonts w:ascii="Franklin Gothic Book" w:hAnsi="Franklin Gothic Book" w:cs="Arial"/>
                <w:i/>
              </w:rPr>
              <w:t xml:space="preserve">Voir </w:t>
            </w:r>
            <w:r w:rsidRPr="00477BDE">
              <w:rPr>
                <w:rFonts w:ascii="Franklin Gothic Book" w:hAnsi="Franklin Gothic Book" w:cs="Arial"/>
                <w:b/>
                <w:i/>
              </w:rPr>
              <w:fldChar w:fldCharType="begin" w:fldLock="1"/>
            </w:r>
            <w:r w:rsidRPr="00477BDE">
              <w:rPr>
                <w:rFonts w:ascii="Franklin Gothic Book" w:hAnsi="Franklin Gothic Book" w:cs="Arial"/>
                <w:b/>
                <w:i/>
              </w:rPr>
              <w:instrText xml:space="preserve"> REF _Ref269391408 \h  \* MERGEFORMAT </w:instrText>
            </w:r>
            <w:r w:rsidRPr="00477BDE">
              <w:rPr>
                <w:rFonts w:ascii="Franklin Gothic Book" w:hAnsi="Franklin Gothic Book" w:cs="Arial"/>
                <w:b/>
                <w:i/>
              </w:rPr>
            </w:r>
            <w:r w:rsidRPr="00477BDE">
              <w:rPr>
                <w:rFonts w:ascii="Franklin Gothic Book" w:hAnsi="Franklin Gothic Book" w:cs="Arial"/>
                <w:b/>
                <w:i/>
              </w:rPr>
              <w:fldChar w:fldCharType="separate"/>
            </w:r>
            <w:r w:rsidRPr="00477BDE">
              <w:rPr>
                <w:rFonts w:ascii="Franklin Gothic Book" w:hAnsi="Franklin Gothic Book"/>
                <w:b/>
                <w:i/>
              </w:rPr>
              <w:t>Partie V: Médiation et autres modes alternatifs de règlement des différends</w:t>
            </w:r>
            <w:r w:rsidRPr="00477BDE">
              <w:rPr>
                <w:rFonts w:ascii="Franklin Gothic Book" w:hAnsi="Franklin Gothic Book" w:cs="Arial"/>
                <w:b/>
                <w:i/>
              </w:rPr>
              <w:fldChar w:fldCharType="end"/>
            </w:r>
          </w:p>
        </w:tc>
        <w:tc>
          <w:tcPr>
            <w:tcW w:w="5648" w:type="dxa"/>
          </w:tcPr>
          <w:p w14:paraId="65D5D8D9" w14:textId="6F143D64"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10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rise de contact avec le défendeur de la demande</w:t>
            </w:r>
          </w:p>
          <w:p w14:paraId="57ECF949" w14:textId="46A0A427" w:rsidR="00D0170A" w:rsidRPr="00477BDE" w:rsidRDefault="00D0170A" w:rsidP="00D0170A">
            <w:pPr>
              <w:spacing w:before="60" w:after="60"/>
              <w:ind w:left="11" w:hanging="11"/>
              <w:rPr>
                <w:rFonts w:ascii="Franklin Gothic Book" w:hAnsi="Franklin Gothic Book" w:cs="Arial"/>
              </w:rPr>
            </w:pPr>
            <w:r w:rsidRPr="00477BDE">
              <w:rPr>
                <w:rFonts w:ascii="Franklin Gothic Book" w:hAnsi="Franklin Gothic Book"/>
              </w:rPr>
              <w:fldChar w:fldCharType="begin">
                <w:ffData>
                  <w:name w:val="Check10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roposition d’une médiation ou d’autres modes alternatifs de règlement des différends aux parties (</w:t>
            </w:r>
            <w:r w:rsidRPr="00477BDE">
              <w:rPr>
                <w:rFonts w:ascii="Franklin Gothic Book" w:hAnsi="Franklin Gothic Book" w:cs="Arial"/>
                <w:i/>
              </w:rPr>
              <w:t xml:space="preserve">Voir </w:t>
            </w:r>
            <w:r w:rsidRPr="00477BDE">
              <w:rPr>
                <w:rFonts w:ascii="Franklin Gothic Book" w:hAnsi="Franklin Gothic Book" w:cs="Arial"/>
                <w:b/>
                <w:i/>
              </w:rPr>
              <w:fldChar w:fldCharType="begin" w:fldLock="1"/>
            </w:r>
            <w:r w:rsidRPr="00477BDE">
              <w:rPr>
                <w:rFonts w:ascii="Franklin Gothic Book" w:hAnsi="Franklin Gothic Book" w:cs="Arial"/>
                <w:b/>
                <w:i/>
              </w:rPr>
              <w:instrText xml:space="preserve"> REF _Ref269391408 \h  \* MERGEFORMAT </w:instrText>
            </w:r>
            <w:r w:rsidRPr="00477BDE">
              <w:rPr>
                <w:rFonts w:ascii="Franklin Gothic Book" w:hAnsi="Franklin Gothic Book" w:cs="Arial"/>
                <w:b/>
                <w:i/>
              </w:rPr>
            </w:r>
            <w:r w:rsidRPr="00477BDE">
              <w:rPr>
                <w:rFonts w:ascii="Franklin Gothic Book" w:hAnsi="Franklin Gothic Book" w:cs="Arial"/>
                <w:b/>
                <w:i/>
              </w:rPr>
              <w:fldChar w:fldCharType="separate"/>
            </w:r>
            <w:r w:rsidRPr="00477BDE">
              <w:rPr>
                <w:rFonts w:ascii="Franklin Gothic Book" w:hAnsi="Franklin Gothic Book" w:cs="Arial"/>
                <w:b/>
                <w:i/>
              </w:rPr>
              <w:t>Partie V: Médiation et autres modes alternatifs de règlement des différends</w:t>
            </w:r>
            <w:r w:rsidRPr="00477BDE">
              <w:rPr>
                <w:rFonts w:ascii="Franklin Gothic Book" w:hAnsi="Franklin Gothic Book" w:cs="Arial"/>
                <w:b/>
                <w:i/>
              </w:rPr>
              <w:fldChar w:fldCharType="end"/>
            </w:r>
            <w:r w:rsidRPr="00477BDE">
              <w:rPr>
                <w:rFonts w:ascii="Franklin Gothic Book" w:hAnsi="Franklin Gothic Book" w:cs="Arial"/>
                <w:i/>
              </w:rPr>
              <w:t>)</w:t>
            </w:r>
          </w:p>
          <w:p w14:paraId="0912612C" w14:textId="21758105" w:rsidR="00D0170A" w:rsidRPr="00477BDE" w:rsidRDefault="00D0170A" w:rsidP="00D0170A">
            <w:pPr>
              <w:spacing w:before="60"/>
              <w:ind w:left="11" w:hanging="11"/>
              <w:rPr>
                <w:rFonts w:ascii="Franklin Gothic Book" w:hAnsi="Franklin Gothic Book" w:cs="Verdana"/>
                <w:lang w:eastAsia="en-CA"/>
              </w:rPr>
            </w:pPr>
            <w:r w:rsidRPr="00477BDE">
              <w:rPr>
                <w:rFonts w:ascii="Franklin Gothic Book" w:hAnsi="Franklin Gothic Book"/>
              </w:rPr>
              <w:fldChar w:fldCharType="begin">
                <w:ffData>
                  <w:name w:val="Check21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8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0170A" w:rsidRPr="00477BDE" w14:paraId="4D40DB12" w14:textId="77777777" w:rsidTr="009C0DA8">
        <w:tc>
          <w:tcPr>
            <w:tcW w:w="4275" w:type="dxa"/>
          </w:tcPr>
          <w:p w14:paraId="7D699447" w14:textId="54A321AE" w:rsidR="00D0170A" w:rsidRPr="00477BDE" w:rsidRDefault="00AF79A9" w:rsidP="00C03AF2">
            <w:pPr>
              <w:pStyle w:val="PBParagraph"/>
              <w:numPr>
                <w:ilvl w:val="1"/>
                <w:numId w:val="44"/>
              </w:numPr>
              <w:spacing w:after="60"/>
              <w:ind w:left="598" w:hanging="709"/>
            </w:pPr>
            <w:r w:rsidRPr="00477BDE">
              <w:rPr>
                <w:rFonts w:ascii="Franklin Gothic Book" w:hAnsi="Franklin Gothic Book" w:cs="Verdana"/>
                <w:lang w:eastAsia="en-CA"/>
              </w:rPr>
              <w:t>En [nom de votre État], c</w:t>
            </w:r>
            <w:r w:rsidR="00D0170A" w:rsidRPr="00477BDE">
              <w:rPr>
                <w:rFonts w:ascii="Franklin Gothic Book" w:hAnsi="Franklin Gothic Book" w:cs="Arial"/>
              </w:rPr>
              <w:t xml:space="preserve">omment faire en sorte qu’aucun retard injustifié ne résulte des mesures prises, ou tentées, pour garantir un accord entre les parties dans les affaires </w:t>
            </w:r>
            <w:r w:rsidRPr="00477BDE">
              <w:rPr>
                <w:rFonts w:ascii="Franklin Gothic Book" w:hAnsi="Franklin Gothic Book" w:cs="Arial"/>
              </w:rPr>
              <w:t xml:space="preserve">internationales </w:t>
            </w:r>
            <w:r w:rsidR="00D0170A" w:rsidRPr="00477BDE">
              <w:rPr>
                <w:rFonts w:ascii="Franklin Gothic Book" w:hAnsi="Franklin Gothic Book" w:cs="Arial"/>
              </w:rPr>
              <w:t xml:space="preserve">de droit </w:t>
            </w:r>
            <w:r w:rsidR="004A3A18" w:rsidRPr="00477BDE">
              <w:rPr>
                <w:rFonts w:ascii="Franklin Gothic Book" w:hAnsi="Franklin Gothic Book" w:cs="Arial"/>
              </w:rPr>
              <w:t>d</w:t>
            </w:r>
            <w:r w:rsidR="001D7CA7"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w:t>
            </w:r>
            <w:r w:rsidR="00D0170A" w:rsidRPr="00477BDE">
              <w:rPr>
                <w:rFonts w:ascii="Franklin Gothic Book" w:hAnsi="Franklin Gothic Book" w:cs="Arial"/>
              </w:rPr>
              <w:t xml:space="preserve"> (voir question </w:t>
            </w:r>
            <w:r w:rsidR="00D0170A" w:rsidRPr="00477BDE">
              <w:rPr>
                <w:rFonts w:ascii="Franklin Gothic Book" w:hAnsi="Franklin Gothic Book" w:cs="Arial"/>
              </w:rPr>
              <w:fldChar w:fldCharType="begin" w:fldLock="1"/>
            </w:r>
            <w:r w:rsidR="00D0170A" w:rsidRPr="00477BDE">
              <w:rPr>
                <w:rFonts w:ascii="Franklin Gothic Book" w:hAnsi="Franklin Gothic Book" w:cs="Arial"/>
              </w:rPr>
              <w:instrText xml:space="preserve"> REF _Ref141193448 \r \h </w:instrText>
            </w:r>
            <w:r w:rsidR="00477BDE">
              <w:rPr>
                <w:rFonts w:ascii="Franklin Gothic Book" w:hAnsi="Franklin Gothic Book" w:cs="Arial"/>
              </w:rPr>
              <w:instrText xml:space="preserve"> \* MERGEFORMAT </w:instrText>
            </w:r>
            <w:r w:rsidR="00D0170A" w:rsidRPr="00477BDE">
              <w:rPr>
                <w:rFonts w:ascii="Franklin Gothic Book" w:hAnsi="Franklin Gothic Book" w:cs="Arial"/>
              </w:rPr>
            </w:r>
            <w:r w:rsidR="00D0170A" w:rsidRPr="00477BDE">
              <w:rPr>
                <w:rFonts w:ascii="Franklin Gothic Book" w:hAnsi="Franklin Gothic Book" w:cs="Arial"/>
              </w:rPr>
              <w:fldChar w:fldCharType="separate"/>
            </w:r>
            <w:r w:rsidR="00D0170A" w:rsidRPr="00477BDE">
              <w:rPr>
                <w:rFonts w:ascii="Franklin Gothic Book" w:hAnsi="Franklin Gothic Book" w:cs="Arial"/>
              </w:rPr>
              <w:t>14.9</w:t>
            </w:r>
            <w:r w:rsidR="00D0170A" w:rsidRPr="00477BDE">
              <w:rPr>
                <w:rFonts w:ascii="Franklin Gothic Book" w:hAnsi="Franklin Gothic Book" w:cs="Arial"/>
              </w:rPr>
              <w:fldChar w:fldCharType="end"/>
            </w:r>
            <w:r w:rsidR="00D0170A" w:rsidRPr="00477BDE">
              <w:rPr>
                <w:rFonts w:ascii="Franklin Gothic Book" w:hAnsi="Franklin Gothic Book" w:cs="Arial"/>
              </w:rPr>
              <w:t>ci-dessus) ?</w:t>
            </w:r>
          </w:p>
        </w:tc>
        <w:tc>
          <w:tcPr>
            <w:tcW w:w="5648" w:type="dxa"/>
          </w:tcPr>
          <w:p w14:paraId="566A7615" w14:textId="09008AA4"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t xml:space="preserve">Veuillez expliquer : </w:t>
            </w:r>
            <w:r w:rsidRPr="00477BDE">
              <w:rPr>
                <w:rFonts w:ascii="Franklin Gothic Book" w:hAnsi="Franklin Gothic Book"/>
              </w:rPr>
              <w:fldChar w:fldCharType="begin">
                <w:ffData>
                  <w:name w:val="Text38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D0170A" w:rsidRPr="00477BDE" w14:paraId="61FC35CD" w14:textId="77777777" w:rsidTr="009C0DA8">
        <w:tc>
          <w:tcPr>
            <w:tcW w:w="4275" w:type="dxa"/>
          </w:tcPr>
          <w:p w14:paraId="3BFE80FA" w14:textId="325304F5" w:rsidR="00D0170A" w:rsidRPr="00477BDE" w:rsidRDefault="00B57EBD" w:rsidP="00C03AF2">
            <w:pPr>
              <w:pStyle w:val="PBParagraph"/>
              <w:numPr>
                <w:ilvl w:val="1"/>
                <w:numId w:val="44"/>
              </w:numPr>
              <w:spacing w:after="60"/>
              <w:ind w:left="598" w:hanging="709"/>
              <w:rPr>
                <w:rFonts w:ascii="Franklin Gothic Book" w:hAnsi="Franklin Gothic Book" w:cs="Arial"/>
              </w:rPr>
            </w:pPr>
            <w:r w:rsidRPr="00477BDE">
              <w:rPr>
                <w:rFonts w:ascii="Franklin Gothic Book" w:hAnsi="Franklin Gothic Book" w:cs="Arial"/>
              </w:rPr>
              <w:t>En [nom de votre État], q</w:t>
            </w:r>
            <w:r w:rsidR="00D0170A" w:rsidRPr="00477BDE">
              <w:rPr>
                <w:rFonts w:ascii="Franklin Gothic Book" w:hAnsi="Franklin Gothic Book" w:cs="Arial"/>
              </w:rPr>
              <w:t xml:space="preserve">uels sont les services offerts par l'Autorité centrale aux demandeurs dans le cadre des demandes </w:t>
            </w:r>
            <w:r w:rsidR="00B45BCF" w:rsidRPr="00477BDE">
              <w:rPr>
                <w:rFonts w:ascii="Franklin Gothic Book" w:hAnsi="Franklin Gothic Book" w:cs="Arial"/>
              </w:rPr>
              <w:t xml:space="preserve">reçues </w:t>
            </w:r>
            <w:r w:rsidR="00D0170A" w:rsidRPr="00477BDE">
              <w:rPr>
                <w:rFonts w:ascii="Franklin Gothic Book" w:hAnsi="Franklin Gothic Book" w:cs="Arial"/>
              </w:rPr>
              <w:t xml:space="preserve">de droit </w:t>
            </w:r>
            <w:r w:rsidR="004A3A18" w:rsidRPr="00477BDE">
              <w:rPr>
                <w:rFonts w:ascii="Franklin Gothic Book" w:hAnsi="Franklin Gothic Book" w:cs="Arial"/>
              </w:rPr>
              <w:t>d</w:t>
            </w:r>
            <w:r w:rsidR="001D7CA7"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D0170A" w:rsidRPr="00477BDE">
              <w:rPr>
                <w:rFonts w:ascii="Franklin Gothic Book" w:hAnsi="Franklin Gothic Book" w:cs="Arial"/>
              </w:rPr>
              <w:t> ?</w:t>
            </w:r>
          </w:p>
          <w:p w14:paraId="27438054" w14:textId="68B4C398" w:rsidR="00D0170A" w:rsidRPr="00477BDE" w:rsidRDefault="00B45BCF" w:rsidP="00D0170A">
            <w:pPr>
              <w:pStyle w:val="PBParagraph"/>
              <w:numPr>
                <w:ilvl w:val="0"/>
                <w:numId w:val="0"/>
              </w:numPr>
              <w:spacing w:after="60"/>
              <w:ind w:left="598"/>
              <w:rPr>
                <w:rFonts w:ascii="Franklin Gothic Book" w:hAnsi="Franklin Gothic Book" w:cs="Arial"/>
              </w:rPr>
            </w:pPr>
            <w:r w:rsidRPr="00477BDE">
              <w:rPr>
                <w:i/>
              </w:rPr>
              <w:t>A</w:t>
            </w:r>
            <w:r w:rsidR="00D0170A" w:rsidRPr="00477BDE">
              <w:rPr>
                <w:i/>
              </w:rPr>
              <w:t>rticles 7 et 21 de la Convention de 1980</w:t>
            </w:r>
          </w:p>
        </w:tc>
        <w:tc>
          <w:tcPr>
            <w:tcW w:w="5648" w:type="dxa"/>
          </w:tcPr>
          <w:p w14:paraId="20C37427" w14:textId="4158E261" w:rsidR="00817BA4" w:rsidRPr="00477BDE" w:rsidRDefault="00817BA4" w:rsidP="00817BA4">
            <w:pPr>
              <w:pStyle w:val="PBParagraph"/>
              <w:numPr>
                <w:ilvl w:val="0"/>
                <w:numId w:val="0"/>
              </w:numPr>
              <w:spacing w:before="60" w:after="60"/>
              <w:rPr>
                <w:rFonts w:ascii="Franklin Gothic Book" w:hAnsi="Franklin Gothic Book"/>
              </w:rPr>
            </w:pPr>
            <w:r w:rsidRPr="00477BDE">
              <w:rPr>
                <w:rFonts w:ascii="Franklin Gothic Book" w:hAnsi="Franklin Gothic Book"/>
              </w:rPr>
              <w:fldChar w:fldCharType="begin">
                <w:ffData>
                  <w:name w:val="Check72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6C5864" w:rsidRPr="00477BDE">
              <w:rPr>
                <w:rFonts w:ascii="Franklin Gothic Book" w:hAnsi="Franklin Gothic Book"/>
              </w:rPr>
              <w:t>I</w:t>
            </w:r>
            <w:r w:rsidR="00EB3E42" w:rsidRPr="00477BDE">
              <w:rPr>
                <w:rFonts w:ascii="Franklin Gothic Book" w:hAnsi="Franklin Gothic Book"/>
              </w:rPr>
              <w:t xml:space="preserve">nformations sur le fonctionnement de la Convention de 1980 et / ou les lois et procédures pertinentes </w:t>
            </w:r>
            <w:r w:rsidR="006C5864" w:rsidRPr="00477BDE">
              <w:rPr>
                <w:rFonts w:ascii="Franklin Gothic Book" w:hAnsi="Franklin Gothic Book"/>
              </w:rPr>
              <w:t xml:space="preserve">en vigueur </w:t>
            </w:r>
            <w:r w:rsidR="00EB3E42" w:rsidRPr="00477BDE">
              <w:rPr>
                <w:rFonts w:ascii="Franklin Gothic Book" w:hAnsi="Franklin Gothic Book"/>
              </w:rPr>
              <w:t xml:space="preserve">dans votre </w:t>
            </w:r>
            <w:r w:rsidR="008D0437" w:rsidRPr="00477BDE">
              <w:rPr>
                <w:rFonts w:ascii="Franklin Gothic Book" w:hAnsi="Franklin Gothic Book"/>
              </w:rPr>
              <w:t>État</w:t>
            </w:r>
          </w:p>
          <w:p w14:paraId="054BBFD5" w14:textId="406C8C41" w:rsidR="00817BA4" w:rsidRPr="00477BDE" w:rsidRDefault="00817BA4" w:rsidP="00817BA4">
            <w:pPr>
              <w:pStyle w:val="PBParagraph"/>
              <w:numPr>
                <w:ilvl w:val="0"/>
                <w:numId w:val="0"/>
              </w:numPr>
              <w:spacing w:before="60" w:after="60"/>
              <w:rPr>
                <w:rFonts w:ascii="Franklin Gothic Book" w:hAnsi="Franklin Gothic Book"/>
                <w:lang w:val="fr-CA"/>
              </w:rPr>
            </w:pPr>
            <w:r w:rsidRPr="00477BDE">
              <w:rPr>
                <w:rFonts w:ascii="Franklin Gothic Book" w:hAnsi="Franklin Gothic Book"/>
              </w:rPr>
              <w:fldChar w:fldCharType="begin">
                <w:ffData>
                  <w:name w:val="Check721"/>
                  <w:enabled/>
                  <w:calcOnExit w:val="0"/>
                  <w:checkBox>
                    <w:sizeAuto/>
                    <w:default w:val="0"/>
                  </w:checkBox>
                </w:ffData>
              </w:fldChar>
            </w:r>
            <w:r w:rsidRPr="00477BDE">
              <w:rPr>
                <w:rFonts w:ascii="Franklin Gothic Book" w:hAnsi="Franklin Gothic Book"/>
                <w:lang w:val="fr-CA"/>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lang w:val="fr-CA"/>
              </w:rPr>
              <w:t> </w:t>
            </w:r>
            <w:r w:rsidR="00EB3E42" w:rsidRPr="00477BDE">
              <w:rPr>
                <w:rFonts w:ascii="Franklin Gothic Book" w:hAnsi="Franklin Gothic Book"/>
                <w:lang w:val="fr-CA"/>
              </w:rPr>
              <w:t xml:space="preserve">Assistance </w:t>
            </w:r>
            <w:r w:rsidR="006C5864" w:rsidRPr="00477BDE">
              <w:rPr>
                <w:rFonts w:ascii="Franklin Gothic Book" w:hAnsi="Franklin Gothic Book"/>
                <w:lang w:val="fr-CA"/>
              </w:rPr>
              <w:t>dans le cadre d’une</w:t>
            </w:r>
            <w:r w:rsidR="00EB3E42" w:rsidRPr="00477BDE">
              <w:rPr>
                <w:rFonts w:ascii="Franklin Gothic Book" w:hAnsi="Franklin Gothic Book"/>
                <w:lang w:val="fr-CA"/>
              </w:rPr>
              <w:t xml:space="preserve"> procédure judiciaire ou administrative en vue </w:t>
            </w:r>
            <w:r w:rsidR="006C5864" w:rsidRPr="00477BDE">
              <w:rPr>
                <w:rFonts w:ascii="Franklin Gothic Book" w:hAnsi="Franklin Gothic Book"/>
                <w:lang w:val="fr-CA"/>
              </w:rPr>
              <w:t>d’obtenir des mesures</w:t>
            </w:r>
            <w:r w:rsidR="00EB3E42" w:rsidRPr="00477BDE">
              <w:rPr>
                <w:rFonts w:ascii="Franklin Gothic Book" w:hAnsi="Franklin Gothic Book"/>
                <w:lang w:val="fr-CA"/>
              </w:rPr>
              <w:t xml:space="preserve"> pour organiser ou garantir l'exercice </w:t>
            </w:r>
            <w:r w:rsidR="006C5864" w:rsidRPr="00477BDE">
              <w:rPr>
                <w:rFonts w:ascii="Franklin Gothic Book" w:hAnsi="Franklin Gothic Book"/>
                <w:lang w:val="fr-CA"/>
              </w:rPr>
              <w:t>effectif</w:t>
            </w:r>
            <w:r w:rsidR="00EB3E42" w:rsidRPr="00477BDE">
              <w:rPr>
                <w:rFonts w:ascii="Franklin Gothic Book" w:hAnsi="Franklin Gothic Book"/>
                <w:lang w:val="fr-CA"/>
              </w:rPr>
              <w:t xml:space="preserve"> du droit </w:t>
            </w:r>
            <w:r w:rsidR="004A3A18" w:rsidRPr="00477BDE">
              <w:rPr>
                <w:rFonts w:ascii="Franklin Gothic Book" w:hAnsi="Franklin Gothic Book"/>
                <w:lang w:val="fr-CA"/>
              </w:rPr>
              <w:t>d</w:t>
            </w:r>
            <w:r w:rsidR="001D7CA7" w:rsidRPr="00477BDE">
              <w:rPr>
                <w:rFonts w:ascii="Franklin Gothic Book" w:hAnsi="Franklin Gothic Book"/>
                <w:lang w:val="fr-CA"/>
              </w:rPr>
              <w:t>e visite</w:t>
            </w:r>
            <w:r w:rsidR="004A3A18" w:rsidRPr="00477BDE">
              <w:rPr>
                <w:rFonts w:ascii="Franklin Gothic Book" w:hAnsi="Franklin Gothic Book"/>
                <w:lang w:val="fr-CA"/>
              </w:rPr>
              <w:t xml:space="preserve"> / d’entretenir un </w:t>
            </w:r>
            <w:r w:rsidRPr="00477BDE">
              <w:rPr>
                <w:rFonts w:ascii="Franklin Gothic Book" w:hAnsi="Franklin Gothic Book"/>
                <w:lang w:val="fr-CA"/>
              </w:rPr>
              <w:t>contact</w:t>
            </w:r>
          </w:p>
          <w:p w14:paraId="2D864418" w14:textId="3F1FD0E5" w:rsidR="00974F9D" w:rsidRPr="00477BDE" w:rsidRDefault="00974F9D" w:rsidP="00974F9D">
            <w:pPr>
              <w:spacing w:before="60"/>
              <w:rPr>
                <w:rFonts w:ascii="Franklin Gothic Book" w:hAnsi="Franklin Gothic Book" w:cs="Verdana"/>
                <w:lang w:val="fr-CA" w:eastAsia="en-CA"/>
              </w:rPr>
            </w:pPr>
            <w:r w:rsidRPr="00477BDE">
              <w:rPr>
                <w:rFonts w:ascii="Franklin Gothic Book" w:hAnsi="Franklin Gothic Book" w:cs="Verdana"/>
                <w:lang w:eastAsia="en-CA"/>
              </w:rPr>
              <w:lastRenderedPageBreak/>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Pr="00477BDE">
              <w:rPr>
                <w:rFonts w:ascii="Franklin Gothic Book" w:hAnsi="Franklin Gothic Book"/>
                <w:lang w:val="fr-CA"/>
              </w:rPr>
              <w:t xml:space="preserve">Assistance pour fournir ou faciliter la </w:t>
            </w:r>
            <w:r w:rsidR="006C5864" w:rsidRPr="00477BDE">
              <w:rPr>
                <w:rFonts w:ascii="Franklin Gothic Book" w:hAnsi="Franklin Gothic Book"/>
                <w:lang w:val="fr-CA"/>
              </w:rPr>
              <w:t>fourniture</w:t>
            </w:r>
            <w:r w:rsidRPr="00477BDE">
              <w:rPr>
                <w:rFonts w:ascii="Franklin Gothic Book" w:hAnsi="Franklin Gothic Book"/>
                <w:lang w:val="fr-CA"/>
              </w:rPr>
              <w:t xml:space="preserve"> d'une a</w:t>
            </w:r>
            <w:r w:rsidR="006C5864" w:rsidRPr="00477BDE">
              <w:rPr>
                <w:rFonts w:ascii="Franklin Gothic Book" w:hAnsi="Franklin Gothic Book"/>
                <w:lang w:val="fr-CA"/>
              </w:rPr>
              <w:t>ide</w:t>
            </w:r>
            <w:r w:rsidR="00495D08" w:rsidRPr="00477BDE">
              <w:rPr>
                <w:rFonts w:ascii="Franklin Gothic Book" w:hAnsi="Franklin Gothic Book"/>
                <w:lang w:val="fr-CA"/>
              </w:rPr>
              <w:t xml:space="preserve"> ou</w:t>
            </w:r>
            <w:r w:rsidRPr="00477BDE">
              <w:rPr>
                <w:rFonts w:ascii="Franklin Gothic Book" w:hAnsi="Franklin Gothic Book"/>
                <w:lang w:val="fr-CA"/>
              </w:rPr>
              <w:t xml:space="preserve"> d</w:t>
            </w:r>
            <w:r w:rsidR="00495D08" w:rsidRPr="00477BDE">
              <w:rPr>
                <w:rFonts w:ascii="Franklin Gothic Book" w:hAnsi="Franklin Gothic Book"/>
                <w:lang w:val="fr-CA"/>
              </w:rPr>
              <w:t>e conseils</w:t>
            </w:r>
            <w:r w:rsidRPr="00477BDE">
              <w:rPr>
                <w:rFonts w:ascii="Franklin Gothic Book" w:hAnsi="Franklin Gothic Book"/>
                <w:lang w:val="fr-CA"/>
              </w:rPr>
              <w:t xml:space="preserve"> juridique</w:t>
            </w:r>
            <w:r w:rsidR="00495D08" w:rsidRPr="00477BDE">
              <w:rPr>
                <w:rFonts w:ascii="Franklin Gothic Book" w:hAnsi="Franklin Gothic Book"/>
                <w:lang w:val="fr-CA"/>
              </w:rPr>
              <w:t>s</w:t>
            </w:r>
          </w:p>
          <w:p w14:paraId="12EF1FD1" w14:textId="6C535604" w:rsidR="00974F9D" w:rsidRPr="00477BDE" w:rsidRDefault="00974F9D" w:rsidP="00974F9D">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Pr="00477BDE">
              <w:rPr>
                <w:rFonts w:ascii="Franklin Gothic Book" w:hAnsi="Franklin Gothic Book"/>
                <w:lang w:val="fr-CA"/>
              </w:rPr>
              <w:t xml:space="preserve">Assistance </w:t>
            </w:r>
            <w:r w:rsidR="00495D08" w:rsidRPr="00477BDE">
              <w:rPr>
                <w:rFonts w:ascii="Franklin Gothic Book" w:hAnsi="Franklin Gothic Book"/>
                <w:lang w:val="fr-CA"/>
              </w:rPr>
              <w:t>en vue d’obtenir les services d’un conseiller</w:t>
            </w:r>
            <w:r w:rsidRPr="00477BDE">
              <w:rPr>
                <w:rFonts w:ascii="Franklin Gothic Book" w:hAnsi="Franklin Gothic Book"/>
                <w:lang w:val="fr-CA"/>
              </w:rPr>
              <w:t xml:space="preserve"> juridique </w:t>
            </w:r>
            <w:r w:rsidR="00495D08" w:rsidRPr="00477BDE">
              <w:rPr>
                <w:rFonts w:ascii="Franklin Gothic Book" w:hAnsi="Franklin Gothic Book"/>
                <w:lang w:val="fr-CA"/>
              </w:rPr>
              <w:t>ou des</w:t>
            </w:r>
            <w:r w:rsidRPr="00477BDE">
              <w:rPr>
                <w:rFonts w:ascii="Franklin Gothic Book" w:hAnsi="Franklin Gothic Book"/>
                <w:lang w:val="fr-CA"/>
              </w:rPr>
              <w:t xml:space="preserve"> services de médiation</w:t>
            </w:r>
            <w:r w:rsidR="00D54860" w:rsidRPr="00477BDE">
              <w:rPr>
                <w:rFonts w:ascii="Franklin Gothic Book" w:hAnsi="Franklin Gothic Book"/>
                <w:lang w:val="fr-CA"/>
              </w:rPr>
              <w:t xml:space="preserve"> </w:t>
            </w:r>
            <w:r w:rsidRPr="00477BDE">
              <w:rPr>
                <w:rFonts w:ascii="Franklin Gothic Book" w:hAnsi="Franklin Gothic Book"/>
                <w:lang w:val="fr-CA"/>
              </w:rPr>
              <w:t xml:space="preserve">dans </w:t>
            </w:r>
            <w:r w:rsidR="00D54860" w:rsidRPr="00477BDE">
              <w:rPr>
                <w:rFonts w:ascii="Franklin Gothic Book" w:hAnsi="Franklin Gothic Book"/>
                <w:lang w:val="fr-CA"/>
              </w:rPr>
              <w:t xml:space="preserve">votre </w:t>
            </w:r>
            <w:r w:rsidRPr="00477BDE">
              <w:rPr>
                <w:rFonts w:ascii="Franklin Gothic Book" w:hAnsi="Franklin Gothic Book"/>
                <w:lang w:val="fr-CA"/>
              </w:rPr>
              <w:t>État</w:t>
            </w:r>
          </w:p>
          <w:p w14:paraId="7AA45942" w14:textId="6DC23CBB" w:rsidR="00974F9D" w:rsidRPr="00477BDE" w:rsidRDefault="00974F9D" w:rsidP="00974F9D">
            <w:pPr>
              <w:spacing w:before="60"/>
              <w:rPr>
                <w:rFonts w:ascii="Franklin Gothic Book" w:hAnsi="Franklin Gothic Book"/>
                <w:lang w:val="fr-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Pr="00477BDE">
              <w:rPr>
                <w:rFonts w:ascii="Franklin Gothic Book" w:hAnsi="Franklin Gothic Book"/>
                <w:lang w:val="fr-CA"/>
              </w:rPr>
              <w:t xml:space="preserve">Renvoi </w:t>
            </w:r>
            <w:r w:rsidR="00495D08" w:rsidRPr="00477BDE">
              <w:rPr>
                <w:rFonts w:ascii="Franklin Gothic Book" w:hAnsi="Franklin Gothic Book"/>
                <w:lang w:val="fr-CA"/>
              </w:rPr>
              <w:t xml:space="preserve">de la demande assistance </w:t>
            </w:r>
            <w:r w:rsidRPr="00477BDE">
              <w:rPr>
                <w:rFonts w:ascii="Franklin Gothic Book" w:hAnsi="Franklin Gothic Book"/>
                <w:lang w:val="fr-CA"/>
              </w:rPr>
              <w:t xml:space="preserve">à d'autres organisations gouvernementales ou non gouvernementales </w:t>
            </w:r>
          </w:p>
          <w:p w14:paraId="0E012BFF" w14:textId="354DCA48" w:rsidR="00974F9D" w:rsidRPr="00477BDE" w:rsidRDefault="00974F9D" w:rsidP="00974F9D">
            <w:pPr>
              <w:spacing w:before="60"/>
              <w:rPr>
                <w:rFonts w:ascii="Franklin Gothic Book" w:hAnsi="Franklin Gothic Book" w:cs="Verdana"/>
                <w:lang w:val="fr-CA"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val="fr-CA"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Pr="00477BDE">
              <w:rPr>
                <w:rFonts w:ascii="Franklin Gothic Book" w:hAnsi="Franklin Gothic Book" w:cs="Verdana"/>
                <w:lang w:val="fr-CA" w:eastAsia="en-CA"/>
              </w:rPr>
              <w:t> </w:t>
            </w:r>
            <w:r w:rsidRPr="00477BDE">
              <w:rPr>
                <w:rFonts w:ascii="Franklin Gothic Book" w:hAnsi="Franklin Gothic Book"/>
                <w:lang w:val="fr-CA"/>
              </w:rPr>
              <w:t xml:space="preserve">Mise à jour régulières </w:t>
            </w:r>
            <w:r w:rsidR="00495D08" w:rsidRPr="00477BDE">
              <w:rPr>
                <w:rFonts w:ascii="Franklin Gothic Book" w:hAnsi="Franklin Gothic Book"/>
                <w:lang w:val="fr-CA"/>
              </w:rPr>
              <w:t>quant aux avancées</w:t>
            </w:r>
            <w:r w:rsidRPr="00477BDE">
              <w:rPr>
                <w:rFonts w:ascii="Franklin Gothic Book" w:hAnsi="Franklin Gothic Book"/>
                <w:lang w:val="fr-CA"/>
              </w:rPr>
              <w:t xml:space="preserve"> de la demande</w:t>
            </w:r>
          </w:p>
          <w:p w14:paraId="639EE676" w14:textId="51072093" w:rsidR="00D0170A" w:rsidRPr="00477BDE" w:rsidRDefault="00817BA4" w:rsidP="00817BA4">
            <w:pPr>
              <w:tabs>
                <w:tab w:val="left" w:pos="357"/>
              </w:tabs>
              <w:spacing w:before="60"/>
              <w:ind w:left="364" w:hanging="364"/>
              <w:rPr>
                <w:rFonts w:ascii="Franklin Gothic Book" w:hAnsi="Franklin Gothic Book"/>
              </w:rPr>
            </w:pPr>
            <w:r w:rsidRPr="00477BDE">
              <w:rPr>
                <w:rFonts w:ascii="Franklin Gothic Book" w:hAnsi="Franklin Gothic Book"/>
              </w:rPr>
              <w:fldChar w:fldCharType="begin">
                <w:ffData>
                  <w:name w:val="Check72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754FE1" w:rsidRPr="00477BDE">
              <w:rPr>
                <w:rFonts w:ascii="Franklin Gothic Book" w:hAnsi="Franklin Gothic Book"/>
              </w:rPr>
              <w:t>Autre (veuillez préciser) </w:t>
            </w:r>
            <w:r w:rsidRPr="00477BDE">
              <w:rPr>
                <w:rFonts w:ascii="Franklin Gothic Book" w:hAnsi="Franklin Gothic Book"/>
              </w:rPr>
              <w:t xml:space="preserve">: </w:t>
            </w:r>
            <w:r w:rsidRPr="00477BDE">
              <w:rPr>
                <w:rFonts w:ascii="Franklin Gothic Book" w:hAnsi="Franklin Gothic Book"/>
              </w:rPr>
              <w:fldChar w:fldCharType="begin">
                <w:ffData>
                  <w:name w:val="Text559"/>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D0170A" w:rsidRPr="00477BDE" w14:paraId="77D4C017" w14:textId="77777777" w:rsidTr="009C0DA8">
        <w:tc>
          <w:tcPr>
            <w:tcW w:w="4275" w:type="dxa"/>
          </w:tcPr>
          <w:p w14:paraId="5924D0C3" w14:textId="6E34CA10" w:rsidR="00D0170A" w:rsidRPr="00477BDE" w:rsidRDefault="00754FE1" w:rsidP="00C03AF2">
            <w:pPr>
              <w:pStyle w:val="PBParagraph"/>
              <w:numPr>
                <w:ilvl w:val="1"/>
                <w:numId w:val="44"/>
              </w:numPr>
              <w:spacing w:after="60"/>
              <w:ind w:left="598" w:hanging="709"/>
            </w:pPr>
            <w:r w:rsidRPr="00477BDE">
              <w:lastRenderedPageBreak/>
              <w:t>En [nom de votre État], q</w:t>
            </w:r>
            <w:r w:rsidR="00D0170A" w:rsidRPr="00477BDE">
              <w:t xml:space="preserve">uel type d’assistance l’Autorité centrale peut-elle fournir </w:t>
            </w:r>
            <w:r w:rsidR="004F59C8" w:rsidRPr="00477BDE">
              <w:t xml:space="preserve">aux demandeurs </w:t>
            </w:r>
            <w:r w:rsidR="00D0170A" w:rsidRPr="00477BDE">
              <w:t xml:space="preserve">pour faciliter le droit </w:t>
            </w:r>
            <w:r w:rsidR="004A3A18" w:rsidRPr="00477BDE">
              <w:t>d</w:t>
            </w:r>
            <w:r w:rsidR="001D7CA7" w:rsidRPr="00477BDE">
              <w:t>e visite</w:t>
            </w:r>
            <w:r w:rsidR="004A3A18" w:rsidRPr="00477BDE">
              <w:t xml:space="preserve"> / d’entretenir un contact</w:t>
            </w:r>
            <w:r w:rsidR="00D0170A" w:rsidRPr="00477BDE">
              <w:t> ?</w:t>
            </w:r>
          </w:p>
          <w:p w14:paraId="45D54875" w14:textId="64D80DA7" w:rsidR="00D0170A" w:rsidRPr="00477BDE" w:rsidRDefault="004F59C8" w:rsidP="00D0170A">
            <w:pPr>
              <w:pStyle w:val="PBParagraph"/>
              <w:numPr>
                <w:ilvl w:val="0"/>
                <w:numId w:val="0"/>
              </w:numPr>
              <w:spacing w:after="60"/>
              <w:ind w:left="598"/>
            </w:pPr>
            <w:r w:rsidRPr="00477BDE">
              <w:rPr>
                <w:rFonts w:ascii="Franklin Gothic Book" w:hAnsi="Franklin Gothic Book" w:cs="Arial"/>
                <w:i/>
              </w:rPr>
              <w:t>A</w:t>
            </w:r>
            <w:r w:rsidR="00D0170A" w:rsidRPr="00477BDE">
              <w:rPr>
                <w:rFonts w:ascii="Franklin Gothic Book" w:hAnsi="Franklin Gothic Book" w:cs="Arial"/>
                <w:i/>
              </w:rPr>
              <w:t xml:space="preserve">rticle 21 </w:t>
            </w:r>
            <w:r w:rsidR="00D0170A" w:rsidRPr="00477BDE">
              <w:rPr>
                <w:i/>
              </w:rPr>
              <w:t>de la Convention de 1980</w:t>
            </w:r>
          </w:p>
        </w:tc>
        <w:tc>
          <w:tcPr>
            <w:tcW w:w="5648" w:type="dxa"/>
          </w:tcPr>
          <w:p w14:paraId="672E8666" w14:textId="359FBB7C"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10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peut faciliter la prise de contact entre les parties :</w:t>
            </w:r>
          </w:p>
          <w:p w14:paraId="7EE6F00F" w14:textId="40A3FD90" w:rsidR="00D0170A" w:rsidRPr="00477BDE" w:rsidRDefault="00D0170A" w:rsidP="00D0170A">
            <w:pPr>
              <w:tabs>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52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Directement </w:t>
            </w:r>
          </w:p>
          <w:p w14:paraId="7C947D0F" w14:textId="29C95574" w:rsidR="00D0170A" w:rsidRPr="00477BDE" w:rsidRDefault="00D0170A" w:rsidP="00D0170A">
            <w:pPr>
              <w:tabs>
                <w:tab w:val="left" w:pos="653"/>
              </w:tabs>
              <w:spacing w:before="60" w:after="60"/>
              <w:ind w:left="652" w:hanging="295"/>
              <w:rPr>
                <w:rFonts w:ascii="Franklin Gothic Book" w:hAnsi="Franklin Gothic Book"/>
              </w:rPr>
            </w:pPr>
            <w:r w:rsidRPr="00477BDE">
              <w:rPr>
                <w:rFonts w:ascii="Franklin Gothic Book" w:hAnsi="Franklin Gothic Book"/>
              </w:rPr>
              <w:fldChar w:fldCharType="begin">
                <w:ffData>
                  <w:name w:val="Check52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Par le biais d’intermédiaires</w:t>
            </w:r>
          </w:p>
          <w:p w14:paraId="678EB457" w14:textId="29D73CA0" w:rsidR="00D0170A" w:rsidRPr="00477BDE" w:rsidRDefault="00D0170A" w:rsidP="00D0170A">
            <w:pPr>
              <w:spacing w:before="60" w:after="60"/>
              <w:ind w:left="11" w:hanging="11"/>
              <w:rPr>
                <w:rFonts w:ascii="Franklin Gothic Book" w:hAnsi="Franklin Gothic Book"/>
              </w:rPr>
            </w:pPr>
            <w:r w:rsidRPr="00477BDE">
              <w:rPr>
                <w:rFonts w:ascii="Franklin Gothic Book" w:hAnsi="Franklin Gothic Book"/>
              </w:rPr>
              <w:fldChar w:fldCharType="begin">
                <w:ffData>
                  <w:name w:val="Check38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L’Autorité centrale peut fournir des informations au demandeur concernant les services disponibles - par ex. médiation, services juridiques, services de protection sociale (</w:t>
            </w:r>
            <w:r w:rsidRPr="00477BDE">
              <w:rPr>
                <w:rFonts w:ascii="Franklin Gothic Book" w:hAnsi="Franklin Gothic Book"/>
                <w:i/>
                <w:iCs/>
              </w:rPr>
              <w:t>veuillez préciser</w:t>
            </w:r>
            <w:r w:rsidRPr="00477BDE">
              <w:rPr>
                <w:rFonts w:ascii="Franklin Gothic Book" w:hAnsi="Franklin Gothic Book"/>
              </w:rPr>
              <w:t>) :</w:t>
            </w:r>
            <w:r w:rsidRPr="00477BDE">
              <w:rPr>
                <w:rFonts w:ascii="Franklin Gothic Book" w:hAnsi="Franklin Gothic Book"/>
                <w:i/>
              </w:rPr>
              <w:t xml:space="preserve"> </w:t>
            </w:r>
            <w:r w:rsidRPr="00477BDE">
              <w:rPr>
                <w:rFonts w:ascii="Franklin Gothic Book" w:hAnsi="Franklin Gothic Book"/>
                <w:i/>
              </w:rPr>
              <w:fldChar w:fldCharType="begin">
                <w:ffData>
                  <w:name w:val="Text670"/>
                  <w:enabled/>
                  <w:calcOnExit w:val="0"/>
                  <w:textInput/>
                </w:ffData>
              </w:fldChar>
            </w:r>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p>
          <w:p w14:paraId="224979DC" w14:textId="7131FACD"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215"/>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81"/>
                  <w:enabled/>
                  <w:calcOnExit w:val="0"/>
                  <w:textInput/>
                </w:ffData>
              </w:fldChar>
            </w:r>
            <w:bookmarkStart w:id="251" w:name="Text38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bookmarkEnd w:id="251"/>
          </w:p>
        </w:tc>
      </w:tr>
      <w:tr w:rsidR="00D0170A" w:rsidRPr="00477BDE" w14:paraId="02983911" w14:textId="77777777" w:rsidTr="009C0DA8">
        <w:tc>
          <w:tcPr>
            <w:tcW w:w="4275" w:type="dxa"/>
          </w:tcPr>
          <w:p w14:paraId="1507F9F4" w14:textId="31AC3988" w:rsidR="00D0170A" w:rsidRPr="00477BDE" w:rsidRDefault="00D0170A" w:rsidP="00C03AF2">
            <w:pPr>
              <w:pStyle w:val="PBParagraph"/>
              <w:numPr>
                <w:ilvl w:val="1"/>
                <w:numId w:val="44"/>
              </w:numPr>
              <w:spacing w:after="60"/>
              <w:ind w:left="598" w:hanging="709"/>
            </w:pPr>
            <w:r w:rsidRPr="00477BDE">
              <w:t>L’assistance de l’Autorité centrale dépendra-t-elle de :</w:t>
            </w:r>
          </w:p>
          <w:p w14:paraId="39D1733C" w14:textId="4F90A51F" w:rsidR="00D0170A" w:rsidRPr="00477BDE" w:rsidRDefault="00D0170A" w:rsidP="00D0170A">
            <w:pPr>
              <w:pStyle w:val="PBParagraph"/>
              <w:numPr>
                <w:ilvl w:val="0"/>
                <w:numId w:val="0"/>
              </w:numPr>
              <w:spacing w:after="60"/>
              <w:ind w:left="598"/>
              <w:rPr>
                <w:i/>
              </w:rPr>
            </w:pPr>
            <w:r w:rsidRPr="00477BDE">
              <w:rPr>
                <w:i/>
              </w:rPr>
              <w:t>Voir : para. 4.6 des Principes généraux et Guide de bonnes pratiques sur les con</w:t>
            </w:r>
            <w:r w:rsidR="000C077B" w:rsidRPr="00477BDE">
              <w:rPr>
                <w:i/>
              </w:rPr>
              <w:t>t</w:t>
            </w:r>
            <w:r w:rsidRPr="00477BDE">
              <w:rPr>
                <w:i/>
              </w:rPr>
              <w:t xml:space="preserve">acts transfrontières relatifs aux enfants (disponible à l’adresse www.hcch.net, </w:t>
            </w:r>
            <w:r w:rsidR="000C077B" w:rsidRPr="00477BDE">
              <w:rPr>
                <w:i/>
              </w:rPr>
              <w:t>« Espace Enlèvement d’enfants » puis « </w:t>
            </w:r>
            <w:r w:rsidRPr="00477BDE">
              <w:rPr>
                <w:i/>
              </w:rPr>
              <w:t>Guides de bonnes pratiques</w:t>
            </w:r>
            <w:r w:rsidR="000C077B" w:rsidRPr="00477BDE">
              <w:rPr>
                <w:i/>
              </w:rPr>
              <w:t> »</w:t>
            </w:r>
            <w:r w:rsidRPr="00477BDE">
              <w:rPr>
                <w:i/>
              </w:rPr>
              <w:t>) recommandant que les Autorités centrales devraient mettre leurs services à disposition dans toutes les affaires où le droit de contact transfrontière des parents et de leurs enfants est en cause</w:t>
            </w:r>
          </w:p>
        </w:tc>
        <w:tc>
          <w:tcPr>
            <w:tcW w:w="5648" w:type="dxa"/>
          </w:tcPr>
          <w:p w14:paraId="2F56BDCE" w14:textId="652A7846" w:rsidR="00D0170A" w:rsidRPr="00477BDE" w:rsidRDefault="00D0170A" w:rsidP="00D0170A">
            <w:pPr>
              <w:spacing w:before="60" w:after="60"/>
              <w:rPr>
                <w:rFonts w:ascii="Franklin Gothic Book" w:hAnsi="Franklin Gothic Book"/>
              </w:rPr>
            </w:pPr>
            <w:r w:rsidRPr="00477BDE">
              <w:rPr>
                <w:rFonts w:ascii="Franklin Gothic Book" w:hAnsi="Franklin Gothic Book"/>
              </w:rPr>
              <w:fldChar w:fldCharType="begin">
                <w:ffData>
                  <w:name w:val="Check50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xml:space="preserve"> Une décision judiciaire ou administrative établissant ou confirmant le droit </w:t>
            </w:r>
            <w:r w:rsidR="004A3A18" w:rsidRPr="00477BDE">
              <w:rPr>
                <w:rFonts w:ascii="Franklin Gothic Book" w:hAnsi="Franklin Gothic Book"/>
              </w:rPr>
              <w:t>d</w:t>
            </w:r>
            <w:r w:rsidR="001D7CA7" w:rsidRPr="00477BDE">
              <w:rPr>
                <w:rFonts w:ascii="Franklin Gothic Book" w:hAnsi="Franklin Gothic Book"/>
              </w:rPr>
              <w:t>e visite</w:t>
            </w:r>
            <w:r w:rsidR="004A3A18" w:rsidRPr="00477BDE">
              <w:rPr>
                <w:rFonts w:ascii="Franklin Gothic Book" w:hAnsi="Franklin Gothic Book"/>
              </w:rPr>
              <w:t xml:space="preserve"> / d’entretenir un contact</w:t>
            </w:r>
            <w:r w:rsidRPr="00477BDE">
              <w:rPr>
                <w:rFonts w:ascii="Franklin Gothic Book" w:hAnsi="Franklin Gothic Book"/>
              </w:rPr>
              <w:t xml:space="preserve"> </w:t>
            </w:r>
          </w:p>
          <w:p w14:paraId="333E92F3" w14:textId="6AA9A42A"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50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82"/>
                  <w:enabled/>
                  <w:calcOnExit w:val="0"/>
                  <w:textInput/>
                </w:ffData>
              </w:fldChar>
            </w:r>
            <w:bookmarkStart w:id="252" w:name="Text38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bookmarkEnd w:id="252"/>
          </w:p>
        </w:tc>
      </w:tr>
      <w:tr w:rsidR="00D0170A" w:rsidRPr="00477BDE" w14:paraId="1A4FDA81" w14:textId="77777777" w:rsidTr="009C0DA8">
        <w:tc>
          <w:tcPr>
            <w:tcW w:w="4275" w:type="dxa"/>
          </w:tcPr>
          <w:p w14:paraId="0C244037" w14:textId="17928506" w:rsidR="00D0170A" w:rsidRPr="00477BDE" w:rsidRDefault="00FB5874" w:rsidP="00C03AF2">
            <w:pPr>
              <w:pStyle w:val="PBParagraph"/>
              <w:numPr>
                <w:ilvl w:val="1"/>
                <w:numId w:val="44"/>
              </w:numPr>
              <w:spacing w:after="60"/>
              <w:ind w:left="598" w:hanging="709"/>
            </w:pPr>
            <w:r w:rsidRPr="00477BDE">
              <w:t xml:space="preserve">En [nom de </w:t>
            </w:r>
            <w:r w:rsidR="00D0170A" w:rsidRPr="00477BDE">
              <w:rPr>
                <w:rFonts w:ascii="Franklin Gothic Book" w:hAnsi="Franklin Gothic Book" w:cs="Arial"/>
              </w:rPr>
              <w:t>votre État</w:t>
            </w:r>
            <w:r w:rsidRPr="00477BDE">
              <w:rPr>
                <w:rFonts w:ascii="Franklin Gothic Book" w:hAnsi="Franklin Gothic Book" w:cs="Arial"/>
              </w:rPr>
              <w:t>]</w:t>
            </w:r>
            <w:r w:rsidR="00D0170A" w:rsidRPr="00477BDE">
              <w:rPr>
                <w:rFonts w:ascii="Franklin Gothic Book" w:hAnsi="Franklin Gothic Book" w:cs="Arial"/>
              </w:rPr>
              <w:t xml:space="preserve">, un demandeur peut-il introduire une demande en matière de droit </w:t>
            </w:r>
            <w:r w:rsidR="004A3A18" w:rsidRPr="00477BDE">
              <w:rPr>
                <w:rFonts w:ascii="Franklin Gothic Book" w:hAnsi="Franklin Gothic Book" w:cs="Arial"/>
              </w:rPr>
              <w:t>d</w:t>
            </w:r>
            <w:r w:rsidR="001D7CA7"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D0170A" w:rsidRPr="00477BDE">
              <w:rPr>
                <w:rFonts w:ascii="Franklin Gothic Book" w:hAnsi="Franklin Gothic Book" w:cs="Arial"/>
              </w:rPr>
              <w:t xml:space="preserve"> sans passer par la voie de l’Autorité centrale ?</w:t>
            </w:r>
          </w:p>
        </w:tc>
        <w:tc>
          <w:tcPr>
            <w:tcW w:w="5648" w:type="dxa"/>
          </w:tcPr>
          <w:p w14:paraId="29D1AC44" w14:textId="24CB2319" w:rsidR="00D0170A" w:rsidRPr="00477BDE" w:rsidRDefault="00D0170A" w:rsidP="00D0170A">
            <w:pPr>
              <w:tabs>
                <w:tab w:val="num" w:pos="432"/>
              </w:tabs>
              <w:spacing w:before="60" w:after="60"/>
              <w:rPr>
                <w:rFonts w:ascii="Franklin Gothic Book" w:hAnsi="Franklin Gothic Book"/>
              </w:rPr>
            </w:pPr>
            <w:r w:rsidRPr="00477BDE">
              <w:rPr>
                <w:rFonts w:ascii="Franklin Gothic Book" w:hAnsi="Franklin Gothic Book"/>
              </w:rPr>
              <w:fldChar w:fldCharType="begin">
                <w:ffData>
                  <w:name w:val="Check9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Oui. Le cas échéant, veuillez préciser :</w:t>
            </w:r>
          </w:p>
          <w:p w14:paraId="6BCA72D5" w14:textId="77777777" w:rsidR="00D0170A" w:rsidRPr="00477BDE" w:rsidRDefault="00D0170A" w:rsidP="00C03AF2">
            <w:pPr>
              <w:numPr>
                <w:ilvl w:val="0"/>
                <w:numId w:val="34"/>
              </w:numPr>
              <w:spacing w:before="60" w:after="60"/>
              <w:ind w:left="635" w:hanging="278"/>
              <w:jc w:val="left"/>
              <w:rPr>
                <w:rFonts w:ascii="Franklin Gothic Book" w:hAnsi="Franklin Gothic Book"/>
              </w:rPr>
            </w:pPr>
            <w:r w:rsidRPr="00477BDE">
              <w:rPr>
                <w:rFonts w:ascii="Franklin Gothic Book" w:hAnsi="Franklin Gothic Book"/>
              </w:rPr>
              <w:t>Où le demandeur peut-il obtenir les informations concernant l</w:t>
            </w:r>
            <w:r w:rsidRPr="00477BDE">
              <w:rPr>
                <w:rFonts w:ascii="Franklin Gothic Book" w:hAnsi="Franklin Gothic Book" w:cs="Arial"/>
              </w:rPr>
              <w:t>’</w:t>
            </w:r>
            <w:r w:rsidRPr="00477BDE">
              <w:rPr>
                <w:rFonts w:ascii="Franklin Gothic Book" w:hAnsi="Franklin Gothic Book"/>
              </w:rPr>
              <w:t>introduction d</w:t>
            </w:r>
            <w:r w:rsidRPr="00477BDE">
              <w:rPr>
                <w:rFonts w:ascii="Franklin Gothic Book" w:hAnsi="Franklin Gothic Book" w:cs="Arial"/>
              </w:rPr>
              <w:t>’</w:t>
            </w:r>
            <w:r w:rsidRPr="00477BDE">
              <w:rPr>
                <w:rFonts w:ascii="Franklin Gothic Book" w:hAnsi="Franklin Gothic Book"/>
              </w:rPr>
              <w:t xml:space="preserve">une demande : </w:t>
            </w:r>
            <w:r w:rsidRPr="00477BDE">
              <w:rPr>
                <w:rFonts w:ascii="Franklin Gothic Book" w:hAnsi="Franklin Gothic Book"/>
              </w:rPr>
              <w:fldChar w:fldCharType="begin">
                <w:ffData>
                  <w:name w:val="Text383"/>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0A4562E" w14:textId="77777777" w:rsidR="00D0170A" w:rsidRPr="00477BDE" w:rsidRDefault="00D0170A" w:rsidP="00C03AF2">
            <w:pPr>
              <w:numPr>
                <w:ilvl w:val="0"/>
                <w:numId w:val="34"/>
              </w:numPr>
              <w:tabs>
                <w:tab w:val="num" w:pos="432"/>
              </w:tabs>
              <w:spacing w:before="60" w:after="60"/>
              <w:ind w:left="635" w:hanging="278"/>
              <w:jc w:val="left"/>
              <w:rPr>
                <w:rFonts w:ascii="Franklin Gothic Book" w:hAnsi="Franklin Gothic Book"/>
              </w:rPr>
            </w:pPr>
            <w:r w:rsidRPr="00477BDE">
              <w:rPr>
                <w:rFonts w:ascii="Franklin Gothic Book" w:hAnsi="Franklin Gothic Book"/>
              </w:rPr>
              <w:t xml:space="preserve">Quel rôle joue </w:t>
            </w:r>
            <w:r w:rsidRPr="00477BDE">
              <w:rPr>
                <w:rFonts w:ascii="Franklin Gothic Book" w:hAnsi="Franklin Gothic Book" w:cs="Arial"/>
              </w:rPr>
              <w:t>l’Autorité centrale dans cette procédure</w:t>
            </w:r>
            <w:r w:rsidRPr="00477BDE">
              <w:rPr>
                <w:rFonts w:ascii="Franklin Gothic Book" w:hAnsi="Franklin Gothic Book"/>
              </w:rPr>
              <w:t>, le cas échéant :</w:t>
            </w:r>
            <w:r w:rsidRPr="00477BDE">
              <w:rPr>
                <w:rFonts w:ascii="Franklin Gothic Book" w:hAnsi="Franklin Gothic Book"/>
              </w:rPr>
              <w:fldChar w:fldCharType="begin">
                <w:ffData>
                  <w:name w:val="Text384"/>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65C038CC" w14:textId="5B82576E" w:rsidR="00D0170A" w:rsidRPr="00477BDE" w:rsidRDefault="00D0170A" w:rsidP="00D0170A">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rPr>
              <w:fldChar w:fldCharType="begin">
                <w:ffData>
                  <w:name w:val="Check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D0170A" w:rsidRPr="00477BDE" w14:paraId="7009A506" w14:textId="77777777" w:rsidTr="0058339F">
        <w:tc>
          <w:tcPr>
            <w:tcW w:w="9923" w:type="dxa"/>
            <w:gridSpan w:val="2"/>
          </w:tcPr>
          <w:p w14:paraId="5B233087" w14:textId="1DB9ADFD" w:rsidR="00D0170A" w:rsidRPr="00477BDE" w:rsidRDefault="00D0170A" w:rsidP="00D0170A">
            <w:pPr>
              <w:pStyle w:val="PBParagraph"/>
              <w:numPr>
                <w:ilvl w:val="0"/>
                <w:numId w:val="0"/>
              </w:numPr>
              <w:spacing w:before="60" w:after="60"/>
              <w:ind w:left="567" w:hanging="567"/>
            </w:pPr>
            <w:r w:rsidRPr="00477BDE">
              <w:rPr>
                <w:b/>
                <w:bCs/>
              </w:rPr>
              <w:t>Dernière mise à jour : [INSÉRER LA DATE]</w:t>
            </w:r>
          </w:p>
        </w:tc>
      </w:tr>
    </w:tbl>
    <w:p w14:paraId="3F66B4AE" w14:textId="377293AA" w:rsidR="004818D8" w:rsidRPr="00477BDE" w:rsidRDefault="00CB7282" w:rsidP="00C03AF2">
      <w:pPr>
        <w:pStyle w:val="Heading2"/>
        <w:numPr>
          <w:ilvl w:val="0"/>
          <w:numId w:val="21"/>
        </w:numPr>
        <w:ind w:left="0" w:firstLine="0"/>
        <w:rPr>
          <w:color w:val="03295A" w:themeColor="accent4"/>
        </w:rPr>
      </w:pPr>
      <w:bookmarkStart w:id="253" w:name="_Toc125411743"/>
      <w:bookmarkStart w:id="254" w:name="_Toc225415418"/>
      <w:r w:rsidRPr="00477BDE">
        <w:rPr>
          <w:rFonts w:ascii="ZWAdobeF" w:hAnsi="ZWAdobeF" w:cs="ZWAdobeF"/>
          <w:color w:val="auto"/>
          <w:sz w:val="2"/>
          <w:szCs w:val="2"/>
        </w:rPr>
        <w:t>23B</w:t>
      </w:r>
      <w:r w:rsidR="00C146B1" w:rsidRPr="00477BDE">
        <w:t>Localiser un enfant et prévenir son déplacement</w:t>
      </w:r>
      <w:bookmarkEnd w:id="253"/>
      <w:bookmarkEnd w:id="254"/>
    </w:p>
    <w:tbl>
      <w:tblPr>
        <w:tblStyle w:val="TableGrid"/>
        <w:tblW w:w="9923" w:type="dxa"/>
        <w:tblInd w:w="-5" w:type="dxa"/>
        <w:tblLook w:val="04A0" w:firstRow="1" w:lastRow="0" w:firstColumn="1" w:lastColumn="0" w:noHBand="0" w:noVBand="1"/>
      </w:tblPr>
      <w:tblGrid>
        <w:gridCol w:w="4275"/>
        <w:gridCol w:w="5648"/>
      </w:tblGrid>
      <w:tr w:rsidR="00330543" w:rsidRPr="00477BDE" w14:paraId="3FAEF044" w14:textId="77777777" w:rsidTr="001368A9">
        <w:tc>
          <w:tcPr>
            <w:tcW w:w="4275" w:type="dxa"/>
          </w:tcPr>
          <w:p w14:paraId="3CC80E71" w14:textId="114FF571" w:rsidR="00330543" w:rsidRPr="00477BDE" w:rsidRDefault="00C146B1" w:rsidP="00C03AF2">
            <w:pPr>
              <w:pStyle w:val="PBParagraph"/>
              <w:numPr>
                <w:ilvl w:val="1"/>
                <w:numId w:val="45"/>
              </w:numPr>
              <w:spacing w:before="60" w:after="60"/>
              <w:ind w:left="598" w:hanging="709"/>
              <w:rPr>
                <w:bCs/>
              </w:rPr>
            </w:pPr>
            <w:r w:rsidRPr="00477BDE">
              <w:rPr>
                <w:bCs/>
              </w:rPr>
              <w:t xml:space="preserve">Les réponses aux questions posées dans cette section sont-elles identiques à celles qui portent sur les demandes de retour (voir </w:t>
            </w:r>
            <w:r w:rsidR="001446AE" w:rsidRPr="00477BDE">
              <w:rPr>
                <w:bCs/>
              </w:rPr>
              <w:t>la question </w:t>
            </w:r>
            <w:r w:rsidR="00113831" w:rsidRPr="00477BDE">
              <w:rPr>
                <w:bCs/>
              </w:rPr>
              <w:fldChar w:fldCharType="begin" w:fldLock="1"/>
            </w:r>
            <w:r w:rsidR="00113831" w:rsidRPr="00477BDE">
              <w:rPr>
                <w:bCs/>
              </w:rPr>
              <w:instrText xml:space="preserve"> REF _Ref271817682 \r \h </w:instrText>
            </w:r>
            <w:r w:rsidR="00477BDE">
              <w:rPr>
                <w:bCs/>
              </w:rPr>
              <w:instrText xml:space="preserve"> \* MERGEFORMAT </w:instrText>
            </w:r>
            <w:r w:rsidR="00113831" w:rsidRPr="00477BDE">
              <w:rPr>
                <w:bCs/>
              </w:rPr>
            </w:r>
            <w:r w:rsidR="00113831" w:rsidRPr="00477BDE">
              <w:rPr>
                <w:bCs/>
              </w:rPr>
              <w:fldChar w:fldCharType="separate"/>
            </w:r>
            <w:r w:rsidR="00113831" w:rsidRPr="00477BDE">
              <w:rPr>
                <w:bCs/>
              </w:rPr>
              <w:t>8</w:t>
            </w:r>
            <w:r w:rsidR="00113831" w:rsidRPr="00477BDE">
              <w:rPr>
                <w:bCs/>
              </w:rPr>
              <w:fldChar w:fldCharType="end"/>
            </w:r>
            <w:r w:rsidRPr="00477BDE">
              <w:rPr>
                <w:bCs/>
              </w:rPr>
              <w:t xml:space="preserve">) ? </w:t>
            </w:r>
          </w:p>
        </w:tc>
        <w:tc>
          <w:tcPr>
            <w:tcW w:w="5648" w:type="dxa"/>
          </w:tcPr>
          <w:p w14:paraId="253A0869" w14:textId="4387B2BD" w:rsidR="00C146B1" w:rsidRPr="00477BDE" w:rsidRDefault="00C146B1" w:rsidP="00C146B1">
            <w:pPr>
              <w:tabs>
                <w:tab w:val="left" w:pos="357"/>
              </w:tabs>
              <w:spacing w:before="60" w:after="60"/>
              <w:ind w:left="354" w:hanging="354"/>
              <w:rPr>
                <w:rFonts w:ascii="Franklin Gothic Book" w:hAnsi="Franklin Gothic Book"/>
                <w:bCs/>
              </w:rPr>
            </w:pPr>
            <w:r w:rsidRPr="00477BDE">
              <w:rPr>
                <w:rFonts w:ascii="Franklin Gothic Book" w:hAnsi="Franklin Gothic Book"/>
                <w:bCs/>
              </w:rPr>
              <w:fldChar w:fldCharType="begin">
                <w:ffData>
                  <w:name w:val="Check121"/>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Pr="00477BDE">
              <w:rPr>
                <w:rFonts w:ascii="Franklin Gothic Book" w:hAnsi="Franklin Gothic Book"/>
                <w:bCs/>
              </w:rPr>
              <w:t xml:space="preserve"> Oui. Passez à la </w:t>
            </w:r>
            <w:r w:rsidR="003C7AFC" w:rsidRPr="00477BDE">
              <w:rPr>
                <w:rFonts w:ascii="Franklin Gothic Book" w:hAnsi="Franklin Gothic Book"/>
                <w:bCs/>
              </w:rPr>
              <w:t>ques</w:t>
            </w:r>
            <w:r w:rsidRPr="00477BDE">
              <w:rPr>
                <w:rFonts w:ascii="Franklin Gothic Book" w:hAnsi="Franklin Gothic Book"/>
                <w:bCs/>
              </w:rPr>
              <w:t xml:space="preserve">tion </w:t>
            </w:r>
            <w:r w:rsidR="003C7AFC" w:rsidRPr="00477BDE">
              <w:rPr>
                <w:rFonts w:ascii="Franklin Gothic Book" w:hAnsi="Franklin Gothic Book"/>
                <w:bCs/>
              </w:rPr>
              <w:fldChar w:fldCharType="begin" w:fldLock="1"/>
            </w:r>
            <w:r w:rsidR="003C7AFC" w:rsidRPr="00477BDE">
              <w:rPr>
                <w:rFonts w:ascii="Franklin Gothic Book" w:hAnsi="Franklin Gothic Book"/>
                <w:bCs/>
              </w:rPr>
              <w:instrText xml:space="preserve"> REF _Ref271817704 \r \h </w:instrText>
            </w:r>
            <w:r w:rsidR="00477BDE">
              <w:rPr>
                <w:rFonts w:ascii="Franklin Gothic Book" w:hAnsi="Franklin Gothic Book"/>
                <w:bCs/>
              </w:rPr>
              <w:instrText xml:space="preserve"> \* MERGEFORMAT </w:instrText>
            </w:r>
            <w:r w:rsidR="003C7AFC" w:rsidRPr="00477BDE">
              <w:rPr>
                <w:rFonts w:ascii="Franklin Gothic Book" w:hAnsi="Franklin Gothic Book"/>
                <w:bCs/>
              </w:rPr>
            </w:r>
            <w:r w:rsidR="003C7AFC" w:rsidRPr="00477BDE">
              <w:rPr>
                <w:rFonts w:ascii="Franklin Gothic Book" w:hAnsi="Franklin Gothic Book"/>
                <w:bCs/>
              </w:rPr>
              <w:fldChar w:fldCharType="separate"/>
            </w:r>
            <w:r w:rsidR="003C7AFC" w:rsidRPr="00477BDE">
              <w:rPr>
                <w:rFonts w:ascii="Franklin Gothic Book" w:hAnsi="Franklin Gothic Book"/>
                <w:bCs/>
              </w:rPr>
              <w:t>16</w:t>
            </w:r>
            <w:r w:rsidR="003C7AFC" w:rsidRPr="00477BDE">
              <w:rPr>
                <w:rFonts w:ascii="Franklin Gothic Book" w:hAnsi="Franklin Gothic Book"/>
                <w:bCs/>
              </w:rPr>
              <w:fldChar w:fldCharType="end"/>
            </w:r>
          </w:p>
          <w:p w14:paraId="61DEE974" w14:textId="47E0C976" w:rsidR="00330543" w:rsidRPr="00477BDE" w:rsidRDefault="00C146B1" w:rsidP="00C146B1">
            <w:pPr>
              <w:pStyle w:val="PBParagraph"/>
              <w:numPr>
                <w:ilvl w:val="0"/>
                <w:numId w:val="0"/>
              </w:numPr>
              <w:tabs>
                <w:tab w:val="left" w:pos="828"/>
              </w:tabs>
              <w:spacing w:before="60" w:after="60"/>
              <w:rPr>
                <w:bCs/>
                <w:color w:val="A2B93B" w:themeColor="accent6"/>
              </w:rPr>
            </w:pPr>
            <w:r w:rsidRPr="00477BDE">
              <w:rPr>
                <w:rFonts w:ascii="Franklin Gothic Book" w:hAnsi="Franklin Gothic Book"/>
                <w:bCs/>
              </w:rPr>
              <w:fldChar w:fldCharType="begin">
                <w:ffData>
                  <w:name w:val="Check122"/>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Pr="00477BDE">
              <w:rPr>
                <w:rFonts w:ascii="Franklin Gothic Book" w:hAnsi="Franklin Gothic Book"/>
                <w:bCs/>
              </w:rPr>
              <w:t xml:space="preserve"> Non. Continuez à la question </w:t>
            </w:r>
            <w:r w:rsidR="007079ED" w:rsidRPr="00477BDE">
              <w:rPr>
                <w:rFonts w:ascii="Franklin Gothic Book" w:hAnsi="Franklin Gothic Book"/>
                <w:bCs/>
              </w:rPr>
              <w:fldChar w:fldCharType="begin" w:fldLock="1"/>
            </w:r>
            <w:r w:rsidR="007079ED" w:rsidRPr="00477BDE">
              <w:rPr>
                <w:rFonts w:ascii="Franklin Gothic Book" w:hAnsi="Franklin Gothic Book"/>
                <w:bCs/>
              </w:rPr>
              <w:instrText xml:space="preserve"> REF _Ref141193510 \r \h </w:instrText>
            </w:r>
            <w:r w:rsidR="00477BDE">
              <w:rPr>
                <w:rFonts w:ascii="Franklin Gothic Book" w:hAnsi="Franklin Gothic Book"/>
                <w:bCs/>
              </w:rPr>
              <w:instrText xml:space="preserve"> \* MERGEFORMAT </w:instrText>
            </w:r>
            <w:r w:rsidR="007079ED" w:rsidRPr="00477BDE">
              <w:rPr>
                <w:rFonts w:ascii="Franklin Gothic Book" w:hAnsi="Franklin Gothic Book"/>
                <w:bCs/>
              </w:rPr>
            </w:r>
            <w:r w:rsidR="007079ED" w:rsidRPr="00477BDE">
              <w:rPr>
                <w:rFonts w:ascii="Franklin Gothic Book" w:hAnsi="Franklin Gothic Book"/>
                <w:bCs/>
              </w:rPr>
              <w:fldChar w:fldCharType="separate"/>
            </w:r>
            <w:r w:rsidR="007079ED" w:rsidRPr="00477BDE">
              <w:rPr>
                <w:rFonts w:ascii="Franklin Gothic Book" w:hAnsi="Franklin Gothic Book"/>
                <w:bCs/>
              </w:rPr>
              <w:t>15.2</w:t>
            </w:r>
            <w:r w:rsidR="007079ED" w:rsidRPr="00477BDE">
              <w:rPr>
                <w:rFonts w:ascii="Franklin Gothic Book" w:hAnsi="Franklin Gothic Book"/>
                <w:bCs/>
              </w:rPr>
              <w:fldChar w:fldCharType="end"/>
            </w:r>
          </w:p>
        </w:tc>
      </w:tr>
      <w:tr w:rsidR="00C146B1" w:rsidRPr="00477BDE" w14:paraId="050488C0" w14:textId="77777777" w:rsidTr="001368A9">
        <w:tc>
          <w:tcPr>
            <w:tcW w:w="4275" w:type="dxa"/>
          </w:tcPr>
          <w:p w14:paraId="65B11C5E" w14:textId="5C8A467F" w:rsidR="00C146B1" w:rsidRPr="00477BDE" w:rsidRDefault="00C146B1" w:rsidP="00C03AF2">
            <w:pPr>
              <w:pStyle w:val="PBParagraph"/>
              <w:numPr>
                <w:ilvl w:val="1"/>
                <w:numId w:val="45"/>
              </w:numPr>
              <w:spacing w:after="60"/>
              <w:ind w:left="598" w:hanging="709"/>
              <w:rPr>
                <w:bCs/>
              </w:rPr>
            </w:pPr>
            <w:bookmarkStart w:id="255" w:name="_Ref141193510"/>
            <w:r w:rsidRPr="00477BDE">
              <w:rPr>
                <w:bCs/>
              </w:rPr>
              <w:t xml:space="preserve">Quelle preuve ou information </w:t>
            </w:r>
            <w:r w:rsidR="004E3B40" w:rsidRPr="00477BDE">
              <w:rPr>
                <w:bCs/>
              </w:rPr>
              <w:t xml:space="preserve">[nom de </w:t>
            </w:r>
            <w:r w:rsidRPr="00477BDE">
              <w:rPr>
                <w:bCs/>
              </w:rPr>
              <w:t>votre État</w:t>
            </w:r>
            <w:r w:rsidR="004E3B40" w:rsidRPr="00477BDE">
              <w:rPr>
                <w:bCs/>
              </w:rPr>
              <w:t>]</w:t>
            </w:r>
            <w:r w:rsidRPr="00477BDE">
              <w:rPr>
                <w:bCs/>
              </w:rPr>
              <w:t xml:space="preserve"> exige-t-il quant à la localisation d’un enfant pour entamer les démarches consistant à le localiser ?</w:t>
            </w:r>
            <w:bookmarkEnd w:id="255"/>
          </w:p>
          <w:p w14:paraId="23E889A1" w14:textId="59607D3B" w:rsidR="00C146B1" w:rsidRPr="00477BDE" w:rsidRDefault="00C146B1" w:rsidP="00C146B1">
            <w:pPr>
              <w:pStyle w:val="PBParagraph"/>
              <w:numPr>
                <w:ilvl w:val="0"/>
                <w:numId w:val="0"/>
              </w:numPr>
              <w:spacing w:before="60" w:after="60"/>
              <w:ind w:left="598"/>
              <w:rPr>
                <w:bCs/>
              </w:rPr>
            </w:pPr>
            <w:r w:rsidRPr="00477BDE">
              <w:rPr>
                <w:rFonts w:ascii="Franklin Gothic Book" w:hAnsi="Franklin Gothic Book" w:cs="Verdana"/>
                <w:i/>
                <w:lang w:eastAsia="en-CA"/>
              </w:rPr>
              <w:lastRenderedPageBreak/>
              <w:t>Veuillez expliquer lorsque c’est nécessaire</w:t>
            </w:r>
          </w:p>
        </w:tc>
        <w:tc>
          <w:tcPr>
            <w:tcW w:w="5648" w:type="dxa"/>
          </w:tcPr>
          <w:p w14:paraId="7044EEA8" w14:textId="20BC10ED" w:rsidR="00C146B1" w:rsidRPr="00477BDE" w:rsidRDefault="00C146B1" w:rsidP="007844A9">
            <w:pPr>
              <w:spacing w:before="60" w:after="60"/>
              <w:ind w:left="11" w:hanging="11"/>
              <w:rPr>
                <w:rFonts w:ascii="Franklin Gothic Book" w:hAnsi="Franklin Gothic Book"/>
              </w:rPr>
            </w:pPr>
            <w:r w:rsidRPr="00477BDE">
              <w:rPr>
                <w:rFonts w:ascii="Franklin Gothic Book" w:hAnsi="Franklin Gothic Book"/>
                <w:b/>
              </w:rPr>
              <w:lastRenderedPageBreak/>
              <w:fldChar w:fldCharType="begin">
                <w:ffData>
                  <w:name w:val="Check121"/>
                  <w:enabled/>
                  <w:calcOnExit w:val="0"/>
                  <w:checkBox>
                    <w:sizeAuto/>
                    <w:default w:val="0"/>
                  </w:checkBox>
                </w:ffData>
              </w:fldChar>
            </w:r>
            <w:r w:rsidRPr="00477BDE">
              <w:rPr>
                <w:rFonts w:ascii="Franklin Gothic Book" w:hAnsi="Franklin Gothic Book"/>
                <w:b/>
              </w:rPr>
              <w:instrText xml:space="preserve"> FORMCHECKBOX </w:instrText>
            </w:r>
            <w:r w:rsidRPr="00477BDE">
              <w:rPr>
                <w:rFonts w:ascii="Franklin Gothic Book" w:hAnsi="Franklin Gothic Book"/>
                <w:b/>
              </w:rPr>
            </w:r>
            <w:r w:rsidRPr="00477BDE">
              <w:rPr>
                <w:rFonts w:ascii="Franklin Gothic Book" w:hAnsi="Franklin Gothic Book"/>
                <w:b/>
              </w:rPr>
              <w:fldChar w:fldCharType="separate"/>
            </w:r>
            <w:r w:rsidRPr="00477BDE">
              <w:rPr>
                <w:rFonts w:ascii="Franklin Gothic Book" w:hAnsi="Franklin Gothic Book"/>
                <w:b/>
              </w:rPr>
              <w:fldChar w:fldCharType="end"/>
            </w:r>
            <w:r w:rsidR="007844A9" w:rsidRPr="00477BDE">
              <w:rPr>
                <w:rFonts w:ascii="Franklin Gothic Book" w:hAnsi="Franklin Gothic Book"/>
                <w:b/>
              </w:rPr>
              <w:t> </w:t>
            </w:r>
            <w:r w:rsidRPr="00477BDE">
              <w:rPr>
                <w:rFonts w:ascii="Franklin Gothic Book" w:hAnsi="Franklin Gothic Book"/>
              </w:rPr>
              <w:t xml:space="preserve">Preuve que l’enfant est entré </w:t>
            </w:r>
            <w:r w:rsidR="004E3B40" w:rsidRPr="00477BDE">
              <w:rPr>
                <w:rFonts w:ascii="Franklin Gothic Book" w:hAnsi="Franklin Gothic Book"/>
              </w:rPr>
              <w:t xml:space="preserve">en [nom de </w:t>
            </w:r>
            <w:r w:rsidRPr="00477BDE">
              <w:rPr>
                <w:rFonts w:ascii="Franklin Gothic Book" w:hAnsi="Franklin Gothic Book"/>
              </w:rPr>
              <w:t>votre État</w:t>
            </w:r>
            <w:r w:rsidR="004E3B40" w:rsidRPr="00477BDE">
              <w:rPr>
                <w:rFonts w:ascii="Franklin Gothic Book" w:hAnsi="Franklin Gothic Book"/>
              </w:rPr>
              <w:t>]</w:t>
            </w:r>
            <w:r w:rsidRPr="00477BDE">
              <w:rPr>
                <w:rFonts w:ascii="Franklin Gothic Book" w:hAnsi="Franklin Gothic Book"/>
              </w:rPr>
              <w:t xml:space="preserve"> (par ex. la preuve que l’enfant a pris l’avion à destination de votre État) : </w:t>
            </w:r>
            <w:r w:rsidRPr="00477BDE">
              <w:rPr>
                <w:rFonts w:ascii="Franklin Gothic Book" w:hAnsi="Franklin Gothic Book"/>
              </w:rPr>
              <w:fldChar w:fldCharType="begin">
                <w:ffData>
                  <w:name w:val="Text577"/>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1F84A7BB" w14:textId="1EFEA770" w:rsidR="00C146B1" w:rsidRPr="00477BDE" w:rsidRDefault="00C146B1" w:rsidP="007844A9">
            <w:pPr>
              <w:spacing w:before="60" w:after="60"/>
              <w:ind w:left="11" w:hanging="11"/>
              <w:rPr>
                <w:rFonts w:ascii="Franklin Gothic Book" w:hAnsi="Franklin Gothic Book"/>
              </w:rPr>
            </w:pPr>
            <w:r w:rsidRPr="00477BDE">
              <w:rPr>
                <w:rFonts w:ascii="Franklin Gothic Book" w:hAnsi="Franklin Gothic Book"/>
                <w:b/>
              </w:rPr>
              <w:fldChar w:fldCharType="begin">
                <w:ffData>
                  <w:name w:val="Check121"/>
                  <w:enabled/>
                  <w:calcOnExit w:val="0"/>
                  <w:checkBox>
                    <w:sizeAuto/>
                    <w:default w:val="0"/>
                  </w:checkBox>
                </w:ffData>
              </w:fldChar>
            </w:r>
            <w:r w:rsidRPr="00477BDE">
              <w:rPr>
                <w:rFonts w:ascii="Franklin Gothic Book" w:hAnsi="Franklin Gothic Book"/>
                <w:b/>
              </w:rPr>
              <w:instrText xml:space="preserve"> FORMCHECKBOX </w:instrText>
            </w:r>
            <w:r w:rsidRPr="00477BDE">
              <w:rPr>
                <w:rFonts w:ascii="Franklin Gothic Book" w:hAnsi="Franklin Gothic Book"/>
                <w:b/>
              </w:rPr>
            </w:r>
            <w:r w:rsidRPr="00477BDE">
              <w:rPr>
                <w:rFonts w:ascii="Franklin Gothic Book" w:hAnsi="Franklin Gothic Book"/>
                <w:b/>
              </w:rPr>
              <w:fldChar w:fldCharType="separate"/>
            </w:r>
            <w:r w:rsidRPr="00477BDE">
              <w:rPr>
                <w:rFonts w:ascii="Franklin Gothic Book" w:hAnsi="Franklin Gothic Book"/>
                <w:b/>
              </w:rPr>
              <w:fldChar w:fldCharType="end"/>
            </w:r>
            <w:r w:rsidR="007844A9" w:rsidRPr="00477BDE">
              <w:rPr>
                <w:rFonts w:ascii="Franklin Gothic Book" w:hAnsi="Franklin Gothic Book"/>
                <w:b/>
              </w:rPr>
              <w:t> </w:t>
            </w:r>
            <w:r w:rsidRPr="00477BDE">
              <w:rPr>
                <w:rFonts w:ascii="Franklin Gothic Book" w:hAnsi="Franklin Gothic Book"/>
              </w:rPr>
              <w:t xml:space="preserve">Information du demandeur expliquant pourquoi il estime que l’enfant se trouve </w:t>
            </w:r>
            <w:r w:rsidR="004E3B40" w:rsidRPr="00477BDE">
              <w:rPr>
                <w:rFonts w:ascii="Franklin Gothic Book" w:hAnsi="Franklin Gothic Book"/>
              </w:rPr>
              <w:t xml:space="preserve">en [nom de </w:t>
            </w:r>
            <w:r w:rsidRPr="00477BDE">
              <w:rPr>
                <w:rFonts w:ascii="Franklin Gothic Book" w:hAnsi="Franklin Gothic Book"/>
              </w:rPr>
              <w:t>votre État</w:t>
            </w:r>
            <w:r w:rsidR="004E3B40" w:rsidRPr="00477BDE">
              <w:rPr>
                <w:rFonts w:ascii="Franklin Gothic Book" w:hAnsi="Franklin Gothic Book"/>
              </w:rPr>
              <w:t>]</w:t>
            </w:r>
            <w:r w:rsidRPr="00477BDE">
              <w:rPr>
                <w:rFonts w:ascii="Franklin Gothic Book" w:hAnsi="Franklin Gothic Book"/>
              </w:rPr>
              <w:t xml:space="preserve"> : </w:t>
            </w:r>
            <w:r w:rsidRPr="00477BDE">
              <w:rPr>
                <w:rFonts w:ascii="Franklin Gothic Book" w:hAnsi="Franklin Gothic Book"/>
              </w:rPr>
              <w:fldChar w:fldCharType="begin">
                <w:ffData>
                  <w:name w:val="Text577"/>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3F237EC9" w14:textId="70AB9D4A" w:rsidR="00C146B1" w:rsidRPr="00477BDE" w:rsidRDefault="00C146B1" w:rsidP="007844A9">
            <w:pPr>
              <w:tabs>
                <w:tab w:val="left" w:pos="-967"/>
              </w:tabs>
              <w:spacing w:before="60" w:after="60"/>
              <w:ind w:left="11" w:hanging="11"/>
              <w:rPr>
                <w:rFonts w:ascii="Franklin Gothic Book" w:hAnsi="Franklin Gothic Book"/>
              </w:rPr>
            </w:pPr>
            <w:r w:rsidRPr="00477BDE">
              <w:rPr>
                <w:rFonts w:ascii="Franklin Gothic Book" w:hAnsi="Franklin Gothic Book"/>
                <w:b/>
              </w:rPr>
              <w:lastRenderedPageBreak/>
              <w:fldChar w:fldCharType="begin">
                <w:ffData>
                  <w:name w:val="Check121"/>
                  <w:enabled/>
                  <w:calcOnExit w:val="0"/>
                  <w:checkBox>
                    <w:sizeAuto/>
                    <w:default w:val="0"/>
                  </w:checkBox>
                </w:ffData>
              </w:fldChar>
            </w:r>
            <w:r w:rsidRPr="00477BDE">
              <w:rPr>
                <w:rFonts w:ascii="Franklin Gothic Book" w:hAnsi="Franklin Gothic Book"/>
                <w:b/>
              </w:rPr>
              <w:instrText xml:space="preserve"> FORMCHECKBOX </w:instrText>
            </w:r>
            <w:r w:rsidRPr="00477BDE">
              <w:rPr>
                <w:rFonts w:ascii="Franklin Gothic Book" w:hAnsi="Franklin Gothic Book"/>
                <w:b/>
              </w:rPr>
            </w:r>
            <w:r w:rsidRPr="00477BDE">
              <w:rPr>
                <w:rFonts w:ascii="Franklin Gothic Book" w:hAnsi="Franklin Gothic Book"/>
                <w:b/>
              </w:rPr>
              <w:fldChar w:fldCharType="separate"/>
            </w:r>
            <w:r w:rsidRPr="00477BDE">
              <w:rPr>
                <w:rFonts w:ascii="Franklin Gothic Book" w:hAnsi="Franklin Gothic Book"/>
                <w:b/>
              </w:rPr>
              <w:fldChar w:fldCharType="end"/>
            </w:r>
            <w:r w:rsidR="007844A9" w:rsidRPr="00477BDE">
              <w:rPr>
                <w:rFonts w:ascii="Franklin Gothic Book" w:hAnsi="Franklin Gothic Book"/>
                <w:b/>
              </w:rPr>
              <w:t> </w:t>
            </w:r>
            <w:r w:rsidRPr="00477BDE">
              <w:rPr>
                <w:rFonts w:ascii="Franklin Gothic Book" w:hAnsi="Franklin Gothic Book"/>
              </w:rPr>
              <w:t xml:space="preserve">Aucune information ou preuve n’est exigée ; les recherches en vue de localiser l’enfant peuvent débuter sur demande : </w:t>
            </w:r>
            <w:r w:rsidRPr="00477BDE">
              <w:rPr>
                <w:rFonts w:ascii="Franklin Gothic Book" w:hAnsi="Franklin Gothic Book"/>
              </w:rPr>
              <w:fldChar w:fldCharType="begin">
                <w:ffData>
                  <w:name w:val="Text577"/>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2AF49BAA" w14:textId="52AE0011" w:rsidR="00C146B1" w:rsidRPr="00477BDE" w:rsidRDefault="00C146B1" w:rsidP="007844A9">
            <w:pPr>
              <w:spacing w:before="60" w:after="60"/>
              <w:ind w:left="11" w:hanging="11"/>
              <w:rPr>
                <w:rFonts w:ascii="Franklin Gothic Book" w:hAnsi="Franklin Gothic Book"/>
                <w:bCs/>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77"/>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C146B1" w:rsidRPr="00477BDE" w14:paraId="2D3902B6" w14:textId="77777777" w:rsidTr="001368A9">
        <w:tc>
          <w:tcPr>
            <w:tcW w:w="4275" w:type="dxa"/>
          </w:tcPr>
          <w:p w14:paraId="26F722A4" w14:textId="155F1284" w:rsidR="00C146B1" w:rsidRPr="00477BDE" w:rsidRDefault="0095649A" w:rsidP="00C03AF2">
            <w:pPr>
              <w:pStyle w:val="PBParagraph"/>
              <w:numPr>
                <w:ilvl w:val="1"/>
                <w:numId w:val="45"/>
              </w:numPr>
              <w:spacing w:after="60"/>
              <w:ind w:left="598" w:hanging="709"/>
              <w:rPr>
                <w:bCs/>
              </w:rPr>
            </w:pPr>
            <w:bookmarkStart w:id="256" w:name="_Ref141193561"/>
            <w:r w:rsidRPr="00477BDE">
              <w:rPr>
                <w:bCs/>
              </w:rPr>
              <w:lastRenderedPageBreak/>
              <w:t xml:space="preserve">En </w:t>
            </w:r>
            <w:r w:rsidR="00196554" w:rsidRPr="00477BDE">
              <w:rPr>
                <w:bCs/>
              </w:rPr>
              <w:t xml:space="preserve">[nom de </w:t>
            </w:r>
            <w:r w:rsidR="00C146B1" w:rsidRPr="00477BDE">
              <w:rPr>
                <w:bCs/>
              </w:rPr>
              <w:t>votre État</w:t>
            </w:r>
            <w:r w:rsidR="00196554" w:rsidRPr="00477BDE">
              <w:rPr>
                <w:bCs/>
              </w:rPr>
              <w:t>]</w:t>
            </w:r>
            <w:r w:rsidR="00C146B1" w:rsidRPr="00477BDE">
              <w:rPr>
                <w:bCs/>
              </w:rPr>
              <w:t>, quel</w:t>
            </w:r>
            <w:r w:rsidRPr="00477BDE">
              <w:rPr>
                <w:bCs/>
              </w:rPr>
              <w:t>le</w:t>
            </w:r>
            <w:r w:rsidR="00C146B1" w:rsidRPr="00477BDE">
              <w:rPr>
                <w:bCs/>
              </w:rPr>
              <w:t xml:space="preserve">s sources d’informations sont disponibles pour localiser un enfant qui fait l’objet d’une demande relative au droit </w:t>
            </w:r>
            <w:r w:rsidR="004A3A18" w:rsidRPr="00477BDE">
              <w:rPr>
                <w:bCs/>
              </w:rPr>
              <w:t>d</w:t>
            </w:r>
            <w:r w:rsidR="00BB3E84" w:rsidRPr="00477BDE">
              <w:rPr>
                <w:bCs/>
              </w:rPr>
              <w:t>e visite</w:t>
            </w:r>
            <w:r w:rsidR="004A3A18" w:rsidRPr="00477BDE">
              <w:rPr>
                <w:bCs/>
              </w:rPr>
              <w:t xml:space="preserve"> / d’entretenir un contact</w:t>
            </w:r>
            <w:r w:rsidR="00C146B1" w:rsidRPr="00477BDE">
              <w:rPr>
                <w:bCs/>
              </w:rPr>
              <w:t> ?</w:t>
            </w:r>
            <w:bookmarkEnd w:id="256"/>
          </w:p>
          <w:p w14:paraId="5467821D" w14:textId="6B6BF086" w:rsidR="00C146B1" w:rsidRPr="00477BDE" w:rsidRDefault="00C146B1" w:rsidP="00C146B1">
            <w:pPr>
              <w:pStyle w:val="PBParagraph"/>
              <w:numPr>
                <w:ilvl w:val="0"/>
                <w:numId w:val="0"/>
              </w:numPr>
              <w:spacing w:before="60" w:after="60"/>
              <w:ind w:left="598"/>
              <w:rPr>
                <w:bCs/>
              </w:rPr>
            </w:pPr>
            <w:r w:rsidRPr="00477BDE">
              <w:rPr>
                <w:rFonts w:ascii="Franklin Gothic Book" w:hAnsi="Franklin Gothic Book" w:cs="Arial"/>
                <w:i/>
              </w:rPr>
              <w:t>Veuillez indiquer dans l’espace réservé à cet effet les coûts à la charge du demandeur ou toute autre information utile</w:t>
            </w:r>
          </w:p>
        </w:tc>
        <w:tc>
          <w:tcPr>
            <w:tcW w:w="5648" w:type="dxa"/>
          </w:tcPr>
          <w:p w14:paraId="2067A94F" w14:textId="0E4C68AE"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1)</w:t>
            </w:r>
            <w:r w:rsidRPr="00477BDE">
              <w:rPr>
                <w:rFonts w:ascii="Franklin Gothic Book" w:hAnsi="Franklin Gothic Book"/>
              </w:rPr>
              <w:tab/>
              <w:t xml:space="preserve">Services de localisation privés : </w:t>
            </w:r>
            <w:r w:rsidRPr="00477BDE">
              <w:rPr>
                <w:rFonts w:ascii="Franklin Gothic Book" w:hAnsi="Franklin Gothic Book"/>
              </w:rPr>
              <w:fldChar w:fldCharType="begin">
                <w:ffData>
                  <w:name w:val="Text570"/>
                  <w:enabled/>
                  <w:calcOnExit w:val="0"/>
                  <w:textInput/>
                </w:ffData>
              </w:fldChar>
            </w:r>
            <w:bookmarkStart w:id="257" w:name="Text570"/>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57"/>
          </w:p>
          <w:p w14:paraId="43D7055B" w14:textId="757ABB31" w:rsidR="00C146B1" w:rsidRPr="00477BDE" w:rsidRDefault="00C146B1" w:rsidP="00C146B1">
            <w:pPr>
              <w:tabs>
                <w:tab w:val="left" w:pos="357"/>
                <w:tab w:val="left" w:pos="737"/>
              </w:tabs>
              <w:spacing w:before="60" w:after="60"/>
              <w:ind w:left="737" w:hanging="737"/>
              <w:rPr>
                <w:rFonts w:ascii="Franklin Gothic Book" w:hAnsi="Franklin Gothic Book"/>
                <w:u w:val="single"/>
              </w:rPr>
            </w:pPr>
            <w:r w:rsidRPr="00477BDE">
              <w:rPr>
                <w:rFonts w:ascii="Franklin Gothic Book" w:hAnsi="Franklin Gothic Book"/>
              </w:rPr>
              <w:fldChar w:fldCharType="begin">
                <w:ffData>
                  <w:name w:val="Check4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2)</w:t>
            </w:r>
            <w:r w:rsidRPr="00477BDE">
              <w:rPr>
                <w:rFonts w:ascii="Franklin Gothic Book" w:hAnsi="Franklin Gothic Book"/>
              </w:rPr>
              <w:tab/>
              <w:t xml:space="preserve">Registre de la population : </w:t>
            </w:r>
            <w:r w:rsidRPr="00477BDE">
              <w:rPr>
                <w:rFonts w:ascii="Franklin Gothic Book" w:hAnsi="Franklin Gothic Book"/>
              </w:rPr>
              <w:fldChar w:fldCharType="begin">
                <w:ffData>
                  <w:name w:val="Text571"/>
                  <w:enabled/>
                  <w:calcOnExit w:val="0"/>
                  <w:textInput/>
                </w:ffData>
              </w:fldChar>
            </w:r>
            <w:bookmarkStart w:id="258" w:name="Text57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58"/>
          </w:p>
          <w:p w14:paraId="2AF53CBE" w14:textId="530F9894"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41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3)</w:t>
            </w:r>
            <w:r w:rsidRPr="00477BDE">
              <w:rPr>
                <w:rFonts w:ascii="Franklin Gothic Book" w:hAnsi="Franklin Gothic Book"/>
              </w:rPr>
              <w:tab/>
              <w:t xml:space="preserve">Registre des travailleurs : </w:t>
            </w:r>
            <w:r w:rsidRPr="00477BDE">
              <w:rPr>
                <w:rFonts w:ascii="Franklin Gothic Book" w:hAnsi="Franklin Gothic Book"/>
              </w:rPr>
              <w:fldChar w:fldCharType="begin">
                <w:ffData>
                  <w:name w:val="Text572"/>
                  <w:enabled/>
                  <w:calcOnExit w:val="0"/>
                  <w:textInput/>
                </w:ffData>
              </w:fldChar>
            </w:r>
            <w:bookmarkStart w:id="259" w:name="Text57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59"/>
          </w:p>
          <w:p w14:paraId="1D27FFD8" w14:textId="4C60DA51"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4)</w:t>
            </w:r>
            <w:r w:rsidRPr="00477BDE">
              <w:rPr>
                <w:rFonts w:ascii="Franklin Gothic Book" w:hAnsi="Franklin Gothic Book"/>
              </w:rPr>
              <w:tab/>
              <w:t xml:space="preserve">Informations conservées par d’autres organismes publics (par ex. </w:t>
            </w:r>
            <w:r w:rsidRPr="00477BDE">
              <w:rPr>
                <w:rFonts w:ascii="Franklin Gothic Book" w:hAnsi="Franklin Gothic Book"/>
                <w:i/>
              </w:rPr>
              <w:t>immigration, aide sociale</w:t>
            </w:r>
            <w:r w:rsidRPr="00477BDE">
              <w:rPr>
                <w:rFonts w:ascii="Franklin Gothic Book" w:hAnsi="Franklin Gothic Book"/>
              </w:rPr>
              <w:t xml:space="preserve">) : </w:t>
            </w:r>
            <w:r w:rsidRPr="00477BDE">
              <w:rPr>
                <w:rFonts w:ascii="Franklin Gothic Book" w:hAnsi="Franklin Gothic Book"/>
              </w:rPr>
              <w:fldChar w:fldCharType="begin">
                <w:ffData>
                  <w:name w:val="Text573"/>
                  <w:enabled/>
                  <w:calcOnExit w:val="0"/>
                  <w:textInput/>
                </w:ffData>
              </w:fldChar>
            </w:r>
            <w:bookmarkStart w:id="260" w:name="Text573"/>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60"/>
          </w:p>
          <w:p w14:paraId="228ECB80" w14:textId="45D32B1A"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5)</w:t>
            </w:r>
            <w:r w:rsidRPr="00477BDE">
              <w:rPr>
                <w:rFonts w:ascii="Franklin Gothic Book" w:hAnsi="Franklin Gothic Book"/>
              </w:rPr>
              <w:tab/>
              <w:t xml:space="preserve">Police : </w:t>
            </w:r>
            <w:r w:rsidRPr="00477BDE">
              <w:rPr>
                <w:rFonts w:ascii="Franklin Gothic Book" w:hAnsi="Franklin Gothic Book"/>
              </w:rPr>
              <w:fldChar w:fldCharType="begin">
                <w:ffData>
                  <w:name w:val="Text574"/>
                  <w:enabled/>
                  <w:calcOnExit w:val="0"/>
                  <w:textInput/>
                </w:ffData>
              </w:fldChar>
            </w:r>
            <w:bookmarkStart w:id="261" w:name="Text57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61"/>
          </w:p>
          <w:p w14:paraId="5B21B2A8" w14:textId="3B46A5DD"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6)</w:t>
            </w:r>
            <w:r w:rsidRPr="00477BDE">
              <w:rPr>
                <w:rFonts w:ascii="Franklin Gothic Book" w:hAnsi="Franklin Gothic Book"/>
              </w:rPr>
              <w:tab/>
              <w:t xml:space="preserve">INTERPOL : </w:t>
            </w:r>
            <w:r w:rsidRPr="00477BDE">
              <w:rPr>
                <w:rFonts w:ascii="Franklin Gothic Book" w:hAnsi="Franklin Gothic Book"/>
              </w:rPr>
              <w:fldChar w:fldCharType="begin">
                <w:ffData>
                  <w:name w:val="Text575"/>
                  <w:enabled/>
                  <w:calcOnExit w:val="0"/>
                  <w:textInput/>
                </w:ffData>
              </w:fldChar>
            </w:r>
            <w:bookmarkStart w:id="262" w:name="Text57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62"/>
          </w:p>
          <w:p w14:paraId="2FB9D2CC" w14:textId="252C37EA" w:rsidR="001A124C" w:rsidRPr="00477BDE" w:rsidRDefault="001A124C"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7)</w:t>
            </w:r>
            <w:r w:rsidRPr="00477BDE">
              <w:rPr>
                <w:rFonts w:ascii="Franklin Gothic Book" w:hAnsi="Franklin Gothic Book"/>
              </w:rPr>
              <w:tab/>
              <w:t xml:space="preserve">EUROPOL : </w:t>
            </w:r>
            <w:r w:rsidRPr="00477BDE">
              <w:rPr>
                <w:rFonts w:ascii="Franklin Gothic Book" w:hAnsi="Franklin Gothic Book"/>
              </w:rPr>
              <w:fldChar w:fldCharType="begin">
                <w:ffData>
                  <w:name w:val="Text575"/>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36CFC9F9" w14:textId="4E27ACDD" w:rsidR="00C146B1" w:rsidRPr="00477BDE" w:rsidRDefault="00C146B1" w:rsidP="00C146B1">
            <w:pPr>
              <w:tabs>
                <w:tab w:val="left" w:pos="357"/>
                <w:tab w:val="left" w:pos="737"/>
              </w:tabs>
              <w:spacing w:before="60" w:after="60"/>
              <w:ind w:left="737" w:hanging="737"/>
              <w:rPr>
                <w:rFonts w:ascii="Franklin Gothic Book" w:hAnsi="Franklin Gothic Book"/>
              </w:rPr>
            </w:pPr>
            <w:r w:rsidRPr="00477BDE">
              <w:rPr>
                <w:rFonts w:ascii="Franklin Gothic Book" w:hAnsi="Franklin Gothic Book"/>
              </w:rPr>
              <w:fldChar w:fldCharType="begin">
                <w:ffData>
                  <w:name w:val="Check54"/>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w:t>
            </w:r>
            <w:r w:rsidR="00963D06" w:rsidRPr="00477BDE">
              <w:rPr>
                <w:rFonts w:ascii="Franklin Gothic Book" w:hAnsi="Franklin Gothic Book"/>
              </w:rPr>
              <w:t>8</w:t>
            </w:r>
            <w:r w:rsidRPr="00477BDE">
              <w:rPr>
                <w:rFonts w:ascii="Franklin Gothic Book" w:hAnsi="Franklin Gothic Book"/>
              </w:rPr>
              <w:t>)</w:t>
            </w:r>
            <w:r w:rsidRPr="00477BDE">
              <w:rPr>
                <w:rFonts w:ascii="Franklin Gothic Book" w:hAnsi="Franklin Gothic Book"/>
              </w:rPr>
              <w:tab/>
              <w:t xml:space="preserve">Décisions de justice ordonnant la production d’informations sur la localisation de l’enfant : </w:t>
            </w:r>
            <w:r w:rsidRPr="00477BDE">
              <w:rPr>
                <w:rFonts w:ascii="Franklin Gothic Book" w:hAnsi="Franklin Gothic Book"/>
              </w:rPr>
              <w:fldChar w:fldCharType="begin">
                <w:ffData>
                  <w:name w:val="Text576"/>
                  <w:enabled/>
                  <w:calcOnExit w:val="0"/>
                  <w:textInput/>
                </w:ffData>
              </w:fldChar>
            </w:r>
            <w:bookmarkStart w:id="263" w:name="Text57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63"/>
          </w:p>
          <w:p w14:paraId="21F77465" w14:textId="4A408F94" w:rsidR="00C146B1" w:rsidRPr="00477BDE" w:rsidRDefault="00C146B1" w:rsidP="007844A9">
            <w:pPr>
              <w:tabs>
                <w:tab w:val="left" w:pos="719"/>
              </w:tabs>
              <w:spacing w:before="60" w:after="60"/>
              <w:ind w:left="354" w:hanging="354"/>
              <w:rPr>
                <w:rFonts w:ascii="Franklin Gothic Book" w:hAnsi="Franklin Gothic Book"/>
                <w:bCs/>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844A9" w:rsidRPr="00477BDE">
              <w:rPr>
                <w:rFonts w:ascii="Franklin Gothic Book" w:hAnsi="Franklin Gothic Book"/>
              </w:rPr>
              <w:t> </w:t>
            </w:r>
            <w:r w:rsidRPr="00477BDE">
              <w:rPr>
                <w:rFonts w:ascii="Franklin Gothic Book" w:hAnsi="Franklin Gothic Book"/>
              </w:rPr>
              <w:t>(</w:t>
            </w:r>
            <w:r w:rsidR="00963D06" w:rsidRPr="00477BDE">
              <w:rPr>
                <w:rFonts w:ascii="Franklin Gothic Book" w:hAnsi="Franklin Gothic Book"/>
              </w:rPr>
              <w:t>9</w:t>
            </w:r>
            <w:r w:rsidRPr="00477BDE">
              <w:rPr>
                <w:rFonts w:ascii="Franklin Gothic Book" w:hAnsi="Franklin Gothic Book"/>
              </w:rPr>
              <w:t>)</w:t>
            </w:r>
            <w:r w:rsidRPr="00477BDE">
              <w:rPr>
                <w:rFonts w:ascii="Franklin Gothic Book" w:hAnsi="Franklin Gothic Book"/>
              </w:rPr>
              <w:tab/>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77"/>
                  <w:enabled/>
                  <w:calcOnExit w:val="0"/>
                  <w:textInput/>
                </w:ffData>
              </w:fldChar>
            </w:r>
            <w:bookmarkStart w:id="264" w:name="Text57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64"/>
          </w:p>
        </w:tc>
      </w:tr>
      <w:tr w:rsidR="00C146B1" w:rsidRPr="00477BDE" w14:paraId="32DD6381" w14:textId="77777777" w:rsidTr="001368A9">
        <w:tc>
          <w:tcPr>
            <w:tcW w:w="4275" w:type="dxa"/>
          </w:tcPr>
          <w:p w14:paraId="13F9385D" w14:textId="159D94AD" w:rsidR="00C146B1" w:rsidRPr="00477BDE" w:rsidRDefault="00C146B1" w:rsidP="00C03AF2">
            <w:pPr>
              <w:pStyle w:val="PBParagraph"/>
              <w:numPr>
                <w:ilvl w:val="1"/>
                <w:numId w:val="45"/>
              </w:numPr>
              <w:spacing w:after="60"/>
              <w:ind w:left="598" w:hanging="709"/>
              <w:rPr>
                <w:bCs/>
              </w:rPr>
            </w:pPr>
            <w:r w:rsidRPr="00477BDE">
              <w:rPr>
                <w:bCs/>
              </w:rPr>
              <w:t xml:space="preserve">Veuillez indiquer qui est chargé d’organiser les mesures </w:t>
            </w:r>
            <w:r w:rsidR="00A17BA9" w:rsidRPr="00477BDE">
              <w:rPr>
                <w:bCs/>
              </w:rPr>
              <w:t xml:space="preserve">énumérées </w:t>
            </w:r>
            <w:r w:rsidRPr="00477BDE">
              <w:rPr>
                <w:bCs/>
              </w:rPr>
              <w:t xml:space="preserve">ci-dessus à la question </w:t>
            </w:r>
            <w:r w:rsidR="00040B04" w:rsidRPr="00477BDE">
              <w:rPr>
                <w:bCs/>
              </w:rPr>
              <w:fldChar w:fldCharType="begin" w:fldLock="1"/>
            </w:r>
            <w:r w:rsidR="00040B04" w:rsidRPr="00477BDE">
              <w:rPr>
                <w:bCs/>
              </w:rPr>
              <w:instrText xml:space="preserve"> REF _Ref141193561 \r \h </w:instrText>
            </w:r>
            <w:r w:rsidR="00477BDE">
              <w:rPr>
                <w:bCs/>
              </w:rPr>
              <w:instrText xml:space="preserve"> \* MERGEFORMAT </w:instrText>
            </w:r>
            <w:r w:rsidR="00040B04" w:rsidRPr="00477BDE">
              <w:rPr>
                <w:bCs/>
              </w:rPr>
            </w:r>
            <w:r w:rsidR="00040B04" w:rsidRPr="00477BDE">
              <w:rPr>
                <w:bCs/>
              </w:rPr>
              <w:fldChar w:fldCharType="separate"/>
            </w:r>
            <w:r w:rsidR="00040B04" w:rsidRPr="00477BDE">
              <w:rPr>
                <w:bCs/>
              </w:rPr>
              <w:t>15.3</w:t>
            </w:r>
            <w:r w:rsidR="00040B04" w:rsidRPr="00477BDE">
              <w:rPr>
                <w:bCs/>
              </w:rPr>
              <w:fldChar w:fldCharType="end"/>
            </w:r>
            <w:r w:rsidRPr="00477BDE">
              <w:rPr>
                <w:bCs/>
              </w:rPr>
              <w:t>en indiquant le numéro correspondant en regard de la personne ou autorité compétente.</w:t>
            </w:r>
          </w:p>
          <w:p w14:paraId="542F6C9B" w14:textId="25CBDBD2" w:rsidR="00C146B1" w:rsidRPr="00477BDE" w:rsidRDefault="00C146B1" w:rsidP="00C146B1">
            <w:pPr>
              <w:pStyle w:val="PBParagraph"/>
              <w:numPr>
                <w:ilvl w:val="0"/>
                <w:numId w:val="0"/>
              </w:numPr>
              <w:spacing w:before="60" w:after="60"/>
              <w:ind w:left="598"/>
              <w:rPr>
                <w:bCs/>
              </w:rPr>
            </w:pPr>
            <w:r w:rsidRPr="00477BDE">
              <w:rPr>
                <w:bCs/>
              </w:rPr>
              <w:t>Ex. : Autorité centrale : 2, 3</w:t>
            </w:r>
          </w:p>
          <w:p w14:paraId="69286DA1" w14:textId="2465104F" w:rsidR="00C146B1" w:rsidRPr="00477BDE" w:rsidRDefault="00C146B1" w:rsidP="00C146B1">
            <w:pPr>
              <w:pStyle w:val="PBParagraph"/>
              <w:numPr>
                <w:ilvl w:val="0"/>
                <w:numId w:val="0"/>
              </w:numPr>
              <w:spacing w:before="60" w:after="60"/>
              <w:ind w:left="598"/>
              <w:rPr>
                <w:bCs/>
              </w:rPr>
            </w:pPr>
            <w:r w:rsidRPr="00477BDE">
              <w:rPr>
                <w:rFonts w:ascii="Franklin Gothic Book" w:hAnsi="Franklin Gothic Book" w:cs="Verdana"/>
                <w:lang w:eastAsia="en-CA"/>
              </w:rPr>
              <w:t>Représentant du demandeur : 7</w:t>
            </w:r>
          </w:p>
        </w:tc>
        <w:tc>
          <w:tcPr>
            <w:tcW w:w="5648" w:type="dxa"/>
          </w:tcPr>
          <w:p w14:paraId="35EA051D" w14:textId="24E5B71D" w:rsidR="00C146B1" w:rsidRPr="00477BDE" w:rsidRDefault="00963D06" w:rsidP="00C146B1">
            <w:pPr>
              <w:spacing w:before="60"/>
              <w:ind w:left="350" w:hanging="350"/>
              <w:rPr>
                <w:rFonts w:ascii="Franklin Gothic Book" w:hAnsi="Franklin Gothic Book"/>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C146B1" w:rsidRPr="00477BDE">
              <w:rPr>
                <w:rFonts w:ascii="Franklin Gothic Book" w:hAnsi="Franklin Gothic Book"/>
              </w:rPr>
              <w:t>L</w:t>
            </w:r>
            <w:r w:rsidR="00C146B1" w:rsidRPr="00477BDE">
              <w:rPr>
                <w:rFonts w:ascii="Franklin Gothic Book" w:hAnsi="Franklin Gothic Book" w:cs="Arial"/>
              </w:rPr>
              <w:t>’A</w:t>
            </w:r>
            <w:r w:rsidR="00C146B1" w:rsidRPr="00477BDE">
              <w:rPr>
                <w:rFonts w:ascii="Franklin Gothic Book" w:hAnsi="Franklin Gothic Book"/>
              </w:rPr>
              <w:t xml:space="preserve">utorité centrale : </w:t>
            </w:r>
            <w:r w:rsidR="00C146B1" w:rsidRPr="00477BDE">
              <w:rPr>
                <w:rFonts w:ascii="Franklin Gothic Book" w:hAnsi="Franklin Gothic Book"/>
              </w:rPr>
              <w:fldChar w:fldCharType="begin">
                <w:ffData>
                  <w:name w:val="Text110"/>
                  <w:enabled/>
                  <w:calcOnExit w:val="0"/>
                  <w:textInput/>
                </w:ffData>
              </w:fldChar>
            </w:r>
            <w:r w:rsidR="00C146B1" w:rsidRPr="00477BDE">
              <w:rPr>
                <w:rFonts w:ascii="Franklin Gothic Book" w:hAnsi="Franklin Gothic Book"/>
              </w:rPr>
              <w:instrText xml:space="preserve"> FORMTEXT </w:instrText>
            </w:r>
            <w:r w:rsidR="00C146B1" w:rsidRPr="00477BDE">
              <w:rPr>
                <w:rFonts w:ascii="Franklin Gothic Book" w:hAnsi="Franklin Gothic Book"/>
              </w:rPr>
            </w:r>
            <w:r w:rsidR="00C146B1" w:rsidRPr="00477BDE">
              <w:rPr>
                <w:rFonts w:ascii="Franklin Gothic Book" w:hAnsi="Franklin Gothic Book"/>
              </w:rPr>
              <w:fldChar w:fldCharType="separate"/>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fldChar w:fldCharType="end"/>
            </w:r>
          </w:p>
          <w:p w14:paraId="6DD2F1C3" w14:textId="1BAE995F" w:rsidR="00C146B1" w:rsidRPr="00477BDE" w:rsidRDefault="00963D06" w:rsidP="00C146B1">
            <w:pPr>
              <w:spacing w:before="60"/>
              <w:rPr>
                <w:rFonts w:ascii="Franklin Gothic Book" w:hAnsi="Franklin Gothic Book"/>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C146B1" w:rsidRPr="00477BDE">
              <w:rPr>
                <w:rFonts w:ascii="Franklin Gothic Book" w:hAnsi="Franklin Gothic Book"/>
              </w:rPr>
              <w:t xml:space="preserve">Le demandeur : </w:t>
            </w:r>
            <w:r w:rsidR="00C146B1" w:rsidRPr="00477BDE">
              <w:rPr>
                <w:rFonts w:ascii="Franklin Gothic Book" w:hAnsi="Franklin Gothic Book"/>
              </w:rPr>
              <w:fldChar w:fldCharType="begin">
                <w:ffData>
                  <w:name w:val="Text111"/>
                  <w:enabled/>
                  <w:calcOnExit w:val="0"/>
                  <w:textInput/>
                </w:ffData>
              </w:fldChar>
            </w:r>
            <w:r w:rsidR="00C146B1" w:rsidRPr="00477BDE">
              <w:rPr>
                <w:rFonts w:ascii="Franklin Gothic Book" w:hAnsi="Franklin Gothic Book"/>
              </w:rPr>
              <w:instrText xml:space="preserve"> FORMTEXT </w:instrText>
            </w:r>
            <w:r w:rsidR="00C146B1" w:rsidRPr="00477BDE">
              <w:rPr>
                <w:rFonts w:ascii="Franklin Gothic Book" w:hAnsi="Franklin Gothic Book"/>
              </w:rPr>
            </w:r>
            <w:r w:rsidR="00C146B1" w:rsidRPr="00477BDE">
              <w:rPr>
                <w:rFonts w:ascii="Franklin Gothic Book" w:hAnsi="Franklin Gothic Book"/>
              </w:rPr>
              <w:fldChar w:fldCharType="separate"/>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fldChar w:fldCharType="end"/>
            </w:r>
          </w:p>
          <w:p w14:paraId="5091C9F0" w14:textId="143E9014" w:rsidR="00C146B1" w:rsidRPr="00477BDE" w:rsidRDefault="00963D06" w:rsidP="00C146B1">
            <w:pPr>
              <w:spacing w:before="60"/>
              <w:ind w:left="350" w:hanging="350"/>
              <w:rPr>
                <w:rFonts w:ascii="Franklin Gothic Book" w:hAnsi="Franklin Gothic Book"/>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C146B1" w:rsidRPr="00477BDE">
              <w:rPr>
                <w:rFonts w:ascii="Franklin Gothic Book" w:hAnsi="Franklin Gothic Book"/>
              </w:rPr>
              <w:t xml:space="preserve">Le représentant du demandeur : </w:t>
            </w:r>
            <w:r w:rsidR="00C146B1" w:rsidRPr="00477BDE">
              <w:rPr>
                <w:rFonts w:ascii="Franklin Gothic Book" w:hAnsi="Franklin Gothic Book"/>
              </w:rPr>
              <w:fldChar w:fldCharType="begin">
                <w:ffData>
                  <w:name w:val="Text112"/>
                  <w:enabled/>
                  <w:calcOnExit w:val="0"/>
                  <w:textInput/>
                </w:ffData>
              </w:fldChar>
            </w:r>
            <w:r w:rsidR="00C146B1" w:rsidRPr="00477BDE">
              <w:rPr>
                <w:rFonts w:ascii="Franklin Gothic Book" w:hAnsi="Franklin Gothic Book"/>
              </w:rPr>
              <w:instrText xml:space="preserve"> FORMTEXT </w:instrText>
            </w:r>
            <w:r w:rsidR="00C146B1" w:rsidRPr="00477BDE">
              <w:rPr>
                <w:rFonts w:ascii="Franklin Gothic Book" w:hAnsi="Franklin Gothic Book"/>
              </w:rPr>
            </w:r>
            <w:r w:rsidR="00C146B1" w:rsidRPr="00477BDE">
              <w:rPr>
                <w:rFonts w:ascii="Franklin Gothic Book" w:hAnsi="Franklin Gothic Book"/>
              </w:rPr>
              <w:fldChar w:fldCharType="separate"/>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fldChar w:fldCharType="end"/>
            </w:r>
          </w:p>
          <w:p w14:paraId="4F02A0BD" w14:textId="3F2A1C71" w:rsidR="00C146B1" w:rsidRPr="00477BDE" w:rsidRDefault="00963D06" w:rsidP="00C146B1">
            <w:pPr>
              <w:tabs>
                <w:tab w:val="left" w:pos="357"/>
              </w:tabs>
              <w:spacing w:before="60" w:after="60"/>
              <w:ind w:left="354" w:hanging="354"/>
              <w:rPr>
                <w:rFonts w:ascii="Franklin Gothic Book" w:hAnsi="Franklin Gothic Book"/>
                <w:bCs/>
              </w:rPr>
            </w:pPr>
            <w:r w:rsidRPr="00477BDE">
              <w:rPr>
                <w:rFonts w:ascii="Franklin Gothic Book" w:hAnsi="Franklin Gothic Book"/>
              </w:rPr>
              <w:fldChar w:fldCharType="begin">
                <w:ffData>
                  <w:name w:val="Check5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w:t>
            </w:r>
            <w:r w:rsidR="00C146B1" w:rsidRPr="00477BDE">
              <w:rPr>
                <w:rFonts w:ascii="Franklin Gothic Book" w:hAnsi="Franklin Gothic Book"/>
              </w:rPr>
              <w:t>Autre (</w:t>
            </w:r>
            <w:r w:rsidR="00C146B1" w:rsidRPr="00477BDE">
              <w:rPr>
                <w:rFonts w:ascii="Franklin Gothic Book" w:hAnsi="Franklin Gothic Book"/>
                <w:i/>
                <w:iCs/>
              </w:rPr>
              <w:t>veuillez préciser</w:t>
            </w:r>
            <w:r w:rsidR="00C146B1" w:rsidRPr="00477BDE">
              <w:rPr>
                <w:rFonts w:ascii="Franklin Gothic Book" w:hAnsi="Franklin Gothic Book"/>
              </w:rPr>
              <w:t xml:space="preserve">) : </w:t>
            </w:r>
            <w:r w:rsidR="00C146B1" w:rsidRPr="00477BDE">
              <w:rPr>
                <w:rFonts w:ascii="Franklin Gothic Book" w:hAnsi="Franklin Gothic Book"/>
              </w:rPr>
              <w:fldChar w:fldCharType="begin">
                <w:ffData>
                  <w:name w:val="Text111"/>
                  <w:enabled/>
                  <w:calcOnExit w:val="0"/>
                  <w:textInput/>
                </w:ffData>
              </w:fldChar>
            </w:r>
            <w:r w:rsidR="00C146B1" w:rsidRPr="00477BDE">
              <w:rPr>
                <w:rFonts w:ascii="Franklin Gothic Book" w:hAnsi="Franklin Gothic Book"/>
              </w:rPr>
              <w:instrText xml:space="preserve"> FORMTEXT </w:instrText>
            </w:r>
            <w:r w:rsidR="00C146B1" w:rsidRPr="00477BDE">
              <w:rPr>
                <w:rFonts w:ascii="Franklin Gothic Book" w:hAnsi="Franklin Gothic Book"/>
              </w:rPr>
            </w:r>
            <w:r w:rsidR="00C146B1" w:rsidRPr="00477BDE">
              <w:rPr>
                <w:rFonts w:ascii="Franklin Gothic Book" w:hAnsi="Franklin Gothic Book"/>
              </w:rPr>
              <w:fldChar w:fldCharType="separate"/>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t> </w:t>
            </w:r>
            <w:r w:rsidR="00C146B1" w:rsidRPr="00477BDE">
              <w:rPr>
                <w:rFonts w:ascii="Franklin Gothic Book" w:hAnsi="Franklin Gothic Book"/>
              </w:rPr>
              <w:fldChar w:fldCharType="end"/>
            </w:r>
          </w:p>
        </w:tc>
      </w:tr>
      <w:tr w:rsidR="00C146B1" w:rsidRPr="00477BDE" w14:paraId="4A0EE3A7" w14:textId="77777777" w:rsidTr="001368A9">
        <w:tc>
          <w:tcPr>
            <w:tcW w:w="4275" w:type="dxa"/>
          </w:tcPr>
          <w:p w14:paraId="3A47E85A" w14:textId="595D7E66" w:rsidR="00C146B1" w:rsidRPr="00477BDE" w:rsidRDefault="00C146B1" w:rsidP="00C03AF2">
            <w:pPr>
              <w:pStyle w:val="PBParagraph"/>
              <w:numPr>
                <w:ilvl w:val="1"/>
                <w:numId w:val="45"/>
              </w:numPr>
              <w:spacing w:before="60" w:after="60"/>
              <w:ind w:left="598" w:hanging="709"/>
              <w:rPr>
                <w:bCs/>
              </w:rPr>
            </w:pPr>
            <w:r w:rsidRPr="00477BDE">
              <w:rPr>
                <w:rFonts w:ascii="Franklin Gothic Book" w:hAnsi="Franklin Gothic Book" w:cs="Verdana"/>
                <w:lang w:eastAsia="en-CA"/>
              </w:rPr>
              <w:t xml:space="preserve">Veuillez </w:t>
            </w:r>
            <w:r w:rsidR="00920EA9" w:rsidRPr="00477BDE">
              <w:rPr>
                <w:rFonts w:ascii="Franklin Gothic Book" w:hAnsi="Franklin Gothic Book" w:cs="Verdana"/>
                <w:lang w:eastAsia="en-CA"/>
              </w:rPr>
              <w:t xml:space="preserve">indiquer </w:t>
            </w:r>
            <w:r w:rsidRPr="00477BDE">
              <w:rPr>
                <w:rFonts w:ascii="Franklin Gothic Book" w:hAnsi="Franklin Gothic Book" w:cs="Verdana"/>
                <w:lang w:eastAsia="en-CA"/>
              </w:rPr>
              <w:t>quelles mesures, parmi celles énumérées ci-dessus à la question</w:t>
            </w:r>
            <w:r w:rsidR="00536CEC" w:rsidRPr="00477BDE">
              <w:rPr>
                <w:rFonts w:ascii="Franklin Gothic Book" w:hAnsi="Franklin Gothic Book" w:cs="Verdana"/>
                <w:lang w:eastAsia="en-CA"/>
              </w:rPr>
              <w:t xml:space="preserve"> </w:t>
            </w:r>
            <w:r w:rsidR="00536CEC" w:rsidRPr="00477BDE">
              <w:rPr>
                <w:rFonts w:ascii="Franklin Gothic Book" w:hAnsi="Franklin Gothic Book" w:cs="Verdana"/>
                <w:lang w:eastAsia="en-CA"/>
              </w:rPr>
              <w:fldChar w:fldCharType="begin" w:fldLock="1"/>
            </w:r>
            <w:r w:rsidR="00536CEC" w:rsidRPr="00477BDE">
              <w:rPr>
                <w:rFonts w:ascii="Franklin Gothic Book" w:hAnsi="Franklin Gothic Book" w:cs="Verdana"/>
                <w:lang w:eastAsia="en-CA"/>
              </w:rPr>
              <w:instrText xml:space="preserve"> REF _Ref141193561 \r \h </w:instrText>
            </w:r>
            <w:r w:rsidR="00477BDE">
              <w:rPr>
                <w:rFonts w:ascii="Franklin Gothic Book" w:hAnsi="Franklin Gothic Book" w:cs="Verdana"/>
                <w:lang w:eastAsia="en-CA"/>
              </w:rPr>
              <w:instrText xml:space="preserve"> \* MERGEFORMAT </w:instrText>
            </w:r>
            <w:r w:rsidR="00536CEC" w:rsidRPr="00477BDE">
              <w:rPr>
                <w:rFonts w:ascii="Franklin Gothic Book" w:hAnsi="Franklin Gothic Book" w:cs="Verdana"/>
                <w:lang w:eastAsia="en-CA"/>
              </w:rPr>
            </w:r>
            <w:r w:rsidR="00536CEC" w:rsidRPr="00477BDE">
              <w:rPr>
                <w:rFonts w:ascii="Franklin Gothic Book" w:hAnsi="Franklin Gothic Book" w:cs="Verdana"/>
                <w:lang w:eastAsia="en-CA"/>
              </w:rPr>
              <w:fldChar w:fldCharType="separate"/>
            </w:r>
            <w:r w:rsidR="00536CEC" w:rsidRPr="00477BDE">
              <w:rPr>
                <w:rFonts w:ascii="Franklin Gothic Book" w:hAnsi="Franklin Gothic Book" w:cs="Verdana"/>
                <w:lang w:eastAsia="en-CA"/>
              </w:rPr>
              <w:t>15.3</w:t>
            </w:r>
            <w:r w:rsidR="00536CEC" w:rsidRPr="00477BDE">
              <w:rPr>
                <w:rFonts w:ascii="Franklin Gothic Book" w:hAnsi="Franklin Gothic Book" w:cs="Verdana"/>
                <w:lang w:eastAsia="en-CA"/>
              </w:rPr>
              <w:fldChar w:fldCharType="end"/>
            </w:r>
            <w:r w:rsidRPr="00477BDE">
              <w:rPr>
                <w:rFonts w:ascii="Franklin Gothic Book" w:hAnsi="Franklin Gothic Book" w:cs="Verdana"/>
                <w:lang w:eastAsia="en-CA"/>
              </w:rPr>
              <w:t>, en insérant le numéro correspondant, requièrent une décision d</w:t>
            </w:r>
            <w:r w:rsidRPr="00477BDE">
              <w:rPr>
                <w:rFonts w:ascii="Franklin Gothic Book" w:hAnsi="Franklin Gothic Book" w:cs="Arial"/>
              </w:rPr>
              <w:t xml:space="preserve">’une </w:t>
            </w:r>
            <w:r w:rsidRPr="00477BDE">
              <w:rPr>
                <w:rFonts w:ascii="Franklin Gothic Book" w:hAnsi="Franklin Gothic Book" w:cs="Verdana"/>
                <w:lang w:eastAsia="en-CA"/>
              </w:rPr>
              <w:t>autorité compétente?</w:t>
            </w:r>
          </w:p>
        </w:tc>
        <w:tc>
          <w:tcPr>
            <w:tcW w:w="5648" w:type="dxa"/>
          </w:tcPr>
          <w:p w14:paraId="73A9898D" w14:textId="24966640" w:rsidR="00C146B1" w:rsidRPr="00477BDE" w:rsidRDefault="00C146B1" w:rsidP="00C146B1">
            <w:pPr>
              <w:tabs>
                <w:tab w:val="left" w:pos="357"/>
              </w:tabs>
              <w:spacing w:before="60" w:after="60"/>
              <w:ind w:left="354" w:hanging="354"/>
              <w:rPr>
                <w:rFonts w:ascii="Franklin Gothic Book" w:hAnsi="Franklin Gothic Book"/>
                <w:bCs/>
              </w:rPr>
            </w:pPr>
            <w:r w:rsidRPr="00477BDE">
              <w:rPr>
                <w:rFonts w:ascii="Franklin Gothic Book" w:hAnsi="Franklin Gothic Book"/>
              </w:rPr>
              <w:fldChar w:fldCharType="begin">
                <w:ffData>
                  <w:name w:val="Text112"/>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C146B1" w:rsidRPr="00477BDE" w14:paraId="3DBA384E" w14:textId="77777777" w:rsidTr="00FC6591">
        <w:tc>
          <w:tcPr>
            <w:tcW w:w="9923" w:type="dxa"/>
            <w:gridSpan w:val="2"/>
          </w:tcPr>
          <w:p w14:paraId="3E1B7091" w14:textId="61BFCE31" w:rsidR="00C146B1" w:rsidRPr="00477BDE" w:rsidRDefault="00C146B1" w:rsidP="00C146B1">
            <w:pPr>
              <w:pStyle w:val="PBParagraph"/>
              <w:numPr>
                <w:ilvl w:val="0"/>
                <w:numId w:val="0"/>
              </w:numPr>
              <w:spacing w:before="60" w:after="60"/>
              <w:ind w:left="567" w:hanging="567"/>
            </w:pPr>
            <w:r w:rsidRPr="00477BDE">
              <w:rPr>
                <w:b/>
                <w:bCs/>
              </w:rPr>
              <w:t>Dernière mise à jour : [INSÉRER LA DATE]</w:t>
            </w:r>
          </w:p>
        </w:tc>
      </w:tr>
    </w:tbl>
    <w:p w14:paraId="4F5DACD5" w14:textId="3B654771" w:rsidR="0043321A" w:rsidRPr="00477BDE" w:rsidRDefault="00CB7282" w:rsidP="00C03AF2">
      <w:pPr>
        <w:pStyle w:val="Heading2"/>
        <w:numPr>
          <w:ilvl w:val="0"/>
          <w:numId w:val="21"/>
        </w:numPr>
        <w:ind w:left="0" w:firstLine="0"/>
        <w:rPr>
          <w:iCs/>
          <w:color w:val="03295A" w:themeColor="accent4"/>
        </w:rPr>
      </w:pPr>
      <w:bookmarkStart w:id="265" w:name="_Ref271817704"/>
      <w:bookmarkStart w:id="266" w:name="_Toc125411744"/>
      <w:bookmarkStart w:id="267" w:name="_Toc225415419"/>
      <w:r w:rsidRPr="00477BDE">
        <w:rPr>
          <w:rFonts w:ascii="ZWAdobeF" w:hAnsi="ZWAdobeF" w:cs="ZWAdobeF"/>
          <w:iCs/>
          <w:color w:val="auto"/>
          <w:sz w:val="2"/>
          <w:szCs w:val="2"/>
          <w:lang w:val="en-US"/>
        </w:rPr>
        <w:t>24B</w:t>
      </w:r>
      <w:r w:rsidR="00C146B1" w:rsidRPr="00477BDE">
        <w:rPr>
          <w:iCs/>
          <w:lang w:val="en-US"/>
        </w:rPr>
        <w:t>Représentation judiciaire et assistance</w:t>
      </w:r>
      <w:bookmarkEnd w:id="265"/>
      <w:bookmarkEnd w:id="266"/>
      <w:bookmarkEnd w:id="267"/>
    </w:p>
    <w:tbl>
      <w:tblPr>
        <w:tblStyle w:val="TableGrid"/>
        <w:tblW w:w="9923" w:type="dxa"/>
        <w:tblInd w:w="-5" w:type="dxa"/>
        <w:tblLook w:val="04A0" w:firstRow="1" w:lastRow="0" w:firstColumn="1" w:lastColumn="0" w:noHBand="0" w:noVBand="1"/>
      </w:tblPr>
      <w:tblGrid>
        <w:gridCol w:w="4275"/>
        <w:gridCol w:w="5648"/>
      </w:tblGrid>
      <w:tr w:rsidR="00C146B1" w:rsidRPr="00477BDE" w14:paraId="67114DF9" w14:textId="77777777" w:rsidTr="00C146B1">
        <w:tc>
          <w:tcPr>
            <w:tcW w:w="9923" w:type="dxa"/>
            <w:gridSpan w:val="2"/>
            <w:shd w:val="clear" w:color="auto" w:fill="E7E6E6" w:themeFill="background2"/>
          </w:tcPr>
          <w:p w14:paraId="09FA6C16" w14:textId="0417F77B" w:rsidR="00C146B1" w:rsidRPr="00477BDE" w:rsidRDefault="00C146B1" w:rsidP="00674B93">
            <w:pPr>
              <w:pStyle w:val="PBParagraph"/>
              <w:numPr>
                <w:ilvl w:val="0"/>
                <w:numId w:val="0"/>
              </w:numPr>
              <w:spacing w:before="60" w:after="60"/>
              <w:ind w:left="567" w:hanging="567"/>
              <w:rPr>
                <w:color w:val="03295A" w:themeColor="accent4"/>
              </w:rPr>
            </w:pPr>
            <w:bookmarkStart w:id="268" w:name="_Toc125411745"/>
            <w:r w:rsidRPr="00477BDE">
              <w:rPr>
                <w:color w:val="03295A" w:themeColor="accent4"/>
                <w:lang w:val="en-US"/>
              </w:rPr>
              <w:t>Généralités</w:t>
            </w:r>
            <w:bookmarkEnd w:id="268"/>
          </w:p>
        </w:tc>
      </w:tr>
      <w:tr w:rsidR="00930A04" w:rsidRPr="00477BDE" w14:paraId="4BFBC152" w14:textId="77777777" w:rsidTr="009C0DA8">
        <w:tc>
          <w:tcPr>
            <w:tcW w:w="4275" w:type="dxa"/>
          </w:tcPr>
          <w:p w14:paraId="4FE0F74B" w14:textId="72C6E8D1" w:rsidR="00930A04" w:rsidRPr="00477BDE" w:rsidRDefault="00C146B1" w:rsidP="00C03AF2">
            <w:pPr>
              <w:pStyle w:val="PBParagraph"/>
              <w:numPr>
                <w:ilvl w:val="1"/>
                <w:numId w:val="46"/>
              </w:numPr>
              <w:spacing w:before="60" w:after="60"/>
              <w:ind w:left="598" w:hanging="709"/>
              <w:rPr>
                <w:bCs/>
              </w:rPr>
            </w:pPr>
            <w:r w:rsidRPr="00477BDE">
              <w:rPr>
                <w:bCs/>
              </w:rPr>
              <w:t xml:space="preserve">Les réponses aux questions posées dans cette section sont-elles identiques à celles qui portent sur les demandes de retour (voir </w:t>
            </w:r>
            <w:r w:rsidR="008B3B9E" w:rsidRPr="00477BDE">
              <w:rPr>
                <w:bCs/>
              </w:rPr>
              <w:t>la question</w:t>
            </w:r>
            <w:r w:rsidR="003B0F6D" w:rsidRPr="00477BDE">
              <w:rPr>
                <w:bCs/>
              </w:rPr>
              <w:t xml:space="preserve"> </w:t>
            </w:r>
            <w:r w:rsidR="003B0F6D" w:rsidRPr="00477BDE">
              <w:rPr>
                <w:bCs/>
              </w:rPr>
              <w:fldChar w:fldCharType="begin" w:fldLock="1"/>
            </w:r>
            <w:r w:rsidR="003B0F6D" w:rsidRPr="00477BDE">
              <w:rPr>
                <w:bCs/>
              </w:rPr>
              <w:instrText xml:space="preserve"> REF _Ref271817881 \r \h </w:instrText>
            </w:r>
            <w:r w:rsidR="00477BDE">
              <w:rPr>
                <w:bCs/>
              </w:rPr>
              <w:instrText xml:space="preserve"> \* MERGEFORMAT </w:instrText>
            </w:r>
            <w:r w:rsidR="003B0F6D" w:rsidRPr="00477BDE">
              <w:rPr>
                <w:bCs/>
              </w:rPr>
            </w:r>
            <w:r w:rsidR="003B0F6D" w:rsidRPr="00477BDE">
              <w:rPr>
                <w:bCs/>
              </w:rPr>
              <w:fldChar w:fldCharType="separate"/>
            </w:r>
            <w:r w:rsidR="003B0F6D" w:rsidRPr="00477BDE">
              <w:rPr>
                <w:bCs/>
              </w:rPr>
              <w:t>9</w:t>
            </w:r>
            <w:r w:rsidR="003B0F6D" w:rsidRPr="00477BDE">
              <w:rPr>
                <w:bCs/>
              </w:rPr>
              <w:fldChar w:fldCharType="end"/>
            </w:r>
            <w:r w:rsidRPr="00477BDE">
              <w:rPr>
                <w:bCs/>
              </w:rPr>
              <w:t xml:space="preserve">) ? </w:t>
            </w:r>
          </w:p>
        </w:tc>
        <w:tc>
          <w:tcPr>
            <w:tcW w:w="5648" w:type="dxa"/>
          </w:tcPr>
          <w:p w14:paraId="589CA673" w14:textId="1B870FDD" w:rsidR="00C146B1" w:rsidRPr="00477BDE" w:rsidRDefault="00C146B1" w:rsidP="00C146B1">
            <w:pPr>
              <w:keepNext/>
              <w:tabs>
                <w:tab w:val="left" w:pos="357"/>
              </w:tabs>
              <w:spacing w:before="60" w:after="60"/>
              <w:ind w:left="354" w:hanging="354"/>
              <w:rPr>
                <w:rFonts w:ascii="Franklin Gothic Book" w:hAnsi="Franklin Gothic Book"/>
                <w:bCs/>
              </w:rPr>
            </w:pPr>
            <w:r w:rsidRPr="00477BDE">
              <w:rPr>
                <w:rFonts w:ascii="Franklin Gothic Book" w:hAnsi="Franklin Gothic Book"/>
                <w:bCs/>
              </w:rPr>
              <w:fldChar w:fldCharType="begin">
                <w:ffData>
                  <w:name w:val="Check121"/>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Pr="00477BDE">
              <w:rPr>
                <w:rFonts w:ascii="Franklin Gothic Book" w:hAnsi="Franklin Gothic Book"/>
                <w:bCs/>
              </w:rPr>
              <w:t xml:space="preserve"> Oui. Passez </w:t>
            </w:r>
            <w:r w:rsidR="002735CB" w:rsidRPr="00477BDE">
              <w:rPr>
                <w:rFonts w:ascii="Franklin Gothic Book" w:hAnsi="Franklin Gothic Book"/>
                <w:bCs/>
              </w:rPr>
              <w:t>aux</w:t>
            </w:r>
            <w:r w:rsidRPr="00477BDE">
              <w:rPr>
                <w:rFonts w:ascii="Franklin Gothic Book" w:hAnsi="Franklin Gothic Book"/>
                <w:bCs/>
              </w:rPr>
              <w:t xml:space="preserve"> </w:t>
            </w:r>
            <w:r w:rsidR="008B3B9E" w:rsidRPr="00477BDE">
              <w:rPr>
                <w:rFonts w:ascii="Franklin Gothic Book" w:hAnsi="Franklin Gothic Book"/>
                <w:bCs/>
              </w:rPr>
              <w:t>question</w:t>
            </w:r>
            <w:r w:rsidR="00E7413C" w:rsidRPr="00477BDE">
              <w:rPr>
                <w:rFonts w:ascii="Franklin Gothic Book" w:hAnsi="Franklin Gothic Book"/>
                <w:bCs/>
              </w:rPr>
              <w:t>s</w:t>
            </w:r>
            <w:r w:rsidRPr="00477BDE">
              <w:rPr>
                <w:rFonts w:ascii="Franklin Gothic Book" w:hAnsi="Franklin Gothic Book"/>
                <w:bCs/>
              </w:rPr>
              <w:t xml:space="preserve"> </w:t>
            </w:r>
            <w:r w:rsidR="007F350F" w:rsidRPr="00477BDE">
              <w:rPr>
                <w:rFonts w:ascii="Franklin Gothic Book" w:hAnsi="Franklin Gothic Book"/>
                <w:bCs/>
              </w:rPr>
              <w:fldChar w:fldCharType="begin" w:fldLock="1"/>
            </w:r>
            <w:r w:rsidR="007F350F" w:rsidRPr="00477BDE">
              <w:rPr>
                <w:rFonts w:ascii="Franklin Gothic Book" w:hAnsi="Franklin Gothic Book"/>
                <w:bCs/>
              </w:rPr>
              <w:instrText xml:space="preserve"> REF _Ref141193652 \r \h </w:instrText>
            </w:r>
            <w:r w:rsidR="00477BDE">
              <w:rPr>
                <w:rFonts w:ascii="Franklin Gothic Book" w:hAnsi="Franklin Gothic Book"/>
                <w:bCs/>
              </w:rPr>
              <w:instrText xml:space="preserve"> \* MERGEFORMAT </w:instrText>
            </w:r>
            <w:r w:rsidR="007F350F" w:rsidRPr="00477BDE">
              <w:rPr>
                <w:rFonts w:ascii="Franklin Gothic Book" w:hAnsi="Franklin Gothic Book"/>
                <w:bCs/>
              </w:rPr>
            </w:r>
            <w:r w:rsidR="007F350F" w:rsidRPr="00477BDE">
              <w:rPr>
                <w:rFonts w:ascii="Franklin Gothic Book" w:hAnsi="Franklin Gothic Book"/>
                <w:bCs/>
              </w:rPr>
              <w:fldChar w:fldCharType="separate"/>
            </w:r>
            <w:r w:rsidR="007F350F" w:rsidRPr="00477BDE">
              <w:rPr>
                <w:rFonts w:ascii="Franklin Gothic Book" w:hAnsi="Franklin Gothic Book"/>
                <w:bCs/>
              </w:rPr>
              <w:t>16.5</w:t>
            </w:r>
            <w:r w:rsidR="007F350F" w:rsidRPr="00477BDE">
              <w:rPr>
                <w:rFonts w:ascii="Franklin Gothic Book" w:hAnsi="Franklin Gothic Book"/>
                <w:bCs/>
              </w:rPr>
              <w:fldChar w:fldCharType="end"/>
            </w:r>
            <w:r w:rsidR="007F350F" w:rsidRPr="00477BDE">
              <w:rPr>
                <w:rFonts w:ascii="Franklin Gothic Book" w:hAnsi="Franklin Gothic Book"/>
                <w:bCs/>
              </w:rPr>
              <w:t xml:space="preserve"> - </w:t>
            </w:r>
            <w:r w:rsidR="007F350F" w:rsidRPr="00477BDE">
              <w:rPr>
                <w:rFonts w:ascii="Franklin Gothic Book" w:hAnsi="Franklin Gothic Book"/>
                <w:bCs/>
              </w:rPr>
              <w:fldChar w:fldCharType="begin" w:fldLock="1"/>
            </w:r>
            <w:r w:rsidR="007F350F" w:rsidRPr="00477BDE">
              <w:rPr>
                <w:rFonts w:ascii="Franklin Gothic Book" w:hAnsi="Franklin Gothic Book"/>
                <w:bCs/>
              </w:rPr>
              <w:instrText xml:space="preserve"> REF _Ref141193663 \r \h </w:instrText>
            </w:r>
            <w:r w:rsidR="00477BDE">
              <w:rPr>
                <w:rFonts w:ascii="Franklin Gothic Book" w:hAnsi="Franklin Gothic Book"/>
                <w:bCs/>
              </w:rPr>
              <w:instrText xml:space="preserve"> \* MERGEFORMAT </w:instrText>
            </w:r>
            <w:r w:rsidR="007F350F" w:rsidRPr="00477BDE">
              <w:rPr>
                <w:rFonts w:ascii="Franklin Gothic Book" w:hAnsi="Franklin Gothic Book"/>
                <w:bCs/>
              </w:rPr>
            </w:r>
            <w:r w:rsidR="007F350F" w:rsidRPr="00477BDE">
              <w:rPr>
                <w:rFonts w:ascii="Franklin Gothic Book" w:hAnsi="Franklin Gothic Book"/>
                <w:bCs/>
              </w:rPr>
              <w:fldChar w:fldCharType="separate"/>
            </w:r>
            <w:r w:rsidR="007F350F" w:rsidRPr="00477BDE">
              <w:rPr>
                <w:rFonts w:ascii="Franklin Gothic Book" w:hAnsi="Franklin Gothic Book"/>
                <w:bCs/>
              </w:rPr>
              <w:t>16.15</w:t>
            </w:r>
            <w:r w:rsidR="007F350F" w:rsidRPr="00477BDE">
              <w:rPr>
                <w:rFonts w:ascii="Franklin Gothic Book" w:hAnsi="Franklin Gothic Book"/>
                <w:bCs/>
              </w:rPr>
              <w:fldChar w:fldCharType="end"/>
            </w:r>
          </w:p>
          <w:p w14:paraId="0126E3BF" w14:textId="27783FBE" w:rsidR="00930A04" w:rsidRPr="00477BDE" w:rsidRDefault="00C146B1" w:rsidP="00C146B1">
            <w:pPr>
              <w:pStyle w:val="PBParagraph"/>
              <w:numPr>
                <w:ilvl w:val="0"/>
                <w:numId w:val="0"/>
              </w:numPr>
              <w:tabs>
                <w:tab w:val="left" w:pos="828"/>
              </w:tabs>
              <w:spacing w:before="60" w:after="60"/>
              <w:rPr>
                <w:bCs/>
              </w:rPr>
            </w:pPr>
            <w:r w:rsidRPr="00477BDE">
              <w:rPr>
                <w:rFonts w:ascii="Franklin Gothic Book" w:hAnsi="Franklin Gothic Book"/>
                <w:bCs/>
              </w:rPr>
              <w:fldChar w:fldCharType="begin">
                <w:ffData>
                  <w:name w:val="Check122"/>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Pr="00477BDE">
              <w:rPr>
                <w:rFonts w:ascii="Franklin Gothic Book" w:hAnsi="Franklin Gothic Book"/>
                <w:bCs/>
              </w:rPr>
              <w:t xml:space="preserve"> Non. Continuez à la question </w:t>
            </w:r>
            <w:r w:rsidR="0084214E" w:rsidRPr="00477BDE">
              <w:rPr>
                <w:rFonts w:ascii="Franklin Gothic Book" w:hAnsi="Franklin Gothic Book"/>
                <w:bCs/>
              </w:rPr>
              <w:fldChar w:fldCharType="begin" w:fldLock="1"/>
            </w:r>
            <w:r w:rsidR="0084214E" w:rsidRPr="00477BDE">
              <w:rPr>
                <w:rFonts w:ascii="Franklin Gothic Book" w:hAnsi="Franklin Gothic Book"/>
                <w:bCs/>
              </w:rPr>
              <w:instrText xml:space="preserve"> REF _Ref271817757 \r \h </w:instrText>
            </w:r>
            <w:r w:rsidR="00477BDE">
              <w:rPr>
                <w:rFonts w:ascii="Franklin Gothic Book" w:hAnsi="Franklin Gothic Book"/>
                <w:bCs/>
              </w:rPr>
              <w:instrText xml:space="preserve"> \* MERGEFORMAT </w:instrText>
            </w:r>
            <w:r w:rsidR="0084214E" w:rsidRPr="00477BDE">
              <w:rPr>
                <w:rFonts w:ascii="Franklin Gothic Book" w:hAnsi="Franklin Gothic Book"/>
                <w:bCs/>
              </w:rPr>
            </w:r>
            <w:r w:rsidR="0084214E" w:rsidRPr="00477BDE">
              <w:rPr>
                <w:rFonts w:ascii="Franklin Gothic Book" w:hAnsi="Franklin Gothic Book"/>
                <w:bCs/>
              </w:rPr>
              <w:fldChar w:fldCharType="separate"/>
            </w:r>
            <w:r w:rsidR="0084214E" w:rsidRPr="00477BDE">
              <w:rPr>
                <w:rFonts w:ascii="Franklin Gothic Book" w:hAnsi="Franklin Gothic Book"/>
                <w:bCs/>
              </w:rPr>
              <w:t>16.2</w:t>
            </w:r>
            <w:r w:rsidR="0084214E" w:rsidRPr="00477BDE">
              <w:rPr>
                <w:rFonts w:ascii="Franklin Gothic Book" w:hAnsi="Franklin Gothic Book"/>
                <w:bCs/>
              </w:rPr>
              <w:fldChar w:fldCharType="end"/>
            </w:r>
          </w:p>
        </w:tc>
      </w:tr>
      <w:tr w:rsidR="00C146B1" w:rsidRPr="00477BDE" w14:paraId="46E552AF" w14:textId="77777777" w:rsidTr="009C0DA8">
        <w:tc>
          <w:tcPr>
            <w:tcW w:w="4275" w:type="dxa"/>
          </w:tcPr>
          <w:p w14:paraId="0C78C47B" w14:textId="616C1BC8" w:rsidR="00C146B1" w:rsidRPr="00477BDE" w:rsidRDefault="00E06695" w:rsidP="00C03AF2">
            <w:pPr>
              <w:pStyle w:val="PBParagraph"/>
              <w:numPr>
                <w:ilvl w:val="1"/>
                <w:numId w:val="46"/>
              </w:numPr>
              <w:spacing w:before="60" w:after="60"/>
              <w:ind w:left="598" w:hanging="709"/>
              <w:rPr>
                <w:bCs/>
              </w:rPr>
            </w:pPr>
            <w:bookmarkStart w:id="269" w:name="_Ref271817757"/>
            <w:r w:rsidRPr="00477BDE">
              <w:t>En [nom de votre État], l</w:t>
            </w:r>
            <w:r w:rsidR="00C146B1" w:rsidRPr="00477BDE">
              <w:rPr>
                <w:rFonts w:ascii="Franklin Gothic Book" w:hAnsi="Franklin Gothic Book" w:cs="Arial"/>
              </w:rPr>
              <w:t xml:space="preserve">’Autorité centrale fournit-elle des conseils juridiques concernant les demandes de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C146B1" w:rsidRPr="00477BDE">
              <w:rPr>
                <w:rFonts w:ascii="Franklin Gothic Book" w:hAnsi="Franklin Gothic Book" w:cs="Arial"/>
              </w:rPr>
              <w:t> ?</w:t>
            </w:r>
            <w:bookmarkEnd w:id="269"/>
          </w:p>
        </w:tc>
        <w:tc>
          <w:tcPr>
            <w:tcW w:w="5648" w:type="dxa"/>
          </w:tcPr>
          <w:p w14:paraId="5363E8FC" w14:textId="75B3CBA0" w:rsidR="00C146B1" w:rsidRPr="00477BDE" w:rsidRDefault="00C146B1" w:rsidP="00C146B1">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Oui</w:t>
            </w:r>
          </w:p>
          <w:p w14:paraId="3AEDDE32" w14:textId="11B8F12A" w:rsidR="00C146B1" w:rsidRPr="00477BDE" w:rsidRDefault="00C146B1" w:rsidP="00C146B1">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1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Non</w:t>
            </w:r>
          </w:p>
          <w:p w14:paraId="5271E50D" w14:textId="05E29D1A" w:rsidR="00C146B1" w:rsidRPr="00477BDE" w:rsidRDefault="00C146B1" w:rsidP="00C146B1">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 xml:space="preserve">Non, cependant : </w:t>
            </w:r>
          </w:p>
          <w:p w14:paraId="766D0919" w14:textId="772D65F0" w:rsidR="00C146B1" w:rsidRPr="00477BDE" w:rsidRDefault="00C146B1" w:rsidP="00C34378">
            <w:pPr>
              <w:spacing w:before="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L’Autorité centrale renvoie le demandeur à la personne ou autorité compétente qui lui fournira des conseils juridiques.</w:t>
            </w:r>
          </w:p>
          <w:p w14:paraId="5002FB11" w14:textId="2F916F6D" w:rsidR="00C146B1" w:rsidRPr="00477BDE" w:rsidRDefault="00C146B1" w:rsidP="00C34378">
            <w:pPr>
              <w:spacing w:before="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0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t> </w:t>
            </w:r>
            <w:r w:rsidRPr="00477BDE">
              <w:rPr>
                <w:rFonts w:ascii="Franklin Gothic Book" w:hAnsi="Franklin Gothic Book" w:cs="Verdana"/>
                <w:lang w:eastAsia="en-CA"/>
              </w:rPr>
              <w:t>L’Autorité centrale fournit des informations de nature générale sur les lois et procédures.</w:t>
            </w:r>
          </w:p>
          <w:p w14:paraId="101669CB" w14:textId="4E5FA7B3" w:rsidR="00C146B1" w:rsidRPr="00477BDE" w:rsidRDefault="00C146B1" w:rsidP="00C146B1">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4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78"/>
                  <w:enabled/>
                  <w:calcOnExit w:val="0"/>
                  <w:textInput/>
                </w:ffData>
              </w:fldChar>
            </w:r>
            <w:bookmarkStart w:id="270" w:name="Text57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70"/>
          </w:p>
        </w:tc>
      </w:tr>
      <w:tr w:rsidR="00C146B1" w:rsidRPr="00477BDE" w14:paraId="4A8C6AB8" w14:textId="77777777" w:rsidTr="009C0DA8">
        <w:tc>
          <w:tcPr>
            <w:tcW w:w="4275" w:type="dxa"/>
          </w:tcPr>
          <w:p w14:paraId="0CAEE6EF" w14:textId="43D9610D" w:rsidR="009A664E" w:rsidRPr="00477BDE" w:rsidRDefault="00E06695" w:rsidP="00C03AF2">
            <w:pPr>
              <w:pStyle w:val="PBParagraph"/>
              <w:numPr>
                <w:ilvl w:val="1"/>
                <w:numId w:val="46"/>
              </w:numPr>
              <w:spacing w:after="60"/>
              <w:ind w:left="598" w:hanging="709"/>
              <w:rPr>
                <w:bCs/>
              </w:rPr>
            </w:pPr>
            <w:r w:rsidRPr="00477BDE">
              <w:t xml:space="preserve">En [nom de votre État], </w:t>
            </w:r>
            <w:r w:rsidRPr="00477BDE">
              <w:rPr>
                <w:bCs/>
              </w:rPr>
              <w:t>l</w:t>
            </w:r>
            <w:r w:rsidR="009A664E" w:rsidRPr="00477BDE">
              <w:rPr>
                <w:bCs/>
              </w:rPr>
              <w:t xml:space="preserve">e demandeur doit-il être représenté dans le cadre d’une procédure de droit </w:t>
            </w:r>
            <w:r w:rsidR="004A3A18" w:rsidRPr="00477BDE">
              <w:rPr>
                <w:bCs/>
              </w:rPr>
              <w:t>d</w:t>
            </w:r>
            <w:r w:rsidR="00BB3E84" w:rsidRPr="00477BDE">
              <w:rPr>
                <w:bCs/>
              </w:rPr>
              <w:t>e visite</w:t>
            </w:r>
            <w:r w:rsidR="004A3A18" w:rsidRPr="00477BDE">
              <w:rPr>
                <w:bCs/>
              </w:rPr>
              <w:t xml:space="preserve"> / d’entretenir un contact</w:t>
            </w:r>
            <w:r w:rsidR="009A664E" w:rsidRPr="00477BDE">
              <w:rPr>
                <w:bCs/>
              </w:rPr>
              <w:t> ?</w:t>
            </w:r>
          </w:p>
          <w:p w14:paraId="39778FD9" w14:textId="0D518D85" w:rsidR="00C146B1" w:rsidRPr="00477BDE" w:rsidRDefault="00C146B1" w:rsidP="009A664E">
            <w:pPr>
              <w:pStyle w:val="PBParagraph"/>
              <w:numPr>
                <w:ilvl w:val="0"/>
                <w:numId w:val="0"/>
              </w:numPr>
              <w:spacing w:before="60" w:after="60"/>
              <w:ind w:left="598"/>
              <w:rPr>
                <w:bCs/>
              </w:rPr>
            </w:pPr>
            <w:r w:rsidRPr="00477BDE">
              <w:rPr>
                <w:rFonts w:ascii="Franklin Gothic Book" w:hAnsi="Franklin Gothic Book" w:cs="Arial"/>
                <w:i/>
              </w:rPr>
              <w:lastRenderedPageBreak/>
              <w:t xml:space="preserve">Préciser, si nécessaire </w:t>
            </w:r>
          </w:p>
        </w:tc>
        <w:tc>
          <w:tcPr>
            <w:tcW w:w="5648" w:type="dxa"/>
          </w:tcPr>
          <w:p w14:paraId="7FDCB2E8" w14:textId="202DC72A" w:rsidR="00C146B1" w:rsidRPr="00477BDE" w:rsidRDefault="00C146B1" w:rsidP="00C146B1">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0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 xml:space="preserve">Oui </w:t>
            </w:r>
            <w:r w:rsidRPr="00477BDE">
              <w:rPr>
                <w:rFonts w:ascii="Franklin Gothic Book" w:hAnsi="Franklin Gothic Book" w:cs="Verdana"/>
                <w:lang w:eastAsia="en-CA"/>
              </w:rPr>
              <w:fldChar w:fldCharType="begin">
                <w:ffData>
                  <w:name w:val="Text579"/>
                  <w:enabled/>
                  <w:calcOnExit w:val="0"/>
                  <w:textInput/>
                </w:ffData>
              </w:fldChar>
            </w:r>
            <w:bookmarkStart w:id="271" w:name="Text579"/>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71"/>
          </w:p>
          <w:p w14:paraId="50C86318" w14:textId="4B71850A" w:rsidR="00C146B1" w:rsidRPr="00477BDE" w:rsidRDefault="00C146B1" w:rsidP="00C146B1">
            <w:pPr>
              <w:tabs>
                <w:tab w:val="left" w:pos="357"/>
                <w:tab w:val="left" w:pos="450"/>
              </w:tabs>
              <w:autoSpaceDE w:val="0"/>
              <w:autoSpaceDN w:val="0"/>
              <w:adjustRightInd w:val="0"/>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Non, mais recommandé</w:t>
            </w:r>
          </w:p>
          <w:p w14:paraId="328E7074" w14:textId="552E8907" w:rsidR="00C146B1" w:rsidRPr="00477BDE" w:rsidRDefault="00C146B1" w:rsidP="00C146B1">
            <w:pPr>
              <w:tabs>
                <w:tab w:val="left" w:pos="357"/>
              </w:tabs>
              <w:autoSpaceDE w:val="0"/>
              <w:autoSpaceDN w:val="0"/>
              <w:adjustRightInd w:val="0"/>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7844A9" w:rsidRPr="00477BDE">
              <w:rPr>
                <w:rFonts w:ascii="Franklin Gothic Book" w:hAnsi="Franklin Gothic Book" w:cs="Verdana"/>
                <w:lang w:eastAsia="en-CA"/>
              </w:rPr>
              <w:t> </w:t>
            </w:r>
            <w:r w:rsidRPr="00477BDE">
              <w:rPr>
                <w:rFonts w:ascii="Franklin Gothic Book" w:hAnsi="Franklin Gothic Book" w:cs="Verdana"/>
                <w:lang w:eastAsia="en-CA"/>
              </w:rPr>
              <w:t xml:space="preserve">Non </w:t>
            </w:r>
            <w:r w:rsidRPr="00477BDE">
              <w:rPr>
                <w:rFonts w:ascii="Franklin Gothic Book" w:hAnsi="Franklin Gothic Book" w:cs="Verdana"/>
                <w:lang w:eastAsia="en-CA"/>
              </w:rPr>
              <w:fldChar w:fldCharType="begin">
                <w:ffData>
                  <w:name w:val="Text580"/>
                  <w:enabled/>
                  <w:calcOnExit w:val="0"/>
                  <w:textInput/>
                </w:ffData>
              </w:fldChar>
            </w:r>
            <w:bookmarkStart w:id="272" w:name="Text580"/>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72"/>
          </w:p>
          <w:p w14:paraId="3AD64E73" w14:textId="77777777" w:rsidR="00C146B1" w:rsidRPr="00477BDE" w:rsidRDefault="00C146B1" w:rsidP="00C146B1">
            <w:pPr>
              <w:keepNext/>
              <w:tabs>
                <w:tab w:val="left" w:pos="357"/>
              </w:tabs>
              <w:spacing w:before="60" w:after="60"/>
              <w:ind w:left="354" w:hanging="354"/>
              <w:rPr>
                <w:rFonts w:ascii="Franklin Gothic Book" w:hAnsi="Franklin Gothic Book"/>
                <w:bCs/>
              </w:rPr>
            </w:pPr>
          </w:p>
        </w:tc>
      </w:tr>
      <w:tr w:rsidR="00C146B1" w:rsidRPr="00477BDE" w14:paraId="5EFC7B79" w14:textId="77777777" w:rsidTr="009C0DA8">
        <w:tc>
          <w:tcPr>
            <w:tcW w:w="4275" w:type="dxa"/>
          </w:tcPr>
          <w:p w14:paraId="2EC5319E" w14:textId="0C47D1F0" w:rsidR="009A664E" w:rsidRPr="00477BDE" w:rsidRDefault="009E0487" w:rsidP="00C03AF2">
            <w:pPr>
              <w:pStyle w:val="PBParagraph"/>
              <w:numPr>
                <w:ilvl w:val="1"/>
                <w:numId w:val="46"/>
              </w:numPr>
              <w:spacing w:after="60"/>
              <w:ind w:left="598" w:hanging="709"/>
              <w:rPr>
                <w:bCs/>
              </w:rPr>
            </w:pPr>
            <w:r w:rsidRPr="00477BDE">
              <w:lastRenderedPageBreak/>
              <w:t>En [nom de votre État], q</w:t>
            </w:r>
            <w:r w:rsidR="009A664E" w:rsidRPr="00477BDE">
              <w:rPr>
                <w:bCs/>
              </w:rPr>
              <w:t>uel rôle l’Autorité centrale joue-t-elle dans l’organisation de la représentation judiciaire ?</w:t>
            </w:r>
          </w:p>
          <w:p w14:paraId="72A50340" w14:textId="3A4D8BAD" w:rsidR="00C146B1" w:rsidRPr="00477BDE" w:rsidRDefault="00082DC3" w:rsidP="009A664E">
            <w:pPr>
              <w:pStyle w:val="PBParagraph"/>
              <w:numPr>
                <w:ilvl w:val="0"/>
                <w:numId w:val="0"/>
              </w:numPr>
              <w:spacing w:before="60" w:after="60"/>
              <w:ind w:left="598"/>
              <w:rPr>
                <w:bCs/>
              </w:rPr>
            </w:pPr>
            <w:r w:rsidRPr="00477BDE">
              <w:rPr>
                <w:rFonts w:ascii="Franklin Gothic Book" w:hAnsi="Franklin Gothic Book" w:cs="Arial"/>
                <w:i/>
              </w:rPr>
              <w:t>A</w:t>
            </w:r>
            <w:r w:rsidR="00C146B1" w:rsidRPr="00477BDE">
              <w:rPr>
                <w:rFonts w:ascii="Franklin Gothic Book" w:hAnsi="Franklin Gothic Book" w:cs="Arial"/>
                <w:i/>
              </w:rPr>
              <w:t>rticle 7</w:t>
            </w:r>
            <w:r w:rsidR="00C146B1" w:rsidRPr="00477BDE">
              <w:rPr>
                <w:rFonts w:ascii="Franklin Gothic Book" w:hAnsi="Franklin Gothic Book" w:cs="Verdana"/>
                <w:i/>
                <w:lang w:eastAsia="en-CA"/>
              </w:rPr>
              <w:t>(2)(</w:t>
            </w:r>
            <w:r w:rsidR="00C146B1" w:rsidRPr="00477BDE">
              <w:rPr>
                <w:rFonts w:ascii="Franklin Gothic Book" w:hAnsi="Franklin Gothic Book" w:cs="Arial"/>
                <w:i/>
              </w:rPr>
              <w:t>g)</w:t>
            </w:r>
            <w:r w:rsidR="008C62E0" w:rsidRPr="00477BDE">
              <w:rPr>
                <w:rFonts w:ascii="Franklin Gothic Book" w:hAnsi="Franklin Gothic Book" w:cs="Arial"/>
                <w:i/>
              </w:rPr>
              <w:t xml:space="preserve"> </w:t>
            </w:r>
            <w:r w:rsidR="008C62E0" w:rsidRPr="00477BDE">
              <w:rPr>
                <w:i/>
              </w:rPr>
              <w:t xml:space="preserve">de la Convention </w:t>
            </w:r>
            <w:r w:rsidR="009926F6" w:rsidRPr="00477BDE">
              <w:rPr>
                <w:i/>
              </w:rPr>
              <w:t xml:space="preserve">de </w:t>
            </w:r>
            <w:r w:rsidR="008C62E0" w:rsidRPr="00477BDE">
              <w:rPr>
                <w:i/>
              </w:rPr>
              <w:t>1980</w:t>
            </w:r>
          </w:p>
        </w:tc>
        <w:tc>
          <w:tcPr>
            <w:tcW w:w="5648" w:type="dxa"/>
          </w:tcPr>
          <w:p w14:paraId="79B6D60B" w14:textId="6ED81A0B" w:rsidR="00C146B1" w:rsidRPr="00477BDE" w:rsidRDefault="00C146B1" w:rsidP="000C0B6C">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e demandeur doit prendre lui-même les dispositions nécessaires pour se faire représenter, mais l</w:t>
            </w:r>
            <w:r w:rsidRPr="00477BDE">
              <w:rPr>
                <w:rFonts w:ascii="Franklin Gothic Book" w:hAnsi="Franklin Gothic Book"/>
              </w:rPr>
              <w:t>’</w:t>
            </w:r>
            <w:r w:rsidRPr="00477BDE">
              <w:rPr>
                <w:rFonts w:ascii="Franklin Gothic Book" w:hAnsi="Franklin Gothic Book" w:cs="Verdana"/>
                <w:lang w:eastAsia="en-CA"/>
              </w:rPr>
              <w:t xml:space="preserve">Autorité centrale lui fournit une liste: </w:t>
            </w:r>
          </w:p>
          <w:p w14:paraId="763E6B63" w14:textId="13AFDC73" w:rsidR="00C146B1" w:rsidRPr="00477BDE" w:rsidRDefault="00C146B1" w:rsidP="000C0B6C">
            <w:pPr>
              <w:spacing w:before="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D</w:t>
            </w:r>
            <w:r w:rsidRPr="00477BDE">
              <w:rPr>
                <w:rFonts w:ascii="Franklin Gothic Book" w:hAnsi="Franklin Gothic Book"/>
              </w:rPr>
              <w:t>’</w:t>
            </w:r>
            <w:r w:rsidRPr="00477BDE">
              <w:rPr>
                <w:rFonts w:ascii="Franklin Gothic Book" w:hAnsi="Franklin Gothic Book" w:cs="Verdana"/>
                <w:lang w:eastAsia="en-CA"/>
              </w:rPr>
              <w:t>avocats</w:t>
            </w:r>
          </w:p>
          <w:p w14:paraId="53AABDDC" w14:textId="4BF43B1F" w:rsidR="00C146B1" w:rsidRPr="00477BDE" w:rsidRDefault="00C146B1" w:rsidP="000C0B6C">
            <w:pPr>
              <w:spacing w:before="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D</w:t>
            </w:r>
            <w:r w:rsidRPr="00477BDE">
              <w:rPr>
                <w:rFonts w:ascii="Franklin Gothic Book" w:hAnsi="Franklin Gothic Book"/>
              </w:rPr>
              <w:t>’</w:t>
            </w:r>
            <w:r w:rsidRPr="00477BDE">
              <w:rPr>
                <w:rFonts w:ascii="Franklin Gothic Book" w:hAnsi="Franklin Gothic Book" w:cs="Verdana"/>
                <w:lang w:eastAsia="en-CA"/>
              </w:rPr>
              <w:t>avocats offrant des services à titre bénévole ou pratiquant un tarif réduit</w:t>
            </w:r>
          </w:p>
          <w:p w14:paraId="5842755D" w14:textId="3CE1525C" w:rsidR="00C146B1" w:rsidRPr="00477BDE" w:rsidRDefault="00C146B1" w:rsidP="000C0B6C">
            <w:pPr>
              <w:spacing w:before="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28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01"/>
                  <w:enabled/>
                  <w:calcOnExit w:val="0"/>
                  <w:textInput/>
                </w:ffData>
              </w:fldChar>
            </w:r>
            <w:bookmarkStart w:id="273" w:name="Text401"/>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73"/>
          </w:p>
          <w:p w14:paraId="089D65D4" w14:textId="3AA90930" w:rsidR="00C146B1" w:rsidRPr="00477BDE" w:rsidRDefault="00C146B1" w:rsidP="000C0B6C">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a représentation judiciaire n</w:t>
            </w:r>
            <w:r w:rsidRPr="00477BDE">
              <w:rPr>
                <w:rFonts w:ascii="Franklin Gothic Book" w:hAnsi="Franklin Gothic Book"/>
              </w:rPr>
              <w:t>’</w:t>
            </w:r>
            <w:r w:rsidRPr="00477BDE">
              <w:rPr>
                <w:rFonts w:ascii="Franklin Gothic Book" w:hAnsi="Franklin Gothic Book" w:cs="Verdana"/>
                <w:lang w:eastAsia="en-CA"/>
              </w:rPr>
              <w:t>est pas obligatoire. L</w:t>
            </w:r>
            <w:r w:rsidRPr="00477BDE">
              <w:rPr>
                <w:rFonts w:ascii="Franklin Gothic Book" w:hAnsi="Franklin Gothic Book"/>
              </w:rPr>
              <w:t>’</w:t>
            </w:r>
            <w:r w:rsidRPr="00477BDE">
              <w:rPr>
                <w:rFonts w:ascii="Franklin Gothic Book" w:hAnsi="Franklin Gothic Book" w:cs="Verdana"/>
                <w:lang w:eastAsia="en-CA"/>
              </w:rPr>
              <w:t>Autorité centrale veille à ce que la demande soit transmise à l</w:t>
            </w:r>
            <w:r w:rsidRPr="00477BDE">
              <w:rPr>
                <w:rFonts w:ascii="Franklin Gothic Book" w:hAnsi="Franklin Gothic Book"/>
              </w:rPr>
              <w:t>’</w:t>
            </w:r>
            <w:r w:rsidRPr="00477BDE">
              <w:rPr>
                <w:rFonts w:ascii="Franklin Gothic Book" w:hAnsi="Franklin Gothic Book" w:cs="Verdana"/>
                <w:lang w:eastAsia="en-CA"/>
              </w:rPr>
              <w:t>autorité compétente à des fins d</w:t>
            </w:r>
            <w:r w:rsidRPr="00477BDE">
              <w:rPr>
                <w:rFonts w:ascii="Franklin Gothic Book" w:hAnsi="Franklin Gothic Book"/>
              </w:rPr>
              <w:t>’</w:t>
            </w:r>
            <w:r w:rsidRPr="00477BDE">
              <w:rPr>
                <w:rFonts w:ascii="Franklin Gothic Book" w:hAnsi="Franklin Gothic Book" w:cs="Verdana"/>
                <w:lang w:eastAsia="en-CA"/>
              </w:rPr>
              <w:t xml:space="preserve">action. Veuillez fournir des informations complémentaires si nécessaire : </w:t>
            </w:r>
            <w:r w:rsidRPr="00477BDE">
              <w:rPr>
                <w:rFonts w:ascii="Franklin Gothic Book" w:hAnsi="Franklin Gothic Book" w:cs="Verdana"/>
                <w:lang w:eastAsia="en-CA"/>
              </w:rPr>
              <w:fldChar w:fldCharType="begin">
                <w:ffData>
                  <w:name w:val="Text581"/>
                  <w:enabled/>
                  <w:calcOnExit w:val="0"/>
                  <w:textInput/>
                </w:ffData>
              </w:fldChar>
            </w:r>
            <w:bookmarkStart w:id="274" w:name="Text581"/>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74"/>
          </w:p>
          <w:p w14:paraId="19581EDB" w14:textId="7AE8D646" w:rsidR="00C146B1" w:rsidRPr="00477BDE" w:rsidRDefault="00C146B1" w:rsidP="000C0B6C">
            <w:pPr>
              <w:spacing w:before="60" w:after="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9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a représentation judiciaire est organisée par l</w:t>
            </w:r>
            <w:r w:rsidRPr="00477BDE">
              <w:rPr>
                <w:rFonts w:ascii="Franklin Gothic Book" w:hAnsi="Franklin Gothic Book"/>
              </w:rPr>
              <w:t>’</w:t>
            </w:r>
            <w:r w:rsidRPr="00477BDE">
              <w:rPr>
                <w:rFonts w:ascii="Franklin Gothic Book" w:hAnsi="Franklin Gothic Book" w:cs="Verdana"/>
                <w:lang w:eastAsia="en-CA"/>
              </w:rPr>
              <w:t xml:space="preserve">Autorité centrale. Elle est assurée par: </w:t>
            </w:r>
          </w:p>
          <w:p w14:paraId="64A46ACF" w14:textId="3E632282" w:rsidR="00C146B1" w:rsidRPr="00477BDE" w:rsidRDefault="00C146B1" w:rsidP="000C0B6C">
            <w:pPr>
              <w:spacing w:before="60" w:after="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es avocats de l</w:t>
            </w:r>
            <w:r w:rsidRPr="00477BDE">
              <w:rPr>
                <w:rFonts w:ascii="Franklin Gothic Book" w:hAnsi="Franklin Gothic Book"/>
              </w:rPr>
              <w:t>’</w:t>
            </w:r>
            <w:r w:rsidRPr="00477BDE">
              <w:rPr>
                <w:rFonts w:ascii="Franklin Gothic Book" w:hAnsi="Franklin Gothic Book" w:cs="Verdana"/>
                <w:lang w:eastAsia="en-CA"/>
              </w:rPr>
              <w:t>Autorité centrale</w:t>
            </w:r>
          </w:p>
          <w:p w14:paraId="12A26A55" w14:textId="4D0E28D4" w:rsidR="00C146B1" w:rsidRPr="00477BDE" w:rsidRDefault="00C146B1" w:rsidP="000C0B6C">
            <w:pPr>
              <w:spacing w:before="60" w:after="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es avocats privés</w:t>
            </w:r>
          </w:p>
          <w:p w14:paraId="7BD5FE44" w14:textId="675F5B80" w:rsidR="00C146B1" w:rsidRPr="00477BDE" w:rsidRDefault="00C146B1" w:rsidP="000C0B6C">
            <w:pPr>
              <w:spacing w:before="60" w:after="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Le Ministère public</w:t>
            </w:r>
          </w:p>
          <w:p w14:paraId="5B886A2B" w14:textId="3163B7F2" w:rsidR="00C146B1" w:rsidRPr="00477BDE" w:rsidRDefault="00C146B1" w:rsidP="000C0B6C">
            <w:pPr>
              <w:spacing w:before="60" w:after="60"/>
              <w:ind w:left="29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03"/>
                  <w:enabled/>
                  <w:calcOnExit w:val="0"/>
                  <w:textInput/>
                </w:ffData>
              </w:fldChar>
            </w:r>
            <w:bookmarkStart w:id="275" w:name="Text403"/>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75"/>
          </w:p>
          <w:p w14:paraId="3F7AA443" w14:textId="302BAA09" w:rsidR="00C146B1" w:rsidRPr="00477BDE" w:rsidRDefault="00C146B1" w:rsidP="00C146B1">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28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34378"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04"/>
                  <w:enabled/>
                  <w:calcOnExit w:val="0"/>
                  <w:textInput/>
                </w:ffData>
              </w:fldChar>
            </w:r>
            <w:bookmarkStart w:id="276" w:name="Text404"/>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76"/>
          </w:p>
        </w:tc>
      </w:tr>
      <w:tr w:rsidR="009A664E" w:rsidRPr="00477BDE" w14:paraId="04307F7A" w14:textId="77777777" w:rsidTr="009A664E">
        <w:tc>
          <w:tcPr>
            <w:tcW w:w="9923" w:type="dxa"/>
            <w:gridSpan w:val="2"/>
            <w:shd w:val="clear" w:color="auto" w:fill="E7E6E6" w:themeFill="background2"/>
          </w:tcPr>
          <w:p w14:paraId="5131F27D" w14:textId="5026D102" w:rsidR="009A664E" w:rsidRPr="00477BDE" w:rsidRDefault="009A664E" w:rsidP="00C146B1">
            <w:pPr>
              <w:keepNext/>
              <w:tabs>
                <w:tab w:val="left" w:pos="357"/>
              </w:tabs>
              <w:spacing w:before="60" w:after="60"/>
              <w:ind w:left="354" w:hanging="354"/>
              <w:rPr>
                <w:rFonts w:ascii="Franklin Gothic Book" w:hAnsi="Franklin Gothic Book"/>
                <w:bCs/>
                <w:color w:val="03295A" w:themeColor="accent4"/>
              </w:rPr>
            </w:pPr>
            <w:bookmarkStart w:id="277" w:name="_Ref271817895"/>
            <w:bookmarkStart w:id="278" w:name="_Toc125411746"/>
            <w:r w:rsidRPr="00477BDE">
              <w:rPr>
                <w:color w:val="03295A" w:themeColor="accent4"/>
                <w:lang w:eastAsia="en-CA"/>
              </w:rPr>
              <w:t>Assistance juridique complète ou partielle</w:t>
            </w:r>
            <w:bookmarkEnd w:id="277"/>
            <w:bookmarkEnd w:id="278"/>
          </w:p>
        </w:tc>
      </w:tr>
      <w:tr w:rsidR="009A664E" w:rsidRPr="00477BDE" w14:paraId="72678BF9" w14:textId="77777777" w:rsidTr="009C0DA8">
        <w:tc>
          <w:tcPr>
            <w:tcW w:w="4275" w:type="dxa"/>
          </w:tcPr>
          <w:p w14:paraId="3A2EA876" w14:textId="4B32272D" w:rsidR="009A664E" w:rsidRPr="00477BDE" w:rsidRDefault="009A664E" w:rsidP="00C03AF2">
            <w:pPr>
              <w:pStyle w:val="PBParagraph"/>
              <w:numPr>
                <w:ilvl w:val="1"/>
                <w:numId w:val="46"/>
              </w:numPr>
              <w:spacing w:before="60" w:after="60"/>
              <w:ind w:left="598" w:hanging="709"/>
              <w:rPr>
                <w:bCs/>
              </w:rPr>
            </w:pPr>
            <w:bookmarkStart w:id="279" w:name="_Ref141193652"/>
            <w:r w:rsidRPr="00477BDE">
              <w:rPr>
                <w:rFonts w:ascii="Franklin Gothic Book" w:hAnsi="Franklin Gothic Book" w:cs="Verdana"/>
                <w:bCs/>
                <w:lang w:eastAsia="en-CA"/>
              </w:rPr>
              <w:t xml:space="preserve">Les réponses aux questions posées dans cette section sont-elles identiques à celles qui portent sur les demandes de retour (voir </w:t>
            </w:r>
            <w:r w:rsidR="00082DC3" w:rsidRPr="00477BDE">
              <w:rPr>
                <w:rFonts w:ascii="Franklin Gothic Book" w:hAnsi="Franklin Gothic Book" w:cs="Verdana"/>
                <w:bCs/>
                <w:lang w:eastAsia="en-CA"/>
              </w:rPr>
              <w:t xml:space="preserve">la </w:t>
            </w:r>
            <w:r w:rsidR="00AC2CF8" w:rsidRPr="00477BDE">
              <w:rPr>
                <w:rFonts w:ascii="Franklin Gothic Book" w:hAnsi="Franklin Gothic Book" w:cs="Verdana"/>
                <w:bCs/>
                <w:lang w:eastAsia="en-CA"/>
              </w:rPr>
              <w:t>ques</w:t>
            </w:r>
            <w:r w:rsidRPr="00477BDE">
              <w:rPr>
                <w:rFonts w:ascii="Franklin Gothic Book" w:hAnsi="Franklin Gothic Book" w:cs="Verdana"/>
                <w:bCs/>
                <w:lang w:eastAsia="en-CA"/>
              </w:rPr>
              <w:t>tion</w:t>
            </w:r>
            <w:r w:rsidR="00AC2CF8" w:rsidRPr="00477BDE">
              <w:rPr>
                <w:rFonts w:ascii="Franklin Gothic Book" w:hAnsi="Franklin Gothic Book" w:cs="Verdana"/>
                <w:bCs/>
                <w:lang w:eastAsia="en-CA"/>
              </w:rPr>
              <w:t xml:space="preserve"> </w:t>
            </w:r>
            <w:r w:rsidR="005E3A88" w:rsidRPr="00477BDE">
              <w:rPr>
                <w:rFonts w:ascii="Franklin Gothic Book" w:hAnsi="Franklin Gothic Book" w:cs="Verdana"/>
                <w:bCs/>
                <w:lang w:eastAsia="en-CA"/>
              </w:rPr>
              <w:fldChar w:fldCharType="begin" w:fldLock="1"/>
            </w:r>
            <w:r w:rsidR="005E3A88" w:rsidRPr="00477BDE">
              <w:rPr>
                <w:rFonts w:ascii="Franklin Gothic Book" w:hAnsi="Franklin Gothic Book" w:cs="Verdana"/>
                <w:bCs/>
                <w:lang w:eastAsia="en-CA"/>
              </w:rPr>
              <w:instrText xml:space="preserve"> REF _Ref271817881 \r \h </w:instrText>
            </w:r>
            <w:r w:rsidR="00477BDE">
              <w:rPr>
                <w:rFonts w:ascii="Franklin Gothic Book" w:hAnsi="Franklin Gothic Book" w:cs="Verdana"/>
                <w:bCs/>
                <w:lang w:eastAsia="en-CA"/>
              </w:rPr>
              <w:instrText xml:space="preserve"> \* MERGEFORMAT </w:instrText>
            </w:r>
            <w:r w:rsidR="005E3A88" w:rsidRPr="00477BDE">
              <w:rPr>
                <w:rFonts w:ascii="Franklin Gothic Book" w:hAnsi="Franklin Gothic Book" w:cs="Verdana"/>
                <w:bCs/>
                <w:lang w:eastAsia="en-CA"/>
              </w:rPr>
            </w:r>
            <w:r w:rsidR="005E3A88" w:rsidRPr="00477BDE">
              <w:rPr>
                <w:rFonts w:ascii="Franklin Gothic Book" w:hAnsi="Franklin Gothic Book" w:cs="Verdana"/>
                <w:bCs/>
                <w:lang w:eastAsia="en-CA"/>
              </w:rPr>
              <w:fldChar w:fldCharType="separate"/>
            </w:r>
            <w:r w:rsidR="005E3A88" w:rsidRPr="00477BDE">
              <w:rPr>
                <w:rFonts w:ascii="Franklin Gothic Book" w:hAnsi="Franklin Gothic Book" w:cs="Verdana"/>
                <w:bCs/>
                <w:lang w:eastAsia="en-CA"/>
              </w:rPr>
              <w:t>9</w:t>
            </w:r>
            <w:r w:rsidR="005E3A88" w:rsidRPr="00477BDE">
              <w:rPr>
                <w:rFonts w:ascii="Franklin Gothic Book" w:hAnsi="Franklin Gothic Book" w:cs="Verdana"/>
                <w:bCs/>
                <w:lang w:eastAsia="en-CA"/>
              </w:rPr>
              <w:fldChar w:fldCharType="end"/>
            </w:r>
            <w:r w:rsidRPr="00477BDE">
              <w:rPr>
                <w:rFonts w:ascii="Franklin Gothic Book" w:hAnsi="Franklin Gothic Book" w:cs="Verdana"/>
                <w:bCs/>
                <w:lang w:eastAsia="en-CA"/>
              </w:rPr>
              <w:t>) ?</w:t>
            </w:r>
            <w:bookmarkEnd w:id="279"/>
            <w:r w:rsidRPr="00477BDE">
              <w:rPr>
                <w:rFonts w:ascii="Franklin Gothic Book" w:hAnsi="Franklin Gothic Book" w:cs="Verdana"/>
                <w:bCs/>
                <w:lang w:eastAsia="en-CA"/>
              </w:rPr>
              <w:t xml:space="preserve"> </w:t>
            </w:r>
          </w:p>
        </w:tc>
        <w:tc>
          <w:tcPr>
            <w:tcW w:w="5648" w:type="dxa"/>
          </w:tcPr>
          <w:p w14:paraId="1D13CFED" w14:textId="5E15CA4E"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bCs/>
              </w:rPr>
              <w:fldChar w:fldCharType="begin">
                <w:ffData>
                  <w:name w:val="Check121"/>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000C0B6C" w:rsidRPr="00477BDE">
              <w:rPr>
                <w:rFonts w:ascii="Franklin Gothic Book" w:hAnsi="Franklin Gothic Book"/>
                <w:bCs/>
              </w:rPr>
              <w:t> </w:t>
            </w:r>
            <w:r w:rsidRPr="00477BDE">
              <w:rPr>
                <w:rFonts w:ascii="Franklin Gothic Book" w:hAnsi="Franklin Gothic Book"/>
                <w:bCs/>
              </w:rPr>
              <w:t xml:space="preserve">Oui. Passez à la </w:t>
            </w:r>
            <w:r w:rsidR="00597F4F" w:rsidRPr="00477BDE">
              <w:rPr>
                <w:rFonts w:ascii="Franklin Gothic Book" w:hAnsi="Franklin Gothic Book"/>
                <w:bCs/>
              </w:rPr>
              <w:t>ques</w:t>
            </w:r>
            <w:r w:rsidRPr="00477BDE">
              <w:rPr>
                <w:rFonts w:ascii="Franklin Gothic Book" w:hAnsi="Franklin Gothic Book"/>
                <w:bCs/>
              </w:rPr>
              <w:t xml:space="preserve">tion </w:t>
            </w:r>
            <w:r w:rsidR="00597F4F" w:rsidRPr="00477BDE">
              <w:rPr>
                <w:rFonts w:ascii="Franklin Gothic Book" w:hAnsi="Franklin Gothic Book"/>
                <w:bCs/>
              </w:rPr>
              <w:fldChar w:fldCharType="begin" w:fldLock="1"/>
            </w:r>
            <w:r w:rsidR="00597F4F" w:rsidRPr="00477BDE">
              <w:rPr>
                <w:rFonts w:ascii="Franklin Gothic Book" w:hAnsi="Franklin Gothic Book"/>
                <w:bCs/>
              </w:rPr>
              <w:instrText xml:space="preserve"> REF _Ref262998839 \r \h </w:instrText>
            </w:r>
            <w:r w:rsidR="00477BDE">
              <w:rPr>
                <w:rFonts w:ascii="Franklin Gothic Book" w:hAnsi="Franklin Gothic Book"/>
                <w:bCs/>
              </w:rPr>
              <w:instrText xml:space="preserve"> \* MERGEFORMAT </w:instrText>
            </w:r>
            <w:r w:rsidR="00597F4F" w:rsidRPr="00477BDE">
              <w:rPr>
                <w:rFonts w:ascii="Franklin Gothic Book" w:hAnsi="Franklin Gothic Book"/>
                <w:bCs/>
              </w:rPr>
            </w:r>
            <w:r w:rsidR="00597F4F" w:rsidRPr="00477BDE">
              <w:rPr>
                <w:rFonts w:ascii="Franklin Gothic Book" w:hAnsi="Franklin Gothic Book"/>
                <w:bCs/>
              </w:rPr>
              <w:fldChar w:fldCharType="separate"/>
            </w:r>
            <w:r w:rsidR="00597F4F" w:rsidRPr="00477BDE">
              <w:rPr>
                <w:rFonts w:ascii="Franklin Gothic Book" w:hAnsi="Franklin Gothic Book"/>
                <w:bCs/>
              </w:rPr>
              <w:t>17</w:t>
            </w:r>
            <w:r w:rsidR="00597F4F" w:rsidRPr="00477BDE">
              <w:rPr>
                <w:rFonts w:ascii="Franklin Gothic Book" w:hAnsi="Franklin Gothic Book"/>
                <w:bCs/>
              </w:rPr>
              <w:fldChar w:fldCharType="end"/>
            </w:r>
          </w:p>
          <w:p w14:paraId="2B01780E" w14:textId="04FEEDD4"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bCs/>
              </w:rPr>
              <w:fldChar w:fldCharType="begin">
                <w:ffData>
                  <w:name w:val="Check122"/>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000C0B6C" w:rsidRPr="00477BDE">
              <w:rPr>
                <w:rFonts w:ascii="Franklin Gothic Book" w:hAnsi="Franklin Gothic Book"/>
                <w:bCs/>
              </w:rPr>
              <w:t> </w:t>
            </w:r>
            <w:r w:rsidRPr="00477BDE">
              <w:rPr>
                <w:rFonts w:ascii="Franklin Gothic Book" w:hAnsi="Franklin Gothic Book"/>
                <w:bCs/>
              </w:rPr>
              <w:t xml:space="preserve">Non. Continuez à la question </w:t>
            </w:r>
            <w:r w:rsidR="00252483" w:rsidRPr="00477BDE">
              <w:rPr>
                <w:rFonts w:ascii="Franklin Gothic Book" w:hAnsi="Franklin Gothic Book"/>
                <w:bCs/>
              </w:rPr>
              <w:fldChar w:fldCharType="begin" w:fldLock="1"/>
            </w:r>
            <w:r w:rsidR="00252483" w:rsidRPr="00477BDE">
              <w:rPr>
                <w:rFonts w:ascii="Franklin Gothic Book" w:hAnsi="Franklin Gothic Book"/>
                <w:bCs/>
              </w:rPr>
              <w:instrText xml:space="preserve"> REF _Ref271817921 \r \h </w:instrText>
            </w:r>
            <w:r w:rsidR="00477BDE">
              <w:rPr>
                <w:rFonts w:ascii="Franklin Gothic Book" w:hAnsi="Franklin Gothic Book"/>
                <w:bCs/>
              </w:rPr>
              <w:instrText xml:space="preserve"> \* MERGEFORMAT </w:instrText>
            </w:r>
            <w:r w:rsidR="00252483" w:rsidRPr="00477BDE">
              <w:rPr>
                <w:rFonts w:ascii="Franklin Gothic Book" w:hAnsi="Franklin Gothic Book"/>
                <w:bCs/>
              </w:rPr>
            </w:r>
            <w:r w:rsidR="00252483" w:rsidRPr="00477BDE">
              <w:rPr>
                <w:rFonts w:ascii="Franklin Gothic Book" w:hAnsi="Franklin Gothic Book"/>
                <w:bCs/>
              </w:rPr>
              <w:fldChar w:fldCharType="separate"/>
            </w:r>
            <w:r w:rsidR="00252483" w:rsidRPr="00477BDE">
              <w:rPr>
                <w:rFonts w:ascii="Franklin Gothic Book" w:hAnsi="Franklin Gothic Book"/>
                <w:bCs/>
              </w:rPr>
              <w:t>16.6</w:t>
            </w:r>
            <w:r w:rsidR="00252483" w:rsidRPr="00477BDE">
              <w:rPr>
                <w:rFonts w:ascii="Franklin Gothic Book" w:hAnsi="Franklin Gothic Book"/>
                <w:bCs/>
              </w:rPr>
              <w:fldChar w:fldCharType="end"/>
            </w:r>
          </w:p>
        </w:tc>
      </w:tr>
      <w:tr w:rsidR="009A664E" w:rsidRPr="00477BDE" w14:paraId="60EB471A" w14:textId="77777777" w:rsidTr="009C0DA8">
        <w:tc>
          <w:tcPr>
            <w:tcW w:w="4275" w:type="dxa"/>
          </w:tcPr>
          <w:p w14:paraId="423F7D11" w14:textId="79B7F8A7" w:rsidR="009A664E" w:rsidRPr="00477BDE" w:rsidRDefault="00082DC3" w:rsidP="00C03AF2">
            <w:pPr>
              <w:pStyle w:val="PBParagraph"/>
              <w:numPr>
                <w:ilvl w:val="1"/>
                <w:numId w:val="46"/>
              </w:numPr>
              <w:spacing w:before="60" w:after="60"/>
              <w:ind w:left="598" w:hanging="709"/>
              <w:rPr>
                <w:bCs/>
              </w:rPr>
            </w:pPr>
            <w:bookmarkStart w:id="280" w:name="_Ref271817921"/>
            <w:r w:rsidRPr="00477BDE">
              <w:t>En [nom de votre État], d</w:t>
            </w:r>
            <w:r w:rsidR="009A664E" w:rsidRPr="00477BDE">
              <w:rPr>
                <w:rFonts w:ascii="Franklin Gothic Book" w:hAnsi="Franklin Gothic Book" w:cs="Arial"/>
              </w:rPr>
              <w:t>ans le cadre d</w:t>
            </w:r>
            <w:r w:rsidR="009A664E" w:rsidRPr="00477BDE">
              <w:rPr>
                <w:rFonts w:ascii="Franklin Gothic Book" w:hAnsi="Franklin Gothic Book"/>
              </w:rPr>
              <w:t xml:space="preserve">’une </w:t>
            </w:r>
            <w:r w:rsidR="009A664E" w:rsidRPr="00477BDE">
              <w:rPr>
                <w:rFonts w:ascii="Franklin Gothic Book" w:hAnsi="Franklin Gothic Book" w:cs="Arial"/>
              </w:rPr>
              <w:t xml:space="preserve">demand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A664E" w:rsidRPr="00477BDE">
              <w:rPr>
                <w:rFonts w:ascii="Franklin Gothic Book" w:hAnsi="Franklin Gothic Book" w:cs="Arial"/>
              </w:rPr>
              <w:t>, une assistance juridique complète ou partielle est-elle disponible aux demandeurs domiciliés dans un autre État contractant ?</w:t>
            </w:r>
            <w:bookmarkEnd w:id="280"/>
          </w:p>
        </w:tc>
        <w:tc>
          <w:tcPr>
            <w:tcW w:w="5648" w:type="dxa"/>
          </w:tcPr>
          <w:p w14:paraId="2D37B33E" w14:textId="42F6892D" w:rsidR="009A664E" w:rsidRPr="00477BDE" w:rsidRDefault="009A664E" w:rsidP="000C0B6C">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5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0C0B6C" w:rsidRPr="00477BDE">
              <w:rPr>
                <w:rFonts w:ascii="Franklin Gothic Book" w:hAnsi="Franklin Gothic Book" w:cs="Verdana"/>
                <w:lang w:eastAsia="en-CA"/>
              </w:rPr>
              <w:t> </w:t>
            </w:r>
            <w:r w:rsidRPr="00477BDE">
              <w:rPr>
                <w:rFonts w:ascii="Franklin Gothic Book" w:hAnsi="Franklin Gothic Book" w:cs="Verdana"/>
                <w:lang w:eastAsia="en-CA"/>
              </w:rPr>
              <w:t xml:space="preserve">Oui, l’assistance juridique complète. Passez à la question </w:t>
            </w:r>
            <w:r w:rsidR="00853804" w:rsidRPr="00477BDE">
              <w:rPr>
                <w:rFonts w:ascii="Franklin Gothic Book" w:hAnsi="Franklin Gothic Book" w:cs="Verdana"/>
                <w:lang w:eastAsia="en-CA"/>
              </w:rPr>
              <w:fldChar w:fldCharType="begin" w:fldLock="1"/>
            </w:r>
            <w:r w:rsidR="00853804" w:rsidRPr="00477BDE">
              <w:rPr>
                <w:rFonts w:ascii="Franklin Gothic Book" w:hAnsi="Franklin Gothic Book" w:cs="Verdana"/>
                <w:lang w:eastAsia="en-CA"/>
              </w:rPr>
              <w:instrText xml:space="preserve"> REF _Ref271818113 \r \h </w:instrText>
            </w:r>
            <w:r w:rsidR="00477BDE">
              <w:rPr>
                <w:rFonts w:ascii="Franklin Gothic Book" w:hAnsi="Franklin Gothic Book" w:cs="Verdana"/>
                <w:lang w:eastAsia="en-CA"/>
              </w:rPr>
              <w:instrText xml:space="preserve"> \* MERGEFORMAT </w:instrText>
            </w:r>
            <w:r w:rsidR="00853804" w:rsidRPr="00477BDE">
              <w:rPr>
                <w:rFonts w:ascii="Franklin Gothic Book" w:hAnsi="Franklin Gothic Book" w:cs="Verdana"/>
                <w:lang w:eastAsia="en-CA"/>
              </w:rPr>
            </w:r>
            <w:r w:rsidR="00853804" w:rsidRPr="00477BDE">
              <w:rPr>
                <w:rFonts w:ascii="Franklin Gothic Book" w:hAnsi="Franklin Gothic Book" w:cs="Verdana"/>
                <w:lang w:eastAsia="en-CA"/>
              </w:rPr>
              <w:fldChar w:fldCharType="separate"/>
            </w:r>
            <w:r w:rsidR="00853804" w:rsidRPr="00477BDE">
              <w:rPr>
                <w:rFonts w:ascii="Franklin Gothic Book" w:hAnsi="Franklin Gothic Book" w:cs="Verdana"/>
                <w:lang w:eastAsia="en-CA"/>
              </w:rPr>
              <w:t>16.8</w:t>
            </w:r>
            <w:r w:rsidR="00853804" w:rsidRPr="00477BDE">
              <w:rPr>
                <w:rFonts w:ascii="Franklin Gothic Book" w:hAnsi="Franklin Gothic Book" w:cs="Verdana"/>
                <w:lang w:eastAsia="en-CA"/>
              </w:rPr>
              <w:fldChar w:fldCharType="end"/>
            </w:r>
          </w:p>
          <w:p w14:paraId="4CE42F09" w14:textId="06F94ECE" w:rsidR="009A664E" w:rsidRPr="00477BDE" w:rsidRDefault="009A664E" w:rsidP="000C0B6C">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5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0C0B6C" w:rsidRPr="00477BDE">
              <w:rPr>
                <w:rFonts w:ascii="Franklin Gothic Book" w:hAnsi="Franklin Gothic Book" w:cs="Verdana"/>
                <w:lang w:eastAsia="en-CA"/>
              </w:rPr>
              <w:t> </w:t>
            </w:r>
            <w:r w:rsidRPr="00477BDE">
              <w:rPr>
                <w:rFonts w:ascii="Franklin Gothic Book" w:hAnsi="Franklin Gothic Book" w:cs="Verdana"/>
                <w:lang w:eastAsia="en-CA"/>
              </w:rPr>
              <w:t xml:space="preserve">Oui, l’assistance juridique partielle. Passez à la question </w:t>
            </w:r>
            <w:r w:rsidR="00853804" w:rsidRPr="00477BDE">
              <w:rPr>
                <w:rFonts w:ascii="Franklin Gothic Book" w:hAnsi="Franklin Gothic Book" w:cs="Verdana"/>
                <w:lang w:eastAsia="en-CA"/>
              </w:rPr>
              <w:fldChar w:fldCharType="begin" w:fldLock="1"/>
            </w:r>
            <w:r w:rsidR="00853804" w:rsidRPr="00477BDE">
              <w:rPr>
                <w:rFonts w:ascii="Franklin Gothic Book" w:hAnsi="Franklin Gothic Book" w:cs="Verdana"/>
                <w:lang w:eastAsia="en-CA"/>
              </w:rPr>
              <w:instrText xml:space="preserve"> REF _Ref271818113 \r \h </w:instrText>
            </w:r>
            <w:r w:rsidR="00477BDE">
              <w:rPr>
                <w:rFonts w:ascii="Franklin Gothic Book" w:hAnsi="Franklin Gothic Book" w:cs="Verdana"/>
                <w:lang w:eastAsia="en-CA"/>
              </w:rPr>
              <w:instrText xml:space="preserve"> \* MERGEFORMAT </w:instrText>
            </w:r>
            <w:r w:rsidR="00853804" w:rsidRPr="00477BDE">
              <w:rPr>
                <w:rFonts w:ascii="Franklin Gothic Book" w:hAnsi="Franklin Gothic Book" w:cs="Verdana"/>
                <w:lang w:eastAsia="en-CA"/>
              </w:rPr>
            </w:r>
            <w:r w:rsidR="00853804" w:rsidRPr="00477BDE">
              <w:rPr>
                <w:rFonts w:ascii="Franklin Gothic Book" w:hAnsi="Franklin Gothic Book" w:cs="Verdana"/>
                <w:lang w:eastAsia="en-CA"/>
              </w:rPr>
              <w:fldChar w:fldCharType="separate"/>
            </w:r>
            <w:r w:rsidR="00853804" w:rsidRPr="00477BDE">
              <w:rPr>
                <w:rFonts w:ascii="Franklin Gothic Book" w:hAnsi="Franklin Gothic Book" w:cs="Verdana"/>
                <w:lang w:eastAsia="en-CA"/>
              </w:rPr>
              <w:t>16.8</w:t>
            </w:r>
            <w:r w:rsidR="00853804" w:rsidRPr="00477BDE">
              <w:rPr>
                <w:rFonts w:ascii="Franklin Gothic Book" w:hAnsi="Franklin Gothic Book" w:cs="Verdana"/>
                <w:lang w:eastAsia="en-CA"/>
              </w:rPr>
              <w:fldChar w:fldCharType="end"/>
            </w:r>
          </w:p>
          <w:p w14:paraId="18ADDC5B" w14:textId="2550E4F1" w:rsidR="009A664E" w:rsidRPr="00477BDE" w:rsidRDefault="009A664E" w:rsidP="000C0B6C">
            <w:pPr>
              <w:keepNext/>
              <w:spacing w:before="60" w:after="60"/>
              <w:ind w:left="11" w:hanging="11"/>
              <w:rPr>
                <w:rFonts w:ascii="Franklin Gothic Book" w:hAnsi="Franklin Gothic Book"/>
                <w:bCs/>
              </w:rPr>
            </w:pPr>
            <w:r w:rsidRPr="00477BDE">
              <w:rPr>
                <w:rFonts w:ascii="Franklin Gothic Book" w:hAnsi="Franklin Gothic Book" w:cs="Verdana"/>
                <w:lang w:eastAsia="en-CA"/>
              </w:rPr>
              <w:fldChar w:fldCharType="begin">
                <w:ffData>
                  <w:name w:val="Check35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0C0B6C" w:rsidRPr="00477BDE">
              <w:rPr>
                <w:rFonts w:ascii="Franklin Gothic Book" w:hAnsi="Franklin Gothic Book" w:cs="Verdana"/>
                <w:lang w:eastAsia="en-CA"/>
              </w:rPr>
              <w:t> </w:t>
            </w:r>
            <w:r w:rsidRPr="00477BDE">
              <w:rPr>
                <w:rFonts w:ascii="Franklin Gothic Book" w:hAnsi="Franklin Gothic Book" w:cs="Verdana"/>
                <w:lang w:eastAsia="en-CA"/>
              </w:rPr>
              <w:t xml:space="preserve">Non. Continuez à la question </w:t>
            </w:r>
            <w:r w:rsidR="00192B44" w:rsidRPr="00477BDE">
              <w:rPr>
                <w:rFonts w:ascii="Franklin Gothic Book" w:hAnsi="Franklin Gothic Book" w:cs="Verdana"/>
                <w:lang w:eastAsia="en-CA"/>
              </w:rPr>
              <w:fldChar w:fldCharType="begin" w:fldLock="1"/>
            </w:r>
            <w:r w:rsidR="00192B44" w:rsidRPr="00477BDE">
              <w:rPr>
                <w:rFonts w:ascii="Franklin Gothic Book" w:hAnsi="Franklin Gothic Book" w:cs="Verdana"/>
                <w:lang w:eastAsia="en-CA"/>
              </w:rPr>
              <w:instrText xml:space="preserve"> REF _Ref141258205 \r \h </w:instrText>
            </w:r>
            <w:r w:rsidR="00477BDE">
              <w:rPr>
                <w:rFonts w:ascii="Franklin Gothic Book" w:hAnsi="Franklin Gothic Book" w:cs="Verdana"/>
                <w:lang w:eastAsia="en-CA"/>
              </w:rPr>
              <w:instrText xml:space="preserve"> \* MERGEFORMAT </w:instrText>
            </w:r>
            <w:r w:rsidR="00192B44" w:rsidRPr="00477BDE">
              <w:rPr>
                <w:rFonts w:ascii="Franklin Gothic Book" w:hAnsi="Franklin Gothic Book" w:cs="Verdana"/>
                <w:lang w:eastAsia="en-CA"/>
              </w:rPr>
            </w:r>
            <w:r w:rsidR="00192B44" w:rsidRPr="00477BDE">
              <w:rPr>
                <w:rFonts w:ascii="Franklin Gothic Book" w:hAnsi="Franklin Gothic Book" w:cs="Verdana"/>
                <w:lang w:eastAsia="en-CA"/>
              </w:rPr>
              <w:fldChar w:fldCharType="separate"/>
            </w:r>
            <w:r w:rsidR="00192B44" w:rsidRPr="00477BDE">
              <w:rPr>
                <w:rFonts w:ascii="Franklin Gothic Book" w:hAnsi="Franklin Gothic Book" w:cs="Verdana"/>
                <w:lang w:eastAsia="en-CA"/>
              </w:rPr>
              <w:t>16.7</w:t>
            </w:r>
            <w:r w:rsidR="00192B44" w:rsidRPr="00477BDE">
              <w:rPr>
                <w:rFonts w:ascii="Franklin Gothic Book" w:hAnsi="Franklin Gothic Book" w:cs="Verdana"/>
                <w:lang w:eastAsia="en-CA"/>
              </w:rPr>
              <w:fldChar w:fldCharType="end"/>
            </w:r>
          </w:p>
        </w:tc>
      </w:tr>
      <w:tr w:rsidR="009A664E" w:rsidRPr="00477BDE" w14:paraId="1E811B22" w14:textId="77777777" w:rsidTr="009C0DA8">
        <w:tc>
          <w:tcPr>
            <w:tcW w:w="4275" w:type="dxa"/>
          </w:tcPr>
          <w:p w14:paraId="12DAACA6" w14:textId="5CFFDF94" w:rsidR="009A664E" w:rsidRPr="00477BDE" w:rsidRDefault="00F82775" w:rsidP="00C03AF2">
            <w:pPr>
              <w:pStyle w:val="PBParagraph"/>
              <w:numPr>
                <w:ilvl w:val="1"/>
                <w:numId w:val="46"/>
              </w:numPr>
              <w:spacing w:after="60"/>
              <w:ind w:left="598" w:hanging="709"/>
              <w:rPr>
                <w:rFonts w:ascii="Franklin Gothic Book" w:hAnsi="Franklin Gothic Book" w:cs="Arial"/>
              </w:rPr>
            </w:pPr>
            <w:bookmarkStart w:id="281" w:name="_Ref141258205"/>
            <w:r w:rsidRPr="00477BDE">
              <w:t>En [nom de votre État], s</w:t>
            </w:r>
            <w:r w:rsidR="009A664E" w:rsidRPr="00477BDE">
              <w:rPr>
                <w:rFonts w:ascii="Franklin Gothic Book" w:hAnsi="Franklin Gothic Book" w:cs="Arial"/>
              </w:rPr>
              <w:t xml:space="preserve">i l’assistance juridique complète ou partielle n’est pas disponible, de quelle autre manière </w:t>
            </w:r>
            <w:r w:rsidRPr="00477BDE">
              <w:rPr>
                <w:rFonts w:ascii="Franklin Gothic Book" w:hAnsi="Franklin Gothic Book" w:cs="Arial"/>
              </w:rPr>
              <w:t xml:space="preserve">[nom de </w:t>
            </w:r>
            <w:r w:rsidR="009A664E" w:rsidRPr="00477BDE">
              <w:rPr>
                <w:rFonts w:ascii="Franklin Gothic Book" w:hAnsi="Franklin Gothic Book" w:cs="Arial"/>
              </w:rPr>
              <w:t>votre État</w:t>
            </w:r>
            <w:r w:rsidRPr="00477BDE">
              <w:rPr>
                <w:rFonts w:ascii="Franklin Gothic Book" w:hAnsi="Franklin Gothic Book" w:cs="Arial"/>
              </w:rPr>
              <w:t>]</w:t>
            </w:r>
            <w:r w:rsidR="009A664E" w:rsidRPr="00477BDE">
              <w:rPr>
                <w:rFonts w:ascii="Franklin Gothic Book" w:hAnsi="Franklin Gothic Book" w:cs="Arial"/>
              </w:rPr>
              <w:t xml:space="preserve"> assiste-t-il financièrement le demandeur ?</w:t>
            </w:r>
            <w:bookmarkEnd w:id="281"/>
            <w:r w:rsidR="009A664E" w:rsidRPr="00477BDE">
              <w:rPr>
                <w:rFonts w:ascii="Franklin Gothic Book" w:hAnsi="Franklin Gothic Book" w:cs="Arial"/>
              </w:rPr>
              <w:t xml:space="preserve"> </w:t>
            </w:r>
          </w:p>
        </w:tc>
        <w:tc>
          <w:tcPr>
            <w:tcW w:w="5648" w:type="dxa"/>
          </w:tcPr>
          <w:p w14:paraId="4AF759C7" w14:textId="34B7FF47" w:rsidR="009A664E" w:rsidRPr="00477BDE" w:rsidRDefault="009A664E" w:rsidP="00C929FC">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Le système de frais mis en place oblige le défendeur à payer</w:t>
            </w:r>
          </w:p>
          <w:p w14:paraId="0E3C1464" w14:textId="69DC30B5" w:rsidR="009A664E" w:rsidRPr="00477BDE" w:rsidRDefault="009A664E" w:rsidP="009A664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13"/>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Arial"/>
              </w:rPr>
              <w:t xml:space="preserve">Assistance juridique à titre </w:t>
            </w:r>
            <w:r w:rsidRPr="00477BDE">
              <w:rPr>
                <w:rFonts w:ascii="Franklin Gothic Book" w:hAnsi="Franklin Gothic Book" w:cs="Verdana"/>
                <w:lang w:eastAsia="en-CA"/>
              </w:rPr>
              <w:t>bénévole</w:t>
            </w:r>
          </w:p>
          <w:p w14:paraId="31E705CA" w14:textId="6560D8D8" w:rsidR="009A664E" w:rsidRPr="00477BDE" w:rsidRDefault="009A664E" w:rsidP="009A664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405"/>
                  <w:enabled/>
                  <w:calcOnExit w:val="0"/>
                  <w:textInput/>
                </w:ffData>
              </w:fldChar>
            </w:r>
            <w:bookmarkStart w:id="282" w:name="Text405"/>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82"/>
          </w:p>
          <w:p w14:paraId="6A1E110D" w14:textId="2B6BBC8E" w:rsidR="009A664E" w:rsidRPr="00477BDE" w:rsidRDefault="009A664E" w:rsidP="00DE7C4D">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4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Rien de tout cela</w:t>
            </w:r>
            <w:r w:rsidR="00DE7C4D" w:rsidRPr="00477BDE">
              <w:rPr>
                <w:rFonts w:ascii="Franklin Gothic Book" w:hAnsi="Franklin Gothic Book" w:cs="Verdana"/>
                <w:lang w:eastAsia="en-CA"/>
              </w:rPr>
              <w:t xml:space="preserve"> - </w:t>
            </w:r>
            <w:r w:rsidRPr="00477BDE">
              <w:rPr>
                <w:rFonts w:ascii="Franklin Gothic Book" w:hAnsi="Franklin Gothic Book" w:cs="Verdana"/>
                <w:b/>
                <w:lang w:eastAsia="en-CA"/>
              </w:rPr>
              <w:t xml:space="preserve">Passez à la </w:t>
            </w:r>
            <w:r w:rsidR="00F82775" w:rsidRPr="00477BDE">
              <w:rPr>
                <w:rFonts w:ascii="Franklin Gothic Book" w:hAnsi="Franklin Gothic Book" w:cs="Verdana"/>
                <w:b/>
                <w:lang w:eastAsia="en-CA"/>
              </w:rPr>
              <w:t>question </w:t>
            </w:r>
            <w:r w:rsidR="00400ED9" w:rsidRPr="00477BDE">
              <w:rPr>
                <w:rFonts w:ascii="Franklin Gothic Book" w:hAnsi="Franklin Gothic Book" w:cs="Verdana"/>
                <w:b/>
                <w:lang w:eastAsia="en-CA"/>
              </w:rPr>
              <w:fldChar w:fldCharType="begin" w:fldLock="1"/>
            </w:r>
            <w:r w:rsidR="00400ED9" w:rsidRPr="00477BDE">
              <w:rPr>
                <w:rFonts w:ascii="Franklin Gothic Book" w:hAnsi="Franklin Gothic Book" w:cs="Verdana"/>
                <w:b/>
                <w:lang w:eastAsia="en-CA"/>
              </w:rPr>
              <w:instrText xml:space="preserve"> REF _Ref262998839 \r \h </w:instrText>
            </w:r>
            <w:r w:rsidR="00477BDE">
              <w:rPr>
                <w:rFonts w:ascii="Franklin Gothic Book" w:hAnsi="Franklin Gothic Book" w:cs="Verdana"/>
                <w:b/>
                <w:lang w:eastAsia="en-CA"/>
              </w:rPr>
              <w:instrText xml:space="preserve"> \* MERGEFORMAT </w:instrText>
            </w:r>
            <w:r w:rsidR="00400ED9" w:rsidRPr="00477BDE">
              <w:rPr>
                <w:rFonts w:ascii="Franklin Gothic Book" w:hAnsi="Franklin Gothic Book" w:cs="Verdana"/>
                <w:b/>
                <w:lang w:eastAsia="en-CA"/>
              </w:rPr>
            </w:r>
            <w:r w:rsidR="00400ED9" w:rsidRPr="00477BDE">
              <w:rPr>
                <w:rFonts w:ascii="Franklin Gothic Book" w:hAnsi="Franklin Gothic Book" w:cs="Verdana"/>
                <w:b/>
                <w:lang w:eastAsia="en-CA"/>
              </w:rPr>
              <w:fldChar w:fldCharType="separate"/>
            </w:r>
            <w:r w:rsidR="00400ED9" w:rsidRPr="00477BDE">
              <w:rPr>
                <w:rFonts w:ascii="Franklin Gothic Book" w:hAnsi="Franklin Gothic Book" w:cs="Verdana"/>
                <w:b/>
                <w:lang w:eastAsia="en-CA"/>
              </w:rPr>
              <w:t>17</w:t>
            </w:r>
            <w:r w:rsidR="00400ED9" w:rsidRPr="00477BDE">
              <w:rPr>
                <w:rFonts w:ascii="Franklin Gothic Book" w:hAnsi="Franklin Gothic Book" w:cs="Verdana"/>
                <w:b/>
                <w:lang w:eastAsia="en-CA"/>
              </w:rPr>
              <w:fldChar w:fldCharType="end"/>
            </w:r>
          </w:p>
        </w:tc>
      </w:tr>
      <w:tr w:rsidR="009A664E" w:rsidRPr="00477BDE" w14:paraId="34DDD567" w14:textId="77777777" w:rsidTr="009C0DA8">
        <w:tc>
          <w:tcPr>
            <w:tcW w:w="4275" w:type="dxa"/>
          </w:tcPr>
          <w:p w14:paraId="68E6F640" w14:textId="4AA802CA" w:rsidR="009A664E" w:rsidRPr="00477BDE" w:rsidRDefault="00F82775" w:rsidP="00C03AF2">
            <w:pPr>
              <w:pStyle w:val="PBParagraph"/>
              <w:numPr>
                <w:ilvl w:val="1"/>
                <w:numId w:val="46"/>
              </w:numPr>
              <w:spacing w:before="60" w:after="60"/>
              <w:ind w:left="598" w:hanging="709"/>
              <w:rPr>
                <w:bCs/>
              </w:rPr>
            </w:pPr>
            <w:bookmarkStart w:id="283" w:name="_Ref271818113"/>
            <w:r w:rsidRPr="00477BDE">
              <w:t xml:space="preserve">En [nom de votre État], </w:t>
            </w:r>
            <w:r w:rsidRPr="00477BDE">
              <w:rPr>
                <w:rFonts w:ascii="Franklin Gothic Book" w:hAnsi="Franklin Gothic Book" w:cs="Arial"/>
              </w:rPr>
              <w:t>l</w:t>
            </w:r>
            <w:r w:rsidR="009A664E" w:rsidRPr="00477BDE">
              <w:rPr>
                <w:rFonts w:ascii="Franklin Gothic Book" w:hAnsi="Franklin Gothic Book" w:cs="Arial"/>
              </w:rPr>
              <w:t>e demandeur doit-il compléter une formule de demande pour obtenir l’assistance juridique complète ou partielle ?</w:t>
            </w:r>
            <w:bookmarkEnd w:id="283"/>
            <w:r w:rsidR="009A664E" w:rsidRPr="00477BDE">
              <w:rPr>
                <w:rFonts w:ascii="Franklin Gothic Book" w:hAnsi="Franklin Gothic Book" w:cs="Arial"/>
              </w:rPr>
              <w:t xml:space="preserve"> </w:t>
            </w:r>
          </w:p>
        </w:tc>
        <w:tc>
          <w:tcPr>
            <w:tcW w:w="5648" w:type="dxa"/>
          </w:tcPr>
          <w:p w14:paraId="31832470" w14:textId="4F0E8839" w:rsidR="009A664E" w:rsidRPr="00477BDE" w:rsidRDefault="009A664E" w:rsidP="00C929FC">
            <w:pPr>
              <w:spacing w:before="60"/>
              <w:ind w:left="11" w:hanging="11"/>
              <w:rPr>
                <w:rFonts w:ascii="Franklin Gothic Book" w:hAnsi="Franklin Gothic Book"/>
              </w:rPr>
            </w:pPr>
            <w:r w:rsidRPr="00477BDE">
              <w:rPr>
                <w:rFonts w:ascii="Franklin Gothic Book" w:hAnsi="Franklin Gothic Book" w:cs="Verdana"/>
                <w:lang w:eastAsia="en-CA"/>
              </w:rPr>
              <w:fldChar w:fldCharType="begin">
                <w:ffData>
                  <w:name w:val="Check9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Oui. Veuillez préciser où les formules de demande peuvent-elles être obtenues (</w:t>
            </w:r>
            <w:r w:rsidRPr="00477BDE">
              <w:rPr>
                <w:rFonts w:ascii="Franklin Gothic Book" w:hAnsi="Franklin Gothic Book" w:cs="Verdana"/>
                <w:i/>
                <w:lang w:eastAsia="en-CA"/>
              </w:rPr>
              <w:t xml:space="preserve">par ex. site Internet) </w:t>
            </w:r>
            <w:r w:rsidRPr="00477BDE">
              <w:rPr>
                <w:rFonts w:ascii="Franklin Gothic Book" w:hAnsi="Franklin Gothic Book" w:cs="Verdana"/>
                <w:lang w:eastAsia="en-CA"/>
              </w:rPr>
              <w:t>ou en joindre une copie :</w:t>
            </w:r>
            <w:r w:rsidRPr="00477BDE">
              <w:rPr>
                <w:rFonts w:ascii="Franklin Gothic Book" w:hAnsi="Franklin Gothic Book"/>
              </w:rPr>
              <w:t xml:space="preserve"> </w:t>
            </w:r>
            <w:r w:rsidRPr="00477BDE">
              <w:rPr>
                <w:rFonts w:ascii="Franklin Gothic Book" w:hAnsi="Franklin Gothic Book"/>
              </w:rPr>
              <w:fldChar w:fldCharType="begin">
                <w:ffData>
                  <w:name w:val="Text678"/>
                  <w:enabled/>
                  <w:calcOnExit w:val="0"/>
                  <w:textInput/>
                </w:ffData>
              </w:fldChar>
            </w:r>
            <w:bookmarkStart w:id="284" w:name="Text67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284"/>
          </w:p>
          <w:p w14:paraId="7F81E291" w14:textId="662ACA87" w:rsidR="009A664E" w:rsidRPr="00477BDE" w:rsidRDefault="009A664E" w:rsidP="00C929FC">
            <w:pPr>
              <w:keepNext/>
              <w:spacing w:before="60" w:after="60"/>
              <w:ind w:left="11" w:hanging="11"/>
              <w:rPr>
                <w:rFonts w:ascii="Franklin Gothic Book" w:hAnsi="Franklin Gothic Book"/>
                <w:bCs/>
              </w:rPr>
            </w:pPr>
            <w:r w:rsidRPr="00477BDE">
              <w:rPr>
                <w:rFonts w:ascii="Franklin Gothic Book" w:hAnsi="Franklin Gothic Book" w:cs="Verdana"/>
                <w:lang w:eastAsia="en-CA"/>
              </w:rPr>
              <w:fldChar w:fldCharType="begin">
                <w:ffData>
                  <w:name w:val="Check9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9A664E" w:rsidRPr="00477BDE" w14:paraId="110AC864" w14:textId="77777777" w:rsidTr="009C0DA8">
        <w:tc>
          <w:tcPr>
            <w:tcW w:w="4275" w:type="dxa"/>
          </w:tcPr>
          <w:p w14:paraId="094DE370" w14:textId="2A7FDB52" w:rsidR="009A664E" w:rsidRPr="00477BDE" w:rsidRDefault="00F82775" w:rsidP="00C03AF2">
            <w:pPr>
              <w:pStyle w:val="PBParagraph"/>
              <w:numPr>
                <w:ilvl w:val="1"/>
                <w:numId w:val="46"/>
              </w:numPr>
              <w:spacing w:after="60"/>
              <w:ind w:left="598" w:hanging="709"/>
              <w:rPr>
                <w:bCs/>
              </w:rPr>
            </w:pPr>
            <w:r w:rsidRPr="00477BDE">
              <w:t>En [nom de votre État], v</w:t>
            </w:r>
            <w:r w:rsidR="009A664E" w:rsidRPr="00477BDE">
              <w:rPr>
                <w:bCs/>
              </w:rPr>
              <w:t>euillez indiquer les critères retenus pour accorder l’assistance juridique complète ou partielle.</w:t>
            </w:r>
          </w:p>
          <w:p w14:paraId="21E83133" w14:textId="35A15530" w:rsidR="009A664E" w:rsidRPr="00477BDE" w:rsidRDefault="009A664E" w:rsidP="009A664E">
            <w:pPr>
              <w:pStyle w:val="PBParagraph"/>
              <w:numPr>
                <w:ilvl w:val="0"/>
                <w:numId w:val="0"/>
              </w:numPr>
              <w:spacing w:before="60" w:after="60"/>
              <w:ind w:left="598"/>
              <w:rPr>
                <w:bCs/>
              </w:rPr>
            </w:pPr>
            <w:r w:rsidRPr="00477BDE">
              <w:rPr>
                <w:rFonts w:ascii="Franklin Gothic Book" w:hAnsi="Franklin Gothic Book" w:cs="Arial"/>
                <w:i/>
              </w:rPr>
              <w:t>Veuillez expliquer lorsque c</w:t>
            </w:r>
            <w:r w:rsidRPr="00477BDE">
              <w:rPr>
                <w:rFonts w:ascii="Franklin Gothic Book" w:hAnsi="Franklin Gothic Book"/>
              </w:rPr>
              <w:t>’</w:t>
            </w:r>
            <w:r w:rsidRPr="00477BDE">
              <w:rPr>
                <w:rFonts w:ascii="Franklin Gothic Book" w:hAnsi="Franklin Gothic Book" w:cs="Arial"/>
                <w:i/>
              </w:rPr>
              <w:t xml:space="preserve">est nécessaire </w:t>
            </w:r>
          </w:p>
        </w:tc>
        <w:tc>
          <w:tcPr>
            <w:tcW w:w="5648" w:type="dxa"/>
          </w:tcPr>
          <w:p w14:paraId="3D01A8A9" w14:textId="644D091E" w:rsidR="009A664E" w:rsidRPr="00477BDE" w:rsidRDefault="009A664E" w:rsidP="009A664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4"/>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 xml:space="preserve">Revenus du demandeur </w:t>
            </w:r>
            <w:r w:rsidRPr="00477BDE">
              <w:rPr>
                <w:rFonts w:ascii="Franklin Gothic Book" w:hAnsi="Franklin Gothic Book" w:cs="Verdana"/>
                <w:lang w:eastAsia="en-CA"/>
              </w:rPr>
              <w:fldChar w:fldCharType="begin">
                <w:ffData>
                  <w:name w:val="Text406"/>
                  <w:enabled/>
                  <w:calcOnExit w:val="0"/>
                  <w:textInput/>
                </w:ffData>
              </w:fldChar>
            </w:r>
            <w:bookmarkStart w:id="285" w:name="Text406"/>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85"/>
          </w:p>
          <w:p w14:paraId="03B039BC" w14:textId="5B596550" w:rsidR="009A664E" w:rsidRPr="00477BDE" w:rsidRDefault="009A664E" w:rsidP="009A664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 xml:space="preserve">Biens du demandeur </w:t>
            </w:r>
            <w:r w:rsidRPr="00477BDE">
              <w:rPr>
                <w:rFonts w:ascii="Franklin Gothic Book" w:hAnsi="Franklin Gothic Book" w:cs="Verdana"/>
                <w:lang w:eastAsia="en-CA"/>
              </w:rPr>
              <w:fldChar w:fldCharType="begin">
                <w:ffData>
                  <w:name w:val="Text407"/>
                  <w:enabled/>
                  <w:calcOnExit w:val="0"/>
                  <w:textInput/>
                </w:ffData>
              </w:fldChar>
            </w:r>
            <w:bookmarkStart w:id="286" w:name="Text407"/>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86"/>
          </w:p>
          <w:p w14:paraId="1AA388B6" w14:textId="389D64DD" w:rsidR="009A664E" w:rsidRPr="00477BDE" w:rsidRDefault="009A664E" w:rsidP="009A664E">
            <w:pPr>
              <w:tabs>
                <w:tab w:val="left" w:pos="357"/>
              </w:tabs>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 xml:space="preserve">Pays de résidence du demandeur </w:t>
            </w:r>
            <w:r w:rsidRPr="00477BDE">
              <w:rPr>
                <w:rFonts w:ascii="Franklin Gothic Book" w:hAnsi="Franklin Gothic Book" w:cs="Verdana"/>
                <w:lang w:eastAsia="en-CA"/>
              </w:rPr>
              <w:fldChar w:fldCharType="begin">
                <w:ffData>
                  <w:name w:val="Text408"/>
                  <w:enabled/>
                  <w:calcOnExit w:val="0"/>
                  <w:textInput/>
                </w:ffData>
              </w:fldChar>
            </w:r>
            <w:bookmarkStart w:id="287" w:name="Text40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87"/>
          </w:p>
          <w:p w14:paraId="0EC0766D" w14:textId="0FA5FD2E" w:rsidR="009A664E" w:rsidRPr="00477BDE" w:rsidRDefault="009A664E" w:rsidP="00C929FC">
            <w:pPr>
              <w:spacing w:before="60"/>
              <w:ind w:left="11" w:hanging="11"/>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2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t> </w:t>
            </w:r>
            <w:r w:rsidRPr="00477BDE">
              <w:rPr>
                <w:rFonts w:ascii="Franklin Gothic Book" w:hAnsi="Franklin Gothic Book" w:cs="Verdana"/>
                <w:lang w:eastAsia="en-CA"/>
              </w:rPr>
              <w:t xml:space="preserve">Probabilité que le demandeur obtienne gain de cause </w:t>
            </w:r>
            <w:r w:rsidRPr="00477BDE">
              <w:rPr>
                <w:rFonts w:ascii="Franklin Gothic Book" w:hAnsi="Franklin Gothic Book" w:cs="Verdana"/>
                <w:lang w:eastAsia="en-CA"/>
              </w:rPr>
              <w:fldChar w:fldCharType="begin">
                <w:ffData>
                  <w:name w:val="Text583"/>
                  <w:enabled/>
                  <w:calcOnExit w:val="0"/>
                  <w:textInput/>
                </w:ffData>
              </w:fldChar>
            </w:r>
            <w:bookmarkStart w:id="288" w:name="Text583"/>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88"/>
            <w:r w:rsidRPr="00477BDE">
              <w:rPr>
                <w:rFonts w:ascii="Franklin Gothic Book" w:hAnsi="Franklin Gothic Book" w:cs="Verdana"/>
                <w:lang w:eastAsia="en-CA"/>
              </w:rPr>
              <w:t xml:space="preserve"> </w:t>
            </w:r>
          </w:p>
          <w:p w14:paraId="63B42560" w14:textId="73155224"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32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C929FC" w:rsidRPr="00477BDE">
              <w:rPr>
                <w:rFonts w:ascii="Franklin Gothic Book" w:hAnsi="Franklin Gothic Book" w:cs="Verdana"/>
                <w:lang w:eastAsia="en-CA"/>
              </w:rPr>
              <w:t> </w:t>
            </w:r>
            <w:r w:rsidRPr="00477BDE">
              <w:rPr>
                <w:rFonts w:ascii="Franklin Gothic Book" w:hAnsi="Franklin Gothic Book" w:cs="Verdana"/>
                <w:lang w:eastAsia="en-CA"/>
              </w:rPr>
              <w:t>Autre (</w:t>
            </w:r>
            <w:r w:rsidRPr="00477BDE">
              <w:rPr>
                <w:rFonts w:ascii="Franklin Gothic Book" w:hAnsi="Franklin Gothic Book" w:cs="Verdana"/>
                <w:i/>
                <w:iCs/>
                <w:lang w:eastAsia="en-CA"/>
              </w:rPr>
              <w:t>veuillez préciser</w:t>
            </w:r>
            <w:r w:rsidRPr="00477BDE">
              <w:rPr>
                <w:rFonts w:ascii="Franklin Gothic Book" w:hAnsi="Franklin Gothic Book" w:cs="Verdana"/>
                <w:lang w:eastAsia="en-CA"/>
              </w:rPr>
              <w:t xml:space="preserve">) : </w:t>
            </w:r>
            <w:r w:rsidRPr="00477BDE">
              <w:rPr>
                <w:rFonts w:ascii="Franklin Gothic Book" w:hAnsi="Franklin Gothic Book" w:cs="Verdana"/>
                <w:lang w:eastAsia="en-CA"/>
              </w:rPr>
              <w:fldChar w:fldCharType="begin">
                <w:ffData>
                  <w:name w:val="Text582"/>
                  <w:enabled/>
                  <w:calcOnExit w:val="0"/>
                  <w:textInput/>
                </w:ffData>
              </w:fldChar>
            </w:r>
            <w:bookmarkStart w:id="289" w:name="Text582"/>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289"/>
          </w:p>
        </w:tc>
      </w:tr>
      <w:tr w:rsidR="009A664E" w:rsidRPr="00477BDE" w14:paraId="3368361E" w14:textId="77777777" w:rsidTr="009C0DA8">
        <w:tc>
          <w:tcPr>
            <w:tcW w:w="4275" w:type="dxa"/>
          </w:tcPr>
          <w:p w14:paraId="3521A7F4" w14:textId="060DADC3" w:rsidR="009A664E" w:rsidRPr="00477BDE" w:rsidRDefault="007F3A88" w:rsidP="00C03AF2">
            <w:pPr>
              <w:pStyle w:val="PBParagraph"/>
              <w:numPr>
                <w:ilvl w:val="1"/>
                <w:numId w:val="46"/>
              </w:numPr>
              <w:spacing w:after="60"/>
              <w:ind w:left="598" w:hanging="709"/>
              <w:rPr>
                <w:bCs/>
              </w:rPr>
            </w:pPr>
            <w:bookmarkStart w:id="290" w:name="_Ref141258368"/>
            <w:r w:rsidRPr="00477BDE">
              <w:t>En [nom de votre État], q</w:t>
            </w:r>
            <w:r w:rsidR="009A664E" w:rsidRPr="00477BDE">
              <w:rPr>
                <w:bCs/>
              </w:rPr>
              <w:t>uels sont les frais couverts par l’assistance juridique complète ou partielle ?</w:t>
            </w:r>
            <w:bookmarkEnd w:id="290"/>
            <w:r w:rsidR="009A664E" w:rsidRPr="00477BDE">
              <w:rPr>
                <w:bCs/>
              </w:rPr>
              <w:t xml:space="preserve"> </w:t>
            </w:r>
          </w:p>
          <w:p w14:paraId="5B0E205C" w14:textId="779F4B88" w:rsidR="009A664E" w:rsidRPr="00477BDE" w:rsidRDefault="009A664E" w:rsidP="009A664E">
            <w:pPr>
              <w:pStyle w:val="PBParagraph"/>
              <w:numPr>
                <w:ilvl w:val="0"/>
                <w:numId w:val="0"/>
              </w:numPr>
              <w:spacing w:before="60" w:after="60"/>
              <w:ind w:left="598"/>
              <w:rPr>
                <w:bCs/>
              </w:rPr>
            </w:pPr>
            <w:r w:rsidRPr="00477BDE">
              <w:rPr>
                <w:rFonts w:ascii="Franklin Gothic Book" w:hAnsi="Franklin Gothic Book" w:cs="Arial"/>
                <w:i/>
              </w:rPr>
              <w:lastRenderedPageBreak/>
              <w:t>Veuillez expliquer lorsque c</w:t>
            </w:r>
            <w:r w:rsidRPr="00477BDE">
              <w:rPr>
                <w:rFonts w:ascii="Franklin Gothic Book" w:hAnsi="Franklin Gothic Book"/>
              </w:rPr>
              <w:t>’</w:t>
            </w:r>
            <w:r w:rsidRPr="00477BDE">
              <w:rPr>
                <w:rFonts w:ascii="Franklin Gothic Book" w:hAnsi="Franklin Gothic Book" w:cs="Arial"/>
                <w:i/>
              </w:rPr>
              <w:t>est nécessaire</w:t>
            </w:r>
          </w:p>
        </w:tc>
        <w:tc>
          <w:tcPr>
            <w:tcW w:w="5648" w:type="dxa"/>
          </w:tcPr>
          <w:p w14:paraId="04520487" w14:textId="33814D49" w:rsidR="009A664E" w:rsidRPr="00477BDE" w:rsidRDefault="009A664E" w:rsidP="009A664E">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06"/>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 xml:space="preserve">(1) Médiation </w:t>
            </w:r>
            <w:r w:rsidRPr="00477BDE">
              <w:rPr>
                <w:rFonts w:ascii="Franklin Gothic Book" w:hAnsi="Franklin Gothic Book" w:cs="Verdana"/>
                <w:lang w:eastAsia="en-CA"/>
              </w:rPr>
              <w:fldChar w:fldCharType="begin">
                <w:ffData>
                  <w:name w:val="Text412"/>
                  <w:enabled/>
                  <w:calcOnExit w:val="0"/>
                  <w:textInput/>
                </w:ffData>
              </w:fldChar>
            </w:r>
            <w:bookmarkStart w:id="291" w:name="Text412"/>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1"/>
          </w:p>
          <w:p w14:paraId="59845674" w14:textId="545E6EFD" w:rsidR="009A664E" w:rsidRPr="00477BDE" w:rsidRDefault="009A664E" w:rsidP="009A664E">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35"/>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2) Traduction</w:t>
            </w:r>
            <w:r w:rsidRPr="00477BDE" w:rsidDel="00C54081">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13"/>
                  <w:enabled/>
                  <w:calcOnExit w:val="0"/>
                  <w:textInput/>
                </w:ffData>
              </w:fldChar>
            </w:r>
            <w:bookmarkStart w:id="292" w:name="Text413"/>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2"/>
          </w:p>
          <w:p w14:paraId="44F58ECF" w14:textId="0F428845" w:rsidR="009A664E" w:rsidRPr="00477BDE" w:rsidRDefault="009A664E" w:rsidP="009A664E">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7"/>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 xml:space="preserve">(3) Interprétation </w:t>
            </w:r>
            <w:r w:rsidRPr="00477BDE">
              <w:rPr>
                <w:rFonts w:ascii="Franklin Gothic Book" w:hAnsi="Franklin Gothic Book" w:cs="Verdana"/>
                <w:lang w:eastAsia="en-CA"/>
              </w:rPr>
              <w:fldChar w:fldCharType="begin">
                <w:ffData>
                  <w:name w:val="Text414"/>
                  <w:enabled/>
                  <w:calcOnExit w:val="0"/>
                  <w:textInput/>
                </w:ffData>
              </w:fldChar>
            </w:r>
            <w:bookmarkStart w:id="293" w:name="Text414"/>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3"/>
          </w:p>
          <w:p w14:paraId="1B747FE8" w14:textId="70BDA35D" w:rsidR="009A664E" w:rsidRPr="00477BDE" w:rsidRDefault="009A664E" w:rsidP="009A664E">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lastRenderedPageBreak/>
              <w:fldChar w:fldCharType="begin">
                <w:ffData>
                  <w:name w:val="Check30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4) Signification ou notification de documents</w:t>
            </w:r>
            <w:r w:rsidRPr="00477BDE" w:rsidDel="00C54081">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15"/>
                  <w:enabled/>
                  <w:calcOnExit w:val="0"/>
                  <w:textInput/>
                </w:ffData>
              </w:fldChar>
            </w:r>
            <w:bookmarkStart w:id="294" w:name="Text415"/>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4"/>
          </w:p>
          <w:p w14:paraId="5F5B9F8D" w14:textId="12FA1464" w:rsidR="009A664E" w:rsidRPr="00477BDE" w:rsidRDefault="009A664E" w:rsidP="009A664E">
            <w:pPr>
              <w:spacing w:before="60"/>
              <w:ind w:left="364" w:hanging="364"/>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0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5) Frais associés à la localisation de l’enfant</w:t>
            </w:r>
            <w:r w:rsidRPr="00477BDE" w:rsidDel="00E0538C">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16"/>
                  <w:enabled/>
                  <w:calcOnExit w:val="0"/>
                  <w:textInput/>
                </w:ffData>
              </w:fldChar>
            </w:r>
            <w:bookmarkStart w:id="295" w:name="Text416"/>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5"/>
          </w:p>
          <w:p w14:paraId="5904CDDF" w14:textId="0673F36E" w:rsidR="009A664E" w:rsidRPr="00477BDE" w:rsidRDefault="009A664E" w:rsidP="009A664E">
            <w:pPr>
              <w:spacing w:before="60"/>
              <w:ind w:left="364" w:hanging="364"/>
              <w:rPr>
                <w:rFonts w:ascii="Franklin Gothic Book" w:hAnsi="Franklin Gothic Book" w:cs="Verdana"/>
                <w:u w:val="single"/>
                <w:lang w:eastAsia="en-CA"/>
              </w:rPr>
            </w:pPr>
            <w:r w:rsidRPr="00477BDE">
              <w:rPr>
                <w:rFonts w:ascii="Franklin Gothic Book" w:hAnsi="Franklin Gothic Book" w:cs="Verdana"/>
                <w:lang w:eastAsia="en-CA"/>
              </w:rPr>
              <w:fldChar w:fldCharType="begin">
                <w:ffData>
                  <w:name w:val="Check42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 xml:space="preserve">(6) Frais de justice </w:t>
            </w:r>
            <w:r w:rsidRPr="00477BDE">
              <w:rPr>
                <w:rFonts w:ascii="Franklin Gothic Book" w:hAnsi="Franklin Gothic Book" w:cs="Verdana"/>
                <w:lang w:eastAsia="en-CA"/>
              </w:rPr>
              <w:fldChar w:fldCharType="begin">
                <w:ffData>
                  <w:name w:val="Text417"/>
                  <w:enabled/>
                  <w:calcOnExit w:val="0"/>
                  <w:textInput/>
                </w:ffData>
              </w:fldChar>
            </w:r>
            <w:bookmarkStart w:id="296" w:name="Text417"/>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6"/>
          </w:p>
          <w:p w14:paraId="285AC233" w14:textId="5F2D669B" w:rsidR="009A664E" w:rsidRPr="00477BDE" w:rsidRDefault="009A664E" w:rsidP="008F26E9">
            <w:pPr>
              <w:spacing w:before="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8"/>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 xml:space="preserve">(7) Frais de transport associés au retour de l’enfant (voir </w:t>
            </w:r>
            <w:r w:rsidR="00A67413" w:rsidRPr="00477BDE">
              <w:rPr>
                <w:rFonts w:ascii="Franklin Gothic Book" w:hAnsi="Franklin Gothic Book" w:cs="Verdana"/>
                <w:lang w:eastAsia="en-CA"/>
              </w:rPr>
              <w:t xml:space="preserve">la </w:t>
            </w:r>
            <w:r w:rsidRPr="00477BDE">
              <w:rPr>
                <w:rFonts w:ascii="Franklin Gothic Book" w:hAnsi="Franklin Gothic Book" w:cs="Verdana"/>
                <w:lang w:eastAsia="en-CA"/>
              </w:rPr>
              <w:t xml:space="preserve">question </w:t>
            </w:r>
            <w:r w:rsidR="00283E62" w:rsidRPr="00477BDE">
              <w:rPr>
                <w:rFonts w:ascii="Franklin Gothic Book" w:hAnsi="Franklin Gothic Book" w:cs="Verdana"/>
                <w:lang w:eastAsia="en-CA"/>
              </w:rPr>
              <w:fldChar w:fldCharType="begin" w:fldLock="1"/>
            </w:r>
            <w:r w:rsidR="00283E62" w:rsidRPr="00477BDE">
              <w:rPr>
                <w:rFonts w:ascii="Franklin Gothic Book" w:hAnsi="Franklin Gothic Book" w:cs="Verdana"/>
                <w:lang w:eastAsia="en-CA"/>
              </w:rPr>
              <w:instrText xml:space="preserve"> REF _Ref141192058 \r \h </w:instrText>
            </w:r>
            <w:r w:rsidR="00477BDE">
              <w:rPr>
                <w:rFonts w:ascii="Franklin Gothic Book" w:hAnsi="Franklin Gothic Book" w:cs="Verdana"/>
                <w:lang w:eastAsia="en-CA"/>
              </w:rPr>
              <w:instrText xml:space="preserve"> \* MERGEFORMAT </w:instrText>
            </w:r>
            <w:r w:rsidR="00283E62" w:rsidRPr="00477BDE">
              <w:rPr>
                <w:rFonts w:ascii="Franklin Gothic Book" w:hAnsi="Franklin Gothic Book" w:cs="Verdana"/>
                <w:lang w:eastAsia="en-CA"/>
              </w:rPr>
            </w:r>
            <w:r w:rsidR="00283E62" w:rsidRPr="00477BDE">
              <w:rPr>
                <w:rFonts w:ascii="Franklin Gothic Book" w:hAnsi="Franklin Gothic Book" w:cs="Verdana"/>
                <w:lang w:eastAsia="en-CA"/>
              </w:rPr>
              <w:fldChar w:fldCharType="separate"/>
            </w:r>
            <w:r w:rsidR="00283E62" w:rsidRPr="00477BDE">
              <w:rPr>
                <w:rFonts w:ascii="Franklin Gothic Book" w:hAnsi="Franklin Gothic Book" w:cs="Verdana"/>
                <w:lang w:eastAsia="en-CA"/>
              </w:rPr>
              <w:t>12.3</w:t>
            </w:r>
            <w:r w:rsidR="00283E62" w:rsidRPr="00477BDE">
              <w:rPr>
                <w:rFonts w:ascii="Franklin Gothic Book" w:hAnsi="Franklin Gothic Book" w:cs="Verdana"/>
                <w:lang w:eastAsia="en-CA"/>
              </w:rPr>
              <w:fldChar w:fldCharType="end"/>
            </w:r>
            <w:r w:rsidRPr="00477BDE">
              <w:rPr>
                <w:rFonts w:ascii="Franklin Gothic Book" w:hAnsi="Franklin Gothic Book" w:cs="Verdana"/>
                <w:lang w:eastAsia="en-CA"/>
              </w:rPr>
              <w:t>)</w:t>
            </w:r>
          </w:p>
          <w:p w14:paraId="47FC4176" w14:textId="6D3BDD9C"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310"/>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8) Autre (</w:t>
            </w:r>
            <w:r w:rsidRPr="00477BDE">
              <w:rPr>
                <w:rFonts w:ascii="Franklin Gothic Book" w:hAnsi="Franklin Gothic Book" w:cs="Verdana"/>
                <w:i/>
                <w:lang w:eastAsia="en-CA"/>
              </w:rPr>
              <w:t>veuillez préciser</w:t>
            </w:r>
            <w:r w:rsidRPr="00477BDE">
              <w:rPr>
                <w:rFonts w:ascii="Franklin Gothic Book" w:hAnsi="Franklin Gothic Book" w:cs="Verdana"/>
                <w:lang w:eastAsia="en-CA"/>
              </w:rPr>
              <w:t xml:space="preserve">): </w:t>
            </w:r>
            <w:r w:rsidRPr="00477BDE">
              <w:rPr>
                <w:rFonts w:ascii="Franklin Gothic Book" w:hAnsi="Franklin Gothic Book" w:cs="Verdana"/>
                <w:lang w:eastAsia="en-CA"/>
              </w:rPr>
              <w:fldChar w:fldCharType="begin">
                <w:ffData>
                  <w:name w:val="Text418"/>
                  <w:enabled/>
                  <w:calcOnExit w:val="0"/>
                  <w:textInput/>
                </w:ffData>
              </w:fldChar>
            </w:r>
            <w:bookmarkStart w:id="297" w:name="Text418"/>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7"/>
          </w:p>
        </w:tc>
      </w:tr>
      <w:tr w:rsidR="009A664E" w:rsidRPr="00477BDE" w14:paraId="75F90614" w14:textId="77777777" w:rsidTr="009C0DA8">
        <w:tc>
          <w:tcPr>
            <w:tcW w:w="4275" w:type="dxa"/>
          </w:tcPr>
          <w:p w14:paraId="1722FC8B" w14:textId="34C29AD2" w:rsidR="009A664E" w:rsidRPr="00477BDE" w:rsidRDefault="00A67413" w:rsidP="00C03AF2">
            <w:pPr>
              <w:pStyle w:val="PBParagraph"/>
              <w:numPr>
                <w:ilvl w:val="1"/>
                <w:numId w:val="46"/>
              </w:numPr>
              <w:spacing w:before="60" w:after="60"/>
              <w:ind w:left="598" w:hanging="709"/>
              <w:rPr>
                <w:bCs/>
              </w:rPr>
            </w:pPr>
            <w:r w:rsidRPr="00477BDE">
              <w:lastRenderedPageBreak/>
              <w:t xml:space="preserve">En [nom de votre État], quels sont </w:t>
            </w:r>
            <w:r w:rsidRPr="00477BDE">
              <w:rPr>
                <w:rFonts w:ascii="Franklin Gothic Book" w:hAnsi="Franklin Gothic Book" w:cs="Arial"/>
              </w:rPr>
              <w:t>les frais couverts par l’Autorité centrale, le cas échéant</w:t>
            </w:r>
            <w:r w:rsidR="00441817" w:rsidRPr="00477BDE">
              <w:rPr>
                <w:rFonts w:ascii="Franklin Gothic Book" w:hAnsi="Franklin Gothic Book" w:cs="Arial"/>
              </w:rPr>
              <w:t>.</w:t>
            </w:r>
            <w:r w:rsidRPr="00477BDE">
              <w:rPr>
                <w:rFonts w:ascii="Franklin Gothic Book" w:hAnsi="Franklin Gothic Book" w:cs="Arial"/>
              </w:rPr>
              <w:t xml:space="preserve"> </w:t>
            </w:r>
            <w:r w:rsidR="009A664E" w:rsidRPr="00477BDE">
              <w:rPr>
                <w:rFonts w:ascii="Franklin Gothic Book" w:hAnsi="Franklin Gothic Book" w:cs="Arial"/>
              </w:rPr>
              <w:t xml:space="preserve">Veuillez </w:t>
            </w:r>
            <w:r w:rsidR="00441817" w:rsidRPr="00477BDE">
              <w:rPr>
                <w:rFonts w:ascii="Franklin Gothic Book" w:hAnsi="Franklin Gothic Book" w:cs="Arial"/>
              </w:rPr>
              <w:t xml:space="preserve">les </w:t>
            </w:r>
            <w:r w:rsidR="009A664E" w:rsidRPr="00477BDE">
              <w:rPr>
                <w:rFonts w:ascii="Franklin Gothic Book" w:hAnsi="Franklin Gothic Book" w:cs="Arial"/>
              </w:rPr>
              <w:t>indiquer</w:t>
            </w:r>
            <w:r w:rsidR="00441817" w:rsidRPr="00477BDE">
              <w:rPr>
                <w:rFonts w:ascii="Franklin Gothic Book" w:hAnsi="Franklin Gothic Book" w:cs="Arial"/>
              </w:rPr>
              <w:t xml:space="preserve">  en reprenant</w:t>
            </w:r>
            <w:r w:rsidR="009A664E" w:rsidRPr="00477BDE">
              <w:rPr>
                <w:rFonts w:ascii="Franklin Gothic Book" w:hAnsi="Franklin Gothic Book" w:cs="Arial"/>
              </w:rPr>
              <w:t xml:space="preserve"> la numérotation telle qu’elle figure à la question </w:t>
            </w:r>
            <w:r w:rsidR="00837998" w:rsidRPr="00477BDE">
              <w:rPr>
                <w:rFonts w:ascii="Franklin Gothic Book" w:hAnsi="Franklin Gothic Book" w:cs="Arial"/>
              </w:rPr>
              <w:fldChar w:fldCharType="begin" w:fldLock="1"/>
            </w:r>
            <w:r w:rsidR="00837998" w:rsidRPr="00477BDE">
              <w:rPr>
                <w:rFonts w:ascii="Franklin Gothic Book" w:hAnsi="Franklin Gothic Book" w:cs="Arial"/>
              </w:rPr>
              <w:instrText xml:space="preserve"> REF _Ref141258368 \r \h  \* MERGEFORMAT </w:instrText>
            </w:r>
            <w:r w:rsidR="00837998" w:rsidRPr="00477BDE">
              <w:rPr>
                <w:rFonts w:ascii="Franklin Gothic Book" w:hAnsi="Franklin Gothic Book" w:cs="Arial"/>
              </w:rPr>
            </w:r>
            <w:r w:rsidR="00837998" w:rsidRPr="00477BDE">
              <w:rPr>
                <w:rFonts w:ascii="Franklin Gothic Book" w:hAnsi="Franklin Gothic Book" w:cs="Arial"/>
              </w:rPr>
              <w:fldChar w:fldCharType="separate"/>
            </w:r>
            <w:r w:rsidR="00837998" w:rsidRPr="00477BDE">
              <w:rPr>
                <w:rFonts w:ascii="Franklin Gothic Book" w:hAnsi="Franklin Gothic Book" w:cs="Arial"/>
              </w:rPr>
              <w:t>16.10</w:t>
            </w:r>
            <w:r w:rsidR="00837998" w:rsidRPr="00477BDE">
              <w:rPr>
                <w:rFonts w:ascii="Franklin Gothic Book" w:hAnsi="Franklin Gothic Book" w:cs="Arial"/>
              </w:rPr>
              <w:fldChar w:fldCharType="end"/>
            </w:r>
            <w:r w:rsidR="009A664E" w:rsidRPr="00477BDE">
              <w:rPr>
                <w:rFonts w:ascii="Franklin Gothic Book" w:hAnsi="Franklin Gothic Book" w:cs="Arial"/>
              </w:rPr>
              <w:t>ci-dessus.</w:t>
            </w:r>
          </w:p>
        </w:tc>
        <w:tc>
          <w:tcPr>
            <w:tcW w:w="5648" w:type="dxa"/>
          </w:tcPr>
          <w:p w14:paraId="343F2847" w14:textId="763D6C9E"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Text419"/>
                  <w:enabled/>
                  <w:calcOnExit w:val="0"/>
                  <w:textInput/>
                </w:ffData>
              </w:fldChar>
            </w:r>
            <w:bookmarkStart w:id="298" w:name="Text419"/>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t> </w:t>
            </w:r>
            <w:r w:rsidRPr="00477BDE">
              <w:rPr>
                <w:rFonts w:ascii="Franklin Gothic Book" w:hAnsi="Franklin Gothic Book" w:cs="Verdana"/>
                <w:lang w:eastAsia="en-CA"/>
              </w:rPr>
              <w:fldChar w:fldCharType="end"/>
            </w:r>
            <w:bookmarkEnd w:id="298"/>
          </w:p>
        </w:tc>
      </w:tr>
      <w:tr w:rsidR="009A664E" w:rsidRPr="00477BDE" w14:paraId="0BD11F51" w14:textId="77777777" w:rsidTr="009C0DA8">
        <w:tc>
          <w:tcPr>
            <w:tcW w:w="4275" w:type="dxa"/>
          </w:tcPr>
          <w:p w14:paraId="00C0C90F" w14:textId="28BA3A64" w:rsidR="009A664E" w:rsidRPr="00477BDE" w:rsidRDefault="007F3A88" w:rsidP="00C03AF2">
            <w:pPr>
              <w:pStyle w:val="PBParagraph"/>
              <w:numPr>
                <w:ilvl w:val="1"/>
                <w:numId w:val="46"/>
              </w:numPr>
              <w:spacing w:before="60" w:after="60"/>
              <w:ind w:left="598" w:hanging="709"/>
              <w:rPr>
                <w:bCs/>
              </w:rPr>
            </w:pPr>
            <w:r w:rsidRPr="00477BDE">
              <w:t>En [nom de votre État], u</w:t>
            </w:r>
            <w:r w:rsidR="009A664E" w:rsidRPr="00477BDE">
              <w:rPr>
                <w:rFonts w:ascii="Franklin Gothic Book" w:hAnsi="Franklin Gothic Book" w:cs="Arial"/>
              </w:rPr>
              <w:t>ne assistance juridique complète ou partielle est-elle disponible au demandeur en cas de recours en appel contre une décision ?</w:t>
            </w:r>
          </w:p>
        </w:tc>
        <w:tc>
          <w:tcPr>
            <w:tcW w:w="5648" w:type="dxa"/>
          </w:tcPr>
          <w:p w14:paraId="2820F87A" w14:textId="6BC62C09" w:rsidR="009A664E" w:rsidRPr="00477BDE" w:rsidRDefault="009A664E" w:rsidP="00076E14">
            <w:pPr>
              <w:tabs>
                <w:tab w:val="left" w:pos="357"/>
              </w:tabs>
              <w:spacing w:before="60" w:line="276" w:lineRule="auto"/>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 xml:space="preserve">Non. </w:t>
            </w:r>
            <w:r w:rsidRPr="00477BDE">
              <w:rPr>
                <w:rFonts w:ascii="Franklin Gothic Book" w:hAnsi="Franklin Gothic Book" w:cs="Verdana"/>
                <w:b/>
                <w:bCs/>
                <w:lang w:eastAsia="en-CA"/>
              </w:rPr>
              <w:t>Passez à la question</w:t>
            </w:r>
            <w:r w:rsidRPr="00477BDE">
              <w:rPr>
                <w:rFonts w:ascii="Franklin Gothic Book" w:hAnsi="Franklin Gothic Book" w:cs="Verdana"/>
                <w:lang w:eastAsia="en-CA"/>
              </w:rPr>
              <w:t xml:space="preserve"> </w:t>
            </w:r>
            <w:r w:rsidR="008828FE" w:rsidRPr="00477BDE">
              <w:rPr>
                <w:rFonts w:ascii="Franklin Gothic Book" w:hAnsi="Franklin Gothic Book" w:cs="Verdana"/>
                <w:lang w:eastAsia="en-CA"/>
              </w:rPr>
              <w:fldChar w:fldCharType="begin" w:fldLock="1"/>
            </w:r>
            <w:r w:rsidR="008828FE" w:rsidRPr="00477BDE">
              <w:rPr>
                <w:rFonts w:ascii="Franklin Gothic Book" w:hAnsi="Franklin Gothic Book" w:cs="Verdana"/>
                <w:lang w:eastAsia="en-CA"/>
              </w:rPr>
              <w:instrText xml:space="preserve"> REF _Ref280350838 \r \h </w:instrText>
            </w:r>
            <w:r w:rsidR="00477BDE">
              <w:rPr>
                <w:rFonts w:ascii="Franklin Gothic Book" w:hAnsi="Franklin Gothic Book" w:cs="Verdana"/>
                <w:lang w:eastAsia="en-CA"/>
              </w:rPr>
              <w:instrText xml:space="preserve"> \* MERGEFORMAT </w:instrText>
            </w:r>
            <w:r w:rsidR="008828FE" w:rsidRPr="00477BDE">
              <w:rPr>
                <w:rFonts w:ascii="Franklin Gothic Book" w:hAnsi="Franklin Gothic Book" w:cs="Verdana"/>
                <w:lang w:eastAsia="en-CA"/>
              </w:rPr>
            </w:r>
            <w:r w:rsidR="008828FE" w:rsidRPr="00477BDE">
              <w:rPr>
                <w:rFonts w:ascii="Franklin Gothic Book" w:hAnsi="Franklin Gothic Book" w:cs="Verdana"/>
                <w:lang w:eastAsia="en-CA"/>
              </w:rPr>
              <w:fldChar w:fldCharType="separate"/>
            </w:r>
            <w:r w:rsidR="008828FE" w:rsidRPr="00477BDE">
              <w:rPr>
                <w:rFonts w:ascii="Franklin Gothic Book" w:hAnsi="Franklin Gothic Book" w:cs="Verdana"/>
                <w:lang w:eastAsia="en-CA"/>
              </w:rPr>
              <w:t>16.14</w:t>
            </w:r>
            <w:r w:rsidR="008828FE" w:rsidRPr="00477BDE">
              <w:rPr>
                <w:rFonts w:ascii="Franklin Gothic Book" w:hAnsi="Franklin Gothic Book" w:cs="Verdana"/>
                <w:lang w:eastAsia="en-CA"/>
              </w:rPr>
              <w:fldChar w:fldCharType="end"/>
            </w:r>
          </w:p>
          <w:p w14:paraId="70CB9DB7" w14:textId="3F7988E7" w:rsidR="009A664E" w:rsidRPr="00477BDE" w:rsidRDefault="009A664E" w:rsidP="00076E14">
            <w:pPr>
              <w:tabs>
                <w:tab w:val="left" w:pos="357"/>
              </w:tabs>
              <w:spacing w:line="276" w:lineRule="auto"/>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complète</w:t>
            </w:r>
          </w:p>
          <w:p w14:paraId="4E6E7B01" w14:textId="0D4AD9A5" w:rsidR="009A664E" w:rsidRPr="00477BDE" w:rsidRDefault="009A664E" w:rsidP="00076E14">
            <w:pPr>
              <w:tabs>
                <w:tab w:val="left" w:pos="357"/>
              </w:tabs>
              <w:spacing w:line="276" w:lineRule="auto"/>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F26E9"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w:t>
            </w:r>
            <w:r w:rsidRPr="00477BDE">
              <w:rPr>
                <w:rFonts w:ascii="Franklin Gothic Book" w:hAnsi="Franklin Gothic Book" w:cs="Arial"/>
              </w:rPr>
              <w:t xml:space="preserve"> </w:t>
            </w:r>
            <w:r w:rsidRPr="00477BDE">
              <w:rPr>
                <w:rFonts w:ascii="Franklin Gothic Book" w:hAnsi="Franklin Gothic Book" w:cs="Verdana"/>
                <w:lang w:eastAsia="en-CA"/>
              </w:rPr>
              <w:t>partielle</w:t>
            </w:r>
          </w:p>
          <w:p w14:paraId="7F71A336" w14:textId="77777777" w:rsidR="009A664E" w:rsidRPr="00477BDE" w:rsidRDefault="009A664E" w:rsidP="009A664E">
            <w:pPr>
              <w:tabs>
                <w:tab w:val="left" w:pos="0"/>
              </w:tabs>
              <w:ind w:left="357" w:hanging="357"/>
              <w:rPr>
                <w:rFonts w:ascii="Franklin Gothic Book" w:hAnsi="Franklin Gothic Book" w:cs="Verdana"/>
                <w:lang w:eastAsia="en-CA"/>
              </w:rPr>
            </w:pPr>
          </w:p>
          <w:p w14:paraId="7EEE0209" w14:textId="77777777" w:rsidR="009A664E" w:rsidRPr="00477BDE" w:rsidRDefault="009A664E" w:rsidP="009A664E">
            <w:pPr>
              <w:keepNext/>
              <w:tabs>
                <w:tab w:val="left" w:pos="357"/>
              </w:tabs>
              <w:spacing w:before="60" w:after="60"/>
              <w:ind w:left="354" w:hanging="354"/>
              <w:rPr>
                <w:rFonts w:ascii="Franklin Gothic Book" w:hAnsi="Franklin Gothic Book"/>
                <w:bCs/>
              </w:rPr>
            </w:pPr>
          </w:p>
        </w:tc>
      </w:tr>
      <w:tr w:rsidR="009A664E" w:rsidRPr="00477BDE" w14:paraId="5C853D29" w14:textId="77777777" w:rsidTr="009C0DA8">
        <w:tc>
          <w:tcPr>
            <w:tcW w:w="4275" w:type="dxa"/>
          </w:tcPr>
          <w:p w14:paraId="6EEFC233" w14:textId="2D7C9DE3" w:rsidR="009A664E" w:rsidRPr="00477BDE" w:rsidRDefault="00863FEA" w:rsidP="00C03AF2">
            <w:pPr>
              <w:pStyle w:val="PBParagraph"/>
              <w:numPr>
                <w:ilvl w:val="1"/>
                <w:numId w:val="46"/>
              </w:numPr>
              <w:spacing w:before="60" w:after="60"/>
              <w:ind w:left="598" w:hanging="709"/>
              <w:rPr>
                <w:bCs/>
              </w:rPr>
            </w:pPr>
            <w:r w:rsidRPr="00477BDE">
              <w:t>En [nom de votre État], u</w:t>
            </w:r>
            <w:r w:rsidR="009A664E" w:rsidRPr="00477BDE">
              <w:rPr>
                <w:rFonts w:ascii="Franklin Gothic Book" w:hAnsi="Franklin Gothic Book" w:cs="Arial"/>
              </w:rPr>
              <w:t>ne nouvelle demande pour obtenir l’assistance juridique complète ou partielle est-elle exigée en cas de recours en appel ?</w:t>
            </w:r>
          </w:p>
        </w:tc>
        <w:tc>
          <w:tcPr>
            <w:tcW w:w="5648" w:type="dxa"/>
          </w:tcPr>
          <w:p w14:paraId="243A5259" w14:textId="66E6A07B" w:rsidR="009A664E" w:rsidRPr="00477BDE" w:rsidRDefault="009A664E" w:rsidP="009A664E">
            <w:pPr>
              <w:tabs>
                <w:tab w:val="left" w:pos="377"/>
              </w:tabs>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3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5E37F4" w:rsidRPr="00477BDE">
              <w:rPr>
                <w:rFonts w:ascii="Franklin Gothic Book" w:hAnsi="Franklin Gothic Book" w:cs="Verdana"/>
                <w:lang w:eastAsia="en-CA"/>
              </w:rPr>
              <w:t> </w:t>
            </w:r>
            <w:r w:rsidRPr="00477BDE">
              <w:rPr>
                <w:rFonts w:ascii="Franklin Gothic Book" w:hAnsi="Franklin Gothic Book" w:cs="Verdana"/>
                <w:lang w:eastAsia="en-CA"/>
              </w:rPr>
              <w:t>Oui</w:t>
            </w:r>
          </w:p>
          <w:p w14:paraId="7EFA1F07" w14:textId="0DABBCF4"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53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5E37F4" w:rsidRPr="00477BDE">
              <w:rPr>
                <w:rFonts w:ascii="Franklin Gothic Book" w:hAnsi="Franklin Gothic Book" w:cs="Verdana"/>
                <w:lang w:eastAsia="en-CA"/>
              </w:rPr>
              <w:t> </w:t>
            </w:r>
            <w:r w:rsidRPr="00477BDE">
              <w:rPr>
                <w:rFonts w:ascii="Franklin Gothic Book" w:hAnsi="Franklin Gothic Book" w:cs="Verdana"/>
                <w:lang w:eastAsia="en-CA"/>
              </w:rPr>
              <w:t>Non</w:t>
            </w:r>
          </w:p>
        </w:tc>
      </w:tr>
      <w:tr w:rsidR="009A664E" w:rsidRPr="00477BDE" w14:paraId="5E45E72E" w14:textId="77777777" w:rsidTr="009C0DA8">
        <w:tc>
          <w:tcPr>
            <w:tcW w:w="4275" w:type="dxa"/>
          </w:tcPr>
          <w:p w14:paraId="35DABA16" w14:textId="38B4585F" w:rsidR="009A664E" w:rsidRPr="00477BDE" w:rsidRDefault="00863FEA" w:rsidP="00C03AF2">
            <w:pPr>
              <w:pStyle w:val="PBParagraph"/>
              <w:numPr>
                <w:ilvl w:val="1"/>
                <w:numId w:val="46"/>
              </w:numPr>
              <w:spacing w:before="60" w:after="60"/>
              <w:ind w:left="598" w:hanging="709"/>
              <w:rPr>
                <w:bCs/>
              </w:rPr>
            </w:pPr>
            <w:bookmarkStart w:id="299" w:name="_Ref280350838"/>
            <w:r w:rsidRPr="00477BDE">
              <w:t>En [nom de votre État], u</w:t>
            </w:r>
            <w:r w:rsidR="009A664E" w:rsidRPr="00477BDE">
              <w:rPr>
                <w:rFonts w:ascii="Franklin Gothic Book" w:hAnsi="Franklin Gothic Book" w:cs="Arial"/>
              </w:rPr>
              <w:t xml:space="preserve">ne assistance juridique complète ou partielle est-elle disponible en cas de procédures nécessaires à l’exécution d’une décision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A664E" w:rsidRPr="00477BDE">
              <w:rPr>
                <w:rFonts w:ascii="Franklin Gothic Book" w:hAnsi="Franklin Gothic Book" w:cs="Arial"/>
              </w:rPr>
              <w:t> ?</w:t>
            </w:r>
            <w:bookmarkEnd w:id="299"/>
          </w:p>
        </w:tc>
        <w:tc>
          <w:tcPr>
            <w:tcW w:w="5648" w:type="dxa"/>
          </w:tcPr>
          <w:p w14:paraId="664C2798" w14:textId="2C944C68" w:rsidR="009A664E" w:rsidRPr="00477BDE" w:rsidRDefault="009A664E" w:rsidP="009A664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65252" w:rsidRPr="00477BDE">
              <w:rPr>
                <w:rFonts w:ascii="Franklin Gothic Book" w:hAnsi="Franklin Gothic Book" w:cs="Verdana"/>
                <w:lang w:eastAsia="en-CA"/>
              </w:rPr>
              <w:t> </w:t>
            </w:r>
            <w:r w:rsidRPr="00477BDE">
              <w:rPr>
                <w:rFonts w:ascii="Franklin Gothic Book" w:hAnsi="Franklin Gothic Book" w:cs="Verdana"/>
                <w:lang w:eastAsia="en-CA"/>
              </w:rPr>
              <w:t xml:space="preserve">Non. </w:t>
            </w:r>
            <w:r w:rsidRPr="00477BDE">
              <w:rPr>
                <w:rFonts w:ascii="Franklin Gothic Book" w:hAnsi="Franklin Gothic Book" w:cs="Verdana"/>
                <w:b/>
                <w:lang w:eastAsia="en-CA"/>
              </w:rPr>
              <w:t xml:space="preserve">Passez à la </w:t>
            </w:r>
            <w:r w:rsidR="00237C2A" w:rsidRPr="00477BDE">
              <w:rPr>
                <w:rFonts w:ascii="Franklin Gothic Book" w:hAnsi="Franklin Gothic Book" w:cs="Verdana"/>
                <w:b/>
                <w:lang w:eastAsia="en-CA"/>
              </w:rPr>
              <w:t>ques</w:t>
            </w:r>
            <w:r w:rsidRPr="00477BDE">
              <w:rPr>
                <w:rFonts w:ascii="Franklin Gothic Book" w:hAnsi="Franklin Gothic Book" w:cs="Verdana"/>
                <w:b/>
                <w:lang w:eastAsia="en-CA"/>
              </w:rPr>
              <w:t xml:space="preserve">tion </w:t>
            </w:r>
            <w:r w:rsidR="00091F59" w:rsidRPr="00477BDE">
              <w:rPr>
                <w:rFonts w:ascii="Franklin Gothic Book" w:hAnsi="Franklin Gothic Book"/>
                <w:b/>
              </w:rPr>
              <w:fldChar w:fldCharType="begin" w:fldLock="1"/>
            </w:r>
            <w:r w:rsidR="00091F59" w:rsidRPr="00477BDE">
              <w:rPr>
                <w:rFonts w:ascii="Franklin Gothic Book" w:hAnsi="Franklin Gothic Book"/>
                <w:b/>
              </w:rPr>
              <w:instrText xml:space="preserve"> REF _Ref262998839 \r \h </w:instrText>
            </w:r>
            <w:r w:rsidR="00477BDE">
              <w:rPr>
                <w:rFonts w:ascii="Franklin Gothic Book" w:hAnsi="Franklin Gothic Book"/>
                <w:b/>
              </w:rPr>
              <w:instrText xml:space="preserve"> \* MERGEFORMAT </w:instrText>
            </w:r>
            <w:r w:rsidR="00091F59" w:rsidRPr="00477BDE">
              <w:rPr>
                <w:rFonts w:ascii="Franklin Gothic Book" w:hAnsi="Franklin Gothic Book"/>
                <w:b/>
              </w:rPr>
            </w:r>
            <w:r w:rsidR="00091F59" w:rsidRPr="00477BDE">
              <w:rPr>
                <w:rFonts w:ascii="Franklin Gothic Book" w:hAnsi="Franklin Gothic Book"/>
                <w:b/>
              </w:rPr>
              <w:fldChar w:fldCharType="separate"/>
            </w:r>
            <w:r w:rsidR="00091F59" w:rsidRPr="00477BDE">
              <w:rPr>
                <w:rFonts w:ascii="Franklin Gothic Book" w:hAnsi="Franklin Gothic Book"/>
                <w:b/>
              </w:rPr>
              <w:t>17</w:t>
            </w:r>
            <w:r w:rsidR="00091F59" w:rsidRPr="00477BDE">
              <w:rPr>
                <w:rFonts w:ascii="Franklin Gothic Book" w:hAnsi="Franklin Gothic Book"/>
                <w:b/>
              </w:rPr>
              <w:fldChar w:fldCharType="end"/>
            </w:r>
          </w:p>
          <w:p w14:paraId="669B8BAE" w14:textId="0A7A2214" w:rsidR="009A664E" w:rsidRPr="00477BDE" w:rsidRDefault="009A664E" w:rsidP="009A664E">
            <w:pPr>
              <w:tabs>
                <w:tab w:val="left" w:pos="357"/>
              </w:tabs>
              <w:spacing w:before="60" w:after="60"/>
              <w:ind w:left="357" w:hanging="357"/>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31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65252"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complète</w:t>
            </w:r>
          </w:p>
          <w:p w14:paraId="2321AF11" w14:textId="087E18BB"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459"/>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65252" w:rsidRPr="00477BDE">
              <w:rPr>
                <w:rFonts w:ascii="Franklin Gothic Book" w:hAnsi="Franklin Gothic Book" w:cs="Verdana"/>
                <w:lang w:eastAsia="en-CA"/>
              </w:rPr>
              <w:t> </w:t>
            </w:r>
            <w:r w:rsidRPr="00477BDE">
              <w:rPr>
                <w:rFonts w:ascii="Franklin Gothic Book" w:hAnsi="Franklin Gothic Book" w:cs="Verdana"/>
                <w:lang w:eastAsia="en-CA"/>
              </w:rPr>
              <w:t>Oui, l’assistance juridique partielle</w:t>
            </w:r>
          </w:p>
        </w:tc>
      </w:tr>
      <w:tr w:rsidR="009A664E" w:rsidRPr="00477BDE" w14:paraId="7CA839F9" w14:textId="77777777" w:rsidTr="009C0DA8">
        <w:tc>
          <w:tcPr>
            <w:tcW w:w="4275" w:type="dxa"/>
          </w:tcPr>
          <w:p w14:paraId="356FA86C" w14:textId="53125AFC" w:rsidR="009A664E" w:rsidRPr="00477BDE" w:rsidRDefault="00863FEA" w:rsidP="00C03AF2">
            <w:pPr>
              <w:pStyle w:val="PBParagraph"/>
              <w:numPr>
                <w:ilvl w:val="1"/>
                <w:numId w:val="46"/>
              </w:numPr>
              <w:spacing w:before="60" w:after="60"/>
              <w:ind w:left="598" w:hanging="709"/>
              <w:rPr>
                <w:bCs/>
              </w:rPr>
            </w:pPr>
            <w:bookmarkStart w:id="300" w:name="_Ref141193663"/>
            <w:bookmarkStart w:id="301" w:name="_Ref271818291"/>
            <w:r w:rsidRPr="00477BDE">
              <w:t>En [nom de votre État], u</w:t>
            </w:r>
            <w:r w:rsidR="009A664E" w:rsidRPr="00477BDE">
              <w:rPr>
                <w:rFonts w:ascii="Franklin Gothic Book" w:hAnsi="Franklin Gothic Book" w:cs="Arial"/>
              </w:rPr>
              <w:t>ne nouvelle demande pour obtenir l’assistance juridique complète ou partielle est-elle exigée dans le cadre des demandes d’exécution ?</w:t>
            </w:r>
            <w:bookmarkEnd w:id="300"/>
            <w:r w:rsidR="009A664E" w:rsidRPr="00477BDE">
              <w:rPr>
                <w:rFonts w:ascii="Franklin Gothic Book" w:hAnsi="Franklin Gothic Book" w:cs="Arial"/>
              </w:rPr>
              <w:t xml:space="preserve"> </w:t>
            </w:r>
            <w:bookmarkEnd w:id="301"/>
          </w:p>
        </w:tc>
        <w:tc>
          <w:tcPr>
            <w:tcW w:w="5648" w:type="dxa"/>
          </w:tcPr>
          <w:p w14:paraId="2BFF1EEF" w14:textId="23FD82CD" w:rsidR="009A664E" w:rsidRPr="00477BDE" w:rsidRDefault="009A664E" w:rsidP="009A664E">
            <w:pPr>
              <w:tabs>
                <w:tab w:val="left" w:pos="377"/>
              </w:tabs>
              <w:spacing w:before="60" w:after="60"/>
              <w:rPr>
                <w:rFonts w:ascii="Franklin Gothic Book" w:hAnsi="Franklin Gothic Book" w:cs="Verdana"/>
                <w:lang w:eastAsia="en-CA"/>
              </w:rPr>
            </w:pPr>
            <w:r w:rsidRPr="00477BDE">
              <w:rPr>
                <w:rFonts w:ascii="Franklin Gothic Book" w:hAnsi="Franklin Gothic Book" w:cs="Verdana"/>
                <w:lang w:eastAsia="en-CA"/>
              </w:rPr>
              <w:fldChar w:fldCharType="begin">
                <w:ffData>
                  <w:name w:val="Check531"/>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65252" w:rsidRPr="00477BDE">
              <w:rPr>
                <w:rFonts w:ascii="Franklin Gothic Book" w:hAnsi="Franklin Gothic Book" w:cs="Verdana"/>
                <w:lang w:eastAsia="en-CA"/>
              </w:rPr>
              <w:t> </w:t>
            </w:r>
            <w:r w:rsidRPr="00477BDE">
              <w:rPr>
                <w:rFonts w:ascii="Franklin Gothic Book" w:hAnsi="Franklin Gothic Book" w:cs="Verdana"/>
                <w:lang w:eastAsia="en-CA"/>
              </w:rPr>
              <w:t>Oui</w:t>
            </w:r>
          </w:p>
          <w:p w14:paraId="179CFD25" w14:textId="577ECEB0" w:rsidR="009A664E" w:rsidRPr="00477BDE" w:rsidRDefault="009A664E" w:rsidP="009A664E">
            <w:pPr>
              <w:keepNext/>
              <w:tabs>
                <w:tab w:val="left" w:pos="357"/>
              </w:tabs>
              <w:spacing w:before="60" w:after="60"/>
              <w:ind w:left="354" w:hanging="354"/>
              <w:rPr>
                <w:rFonts w:ascii="Franklin Gothic Book" w:hAnsi="Franklin Gothic Book"/>
                <w:bCs/>
              </w:rPr>
            </w:pPr>
            <w:r w:rsidRPr="00477BDE">
              <w:rPr>
                <w:rFonts w:ascii="Franklin Gothic Book" w:hAnsi="Franklin Gothic Book" w:cs="Verdana"/>
                <w:lang w:eastAsia="en-CA"/>
              </w:rPr>
              <w:fldChar w:fldCharType="begin">
                <w:ffData>
                  <w:name w:val="Check532"/>
                  <w:enabled/>
                  <w:calcOnExit w:val="0"/>
                  <w:checkBox>
                    <w:sizeAuto/>
                    <w:default w:val="0"/>
                  </w:checkBox>
                </w:ffData>
              </w:fldChar>
            </w:r>
            <w:r w:rsidRPr="00477BDE">
              <w:rPr>
                <w:rFonts w:ascii="Franklin Gothic Book" w:hAnsi="Franklin Gothic Book" w:cs="Verdana"/>
                <w:lang w:eastAsia="en-CA"/>
              </w:rPr>
              <w:instrText xml:space="preserve"> FORMCHECKBOX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lang w:eastAsia="en-CA"/>
              </w:rPr>
              <w:fldChar w:fldCharType="end"/>
            </w:r>
            <w:r w:rsidR="00865252" w:rsidRPr="00477BDE">
              <w:rPr>
                <w:rFonts w:ascii="Franklin Gothic Book" w:hAnsi="Franklin Gothic Book" w:cs="Verdana"/>
                <w:lang w:eastAsia="en-CA"/>
              </w:rPr>
              <w:t> </w:t>
            </w:r>
            <w:r w:rsidRPr="00477BDE">
              <w:rPr>
                <w:rFonts w:ascii="Franklin Gothic Book" w:hAnsi="Franklin Gothic Book" w:cs="Verdana"/>
                <w:lang w:eastAsia="en-CA"/>
              </w:rPr>
              <w:t xml:space="preserve">Non </w:t>
            </w:r>
          </w:p>
        </w:tc>
      </w:tr>
      <w:tr w:rsidR="009A664E" w:rsidRPr="00477BDE" w14:paraId="45B887D5" w14:textId="77777777" w:rsidTr="00655A4F">
        <w:tc>
          <w:tcPr>
            <w:tcW w:w="9923" w:type="dxa"/>
            <w:gridSpan w:val="2"/>
          </w:tcPr>
          <w:p w14:paraId="3DC4E601" w14:textId="1E7B8C52" w:rsidR="009A664E" w:rsidRPr="00477BDE" w:rsidRDefault="009A664E" w:rsidP="009A664E">
            <w:pPr>
              <w:pStyle w:val="PBParagraph"/>
              <w:numPr>
                <w:ilvl w:val="0"/>
                <w:numId w:val="0"/>
              </w:numPr>
              <w:spacing w:before="60" w:after="60"/>
              <w:ind w:left="567" w:hanging="567"/>
            </w:pPr>
            <w:r w:rsidRPr="00477BDE">
              <w:rPr>
                <w:b/>
                <w:bCs/>
              </w:rPr>
              <w:t>Dernière mise à jour : [INSÉRER LA DATE]</w:t>
            </w:r>
          </w:p>
        </w:tc>
      </w:tr>
    </w:tbl>
    <w:p w14:paraId="734C6B86" w14:textId="3478E18B" w:rsidR="0043321A" w:rsidRPr="00477BDE" w:rsidRDefault="00CB7282" w:rsidP="00C03AF2">
      <w:pPr>
        <w:pStyle w:val="Heading2"/>
        <w:numPr>
          <w:ilvl w:val="0"/>
          <w:numId w:val="21"/>
        </w:numPr>
        <w:ind w:left="0" w:firstLine="0"/>
        <w:rPr>
          <w:color w:val="03295A" w:themeColor="accent4"/>
        </w:rPr>
      </w:pPr>
      <w:bookmarkStart w:id="302" w:name="_Ref262998839"/>
      <w:bookmarkStart w:id="303" w:name="_Ref262998929"/>
      <w:bookmarkStart w:id="304" w:name="_Ref262999111"/>
      <w:bookmarkStart w:id="305" w:name="_Ref266801163"/>
      <w:bookmarkStart w:id="306" w:name="_Toc269393308"/>
      <w:bookmarkStart w:id="307" w:name="_Toc125411747"/>
      <w:bookmarkStart w:id="308" w:name="_Toc225415420"/>
      <w:r w:rsidRPr="00477BDE">
        <w:rPr>
          <w:rFonts w:ascii="ZWAdobeF" w:hAnsi="ZWAdobeF" w:cs="ZWAdobeF"/>
          <w:color w:val="auto"/>
          <w:sz w:val="2"/>
          <w:szCs w:val="2"/>
          <w:lang w:val="fr-CA"/>
        </w:rPr>
        <w:t>25B</w:t>
      </w:r>
      <w:r w:rsidR="00987919" w:rsidRPr="00477BDE">
        <w:rPr>
          <w:lang w:val="fr-CA"/>
        </w:rPr>
        <w:t>Droit d</w:t>
      </w:r>
      <w:bookmarkEnd w:id="302"/>
      <w:bookmarkEnd w:id="303"/>
      <w:bookmarkEnd w:id="304"/>
      <w:bookmarkEnd w:id="305"/>
      <w:bookmarkEnd w:id="306"/>
      <w:bookmarkEnd w:id="307"/>
      <w:r w:rsidR="00BB3E84" w:rsidRPr="00477BDE">
        <w:rPr>
          <w:lang w:val="fr-CA"/>
        </w:rPr>
        <w:t>e visite</w:t>
      </w:r>
      <w:r w:rsidR="00863FEA" w:rsidRPr="00477BDE">
        <w:rPr>
          <w:lang w:val="fr-CA"/>
        </w:rPr>
        <w:t xml:space="preserve"> / d’entretenir un contact</w:t>
      </w:r>
      <w:bookmarkEnd w:id="308"/>
    </w:p>
    <w:tbl>
      <w:tblPr>
        <w:tblStyle w:val="TableGrid"/>
        <w:tblW w:w="9923" w:type="dxa"/>
        <w:tblInd w:w="-5" w:type="dxa"/>
        <w:tblLook w:val="04A0" w:firstRow="1" w:lastRow="0" w:firstColumn="1" w:lastColumn="0" w:noHBand="0" w:noVBand="1"/>
      </w:tblPr>
      <w:tblGrid>
        <w:gridCol w:w="4275"/>
        <w:gridCol w:w="5648"/>
      </w:tblGrid>
      <w:tr w:rsidR="00987919" w:rsidRPr="00477BDE" w14:paraId="2C602682" w14:textId="77777777" w:rsidTr="00987919">
        <w:tc>
          <w:tcPr>
            <w:tcW w:w="9923" w:type="dxa"/>
            <w:gridSpan w:val="2"/>
            <w:shd w:val="clear" w:color="auto" w:fill="E7E6E6" w:themeFill="background2"/>
          </w:tcPr>
          <w:p w14:paraId="585768E6" w14:textId="48084D84" w:rsidR="00987919" w:rsidRPr="00477BDE" w:rsidRDefault="00987919" w:rsidP="00674B93">
            <w:pPr>
              <w:pStyle w:val="PBParagraph"/>
              <w:numPr>
                <w:ilvl w:val="0"/>
                <w:numId w:val="0"/>
              </w:numPr>
              <w:spacing w:before="60" w:after="60"/>
              <w:ind w:left="31" w:hanging="31"/>
              <w:rPr>
                <w:b/>
                <w:color w:val="03295A" w:themeColor="accent4"/>
                <w:sz w:val="20"/>
              </w:rPr>
            </w:pPr>
            <w:bookmarkStart w:id="309" w:name="_Toc125411748"/>
            <w:r w:rsidRPr="00477BDE">
              <w:rPr>
                <w:color w:val="03295A" w:themeColor="accent4"/>
              </w:rPr>
              <w:t>Attribution du droit d</w:t>
            </w:r>
            <w:bookmarkEnd w:id="309"/>
            <w:r w:rsidR="00BB3E84" w:rsidRPr="00477BDE">
              <w:rPr>
                <w:color w:val="03295A" w:themeColor="accent4"/>
              </w:rPr>
              <w:t>e visite</w:t>
            </w:r>
            <w:r w:rsidR="00863FEA" w:rsidRPr="00477BDE">
              <w:rPr>
                <w:color w:val="03295A" w:themeColor="accent4"/>
              </w:rPr>
              <w:t xml:space="preserve"> / d’entretenir un contact</w:t>
            </w:r>
          </w:p>
        </w:tc>
      </w:tr>
      <w:tr w:rsidR="00330543" w:rsidRPr="00477BDE" w14:paraId="1D8E523D" w14:textId="77777777" w:rsidTr="001368A9">
        <w:tc>
          <w:tcPr>
            <w:tcW w:w="4275" w:type="dxa"/>
          </w:tcPr>
          <w:p w14:paraId="63E46AA0" w14:textId="464444DE" w:rsidR="00330543" w:rsidRPr="00477BDE" w:rsidRDefault="00376761" w:rsidP="00C03AF2">
            <w:pPr>
              <w:pStyle w:val="PBParagraph"/>
              <w:numPr>
                <w:ilvl w:val="1"/>
                <w:numId w:val="47"/>
              </w:numPr>
              <w:spacing w:after="60"/>
              <w:ind w:left="598" w:hanging="709"/>
            </w:pPr>
            <w:r w:rsidRPr="00477BDE">
              <w:t>En</w:t>
            </w:r>
            <w:r w:rsidR="00987919" w:rsidRPr="00477BDE">
              <w:t xml:space="preserve"> </w:t>
            </w:r>
            <w:r w:rsidRPr="00477BDE">
              <w:t xml:space="preserve">[nom de </w:t>
            </w:r>
            <w:r w:rsidR="00987919" w:rsidRPr="00477BDE">
              <w:t>votre État</w:t>
            </w:r>
            <w:r w:rsidRPr="00477BDE">
              <w:t>]</w:t>
            </w:r>
            <w:r w:rsidR="00987919" w:rsidRPr="00477BDE">
              <w:t>, quelles sont les lois qui régissent l’attribution et l’exercice du droit d</w:t>
            </w:r>
            <w:r w:rsidR="00BB3E84" w:rsidRPr="00477BDE">
              <w:t>e visite</w:t>
            </w:r>
            <w:r w:rsidR="00F66CCD" w:rsidRPr="00477BDE">
              <w:t xml:space="preserve"> / d’entretenir un contact</w:t>
            </w:r>
            <w:r w:rsidR="00987919" w:rsidRPr="00477BDE">
              <w:t> ?</w:t>
            </w:r>
          </w:p>
          <w:p w14:paraId="09B6376A" w14:textId="77F57CC2" w:rsidR="00987919" w:rsidRPr="00477BDE" w:rsidRDefault="00F66CCD" w:rsidP="00987919">
            <w:pPr>
              <w:pStyle w:val="PBParagraph"/>
              <w:numPr>
                <w:ilvl w:val="0"/>
                <w:numId w:val="0"/>
              </w:numPr>
              <w:spacing w:after="60"/>
              <w:ind w:left="598"/>
              <w:rPr>
                <w:i/>
              </w:rPr>
            </w:pPr>
            <w:r w:rsidRPr="00477BDE">
              <w:rPr>
                <w:i/>
              </w:rPr>
              <w:t>A</w:t>
            </w:r>
            <w:r w:rsidR="00987919" w:rsidRPr="00477BDE">
              <w:rPr>
                <w:i/>
              </w:rPr>
              <w:t>rticle 5</w:t>
            </w:r>
            <w:r w:rsidR="00D3585A" w:rsidRPr="00477BDE">
              <w:rPr>
                <w:i/>
              </w:rPr>
              <w:t xml:space="preserve"> de la Convention </w:t>
            </w:r>
            <w:r w:rsidR="009926F6" w:rsidRPr="00477BDE">
              <w:rPr>
                <w:i/>
              </w:rPr>
              <w:t xml:space="preserve">de </w:t>
            </w:r>
            <w:r w:rsidR="00D3585A" w:rsidRPr="00477BDE">
              <w:rPr>
                <w:i/>
              </w:rPr>
              <w:t>1980</w:t>
            </w:r>
          </w:p>
          <w:p w14:paraId="52F9B66E" w14:textId="609E7964" w:rsidR="0043080E" w:rsidRPr="00477BDE" w:rsidRDefault="0043080E" w:rsidP="00987919">
            <w:pPr>
              <w:pStyle w:val="PBParagraph"/>
              <w:numPr>
                <w:ilvl w:val="0"/>
                <w:numId w:val="0"/>
              </w:numPr>
              <w:spacing w:after="60"/>
              <w:ind w:left="598"/>
              <w:rPr>
                <w:i/>
                <w:iCs/>
              </w:rPr>
            </w:pPr>
            <w:r w:rsidRPr="00477BDE">
              <w:rPr>
                <w:rFonts w:ascii="Franklin Gothic Book" w:hAnsi="Franklin Gothic Book" w:cs="Arial"/>
                <w:i/>
                <w:iCs/>
              </w:rPr>
              <w:t>Veuillez indiquer où cette législation peut-elle être consultée (par ex. site Internet) ou en joindre une copie</w:t>
            </w:r>
          </w:p>
        </w:tc>
        <w:tc>
          <w:tcPr>
            <w:tcW w:w="5648" w:type="dxa"/>
          </w:tcPr>
          <w:p w14:paraId="50D885B5" w14:textId="1FC023C7" w:rsidR="00330543" w:rsidRPr="00477BDE" w:rsidRDefault="00987919" w:rsidP="00987919">
            <w:pPr>
              <w:pStyle w:val="PBParagraph"/>
              <w:numPr>
                <w:ilvl w:val="0"/>
                <w:numId w:val="0"/>
              </w:numPr>
              <w:spacing w:before="60" w:after="60"/>
              <w:ind w:left="9" w:hanging="9"/>
            </w:pPr>
            <w:r w:rsidRPr="00477BDE">
              <w:rPr>
                <w:rFonts w:ascii="Franklin Gothic Book" w:hAnsi="Franklin Gothic Book" w:cs="Arial"/>
              </w:rPr>
              <w:fldChar w:fldCharType="begin">
                <w:ffData>
                  <w:name w:val="Text584"/>
                  <w:enabled/>
                  <w:calcOnExit w:val="0"/>
                  <w:textInput/>
                </w:ffData>
              </w:fldChar>
            </w:r>
            <w:bookmarkStart w:id="310" w:name="Text58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10"/>
          </w:p>
        </w:tc>
      </w:tr>
      <w:tr w:rsidR="00987919" w:rsidRPr="00477BDE" w14:paraId="10A02052" w14:textId="77777777" w:rsidTr="001368A9">
        <w:tc>
          <w:tcPr>
            <w:tcW w:w="4275" w:type="dxa"/>
          </w:tcPr>
          <w:p w14:paraId="5F2D0492" w14:textId="3DCE5BEB" w:rsidR="00987919" w:rsidRPr="00477BDE" w:rsidRDefault="00CB564E" w:rsidP="00C03AF2">
            <w:pPr>
              <w:pStyle w:val="PBParagraph"/>
              <w:numPr>
                <w:ilvl w:val="1"/>
                <w:numId w:val="47"/>
              </w:numPr>
              <w:spacing w:after="60"/>
              <w:ind w:left="598" w:hanging="709"/>
            </w:pPr>
            <w:r w:rsidRPr="00477BDE">
              <w:rPr>
                <w:rFonts w:ascii="Franklin Gothic Book" w:hAnsi="Franklin Gothic Book" w:cs="Arial"/>
              </w:rPr>
              <w:t>Q</w:t>
            </w:r>
            <w:r w:rsidR="00987919" w:rsidRPr="00477BDE">
              <w:rPr>
                <w:rFonts w:ascii="Franklin Gothic Book" w:hAnsi="Franklin Gothic Book" w:cs="Arial"/>
              </w:rPr>
              <w:t>uelles sont les autorités judiciaires et / ou administratives qui peuvent prendre une décision en matière de droit d</w:t>
            </w:r>
            <w:r w:rsidR="00BB3E84" w:rsidRPr="00477BDE">
              <w:rPr>
                <w:rFonts w:ascii="Franklin Gothic Book" w:hAnsi="Franklin Gothic Book" w:cs="Arial"/>
              </w:rPr>
              <w:t>e visite</w:t>
            </w:r>
            <w:r w:rsidR="00F66CCD" w:rsidRPr="00477BDE">
              <w:rPr>
                <w:rFonts w:ascii="Franklin Gothic Book" w:hAnsi="Franklin Gothic Book" w:cs="Arial"/>
              </w:rPr>
              <w:t xml:space="preserve"> </w:t>
            </w:r>
            <w:r w:rsidR="00F66CCD" w:rsidRPr="00477BDE">
              <w:t>/ d’entretenir un contact</w:t>
            </w:r>
            <w:r w:rsidR="00987919" w:rsidRPr="00477BDE">
              <w:rPr>
                <w:rFonts w:ascii="Franklin Gothic Book" w:hAnsi="Franklin Gothic Book" w:cs="Arial"/>
              </w:rPr>
              <w:t> ?</w:t>
            </w:r>
          </w:p>
        </w:tc>
        <w:tc>
          <w:tcPr>
            <w:tcW w:w="5648" w:type="dxa"/>
          </w:tcPr>
          <w:p w14:paraId="5D152E5A" w14:textId="14D4EA85"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Text420"/>
                  <w:enabled/>
                  <w:calcOnExit w:val="0"/>
                  <w:textInput/>
                </w:ffData>
              </w:fldChar>
            </w:r>
            <w:bookmarkStart w:id="311" w:name="Text420"/>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11"/>
          </w:p>
        </w:tc>
      </w:tr>
      <w:tr w:rsidR="00987919" w:rsidRPr="00477BDE" w14:paraId="424F2B23" w14:textId="77777777" w:rsidTr="001368A9">
        <w:tc>
          <w:tcPr>
            <w:tcW w:w="4275" w:type="dxa"/>
          </w:tcPr>
          <w:p w14:paraId="55C04E73" w14:textId="3F891593" w:rsidR="00987919" w:rsidRPr="00477BDE" w:rsidRDefault="001921A8" w:rsidP="00C03AF2">
            <w:pPr>
              <w:pStyle w:val="PBParagraph"/>
              <w:numPr>
                <w:ilvl w:val="1"/>
                <w:numId w:val="47"/>
              </w:numPr>
              <w:spacing w:after="60"/>
              <w:ind w:left="598" w:hanging="709"/>
            </w:pPr>
            <w:r w:rsidRPr="00477BDE">
              <w:lastRenderedPageBreak/>
              <w:t xml:space="preserve">En [nom de </w:t>
            </w:r>
            <w:r w:rsidR="00987919" w:rsidRPr="00477BDE">
              <w:rPr>
                <w:rFonts w:ascii="Franklin Gothic Book" w:hAnsi="Franklin Gothic Book" w:cs="Arial"/>
              </w:rPr>
              <w:t>votre État</w:t>
            </w:r>
            <w:r w:rsidRPr="00477BDE">
              <w:rPr>
                <w:rFonts w:ascii="Franklin Gothic Book" w:hAnsi="Franklin Gothic Book" w:cs="Arial"/>
              </w:rPr>
              <w:t>]</w:t>
            </w:r>
            <w:r w:rsidR="00987919" w:rsidRPr="00477BDE">
              <w:rPr>
                <w:rFonts w:ascii="Franklin Gothic Book" w:hAnsi="Franklin Gothic Book" w:cs="Arial"/>
              </w:rPr>
              <w:t xml:space="preserve">, qui peut </w:t>
            </w:r>
            <w:r w:rsidR="00BD549E" w:rsidRPr="00477BDE">
              <w:rPr>
                <w:rFonts w:ascii="Franklin Gothic Book" w:hAnsi="Franklin Gothic Book" w:cs="Arial"/>
              </w:rPr>
              <w:t xml:space="preserve">faire valoir son </w:t>
            </w:r>
            <w:r w:rsidR="00987919" w:rsidRPr="00477BDE">
              <w:rPr>
                <w:rFonts w:ascii="Franklin Gothic Book" w:hAnsi="Franklin Gothic Book" w:cs="Arial"/>
              </w:rPr>
              <w:t>droit d</w:t>
            </w:r>
            <w:r w:rsidR="00BB3E84" w:rsidRPr="00477BDE">
              <w:rPr>
                <w:rFonts w:ascii="Franklin Gothic Book" w:hAnsi="Franklin Gothic Book" w:cs="Arial"/>
              </w:rPr>
              <w:t xml:space="preserve">e visite </w:t>
            </w:r>
            <w:r w:rsidR="00BA3BA8" w:rsidRPr="00477BDE">
              <w:t>/ d’entretenir un contact</w:t>
            </w:r>
            <w:r w:rsidR="00BA3BA8" w:rsidRPr="00477BDE">
              <w:rPr>
                <w:rFonts w:ascii="Franklin Gothic Book" w:hAnsi="Franklin Gothic Book" w:cs="Arial"/>
              </w:rPr>
              <w:t xml:space="preserve"> </w:t>
            </w:r>
            <w:r w:rsidR="00987919" w:rsidRPr="00477BDE">
              <w:rPr>
                <w:rFonts w:ascii="Franklin Gothic Book" w:hAnsi="Franklin Gothic Book" w:cs="Arial"/>
              </w:rPr>
              <w:t>vis-à-vis d’un enfant ?</w:t>
            </w:r>
          </w:p>
          <w:p w14:paraId="5AB637CE" w14:textId="2A9E6564" w:rsidR="008E41C6" w:rsidRPr="00477BDE" w:rsidRDefault="008E41C6" w:rsidP="008E41C6">
            <w:pPr>
              <w:pStyle w:val="PBParagraph"/>
              <w:numPr>
                <w:ilvl w:val="0"/>
                <w:numId w:val="0"/>
              </w:numPr>
              <w:spacing w:after="60"/>
              <w:ind w:left="598"/>
              <w:rPr>
                <w:i/>
                <w:iCs/>
              </w:rPr>
            </w:pPr>
            <w:r w:rsidRPr="00477BDE">
              <w:rPr>
                <w:i/>
                <w:iCs/>
              </w:rPr>
              <w:t>Veuillez cocher toutes les cases applicables.</w:t>
            </w:r>
          </w:p>
        </w:tc>
        <w:tc>
          <w:tcPr>
            <w:tcW w:w="5648" w:type="dxa"/>
          </w:tcPr>
          <w:p w14:paraId="73BC132B" w14:textId="4CABA0CB" w:rsidR="00987919" w:rsidRPr="00477BDE" w:rsidRDefault="00987919" w:rsidP="00987919">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4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Le parent</w:t>
            </w:r>
          </w:p>
          <w:p w14:paraId="1138608B" w14:textId="2EDA3314" w:rsidR="00987919" w:rsidRPr="00477BDE" w:rsidRDefault="00987919" w:rsidP="00987919">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Un beau-parent</w:t>
            </w:r>
          </w:p>
          <w:p w14:paraId="3ADC7B27" w14:textId="35C2D759" w:rsidR="00987919" w:rsidRPr="00477BDE" w:rsidRDefault="00987919" w:rsidP="00987919">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4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Un grand-parent</w:t>
            </w:r>
          </w:p>
          <w:p w14:paraId="376D6C06" w14:textId="4B648B93" w:rsidR="00987919" w:rsidRPr="00477BDE" w:rsidRDefault="00987919" w:rsidP="00865252">
            <w:pPr>
              <w:spacing w:before="60" w:after="60"/>
              <w:rPr>
                <w:rFonts w:ascii="Franklin Gothic Book" w:hAnsi="Franklin Gothic Book" w:cs="Arial"/>
              </w:rPr>
            </w:pPr>
            <w:r w:rsidRPr="00477BDE">
              <w:rPr>
                <w:rFonts w:ascii="Franklin Gothic Book" w:hAnsi="Franklin Gothic Book" w:cs="Arial"/>
              </w:rPr>
              <w:fldChar w:fldCharType="begin">
                <w:ffData>
                  <w:name w:val="Check14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Un autre membre de la famill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85"/>
                  <w:enabled/>
                  <w:calcOnExit w:val="0"/>
                  <w:textInput/>
                </w:ffData>
              </w:fldChar>
            </w:r>
            <w:bookmarkStart w:id="312" w:name="Text585"/>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12"/>
          </w:p>
          <w:p w14:paraId="1B87C2F6" w14:textId="121C4640"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15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1"/>
                  <w:enabled/>
                  <w:calcOnExit w:val="0"/>
                  <w:textInput/>
                </w:ffData>
              </w:fldChar>
            </w:r>
            <w:bookmarkStart w:id="313" w:name="Text5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13"/>
          </w:p>
        </w:tc>
      </w:tr>
      <w:tr w:rsidR="00987919" w:rsidRPr="00477BDE" w14:paraId="677A43CC" w14:textId="77777777" w:rsidTr="001368A9">
        <w:tc>
          <w:tcPr>
            <w:tcW w:w="4275" w:type="dxa"/>
          </w:tcPr>
          <w:p w14:paraId="1A645B25" w14:textId="3A0CA3EC" w:rsidR="00987919" w:rsidRPr="00477BDE" w:rsidRDefault="00707640" w:rsidP="00C03AF2">
            <w:pPr>
              <w:pStyle w:val="PBParagraph"/>
              <w:numPr>
                <w:ilvl w:val="1"/>
                <w:numId w:val="47"/>
              </w:numPr>
              <w:spacing w:after="60"/>
              <w:ind w:left="598" w:hanging="709"/>
            </w:pPr>
            <w:r w:rsidRPr="00477BDE">
              <w:t>En [nom de votre État], l</w:t>
            </w:r>
            <w:r w:rsidR="00987919" w:rsidRPr="00477BDE">
              <w:t xml:space="preserve">’intérêt supérieur de l’enfant est-il une considération primordiale dans la procédure relative au droit </w:t>
            </w:r>
            <w:r w:rsidR="004A3A18" w:rsidRPr="00477BDE">
              <w:t>d</w:t>
            </w:r>
            <w:r w:rsidR="00BB3E84" w:rsidRPr="00477BDE">
              <w:t>e visite</w:t>
            </w:r>
            <w:r w:rsidR="004A3A18" w:rsidRPr="00477BDE">
              <w:t xml:space="preserve"> / d’entretenir un contact</w:t>
            </w:r>
            <w:r w:rsidR="00987919" w:rsidRPr="00477BDE">
              <w:t> ?</w:t>
            </w:r>
          </w:p>
          <w:p w14:paraId="15912D0D" w14:textId="13CA7BBC" w:rsidR="00987919" w:rsidRPr="00477BDE" w:rsidRDefault="00987919" w:rsidP="00987919">
            <w:pPr>
              <w:pStyle w:val="PBParagraph"/>
              <w:numPr>
                <w:ilvl w:val="0"/>
                <w:numId w:val="0"/>
              </w:numPr>
              <w:spacing w:after="60"/>
              <w:ind w:left="598"/>
              <w:rPr>
                <w:i/>
              </w:rPr>
            </w:pPr>
            <w:r w:rsidRPr="00477BDE">
              <w:rPr>
                <w:i/>
              </w:rPr>
              <w:t>Voir articles 3 et 9 de la Convention des Nations Unies relative aux droits de l’enfant</w:t>
            </w:r>
          </w:p>
          <w:p w14:paraId="7FB43935" w14:textId="61BFC90F" w:rsidR="00987919" w:rsidRPr="00477BDE" w:rsidRDefault="00987919" w:rsidP="00987919">
            <w:pPr>
              <w:pStyle w:val="PBParagraph"/>
              <w:numPr>
                <w:ilvl w:val="0"/>
                <w:numId w:val="0"/>
              </w:numPr>
              <w:spacing w:after="60"/>
              <w:ind w:left="598"/>
            </w:pPr>
            <w:r w:rsidRPr="00477BDE">
              <w:rPr>
                <w:rFonts w:ascii="Franklin Gothic Book" w:hAnsi="Franklin Gothic Book" w:cs="Arial"/>
                <w:i/>
              </w:rPr>
              <w:t>Veuillez expliquer le cas échéant</w:t>
            </w:r>
          </w:p>
        </w:tc>
        <w:tc>
          <w:tcPr>
            <w:tcW w:w="5648" w:type="dxa"/>
          </w:tcPr>
          <w:p w14:paraId="04F0A71B" w14:textId="45AC7CB6" w:rsidR="00987919" w:rsidRPr="00477BDE" w:rsidRDefault="00987919" w:rsidP="00987919">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53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 xml:space="preserve">Oui </w:t>
            </w:r>
            <w:r w:rsidRPr="00477BDE">
              <w:rPr>
                <w:rFonts w:ascii="Franklin Gothic Book" w:hAnsi="Franklin Gothic Book" w:cs="Arial"/>
              </w:rPr>
              <w:fldChar w:fldCharType="begin">
                <w:ffData>
                  <w:name w:val="Text679"/>
                  <w:enabled/>
                  <w:calcOnExit w:val="0"/>
                  <w:textInput/>
                </w:ffData>
              </w:fldChar>
            </w:r>
            <w:bookmarkStart w:id="314" w:name="Text67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14"/>
          </w:p>
          <w:p w14:paraId="4003A914" w14:textId="79E0A905"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53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Non. Veuillez préciser quelles sont les considérations primordiales : </w:t>
            </w:r>
            <w:r w:rsidRPr="00477BDE">
              <w:rPr>
                <w:rFonts w:ascii="Franklin Gothic Book" w:hAnsi="Franklin Gothic Book" w:cs="Arial"/>
              </w:rPr>
              <w:fldChar w:fldCharType="begin">
                <w:ffData>
                  <w:name w:val="Text424"/>
                  <w:enabled/>
                  <w:calcOnExit w:val="0"/>
                  <w:textInput/>
                </w:ffData>
              </w:fldChar>
            </w:r>
            <w:bookmarkStart w:id="315" w:name="Text42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15"/>
          </w:p>
        </w:tc>
      </w:tr>
      <w:tr w:rsidR="00987919" w:rsidRPr="00477BDE" w14:paraId="7ED924E3" w14:textId="77777777" w:rsidTr="00987919">
        <w:tc>
          <w:tcPr>
            <w:tcW w:w="9923" w:type="dxa"/>
            <w:gridSpan w:val="2"/>
            <w:shd w:val="clear" w:color="auto" w:fill="E7E6E6" w:themeFill="background2"/>
          </w:tcPr>
          <w:p w14:paraId="1ABDCFC9" w14:textId="5387286B" w:rsidR="00987919" w:rsidRPr="00477BDE" w:rsidRDefault="00987919" w:rsidP="00987919">
            <w:pPr>
              <w:pStyle w:val="PBParagraph"/>
              <w:numPr>
                <w:ilvl w:val="0"/>
                <w:numId w:val="0"/>
              </w:numPr>
              <w:spacing w:before="60" w:after="60"/>
              <w:ind w:left="9" w:hanging="9"/>
              <w:rPr>
                <w:rFonts w:ascii="Franklin Gothic Book" w:hAnsi="Franklin Gothic Book" w:cs="Arial"/>
                <w:color w:val="03295A" w:themeColor="accent4"/>
              </w:rPr>
            </w:pPr>
            <w:bookmarkStart w:id="316" w:name="_Toc269393310"/>
            <w:bookmarkStart w:id="317" w:name="_Ref271818045"/>
            <w:bookmarkStart w:id="318" w:name="_Toc125411749"/>
            <w:r w:rsidRPr="00477BDE">
              <w:rPr>
                <w:color w:val="03295A" w:themeColor="accent4"/>
              </w:rPr>
              <w:t xml:space="preserve">Exercice du droit </w:t>
            </w:r>
            <w:bookmarkEnd w:id="316"/>
            <w:bookmarkEnd w:id="317"/>
            <w:bookmarkEnd w:id="318"/>
            <w:r w:rsidR="004A3A18" w:rsidRPr="00477BDE">
              <w:rPr>
                <w:color w:val="03295A" w:themeColor="accent4"/>
              </w:rPr>
              <w:t>d</w:t>
            </w:r>
            <w:r w:rsidR="00BB3E84" w:rsidRPr="00477BDE">
              <w:rPr>
                <w:color w:val="03295A" w:themeColor="accent4"/>
              </w:rPr>
              <w:t>e visite</w:t>
            </w:r>
            <w:r w:rsidR="004A3A18" w:rsidRPr="00477BDE">
              <w:rPr>
                <w:color w:val="03295A" w:themeColor="accent4"/>
              </w:rPr>
              <w:t xml:space="preserve"> / d’entretenir un contact</w:t>
            </w:r>
          </w:p>
        </w:tc>
      </w:tr>
      <w:tr w:rsidR="00987919" w:rsidRPr="00477BDE" w14:paraId="18938B79" w14:textId="77777777" w:rsidTr="001368A9">
        <w:tc>
          <w:tcPr>
            <w:tcW w:w="4275" w:type="dxa"/>
          </w:tcPr>
          <w:p w14:paraId="3E4CB3FC" w14:textId="5A3C6113" w:rsidR="00987919" w:rsidRPr="00477BDE" w:rsidRDefault="001A16BF" w:rsidP="00C03AF2">
            <w:pPr>
              <w:pStyle w:val="PBParagraph"/>
              <w:numPr>
                <w:ilvl w:val="1"/>
                <w:numId w:val="47"/>
              </w:numPr>
              <w:spacing w:after="60"/>
              <w:ind w:left="598" w:hanging="709"/>
            </w:pPr>
            <w:r w:rsidRPr="00477BDE">
              <w:t xml:space="preserve">En [nom de votre État], </w:t>
            </w:r>
            <w:r w:rsidRPr="00477BDE">
              <w:rPr>
                <w:rFonts w:ascii="Franklin Gothic Book" w:hAnsi="Franklin Gothic Book" w:cs="Arial"/>
              </w:rPr>
              <w:t>l</w:t>
            </w:r>
            <w:r w:rsidR="00987919" w:rsidRPr="00477BDE">
              <w:rPr>
                <w:rFonts w:ascii="Franklin Gothic Book" w:hAnsi="Franklin Gothic Book" w:cs="Arial"/>
              </w:rPr>
              <w:t xml:space="preserve">e cas échéant, quelles sont les mesures de garantie et de sauvegarde dont disposent </w:t>
            </w:r>
            <w:r w:rsidRPr="00477BDE">
              <w:rPr>
                <w:rFonts w:ascii="Franklin Gothic Book" w:hAnsi="Franklin Gothic Book" w:cs="Arial"/>
              </w:rPr>
              <w:t>les</w:t>
            </w:r>
            <w:r w:rsidR="00987919" w:rsidRPr="00477BDE">
              <w:rPr>
                <w:rFonts w:ascii="Franklin Gothic Book" w:hAnsi="Franklin Gothic Book" w:cs="Arial"/>
              </w:rPr>
              <w:t xml:space="preserve"> autorités </w:t>
            </w:r>
            <w:r w:rsidRPr="00477BDE">
              <w:rPr>
                <w:rFonts w:ascii="Franklin Gothic Book" w:hAnsi="Franklin Gothic Book" w:cs="Arial"/>
              </w:rPr>
              <w:t xml:space="preserve">judiciaires ou </w:t>
            </w:r>
            <w:r w:rsidR="00987919" w:rsidRPr="00477BDE">
              <w:rPr>
                <w:rFonts w:ascii="Franklin Gothic Book" w:hAnsi="Franklin Gothic Book" w:cs="Arial"/>
              </w:rPr>
              <w:t xml:space="preserve">administratives pour assurer le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xml:space="preserve"> aux enfants et aux demandeurs ?</w:t>
            </w:r>
          </w:p>
        </w:tc>
        <w:tc>
          <w:tcPr>
            <w:tcW w:w="5648" w:type="dxa"/>
          </w:tcPr>
          <w:p w14:paraId="48213543" w14:textId="7FC50BBD"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3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 xml:space="preserve">Remise des passeports et des documents de voyage </w:t>
            </w:r>
          </w:p>
          <w:p w14:paraId="3D052BFF" w14:textId="19F52B43"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Obligation pour le demandeur de se présenter régulièrement à la police ou à toute autre autorité</w:t>
            </w:r>
          </w:p>
          <w:p w14:paraId="0A75BB9E" w14:textId="49A67081"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 xml:space="preserve">Dépôt d’une caution </w:t>
            </w:r>
          </w:p>
          <w:p w14:paraId="61AB580A" w14:textId="7F8F0221"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Contact sous surveillance</w:t>
            </w:r>
          </w:p>
          <w:p w14:paraId="055D67F4" w14:textId="553EDA6D"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 xml:space="preserve">Conditionnement du contact au respect de certaines obligations </w:t>
            </w:r>
          </w:p>
          <w:p w14:paraId="6B69B9D4" w14:textId="44983BE3"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 xml:space="preserve">Signature d’une déclaration ou prêter serment </w:t>
            </w:r>
          </w:p>
          <w:p w14:paraId="520AF113" w14:textId="177A480C"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Mise à disposition d</w:t>
            </w:r>
            <w:r w:rsidRPr="00477BDE">
              <w:rPr>
                <w:rFonts w:ascii="Franklin Gothic Book" w:hAnsi="Franklin Gothic Book" w:cs="Verdana"/>
                <w:lang w:eastAsia="en-CA"/>
              </w:rPr>
              <w:t>’</w:t>
            </w:r>
            <w:r w:rsidRPr="00477BDE">
              <w:rPr>
                <w:rFonts w:ascii="Franklin Gothic Book" w:hAnsi="Franklin Gothic Book" w:cs="Arial"/>
              </w:rPr>
              <w:t>un itin</w:t>
            </w:r>
            <w:r w:rsidR="00AA3865" w:rsidRPr="00477BDE">
              <w:rPr>
                <w:rFonts w:ascii="Franklin Gothic Book" w:hAnsi="Franklin Gothic Book" w:cs="Arial"/>
              </w:rPr>
              <w:t>ér</w:t>
            </w:r>
            <w:r w:rsidRPr="00477BDE">
              <w:rPr>
                <w:rFonts w:ascii="Franklin Gothic Book" w:hAnsi="Franklin Gothic Book" w:cs="Arial"/>
              </w:rPr>
              <w:t xml:space="preserve">aire détaillé avec coordonnées </w:t>
            </w:r>
          </w:p>
          <w:p w14:paraId="08CF57DF" w14:textId="549F43F7" w:rsidR="00987919" w:rsidRPr="00477BDE" w:rsidRDefault="00987919" w:rsidP="00865252">
            <w:pPr>
              <w:spacing w:before="40" w:after="40"/>
              <w:ind w:left="11" w:hanging="11"/>
              <w:rPr>
                <w:rFonts w:ascii="Franklin Gothic Book" w:hAnsi="Franklin Gothic Book" w:cs="Arial"/>
              </w:rPr>
            </w:pPr>
            <w:r w:rsidRPr="00477BDE">
              <w:rPr>
                <w:rFonts w:ascii="Franklin Gothic Book" w:hAnsi="Franklin Gothic Book" w:cs="Arial"/>
              </w:rPr>
              <w:fldChar w:fldCharType="begin">
                <w:ffData>
                  <w:name w:val="Check54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Demande aux consulats ou ambassades étrangers de ne pas délivrer de nouveau passeport ou documents de voyage à l’enfant</w:t>
            </w:r>
          </w:p>
          <w:p w14:paraId="1FA1ADC1" w14:textId="729155FE" w:rsidR="00987919" w:rsidRPr="00477BDE" w:rsidRDefault="00987919" w:rsidP="00865252">
            <w:pPr>
              <w:pStyle w:val="PBParagraph"/>
              <w:numPr>
                <w:ilvl w:val="0"/>
                <w:numId w:val="0"/>
              </w:num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3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Autre : </w:t>
            </w:r>
            <w:r w:rsidRPr="00477BDE">
              <w:rPr>
                <w:rFonts w:ascii="Franklin Gothic Book" w:hAnsi="Franklin Gothic Book" w:cs="Arial"/>
              </w:rPr>
              <w:fldChar w:fldCharType="begin">
                <w:ffData>
                  <w:name w:val="Text42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987919" w:rsidRPr="00477BDE" w14:paraId="6B06A2FB" w14:textId="77777777" w:rsidTr="00987919">
        <w:tc>
          <w:tcPr>
            <w:tcW w:w="9923" w:type="dxa"/>
            <w:gridSpan w:val="2"/>
            <w:shd w:val="clear" w:color="auto" w:fill="E7E6E6" w:themeFill="background2"/>
          </w:tcPr>
          <w:p w14:paraId="12F563E9" w14:textId="79E07966" w:rsidR="00987919" w:rsidRPr="00477BDE" w:rsidRDefault="00B131EB" w:rsidP="00987919">
            <w:pPr>
              <w:pStyle w:val="PBParagraph"/>
              <w:numPr>
                <w:ilvl w:val="0"/>
                <w:numId w:val="0"/>
              </w:numPr>
              <w:spacing w:before="60" w:after="60"/>
              <w:ind w:left="9" w:hanging="9"/>
              <w:rPr>
                <w:rFonts w:ascii="Franklin Gothic Book" w:hAnsi="Franklin Gothic Book" w:cs="Arial"/>
                <w:color w:val="03295A" w:themeColor="accent4"/>
              </w:rPr>
            </w:pPr>
            <w:bookmarkStart w:id="319" w:name="_Toc125411750"/>
            <w:r w:rsidRPr="00477BDE">
              <w:rPr>
                <w:color w:val="03295A" w:themeColor="accent4"/>
              </w:rPr>
              <w:t>Visite</w:t>
            </w:r>
            <w:r w:rsidR="00AA3865" w:rsidRPr="00477BDE">
              <w:rPr>
                <w:color w:val="03295A" w:themeColor="accent4"/>
              </w:rPr>
              <w:t xml:space="preserve"> </w:t>
            </w:r>
            <w:r w:rsidR="00987919" w:rsidRPr="00477BDE">
              <w:rPr>
                <w:color w:val="03295A" w:themeColor="accent4"/>
              </w:rPr>
              <w:t>sous surveillance</w:t>
            </w:r>
            <w:bookmarkEnd w:id="319"/>
          </w:p>
        </w:tc>
      </w:tr>
      <w:tr w:rsidR="00987919" w:rsidRPr="00477BDE" w14:paraId="4581DA7D" w14:textId="77777777" w:rsidTr="001368A9">
        <w:tc>
          <w:tcPr>
            <w:tcW w:w="4275" w:type="dxa"/>
          </w:tcPr>
          <w:p w14:paraId="508432AA" w14:textId="120646B3" w:rsidR="00987919" w:rsidRPr="00477BDE" w:rsidRDefault="00AA3865" w:rsidP="00C03AF2">
            <w:pPr>
              <w:pStyle w:val="PBParagraph"/>
              <w:numPr>
                <w:ilvl w:val="1"/>
                <w:numId w:val="47"/>
              </w:numPr>
              <w:spacing w:after="60"/>
              <w:ind w:left="598" w:hanging="709"/>
            </w:pPr>
            <w:r w:rsidRPr="00477BDE">
              <w:t xml:space="preserve">En [nom de </w:t>
            </w:r>
            <w:r w:rsidR="00987919" w:rsidRPr="00477BDE">
              <w:rPr>
                <w:rFonts w:ascii="Franklin Gothic Book" w:hAnsi="Franklin Gothic Book" w:cs="Arial"/>
              </w:rPr>
              <w:t>votre État</w:t>
            </w:r>
            <w:r w:rsidRPr="00477BDE">
              <w:rPr>
                <w:rFonts w:ascii="Franklin Gothic Book" w:hAnsi="Franklin Gothic Book" w:cs="Arial"/>
              </w:rPr>
              <w:t>]</w:t>
            </w:r>
            <w:r w:rsidR="00987919" w:rsidRPr="00477BDE">
              <w:rPr>
                <w:rFonts w:ascii="Franklin Gothic Book" w:hAnsi="Franklin Gothic Book" w:cs="Arial"/>
              </w:rPr>
              <w:t xml:space="preserve">, des installations </w:t>
            </w:r>
            <w:r w:rsidR="00987919" w:rsidRPr="00477BDE">
              <w:rPr>
                <w:rFonts w:ascii="Franklin Gothic Book" w:hAnsi="Franklin Gothic Book" w:cs="Arial"/>
                <w:i/>
              </w:rPr>
              <w:t>ad hoc</w:t>
            </w:r>
            <w:r w:rsidR="00987919" w:rsidRPr="00477BDE">
              <w:rPr>
                <w:rFonts w:ascii="Franklin Gothic Book" w:hAnsi="Franklin Gothic Book" w:cs="Arial"/>
              </w:rPr>
              <w:t xml:space="preserve"> existent-elles pour permettre l’exercice d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xml:space="preserve"> sous surveillance ?</w:t>
            </w:r>
          </w:p>
        </w:tc>
        <w:tc>
          <w:tcPr>
            <w:tcW w:w="5648" w:type="dxa"/>
          </w:tcPr>
          <w:p w14:paraId="4C507987" w14:textId="64AD82DA"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Oui. Veuillez expliquer si nécessaire :</w:t>
            </w:r>
          </w:p>
          <w:p w14:paraId="7A987307" w14:textId="5044046D"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2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xml:space="preserve"> Non. </w:t>
            </w:r>
            <w:r w:rsidRPr="00477BDE">
              <w:rPr>
                <w:rFonts w:ascii="Franklin Gothic Book" w:hAnsi="Franklin Gothic Book" w:cs="Arial"/>
                <w:b/>
              </w:rPr>
              <w:t xml:space="preserve">Passez à la </w:t>
            </w:r>
            <w:r w:rsidR="00B8420F" w:rsidRPr="00477BDE">
              <w:rPr>
                <w:rFonts w:ascii="Franklin Gothic Book" w:hAnsi="Franklin Gothic Book" w:cs="Arial"/>
                <w:b/>
              </w:rPr>
              <w:t>ques</w:t>
            </w:r>
            <w:r w:rsidRPr="00477BDE">
              <w:rPr>
                <w:rFonts w:ascii="Franklin Gothic Book" w:hAnsi="Franklin Gothic Book" w:cs="Arial"/>
                <w:b/>
              </w:rPr>
              <w:t xml:space="preserve">tion </w:t>
            </w:r>
            <w:r w:rsidR="005D0559" w:rsidRPr="00477BDE">
              <w:rPr>
                <w:rFonts w:ascii="Franklin Gothic Book" w:hAnsi="Franklin Gothic Book" w:cs="Arial"/>
                <w:b/>
              </w:rPr>
              <w:fldChar w:fldCharType="begin" w:fldLock="1"/>
            </w:r>
            <w:r w:rsidR="005D0559" w:rsidRPr="00477BDE">
              <w:rPr>
                <w:rFonts w:ascii="Franklin Gothic Book" w:hAnsi="Franklin Gothic Book" w:cs="Arial"/>
                <w:b/>
              </w:rPr>
              <w:instrText xml:space="preserve"> REF _Ref141261067 \r \h </w:instrText>
            </w:r>
            <w:r w:rsidR="00477BDE">
              <w:rPr>
                <w:rFonts w:ascii="Franklin Gothic Book" w:hAnsi="Franklin Gothic Book" w:cs="Arial"/>
                <w:b/>
              </w:rPr>
              <w:instrText xml:space="preserve"> \* MERGEFORMAT </w:instrText>
            </w:r>
            <w:r w:rsidR="005D0559" w:rsidRPr="00477BDE">
              <w:rPr>
                <w:rFonts w:ascii="Franklin Gothic Book" w:hAnsi="Franklin Gothic Book" w:cs="Arial"/>
                <w:b/>
              </w:rPr>
            </w:r>
            <w:r w:rsidR="005D0559" w:rsidRPr="00477BDE">
              <w:rPr>
                <w:rFonts w:ascii="Franklin Gothic Book" w:hAnsi="Franklin Gothic Book" w:cs="Arial"/>
                <w:b/>
              </w:rPr>
              <w:fldChar w:fldCharType="separate"/>
            </w:r>
            <w:r w:rsidR="005D0559" w:rsidRPr="00477BDE">
              <w:rPr>
                <w:rFonts w:ascii="Franklin Gothic Book" w:hAnsi="Franklin Gothic Book" w:cs="Arial"/>
                <w:b/>
              </w:rPr>
              <w:t>18</w:t>
            </w:r>
            <w:r w:rsidR="005D0559" w:rsidRPr="00477BDE">
              <w:rPr>
                <w:rFonts w:ascii="Franklin Gothic Book" w:hAnsi="Franklin Gothic Book" w:cs="Arial"/>
                <w:b/>
              </w:rPr>
              <w:fldChar w:fldCharType="end"/>
            </w:r>
          </w:p>
        </w:tc>
      </w:tr>
      <w:tr w:rsidR="00987919" w:rsidRPr="00477BDE" w14:paraId="73739DC6" w14:textId="77777777" w:rsidTr="001368A9">
        <w:tc>
          <w:tcPr>
            <w:tcW w:w="4275" w:type="dxa"/>
          </w:tcPr>
          <w:p w14:paraId="30AB3279" w14:textId="1D53873C" w:rsidR="00987919" w:rsidRPr="00477BDE" w:rsidRDefault="00AA3865" w:rsidP="00C03AF2">
            <w:pPr>
              <w:pStyle w:val="PBParagraph"/>
              <w:numPr>
                <w:ilvl w:val="1"/>
                <w:numId w:val="47"/>
              </w:numPr>
              <w:spacing w:after="60"/>
              <w:ind w:left="598" w:hanging="709"/>
            </w:pPr>
            <w:r w:rsidRPr="00477BDE">
              <w:t>En [nom de votre État], d</w:t>
            </w:r>
            <w:r w:rsidR="00987919" w:rsidRPr="00477BDE">
              <w:rPr>
                <w:rFonts w:ascii="Franklin Gothic Book" w:hAnsi="Franklin Gothic Book" w:cs="Arial"/>
              </w:rPr>
              <w:t xml:space="preserve">ans quelles circonstances s’exerce le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xml:space="preserve"> sous surveillance ?</w:t>
            </w:r>
          </w:p>
        </w:tc>
        <w:tc>
          <w:tcPr>
            <w:tcW w:w="5648" w:type="dxa"/>
          </w:tcPr>
          <w:p w14:paraId="116FCC42" w14:textId="61E912A7"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D’un commun accord entre les parties</w:t>
            </w:r>
          </w:p>
          <w:p w14:paraId="08FBA8D1" w14:textId="7948F96D"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À la demande de l’une des parties</w:t>
            </w:r>
          </w:p>
          <w:p w14:paraId="39880D2D" w14:textId="3177E1E0"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Sur décision des services d’aide sociale</w:t>
            </w:r>
          </w:p>
          <w:p w14:paraId="336E5A7B" w14:textId="13A3B397"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Sur décision d’une autorité judiciaire ou administrative</w:t>
            </w:r>
          </w:p>
          <w:p w14:paraId="32BC0E0C" w14:textId="0A2F50E1"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2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865252"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86"/>
                  <w:enabled/>
                  <w:calcOnExit w:val="0"/>
                  <w:textInput/>
                </w:ffData>
              </w:fldChar>
            </w:r>
            <w:bookmarkStart w:id="320" w:name="Text58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20"/>
          </w:p>
        </w:tc>
      </w:tr>
      <w:tr w:rsidR="00987919" w:rsidRPr="00477BDE" w14:paraId="493847F2" w14:textId="77777777" w:rsidTr="001368A9">
        <w:tc>
          <w:tcPr>
            <w:tcW w:w="4275" w:type="dxa"/>
          </w:tcPr>
          <w:p w14:paraId="49798E46" w14:textId="477A6920" w:rsidR="00987919" w:rsidRPr="00477BDE" w:rsidRDefault="00AA3865" w:rsidP="00C03AF2">
            <w:pPr>
              <w:pStyle w:val="PBParagraph"/>
              <w:numPr>
                <w:ilvl w:val="1"/>
                <w:numId w:val="47"/>
              </w:numPr>
              <w:spacing w:after="60"/>
              <w:ind w:left="598" w:hanging="709"/>
            </w:pPr>
            <w:r w:rsidRPr="00477BDE">
              <w:t>En [nom de votre État], q</w:t>
            </w:r>
            <w:r w:rsidR="00987919" w:rsidRPr="00477BDE">
              <w:t xml:space="preserve">uelles sont les autorités qui proposent le droit </w:t>
            </w:r>
            <w:r w:rsidR="004A3A18" w:rsidRPr="00477BDE">
              <w:t>d</w:t>
            </w:r>
            <w:r w:rsidR="00BB3E84" w:rsidRPr="00477BDE">
              <w:t>e visite</w:t>
            </w:r>
            <w:r w:rsidR="004A3A18" w:rsidRPr="00477BDE">
              <w:t xml:space="preserve"> / d’entretenir un contact</w:t>
            </w:r>
            <w:r w:rsidR="00987919" w:rsidRPr="00477BDE">
              <w:t xml:space="preserve"> sous surveillance ?</w:t>
            </w:r>
          </w:p>
        </w:tc>
        <w:tc>
          <w:tcPr>
            <w:tcW w:w="5648" w:type="dxa"/>
          </w:tcPr>
          <w:p w14:paraId="73F738A3" w14:textId="1B887D0F" w:rsidR="00987919" w:rsidRPr="00477BDE" w:rsidRDefault="00987919" w:rsidP="00702B22">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Organismes gouvernementaux de protection sociale</w:t>
            </w:r>
          </w:p>
          <w:p w14:paraId="6E44C6D7" w14:textId="4E944273"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Organisations non gouvernementales</w:t>
            </w:r>
          </w:p>
          <w:p w14:paraId="5F8D093C" w14:textId="3934215F"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Autorité centrale</w:t>
            </w:r>
          </w:p>
          <w:p w14:paraId="40A828A0" w14:textId="54311EE2"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Police</w:t>
            </w:r>
          </w:p>
          <w:p w14:paraId="0E2B5633" w14:textId="05337606" w:rsidR="00987919" w:rsidRPr="00477BDE" w:rsidRDefault="00987919" w:rsidP="00987919">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Tribunaux</w:t>
            </w:r>
          </w:p>
          <w:p w14:paraId="5753E9AC" w14:textId="5BBB87D5"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25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w:t>
            </w:r>
          </w:p>
        </w:tc>
      </w:tr>
      <w:tr w:rsidR="00987919" w:rsidRPr="00477BDE" w14:paraId="10C23C93" w14:textId="77777777" w:rsidTr="001368A9">
        <w:tc>
          <w:tcPr>
            <w:tcW w:w="4275" w:type="dxa"/>
          </w:tcPr>
          <w:p w14:paraId="35476552" w14:textId="674A6C7B" w:rsidR="00987919" w:rsidRPr="00477BDE" w:rsidRDefault="00927839" w:rsidP="00C03AF2">
            <w:pPr>
              <w:pStyle w:val="PBParagraph"/>
              <w:numPr>
                <w:ilvl w:val="1"/>
                <w:numId w:val="47"/>
              </w:numPr>
              <w:spacing w:after="60"/>
              <w:ind w:left="598" w:hanging="709"/>
            </w:pPr>
            <w:r w:rsidRPr="00477BDE">
              <w:t xml:space="preserve">En [nom de votre État], </w:t>
            </w:r>
            <w:r w:rsidRPr="00477BDE">
              <w:rPr>
                <w:rFonts w:ascii="Franklin Gothic Book" w:hAnsi="Franklin Gothic Book" w:cs="Arial"/>
              </w:rPr>
              <w:t>q</w:t>
            </w:r>
            <w:r w:rsidR="00987919" w:rsidRPr="00477BDE">
              <w:rPr>
                <w:rFonts w:ascii="Franklin Gothic Book" w:hAnsi="Franklin Gothic Book" w:cs="Arial"/>
              </w:rPr>
              <w:t>ui paie</w:t>
            </w:r>
            <w:r w:rsidRPr="00477BDE">
              <w:rPr>
                <w:rFonts w:ascii="Franklin Gothic Book" w:hAnsi="Franklin Gothic Book" w:cs="Arial"/>
              </w:rPr>
              <w:t>ra</w:t>
            </w:r>
            <w:r w:rsidR="00987919" w:rsidRPr="00477BDE">
              <w:rPr>
                <w:rFonts w:ascii="Franklin Gothic Book" w:hAnsi="Franklin Gothic Book" w:cs="Arial"/>
              </w:rPr>
              <w:t xml:space="preserve"> les </w:t>
            </w:r>
            <w:r w:rsidRPr="00477BDE">
              <w:rPr>
                <w:rFonts w:ascii="Franklin Gothic Book" w:hAnsi="Franklin Gothic Book" w:cs="Arial"/>
              </w:rPr>
              <w:t xml:space="preserve">coûts </w:t>
            </w:r>
            <w:r w:rsidR="00987919" w:rsidRPr="00477BDE">
              <w:rPr>
                <w:rFonts w:ascii="Franklin Gothic Book" w:hAnsi="Franklin Gothic Book" w:cs="Arial"/>
              </w:rPr>
              <w:t xml:space="preserve">liés </w:t>
            </w:r>
            <w:r w:rsidR="00FE7E11" w:rsidRPr="00477BDE">
              <w:rPr>
                <w:rFonts w:ascii="Franklin Gothic Book" w:hAnsi="Franklin Gothic Book" w:cs="Arial"/>
              </w:rPr>
              <w:t>à l'exercice du droit de visite / d'entretenir un contact sous surveillance</w:t>
            </w:r>
            <w:r w:rsidR="00987919" w:rsidRPr="00477BDE">
              <w:rPr>
                <w:rFonts w:ascii="Franklin Gothic Book" w:hAnsi="Franklin Gothic Book" w:cs="Arial"/>
              </w:rPr>
              <w:t> ?</w:t>
            </w:r>
          </w:p>
        </w:tc>
        <w:tc>
          <w:tcPr>
            <w:tcW w:w="5648" w:type="dxa"/>
          </w:tcPr>
          <w:p w14:paraId="5F7FDFCF" w14:textId="7D8D15FC" w:rsidR="00987919" w:rsidRPr="00477BDE" w:rsidRDefault="00987919" w:rsidP="00987919">
            <w:pPr>
              <w:tabs>
                <w:tab w:val="left" w:pos="357"/>
              </w:tabs>
              <w:spacing w:before="60" w:after="40"/>
              <w:ind w:left="326" w:hanging="326"/>
              <w:rPr>
                <w:rFonts w:ascii="Franklin Gothic Book" w:hAnsi="Franklin Gothic Book" w:cs="Arial"/>
              </w:rPr>
            </w:pPr>
            <w:r w:rsidRPr="00477BDE">
              <w:rPr>
                <w:rFonts w:ascii="Franklin Gothic Book" w:hAnsi="Franklin Gothic Book" w:cs="Arial"/>
              </w:rPr>
              <w:fldChar w:fldCharType="begin">
                <w:ffData>
                  <w:name w:val="Check56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Le demandeur</w:t>
            </w:r>
          </w:p>
          <w:p w14:paraId="47B9FCF0" w14:textId="76A06379" w:rsidR="00987919" w:rsidRPr="00477BDE" w:rsidRDefault="00987919" w:rsidP="00702B22">
            <w:pPr>
              <w:spacing w:before="60" w:after="40"/>
              <w:ind w:left="11" w:hanging="11"/>
              <w:rPr>
                <w:rFonts w:ascii="Franklin Gothic Book" w:hAnsi="Franklin Gothic Book" w:cs="Arial"/>
              </w:rPr>
            </w:pPr>
            <w:r w:rsidRPr="00477BDE">
              <w:rPr>
                <w:rFonts w:ascii="Franklin Gothic Book" w:hAnsi="Franklin Gothic Book" w:cs="Arial"/>
              </w:rPr>
              <w:fldChar w:fldCharType="begin">
                <w:ffData>
                  <w:name w:val="Check5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La ou les personnes qui s’occupe(nt) quotidiennement de l’enfant</w:t>
            </w:r>
          </w:p>
          <w:p w14:paraId="45295CE0" w14:textId="10FCD86E" w:rsidR="00987919" w:rsidRPr="00477BDE" w:rsidRDefault="00987919" w:rsidP="00987919">
            <w:pPr>
              <w:tabs>
                <w:tab w:val="left" w:pos="357"/>
              </w:tabs>
              <w:spacing w:before="60" w:after="40"/>
              <w:ind w:left="326" w:hanging="326"/>
              <w:rPr>
                <w:rFonts w:ascii="Franklin Gothic Book" w:hAnsi="Franklin Gothic Book" w:cs="Arial"/>
              </w:rPr>
            </w:pPr>
            <w:r w:rsidRPr="00477BDE">
              <w:rPr>
                <w:rFonts w:ascii="Franklin Gothic Book" w:hAnsi="Franklin Gothic Book" w:cs="Arial"/>
              </w:rPr>
              <w:fldChar w:fldCharType="begin">
                <w:ffData>
                  <w:name w:val="Check57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L’Autorité</w:t>
            </w:r>
            <w:r w:rsidRPr="00477BDE" w:rsidDel="00E121BA">
              <w:rPr>
                <w:rFonts w:ascii="Franklin Gothic Book" w:hAnsi="Franklin Gothic Book" w:cs="Arial"/>
              </w:rPr>
              <w:t xml:space="preserve"> </w:t>
            </w:r>
            <w:r w:rsidRPr="00477BDE">
              <w:rPr>
                <w:rFonts w:ascii="Franklin Gothic Book" w:hAnsi="Franklin Gothic Book" w:cs="Arial"/>
              </w:rPr>
              <w:t>centrale</w:t>
            </w:r>
          </w:p>
          <w:p w14:paraId="5EDCE779" w14:textId="1D2D1F3E" w:rsidR="00987919" w:rsidRPr="00477BDE" w:rsidRDefault="00987919" w:rsidP="00702B22">
            <w:pPr>
              <w:spacing w:before="60" w:after="40"/>
              <w:ind w:left="11" w:hanging="11"/>
              <w:rPr>
                <w:rFonts w:ascii="Franklin Gothic Book" w:hAnsi="Franklin Gothic Book" w:cs="Arial"/>
              </w:rPr>
            </w:pPr>
            <w:r w:rsidRPr="00477BDE">
              <w:rPr>
                <w:rFonts w:ascii="Franklin Gothic Book" w:hAnsi="Franklin Gothic Book" w:cs="Arial"/>
              </w:rPr>
              <w:lastRenderedPageBreak/>
              <w:fldChar w:fldCharType="begin">
                <w:ffData>
                  <w:name w:val="Check57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 xml:space="preserve">Cela dépend de la décision rendue par l’autorité judiciaire ou administrative </w:t>
            </w:r>
          </w:p>
          <w:p w14:paraId="0F06BE61" w14:textId="73D91D96" w:rsidR="00987919" w:rsidRPr="00477BDE" w:rsidRDefault="00987919" w:rsidP="00987919">
            <w:pPr>
              <w:pStyle w:val="PBParagraph"/>
              <w:numPr>
                <w:ilvl w:val="0"/>
                <w:numId w:val="0"/>
              </w:numPr>
              <w:spacing w:before="60" w:after="60"/>
              <w:ind w:left="9" w:hanging="9"/>
              <w:rPr>
                <w:rFonts w:ascii="Franklin Gothic Book" w:hAnsi="Franklin Gothic Book" w:cs="Arial"/>
              </w:rPr>
            </w:pPr>
            <w:r w:rsidRPr="00477BDE">
              <w:rPr>
                <w:rFonts w:ascii="Franklin Gothic Book" w:hAnsi="Franklin Gothic Book" w:cs="Arial"/>
              </w:rPr>
              <w:fldChar w:fldCharType="begin">
                <w:ffData>
                  <w:name w:val="Check57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02B22"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93"/>
                  <w:enabled/>
                  <w:calcOnExit w:val="0"/>
                  <w:textInput/>
                </w:ffData>
              </w:fldChar>
            </w:r>
            <w:bookmarkStart w:id="321" w:name="Text59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21"/>
          </w:p>
        </w:tc>
      </w:tr>
      <w:tr w:rsidR="00987919" w:rsidRPr="00477BDE" w14:paraId="5227E80E" w14:textId="77777777" w:rsidTr="00FB307B">
        <w:tc>
          <w:tcPr>
            <w:tcW w:w="9923" w:type="dxa"/>
            <w:gridSpan w:val="2"/>
          </w:tcPr>
          <w:p w14:paraId="0642F7C5" w14:textId="0AC1C7CF" w:rsidR="00987919" w:rsidRPr="00477BDE" w:rsidRDefault="00987919" w:rsidP="00987919">
            <w:pPr>
              <w:pStyle w:val="PBParagraph"/>
              <w:numPr>
                <w:ilvl w:val="0"/>
                <w:numId w:val="0"/>
              </w:numPr>
              <w:spacing w:before="60" w:after="60"/>
              <w:ind w:left="31" w:hanging="31"/>
              <w:rPr>
                <w:b/>
              </w:rPr>
            </w:pPr>
            <w:r w:rsidRPr="00477BDE">
              <w:rPr>
                <w:b/>
                <w:bCs/>
              </w:rPr>
              <w:lastRenderedPageBreak/>
              <w:t>Dernière mise à jour : [INSÉRER LA DATE]</w:t>
            </w:r>
          </w:p>
        </w:tc>
      </w:tr>
    </w:tbl>
    <w:p w14:paraId="22F88413" w14:textId="52C4192C" w:rsidR="00B44396" w:rsidRPr="00477BDE" w:rsidRDefault="00CB7282" w:rsidP="00C03AF2">
      <w:pPr>
        <w:pStyle w:val="Heading2"/>
        <w:numPr>
          <w:ilvl w:val="0"/>
          <w:numId w:val="21"/>
        </w:numPr>
        <w:ind w:left="567"/>
        <w:rPr>
          <w:color w:val="03295A" w:themeColor="accent4"/>
        </w:rPr>
      </w:pPr>
      <w:bookmarkStart w:id="322" w:name="_Toc133013160"/>
      <w:bookmarkStart w:id="323" w:name="_Ref271818470"/>
      <w:bookmarkStart w:id="324" w:name="_Toc125411751"/>
      <w:bookmarkStart w:id="325" w:name="_Ref141261067"/>
      <w:bookmarkStart w:id="326" w:name="_Toc225415421"/>
      <w:r w:rsidRPr="00477BDE">
        <w:rPr>
          <w:rFonts w:ascii="ZWAdobeF" w:hAnsi="ZWAdobeF" w:cs="ZWAdobeF"/>
          <w:color w:val="auto"/>
          <w:sz w:val="2"/>
          <w:szCs w:val="2"/>
        </w:rPr>
        <w:t>26B</w:t>
      </w:r>
      <w:r w:rsidR="00987919" w:rsidRPr="00477BDE">
        <w:t xml:space="preserve">Procédure concernant le droit </w:t>
      </w:r>
      <w:r w:rsidR="00D6711C" w:rsidRPr="00477BDE">
        <w:t>de visite</w:t>
      </w:r>
      <w:r w:rsidR="004A3A18" w:rsidRPr="00477BDE">
        <w:t xml:space="preserve"> / d’entretenir un contact</w:t>
      </w:r>
      <w:bookmarkEnd w:id="326"/>
      <w:r w:rsidR="00987919" w:rsidRPr="00477BDE">
        <w:t xml:space="preserve"> </w:t>
      </w:r>
      <w:bookmarkEnd w:id="322"/>
      <w:bookmarkEnd w:id="323"/>
      <w:bookmarkEnd w:id="324"/>
      <w:bookmarkEnd w:id="325"/>
    </w:p>
    <w:tbl>
      <w:tblPr>
        <w:tblStyle w:val="TableGrid"/>
        <w:tblW w:w="9923" w:type="dxa"/>
        <w:tblInd w:w="-5" w:type="dxa"/>
        <w:tblLook w:val="04A0" w:firstRow="1" w:lastRow="0" w:firstColumn="1" w:lastColumn="0" w:noHBand="0" w:noVBand="1"/>
      </w:tblPr>
      <w:tblGrid>
        <w:gridCol w:w="4275"/>
        <w:gridCol w:w="5648"/>
      </w:tblGrid>
      <w:tr w:rsidR="00987919" w:rsidRPr="00477BDE" w14:paraId="7FB73432" w14:textId="77777777" w:rsidTr="00987919">
        <w:tc>
          <w:tcPr>
            <w:tcW w:w="9923" w:type="dxa"/>
            <w:gridSpan w:val="2"/>
            <w:shd w:val="clear" w:color="auto" w:fill="E7E6E6" w:themeFill="background2"/>
          </w:tcPr>
          <w:p w14:paraId="4D66E6F5" w14:textId="758BADF1" w:rsidR="00987919" w:rsidRPr="00477BDE" w:rsidRDefault="00987919" w:rsidP="00674B93">
            <w:pPr>
              <w:pStyle w:val="PBParagraph"/>
              <w:numPr>
                <w:ilvl w:val="0"/>
                <w:numId w:val="0"/>
              </w:numPr>
              <w:spacing w:before="60" w:after="60"/>
              <w:rPr>
                <w:color w:val="03295A" w:themeColor="accent4"/>
                <w:sz w:val="20"/>
              </w:rPr>
            </w:pPr>
            <w:bookmarkStart w:id="327" w:name="_Toc125411752"/>
            <w:r w:rsidRPr="00477BDE">
              <w:rPr>
                <w:color w:val="03295A" w:themeColor="accent4"/>
              </w:rPr>
              <w:t>Organisation des autorités compétentes</w:t>
            </w:r>
            <w:bookmarkEnd w:id="327"/>
          </w:p>
        </w:tc>
      </w:tr>
      <w:tr w:rsidR="00330543" w:rsidRPr="00477BDE" w14:paraId="4B33B638" w14:textId="77777777" w:rsidTr="001368A9">
        <w:tc>
          <w:tcPr>
            <w:tcW w:w="4275" w:type="dxa"/>
          </w:tcPr>
          <w:p w14:paraId="073BAF0E" w14:textId="0F57AA5F" w:rsidR="00987919" w:rsidRPr="00477BDE" w:rsidRDefault="003666C4" w:rsidP="00C03AF2">
            <w:pPr>
              <w:pStyle w:val="PBParagraph"/>
              <w:numPr>
                <w:ilvl w:val="1"/>
                <w:numId w:val="48"/>
              </w:numPr>
              <w:spacing w:after="60"/>
              <w:ind w:left="598" w:hanging="709"/>
            </w:pPr>
            <w:r w:rsidRPr="00477BDE">
              <w:t>[nom de v</w:t>
            </w:r>
            <w:r w:rsidR="00987919" w:rsidRPr="00477BDE">
              <w:t>otre État</w:t>
            </w:r>
            <w:r w:rsidRPr="00477BDE">
              <w:t>]</w:t>
            </w:r>
            <w:r w:rsidR="00987919" w:rsidRPr="00477BDE">
              <w:t xml:space="preserve"> limite t-il les autorités judiciaires </w:t>
            </w:r>
            <w:r w:rsidRPr="00477BDE">
              <w:t xml:space="preserve">ou </w:t>
            </w:r>
            <w:r w:rsidR="00987919" w:rsidRPr="00477BDE">
              <w:t xml:space="preserve">administratives qui peuvent connaître des demandes relatives au droit </w:t>
            </w:r>
            <w:r w:rsidR="004A3A18" w:rsidRPr="00477BDE">
              <w:t>d</w:t>
            </w:r>
            <w:r w:rsidR="00BB3E84" w:rsidRPr="00477BDE">
              <w:t>e visite</w:t>
            </w:r>
            <w:r w:rsidR="004A3A18" w:rsidRPr="00477BDE">
              <w:t xml:space="preserve"> / d’entretenir un contact</w:t>
            </w:r>
            <w:r w:rsidR="00987919" w:rsidRPr="00477BDE">
              <w:t xml:space="preserve"> en vertu de la Convention?</w:t>
            </w:r>
          </w:p>
          <w:p w14:paraId="7FEB6553" w14:textId="298A7734" w:rsidR="00330543" w:rsidRPr="00477BDE" w:rsidRDefault="00987919" w:rsidP="00987919">
            <w:pPr>
              <w:pStyle w:val="PBParagraph"/>
              <w:numPr>
                <w:ilvl w:val="0"/>
                <w:numId w:val="0"/>
              </w:numPr>
              <w:spacing w:before="60" w:after="60"/>
              <w:ind w:left="598"/>
            </w:pPr>
            <w:r w:rsidRPr="00477BDE">
              <w:t xml:space="preserve">(c-à-d. </w:t>
            </w:r>
            <w:r w:rsidR="003666C4" w:rsidRPr="00477BDE">
              <w:t xml:space="preserve">[nom de </w:t>
            </w:r>
            <w:r w:rsidRPr="00477BDE">
              <w:t>votre État</w:t>
            </w:r>
            <w:r w:rsidR="003666C4" w:rsidRPr="00477BDE">
              <w:t>]</w:t>
            </w:r>
            <w:r w:rsidRPr="00477BDE">
              <w:t xml:space="preserve"> connaît-il une « concentration de compétence » pour traiter des demandes relatives au droit </w:t>
            </w:r>
            <w:r w:rsidR="004A3A18" w:rsidRPr="00477BDE">
              <w:t>d</w:t>
            </w:r>
            <w:r w:rsidR="00BB3E84" w:rsidRPr="00477BDE">
              <w:t>e visite</w:t>
            </w:r>
            <w:r w:rsidR="004A3A18" w:rsidRPr="00477BDE">
              <w:t xml:space="preserve"> / d’entretenir un contact</w:t>
            </w:r>
            <w:r w:rsidRPr="00477BDE">
              <w:t xml:space="preserve"> déposées en vertu de la Convention) </w:t>
            </w:r>
          </w:p>
        </w:tc>
        <w:tc>
          <w:tcPr>
            <w:tcW w:w="5648" w:type="dxa"/>
          </w:tcPr>
          <w:p w14:paraId="59CF2CAD" w14:textId="237790B9"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t> </w:t>
            </w:r>
            <w:r w:rsidRPr="00477BDE">
              <w:rPr>
                <w:rFonts w:ascii="Franklin Gothic Book" w:hAnsi="Franklin Gothic Book"/>
              </w:rPr>
              <w:t>Oui</w:t>
            </w:r>
          </w:p>
          <w:p w14:paraId="049B0C4E" w14:textId="55F820A6" w:rsidR="00330543" w:rsidRPr="00477BDE" w:rsidRDefault="00987919" w:rsidP="00987919">
            <w:pPr>
              <w:pStyle w:val="PBParagraph"/>
              <w:numPr>
                <w:ilvl w:val="0"/>
                <w:numId w:val="0"/>
              </w:numPr>
              <w:spacing w:before="60" w:after="60"/>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Pr="00477BDE">
              <w:rPr>
                <w:rFonts w:ascii="Franklin Gothic Book" w:hAnsi="Franklin Gothic Book"/>
              </w:rPr>
              <w:t> Non</w:t>
            </w:r>
          </w:p>
        </w:tc>
      </w:tr>
      <w:tr w:rsidR="00987919" w:rsidRPr="00477BDE" w14:paraId="5324AADF" w14:textId="77777777" w:rsidTr="001368A9">
        <w:tc>
          <w:tcPr>
            <w:tcW w:w="4275" w:type="dxa"/>
          </w:tcPr>
          <w:p w14:paraId="34B0E413" w14:textId="325AA7D8" w:rsidR="00987919" w:rsidRPr="00477BDE" w:rsidRDefault="00987919" w:rsidP="00C03AF2">
            <w:pPr>
              <w:pStyle w:val="PBParagraph"/>
              <w:numPr>
                <w:ilvl w:val="1"/>
                <w:numId w:val="48"/>
              </w:numPr>
              <w:spacing w:after="60"/>
              <w:ind w:left="598" w:hanging="709"/>
            </w:pPr>
            <w:r w:rsidRPr="00477BDE">
              <w:rPr>
                <w:rFonts w:ascii="Franklin Gothic Book" w:hAnsi="Franklin Gothic Book" w:cs="Arial"/>
              </w:rPr>
              <w:t xml:space="preserve">Si possible, veuillez préciser le nombre exact d’autorités </w:t>
            </w:r>
            <w:r w:rsidR="003666C4" w:rsidRPr="00477BDE">
              <w:rPr>
                <w:rFonts w:ascii="Franklin Gothic Book" w:hAnsi="Franklin Gothic Book" w:cs="Arial"/>
              </w:rPr>
              <w:t xml:space="preserve">judiciaires ou </w:t>
            </w:r>
            <w:r w:rsidRPr="00477BDE">
              <w:rPr>
                <w:rFonts w:ascii="Franklin Gothic Book" w:hAnsi="Franklin Gothic Book" w:cs="Arial"/>
              </w:rPr>
              <w:t>administratives ainsi que le nombre de juges ou de décideurs concernés</w:t>
            </w:r>
            <w:r w:rsidR="00CE5A78" w:rsidRPr="00477BDE">
              <w:rPr>
                <w:rFonts w:ascii="Franklin Gothic Book" w:hAnsi="Franklin Gothic Book" w:cs="Arial"/>
              </w:rPr>
              <w:t xml:space="preserve"> </w:t>
            </w:r>
            <w:r w:rsidR="002C03A5" w:rsidRPr="00477BDE">
              <w:rPr>
                <w:rFonts w:ascii="Franklin Gothic Book" w:hAnsi="Franklin Gothic Book" w:cs="Arial"/>
              </w:rPr>
              <w:t>pouvant</w:t>
            </w:r>
            <w:r w:rsidRPr="00477BDE">
              <w:rPr>
                <w:rFonts w:ascii="Franklin Gothic Book" w:hAnsi="Franklin Gothic Book" w:cs="Arial"/>
              </w:rPr>
              <w:t xml:space="preserve"> traiter des demandes relatives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en vertu de la Convention ?</w:t>
            </w:r>
          </w:p>
        </w:tc>
        <w:tc>
          <w:tcPr>
            <w:tcW w:w="5648" w:type="dxa"/>
          </w:tcPr>
          <w:p w14:paraId="552F8068" w14:textId="64350D72" w:rsidR="00987919" w:rsidRPr="00477BDE" w:rsidRDefault="00987919" w:rsidP="00987919">
            <w:pPr>
              <w:spacing w:before="60" w:after="60"/>
              <w:rPr>
                <w:rFonts w:ascii="Franklin Gothic Book" w:hAnsi="Franklin Gothic Book" w:cs="Verdana"/>
                <w:lang w:eastAsia="en-CA"/>
              </w:rPr>
            </w:pPr>
            <w:r w:rsidRPr="00477BDE">
              <w:rPr>
                <w:rFonts w:ascii="Franklin Gothic Book" w:hAnsi="Franklin Gothic Book" w:cs="Verdana"/>
                <w:lang w:eastAsia="en-CA"/>
              </w:rPr>
              <w:t xml:space="preserve">Autorités </w:t>
            </w:r>
            <w:r w:rsidR="003666C4" w:rsidRPr="00477BDE">
              <w:rPr>
                <w:rFonts w:ascii="Franklin Gothic Book" w:hAnsi="Franklin Gothic Book" w:cs="Verdana"/>
                <w:lang w:eastAsia="en-CA"/>
              </w:rPr>
              <w:t xml:space="preserve">judiciaires / </w:t>
            </w:r>
            <w:r w:rsidRPr="00477BDE">
              <w:rPr>
                <w:rFonts w:ascii="Franklin Gothic Book" w:hAnsi="Franklin Gothic Book" w:cs="Verdana"/>
                <w:lang w:eastAsia="en-CA"/>
              </w:rPr>
              <w:t xml:space="preserve">administratives : </w:t>
            </w:r>
            <w:r w:rsidRPr="00477BDE">
              <w:rPr>
                <w:rFonts w:ascii="Franklin Gothic Book" w:hAnsi="Franklin Gothic Book" w:cs="Verdana"/>
                <w:lang w:eastAsia="en-CA"/>
              </w:rPr>
              <w:fldChar w:fldCharType="begin">
                <w:ffData>
                  <w:name w:val="Text680"/>
                  <w:enabled/>
                  <w:calcOnExit w:val="0"/>
                  <w:textInput/>
                </w:ffData>
              </w:fldChar>
            </w:r>
            <w:bookmarkStart w:id="328" w:name="Text680"/>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328"/>
          </w:p>
          <w:p w14:paraId="012A69AC" w14:textId="1A5DFF6F"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cs="Verdana"/>
                <w:lang w:eastAsia="en-CA"/>
              </w:rPr>
              <w:t xml:space="preserve">Juges / Décideurs : </w:t>
            </w:r>
            <w:r w:rsidRPr="00477BDE">
              <w:rPr>
                <w:rFonts w:ascii="Franklin Gothic Book" w:hAnsi="Franklin Gothic Book" w:cs="Verdana"/>
                <w:lang w:eastAsia="en-CA"/>
              </w:rPr>
              <w:fldChar w:fldCharType="begin">
                <w:ffData>
                  <w:name w:val="Text681"/>
                  <w:enabled/>
                  <w:calcOnExit w:val="0"/>
                  <w:textInput/>
                </w:ffData>
              </w:fldChar>
            </w:r>
            <w:bookmarkStart w:id="329" w:name="Text681"/>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329"/>
          </w:p>
        </w:tc>
      </w:tr>
      <w:tr w:rsidR="00987919" w:rsidRPr="00477BDE" w14:paraId="2C5343E5" w14:textId="77777777" w:rsidTr="001368A9">
        <w:tc>
          <w:tcPr>
            <w:tcW w:w="4275" w:type="dxa"/>
          </w:tcPr>
          <w:p w14:paraId="2CF422DC" w14:textId="76583F0E" w:rsidR="00987919" w:rsidRPr="00477BDE" w:rsidRDefault="00987919" w:rsidP="00C03AF2">
            <w:pPr>
              <w:pStyle w:val="PBParagraph"/>
              <w:numPr>
                <w:ilvl w:val="1"/>
                <w:numId w:val="48"/>
              </w:numPr>
              <w:spacing w:after="60"/>
              <w:ind w:left="598" w:hanging="709"/>
            </w:pPr>
            <w:r w:rsidRPr="00477BDE">
              <w:rPr>
                <w:rFonts w:ascii="Franklin Gothic Book" w:hAnsi="Franklin Gothic Book" w:cs="Arial"/>
              </w:rPr>
              <w:t>Veuillez indiquer quel</w:t>
            </w:r>
            <w:r w:rsidR="003666C4" w:rsidRPr="00477BDE">
              <w:rPr>
                <w:rFonts w:ascii="Franklin Gothic Book" w:hAnsi="Franklin Gothic Book" w:cs="Arial"/>
              </w:rPr>
              <w:t>le</w:t>
            </w:r>
            <w:r w:rsidRPr="00477BDE">
              <w:rPr>
                <w:rFonts w:ascii="Franklin Gothic Book" w:hAnsi="Franklin Gothic Book" w:cs="Arial"/>
              </w:rPr>
              <w:t xml:space="preserve">s autorités </w:t>
            </w:r>
            <w:r w:rsidR="003666C4" w:rsidRPr="00477BDE">
              <w:rPr>
                <w:rFonts w:ascii="Franklin Gothic Book" w:hAnsi="Franklin Gothic Book" w:cs="Arial"/>
              </w:rPr>
              <w:t xml:space="preserve">judiciaires ou </w:t>
            </w:r>
            <w:r w:rsidRPr="00477BDE">
              <w:rPr>
                <w:rFonts w:ascii="Franklin Gothic Book" w:hAnsi="Franklin Gothic Book" w:cs="Arial"/>
              </w:rPr>
              <w:t xml:space="preserve">administratives </w:t>
            </w:r>
            <w:r w:rsidR="003666C4" w:rsidRPr="00477BDE">
              <w:rPr>
                <w:rFonts w:ascii="Franklin Gothic Book" w:hAnsi="Franklin Gothic Book" w:cs="Arial"/>
              </w:rPr>
              <w:t xml:space="preserve">en [nom de votre État] </w:t>
            </w:r>
            <w:r w:rsidRPr="00477BDE">
              <w:rPr>
                <w:rFonts w:ascii="Franklin Gothic Book" w:hAnsi="Franklin Gothic Book" w:cs="Arial"/>
              </w:rPr>
              <w:t xml:space="preserve">peuvent prendre une décision en matière de demandes relatives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en vertu de la Convention</w:t>
            </w:r>
            <w:r w:rsidR="003666C4" w:rsidRPr="00477BDE">
              <w:rPr>
                <w:rFonts w:ascii="Franklin Gothic Book" w:hAnsi="Franklin Gothic Book" w:cs="Arial"/>
              </w:rPr>
              <w:t> </w:t>
            </w:r>
            <w:r w:rsidRPr="00477BDE">
              <w:rPr>
                <w:rFonts w:ascii="Franklin Gothic Book" w:hAnsi="Franklin Gothic Book" w:cs="Arial"/>
              </w:rPr>
              <w:t>?</w:t>
            </w:r>
          </w:p>
        </w:tc>
        <w:tc>
          <w:tcPr>
            <w:tcW w:w="5648" w:type="dxa"/>
          </w:tcPr>
          <w:p w14:paraId="2CEA1C7A" w14:textId="2A285AA5"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cs="Verdana"/>
                <w:lang w:eastAsia="en-CA"/>
              </w:rPr>
              <w:fldChar w:fldCharType="begin">
                <w:ffData>
                  <w:name w:val="Text594"/>
                  <w:enabled/>
                  <w:calcOnExit w:val="0"/>
                  <w:textInput/>
                </w:ffData>
              </w:fldChar>
            </w:r>
            <w:bookmarkStart w:id="330" w:name="Text594"/>
            <w:r w:rsidRPr="00477BDE">
              <w:rPr>
                <w:rFonts w:ascii="Franklin Gothic Book" w:hAnsi="Franklin Gothic Book" w:cs="Verdana"/>
                <w:lang w:eastAsia="en-CA"/>
              </w:rPr>
              <w:instrText xml:space="preserve"> FORMTEXT </w:instrText>
            </w:r>
            <w:r w:rsidRPr="00477BDE">
              <w:rPr>
                <w:rFonts w:ascii="Franklin Gothic Book" w:hAnsi="Franklin Gothic Book" w:cs="Verdana"/>
                <w:lang w:eastAsia="en-CA"/>
              </w:rPr>
            </w:r>
            <w:r w:rsidRPr="00477BDE">
              <w:rPr>
                <w:rFonts w:ascii="Franklin Gothic Book" w:hAnsi="Franklin Gothic Book" w:cs="Verdana"/>
                <w:lang w:eastAsia="en-CA"/>
              </w:rPr>
              <w:fldChar w:fldCharType="separate"/>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noProof/>
                <w:lang w:eastAsia="en-CA"/>
              </w:rPr>
              <w:t> </w:t>
            </w:r>
            <w:r w:rsidRPr="00477BDE">
              <w:rPr>
                <w:rFonts w:ascii="Franklin Gothic Book" w:hAnsi="Franklin Gothic Book" w:cs="Verdana"/>
                <w:lang w:eastAsia="en-CA"/>
              </w:rPr>
              <w:fldChar w:fldCharType="end"/>
            </w:r>
            <w:bookmarkEnd w:id="330"/>
          </w:p>
        </w:tc>
      </w:tr>
      <w:tr w:rsidR="00987919" w:rsidRPr="00477BDE" w14:paraId="5E059EC7" w14:textId="77777777" w:rsidTr="001368A9">
        <w:tc>
          <w:tcPr>
            <w:tcW w:w="4275" w:type="dxa"/>
          </w:tcPr>
          <w:p w14:paraId="36838ECD" w14:textId="765A957B" w:rsidR="00987919" w:rsidRPr="00477BDE" w:rsidRDefault="003666C4" w:rsidP="00C03AF2">
            <w:pPr>
              <w:pStyle w:val="PBParagraph"/>
              <w:numPr>
                <w:ilvl w:val="1"/>
                <w:numId w:val="48"/>
              </w:numPr>
              <w:spacing w:after="60"/>
              <w:ind w:left="598" w:hanging="709"/>
            </w:pPr>
            <w:r w:rsidRPr="00477BDE">
              <w:rPr>
                <w:rFonts w:ascii="Franklin Gothic Book" w:hAnsi="Franklin Gothic Book" w:cs="Arial"/>
              </w:rPr>
              <w:t xml:space="preserve">En [nom de </w:t>
            </w:r>
            <w:r w:rsidR="00987919" w:rsidRPr="00477BDE">
              <w:t>votre État</w:t>
            </w:r>
            <w:r w:rsidRPr="00477BDE">
              <w:t>]</w:t>
            </w:r>
            <w:r w:rsidR="00987919" w:rsidRPr="00477BDE">
              <w:t xml:space="preserve">, les juges ou autorités administratives qui se prononcent sur des demandes relatives au droit </w:t>
            </w:r>
            <w:r w:rsidR="004A3A18" w:rsidRPr="00477BDE">
              <w:t>d</w:t>
            </w:r>
            <w:r w:rsidR="00BB3E84" w:rsidRPr="00477BDE">
              <w:t>e visite</w:t>
            </w:r>
            <w:r w:rsidR="004A3A18" w:rsidRPr="00477BDE">
              <w:t xml:space="preserve"> / d’entretenir un contact</w:t>
            </w:r>
            <w:r w:rsidR="00987919" w:rsidRPr="00477BDE">
              <w:t xml:space="preserve"> sont-ils des spécialistes en droit de la famille ?</w:t>
            </w:r>
          </w:p>
          <w:p w14:paraId="5CD1DE9F" w14:textId="5C6AB0D9" w:rsidR="00987919" w:rsidRPr="00477BDE" w:rsidRDefault="00987919" w:rsidP="00987919">
            <w:pPr>
              <w:pStyle w:val="PBParagraph"/>
              <w:numPr>
                <w:ilvl w:val="0"/>
                <w:numId w:val="0"/>
              </w:numPr>
              <w:spacing w:after="60"/>
              <w:ind w:left="598"/>
            </w:pPr>
            <w:r w:rsidRPr="00477BDE">
              <w:rPr>
                <w:rFonts w:ascii="Franklin Gothic Book" w:hAnsi="Franklin Gothic Book" w:cs="Arial"/>
                <w:i/>
              </w:rPr>
              <w:t xml:space="preserve">Voir aussi la </w:t>
            </w:r>
            <w:r w:rsidR="00444BC2" w:rsidRPr="00477BDE">
              <w:rPr>
                <w:rFonts w:ascii="Franklin Gothic Book" w:hAnsi="Franklin Gothic Book" w:cs="Arial"/>
                <w:i/>
              </w:rPr>
              <w:t>ques</w:t>
            </w:r>
            <w:r w:rsidRPr="00477BDE">
              <w:rPr>
                <w:rFonts w:ascii="Franklin Gothic Book" w:hAnsi="Franklin Gothic Book" w:cs="Arial"/>
                <w:i/>
              </w:rPr>
              <w:t>tion </w:t>
            </w:r>
            <w:r w:rsidR="00267C4C" w:rsidRPr="00477BDE">
              <w:rPr>
                <w:rFonts w:ascii="Franklin Gothic Book" w:hAnsi="Franklin Gothic Book" w:cs="Arial"/>
                <w:i/>
              </w:rPr>
              <w:fldChar w:fldCharType="begin" w:fldLock="1"/>
            </w:r>
            <w:r w:rsidR="00267C4C" w:rsidRPr="00477BDE">
              <w:rPr>
                <w:rFonts w:ascii="Franklin Gothic Book" w:hAnsi="Franklin Gothic Book" w:cs="Arial"/>
                <w:i/>
              </w:rPr>
              <w:instrText xml:space="preserve"> REF _Ref141261364 \r \h </w:instrText>
            </w:r>
            <w:r w:rsidR="00477BDE">
              <w:rPr>
                <w:rFonts w:ascii="Franklin Gothic Book" w:hAnsi="Franklin Gothic Book" w:cs="Arial"/>
                <w:i/>
              </w:rPr>
              <w:instrText xml:space="preserve"> \* MERGEFORMAT </w:instrText>
            </w:r>
            <w:r w:rsidR="00267C4C" w:rsidRPr="00477BDE">
              <w:rPr>
                <w:rFonts w:ascii="Franklin Gothic Book" w:hAnsi="Franklin Gothic Book" w:cs="Arial"/>
                <w:i/>
              </w:rPr>
            </w:r>
            <w:r w:rsidR="00267C4C" w:rsidRPr="00477BDE">
              <w:rPr>
                <w:rFonts w:ascii="Franklin Gothic Book" w:hAnsi="Franklin Gothic Book" w:cs="Arial"/>
                <w:i/>
              </w:rPr>
              <w:fldChar w:fldCharType="separate"/>
            </w:r>
            <w:r w:rsidR="00267C4C" w:rsidRPr="00477BDE">
              <w:rPr>
                <w:rFonts w:ascii="Franklin Gothic Book" w:hAnsi="Franklin Gothic Book" w:cs="Arial"/>
                <w:i/>
              </w:rPr>
              <w:t>23</w:t>
            </w:r>
            <w:r w:rsidR="00267C4C" w:rsidRPr="00477BDE">
              <w:rPr>
                <w:rFonts w:ascii="Franklin Gothic Book" w:hAnsi="Franklin Gothic Book" w:cs="Arial"/>
                <w:i/>
              </w:rPr>
              <w:fldChar w:fldCharType="end"/>
            </w:r>
            <w:r w:rsidRPr="00477BDE">
              <w:rPr>
                <w:rFonts w:ascii="Franklin Gothic Book" w:hAnsi="Franklin Gothic Book" w:cs="Arial"/>
                <w:i/>
              </w:rPr>
              <w:t xml:space="preserve"> sur les formations ci-dessous </w:t>
            </w:r>
          </w:p>
        </w:tc>
        <w:tc>
          <w:tcPr>
            <w:tcW w:w="5648" w:type="dxa"/>
          </w:tcPr>
          <w:p w14:paraId="2BA6B477" w14:textId="3F85E1DC"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56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Oui</w:t>
            </w:r>
          </w:p>
          <w:p w14:paraId="3565FF5D" w14:textId="5D6BC7E2"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562"/>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p w14:paraId="7A565B9D" w14:textId="4F8181DA"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563"/>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w:t>
            </w:r>
            <w:r w:rsidRPr="00477BDE">
              <w:rPr>
                <w:rFonts w:ascii="Franklin Gothic Book" w:hAnsi="Franklin Gothic Book"/>
              </w:rPr>
              <w:fldChar w:fldCharType="begin">
                <w:ffData>
                  <w:name w:val="Text436"/>
                  <w:enabled/>
                  <w:calcOnExit w:val="0"/>
                  <w:textInput/>
                </w:ffData>
              </w:fldChar>
            </w:r>
            <w:bookmarkStart w:id="331" w:name="Text43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bookmarkEnd w:id="331"/>
          </w:p>
        </w:tc>
      </w:tr>
      <w:tr w:rsidR="00987919" w:rsidRPr="00477BDE" w14:paraId="617D7A2E" w14:textId="77777777" w:rsidTr="00987919">
        <w:tc>
          <w:tcPr>
            <w:tcW w:w="9923" w:type="dxa"/>
            <w:gridSpan w:val="2"/>
            <w:shd w:val="clear" w:color="auto" w:fill="E7E6E6" w:themeFill="background2"/>
          </w:tcPr>
          <w:p w14:paraId="3762B9C5" w14:textId="2DCCB546" w:rsidR="00987919" w:rsidRPr="00477BDE" w:rsidRDefault="00987919" w:rsidP="00987919">
            <w:pPr>
              <w:tabs>
                <w:tab w:val="left" w:pos="357"/>
              </w:tabs>
              <w:spacing w:before="60" w:after="60"/>
              <w:rPr>
                <w:rFonts w:ascii="Franklin Gothic Book" w:hAnsi="Franklin Gothic Book"/>
                <w:color w:val="03295A" w:themeColor="accent4"/>
              </w:rPr>
            </w:pPr>
            <w:bookmarkStart w:id="332" w:name="_Ref287371349"/>
            <w:bookmarkStart w:id="333" w:name="_Toc125411753"/>
            <w:r w:rsidRPr="00477BDE">
              <w:rPr>
                <w:color w:val="03295A" w:themeColor="accent4"/>
              </w:rPr>
              <w:t>Procédure</w:t>
            </w:r>
            <w:bookmarkEnd w:id="332"/>
            <w:bookmarkEnd w:id="333"/>
          </w:p>
        </w:tc>
      </w:tr>
      <w:tr w:rsidR="00987919" w:rsidRPr="00477BDE" w14:paraId="227B4009" w14:textId="77777777" w:rsidTr="001368A9">
        <w:tc>
          <w:tcPr>
            <w:tcW w:w="4275" w:type="dxa"/>
          </w:tcPr>
          <w:p w14:paraId="36F6306B" w14:textId="5D62AC17" w:rsidR="00987919" w:rsidRPr="00477BDE" w:rsidRDefault="0076348B" w:rsidP="00C03AF2">
            <w:pPr>
              <w:pStyle w:val="PBParagraph"/>
              <w:numPr>
                <w:ilvl w:val="1"/>
                <w:numId w:val="48"/>
              </w:numPr>
              <w:spacing w:after="60"/>
              <w:ind w:left="598" w:hanging="709"/>
            </w:pPr>
            <w:r w:rsidRPr="00477BDE">
              <w:rPr>
                <w:rFonts w:ascii="Franklin Gothic Book" w:hAnsi="Franklin Gothic Book" w:cs="Arial"/>
              </w:rPr>
              <w:t xml:space="preserve">En [nom de </w:t>
            </w:r>
            <w:r w:rsidRPr="00477BDE">
              <w:t>votre État], l</w:t>
            </w:r>
            <w:r w:rsidR="00987919" w:rsidRPr="00477BDE">
              <w:t xml:space="preserve">es autorités judiciaires ou administratives suivent-elles une procédure spéciale quant aux demandes relatives au droit </w:t>
            </w:r>
            <w:r w:rsidR="004A3A18" w:rsidRPr="00477BDE">
              <w:t>d</w:t>
            </w:r>
            <w:r w:rsidR="00BB3E84" w:rsidRPr="00477BDE">
              <w:t>e visite</w:t>
            </w:r>
            <w:r w:rsidR="004A3A18" w:rsidRPr="00477BDE">
              <w:t xml:space="preserve"> / d’entretenir un contact</w:t>
            </w:r>
            <w:r w:rsidR="00987919" w:rsidRPr="00477BDE">
              <w:t xml:space="preserve"> déposées en vertu de l’article 21 de la Convention?</w:t>
            </w:r>
          </w:p>
          <w:p w14:paraId="08F4BAAB" w14:textId="7ED470BE" w:rsidR="00987919" w:rsidRPr="00477BDE" w:rsidRDefault="00987919" w:rsidP="00987919">
            <w:pPr>
              <w:pStyle w:val="PBParagraph"/>
              <w:numPr>
                <w:ilvl w:val="0"/>
                <w:numId w:val="0"/>
              </w:numPr>
              <w:spacing w:after="60"/>
              <w:ind w:left="598"/>
            </w:pPr>
            <w:r w:rsidRPr="00477BDE">
              <w:rPr>
                <w:rFonts w:ascii="Franklin Gothic Book" w:hAnsi="Franklin Gothic Book" w:cs="Arial"/>
                <w:i/>
              </w:rPr>
              <w:t>Veuillez expliquer lorsque c’est nécessaire</w:t>
            </w:r>
          </w:p>
        </w:tc>
        <w:tc>
          <w:tcPr>
            <w:tcW w:w="5648" w:type="dxa"/>
          </w:tcPr>
          <w:p w14:paraId="73FF299B" w14:textId="037A6DDE"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Oui :</w:t>
            </w:r>
            <w:r w:rsidRPr="00477BDE">
              <w:rPr>
                <w:rFonts w:ascii="Franklin Gothic Book" w:hAnsi="Franklin Gothic Book"/>
              </w:rPr>
              <w:fldChar w:fldCharType="begin">
                <w:ffData>
                  <w:name w:val="Text640"/>
                  <w:enabled/>
                  <w:calcOnExit w:val="0"/>
                  <w:textInput/>
                </w:ffData>
              </w:fldChar>
            </w:r>
            <w:bookmarkStart w:id="334" w:name="Text640"/>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34"/>
          </w:p>
          <w:p w14:paraId="2FA9DC75" w14:textId="407A8FC9"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 :</w:t>
            </w:r>
            <w:r w:rsidRPr="00477BDE">
              <w:rPr>
                <w:rFonts w:ascii="Franklin Gothic Book" w:hAnsi="Franklin Gothic Book"/>
              </w:rPr>
              <w:fldChar w:fldCharType="begin">
                <w:ffData>
                  <w:name w:val="Text641"/>
                  <w:enabled/>
                  <w:calcOnExit w:val="0"/>
                  <w:textInput/>
                </w:ffData>
              </w:fldChar>
            </w:r>
            <w:bookmarkStart w:id="335" w:name="Text64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35"/>
          </w:p>
        </w:tc>
      </w:tr>
      <w:tr w:rsidR="00987919" w:rsidRPr="00477BDE" w14:paraId="471D0520" w14:textId="77777777" w:rsidTr="001368A9">
        <w:tc>
          <w:tcPr>
            <w:tcW w:w="4275" w:type="dxa"/>
          </w:tcPr>
          <w:p w14:paraId="551C7894" w14:textId="06266C3E" w:rsidR="00987919" w:rsidRPr="00477BDE" w:rsidRDefault="0076348B" w:rsidP="00C03AF2">
            <w:pPr>
              <w:pStyle w:val="PBParagraph"/>
              <w:numPr>
                <w:ilvl w:val="1"/>
                <w:numId w:val="48"/>
              </w:numPr>
              <w:spacing w:after="60"/>
              <w:ind w:left="598" w:hanging="709"/>
            </w:pPr>
            <w:bookmarkStart w:id="336" w:name="_Ref139966818"/>
            <w:r w:rsidRPr="00477BDE">
              <w:rPr>
                <w:rFonts w:ascii="Franklin Gothic Book" w:hAnsi="Franklin Gothic Book" w:cs="Arial"/>
              </w:rPr>
              <w:t xml:space="preserve">En [nom de </w:t>
            </w:r>
            <w:r w:rsidRPr="00477BDE">
              <w:t>votre État], l</w:t>
            </w:r>
            <w:r w:rsidR="009706CF" w:rsidRPr="00477BDE">
              <w:t xml:space="preserve">es documents soumis à l’autorité </w:t>
            </w:r>
            <w:r w:rsidRPr="00477BDE">
              <w:t xml:space="preserve">judiciaire / </w:t>
            </w:r>
            <w:r w:rsidR="009706CF" w:rsidRPr="00477BDE">
              <w:t xml:space="preserve">administrative doivent-ils </w:t>
            </w:r>
            <w:r w:rsidR="009706CF" w:rsidRPr="00477BDE">
              <w:lastRenderedPageBreak/>
              <w:t xml:space="preserve">être traduits dans la ou les langue(s) officielle(s) de votre </w:t>
            </w:r>
            <w:r w:rsidRPr="00477BDE">
              <w:t>[nom de votre</w:t>
            </w:r>
            <w:r w:rsidR="00BD232F" w:rsidRPr="00477BDE">
              <w:t xml:space="preserve"> </w:t>
            </w:r>
            <w:r w:rsidR="009706CF" w:rsidRPr="00477BDE">
              <w:t>État</w:t>
            </w:r>
            <w:r w:rsidRPr="00477BDE">
              <w:t>]</w:t>
            </w:r>
            <w:r w:rsidR="009706CF" w:rsidRPr="00477BDE">
              <w:t> ?</w:t>
            </w:r>
            <w:bookmarkEnd w:id="336"/>
          </w:p>
          <w:p w14:paraId="1462ACBE" w14:textId="040F5A37" w:rsidR="00987919" w:rsidRPr="00477BDE" w:rsidRDefault="00987919" w:rsidP="009706CF">
            <w:pPr>
              <w:pStyle w:val="PBParagraph"/>
              <w:numPr>
                <w:ilvl w:val="0"/>
                <w:numId w:val="0"/>
              </w:numPr>
              <w:spacing w:after="60"/>
              <w:ind w:left="598"/>
            </w:pPr>
            <w:r w:rsidRPr="00477BDE">
              <w:rPr>
                <w:rFonts w:ascii="Franklin Gothic Book" w:hAnsi="Franklin Gothic Book" w:cs="Arial"/>
                <w:i/>
              </w:rPr>
              <w:t>Voir question</w:t>
            </w:r>
            <w:r w:rsidR="00772D05" w:rsidRPr="00477BDE">
              <w:rPr>
                <w:rFonts w:ascii="Franklin Gothic Book" w:hAnsi="Franklin Gothic Book" w:cs="Arial"/>
                <w:i/>
              </w:rPr>
              <w:t xml:space="preserve"> </w:t>
            </w:r>
            <w:r w:rsidR="00BE377E" w:rsidRPr="00477BDE">
              <w:rPr>
                <w:rFonts w:ascii="Franklin Gothic Book" w:hAnsi="Franklin Gothic Book" w:cs="Arial"/>
                <w:i/>
              </w:rPr>
              <w:fldChar w:fldCharType="begin" w:fldLock="1"/>
            </w:r>
            <w:r w:rsidR="00BE377E" w:rsidRPr="00477BDE">
              <w:rPr>
                <w:rFonts w:ascii="Franklin Gothic Book" w:hAnsi="Franklin Gothic Book" w:cs="Arial"/>
                <w:i/>
              </w:rPr>
              <w:instrText xml:space="preserve"> REF _Ref287372150 \r \h </w:instrText>
            </w:r>
            <w:r w:rsidR="00477BDE">
              <w:rPr>
                <w:rFonts w:ascii="Franklin Gothic Book" w:hAnsi="Franklin Gothic Book" w:cs="Arial"/>
                <w:i/>
              </w:rPr>
              <w:instrText xml:space="preserve"> \* MERGEFORMAT </w:instrText>
            </w:r>
            <w:r w:rsidR="00BE377E" w:rsidRPr="00477BDE">
              <w:rPr>
                <w:rFonts w:ascii="Franklin Gothic Book" w:hAnsi="Franklin Gothic Book" w:cs="Arial"/>
                <w:i/>
              </w:rPr>
            </w:r>
            <w:r w:rsidR="00BE377E" w:rsidRPr="00477BDE">
              <w:rPr>
                <w:rFonts w:ascii="Franklin Gothic Book" w:hAnsi="Franklin Gothic Book" w:cs="Arial"/>
                <w:i/>
              </w:rPr>
              <w:fldChar w:fldCharType="separate"/>
            </w:r>
            <w:r w:rsidR="00BE377E" w:rsidRPr="00477BDE">
              <w:rPr>
                <w:rFonts w:ascii="Franklin Gothic Book" w:hAnsi="Franklin Gothic Book" w:cs="Arial"/>
                <w:i/>
              </w:rPr>
              <w:t>3.1</w:t>
            </w:r>
            <w:r w:rsidR="00BE377E" w:rsidRPr="00477BDE">
              <w:rPr>
                <w:rFonts w:ascii="Franklin Gothic Book" w:hAnsi="Franklin Gothic Book" w:cs="Arial"/>
                <w:i/>
              </w:rPr>
              <w:fldChar w:fldCharType="end"/>
            </w:r>
            <w:r w:rsidRPr="00477BDE">
              <w:rPr>
                <w:rFonts w:ascii="Franklin Gothic Book" w:hAnsi="Franklin Gothic Book" w:cs="Arial"/>
                <w:i/>
              </w:rPr>
              <w:t>pour la ou les langue(s) officielle(s) de l’État</w:t>
            </w:r>
          </w:p>
        </w:tc>
        <w:tc>
          <w:tcPr>
            <w:tcW w:w="5648" w:type="dxa"/>
          </w:tcPr>
          <w:p w14:paraId="3BF1A4FA" w14:textId="27364ACB" w:rsidR="00987919" w:rsidRPr="00477BDE" w:rsidRDefault="00987919" w:rsidP="004B0033">
            <w:pPr>
              <w:spacing w:before="60" w:after="60"/>
              <w:rPr>
                <w:rFonts w:ascii="Franklin Gothic Book" w:hAnsi="Franklin Gothic Book"/>
              </w:rPr>
            </w:pPr>
            <w:r w:rsidRPr="00477BDE">
              <w:rPr>
                <w:rFonts w:ascii="Franklin Gothic Book" w:hAnsi="Franklin Gothic Book"/>
              </w:rPr>
              <w:lastRenderedPageBreak/>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veuillez signaler qui est responsable de l’organisation et des coûts de traduction : </w:t>
            </w:r>
            <w:r w:rsidRPr="00477BDE">
              <w:rPr>
                <w:rFonts w:ascii="Franklin Gothic Book" w:hAnsi="Franklin Gothic Book"/>
              </w:rPr>
              <w:fldChar w:fldCharType="begin">
                <w:ffData>
                  <w:name w:val="Text64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4052CD5B" w14:textId="794A6372" w:rsidR="00987919" w:rsidRPr="00477BDE" w:rsidRDefault="00987919" w:rsidP="004B0033">
            <w:pPr>
              <w:spacing w:before="60" w:after="60"/>
              <w:rPr>
                <w:rFonts w:ascii="Franklin Gothic Book" w:hAnsi="Franklin Gothic Book"/>
              </w:rPr>
            </w:pPr>
            <w:r w:rsidRPr="00477BDE">
              <w:rPr>
                <w:rFonts w:ascii="Franklin Gothic Book" w:hAnsi="Franklin Gothic Book"/>
              </w:rPr>
              <w:lastRenderedPageBreak/>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p w14:paraId="2889BCCE" w14:textId="70CB6E6A" w:rsidR="00987919" w:rsidRPr="00477BDE" w:rsidRDefault="00987919" w:rsidP="004B0033">
            <w:pPr>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Cela dépend du type des documents soumis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40"/>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987919" w:rsidRPr="00477BDE" w14:paraId="4FA3E6AD" w14:textId="77777777" w:rsidTr="001368A9">
        <w:tc>
          <w:tcPr>
            <w:tcW w:w="4275" w:type="dxa"/>
          </w:tcPr>
          <w:p w14:paraId="6FC65C31" w14:textId="006361AB" w:rsidR="00987919" w:rsidRPr="00477BDE" w:rsidRDefault="00987919" w:rsidP="00C03AF2">
            <w:pPr>
              <w:pStyle w:val="PBParagraph"/>
              <w:numPr>
                <w:ilvl w:val="1"/>
                <w:numId w:val="48"/>
              </w:numPr>
              <w:spacing w:after="60"/>
              <w:ind w:left="598" w:hanging="709"/>
            </w:pPr>
            <w:r w:rsidRPr="00477BDE">
              <w:rPr>
                <w:rFonts w:ascii="Franklin Gothic Book" w:hAnsi="Franklin Gothic Book" w:cs="Arial"/>
              </w:rPr>
              <w:lastRenderedPageBreak/>
              <w:t xml:space="preserve">En règle générale, </w:t>
            </w:r>
            <w:r w:rsidR="00BD232F" w:rsidRPr="00477BDE">
              <w:rPr>
                <w:rFonts w:ascii="Franklin Gothic Book" w:hAnsi="Franklin Gothic Book" w:cs="Arial"/>
              </w:rPr>
              <w:t xml:space="preserve">en [nom de </w:t>
            </w:r>
            <w:r w:rsidR="00BD232F" w:rsidRPr="00477BDE">
              <w:t xml:space="preserve">votre État], </w:t>
            </w:r>
            <w:r w:rsidRPr="00477BDE">
              <w:rPr>
                <w:rFonts w:ascii="Franklin Gothic Book" w:hAnsi="Franklin Gothic Book" w:cs="Arial"/>
              </w:rPr>
              <w:t xml:space="preserve">quel délai sépare la réception d’une demand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de la décision définitive (hors recours en appel) ?</w:t>
            </w:r>
          </w:p>
        </w:tc>
        <w:tc>
          <w:tcPr>
            <w:tcW w:w="5648" w:type="dxa"/>
          </w:tcPr>
          <w:p w14:paraId="3C054BD7" w14:textId="584A77B6"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86"/>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Jusqu’à six semaines</w:t>
            </w:r>
          </w:p>
          <w:p w14:paraId="323B57FD" w14:textId="75E20E91"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8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cs="Arial"/>
              </w:rPr>
              <w:t xml:space="preserve">De </w:t>
            </w:r>
            <w:r w:rsidRPr="00477BDE">
              <w:rPr>
                <w:rFonts w:ascii="Franklin Gothic Book" w:hAnsi="Franklin Gothic Book"/>
              </w:rPr>
              <w:t>six à douze semaines</w:t>
            </w:r>
          </w:p>
          <w:p w14:paraId="29AB596E" w14:textId="00BCF633"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cs="Arial"/>
              </w:rPr>
              <w:t xml:space="preserve">De </w:t>
            </w:r>
            <w:r w:rsidRPr="00477BDE">
              <w:rPr>
                <w:rFonts w:ascii="Franklin Gothic Book" w:hAnsi="Franklin Gothic Book"/>
              </w:rPr>
              <w:t>trois à six mois</w:t>
            </w:r>
          </w:p>
          <w:p w14:paraId="2D92A69B" w14:textId="1698D4BF"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2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Plus de six mois</w:t>
            </w:r>
          </w:p>
          <w:p w14:paraId="27CBC727" w14:textId="77777777" w:rsidR="00987919" w:rsidRPr="00477BDE" w:rsidRDefault="00987919" w:rsidP="00987919">
            <w:pPr>
              <w:tabs>
                <w:tab w:val="left" w:pos="357"/>
              </w:tabs>
              <w:spacing w:before="60" w:after="60"/>
              <w:rPr>
                <w:rFonts w:ascii="Franklin Gothic Book" w:hAnsi="Franklin Gothic Book"/>
              </w:rPr>
            </w:pPr>
          </w:p>
        </w:tc>
      </w:tr>
      <w:tr w:rsidR="00987919" w:rsidRPr="00477BDE" w14:paraId="384CC5BD" w14:textId="77777777" w:rsidTr="001368A9">
        <w:tc>
          <w:tcPr>
            <w:tcW w:w="4275" w:type="dxa"/>
          </w:tcPr>
          <w:p w14:paraId="47916F08" w14:textId="74C98F7A" w:rsidR="009706CF" w:rsidRPr="00477BDE" w:rsidRDefault="009706CF" w:rsidP="00C03AF2">
            <w:pPr>
              <w:pStyle w:val="PBParagraph"/>
              <w:numPr>
                <w:ilvl w:val="1"/>
                <w:numId w:val="48"/>
              </w:numPr>
              <w:spacing w:after="60"/>
              <w:ind w:left="598" w:hanging="709"/>
            </w:pPr>
            <w:bookmarkStart w:id="337" w:name="_Ref141261551"/>
            <w:r w:rsidRPr="00477BDE">
              <w:t xml:space="preserve">En règle générale, le demandeur est-il tenu de prendre part à la procédure relative au droit </w:t>
            </w:r>
            <w:r w:rsidR="004A3A18" w:rsidRPr="00477BDE">
              <w:t>d</w:t>
            </w:r>
            <w:r w:rsidR="00BB3E84" w:rsidRPr="00477BDE">
              <w:t xml:space="preserve">e visite </w:t>
            </w:r>
            <w:r w:rsidR="004A3A18" w:rsidRPr="00477BDE">
              <w:t>/ d’entretenir un contact</w:t>
            </w:r>
            <w:r w:rsidR="00BD232F" w:rsidRPr="00477BDE">
              <w:t xml:space="preserve"> e</w:t>
            </w:r>
            <w:r w:rsidR="00BD232F" w:rsidRPr="00477BDE">
              <w:rPr>
                <w:rFonts w:ascii="Franklin Gothic Book" w:hAnsi="Franklin Gothic Book" w:cs="Arial"/>
              </w:rPr>
              <w:t xml:space="preserve">n [nom de </w:t>
            </w:r>
            <w:r w:rsidR="00BD232F" w:rsidRPr="00477BDE">
              <w:t>votre État]</w:t>
            </w:r>
            <w:r w:rsidRPr="00477BDE">
              <w:t> ?</w:t>
            </w:r>
            <w:bookmarkEnd w:id="337"/>
          </w:p>
          <w:p w14:paraId="4BDB6037" w14:textId="7A847BE1" w:rsidR="00987919" w:rsidRPr="00477BDE" w:rsidRDefault="00987919" w:rsidP="009706CF">
            <w:pPr>
              <w:pStyle w:val="PBParagraph"/>
              <w:numPr>
                <w:ilvl w:val="0"/>
                <w:numId w:val="0"/>
              </w:numPr>
              <w:spacing w:after="60"/>
              <w:ind w:left="598"/>
            </w:pPr>
            <w:r w:rsidRPr="00477BDE">
              <w:rPr>
                <w:rFonts w:ascii="Franklin Gothic Book" w:hAnsi="Franklin Gothic Book" w:cs="Arial"/>
                <w:i/>
              </w:rPr>
              <w:t>Veuillez noter que la participation en personne n’est pas exigée en vertu de la Convention (voir para. 6.5.3 du Guide de bonnes pratiques, Partie II – Mise en œuvre)</w:t>
            </w:r>
          </w:p>
        </w:tc>
        <w:tc>
          <w:tcPr>
            <w:tcW w:w="5648" w:type="dxa"/>
          </w:tcPr>
          <w:p w14:paraId="79C02E52" w14:textId="5B1B5FBB" w:rsidR="00987919" w:rsidRPr="00477BDE" w:rsidRDefault="00987919" w:rsidP="004B0033">
            <w:pPr>
              <w:spacing w:before="60" w:after="60"/>
              <w:ind w:left="11" w:hanging="11"/>
              <w:rPr>
                <w:rFonts w:ascii="Franklin Gothic Book" w:hAnsi="Franklin Gothic Book"/>
                <w:u w:val="single"/>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Veuillez préciser dans quelles circonstances : </w:t>
            </w:r>
            <w:r w:rsidRPr="00477BDE">
              <w:rPr>
                <w:rFonts w:ascii="Franklin Gothic Book" w:hAnsi="Franklin Gothic Book"/>
              </w:rPr>
              <w:fldChar w:fldCharType="begin">
                <w:ffData>
                  <w:name w:val="Text682"/>
                  <w:enabled/>
                  <w:calcOnExit w:val="0"/>
                  <w:textInput/>
                </w:ffData>
              </w:fldChar>
            </w:r>
            <w:bookmarkStart w:id="338" w:name="Text682"/>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38"/>
          </w:p>
          <w:p w14:paraId="5CBDFE44" w14:textId="29BB1A9C" w:rsidR="00987919" w:rsidRPr="00477BDE" w:rsidRDefault="00987919" w:rsidP="00987919">
            <w:pPr>
              <w:tabs>
                <w:tab w:val="left" w:pos="357"/>
              </w:tabs>
              <w:spacing w:before="60" w:after="60"/>
              <w:ind w:left="357" w:hanging="357"/>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 mais cela est conseillé</w:t>
            </w:r>
          </w:p>
          <w:p w14:paraId="3A06F75F" w14:textId="209AD652"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87919" w:rsidRPr="00477BDE" w14:paraId="12090E7B" w14:textId="77777777" w:rsidTr="001368A9">
        <w:tc>
          <w:tcPr>
            <w:tcW w:w="4275" w:type="dxa"/>
          </w:tcPr>
          <w:p w14:paraId="39351314" w14:textId="209F618B" w:rsidR="00987919" w:rsidRPr="00477BDE" w:rsidRDefault="00BD232F" w:rsidP="00C03AF2">
            <w:pPr>
              <w:pStyle w:val="PBParagraph"/>
              <w:numPr>
                <w:ilvl w:val="1"/>
                <w:numId w:val="48"/>
              </w:numPr>
              <w:spacing w:after="60"/>
              <w:ind w:left="598" w:hanging="709"/>
            </w:pPr>
            <w:bookmarkStart w:id="339" w:name="_Ref280350905"/>
            <w:r w:rsidRPr="00477BDE">
              <w:rPr>
                <w:rFonts w:ascii="Franklin Gothic Book" w:hAnsi="Franklin Gothic Book" w:cs="Arial"/>
              </w:rPr>
              <w:t xml:space="preserve">En [nom de </w:t>
            </w:r>
            <w:r w:rsidRPr="00477BDE">
              <w:t>votre État], d</w:t>
            </w:r>
            <w:r w:rsidR="00987919" w:rsidRPr="00477BDE">
              <w:rPr>
                <w:rFonts w:ascii="Franklin Gothic Book" w:hAnsi="Franklin Gothic Book" w:cs="Arial"/>
              </w:rPr>
              <w:t xml:space="preserve">es moyens sont-ils mis à la disposition du demandeur pour lui permettre de prendre part, à partir de l’étranger, à la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w:t>
            </w:r>
            <w:bookmarkEnd w:id="339"/>
          </w:p>
        </w:tc>
        <w:tc>
          <w:tcPr>
            <w:tcW w:w="5648" w:type="dxa"/>
          </w:tcPr>
          <w:p w14:paraId="3060770C" w14:textId="3EC154EC"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38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Oui, veuillez préciser :</w:t>
            </w:r>
          </w:p>
          <w:p w14:paraId="7FC3E564" w14:textId="52B0B047" w:rsidR="00987919" w:rsidRPr="00477BDE" w:rsidRDefault="00987919" w:rsidP="00987919">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8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Vidéo-conférence</w:t>
            </w:r>
          </w:p>
          <w:p w14:paraId="19442BF6" w14:textId="1F2D62C8" w:rsidR="00987919" w:rsidRPr="00477BDE" w:rsidRDefault="00987919" w:rsidP="00987919">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Téléphone</w:t>
            </w:r>
          </w:p>
          <w:p w14:paraId="67572EF1" w14:textId="6D5AA6E1" w:rsidR="00987919" w:rsidRPr="00477BDE" w:rsidRDefault="00987919" w:rsidP="00987919">
            <w:pPr>
              <w:spacing w:before="60" w:after="60"/>
              <w:ind w:left="652" w:hanging="295"/>
              <w:rPr>
                <w:rFonts w:ascii="Franklin Gothic Book" w:hAnsi="Franklin Gothic Book"/>
              </w:rPr>
            </w:pPr>
            <w:r w:rsidRPr="00477BDE">
              <w:rPr>
                <w:rFonts w:ascii="Franklin Gothic Book" w:hAnsi="Franklin Gothic Book"/>
              </w:rPr>
              <w:fldChar w:fldCharType="begin">
                <w:ffData>
                  <w:name w:val="Check38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Par le biais d’un représentant juridique</w:t>
            </w:r>
          </w:p>
          <w:p w14:paraId="16B0C4B2" w14:textId="08453765" w:rsidR="00987919" w:rsidRPr="00477BDE" w:rsidRDefault="00987919" w:rsidP="00987919">
            <w:pPr>
              <w:spacing w:before="60" w:after="60"/>
              <w:ind w:left="652" w:hanging="295"/>
              <w:rPr>
                <w:rFonts w:ascii="Franklin Gothic Book" w:hAnsi="Franklin Gothic Book"/>
                <w:u w:val="single"/>
              </w:rPr>
            </w:pPr>
            <w:r w:rsidRPr="00477BDE">
              <w:rPr>
                <w:rFonts w:ascii="Franklin Gothic Book" w:hAnsi="Franklin Gothic Book"/>
              </w:rPr>
              <w:fldChar w:fldCharType="begin">
                <w:ffData>
                  <w:name w:val="Check3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9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4429C8CC" w14:textId="368294D2"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391"/>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87919" w:rsidRPr="00477BDE" w14:paraId="59229903" w14:textId="77777777" w:rsidTr="001368A9">
        <w:tc>
          <w:tcPr>
            <w:tcW w:w="4275" w:type="dxa"/>
          </w:tcPr>
          <w:p w14:paraId="2C76988C" w14:textId="0DC58B0E" w:rsidR="00987919" w:rsidRPr="00477BDE" w:rsidRDefault="00AC2F10" w:rsidP="00C03AF2">
            <w:pPr>
              <w:pStyle w:val="PBParagraph"/>
              <w:numPr>
                <w:ilvl w:val="1"/>
                <w:numId w:val="48"/>
              </w:numPr>
              <w:spacing w:after="60"/>
              <w:ind w:left="598" w:hanging="709"/>
            </w:pPr>
            <w:bookmarkStart w:id="340" w:name="_Ref280350906"/>
            <w:r w:rsidRPr="00477BDE">
              <w:rPr>
                <w:rFonts w:ascii="Franklin Gothic Book" w:hAnsi="Franklin Gothic Book" w:cs="Arial"/>
              </w:rPr>
              <w:t xml:space="preserve">En [nom de </w:t>
            </w:r>
            <w:r w:rsidR="00987919" w:rsidRPr="00477BDE">
              <w:rPr>
                <w:rFonts w:ascii="Franklin Gothic Book" w:hAnsi="Franklin Gothic Book" w:cs="Arial"/>
              </w:rPr>
              <w:t>votre État</w:t>
            </w:r>
            <w:r w:rsidRPr="00477BDE">
              <w:rPr>
                <w:rFonts w:ascii="Franklin Gothic Book" w:hAnsi="Franklin Gothic Book" w:cs="Arial"/>
              </w:rPr>
              <w:t>]</w:t>
            </w:r>
            <w:r w:rsidR="00987919" w:rsidRPr="00477BDE">
              <w:rPr>
                <w:rFonts w:ascii="Franklin Gothic Book" w:hAnsi="Franklin Gothic Book" w:cs="Arial"/>
              </w:rPr>
              <w:t xml:space="preserve">, si le demandeur prend part à la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une interprétation simultanée est-elle disponible, lorsque c’est nécessaire ?</w:t>
            </w:r>
            <w:bookmarkEnd w:id="340"/>
          </w:p>
        </w:tc>
        <w:tc>
          <w:tcPr>
            <w:tcW w:w="5648" w:type="dxa"/>
          </w:tcPr>
          <w:p w14:paraId="6A382D9D" w14:textId="2CAEF258"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w:t>
            </w:r>
          </w:p>
          <w:p w14:paraId="5CC6FE9C" w14:textId="1C1A0817"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87919" w:rsidRPr="00477BDE" w14:paraId="4F5698B0" w14:textId="77777777" w:rsidTr="001368A9">
        <w:tc>
          <w:tcPr>
            <w:tcW w:w="4275" w:type="dxa"/>
          </w:tcPr>
          <w:p w14:paraId="4EB38876" w14:textId="379E0115" w:rsidR="00987919" w:rsidRPr="00477BDE" w:rsidRDefault="008E7D12" w:rsidP="00C03AF2">
            <w:pPr>
              <w:pStyle w:val="PBParagraph"/>
              <w:numPr>
                <w:ilvl w:val="1"/>
                <w:numId w:val="48"/>
              </w:numPr>
              <w:spacing w:after="60"/>
              <w:ind w:left="598" w:hanging="709"/>
            </w:pPr>
            <w:r w:rsidRPr="00477BDE">
              <w:rPr>
                <w:rFonts w:ascii="Franklin Gothic Book" w:hAnsi="Franklin Gothic Book" w:cs="Arial"/>
              </w:rPr>
              <w:t xml:space="preserve">En [nom de </w:t>
            </w:r>
            <w:r w:rsidRPr="00477BDE">
              <w:t>votre État], l</w:t>
            </w:r>
            <w:r w:rsidR="00987919" w:rsidRPr="00477BDE">
              <w:rPr>
                <w:rFonts w:ascii="Franklin Gothic Book" w:hAnsi="Franklin Gothic Book" w:cs="Arial"/>
              </w:rPr>
              <w:t xml:space="preserve">orsque les moyens énoncés aux questions </w:t>
            </w:r>
            <w:r w:rsidR="00567692" w:rsidRPr="00477BDE">
              <w:rPr>
                <w:rFonts w:ascii="Franklin Gothic Book" w:hAnsi="Franklin Gothic Book" w:cs="Arial"/>
              </w:rPr>
              <w:fldChar w:fldCharType="begin" w:fldLock="1"/>
            </w:r>
            <w:r w:rsidR="00567692" w:rsidRPr="00477BDE">
              <w:rPr>
                <w:rFonts w:ascii="Franklin Gothic Book" w:hAnsi="Franklin Gothic Book" w:cs="Arial"/>
              </w:rPr>
              <w:instrText xml:space="preserve"> REF _Ref280350905 \r \h </w:instrText>
            </w:r>
            <w:r w:rsidR="00477BDE">
              <w:rPr>
                <w:rFonts w:ascii="Franklin Gothic Book" w:hAnsi="Franklin Gothic Book" w:cs="Arial"/>
              </w:rPr>
              <w:instrText xml:space="preserve"> \* MERGEFORMAT </w:instrText>
            </w:r>
            <w:r w:rsidR="00567692" w:rsidRPr="00477BDE">
              <w:rPr>
                <w:rFonts w:ascii="Franklin Gothic Book" w:hAnsi="Franklin Gothic Book" w:cs="Arial"/>
              </w:rPr>
            </w:r>
            <w:r w:rsidR="00567692" w:rsidRPr="00477BDE">
              <w:rPr>
                <w:rFonts w:ascii="Franklin Gothic Book" w:hAnsi="Franklin Gothic Book" w:cs="Arial"/>
              </w:rPr>
              <w:fldChar w:fldCharType="separate"/>
            </w:r>
            <w:r w:rsidR="00567692" w:rsidRPr="00477BDE">
              <w:rPr>
                <w:rFonts w:ascii="Franklin Gothic Book" w:hAnsi="Franklin Gothic Book" w:cs="Arial"/>
              </w:rPr>
              <w:t>18.9</w:t>
            </w:r>
            <w:r w:rsidR="00567692" w:rsidRPr="00477BDE">
              <w:rPr>
                <w:rFonts w:ascii="Franklin Gothic Book" w:hAnsi="Franklin Gothic Book" w:cs="Arial"/>
              </w:rPr>
              <w:fldChar w:fldCharType="end"/>
            </w:r>
            <w:r w:rsidR="00567692" w:rsidRPr="00477BDE">
              <w:rPr>
                <w:rFonts w:ascii="Franklin Gothic Book" w:hAnsi="Franklin Gothic Book" w:cs="Arial"/>
              </w:rPr>
              <w:t xml:space="preserve"> </w:t>
            </w:r>
            <w:r w:rsidR="00987919" w:rsidRPr="00477BDE">
              <w:rPr>
                <w:rFonts w:ascii="Franklin Gothic Book" w:hAnsi="Franklin Gothic Book" w:cs="Arial"/>
              </w:rPr>
              <w:t xml:space="preserve">et </w:t>
            </w:r>
            <w:r w:rsidR="005259F8" w:rsidRPr="00477BDE">
              <w:rPr>
                <w:rFonts w:ascii="Franklin Gothic Book" w:hAnsi="Franklin Gothic Book" w:cs="Arial"/>
              </w:rPr>
              <w:fldChar w:fldCharType="begin" w:fldLock="1"/>
            </w:r>
            <w:r w:rsidR="005259F8" w:rsidRPr="00477BDE">
              <w:rPr>
                <w:rFonts w:ascii="Franklin Gothic Book" w:hAnsi="Franklin Gothic Book" w:cs="Arial"/>
              </w:rPr>
              <w:instrText xml:space="preserve"> REF _Ref280350906 \r \h </w:instrText>
            </w:r>
            <w:r w:rsidR="00477BDE">
              <w:rPr>
                <w:rFonts w:ascii="Franklin Gothic Book" w:hAnsi="Franklin Gothic Book" w:cs="Arial"/>
              </w:rPr>
              <w:instrText xml:space="preserve"> \* MERGEFORMAT </w:instrText>
            </w:r>
            <w:r w:rsidR="005259F8" w:rsidRPr="00477BDE">
              <w:rPr>
                <w:rFonts w:ascii="Franklin Gothic Book" w:hAnsi="Franklin Gothic Book" w:cs="Arial"/>
              </w:rPr>
            </w:r>
            <w:r w:rsidR="005259F8" w:rsidRPr="00477BDE">
              <w:rPr>
                <w:rFonts w:ascii="Franklin Gothic Book" w:hAnsi="Franklin Gothic Book" w:cs="Arial"/>
              </w:rPr>
              <w:fldChar w:fldCharType="separate"/>
            </w:r>
            <w:r w:rsidR="005259F8" w:rsidRPr="00477BDE">
              <w:rPr>
                <w:rFonts w:ascii="Franklin Gothic Book" w:hAnsi="Franklin Gothic Book" w:cs="Arial"/>
              </w:rPr>
              <w:t>18.10</w:t>
            </w:r>
            <w:r w:rsidR="005259F8" w:rsidRPr="00477BDE">
              <w:rPr>
                <w:rFonts w:ascii="Franklin Gothic Book" w:hAnsi="Franklin Gothic Book" w:cs="Arial"/>
              </w:rPr>
              <w:fldChar w:fldCharType="end"/>
            </w:r>
            <w:r w:rsidR="005259F8" w:rsidRPr="00477BDE">
              <w:rPr>
                <w:rFonts w:ascii="Franklin Gothic Book" w:hAnsi="Franklin Gothic Book" w:cs="Arial"/>
              </w:rPr>
              <w:t xml:space="preserve"> </w:t>
            </w:r>
            <w:r w:rsidR="00987919" w:rsidRPr="00477BDE">
              <w:rPr>
                <w:rFonts w:ascii="Franklin Gothic Book" w:hAnsi="Franklin Gothic Book" w:cs="Arial"/>
              </w:rPr>
              <w:t xml:space="preserve">ci-dessus sont réclamés, qui est en charge des coûts liés à leur mise à disposition ? </w:t>
            </w:r>
          </w:p>
        </w:tc>
        <w:tc>
          <w:tcPr>
            <w:tcW w:w="5648" w:type="dxa"/>
          </w:tcPr>
          <w:p w14:paraId="3B1EA70C" w14:textId="189AF6A1"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e demandeur</w:t>
            </w:r>
          </w:p>
          <w:p w14:paraId="21FB55B2" w14:textId="31840A09"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Autorité centrale requérante</w:t>
            </w:r>
          </w:p>
          <w:p w14:paraId="42135B71" w14:textId="58F9B176"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Autorité centrale requise</w:t>
            </w:r>
          </w:p>
          <w:p w14:paraId="7BA7C65A" w14:textId="1C5B3C47"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w:t>
            </w:r>
            <w:r w:rsidR="008E7D12" w:rsidRPr="00477BDE">
              <w:rPr>
                <w:rFonts w:ascii="Franklin Gothic Book" w:hAnsi="Franklin Gothic Book"/>
              </w:rPr>
              <w:t>’a</w:t>
            </w:r>
            <w:r w:rsidRPr="00477BDE">
              <w:rPr>
                <w:rFonts w:ascii="Franklin Gothic Book" w:hAnsi="Franklin Gothic Book"/>
              </w:rPr>
              <w:t xml:space="preserve">utorité </w:t>
            </w:r>
            <w:r w:rsidR="008E7D12" w:rsidRPr="00477BDE">
              <w:rPr>
                <w:rFonts w:ascii="Franklin Gothic Book" w:hAnsi="Franklin Gothic Book"/>
              </w:rPr>
              <w:t xml:space="preserve">judiciaire / </w:t>
            </w:r>
            <w:r w:rsidRPr="00477BDE">
              <w:rPr>
                <w:rFonts w:ascii="Franklin Gothic Book" w:hAnsi="Franklin Gothic Book"/>
              </w:rPr>
              <w:t>administrative</w:t>
            </w:r>
          </w:p>
          <w:p w14:paraId="6E7175C2" w14:textId="6E498513"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Cela dépend du moyen utilisé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9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p w14:paraId="5887084F" w14:textId="1EFB6490" w:rsidR="00987919" w:rsidRPr="00477BDE" w:rsidRDefault="00987919" w:rsidP="004B0033">
            <w:pPr>
              <w:spacing w:before="60" w:after="60"/>
              <w:ind w:left="368" w:hanging="368"/>
              <w:rPr>
                <w:rFonts w:ascii="Franklin Gothic Book" w:hAnsi="Franklin Gothic Book"/>
                <w:u w:val="single"/>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9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p>
        </w:tc>
      </w:tr>
      <w:tr w:rsidR="00987919" w:rsidRPr="00477BDE" w14:paraId="312ACA51" w14:textId="77777777" w:rsidTr="001368A9">
        <w:tc>
          <w:tcPr>
            <w:tcW w:w="4275" w:type="dxa"/>
          </w:tcPr>
          <w:p w14:paraId="4260A6B4" w14:textId="109C9171" w:rsidR="00987919" w:rsidRPr="00477BDE" w:rsidRDefault="00A914A1" w:rsidP="00C03AF2">
            <w:pPr>
              <w:pStyle w:val="PBParagraph"/>
              <w:numPr>
                <w:ilvl w:val="1"/>
                <w:numId w:val="48"/>
              </w:numPr>
              <w:spacing w:after="60"/>
              <w:ind w:left="598" w:hanging="709"/>
            </w:pPr>
            <w:r w:rsidRPr="00477BDE">
              <w:rPr>
                <w:rFonts w:ascii="Franklin Gothic Book" w:hAnsi="Franklin Gothic Book" w:cs="Arial"/>
              </w:rPr>
              <w:t>En [nom de votre État], d</w:t>
            </w:r>
            <w:r w:rsidR="00987919" w:rsidRPr="00477BDE">
              <w:rPr>
                <w:rFonts w:ascii="Franklin Gothic Book" w:hAnsi="Franklin Gothic Book" w:cs="Arial"/>
              </w:rPr>
              <w:t xml:space="preserve">es dispositions particulières en matière d’immigration (par ex. pour les demandes de visa) peuvent-elles être envisagées de manière à permettre au demandeur de prendre part en personne à la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87919" w:rsidRPr="00477BDE">
              <w:rPr>
                <w:rFonts w:ascii="Franklin Gothic Book" w:hAnsi="Franklin Gothic Book" w:cs="Arial"/>
              </w:rPr>
              <w:t xml:space="preserve"> s</w:t>
            </w:r>
            <w:r w:rsidR="008E7D12" w:rsidRPr="00477BDE">
              <w:rPr>
                <w:rFonts w:ascii="Franklin Gothic Book" w:hAnsi="Franklin Gothic Book" w:cs="Arial"/>
              </w:rPr>
              <w:t>’</w:t>
            </w:r>
            <w:r w:rsidR="00987919" w:rsidRPr="00477BDE">
              <w:rPr>
                <w:rFonts w:ascii="Franklin Gothic Book" w:hAnsi="Franklin Gothic Book" w:cs="Arial"/>
              </w:rPr>
              <w:t xml:space="preserve">il le souhaite ? </w:t>
            </w:r>
          </w:p>
        </w:tc>
        <w:tc>
          <w:tcPr>
            <w:tcW w:w="5648" w:type="dxa"/>
          </w:tcPr>
          <w:p w14:paraId="5BB64F5D" w14:textId="16559AEF"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w:t>
            </w:r>
            <w:r w:rsidRPr="00477BDE">
              <w:rPr>
                <w:rFonts w:ascii="Franklin Gothic Book" w:hAnsi="Franklin Gothic Book"/>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596"/>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r w:rsidRPr="00477BDE">
              <w:rPr>
                <w:rFonts w:ascii="Franklin Gothic Book" w:hAnsi="Franklin Gothic Book"/>
              </w:rPr>
              <w:t xml:space="preserve"> </w:t>
            </w:r>
          </w:p>
          <w:p w14:paraId="10E80C41" w14:textId="558807FB" w:rsidR="00987919" w:rsidRPr="00477BDE" w:rsidRDefault="00987919" w:rsidP="00987919">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Non </w:t>
            </w:r>
          </w:p>
        </w:tc>
      </w:tr>
      <w:tr w:rsidR="009706CF" w:rsidRPr="00477BDE" w14:paraId="16730BC3" w14:textId="77777777" w:rsidTr="009706CF">
        <w:tc>
          <w:tcPr>
            <w:tcW w:w="9923" w:type="dxa"/>
            <w:gridSpan w:val="2"/>
            <w:shd w:val="clear" w:color="auto" w:fill="E7E6E6" w:themeFill="background2"/>
          </w:tcPr>
          <w:p w14:paraId="5DEADED2" w14:textId="32F495BF" w:rsidR="009706CF" w:rsidRPr="00477BDE" w:rsidRDefault="009706CF" w:rsidP="00987919">
            <w:pPr>
              <w:tabs>
                <w:tab w:val="left" w:pos="357"/>
              </w:tabs>
              <w:spacing w:before="60" w:after="60"/>
              <w:rPr>
                <w:rFonts w:ascii="Franklin Gothic Book" w:hAnsi="Franklin Gothic Book"/>
                <w:color w:val="03295A" w:themeColor="accent4"/>
              </w:rPr>
            </w:pPr>
            <w:bookmarkStart w:id="341" w:name="_Toc125411754"/>
            <w:r w:rsidRPr="00477BDE">
              <w:rPr>
                <w:color w:val="03295A" w:themeColor="accent4"/>
              </w:rPr>
              <w:t>Participation de l’enfant</w:t>
            </w:r>
            <w:bookmarkEnd w:id="341"/>
          </w:p>
        </w:tc>
      </w:tr>
      <w:tr w:rsidR="009706CF" w:rsidRPr="00477BDE" w14:paraId="342020C9" w14:textId="77777777" w:rsidTr="001368A9">
        <w:tc>
          <w:tcPr>
            <w:tcW w:w="4275" w:type="dxa"/>
          </w:tcPr>
          <w:p w14:paraId="0792F160" w14:textId="439C6430" w:rsidR="009706CF" w:rsidRPr="00477BDE" w:rsidRDefault="009706CF" w:rsidP="00C03AF2">
            <w:pPr>
              <w:pStyle w:val="PBParagraph"/>
              <w:numPr>
                <w:ilvl w:val="1"/>
                <w:numId w:val="48"/>
              </w:numPr>
              <w:spacing w:after="60"/>
              <w:ind w:left="598" w:hanging="709"/>
              <w:rPr>
                <w:bCs/>
              </w:rPr>
            </w:pPr>
            <w:r w:rsidRPr="00477BDE">
              <w:rPr>
                <w:rFonts w:ascii="Franklin Gothic Book" w:hAnsi="Franklin Gothic Book" w:cs="Verdana"/>
                <w:bCs/>
                <w:lang w:eastAsia="en-CA"/>
              </w:rPr>
              <w:t xml:space="preserve">Les réponses aux questions posées dans cette section sont-elles identiques à celles qui portent sur les </w:t>
            </w:r>
            <w:r w:rsidRPr="00477BDE">
              <w:rPr>
                <w:rFonts w:ascii="Franklin Gothic Book" w:hAnsi="Franklin Gothic Book" w:cs="Verdana"/>
                <w:bCs/>
                <w:lang w:eastAsia="en-CA"/>
              </w:rPr>
              <w:lastRenderedPageBreak/>
              <w:t xml:space="preserve">demandes de retour (voir </w:t>
            </w:r>
            <w:r w:rsidR="00A914A1" w:rsidRPr="00477BDE">
              <w:rPr>
                <w:rFonts w:ascii="Franklin Gothic Book" w:hAnsi="Franklin Gothic Book" w:cs="Verdana"/>
                <w:bCs/>
                <w:lang w:eastAsia="en-CA"/>
              </w:rPr>
              <w:t xml:space="preserve">la </w:t>
            </w:r>
            <w:r w:rsidR="003A4485" w:rsidRPr="00477BDE">
              <w:rPr>
                <w:rFonts w:ascii="Franklin Gothic Book" w:hAnsi="Franklin Gothic Book" w:cs="Verdana"/>
                <w:bCs/>
                <w:lang w:eastAsia="en-CA"/>
              </w:rPr>
              <w:t>ques</w:t>
            </w:r>
            <w:r w:rsidRPr="00477BDE">
              <w:rPr>
                <w:rFonts w:ascii="Franklin Gothic Book" w:hAnsi="Franklin Gothic Book" w:cs="Verdana"/>
                <w:bCs/>
                <w:lang w:eastAsia="en-CA"/>
              </w:rPr>
              <w:t>tion </w:t>
            </w:r>
            <w:r w:rsidR="005A2314" w:rsidRPr="00477BDE">
              <w:rPr>
                <w:rFonts w:ascii="Franklin Gothic Book" w:hAnsi="Franklin Gothic Book" w:cs="Verdana"/>
                <w:bCs/>
                <w:lang w:eastAsia="en-CA"/>
              </w:rPr>
              <w:fldChar w:fldCharType="begin" w:fldLock="1"/>
            </w:r>
            <w:r w:rsidR="005A2314" w:rsidRPr="00477BDE">
              <w:rPr>
                <w:rFonts w:ascii="Franklin Gothic Book" w:hAnsi="Franklin Gothic Book" w:cs="Verdana"/>
                <w:bCs/>
                <w:lang w:eastAsia="en-CA"/>
              </w:rPr>
              <w:instrText xml:space="preserve"> REF _Ref141261508 \r \h </w:instrText>
            </w:r>
            <w:r w:rsidR="00477BDE">
              <w:rPr>
                <w:rFonts w:ascii="Franklin Gothic Book" w:hAnsi="Franklin Gothic Book" w:cs="Verdana"/>
                <w:bCs/>
                <w:lang w:eastAsia="en-CA"/>
              </w:rPr>
              <w:instrText xml:space="preserve"> \* MERGEFORMAT </w:instrText>
            </w:r>
            <w:r w:rsidR="005A2314" w:rsidRPr="00477BDE">
              <w:rPr>
                <w:rFonts w:ascii="Franklin Gothic Book" w:hAnsi="Franklin Gothic Book" w:cs="Verdana"/>
                <w:bCs/>
                <w:lang w:eastAsia="en-CA"/>
              </w:rPr>
            </w:r>
            <w:r w:rsidR="005A2314" w:rsidRPr="00477BDE">
              <w:rPr>
                <w:rFonts w:ascii="Franklin Gothic Book" w:hAnsi="Franklin Gothic Book" w:cs="Verdana"/>
                <w:bCs/>
                <w:lang w:eastAsia="en-CA"/>
              </w:rPr>
              <w:fldChar w:fldCharType="separate"/>
            </w:r>
            <w:r w:rsidR="005A2314" w:rsidRPr="00477BDE">
              <w:rPr>
                <w:rFonts w:ascii="Franklin Gothic Book" w:hAnsi="Franklin Gothic Book" w:cs="Verdana"/>
                <w:bCs/>
                <w:lang w:eastAsia="en-CA"/>
              </w:rPr>
              <w:t>11</w:t>
            </w:r>
            <w:r w:rsidR="005A2314" w:rsidRPr="00477BDE">
              <w:rPr>
                <w:rFonts w:ascii="Franklin Gothic Book" w:hAnsi="Franklin Gothic Book" w:cs="Verdana"/>
                <w:bCs/>
                <w:lang w:eastAsia="en-CA"/>
              </w:rPr>
              <w:fldChar w:fldCharType="end"/>
            </w:r>
            <w:r w:rsidRPr="00477BDE">
              <w:rPr>
                <w:rFonts w:ascii="Franklin Gothic Book" w:hAnsi="Franklin Gothic Book" w:cs="Verdana"/>
                <w:bCs/>
                <w:lang w:eastAsia="en-CA"/>
              </w:rPr>
              <w:t xml:space="preserve">) ? </w:t>
            </w:r>
          </w:p>
        </w:tc>
        <w:tc>
          <w:tcPr>
            <w:tcW w:w="5648" w:type="dxa"/>
          </w:tcPr>
          <w:p w14:paraId="56D5CED6" w14:textId="0FBA59D6" w:rsidR="009706CF" w:rsidRPr="00477BDE" w:rsidRDefault="009706CF" w:rsidP="009706CF">
            <w:pPr>
              <w:tabs>
                <w:tab w:val="left" w:pos="357"/>
              </w:tabs>
              <w:spacing w:before="60" w:after="60"/>
              <w:ind w:left="354" w:hanging="354"/>
              <w:rPr>
                <w:rFonts w:ascii="Franklin Gothic Book" w:hAnsi="Franklin Gothic Book"/>
                <w:bCs/>
              </w:rPr>
            </w:pPr>
            <w:r w:rsidRPr="00477BDE">
              <w:rPr>
                <w:rFonts w:ascii="Franklin Gothic Book" w:hAnsi="Franklin Gothic Book"/>
                <w:bCs/>
              </w:rPr>
              <w:lastRenderedPageBreak/>
              <w:fldChar w:fldCharType="begin">
                <w:ffData>
                  <w:name w:val="Check121"/>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004B0033" w:rsidRPr="00477BDE">
              <w:rPr>
                <w:rFonts w:ascii="Franklin Gothic Book" w:hAnsi="Franklin Gothic Book"/>
                <w:bCs/>
              </w:rPr>
              <w:t> </w:t>
            </w:r>
            <w:r w:rsidRPr="00477BDE">
              <w:rPr>
                <w:rFonts w:ascii="Franklin Gothic Book" w:hAnsi="Franklin Gothic Book"/>
                <w:bCs/>
              </w:rPr>
              <w:t xml:space="preserve">Oui. Passez </w:t>
            </w:r>
            <w:r w:rsidR="00BE2217" w:rsidRPr="00477BDE">
              <w:rPr>
                <w:rFonts w:ascii="Franklin Gothic Book" w:hAnsi="Franklin Gothic Book"/>
                <w:bCs/>
              </w:rPr>
              <w:t>aux</w:t>
            </w:r>
            <w:r w:rsidRPr="00477BDE">
              <w:rPr>
                <w:rFonts w:ascii="Franklin Gothic Book" w:hAnsi="Franklin Gothic Book"/>
                <w:bCs/>
              </w:rPr>
              <w:t xml:space="preserve"> </w:t>
            </w:r>
            <w:r w:rsidR="00A914A1" w:rsidRPr="00477BDE">
              <w:rPr>
                <w:rFonts w:ascii="Franklin Gothic Book" w:hAnsi="Franklin Gothic Book"/>
                <w:bCs/>
              </w:rPr>
              <w:t>question</w:t>
            </w:r>
            <w:r w:rsidR="00BE2217" w:rsidRPr="00477BDE">
              <w:rPr>
                <w:rFonts w:ascii="Franklin Gothic Book" w:hAnsi="Franklin Gothic Book"/>
                <w:bCs/>
              </w:rPr>
              <w:t>s</w:t>
            </w:r>
            <w:r w:rsidRPr="00477BDE">
              <w:rPr>
                <w:rFonts w:ascii="Franklin Gothic Book" w:hAnsi="Franklin Gothic Book"/>
                <w:bCs/>
              </w:rPr>
              <w:t xml:space="preserve"> </w:t>
            </w:r>
            <w:r w:rsidR="00BB2FA0" w:rsidRPr="00477BDE">
              <w:rPr>
                <w:rFonts w:ascii="Franklin Gothic Book" w:hAnsi="Franklin Gothic Book" w:cs="Arial"/>
                <w:bCs/>
              </w:rPr>
              <w:fldChar w:fldCharType="begin" w:fldLock="1"/>
            </w:r>
            <w:r w:rsidR="00BB2FA0" w:rsidRPr="00477BDE">
              <w:rPr>
                <w:rFonts w:ascii="Franklin Gothic Book" w:hAnsi="Franklin Gothic Book" w:cs="Arial"/>
                <w:bCs/>
              </w:rPr>
              <w:instrText xml:space="preserve"> REF _Ref141261567 \r \h </w:instrText>
            </w:r>
            <w:r w:rsidR="00477BDE">
              <w:rPr>
                <w:rFonts w:ascii="Franklin Gothic Book" w:hAnsi="Franklin Gothic Book" w:cs="Arial"/>
                <w:bCs/>
              </w:rPr>
              <w:instrText xml:space="preserve"> \* MERGEFORMAT </w:instrText>
            </w:r>
            <w:r w:rsidR="00BB2FA0" w:rsidRPr="00477BDE">
              <w:rPr>
                <w:rFonts w:ascii="Franklin Gothic Book" w:hAnsi="Franklin Gothic Book" w:cs="Arial"/>
                <w:bCs/>
              </w:rPr>
            </w:r>
            <w:r w:rsidR="00BB2FA0" w:rsidRPr="00477BDE">
              <w:rPr>
                <w:rFonts w:ascii="Franklin Gothic Book" w:hAnsi="Franklin Gothic Book" w:cs="Arial"/>
                <w:bCs/>
              </w:rPr>
              <w:fldChar w:fldCharType="separate"/>
            </w:r>
            <w:r w:rsidR="00BB2FA0" w:rsidRPr="00477BDE">
              <w:rPr>
                <w:rFonts w:ascii="Franklin Gothic Book" w:hAnsi="Franklin Gothic Book" w:cs="Arial"/>
                <w:bCs/>
              </w:rPr>
              <w:t>18.18</w:t>
            </w:r>
            <w:r w:rsidR="00BB2FA0" w:rsidRPr="00477BDE">
              <w:rPr>
                <w:rFonts w:ascii="Franklin Gothic Book" w:hAnsi="Franklin Gothic Book" w:cs="Arial"/>
                <w:bCs/>
              </w:rPr>
              <w:fldChar w:fldCharType="end"/>
            </w:r>
            <w:r w:rsidR="00BB2FA0" w:rsidRPr="00477BDE">
              <w:rPr>
                <w:rFonts w:ascii="Franklin Gothic Book" w:hAnsi="Franklin Gothic Book" w:cs="Arial"/>
                <w:bCs/>
              </w:rPr>
              <w:t xml:space="preserve"> </w:t>
            </w:r>
            <w:r w:rsidR="00BE2217" w:rsidRPr="00477BDE">
              <w:rPr>
                <w:rFonts w:ascii="Franklin Gothic Book" w:hAnsi="Franklin Gothic Book" w:cs="Arial"/>
                <w:bCs/>
              </w:rPr>
              <w:t>à</w:t>
            </w:r>
            <w:r w:rsidR="00BB2FA0" w:rsidRPr="00477BDE">
              <w:rPr>
                <w:rFonts w:ascii="Franklin Gothic Book" w:hAnsi="Franklin Gothic Book" w:cs="Arial"/>
                <w:bCs/>
              </w:rPr>
              <w:t xml:space="preserve"> </w:t>
            </w:r>
            <w:r w:rsidR="005371EE" w:rsidRPr="00477BDE">
              <w:rPr>
                <w:rFonts w:ascii="Franklin Gothic Book" w:hAnsi="Franklin Gothic Book" w:cs="Arial"/>
                <w:bCs/>
              </w:rPr>
              <w:fldChar w:fldCharType="begin" w:fldLock="1"/>
            </w:r>
            <w:r w:rsidR="005371EE" w:rsidRPr="00477BDE">
              <w:rPr>
                <w:rFonts w:ascii="Franklin Gothic Book" w:hAnsi="Franklin Gothic Book" w:cs="Arial"/>
                <w:bCs/>
              </w:rPr>
              <w:instrText xml:space="preserve"> REF _Ref141261583 \r \h </w:instrText>
            </w:r>
            <w:r w:rsidR="00477BDE">
              <w:rPr>
                <w:rFonts w:ascii="Franklin Gothic Book" w:hAnsi="Franklin Gothic Book" w:cs="Arial"/>
                <w:bCs/>
              </w:rPr>
              <w:instrText xml:space="preserve"> \* MERGEFORMAT </w:instrText>
            </w:r>
            <w:r w:rsidR="005371EE" w:rsidRPr="00477BDE">
              <w:rPr>
                <w:rFonts w:ascii="Franklin Gothic Book" w:hAnsi="Franklin Gothic Book" w:cs="Arial"/>
                <w:bCs/>
              </w:rPr>
            </w:r>
            <w:r w:rsidR="005371EE" w:rsidRPr="00477BDE">
              <w:rPr>
                <w:rFonts w:ascii="Franklin Gothic Book" w:hAnsi="Franklin Gothic Book" w:cs="Arial"/>
                <w:bCs/>
              </w:rPr>
              <w:fldChar w:fldCharType="separate"/>
            </w:r>
            <w:r w:rsidR="005371EE" w:rsidRPr="00477BDE">
              <w:rPr>
                <w:rFonts w:ascii="Franklin Gothic Book" w:hAnsi="Franklin Gothic Book" w:cs="Arial"/>
                <w:bCs/>
              </w:rPr>
              <w:t>18.29</w:t>
            </w:r>
            <w:r w:rsidR="005371EE" w:rsidRPr="00477BDE">
              <w:rPr>
                <w:rFonts w:ascii="Franklin Gothic Book" w:hAnsi="Franklin Gothic Book" w:cs="Arial"/>
                <w:bCs/>
              </w:rPr>
              <w:fldChar w:fldCharType="end"/>
            </w:r>
          </w:p>
          <w:p w14:paraId="2B429378" w14:textId="7B150ED3" w:rsidR="009706CF" w:rsidRPr="00477BDE" w:rsidRDefault="009706CF" w:rsidP="009706CF">
            <w:pPr>
              <w:tabs>
                <w:tab w:val="left" w:pos="357"/>
              </w:tabs>
              <w:spacing w:before="60" w:after="60"/>
              <w:rPr>
                <w:rFonts w:ascii="Franklin Gothic Book" w:hAnsi="Franklin Gothic Book"/>
                <w:bCs/>
              </w:rPr>
            </w:pPr>
            <w:r w:rsidRPr="00477BDE">
              <w:rPr>
                <w:rFonts w:ascii="Franklin Gothic Book" w:hAnsi="Franklin Gothic Book"/>
                <w:bCs/>
              </w:rPr>
              <w:fldChar w:fldCharType="begin">
                <w:ffData>
                  <w:name w:val="Check122"/>
                  <w:enabled/>
                  <w:calcOnExit w:val="0"/>
                  <w:checkBox>
                    <w:sizeAuto/>
                    <w:default w:val="0"/>
                  </w:checkBox>
                </w:ffData>
              </w:fldChar>
            </w:r>
            <w:r w:rsidRPr="00477BDE">
              <w:rPr>
                <w:rFonts w:ascii="Franklin Gothic Book" w:hAnsi="Franklin Gothic Book"/>
                <w:bCs/>
              </w:rPr>
              <w:instrText xml:space="preserve"> FORMCHECKBOX </w:instrText>
            </w:r>
            <w:r w:rsidRPr="00477BDE">
              <w:rPr>
                <w:rFonts w:ascii="Franklin Gothic Book" w:hAnsi="Franklin Gothic Book"/>
                <w:bCs/>
              </w:rPr>
            </w:r>
            <w:r w:rsidRPr="00477BDE">
              <w:rPr>
                <w:rFonts w:ascii="Franklin Gothic Book" w:hAnsi="Franklin Gothic Book"/>
                <w:bCs/>
              </w:rPr>
              <w:fldChar w:fldCharType="separate"/>
            </w:r>
            <w:r w:rsidRPr="00477BDE">
              <w:rPr>
                <w:rFonts w:ascii="Franklin Gothic Book" w:hAnsi="Franklin Gothic Book"/>
                <w:bCs/>
              </w:rPr>
              <w:fldChar w:fldCharType="end"/>
            </w:r>
            <w:r w:rsidR="004B0033" w:rsidRPr="00477BDE">
              <w:rPr>
                <w:rFonts w:ascii="Franklin Gothic Book" w:hAnsi="Franklin Gothic Book"/>
                <w:bCs/>
              </w:rPr>
              <w:t> </w:t>
            </w:r>
            <w:r w:rsidRPr="00477BDE">
              <w:rPr>
                <w:rFonts w:ascii="Franklin Gothic Book" w:hAnsi="Franklin Gothic Book"/>
                <w:bCs/>
              </w:rPr>
              <w:t xml:space="preserve">Non. Continuez à la question </w:t>
            </w:r>
            <w:r w:rsidR="00466FE1" w:rsidRPr="00477BDE">
              <w:rPr>
                <w:rFonts w:ascii="Franklin Gothic Book" w:hAnsi="Franklin Gothic Book"/>
                <w:bCs/>
              </w:rPr>
              <w:fldChar w:fldCharType="begin" w:fldLock="1"/>
            </w:r>
            <w:r w:rsidR="00466FE1" w:rsidRPr="00477BDE">
              <w:rPr>
                <w:rFonts w:ascii="Franklin Gothic Book" w:hAnsi="Franklin Gothic Book"/>
                <w:bCs/>
              </w:rPr>
              <w:instrText xml:space="preserve"> REF _Ref271818793 \r \h </w:instrText>
            </w:r>
            <w:r w:rsidR="00477BDE">
              <w:rPr>
                <w:rFonts w:ascii="Franklin Gothic Book" w:hAnsi="Franklin Gothic Book"/>
                <w:bCs/>
              </w:rPr>
              <w:instrText xml:space="preserve"> \* MERGEFORMAT </w:instrText>
            </w:r>
            <w:r w:rsidR="00466FE1" w:rsidRPr="00477BDE">
              <w:rPr>
                <w:rFonts w:ascii="Franklin Gothic Book" w:hAnsi="Franklin Gothic Book"/>
                <w:bCs/>
              </w:rPr>
            </w:r>
            <w:r w:rsidR="00466FE1" w:rsidRPr="00477BDE">
              <w:rPr>
                <w:rFonts w:ascii="Franklin Gothic Book" w:hAnsi="Franklin Gothic Book"/>
                <w:bCs/>
              </w:rPr>
              <w:fldChar w:fldCharType="separate"/>
            </w:r>
            <w:r w:rsidR="00466FE1" w:rsidRPr="00477BDE">
              <w:rPr>
                <w:rFonts w:ascii="Franklin Gothic Book" w:hAnsi="Franklin Gothic Book"/>
                <w:bCs/>
              </w:rPr>
              <w:t>18.14</w:t>
            </w:r>
            <w:r w:rsidR="00466FE1" w:rsidRPr="00477BDE">
              <w:rPr>
                <w:rFonts w:ascii="Franklin Gothic Book" w:hAnsi="Franklin Gothic Book"/>
                <w:bCs/>
              </w:rPr>
              <w:fldChar w:fldCharType="end"/>
            </w:r>
          </w:p>
        </w:tc>
      </w:tr>
      <w:tr w:rsidR="009706CF" w:rsidRPr="00477BDE" w14:paraId="32A0FB4A" w14:textId="77777777" w:rsidTr="001368A9">
        <w:tc>
          <w:tcPr>
            <w:tcW w:w="4275" w:type="dxa"/>
          </w:tcPr>
          <w:p w14:paraId="4C8286F2" w14:textId="1B29D619" w:rsidR="009706CF" w:rsidRPr="00477BDE" w:rsidRDefault="00A914A1" w:rsidP="00C03AF2">
            <w:pPr>
              <w:pStyle w:val="PBParagraph"/>
              <w:numPr>
                <w:ilvl w:val="1"/>
                <w:numId w:val="48"/>
              </w:numPr>
              <w:spacing w:after="60"/>
              <w:ind w:left="598" w:hanging="709"/>
            </w:pPr>
            <w:bookmarkStart w:id="342" w:name="_Ref271818793"/>
            <w:r w:rsidRPr="00477BDE">
              <w:rPr>
                <w:rFonts w:ascii="Franklin Gothic Book" w:hAnsi="Franklin Gothic Book" w:cs="Arial"/>
              </w:rPr>
              <w:t xml:space="preserve">En [nom de </w:t>
            </w:r>
            <w:r w:rsidR="009706CF" w:rsidRPr="00477BDE">
              <w:rPr>
                <w:rFonts w:ascii="Franklin Gothic Book" w:hAnsi="Franklin Gothic Book" w:cs="Arial"/>
              </w:rPr>
              <w:t>votre État</w:t>
            </w:r>
            <w:r w:rsidRPr="00477BDE">
              <w:rPr>
                <w:rFonts w:ascii="Franklin Gothic Book" w:hAnsi="Franklin Gothic Book" w:cs="Arial"/>
              </w:rPr>
              <w:t>]</w:t>
            </w:r>
            <w:r w:rsidR="009706CF" w:rsidRPr="00477BDE">
              <w:rPr>
                <w:rFonts w:ascii="Franklin Gothic Book" w:hAnsi="Franklin Gothic Book" w:cs="Arial"/>
              </w:rPr>
              <w:t xml:space="preserve">, l’enfant a-t-il la possibilité d’être entendu dans le cadre de la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706CF" w:rsidRPr="00477BDE">
              <w:rPr>
                <w:rFonts w:ascii="Franklin Gothic Book" w:hAnsi="Franklin Gothic Book" w:cs="Arial"/>
              </w:rPr>
              <w:t xml:space="preserve"> en vertu de la Convention ?</w:t>
            </w:r>
            <w:bookmarkEnd w:id="342"/>
          </w:p>
        </w:tc>
        <w:tc>
          <w:tcPr>
            <w:tcW w:w="5648" w:type="dxa"/>
          </w:tcPr>
          <w:p w14:paraId="4B09C4DA" w14:textId="71E6BBAC" w:rsidR="009706CF" w:rsidRPr="00477BDE" w:rsidRDefault="009706CF" w:rsidP="004B0033">
            <w:pPr>
              <w:spacing w:before="60" w:after="60"/>
              <w:rPr>
                <w:rFonts w:ascii="Franklin Gothic Book" w:hAnsi="Franklin Gothic Book" w:cs="Arial"/>
                <w:i/>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Oui, toujours. Continuez à la question </w:t>
            </w:r>
            <w:r w:rsidR="00286DC8" w:rsidRPr="00477BDE">
              <w:rPr>
                <w:rFonts w:ascii="Franklin Gothic Book" w:hAnsi="Franklin Gothic Book" w:cs="Arial"/>
              </w:rPr>
              <w:fldChar w:fldCharType="begin" w:fldLock="1"/>
            </w:r>
            <w:r w:rsidR="00286DC8" w:rsidRPr="00477BDE">
              <w:rPr>
                <w:rFonts w:ascii="Franklin Gothic Book" w:hAnsi="Franklin Gothic Book" w:cs="Arial"/>
              </w:rPr>
              <w:instrText xml:space="preserve"> REF _Ref266956614 \r \h </w:instrText>
            </w:r>
            <w:r w:rsidR="00477BDE">
              <w:rPr>
                <w:rFonts w:ascii="Franklin Gothic Book" w:hAnsi="Franklin Gothic Book" w:cs="Arial"/>
              </w:rPr>
              <w:instrText xml:space="preserve"> \* MERGEFORMAT </w:instrText>
            </w:r>
            <w:r w:rsidR="00286DC8" w:rsidRPr="00477BDE">
              <w:rPr>
                <w:rFonts w:ascii="Franklin Gothic Book" w:hAnsi="Franklin Gothic Book" w:cs="Arial"/>
              </w:rPr>
            </w:r>
            <w:r w:rsidR="00286DC8" w:rsidRPr="00477BDE">
              <w:rPr>
                <w:rFonts w:ascii="Franklin Gothic Book" w:hAnsi="Franklin Gothic Book" w:cs="Arial"/>
              </w:rPr>
              <w:fldChar w:fldCharType="separate"/>
            </w:r>
            <w:r w:rsidR="00286DC8" w:rsidRPr="00477BDE">
              <w:rPr>
                <w:rFonts w:ascii="Franklin Gothic Book" w:hAnsi="Franklin Gothic Book" w:cs="Arial"/>
              </w:rPr>
              <w:t>18.15</w:t>
            </w:r>
            <w:r w:rsidR="00286DC8" w:rsidRPr="00477BDE">
              <w:rPr>
                <w:rFonts w:ascii="Franklin Gothic Book" w:hAnsi="Franklin Gothic Book" w:cs="Arial"/>
              </w:rPr>
              <w:fldChar w:fldCharType="end"/>
            </w:r>
          </w:p>
          <w:p w14:paraId="50D1B3A4" w14:textId="3BBA9B9D" w:rsidR="009706CF" w:rsidRPr="00477BDE" w:rsidRDefault="009706CF" w:rsidP="004B0033">
            <w:pPr>
              <w:spacing w:before="60" w:after="60"/>
              <w:rPr>
                <w:rFonts w:ascii="Franklin Gothic Book" w:hAnsi="Franklin Gothic Book" w:cs="Arial"/>
                <w:i/>
              </w:rPr>
            </w:pPr>
            <w:r w:rsidRPr="00477BDE">
              <w:rPr>
                <w:rFonts w:ascii="Franklin Gothic Book" w:hAnsi="Franklin Gothic Book" w:cs="Arial"/>
              </w:rPr>
              <w:fldChar w:fldCharType="begin">
                <w:ffData>
                  <w:name w:val="Check1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Cela dépend de chaque cas particulier et cela est toujours laissé à la discrétion du juge ou de l’autorité qui traite l’affaire. </w:t>
            </w:r>
            <w:r w:rsidRPr="00477BDE">
              <w:rPr>
                <w:rFonts w:ascii="Franklin Gothic Book" w:hAnsi="Franklin Gothic Book" w:cs="Arial"/>
                <w:i/>
              </w:rPr>
              <w:t>Veuillez expliquer le cas échéant</w:t>
            </w:r>
            <w:r w:rsidRPr="00477BDE">
              <w:rPr>
                <w:rFonts w:ascii="Franklin Gothic Book" w:hAnsi="Franklin Gothic Book" w:cs="Arial"/>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r w:rsidRPr="00477BDE">
              <w:rPr>
                <w:rFonts w:ascii="Franklin Gothic Book" w:hAnsi="Franklin Gothic Book"/>
              </w:rPr>
              <w:t xml:space="preserve"> </w:t>
            </w:r>
            <w:r w:rsidRPr="00477BDE">
              <w:rPr>
                <w:rFonts w:ascii="Franklin Gothic Book" w:hAnsi="Franklin Gothic Book"/>
              </w:rPr>
              <w:br/>
            </w:r>
            <w:r w:rsidRPr="00477BDE">
              <w:rPr>
                <w:rFonts w:ascii="Franklin Gothic Book" w:hAnsi="Franklin Gothic Book" w:cs="Arial"/>
              </w:rPr>
              <w:t xml:space="preserve">Continuez à la question </w:t>
            </w:r>
            <w:r w:rsidR="003C4BD2" w:rsidRPr="00477BDE">
              <w:rPr>
                <w:rFonts w:ascii="Franklin Gothic Book" w:hAnsi="Franklin Gothic Book" w:cs="Arial"/>
              </w:rPr>
              <w:fldChar w:fldCharType="begin" w:fldLock="1"/>
            </w:r>
            <w:r w:rsidR="003C4BD2" w:rsidRPr="00477BDE">
              <w:rPr>
                <w:rFonts w:ascii="Franklin Gothic Book" w:hAnsi="Franklin Gothic Book" w:cs="Arial"/>
              </w:rPr>
              <w:instrText xml:space="preserve"> REF _Ref266956614 \r \h </w:instrText>
            </w:r>
            <w:r w:rsidR="00477BDE">
              <w:rPr>
                <w:rFonts w:ascii="Franklin Gothic Book" w:hAnsi="Franklin Gothic Book" w:cs="Arial"/>
              </w:rPr>
              <w:instrText xml:space="preserve"> \* MERGEFORMAT </w:instrText>
            </w:r>
            <w:r w:rsidR="003C4BD2" w:rsidRPr="00477BDE">
              <w:rPr>
                <w:rFonts w:ascii="Franklin Gothic Book" w:hAnsi="Franklin Gothic Book" w:cs="Arial"/>
              </w:rPr>
            </w:r>
            <w:r w:rsidR="003C4BD2" w:rsidRPr="00477BDE">
              <w:rPr>
                <w:rFonts w:ascii="Franklin Gothic Book" w:hAnsi="Franklin Gothic Book" w:cs="Arial"/>
              </w:rPr>
              <w:fldChar w:fldCharType="separate"/>
            </w:r>
            <w:r w:rsidR="003C4BD2" w:rsidRPr="00477BDE">
              <w:rPr>
                <w:rFonts w:ascii="Franklin Gothic Book" w:hAnsi="Franklin Gothic Book" w:cs="Arial"/>
              </w:rPr>
              <w:t>18.15</w:t>
            </w:r>
            <w:r w:rsidR="003C4BD2" w:rsidRPr="00477BDE">
              <w:rPr>
                <w:rFonts w:ascii="Franklin Gothic Book" w:hAnsi="Franklin Gothic Book" w:cs="Arial"/>
              </w:rPr>
              <w:fldChar w:fldCharType="end"/>
            </w:r>
          </w:p>
          <w:p w14:paraId="17E56941" w14:textId="00F09FB2" w:rsidR="009706CF" w:rsidRPr="00477BDE" w:rsidRDefault="009706CF" w:rsidP="004B0033">
            <w:pPr>
              <w:spacing w:before="60" w:after="60"/>
              <w:rPr>
                <w:rFonts w:ascii="Franklin Gothic Book" w:hAnsi="Franklin Gothic Book" w:cs="Arial"/>
                <w:i/>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r w:rsidRPr="00477BDE">
              <w:rPr>
                <w:rFonts w:ascii="Franklin Gothic Book" w:hAnsi="Franklin Gothic Book"/>
              </w:rPr>
              <w:t xml:space="preserve"> </w:t>
            </w:r>
            <w:r w:rsidRPr="00477BDE">
              <w:rPr>
                <w:rFonts w:ascii="Franklin Gothic Book" w:hAnsi="Franklin Gothic Book"/>
              </w:rPr>
              <w:br/>
            </w:r>
            <w:r w:rsidRPr="00477BDE">
              <w:rPr>
                <w:rFonts w:ascii="Franklin Gothic Book" w:hAnsi="Franklin Gothic Book" w:cs="Arial"/>
              </w:rPr>
              <w:t xml:space="preserve">Continuez à la question </w:t>
            </w:r>
            <w:r w:rsidR="003C4BD2" w:rsidRPr="00477BDE">
              <w:rPr>
                <w:rFonts w:ascii="Franklin Gothic Book" w:hAnsi="Franklin Gothic Book" w:cs="Arial"/>
              </w:rPr>
              <w:fldChar w:fldCharType="begin" w:fldLock="1"/>
            </w:r>
            <w:r w:rsidR="003C4BD2" w:rsidRPr="00477BDE">
              <w:rPr>
                <w:rFonts w:ascii="Franklin Gothic Book" w:hAnsi="Franklin Gothic Book" w:cs="Arial"/>
              </w:rPr>
              <w:instrText xml:space="preserve"> REF _Ref266956614 \r \h </w:instrText>
            </w:r>
            <w:r w:rsidR="00477BDE">
              <w:rPr>
                <w:rFonts w:ascii="Franklin Gothic Book" w:hAnsi="Franklin Gothic Book" w:cs="Arial"/>
              </w:rPr>
              <w:instrText xml:space="preserve"> \* MERGEFORMAT </w:instrText>
            </w:r>
            <w:r w:rsidR="003C4BD2" w:rsidRPr="00477BDE">
              <w:rPr>
                <w:rFonts w:ascii="Franklin Gothic Book" w:hAnsi="Franklin Gothic Book" w:cs="Arial"/>
              </w:rPr>
            </w:r>
            <w:r w:rsidR="003C4BD2" w:rsidRPr="00477BDE">
              <w:rPr>
                <w:rFonts w:ascii="Franklin Gothic Book" w:hAnsi="Franklin Gothic Book" w:cs="Arial"/>
              </w:rPr>
              <w:fldChar w:fldCharType="separate"/>
            </w:r>
            <w:r w:rsidR="003C4BD2" w:rsidRPr="00477BDE">
              <w:rPr>
                <w:rFonts w:ascii="Franklin Gothic Book" w:hAnsi="Franklin Gothic Book" w:cs="Arial"/>
              </w:rPr>
              <w:t>18.15</w:t>
            </w:r>
            <w:r w:rsidR="003C4BD2" w:rsidRPr="00477BDE">
              <w:rPr>
                <w:rFonts w:ascii="Franklin Gothic Book" w:hAnsi="Franklin Gothic Book" w:cs="Arial"/>
              </w:rPr>
              <w:fldChar w:fldCharType="end"/>
            </w:r>
          </w:p>
          <w:p w14:paraId="467FDF29" w14:textId="515DAB5E" w:rsidR="009706CF" w:rsidRPr="00477BDE" w:rsidRDefault="009706CF" w:rsidP="004B0033">
            <w:pPr>
              <w:spacing w:before="60" w:after="60"/>
              <w:rPr>
                <w:rFonts w:ascii="Franklin Gothic Book" w:hAnsi="Franklin Gothic Book"/>
              </w:rPr>
            </w:pPr>
            <w:r w:rsidRPr="00477BDE">
              <w:rPr>
                <w:rFonts w:ascii="Franklin Gothic Book" w:hAnsi="Franklin Gothic Book" w:cs="Arial"/>
              </w:rPr>
              <w:fldChar w:fldCharType="begin">
                <w:ffData>
                  <w:name w:val="Check12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Non, jamais. </w:t>
            </w:r>
            <w:r w:rsidRPr="00477BDE">
              <w:rPr>
                <w:rFonts w:ascii="Franklin Gothic Book" w:hAnsi="Franklin Gothic Book" w:cs="Arial"/>
                <w:b/>
              </w:rPr>
              <w:t xml:space="preserve">Passez </w:t>
            </w:r>
            <w:r w:rsidR="00D716BE" w:rsidRPr="00477BDE">
              <w:rPr>
                <w:rFonts w:ascii="Franklin Gothic Book" w:hAnsi="Franklin Gothic Book" w:cs="Arial"/>
                <w:b/>
              </w:rPr>
              <w:t>aux</w:t>
            </w:r>
            <w:r w:rsidRPr="00477BDE">
              <w:rPr>
                <w:rFonts w:ascii="Franklin Gothic Book" w:hAnsi="Franklin Gothic Book" w:cs="Arial"/>
                <w:b/>
              </w:rPr>
              <w:t xml:space="preserve"> </w:t>
            </w:r>
            <w:r w:rsidR="00D716BE" w:rsidRPr="00477BDE">
              <w:rPr>
                <w:rFonts w:ascii="Franklin Gothic Book" w:hAnsi="Franklin Gothic Book" w:cs="Arial"/>
                <w:b/>
              </w:rPr>
              <w:t>questions</w:t>
            </w:r>
            <w:r w:rsidR="00D716BE" w:rsidRPr="00477BDE">
              <w:rPr>
                <w:rFonts w:ascii="Franklin Gothic Book" w:hAnsi="Franklin Gothic Book" w:cs="Arial"/>
              </w:rPr>
              <w:t xml:space="preserve"> </w:t>
            </w:r>
            <w:r w:rsidR="00E15682" w:rsidRPr="00477BDE">
              <w:rPr>
                <w:rFonts w:ascii="Franklin Gothic Book" w:hAnsi="Franklin Gothic Book" w:cs="Arial"/>
                <w:b/>
              </w:rPr>
              <w:fldChar w:fldCharType="begin" w:fldLock="1"/>
            </w:r>
            <w:r w:rsidR="00E15682" w:rsidRPr="00477BDE">
              <w:rPr>
                <w:rFonts w:ascii="Franklin Gothic Book" w:hAnsi="Franklin Gothic Book" w:cs="Arial"/>
                <w:b/>
              </w:rPr>
              <w:instrText xml:space="preserve"> REF _Ref141261567 \r \h </w:instrText>
            </w:r>
            <w:r w:rsidR="00477BDE">
              <w:rPr>
                <w:rFonts w:ascii="Franklin Gothic Book" w:hAnsi="Franklin Gothic Book" w:cs="Arial"/>
                <w:b/>
              </w:rPr>
              <w:instrText xml:space="preserve"> \* MERGEFORMAT </w:instrText>
            </w:r>
            <w:r w:rsidR="00E15682" w:rsidRPr="00477BDE">
              <w:rPr>
                <w:rFonts w:ascii="Franklin Gothic Book" w:hAnsi="Franklin Gothic Book" w:cs="Arial"/>
                <w:b/>
              </w:rPr>
            </w:r>
            <w:r w:rsidR="00E15682" w:rsidRPr="00477BDE">
              <w:rPr>
                <w:rFonts w:ascii="Franklin Gothic Book" w:hAnsi="Franklin Gothic Book" w:cs="Arial"/>
                <w:b/>
              </w:rPr>
              <w:fldChar w:fldCharType="separate"/>
            </w:r>
            <w:r w:rsidR="00E15682" w:rsidRPr="00477BDE">
              <w:rPr>
                <w:rFonts w:ascii="Franklin Gothic Book" w:hAnsi="Franklin Gothic Book" w:cs="Arial"/>
                <w:b/>
              </w:rPr>
              <w:t>18.18</w:t>
            </w:r>
            <w:r w:rsidR="00E15682" w:rsidRPr="00477BDE">
              <w:rPr>
                <w:rFonts w:ascii="Franklin Gothic Book" w:hAnsi="Franklin Gothic Book" w:cs="Arial"/>
                <w:b/>
              </w:rPr>
              <w:fldChar w:fldCharType="end"/>
            </w:r>
            <w:r w:rsidR="00E15682" w:rsidRPr="00477BDE">
              <w:rPr>
                <w:rFonts w:ascii="Franklin Gothic Book" w:hAnsi="Franklin Gothic Book" w:cs="Arial"/>
                <w:b/>
              </w:rPr>
              <w:t xml:space="preserve"> </w:t>
            </w:r>
            <w:r w:rsidR="00D716BE" w:rsidRPr="00477BDE">
              <w:rPr>
                <w:rFonts w:ascii="Franklin Gothic Book" w:hAnsi="Franklin Gothic Book" w:cs="Arial"/>
                <w:b/>
              </w:rPr>
              <w:t>à</w:t>
            </w:r>
            <w:r w:rsidR="00E15682" w:rsidRPr="00477BDE">
              <w:rPr>
                <w:rFonts w:ascii="Franklin Gothic Book" w:hAnsi="Franklin Gothic Book" w:cs="Arial"/>
                <w:b/>
              </w:rPr>
              <w:t xml:space="preserve"> </w:t>
            </w:r>
            <w:r w:rsidR="009B1957" w:rsidRPr="00477BDE">
              <w:rPr>
                <w:rFonts w:ascii="Franklin Gothic Book" w:hAnsi="Franklin Gothic Book" w:cs="Arial"/>
                <w:b/>
              </w:rPr>
              <w:fldChar w:fldCharType="begin" w:fldLock="1"/>
            </w:r>
            <w:r w:rsidR="009B1957" w:rsidRPr="00477BDE">
              <w:rPr>
                <w:rFonts w:ascii="Franklin Gothic Book" w:hAnsi="Franklin Gothic Book" w:cs="Arial"/>
                <w:b/>
              </w:rPr>
              <w:instrText xml:space="preserve"> REF _Ref141261583 \r \h </w:instrText>
            </w:r>
            <w:r w:rsidR="00477BDE">
              <w:rPr>
                <w:rFonts w:ascii="Franklin Gothic Book" w:hAnsi="Franklin Gothic Book" w:cs="Arial"/>
                <w:b/>
              </w:rPr>
              <w:instrText xml:space="preserve"> \* MERGEFORMAT </w:instrText>
            </w:r>
            <w:r w:rsidR="009B1957" w:rsidRPr="00477BDE">
              <w:rPr>
                <w:rFonts w:ascii="Franklin Gothic Book" w:hAnsi="Franklin Gothic Book" w:cs="Arial"/>
                <w:b/>
              </w:rPr>
            </w:r>
            <w:r w:rsidR="009B1957" w:rsidRPr="00477BDE">
              <w:rPr>
                <w:rFonts w:ascii="Franklin Gothic Book" w:hAnsi="Franklin Gothic Book" w:cs="Arial"/>
                <w:b/>
              </w:rPr>
              <w:fldChar w:fldCharType="separate"/>
            </w:r>
            <w:r w:rsidR="009B1957" w:rsidRPr="00477BDE">
              <w:rPr>
                <w:rFonts w:ascii="Franklin Gothic Book" w:hAnsi="Franklin Gothic Book" w:cs="Arial"/>
                <w:b/>
              </w:rPr>
              <w:t>18.29</w:t>
            </w:r>
            <w:r w:rsidR="009B1957" w:rsidRPr="00477BDE">
              <w:rPr>
                <w:rFonts w:ascii="Franklin Gothic Book" w:hAnsi="Franklin Gothic Book" w:cs="Arial"/>
                <w:b/>
              </w:rPr>
              <w:fldChar w:fldCharType="end"/>
            </w:r>
          </w:p>
        </w:tc>
      </w:tr>
      <w:tr w:rsidR="009706CF" w:rsidRPr="00477BDE" w14:paraId="111E261A" w14:textId="77777777" w:rsidTr="001368A9">
        <w:tc>
          <w:tcPr>
            <w:tcW w:w="4275" w:type="dxa"/>
          </w:tcPr>
          <w:p w14:paraId="3EFE32D6" w14:textId="7D0F1DB0" w:rsidR="009706CF" w:rsidRPr="00477BDE" w:rsidRDefault="00D716BE" w:rsidP="00C03AF2">
            <w:pPr>
              <w:pStyle w:val="PBParagraph"/>
              <w:numPr>
                <w:ilvl w:val="1"/>
                <w:numId w:val="48"/>
              </w:numPr>
              <w:spacing w:after="60"/>
              <w:ind w:left="598" w:hanging="709"/>
            </w:pPr>
            <w:bookmarkStart w:id="343" w:name="_Ref266956614"/>
            <w:r w:rsidRPr="00477BDE">
              <w:rPr>
                <w:rFonts w:ascii="Franklin Gothic Book" w:hAnsi="Franklin Gothic Book" w:cs="Arial"/>
              </w:rPr>
              <w:t>En [nom de votre État], d</w:t>
            </w:r>
            <w:r w:rsidR="009706CF" w:rsidRPr="00477BDE">
              <w:rPr>
                <w:rFonts w:ascii="Franklin Gothic Book" w:hAnsi="Franklin Gothic Book" w:cs="Arial"/>
              </w:rPr>
              <w:t xml:space="preserve">ans le cadre d’une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706CF" w:rsidRPr="00477BDE">
              <w:rPr>
                <w:rFonts w:ascii="Franklin Gothic Book" w:hAnsi="Franklin Gothic Book" w:cs="Arial"/>
              </w:rPr>
              <w:t>, quels sont les moyens disponibles pour entendre l’avis de l’enfant ?</w:t>
            </w:r>
            <w:bookmarkEnd w:id="343"/>
          </w:p>
        </w:tc>
        <w:tc>
          <w:tcPr>
            <w:tcW w:w="5648" w:type="dxa"/>
          </w:tcPr>
          <w:p w14:paraId="1D626B7B" w14:textId="37B1520F" w:rsidR="009706CF" w:rsidRPr="00477BDE" w:rsidRDefault="009706CF" w:rsidP="009706CF">
            <w:pPr>
              <w:tabs>
                <w:tab w:val="left" w:pos="363"/>
              </w:tabs>
              <w:spacing w:before="60" w:after="60"/>
              <w:rPr>
                <w:rFonts w:ascii="Franklin Gothic Book" w:hAnsi="Franklin Gothic Book" w:cs="Arial"/>
              </w:rPr>
            </w:pPr>
            <w:r w:rsidRPr="00477BDE">
              <w:rPr>
                <w:rFonts w:ascii="Franklin Gothic Book" w:hAnsi="Franklin Gothic Book" w:cs="Arial"/>
              </w:rPr>
              <w:fldChar w:fldCharType="begin">
                <w:ffData>
                  <w:name w:val="Check4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Entretien en personne avec le juge </w:t>
            </w:r>
          </w:p>
          <w:p w14:paraId="63C20D12" w14:textId="7F49BCD6"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47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Rapport préparé pour le tribunal par un expert indépendant </w:t>
            </w:r>
          </w:p>
          <w:p w14:paraId="267C5F01" w14:textId="4E3D1074" w:rsidR="009706CF" w:rsidRPr="00477BDE" w:rsidRDefault="009706CF" w:rsidP="009706CF">
            <w:pPr>
              <w:tabs>
                <w:tab w:val="left" w:pos="363"/>
              </w:tabs>
              <w:spacing w:before="60" w:after="60"/>
              <w:rPr>
                <w:rFonts w:ascii="Franklin Gothic Book" w:hAnsi="Franklin Gothic Book" w:cs="Arial"/>
              </w:rPr>
            </w:pPr>
            <w:r w:rsidRPr="00477BDE">
              <w:rPr>
                <w:rFonts w:ascii="Franklin Gothic Book" w:hAnsi="Franklin Gothic Book" w:cs="Arial"/>
              </w:rPr>
              <w:fldChar w:fldCharType="begin">
                <w:ffData>
                  <w:name w:val="Check48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Le représentant de l’enfant </w:t>
            </w:r>
          </w:p>
          <w:p w14:paraId="38F10373" w14:textId="65160954"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9706CF" w:rsidRPr="00477BDE" w14:paraId="35B56E4A" w14:textId="77777777" w:rsidTr="001368A9">
        <w:tc>
          <w:tcPr>
            <w:tcW w:w="4275" w:type="dxa"/>
          </w:tcPr>
          <w:p w14:paraId="4DEA490B" w14:textId="4D61AA6B" w:rsidR="009706CF" w:rsidRPr="00477BDE" w:rsidRDefault="009706CF" w:rsidP="00C03AF2">
            <w:pPr>
              <w:pStyle w:val="PBParagraph"/>
              <w:numPr>
                <w:ilvl w:val="1"/>
                <w:numId w:val="48"/>
              </w:numPr>
              <w:spacing w:after="60"/>
              <w:ind w:left="598" w:hanging="709"/>
            </w:pPr>
            <w:r w:rsidRPr="00477BDE">
              <w:rPr>
                <w:rFonts w:ascii="Franklin Gothic Book" w:hAnsi="Franklin Gothic Book" w:cs="Arial"/>
              </w:rPr>
              <w:t xml:space="preserve">Dans le cadre de la procédure relative au droit </w:t>
            </w:r>
            <w:r w:rsidR="004A3A18" w:rsidRPr="00477BDE">
              <w:rPr>
                <w:rFonts w:ascii="Franklin Gothic Book" w:hAnsi="Franklin Gothic Book" w:cs="Arial"/>
              </w:rPr>
              <w:t>d</w:t>
            </w:r>
            <w:r w:rsidR="009835B5" w:rsidRPr="00477BDE">
              <w:rPr>
                <w:rFonts w:ascii="Franklin Gothic Book" w:hAnsi="Franklin Gothic Book" w:cs="Arial"/>
              </w:rPr>
              <w:t xml:space="preserve">e </w:t>
            </w:r>
            <w:r w:rsidR="00BB3E84" w:rsidRPr="00477BDE">
              <w:rPr>
                <w:rFonts w:ascii="Franklin Gothic Book" w:hAnsi="Franklin Gothic Book" w:cs="Arial"/>
              </w:rPr>
              <w:t xml:space="preserve">visite </w:t>
            </w:r>
            <w:r w:rsidR="004A3A18" w:rsidRPr="00477BDE">
              <w:rPr>
                <w:rFonts w:ascii="Franklin Gothic Book" w:hAnsi="Franklin Gothic Book" w:cs="Arial"/>
              </w:rPr>
              <w:t>/ d’entretenir un contact</w:t>
            </w:r>
            <w:r w:rsidRPr="00477BDE">
              <w:rPr>
                <w:rFonts w:ascii="Franklin Gothic Book" w:hAnsi="Franklin Gothic Book" w:cs="Arial"/>
              </w:rPr>
              <w:t xml:space="preserve">, comment </w:t>
            </w:r>
            <w:r w:rsidR="00D716BE" w:rsidRPr="00477BDE">
              <w:rPr>
                <w:rFonts w:ascii="Franklin Gothic Book" w:hAnsi="Franklin Gothic Book" w:cs="Arial"/>
              </w:rPr>
              <w:t xml:space="preserve">[nom de </w:t>
            </w:r>
            <w:r w:rsidRPr="00477BDE">
              <w:rPr>
                <w:rFonts w:ascii="Franklin Gothic Book" w:hAnsi="Franklin Gothic Book" w:cs="Arial"/>
              </w:rPr>
              <w:t>votre État</w:t>
            </w:r>
            <w:r w:rsidR="00D716BE" w:rsidRPr="00477BDE">
              <w:rPr>
                <w:rFonts w:ascii="Franklin Gothic Book" w:hAnsi="Franklin Gothic Book" w:cs="Arial"/>
              </w:rPr>
              <w:t>]</w:t>
            </w:r>
            <w:r w:rsidRPr="00477BDE">
              <w:rPr>
                <w:rFonts w:ascii="Franklin Gothic Book" w:hAnsi="Franklin Gothic Book" w:cs="Arial"/>
              </w:rPr>
              <w:t xml:space="preserve"> s’assure-t-il qu’aucun retard injustifié ne résulte de l’audition de l’enfant ?</w:t>
            </w:r>
          </w:p>
        </w:tc>
        <w:tc>
          <w:tcPr>
            <w:tcW w:w="5648" w:type="dxa"/>
          </w:tcPr>
          <w:p w14:paraId="30011CAA" w14:textId="4FB483D7"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rPr>
              <w:t>Veuillez expliquer :</w:t>
            </w:r>
            <w:r w:rsidRPr="00477BDE">
              <w:rPr>
                <w:rFonts w:ascii="Franklin Gothic Book" w:hAnsi="Franklin Gothic Book"/>
                <w:i/>
              </w:rPr>
              <w:t xml:space="preserve"> </w:t>
            </w:r>
            <w:r w:rsidRPr="00477BDE">
              <w:rPr>
                <w:rFonts w:ascii="Franklin Gothic Book" w:hAnsi="Franklin Gothic Book"/>
                <w:i/>
              </w:rPr>
              <w:fldChar w:fldCharType="begin">
                <w:ffData>
                  <w:name w:val="Text597"/>
                  <w:enabled/>
                  <w:calcOnExit w:val="0"/>
                  <w:textInput/>
                </w:ffData>
              </w:fldChar>
            </w:r>
            <w:r w:rsidRPr="00477BDE">
              <w:rPr>
                <w:rFonts w:ascii="Franklin Gothic Book" w:hAnsi="Franklin Gothic Book"/>
                <w:i/>
              </w:rPr>
              <w:instrText xml:space="preserve"> FORMTEXT </w:instrText>
            </w:r>
            <w:r w:rsidRPr="00477BDE">
              <w:rPr>
                <w:rFonts w:ascii="Franklin Gothic Book" w:hAnsi="Franklin Gothic Book"/>
                <w:i/>
              </w:rPr>
            </w:r>
            <w:r w:rsidRPr="00477BDE">
              <w:rPr>
                <w:rFonts w:ascii="Franklin Gothic Book" w:hAnsi="Franklin Gothic Book"/>
                <w:i/>
              </w:rPr>
              <w:fldChar w:fldCharType="separate"/>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noProof/>
              </w:rPr>
              <w:t> </w:t>
            </w:r>
            <w:r w:rsidRPr="00477BDE">
              <w:rPr>
                <w:rFonts w:ascii="Franklin Gothic Book" w:hAnsi="Franklin Gothic Book"/>
                <w:i/>
              </w:rPr>
              <w:fldChar w:fldCharType="end"/>
            </w:r>
          </w:p>
        </w:tc>
      </w:tr>
      <w:tr w:rsidR="009706CF" w:rsidRPr="00477BDE" w14:paraId="1ECF1244" w14:textId="77777777" w:rsidTr="001368A9">
        <w:tc>
          <w:tcPr>
            <w:tcW w:w="4275" w:type="dxa"/>
          </w:tcPr>
          <w:p w14:paraId="0BA6E2C1" w14:textId="5B32B216" w:rsidR="009706CF" w:rsidRPr="00477BDE" w:rsidRDefault="009706CF" w:rsidP="00C03AF2">
            <w:pPr>
              <w:pStyle w:val="PBParagraph"/>
              <w:numPr>
                <w:ilvl w:val="1"/>
                <w:numId w:val="48"/>
              </w:numPr>
              <w:spacing w:after="60"/>
              <w:ind w:left="598" w:hanging="709"/>
            </w:pPr>
            <w:r w:rsidRPr="00477BDE">
              <w:rPr>
                <w:rFonts w:ascii="Franklin Gothic Book" w:hAnsi="Franklin Gothic Book" w:cs="Arial"/>
              </w:rPr>
              <w:t xml:space="preserve">Les autorités judiciaires ou administratives peuvent-elles nommer un représentant légal (tuteur </w:t>
            </w:r>
            <w:r w:rsidRPr="00477BDE">
              <w:rPr>
                <w:rFonts w:ascii="Franklin Gothic Book" w:hAnsi="Franklin Gothic Book" w:cs="Arial"/>
                <w:i/>
              </w:rPr>
              <w:t>ad litem</w:t>
            </w:r>
            <w:r w:rsidRPr="00477BDE">
              <w:rPr>
                <w:rFonts w:ascii="Franklin Gothic Book" w:hAnsi="Franklin Gothic Book" w:cs="Arial"/>
              </w:rPr>
              <w:t>) pour défendre les intérêts de l’enfant ?</w:t>
            </w:r>
          </w:p>
        </w:tc>
        <w:tc>
          <w:tcPr>
            <w:tcW w:w="5648" w:type="dxa"/>
          </w:tcPr>
          <w:p w14:paraId="2B72538B" w14:textId="6608A917" w:rsidR="009706CF" w:rsidRPr="00477BDE" w:rsidRDefault="009706CF" w:rsidP="004B0033">
            <w:pPr>
              <w:spacing w:before="60" w:after="60"/>
              <w:ind w:left="11" w:hanging="11"/>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Oui. Veuillez préciser dans quelles circonstances :</w:t>
            </w:r>
            <w:r w:rsidRPr="00477BDE">
              <w:rPr>
                <w:rFonts w:ascii="Franklin Gothic Book" w:hAnsi="Franklin Gothic Book"/>
              </w:rPr>
              <w:fldChar w:fldCharType="begin">
                <w:ffData>
                  <w:name w:val="Text597"/>
                  <w:enabled/>
                  <w:calcOnExit w:val="0"/>
                  <w:textInput/>
                </w:ffData>
              </w:fldChar>
            </w:r>
            <w:bookmarkStart w:id="344" w:name="Text59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344"/>
          </w:p>
          <w:p w14:paraId="1C55B35F" w14:textId="22F1861A"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706CF" w:rsidRPr="00477BDE" w14:paraId="6EB58B2B" w14:textId="77777777" w:rsidTr="009706CF">
        <w:tc>
          <w:tcPr>
            <w:tcW w:w="9923" w:type="dxa"/>
            <w:gridSpan w:val="2"/>
            <w:shd w:val="clear" w:color="auto" w:fill="E7E6E6" w:themeFill="background2"/>
          </w:tcPr>
          <w:p w14:paraId="0F7DF891" w14:textId="3EC691A1" w:rsidR="009706CF" w:rsidRPr="00477BDE" w:rsidRDefault="009706CF" w:rsidP="009706CF">
            <w:pPr>
              <w:tabs>
                <w:tab w:val="left" w:pos="357"/>
              </w:tabs>
              <w:spacing w:before="60" w:after="60"/>
              <w:rPr>
                <w:rFonts w:ascii="Franklin Gothic Book" w:hAnsi="Franklin Gothic Book"/>
                <w:color w:val="03295A" w:themeColor="accent4"/>
              </w:rPr>
            </w:pPr>
            <w:bookmarkStart w:id="345" w:name="_Ref280343921"/>
            <w:bookmarkStart w:id="346" w:name="_Toc125411755"/>
            <w:r w:rsidRPr="00477BDE">
              <w:rPr>
                <w:color w:val="03295A" w:themeColor="accent4"/>
              </w:rPr>
              <w:t>Recours en appel</w:t>
            </w:r>
            <w:bookmarkEnd w:id="345"/>
            <w:bookmarkEnd w:id="346"/>
          </w:p>
        </w:tc>
      </w:tr>
      <w:tr w:rsidR="009706CF" w:rsidRPr="00477BDE" w14:paraId="357F9E0C" w14:textId="77777777" w:rsidTr="001368A9">
        <w:tc>
          <w:tcPr>
            <w:tcW w:w="4275" w:type="dxa"/>
          </w:tcPr>
          <w:p w14:paraId="13A82FD2" w14:textId="113FF523" w:rsidR="009706CF" w:rsidRPr="00477BDE" w:rsidRDefault="00D716BE" w:rsidP="00C03AF2">
            <w:pPr>
              <w:pStyle w:val="PBParagraph"/>
              <w:numPr>
                <w:ilvl w:val="1"/>
                <w:numId w:val="48"/>
              </w:numPr>
              <w:spacing w:after="60"/>
              <w:ind w:left="598" w:hanging="709"/>
            </w:pPr>
            <w:bookmarkStart w:id="347" w:name="_Ref141261567"/>
            <w:r w:rsidRPr="00477BDE">
              <w:rPr>
                <w:rFonts w:ascii="Franklin Gothic Book" w:hAnsi="Franklin Gothic Book" w:cs="Arial"/>
              </w:rPr>
              <w:t>En [nom de votre État], u</w:t>
            </w:r>
            <w:r w:rsidR="009706CF" w:rsidRPr="00477BDE">
              <w:rPr>
                <w:rFonts w:ascii="Franklin Gothic Book" w:hAnsi="Franklin Gothic Book" w:cs="Arial"/>
              </w:rPr>
              <w:t xml:space="preserve">ne décision rendue dans le cadre d’une procédure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706CF" w:rsidRPr="00477BDE">
              <w:rPr>
                <w:rFonts w:ascii="Franklin Gothic Book" w:hAnsi="Franklin Gothic Book" w:cs="Arial"/>
              </w:rPr>
              <w:t xml:space="preserve"> est-elle susceptible de recours en appel ?</w:t>
            </w:r>
            <w:bookmarkEnd w:id="347"/>
          </w:p>
        </w:tc>
        <w:tc>
          <w:tcPr>
            <w:tcW w:w="5648" w:type="dxa"/>
          </w:tcPr>
          <w:p w14:paraId="6C8B15D4" w14:textId="74E4F0CE" w:rsidR="009706CF" w:rsidRPr="00477BDE" w:rsidRDefault="009706CF" w:rsidP="004B0033">
            <w:pPr>
              <w:spacing w:before="60" w:after="60"/>
              <w:ind w:left="11" w:hanging="11"/>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w:t>
            </w:r>
          </w:p>
          <w:p w14:paraId="2ED166D2" w14:textId="5A08C461"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Uniquement dans certaines circonstances </w:t>
            </w:r>
            <w:r w:rsidRPr="00477BDE">
              <w:rPr>
                <w:rFonts w:ascii="Franklin Gothic Book" w:hAnsi="Franklin Gothic Book" w:cs="Arial"/>
              </w:rPr>
              <w:t>(</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4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262430F" w14:textId="3998678B" w:rsidR="009706CF" w:rsidRPr="00477BDE" w:rsidRDefault="009706CF" w:rsidP="004B0033">
            <w:pPr>
              <w:spacing w:before="60" w:after="60"/>
              <w:ind w:left="11" w:hanging="11"/>
              <w:rPr>
                <w:rFonts w:ascii="Franklin Gothic Book" w:hAnsi="Franklin Gothic Book"/>
              </w:rPr>
            </w:pPr>
            <w:r w:rsidRPr="00477BDE">
              <w:rPr>
                <w:rFonts w:ascii="Franklin Gothic Book" w:hAnsi="Franklin Gothic Book" w:cs="Arial"/>
              </w:rPr>
              <w:t xml:space="preserve">Si l’une ou l’autre des cases ci-dessus est cochée, veuillez préciser devant quelles </w:t>
            </w:r>
            <w:r w:rsidR="002B7CC6" w:rsidRPr="00477BDE">
              <w:rPr>
                <w:rFonts w:ascii="Franklin Gothic Book" w:hAnsi="Franklin Gothic Book" w:cs="Arial"/>
              </w:rPr>
              <w:t xml:space="preserve">autorités </w:t>
            </w:r>
            <w:r w:rsidRPr="00477BDE">
              <w:rPr>
                <w:rFonts w:ascii="Franklin Gothic Book" w:hAnsi="Franklin Gothic Book" w:cs="Arial"/>
              </w:rPr>
              <w:t>(</w:t>
            </w:r>
            <w:r w:rsidR="002B7CC6" w:rsidRPr="00477BDE">
              <w:rPr>
                <w:rFonts w:ascii="Franklin Gothic Book" w:hAnsi="Franklin Gothic Book" w:cs="Arial"/>
              </w:rPr>
              <w:t>judiciaire</w:t>
            </w:r>
            <w:r w:rsidR="00C32952" w:rsidRPr="00477BDE">
              <w:rPr>
                <w:rFonts w:ascii="Franklin Gothic Book" w:hAnsi="Franklin Gothic Book" w:cs="Arial"/>
              </w:rPr>
              <w:t>s</w:t>
            </w:r>
            <w:r w:rsidRPr="00477BDE">
              <w:rPr>
                <w:rFonts w:ascii="Franklin Gothic Book" w:hAnsi="Franklin Gothic Book" w:cs="Arial"/>
              </w:rPr>
              <w:t xml:space="preserve"> ou </w:t>
            </w:r>
            <w:r w:rsidR="002B7CC6" w:rsidRPr="00477BDE">
              <w:rPr>
                <w:rFonts w:ascii="Franklin Gothic Book" w:hAnsi="Franklin Gothic Book" w:cs="Arial"/>
              </w:rPr>
              <w:t>administrative</w:t>
            </w:r>
            <w:r w:rsidR="00C32952" w:rsidRPr="00477BDE">
              <w:rPr>
                <w:rFonts w:ascii="Franklin Gothic Book" w:hAnsi="Franklin Gothic Book" w:cs="Arial"/>
              </w:rPr>
              <w:t>s</w:t>
            </w:r>
            <w:r w:rsidRPr="00477BDE">
              <w:rPr>
                <w:rFonts w:ascii="Franklin Gothic Book" w:hAnsi="Franklin Gothic Book" w:cs="Arial"/>
              </w:rPr>
              <w:t xml:space="preserve">) les recours en appel peuvent être introduits : </w:t>
            </w:r>
            <w:r w:rsidRPr="00477BDE">
              <w:rPr>
                <w:rFonts w:ascii="Franklin Gothic Book" w:hAnsi="Franklin Gothic Book" w:cs="Arial"/>
              </w:rPr>
              <w:fldChar w:fldCharType="begin">
                <w:ffData>
                  <w:name w:val="Text683"/>
                  <w:enabled/>
                  <w:calcOnExit w:val="0"/>
                  <w:textInput/>
                </w:ffData>
              </w:fldChar>
            </w:r>
            <w:bookmarkStart w:id="348" w:name="Text68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48"/>
          </w:p>
          <w:p w14:paraId="363F4D27" w14:textId="11840AAF" w:rsidR="009706CF" w:rsidRPr="00477BDE" w:rsidRDefault="009706CF" w:rsidP="004B0033">
            <w:pPr>
              <w:tabs>
                <w:tab w:val="left" w:pos="357"/>
              </w:tabs>
              <w:spacing w:before="60" w:after="60"/>
              <w:ind w:left="11" w:hanging="11"/>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Non. </w:t>
            </w:r>
            <w:r w:rsidRPr="00477BDE">
              <w:rPr>
                <w:rFonts w:ascii="Franklin Gothic Book" w:hAnsi="Franklin Gothic Book"/>
                <w:b/>
              </w:rPr>
              <w:t xml:space="preserve">Passez à la </w:t>
            </w:r>
            <w:r w:rsidR="003D69F8" w:rsidRPr="00477BDE">
              <w:rPr>
                <w:rFonts w:ascii="Franklin Gothic Book" w:hAnsi="Franklin Gothic Book"/>
                <w:b/>
              </w:rPr>
              <w:t>ques</w:t>
            </w:r>
            <w:r w:rsidRPr="00477BDE">
              <w:rPr>
                <w:rFonts w:ascii="Franklin Gothic Book" w:hAnsi="Franklin Gothic Book"/>
                <w:b/>
              </w:rPr>
              <w:t xml:space="preserve">tion </w:t>
            </w:r>
            <w:r w:rsidR="00F71D92" w:rsidRPr="00477BDE">
              <w:rPr>
                <w:rFonts w:ascii="Franklin Gothic Book" w:hAnsi="Franklin Gothic Book"/>
                <w:b/>
              </w:rPr>
              <w:fldChar w:fldCharType="begin" w:fldLock="1"/>
            </w:r>
            <w:r w:rsidR="00F71D92" w:rsidRPr="00477BDE">
              <w:rPr>
                <w:rFonts w:ascii="Franklin Gothic Book" w:hAnsi="Franklin Gothic Book"/>
                <w:b/>
              </w:rPr>
              <w:instrText xml:space="preserve"> REF _Ref271818771 \r \h </w:instrText>
            </w:r>
            <w:r w:rsidR="00477BDE">
              <w:rPr>
                <w:rFonts w:ascii="Franklin Gothic Book" w:hAnsi="Franklin Gothic Book"/>
                <w:b/>
              </w:rPr>
              <w:instrText xml:space="preserve"> \* MERGEFORMAT </w:instrText>
            </w:r>
            <w:r w:rsidR="00F71D92" w:rsidRPr="00477BDE">
              <w:rPr>
                <w:rFonts w:ascii="Franklin Gothic Book" w:hAnsi="Franklin Gothic Book"/>
                <w:b/>
              </w:rPr>
            </w:r>
            <w:r w:rsidR="00F71D92" w:rsidRPr="00477BDE">
              <w:rPr>
                <w:rFonts w:ascii="Franklin Gothic Book" w:hAnsi="Franklin Gothic Book"/>
                <w:b/>
              </w:rPr>
              <w:fldChar w:fldCharType="separate"/>
            </w:r>
            <w:r w:rsidR="00F71D92" w:rsidRPr="00477BDE">
              <w:rPr>
                <w:rFonts w:ascii="Franklin Gothic Book" w:hAnsi="Franklin Gothic Book"/>
                <w:b/>
              </w:rPr>
              <w:t>19</w:t>
            </w:r>
            <w:r w:rsidR="00F71D92" w:rsidRPr="00477BDE">
              <w:rPr>
                <w:rFonts w:ascii="Franklin Gothic Book" w:hAnsi="Franklin Gothic Book"/>
                <w:b/>
              </w:rPr>
              <w:fldChar w:fldCharType="end"/>
            </w:r>
          </w:p>
        </w:tc>
      </w:tr>
      <w:tr w:rsidR="009706CF" w:rsidRPr="00477BDE" w14:paraId="76638730" w14:textId="77777777" w:rsidTr="001368A9">
        <w:tc>
          <w:tcPr>
            <w:tcW w:w="4275" w:type="dxa"/>
          </w:tcPr>
          <w:p w14:paraId="6CDA6C6A" w14:textId="6F9AD8FF" w:rsidR="009706CF" w:rsidRPr="00477BDE" w:rsidRDefault="00C32952" w:rsidP="00C03AF2">
            <w:pPr>
              <w:pStyle w:val="PBParagraph"/>
              <w:numPr>
                <w:ilvl w:val="1"/>
                <w:numId w:val="48"/>
              </w:numPr>
              <w:spacing w:after="60"/>
              <w:ind w:left="598" w:hanging="709"/>
            </w:pPr>
            <w:r w:rsidRPr="00477BDE">
              <w:rPr>
                <w:rFonts w:ascii="Franklin Gothic Book" w:hAnsi="Franklin Gothic Book" w:cs="Arial"/>
              </w:rPr>
              <w:t>En [nom de votre État], e</w:t>
            </w:r>
            <w:r w:rsidR="009706CF" w:rsidRPr="00477BDE">
              <w:t xml:space="preserve">xiste-t-il une procédure de recours en appel simplifiée ou spéciale pour les affaires relatives au droit </w:t>
            </w:r>
            <w:r w:rsidR="004A3A18" w:rsidRPr="00477BDE">
              <w:t>d</w:t>
            </w:r>
            <w:r w:rsidR="00BB3E84" w:rsidRPr="00477BDE">
              <w:t>e visite</w:t>
            </w:r>
            <w:r w:rsidR="004A3A18" w:rsidRPr="00477BDE">
              <w:t xml:space="preserve"> / d’entretenir un contact</w:t>
            </w:r>
            <w:r w:rsidR="009706CF" w:rsidRPr="00477BDE">
              <w:t xml:space="preserve"> dans le cadre de la Convention de La Haye ?</w:t>
            </w:r>
          </w:p>
          <w:p w14:paraId="6F58EF8F" w14:textId="34CB0DBA" w:rsidR="009706CF" w:rsidRPr="00477BDE" w:rsidRDefault="009706CF" w:rsidP="009706CF">
            <w:pPr>
              <w:pStyle w:val="PBParagraph"/>
              <w:numPr>
                <w:ilvl w:val="0"/>
                <w:numId w:val="0"/>
              </w:numPr>
              <w:spacing w:after="60"/>
              <w:ind w:left="598"/>
            </w:pPr>
            <w:r w:rsidRPr="00477BDE">
              <w:rPr>
                <w:rFonts w:ascii="Franklin Gothic Book" w:hAnsi="Franklin Gothic Book" w:cs="Arial"/>
                <w:i/>
              </w:rPr>
              <w:t>Veuillez préciser la législation et les dispositions qui prévoient cela et indiquer où ces textes peuvent-ils être consultés (par ex. site Internet) ou en joindre une copie</w:t>
            </w:r>
          </w:p>
        </w:tc>
        <w:tc>
          <w:tcPr>
            <w:tcW w:w="5648" w:type="dxa"/>
          </w:tcPr>
          <w:p w14:paraId="782E8556" w14:textId="038D10A3"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 xml:space="preserve">Oui. </w:t>
            </w:r>
            <w:r w:rsidRPr="00477BDE">
              <w:rPr>
                <w:rFonts w:ascii="Franklin Gothic Book" w:hAnsi="Franklin Gothic Book" w:cs="Arial"/>
              </w:rPr>
              <w:t xml:space="preserve">Veuillez préciser : </w:t>
            </w:r>
            <w:r w:rsidRPr="00477BDE">
              <w:rPr>
                <w:rFonts w:ascii="Franklin Gothic Book" w:hAnsi="Franklin Gothic Book" w:cs="Arial"/>
              </w:rPr>
              <w:fldChar w:fldCharType="begin">
                <w:ffData>
                  <w:name w:val="Text44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41EB2E7F" w14:textId="56ED3F61"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706CF" w:rsidRPr="00477BDE" w14:paraId="0E3554D1" w14:textId="77777777" w:rsidTr="001368A9">
        <w:tc>
          <w:tcPr>
            <w:tcW w:w="4275" w:type="dxa"/>
          </w:tcPr>
          <w:p w14:paraId="0D2815CF" w14:textId="2FB2F863" w:rsidR="009706CF" w:rsidRPr="00477BDE" w:rsidRDefault="00C32952" w:rsidP="00C03AF2">
            <w:pPr>
              <w:pStyle w:val="PBParagraph"/>
              <w:numPr>
                <w:ilvl w:val="1"/>
                <w:numId w:val="48"/>
              </w:numPr>
              <w:spacing w:after="60"/>
              <w:ind w:left="598" w:hanging="709"/>
            </w:pPr>
            <w:r w:rsidRPr="00477BDE">
              <w:rPr>
                <w:rFonts w:ascii="Franklin Gothic Book" w:hAnsi="Franklin Gothic Book" w:cs="Arial"/>
              </w:rPr>
              <w:t>En [nom de votre État], q</w:t>
            </w:r>
            <w:r w:rsidR="009706CF" w:rsidRPr="00477BDE">
              <w:rPr>
                <w:rFonts w:ascii="Franklin Gothic Book" w:hAnsi="Franklin Gothic Book" w:cs="Arial"/>
              </w:rPr>
              <w:t>ui peut introduire un recours en appel ?</w:t>
            </w:r>
          </w:p>
        </w:tc>
        <w:tc>
          <w:tcPr>
            <w:tcW w:w="5648" w:type="dxa"/>
          </w:tcPr>
          <w:p w14:paraId="740DE030" w14:textId="6FF9825B" w:rsidR="009706CF" w:rsidRPr="00477BDE" w:rsidRDefault="009706CF" w:rsidP="009706CF">
            <w:pPr>
              <w:tabs>
                <w:tab w:val="num" w:pos="360"/>
              </w:tabs>
              <w:spacing w:before="60" w:after="120"/>
              <w:ind w:left="357" w:hanging="357"/>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une ou l’autre partie impliquée dans la procédure</w:t>
            </w:r>
          </w:p>
          <w:p w14:paraId="535E746B" w14:textId="018476F5" w:rsidR="009706CF" w:rsidRPr="00477BDE" w:rsidRDefault="009706CF" w:rsidP="009706CF">
            <w:pPr>
              <w:tabs>
                <w:tab w:val="num" w:pos="360"/>
              </w:tabs>
              <w:spacing w:before="60" w:after="120"/>
              <w:ind w:left="357" w:hanging="357"/>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Autorité centrale</w:t>
            </w:r>
          </w:p>
          <w:p w14:paraId="69A504C2" w14:textId="56411BA0" w:rsidR="009706CF" w:rsidRPr="00477BDE" w:rsidRDefault="009706CF" w:rsidP="009706CF">
            <w:pPr>
              <w:tabs>
                <w:tab w:val="num" w:pos="360"/>
              </w:tabs>
              <w:spacing w:before="60" w:after="120"/>
              <w:ind w:left="357" w:hanging="357"/>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Le Ministère public</w:t>
            </w:r>
          </w:p>
          <w:p w14:paraId="55D958ED" w14:textId="5FA0DC00"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19"/>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9706CF" w:rsidRPr="00477BDE" w14:paraId="4AFAD898" w14:textId="77777777" w:rsidTr="001368A9">
        <w:tc>
          <w:tcPr>
            <w:tcW w:w="4275" w:type="dxa"/>
          </w:tcPr>
          <w:p w14:paraId="2BB2B63F" w14:textId="7FEFC999" w:rsidR="009706CF" w:rsidRPr="00477BDE" w:rsidRDefault="00C32952" w:rsidP="00C03AF2">
            <w:pPr>
              <w:pStyle w:val="PBParagraph"/>
              <w:numPr>
                <w:ilvl w:val="1"/>
                <w:numId w:val="48"/>
              </w:numPr>
              <w:spacing w:after="60"/>
              <w:ind w:left="598" w:hanging="709"/>
            </w:pPr>
            <w:r w:rsidRPr="00477BDE">
              <w:rPr>
                <w:rFonts w:ascii="Franklin Gothic Book" w:hAnsi="Franklin Gothic Book" w:cs="Arial"/>
              </w:rPr>
              <w:t>En [nom de votre État], p</w:t>
            </w:r>
            <w:r w:rsidR="009706CF" w:rsidRPr="00477BDE">
              <w:rPr>
                <w:rFonts w:ascii="Franklin Gothic Book" w:hAnsi="Franklin Gothic Book" w:cs="Arial"/>
              </w:rPr>
              <w:t>our introduire un recours en appel, une autorisation est-elle exigée ?</w:t>
            </w:r>
          </w:p>
        </w:tc>
        <w:tc>
          <w:tcPr>
            <w:tcW w:w="5648" w:type="dxa"/>
          </w:tcPr>
          <w:p w14:paraId="0DE667F6" w14:textId="57CE60D7"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cs="Arial"/>
              </w:rPr>
              <w:fldChar w:fldCharType="begin">
                <w:ffData>
                  <w:name w:val="Check43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Oui</w:t>
            </w:r>
          </w:p>
          <w:p w14:paraId="5B2F03A2" w14:textId="18366BA4"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cs="Arial"/>
              </w:rPr>
              <w:fldChar w:fldCharType="begin">
                <w:ffData>
                  <w:name w:val="Check43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Non</w:t>
            </w:r>
          </w:p>
          <w:p w14:paraId="0206691B" w14:textId="07C81723"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lastRenderedPageBreak/>
              <w:fldChar w:fldCharType="begin">
                <w:ffData>
                  <w:name w:val="Check57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Dans certaines circonstances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43"/>
                  <w:enabled/>
                  <w:calcOnExit w:val="0"/>
                  <w:textInput/>
                </w:ffData>
              </w:fldChar>
            </w:r>
            <w:bookmarkStart w:id="349" w:name="Text44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49"/>
          </w:p>
        </w:tc>
      </w:tr>
      <w:tr w:rsidR="009706CF" w:rsidRPr="00477BDE" w14:paraId="101B314E" w14:textId="77777777" w:rsidTr="001368A9">
        <w:tc>
          <w:tcPr>
            <w:tcW w:w="4275" w:type="dxa"/>
          </w:tcPr>
          <w:p w14:paraId="648951B0" w14:textId="1F2A30F2" w:rsidR="009706CF" w:rsidRPr="00477BDE" w:rsidRDefault="00C32952" w:rsidP="00C03AF2">
            <w:pPr>
              <w:pStyle w:val="PBParagraph"/>
              <w:numPr>
                <w:ilvl w:val="1"/>
                <w:numId w:val="48"/>
              </w:numPr>
              <w:spacing w:after="60"/>
              <w:ind w:left="598" w:hanging="709"/>
            </w:pPr>
            <w:r w:rsidRPr="00477BDE">
              <w:rPr>
                <w:rFonts w:ascii="Franklin Gothic Book" w:hAnsi="Franklin Gothic Book" w:cs="Arial"/>
              </w:rPr>
              <w:lastRenderedPageBreak/>
              <w:t>En [nom de votre État], d</w:t>
            </w:r>
            <w:r w:rsidR="009706CF" w:rsidRPr="00477BDE">
              <w:rPr>
                <w:rFonts w:ascii="Franklin Gothic Book" w:hAnsi="Franklin Gothic Book" w:cs="Arial"/>
              </w:rPr>
              <w:t xml:space="preserve">ans le cas où une décision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706CF" w:rsidRPr="00477BDE">
              <w:rPr>
                <w:rFonts w:ascii="Franklin Gothic Book" w:hAnsi="Franklin Gothic Book" w:cs="Arial"/>
              </w:rPr>
              <w:t xml:space="preserve"> est rendue, peut-elle être suspendue (par ex. demande de sursis à l’exécution) le temps d’une procédure de recours en appel ?</w:t>
            </w:r>
          </w:p>
        </w:tc>
        <w:tc>
          <w:tcPr>
            <w:tcW w:w="5648" w:type="dxa"/>
          </w:tcPr>
          <w:p w14:paraId="5CE17BE8" w14:textId="2B2BCEDF"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48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Oui, une décision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est </w:t>
            </w:r>
            <w:r w:rsidRPr="00477BDE">
              <w:rPr>
                <w:rFonts w:ascii="Franklin Gothic Book" w:hAnsi="Franklin Gothic Book" w:cs="Arial"/>
                <w:i/>
              </w:rPr>
              <w:t>automatiquement</w:t>
            </w:r>
            <w:r w:rsidRPr="00477BDE">
              <w:rPr>
                <w:rFonts w:ascii="Franklin Gothic Book" w:hAnsi="Franklin Gothic Book" w:cs="Arial"/>
              </w:rPr>
              <w:t xml:space="preserve"> suspendue le temps d’une procédure de recours en appel</w:t>
            </w:r>
          </w:p>
          <w:p w14:paraId="515B506B" w14:textId="654FD8AA"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Oui, une décision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peut être suspendue le temps d’une procédure de recours en appel, à la demande de l’une ou l’autre partie </w:t>
            </w:r>
          </w:p>
          <w:p w14:paraId="3728EA3E" w14:textId="0ADFE83B"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Oui, une décision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Pr="00477BDE">
              <w:rPr>
                <w:rFonts w:ascii="Franklin Gothic Book" w:hAnsi="Franklin Gothic Book" w:cs="Arial"/>
              </w:rPr>
              <w:t xml:space="preserve"> peut être suspendue le temps d’une procédure de recours en appel, à la demande de l’une ou l’autre partie et sur décision du juge ou d’une autorité</w:t>
            </w:r>
          </w:p>
          <w:p w14:paraId="030FCC3F" w14:textId="291757F7" w:rsidR="009706CF" w:rsidRPr="00477BDE" w:rsidRDefault="009706CF" w:rsidP="004B0033">
            <w:pPr>
              <w:spacing w:before="60" w:after="60"/>
              <w:ind w:left="11" w:hanging="11"/>
              <w:rPr>
                <w:rFonts w:ascii="Franklin Gothic Book" w:hAnsi="Franklin Gothic Book"/>
              </w:rPr>
            </w:pPr>
            <w:r w:rsidRPr="00477BDE">
              <w:rPr>
                <w:rFonts w:ascii="Franklin Gothic Book" w:hAnsi="Franklin Gothic Book"/>
              </w:rPr>
              <w:fldChar w:fldCharType="begin">
                <w:ffData>
                  <w:name w:val="Check49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706CF" w:rsidRPr="00477BDE" w14:paraId="3090E70D" w14:textId="77777777" w:rsidTr="001368A9">
        <w:tc>
          <w:tcPr>
            <w:tcW w:w="4275" w:type="dxa"/>
          </w:tcPr>
          <w:p w14:paraId="462CA508" w14:textId="0935B78D" w:rsidR="009706CF" w:rsidRPr="00477BDE" w:rsidRDefault="009B4DE5" w:rsidP="00C03AF2">
            <w:pPr>
              <w:pStyle w:val="PBParagraph"/>
              <w:numPr>
                <w:ilvl w:val="1"/>
                <w:numId w:val="48"/>
              </w:numPr>
              <w:spacing w:after="60"/>
              <w:ind w:left="598" w:hanging="709"/>
            </w:pPr>
            <w:r w:rsidRPr="00477BDE">
              <w:rPr>
                <w:rFonts w:ascii="Franklin Gothic Book" w:hAnsi="Franklin Gothic Book" w:cs="Arial"/>
              </w:rPr>
              <w:t>En [nom de votre État], d</w:t>
            </w:r>
            <w:r w:rsidR="009706CF" w:rsidRPr="00477BDE">
              <w:rPr>
                <w:rFonts w:ascii="Franklin Gothic Book" w:hAnsi="Franklin Gothic Book" w:cs="Arial"/>
              </w:rPr>
              <w:t xml:space="preserve">ans le cadre d’une procédure en appel relative au droit </w:t>
            </w:r>
            <w:r w:rsidR="004A3A18" w:rsidRPr="00477BDE">
              <w:rPr>
                <w:rFonts w:ascii="Franklin Gothic Book" w:hAnsi="Franklin Gothic Book" w:cs="Arial"/>
              </w:rPr>
              <w:t>d</w:t>
            </w:r>
            <w:r w:rsidR="00BB3E84" w:rsidRPr="00477BDE">
              <w:rPr>
                <w:rFonts w:ascii="Franklin Gothic Book" w:hAnsi="Franklin Gothic Book" w:cs="Arial"/>
              </w:rPr>
              <w:t>e visite</w:t>
            </w:r>
            <w:r w:rsidR="004A3A18" w:rsidRPr="00477BDE">
              <w:rPr>
                <w:rFonts w:ascii="Franklin Gothic Book" w:hAnsi="Franklin Gothic Book" w:cs="Arial"/>
              </w:rPr>
              <w:t xml:space="preserve"> / d’entretenir un contact</w:t>
            </w:r>
            <w:r w:rsidR="009706CF" w:rsidRPr="00477BDE">
              <w:rPr>
                <w:rFonts w:ascii="Franklin Gothic Book" w:hAnsi="Franklin Gothic Book" w:cs="Arial"/>
              </w:rPr>
              <w:t>, existe-t-il une date limite au-delà de laquelle la décision n’est plus susceptible de recours en appel ?</w:t>
            </w:r>
          </w:p>
        </w:tc>
        <w:tc>
          <w:tcPr>
            <w:tcW w:w="5648" w:type="dxa"/>
          </w:tcPr>
          <w:p w14:paraId="06EAC23F" w14:textId="4AE4277A" w:rsidR="009706CF" w:rsidRPr="00477BDE" w:rsidRDefault="009706CF" w:rsidP="009706CF">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13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Oui. Veuillez préciser :</w:t>
            </w:r>
          </w:p>
          <w:p w14:paraId="772A9E96" w14:textId="77777777" w:rsidR="009706CF" w:rsidRPr="00477BDE" w:rsidRDefault="009706CF" w:rsidP="009706CF">
            <w:pPr>
              <w:tabs>
                <w:tab w:val="left" w:pos="357"/>
              </w:tabs>
              <w:spacing w:before="60" w:after="60"/>
              <w:rPr>
                <w:rFonts w:ascii="Franklin Gothic Book" w:hAnsi="Franklin Gothic Book" w:cs="Arial"/>
                <w:u w:val="single"/>
              </w:rPr>
            </w:pPr>
            <w:r w:rsidRPr="00477BDE">
              <w:rPr>
                <w:rFonts w:ascii="Franklin Gothic Book" w:hAnsi="Franklin Gothic Book" w:cs="Arial"/>
              </w:rPr>
              <w:t xml:space="preserve">Le délai : </w:t>
            </w:r>
            <w:r w:rsidRPr="00477BDE">
              <w:rPr>
                <w:rFonts w:ascii="Franklin Gothic Book" w:hAnsi="Franklin Gothic Book" w:cs="Arial"/>
              </w:rPr>
              <w:fldChar w:fldCharType="begin">
                <w:ffData>
                  <w:name w:val="Text4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912C712" w14:textId="2BFA53D3" w:rsidR="009706CF" w:rsidRPr="00477BDE" w:rsidRDefault="009706CF" w:rsidP="009706CF">
            <w:pPr>
              <w:tabs>
                <w:tab w:val="left" w:pos="357"/>
              </w:tabs>
              <w:spacing w:before="60" w:after="60"/>
              <w:rPr>
                <w:rFonts w:ascii="Franklin Gothic Book" w:hAnsi="Franklin Gothic Book" w:cs="Arial"/>
              </w:rPr>
            </w:pPr>
            <w:r w:rsidRPr="00477BDE">
              <w:rPr>
                <w:rFonts w:ascii="Franklin Gothic Book" w:hAnsi="Franklin Gothic Book" w:cs="Arial"/>
              </w:rPr>
              <w:t>A partir de quel moment le délai pour déposer un recours en appel court-il</w:t>
            </w:r>
            <w:r w:rsidR="00406BB1" w:rsidRPr="00477BDE">
              <w:rPr>
                <w:rFonts w:ascii="Franklin Gothic Book" w:hAnsi="Franklin Gothic Book" w:cs="Arial"/>
              </w:rPr>
              <w:t xml:space="preserve"> </w:t>
            </w:r>
            <w:r w:rsidRPr="00477BDE">
              <w:rPr>
                <w:rFonts w:ascii="Franklin Gothic Book" w:hAnsi="Franklin Gothic Book" w:cs="Arial"/>
              </w:rPr>
              <w:t>(par ex. à compter de la date du jugement, de celle de la décision, de celle à laquelle la décision a été notifiée aux parties, etc</w:t>
            </w:r>
            <w:r w:rsidR="00BE2217" w:rsidRPr="00477BDE">
              <w:rPr>
                <w:rFonts w:ascii="Franklin Gothic Book" w:hAnsi="Franklin Gothic Book" w:cs="Arial"/>
              </w:rPr>
              <w:t>.</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34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9C408C3" w14:textId="6D1C5B64"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706CF" w:rsidRPr="00477BDE" w14:paraId="434756AE" w14:textId="77777777" w:rsidTr="001368A9">
        <w:tc>
          <w:tcPr>
            <w:tcW w:w="4275" w:type="dxa"/>
          </w:tcPr>
          <w:p w14:paraId="7229FBDF" w14:textId="2261F9AD" w:rsidR="009706CF" w:rsidRPr="00477BDE" w:rsidRDefault="009706CF" w:rsidP="00C03AF2">
            <w:pPr>
              <w:pStyle w:val="PBParagraph"/>
              <w:numPr>
                <w:ilvl w:val="1"/>
                <w:numId w:val="48"/>
              </w:numPr>
              <w:spacing w:after="60"/>
              <w:ind w:left="598" w:hanging="709"/>
            </w:pPr>
            <w:r w:rsidRPr="00477BDE">
              <w:rPr>
                <w:rFonts w:ascii="Franklin Gothic Book" w:hAnsi="Franklin Gothic Book" w:cs="Arial"/>
              </w:rPr>
              <w:t xml:space="preserve">En règle générale, </w:t>
            </w:r>
            <w:r w:rsidR="00BE2217" w:rsidRPr="00477BDE">
              <w:rPr>
                <w:rFonts w:ascii="Franklin Gothic Book" w:hAnsi="Franklin Gothic Book" w:cs="Arial"/>
              </w:rPr>
              <w:t xml:space="preserve">en [nom de votre État], </w:t>
            </w:r>
            <w:r w:rsidRPr="00477BDE">
              <w:rPr>
                <w:rFonts w:ascii="Franklin Gothic Book" w:hAnsi="Franklin Gothic Book" w:cs="Arial"/>
              </w:rPr>
              <w:t>combien de temps dure une procédure de recours en appel (entre l’introduction du recours en appel et la communication de la décision) ?</w:t>
            </w:r>
          </w:p>
        </w:tc>
        <w:tc>
          <w:tcPr>
            <w:tcW w:w="5648" w:type="dxa"/>
          </w:tcPr>
          <w:p w14:paraId="441FF39F" w14:textId="507118FC"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cs="Arial"/>
              </w:rPr>
              <w:fldChar w:fldCharType="begin">
                <w:ffData>
                  <w:name w:val="Check49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Jusqu’à trois mois</w:t>
            </w:r>
          </w:p>
          <w:p w14:paraId="18D1F607" w14:textId="0F33C9EF"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cs="Arial"/>
              </w:rPr>
              <w:fldChar w:fldCharType="begin">
                <w:ffData>
                  <w:name w:val="Check49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De trois à six mois</w:t>
            </w:r>
          </w:p>
          <w:p w14:paraId="4FB08E13" w14:textId="51BA1C81"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4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Plus de six mois</w:t>
            </w:r>
          </w:p>
        </w:tc>
      </w:tr>
      <w:tr w:rsidR="009706CF" w:rsidRPr="00477BDE" w14:paraId="49367180" w14:textId="77777777" w:rsidTr="001368A9">
        <w:tc>
          <w:tcPr>
            <w:tcW w:w="4275" w:type="dxa"/>
          </w:tcPr>
          <w:p w14:paraId="5E0F31AF" w14:textId="035F659B" w:rsidR="009706CF" w:rsidRPr="00477BDE" w:rsidRDefault="009706CF" w:rsidP="00C03AF2">
            <w:pPr>
              <w:pStyle w:val="PBParagraph"/>
              <w:numPr>
                <w:ilvl w:val="1"/>
                <w:numId w:val="48"/>
              </w:numPr>
              <w:spacing w:after="60"/>
              <w:ind w:left="598" w:hanging="709"/>
            </w:pPr>
            <w:r w:rsidRPr="00477BDE">
              <w:t xml:space="preserve">En règle générale, </w:t>
            </w:r>
            <w:r w:rsidR="00BE2217" w:rsidRPr="00477BDE">
              <w:t>e</w:t>
            </w:r>
            <w:r w:rsidR="00BE2217" w:rsidRPr="00477BDE">
              <w:rPr>
                <w:rFonts w:ascii="Franklin Gothic Book" w:hAnsi="Franklin Gothic Book" w:cs="Arial"/>
              </w:rPr>
              <w:t xml:space="preserve">n [nom de votre État], </w:t>
            </w:r>
            <w:r w:rsidRPr="00477BDE">
              <w:t>le demandeur est-il tenu de prendre part à la procédure de recours en appel ?</w:t>
            </w:r>
          </w:p>
          <w:p w14:paraId="19725D07" w14:textId="75B93ABC" w:rsidR="009706CF" w:rsidRPr="00477BDE" w:rsidRDefault="009706CF" w:rsidP="009706CF">
            <w:pPr>
              <w:pStyle w:val="PBParagraph"/>
              <w:numPr>
                <w:ilvl w:val="0"/>
                <w:numId w:val="0"/>
              </w:numPr>
              <w:spacing w:after="60"/>
              <w:ind w:left="598"/>
            </w:pPr>
            <w:r w:rsidRPr="00477BDE">
              <w:rPr>
                <w:rFonts w:ascii="Franklin Gothic Book" w:hAnsi="Franklin Gothic Book" w:cs="Arial"/>
                <w:i/>
              </w:rPr>
              <w:t>Veuillez noter que la participation en personne n’est pas exigée en vertu de la Convention (voir para. 6.5.3 du Guide de bonnes pratiques, Partie II – Mise n œuvre)</w:t>
            </w:r>
          </w:p>
        </w:tc>
        <w:tc>
          <w:tcPr>
            <w:tcW w:w="5648" w:type="dxa"/>
          </w:tcPr>
          <w:p w14:paraId="2B56F270" w14:textId="35A31898" w:rsidR="009706CF" w:rsidRPr="00477BDE" w:rsidRDefault="009706CF" w:rsidP="004B003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3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Oui. Veuillez préciser dans quelles circonstances :</w:t>
            </w:r>
            <w:r w:rsidRPr="00477BDE">
              <w:rPr>
                <w:rFonts w:ascii="Franklin Gothic Book" w:hAnsi="Franklin Gothic Book" w:cs="Arial"/>
              </w:rPr>
              <w:fldChar w:fldCharType="begin">
                <w:ffData>
                  <w:name w:val="Text446"/>
                  <w:enabled/>
                  <w:calcOnExit w:val="0"/>
                  <w:textInput/>
                </w:ffData>
              </w:fldChar>
            </w:r>
            <w:bookmarkStart w:id="350" w:name="Text44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50"/>
          </w:p>
          <w:p w14:paraId="53679E73" w14:textId="2CEBFA4C" w:rsidR="009706CF" w:rsidRPr="00477BDE" w:rsidRDefault="009706CF" w:rsidP="004B0033">
            <w:pPr>
              <w:spacing w:before="60" w:after="60"/>
              <w:ind w:left="11" w:hanging="11"/>
              <w:rPr>
                <w:rFonts w:ascii="Franklin Gothic Book" w:hAnsi="Franklin Gothic Book"/>
              </w:rPr>
            </w:pPr>
            <w:r w:rsidRPr="00477BDE">
              <w:rPr>
                <w:rFonts w:ascii="Franklin Gothic Book" w:hAnsi="Franklin Gothic Book"/>
              </w:rPr>
              <w:fldChar w:fldCharType="begin">
                <w:ffData>
                  <w:name w:val="Check120"/>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4B0033" w:rsidRPr="00477BDE">
              <w:rPr>
                <w:rFonts w:ascii="Franklin Gothic Book" w:hAnsi="Franklin Gothic Book"/>
              </w:rPr>
              <w:t> </w:t>
            </w:r>
            <w:r w:rsidRPr="00477BDE">
              <w:rPr>
                <w:rFonts w:ascii="Franklin Gothic Book" w:hAnsi="Franklin Gothic Book"/>
              </w:rPr>
              <w:t>Non</w:t>
            </w:r>
          </w:p>
        </w:tc>
      </w:tr>
      <w:tr w:rsidR="009706CF" w:rsidRPr="00477BDE" w14:paraId="1D0B25E9" w14:textId="77777777" w:rsidTr="001368A9">
        <w:tc>
          <w:tcPr>
            <w:tcW w:w="4275" w:type="dxa"/>
          </w:tcPr>
          <w:p w14:paraId="62CCCA50" w14:textId="5BEA486F" w:rsidR="009706CF" w:rsidRPr="00477BDE" w:rsidRDefault="009B4DE5" w:rsidP="00C03AF2">
            <w:pPr>
              <w:pStyle w:val="PBParagraph"/>
              <w:numPr>
                <w:ilvl w:val="1"/>
                <w:numId w:val="48"/>
              </w:numPr>
              <w:spacing w:after="60"/>
              <w:ind w:left="598" w:hanging="709"/>
            </w:pPr>
            <w:bookmarkStart w:id="351" w:name="_Ref280350969"/>
            <w:r w:rsidRPr="00477BDE">
              <w:rPr>
                <w:rFonts w:ascii="Franklin Gothic Book" w:hAnsi="Franklin Gothic Book" w:cs="Arial"/>
              </w:rPr>
              <w:t>En [nom de votre État], l</w:t>
            </w:r>
            <w:r w:rsidR="009706CF" w:rsidRPr="00477BDE">
              <w:rPr>
                <w:rFonts w:ascii="Franklin Gothic Book" w:hAnsi="Franklin Gothic Book" w:cs="Arial"/>
              </w:rPr>
              <w:t>e demandeur peut-il prendre part à la procédure sans pour autant être physiquement présent ?</w:t>
            </w:r>
            <w:bookmarkEnd w:id="351"/>
          </w:p>
        </w:tc>
        <w:tc>
          <w:tcPr>
            <w:tcW w:w="5648" w:type="dxa"/>
          </w:tcPr>
          <w:p w14:paraId="135B6D5D" w14:textId="0D5DD144" w:rsidR="009706CF" w:rsidRPr="00477BDE" w:rsidRDefault="009706CF" w:rsidP="009706CF">
            <w:pPr>
              <w:tabs>
                <w:tab w:val="num" w:pos="360"/>
              </w:tabs>
              <w:spacing w:before="60" w:after="120"/>
              <w:ind w:left="357" w:hanging="357"/>
              <w:rPr>
                <w:rFonts w:ascii="Franklin Gothic Book" w:hAnsi="Franklin Gothic Book" w:cs="Arial"/>
              </w:rPr>
            </w:pPr>
            <w:r w:rsidRPr="00477BDE">
              <w:rPr>
                <w:rFonts w:ascii="Franklin Gothic Book" w:hAnsi="Franklin Gothic Book" w:cs="Arial"/>
              </w:rPr>
              <w:fldChar w:fldCharType="begin">
                <w:ffData>
                  <w:name w:val="Check38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Oui, veuillez préciser :</w:t>
            </w:r>
          </w:p>
          <w:p w14:paraId="357F37D7" w14:textId="7354BCA1" w:rsidR="009706CF" w:rsidRPr="00477BDE" w:rsidRDefault="009706CF" w:rsidP="009706CF">
            <w:pPr>
              <w:tabs>
                <w:tab w:val="num" w:pos="360"/>
              </w:tabs>
              <w:spacing w:before="60" w:after="120"/>
              <w:ind w:left="652" w:hanging="295"/>
              <w:rPr>
                <w:rFonts w:ascii="Franklin Gothic Book" w:hAnsi="Franklin Gothic Book" w:cs="Arial"/>
              </w:rPr>
            </w:pPr>
            <w:r w:rsidRPr="00477BDE">
              <w:rPr>
                <w:rFonts w:ascii="Franklin Gothic Book" w:hAnsi="Franklin Gothic Book" w:cs="Arial"/>
              </w:rPr>
              <w:tab/>
            </w:r>
            <w:r w:rsidRPr="00477BDE">
              <w:rPr>
                <w:rFonts w:ascii="Franklin Gothic Book" w:hAnsi="Franklin Gothic Book" w:cs="Arial"/>
              </w:rPr>
              <w:fldChar w:fldCharType="begin">
                <w:ffData>
                  <w:name w:val="Check38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Vidéo-conférence</w:t>
            </w:r>
          </w:p>
          <w:p w14:paraId="6C8E0FA4" w14:textId="59C61EE9" w:rsidR="009706CF" w:rsidRPr="00477BDE" w:rsidRDefault="009706CF" w:rsidP="009706CF">
            <w:pPr>
              <w:tabs>
                <w:tab w:val="num" w:pos="360"/>
              </w:tabs>
              <w:spacing w:before="60" w:after="120"/>
              <w:ind w:left="652" w:hanging="295"/>
              <w:rPr>
                <w:rFonts w:ascii="Franklin Gothic Book" w:hAnsi="Franklin Gothic Book" w:cs="Arial"/>
              </w:rPr>
            </w:pPr>
            <w:r w:rsidRPr="00477BDE">
              <w:rPr>
                <w:rFonts w:ascii="Franklin Gothic Book" w:hAnsi="Franklin Gothic Book" w:cs="Arial"/>
              </w:rPr>
              <w:tab/>
            </w:r>
            <w:r w:rsidRPr="00477BDE">
              <w:rPr>
                <w:rFonts w:ascii="Franklin Gothic Book" w:hAnsi="Franklin Gothic Book" w:cs="Arial"/>
              </w:rPr>
              <w:fldChar w:fldCharType="begin">
                <w:ffData>
                  <w:name w:val="Check38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Téléphone</w:t>
            </w:r>
          </w:p>
          <w:p w14:paraId="20FAECEF" w14:textId="3661BBEB" w:rsidR="009706CF" w:rsidRPr="00477BDE" w:rsidRDefault="009706CF" w:rsidP="009706CF">
            <w:pPr>
              <w:tabs>
                <w:tab w:val="num" w:pos="360"/>
              </w:tabs>
              <w:spacing w:before="60" w:after="120"/>
              <w:ind w:left="652" w:hanging="295"/>
              <w:rPr>
                <w:rFonts w:ascii="Franklin Gothic Book" w:hAnsi="Franklin Gothic Book" w:cs="Arial"/>
              </w:rPr>
            </w:pPr>
            <w:r w:rsidRPr="00477BDE">
              <w:rPr>
                <w:rFonts w:ascii="Franklin Gothic Book" w:hAnsi="Franklin Gothic Book" w:cs="Arial"/>
              </w:rPr>
              <w:tab/>
            </w:r>
            <w:r w:rsidRPr="00477BDE">
              <w:rPr>
                <w:rFonts w:ascii="Franklin Gothic Book" w:hAnsi="Franklin Gothic Book" w:cs="Arial"/>
              </w:rPr>
              <w:fldChar w:fldCharType="begin">
                <w:ffData>
                  <w:name w:val="Check43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Par le biais d’un représentant </w:t>
            </w:r>
          </w:p>
          <w:p w14:paraId="55604518" w14:textId="79247418" w:rsidR="009706CF" w:rsidRPr="00477BDE" w:rsidRDefault="009706CF" w:rsidP="009706CF">
            <w:pPr>
              <w:tabs>
                <w:tab w:val="num" w:pos="360"/>
              </w:tabs>
              <w:spacing w:before="60" w:after="120"/>
              <w:ind w:left="652" w:hanging="295"/>
              <w:rPr>
                <w:rFonts w:ascii="Franklin Gothic Book" w:hAnsi="Franklin Gothic Book" w:cs="Arial"/>
              </w:rPr>
            </w:pPr>
            <w:r w:rsidRPr="00477BDE">
              <w:rPr>
                <w:rFonts w:ascii="Franklin Gothic Book" w:hAnsi="Franklin Gothic Book" w:cs="Arial"/>
              </w:rPr>
              <w:tab/>
            </w:r>
            <w:r w:rsidRPr="00477BDE">
              <w:rPr>
                <w:rFonts w:ascii="Franklin Gothic Book" w:hAnsi="Franklin Gothic Book" w:cs="Arial"/>
              </w:rPr>
              <w:fldChar w:fldCharType="begin">
                <w:ffData>
                  <w:name w:val="Check39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4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657A39E0" w14:textId="08EDA67E"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39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Non</w:t>
            </w:r>
          </w:p>
        </w:tc>
      </w:tr>
      <w:tr w:rsidR="009706CF" w:rsidRPr="00477BDE" w14:paraId="470F08D0" w14:textId="77777777" w:rsidTr="001368A9">
        <w:tc>
          <w:tcPr>
            <w:tcW w:w="4275" w:type="dxa"/>
          </w:tcPr>
          <w:p w14:paraId="348CA416" w14:textId="45E9B985" w:rsidR="009706CF" w:rsidRPr="00477BDE" w:rsidRDefault="009B4DE5" w:rsidP="00C03AF2">
            <w:pPr>
              <w:pStyle w:val="PBParagraph"/>
              <w:numPr>
                <w:ilvl w:val="1"/>
                <w:numId w:val="48"/>
              </w:numPr>
              <w:spacing w:after="60"/>
              <w:ind w:left="598" w:hanging="709"/>
            </w:pPr>
            <w:bookmarkStart w:id="352" w:name="_Ref280350971"/>
            <w:r w:rsidRPr="00477BDE">
              <w:rPr>
                <w:rFonts w:ascii="Franklin Gothic Book" w:hAnsi="Franklin Gothic Book" w:cs="Arial"/>
              </w:rPr>
              <w:t xml:space="preserve">En [nom de </w:t>
            </w:r>
            <w:r w:rsidR="009706CF" w:rsidRPr="00477BDE">
              <w:rPr>
                <w:rFonts w:ascii="Franklin Gothic Book" w:hAnsi="Franklin Gothic Book" w:cs="Arial"/>
              </w:rPr>
              <w:t>votre État</w:t>
            </w:r>
            <w:r w:rsidRPr="00477BDE">
              <w:rPr>
                <w:rFonts w:ascii="Franklin Gothic Book" w:hAnsi="Franklin Gothic Book" w:cs="Arial"/>
              </w:rPr>
              <w:t>]</w:t>
            </w:r>
            <w:r w:rsidR="009706CF" w:rsidRPr="00477BDE">
              <w:rPr>
                <w:rFonts w:ascii="Franklin Gothic Book" w:hAnsi="Franklin Gothic Book" w:cs="Arial"/>
              </w:rPr>
              <w:t>, si le demandeur prend part à la procédure, une interprétation simultanée est-elle disponible, lorsque c’est nécessaire ?</w:t>
            </w:r>
            <w:bookmarkEnd w:id="352"/>
          </w:p>
        </w:tc>
        <w:tc>
          <w:tcPr>
            <w:tcW w:w="5648" w:type="dxa"/>
          </w:tcPr>
          <w:p w14:paraId="21D5B215" w14:textId="776CB9B0"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Oui</w:t>
            </w:r>
          </w:p>
          <w:p w14:paraId="127FACA6" w14:textId="5D0320E5"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Non</w:t>
            </w:r>
          </w:p>
        </w:tc>
      </w:tr>
      <w:tr w:rsidR="009706CF" w:rsidRPr="00477BDE" w14:paraId="6AAE22DC" w14:textId="77777777" w:rsidTr="001368A9">
        <w:tc>
          <w:tcPr>
            <w:tcW w:w="4275" w:type="dxa"/>
          </w:tcPr>
          <w:p w14:paraId="2CEBA7A7" w14:textId="7085E1DE" w:rsidR="009706CF" w:rsidRPr="00477BDE" w:rsidRDefault="006D0AF9" w:rsidP="00C03AF2">
            <w:pPr>
              <w:pStyle w:val="PBParagraph"/>
              <w:numPr>
                <w:ilvl w:val="1"/>
                <w:numId w:val="48"/>
              </w:numPr>
              <w:spacing w:after="60"/>
              <w:ind w:left="598" w:hanging="709"/>
            </w:pPr>
            <w:r w:rsidRPr="00477BDE">
              <w:rPr>
                <w:rFonts w:ascii="Franklin Gothic Book" w:hAnsi="Franklin Gothic Book" w:cs="Arial"/>
              </w:rPr>
              <w:t>En [nom de votre État], l</w:t>
            </w:r>
            <w:r w:rsidR="009706CF" w:rsidRPr="00477BDE">
              <w:rPr>
                <w:rFonts w:ascii="Franklin Gothic Book" w:hAnsi="Franklin Gothic Book" w:cs="Arial"/>
              </w:rPr>
              <w:t xml:space="preserve">orsque les moyens énoncés aux questions </w:t>
            </w:r>
            <w:r w:rsidR="00595DF0" w:rsidRPr="00477BDE">
              <w:rPr>
                <w:rFonts w:ascii="Franklin Gothic Book" w:hAnsi="Franklin Gothic Book" w:cs="Arial"/>
              </w:rPr>
              <w:fldChar w:fldCharType="begin" w:fldLock="1"/>
            </w:r>
            <w:r w:rsidR="00595DF0" w:rsidRPr="00477BDE">
              <w:rPr>
                <w:rFonts w:ascii="Franklin Gothic Book" w:hAnsi="Franklin Gothic Book" w:cs="Arial"/>
              </w:rPr>
              <w:instrText xml:space="preserve"> REF _Ref280350969 \r \h </w:instrText>
            </w:r>
            <w:r w:rsidR="00477BDE">
              <w:rPr>
                <w:rFonts w:ascii="Franklin Gothic Book" w:hAnsi="Franklin Gothic Book" w:cs="Arial"/>
              </w:rPr>
              <w:instrText xml:space="preserve"> \* MERGEFORMAT </w:instrText>
            </w:r>
            <w:r w:rsidR="00595DF0" w:rsidRPr="00477BDE">
              <w:rPr>
                <w:rFonts w:ascii="Franklin Gothic Book" w:hAnsi="Franklin Gothic Book" w:cs="Arial"/>
              </w:rPr>
            </w:r>
            <w:r w:rsidR="00595DF0" w:rsidRPr="00477BDE">
              <w:rPr>
                <w:rFonts w:ascii="Franklin Gothic Book" w:hAnsi="Franklin Gothic Book" w:cs="Arial"/>
              </w:rPr>
              <w:fldChar w:fldCharType="separate"/>
            </w:r>
            <w:r w:rsidR="00595DF0" w:rsidRPr="00477BDE">
              <w:rPr>
                <w:rFonts w:ascii="Franklin Gothic Book" w:hAnsi="Franklin Gothic Book" w:cs="Arial"/>
              </w:rPr>
              <w:t>18.26</w:t>
            </w:r>
            <w:r w:rsidR="00595DF0" w:rsidRPr="00477BDE">
              <w:rPr>
                <w:rFonts w:ascii="Franklin Gothic Book" w:hAnsi="Franklin Gothic Book" w:cs="Arial"/>
              </w:rPr>
              <w:fldChar w:fldCharType="end"/>
            </w:r>
            <w:r w:rsidR="00595DF0" w:rsidRPr="00477BDE">
              <w:rPr>
                <w:rFonts w:ascii="Franklin Gothic Book" w:hAnsi="Franklin Gothic Book" w:cs="Arial"/>
              </w:rPr>
              <w:t xml:space="preserve"> </w:t>
            </w:r>
            <w:r w:rsidR="009706CF" w:rsidRPr="00477BDE">
              <w:rPr>
                <w:rFonts w:ascii="Franklin Gothic Book" w:hAnsi="Franklin Gothic Book" w:cs="Arial"/>
              </w:rPr>
              <w:t xml:space="preserve">et </w:t>
            </w:r>
            <w:r w:rsidR="00B92418" w:rsidRPr="00477BDE">
              <w:rPr>
                <w:rFonts w:ascii="Franklin Gothic Book" w:hAnsi="Franklin Gothic Book" w:cs="Arial"/>
              </w:rPr>
              <w:fldChar w:fldCharType="begin" w:fldLock="1"/>
            </w:r>
            <w:r w:rsidR="00B92418" w:rsidRPr="00477BDE">
              <w:rPr>
                <w:rFonts w:ascii="Franklin Gothic Book" w:hAnsi="Franklin Gothic Book" w:cs="Arial"/>
              </w:rPr>
              <w:instrText xml:space="preserve"> REF _Ref280350971 \r \h </w:instrText>
            </w:r>
            <w:r w:rsidR="00477BDE">
              <w:rPr>
                <w:rFonts w:ascii="Franklin Gothic Book" w:hAnsi="Franklin Gothic Book" w:cs="Arial"/>
              </w:rPr>
              <w:instrText xml:space="preserve"> \* MERGEFORMAT </w:instrText>
            </w:r>
            <w:r w:rsidR="00B92418" w:rsidRPr="00477BDE">
              <w:rPr>
                <w:rFonts w:ascii="Franklin Gothic Book" w:hAnsi="Franklin Gothic Book" w:cs="Arial"/>
              </w:rPr>
            </w:r>
            <w:r w:rsidR="00B92418" w:rsidRPr="00477BDE">
              <w:rPr>
                <w:rFonts w:ascii="Franklin Gothic Book" w:hAnsi="Franklin Gothic Book" w:cs="Arial"/>
              </w:rPr>
              <w:fldChar w:fldCharType="separate"/>
            </w:r>
            <w:r w:rsidR="00B92418" w:rsidRPr="00477BDE">
              <w:rPr>
                <w:rFonts w:ascii="Franklin Gothic Book" w:hAnsi="Franklin Gothic Book" w:cs="Arial"/>
              </w:rPr>
              <w:t>18.27</w:t>
            </w:r>
            <w:r w:rsidR="00B92418" w:rsidRPr="00477BDE">
              <w:rPr>
                <w:rFonts w:ascii="Franklin Gothic Book" w:hAnsi="Franklin Gothic Book" w:cs="Arial"/>
              </w:rPr>
              <w:fldChar w:fldCharType="end"/>
            </w:r>
            <w:r w:rsidR="00B92418" w:rsidRPr="00477BDE">
              <w:rPr>
                <w:rFonts w:ascii="Franklin Gothic Book" w:hAnsi="Franklin Gothic Book" w:cs="Arial"/>
              </w:rPr>
              <w:t xml:space="preserve"> </w:t>
            </w:r>
            <w:r w:rsidR="009706CF" w:rsidRPr="00477BDE">
              <w:rPr>
                <w:rFonts w:ascii="Franklin Gothic Book" w:hAnsi="Franklin Gothic Book" w:cs="Arial"/>
              </w:rPr>
              <w:t>ci-dessus sont réclamés, qui est en charge des coûts liés à leur mise à disposition ?</w:t>
            </w:r>
          </w:p>
        </w:tc>
        <w:tc>
          <w:tcPr>
            <w:tcW w:w="5648" w:type="dxa"/>
          </w:tcPr>
          <w:p w14:paraId="3FA8E9A7" w14:textId="33F9C8CF"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Le demandeur</w:t>
            </w:r>
          </w:p>
          <w:p w14:paraId="4E1871E0" w14:textId="6B714CBA"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L’Autorité centrale requérante</w:t>
            </w:r>
          </w:p>
          <w:p w14:paraId="1AD57FC9" w14:textId="3D0EE532"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L’Autorité centrale requise</w:t>
            </w:r>
          </w:p>
          <w:p w14:paraId="0B93FA98" w14:textId="1CF21C5F"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L</w:t>
            </w:r>
            <w:r w:rsidR="006D0AF9" w:rsidRPr="00477BDE">
              <w:rPr>
                <w:rFonts w:ascii="Franklin Gothic Book" w:hAnsi="Franklin Gothic Book" w:cs="Arial"/>
              </w:rPr>
              <w:t>’a</w:t>
            </w:r>
            <w:r w:rsidRPr="00477BDE">
              <w:rPr>
                <w:rFonts w:ascii="Franklin Gothic Book" w:hAnsi="Franklin Gothic Book" w:cs="Arial"/>
              </w:rPr>
              <w:t xml:space="preserve">utorité </w:t>
            </w:r>
            <w:r w:rsidR="006D0AF9" w:rsidRPr="00477BDE">
              <w:rPr>
                <w:rFonts w:ascii="Franklin Gothic Book" w:hAnsi="Franklin Gothic Book" w:cs="Arial"/>
              </w:rPr>
              <w:t xml:space="preserve">judiciaire / </w:t>
            </w:r>
            <w:r w:rsidRPr="00477BDE">
              <w:rPr>
                <w:rFonts w:ascii="Franklin Gothic Book" w:hAnsi="Franklin Gothic Book" w:cs="Arial"/>
              </w:rPr>
              <w:t>administrative</w:t>
            </w:r>
          </w:p>
          <w:p w14:paraId="47015204" w14:textId="0A014CAE"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Cela dépend du moyen utilisé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84"/>
                  <w:enabled/>
                  <w:calcOnExit w:val="0"/>
                  <w:textInput/>
                </w:ffData>
              </w:fldChar>
            </w:r>
            <w:bookmarkStart w:id="353" w:name="Text68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53"/>
          </w:p>
          <w:p w14:paraId="678B6BA9" w14:textId="3B4F27CE"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4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tc>
      </w:tr>
      <w:tr w:rsidR="009706CF" w:rsidRPr="00477BDE" w14:paraId="66EA0609" w14:textId="77777777" w:rsidTr="001368A9">
        <w:tc>
          <w:tcPr>
            <w:tcW w:w="4275" w:type="dxa"/>
          </w:tcPr>
          <w:p w14:paraId="2E9CF602" w14:textId="736594D0" w:rsidR="009706CF" w:rsidRPr="00477BDE" w:rsidRDefault="006D0AF9" w:rsidP="00C03AF2">
            <w:pPr>
              <w:pStyle w:val="PBParagraph"/>
              <w:numPr>
                <w:ilvl w:val="1"/>
                <w:numId w:val="48"/>
              </w:numPr>
              <w:spacing w:after="60"/>
              <w:ind w:left="598" w:hanging="709"/>
            </w:pPr>
            <w:bookmarkStart w:id="354" w:name="_Ref141261583"/>
            <w:r w:rsidRPr="00477BDE">
              <w:rPr>
                <w:rFonts w:ascii="Franklin Gothic Book" w:hAnsi="Franklin Gothic Book" w:cs="Arial"/>
              </w:rPr>
              <w:lastRenderedPageBreak/>
              <w:t>En [nom de votre État], d</w:t>
            </w:r>
            <w:r w:rsidR="009706CF" w:rsidRPr="00477BDE">
              <w:rPr>
                <w:rFonts w:ascii="Franklin Gothic Book" w:hAnsi="Franklin Gothic Book" w:cs="Arial"/>
              </w:rPr>
              <w:t>es dispositions particulières en matière d’immigration (par ex. pour les demandes de visa) peuvent-elles être envisagées de manière à permettre au demandeur de prendre part en personne à la procédure de recours en appel s</w:t>
            </w:r>
            <w:r w:rsidRPr="00477BDE">
              <w:rPr>
                <w:rFonts w:ascii="Franklin Gothic Book" w:hAnsi="Franklin Gothic Book" w:cs="Arial"/>
              </w:rPr>
              <w:t>’</w:t>
            </w:r>
            <w:r w:rsidR="009706CF" w:rsidRPr="00477BDE">
              <w:rPr>
                <w:rFonts w:ascii="Franklin Gothic Book" w:hAnsi="Franklin Gothic Book" w:cs="Arial"/>
              </w:rPr>
              <w:t>il le souhaite ?</w:t>
            </w:r>
            <w:bookmarkEnd w:id="354"/>
          </w:p>
        </w:tc>
        <w:tc>
          <w:tcPr>
            <w:tcW w:w="5648" w:type="dxa"/>
          </w:tcPr>
          <w:p w14:paraId="35FF0979" w14:textId="0DDF5CD7" w:rsidR="009706CF" w:rsidRPr="00477BDE" w:rsidRDefault="009706CF" w:rsidP="009706C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5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 xml:space="preserve">Oui. </w:t>
            </w:r>
            <w:r w:rsidRPr="00477BDE">
              <w:rPr>
                <w:rFonts w:ascii="Franklin Gothic Book" w:hAnsi="Franklin Gothic Book"/>
              </w:rPr>
              <w:t xml:space="preserve">Veuillez préciser : </w:t>
            </w:r>
            <w:r w:rsidRPr="00477BDE">
              <w:rPr>
                <w:rFonts w:ascii="Franklin Gothic Book" w:hAnsi="Franklin Gothic Book"/>
              </w:rPr>
              <w:fldChar w:fldCharType="begin">
                <w:ffData>
                  <w:name w:val="Text321"/>
                  <w:enabled/>
                  <w:calcOnExit w:val="0"/>
                  <w:textInput/>
                </w:ffData>
              </w:fldChar>
            </w:r>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t> </w:t>
            </w:r>
            <w:r w:rsidRPr="00477BDE">
              <w:rPr>
                <w:rFonts w:ascii="Franklin Gothic Book" w:hAnsi="Franklin Gothic Book"/>
              </w:rPr>
              <w:fldChar w:fldCharType="end"/>
            </w:r>
          </w:p>
          <w:p w14:paraId="56968145" w14:textId="12969857" w:rsidR="009706CF" w:rsidRPr="00477BDE" w:rsidRDefault="009706CF" w:rsidP="009706CF">
            <w:pPr>
              <w:tabs>
                <w:tab w:val="left" w:pos="357"/>
              </w:tabs>
              <w:spacing w:before="60" w:after="60"/>
              <w:rPr>
                <w:rFonts w:ascii="Franklin Gothic Book" w:hAnsi="Franklin Gothic Book"/>
              </w:rPr>
            </w:pPr>
            <w:r w:rsidRPr="00477BDE">
              <w:rPr>
                <w:rFonts w:ascii="Franklin Gothic Book" w:hAnsi="Franklin Gothic Book" w:cs="Arial"/>
              </w:rPr>
              <w:fldChar w:fldCharType="begin">
                <w:ffData>
                  <w:name w:val="Check5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4B0033" w:rsidRPr="00477BDE">
              <w:rPr>
                <w:rFonts w:ascii="Franklin Gothic Book" w:hAnsi="Franklin Gothic Book" w:cs="Arial"/>
              </w:rPr>
              <w:t> </w:t>
            </w:r>
            <w:r w:rsidRPr="00477BDE">
              <w:rPr>
                <w:rFonts w:ascii="Franklin Gothic Book" w:hAnsi="Franklin Gothic Book" w:cs="Arial"/>
              </w:rPr>
              <w:t>Non</w:t>
            </w:r>
          </w:p>
        </w:tc>
      </w:tr>
      <w:tr w:rsidR="009706CF" w:rsidRPr="00477BDE" w14:paraId="304C7B97" w14:textId="77777777" w:rsidTr="00803CEA">
        <w:tc>
          <w:tcPr>
            <w:tcW w:w="9923" w:type="dxa"/>
            <w:gridSpan w:val="2"/>
          </w:tcPr>
          <w:p w14:paraId="1AAB14DF" w14:textId="467ABC04" w:rsidR="009706CF" w:rsidRPr="00477BDE" w:rsidRDefault="009706CF" w:rsidP="009706CF">
            <w:pPr>
              <w:pStyle w:val="PBParagraph"/>
              <w:numPr>
                <w:ilvl w:val="0"/>
                <w:numId w:val="0"/>
              </w:numPr>
              <w:spacing w:before="60" w:after="60"/>
            </w:pPr>
            <w:r w:rsidRPr="00477BDE">
              <w:rPr>
                <w:b/>
                <w:bCs/>
              </w:rPr>
              <w:t>Dernière mise à jour : [INSÉRER LA DATE]</w:t>
            </w:r>
          </w:p>
        </w:tc>
      </w:tr>
    </w:tbl>
    <w:p w14:paraId="45AE6B23" w14:textId="76176BC3" w:rsidR="00B44396" w:rsidRPr="00477BDE" w:rsidRDefault="00CB7282" w:rsidP="00C03AF2">
      <w:pPr>
        <w:pStyle w:val="Heading2"/>
        <w:numPr>
          <w:ilvl w:val="0"/>
          <w:numId w:val="21"/>
        </w:numPr>
        <w:ind w:left="0" w:firstLine="0"/>
        <w:rPr>
          <w:color w:val="03295A" w:themeColor="accent4"/>
        </w:rPr>
      </w:pPr>
      <w:bookmarkStart w:id="355" w:name="_Ref271818771"/>
      <w:bookmarkStart w:id="356" w:name="_Toc125411756"/>
      <w:bookmarkStart w:id="357" w:name="_Toc225415422"/>
      <w:r w:rsidRPr="00477BDE">
        <w:rPr>
          <w:rFonts w:ascii="ZWAdobeF" w:hAnsi="ZWAdobeF" w:cs="ZWAdobeF"/>
          <w:color w:val="auto"/>
          <w:sz w:val="2"/>
          <w:szCs w:val="2"/>
        </w:rPr>
        <w:t>27B</w:t>
      </w:r>
      <w:r w:rsidR="009706CF" w:rsidRPr="00477BDE">
        <w:t xml:space="preserve">Exécution des droits </w:t>
      </w:r>
      <w:bookmarkEnd w:id="355"/>
      <w:bookmarkEnd w:id="356"/>
      <w:r w:rsidR="004A3A18" w:rsidRPr="00477BDE">
        <w:t>d</w:t>
      </w:r>
      <w:r w:rsidR="00DE01D1" w:rsidRPr="00477BDE">
        <w:t>e visite</w:t>
      </w:r>
      <w:r w:rsidR="004A3A18" w:rsidRPr="00477BDE">
        <w:t xml:space="preserve"> / d’entretenir un contact</w:t>
      </w:r>
      <w:bookmarkEnd w:id="357"/>
      <w:r w:rsidR="009706CF"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9706CF" w:rsidRPr="00477BDE" w14:paraId="43E2DB68" w14:textId="77777777" w:rsidTr="001368A9">
        <w:tc>
          <w:tcPr>
            <w:tcW w:w="4275" w:type="dxa"/>
          </w:tcPr>
          <w:p w14:paraId="115C271E" w14:textId="1CEBBD15" w:rsidR="009706CF" w:rsidRPr="00477BDE" w:rsidRDefault="009706CF" w:rsidP="00C03AF2">
            <w:pPr>
              <w:pStyle w:val="PBParagraph"/>
              <w:numPr>
                <w:ilvl w:val="1"/>
                <w:numId w:val="49"/>
              </w:numPr>
              <w:spacing w:before="60" w:after="60"/>
              <w:ind w:left="598" w:hanging="709"/>
            </w:pPr>
            <w:r w:rsidRPr="00477BDE">
              <w:t xml:space="preserve">Une </w:t>
            </w:r>
            <w:r w:rsidRPr="00477BDE">
              <w:rPr>
                <w:b/>
              </w:rPr>
              <w:t>décision</w:t>
            </w:r>
            <w:r w:rsidRPr="00477BDE">
              <w:t xml:space="preserve"> en matière de droit </w:t>
            </w:r>
            <w:r w:rsidR="004A3A18" w:rsidRPr="00477BDE">
              <w:t>d</w:t>
            </w:r>
            <w:r w:rsidR="00BB3E84" w:rsidRPr="00477BDE">
              <w:t>e visite</w:t>
            </w:r>
            <w:r w:rsidR="004A3A18" w:rsidRPr="00477BDE">
              <w:t xml:space="preserve"> / d’entretenir un contact</w:t>
            </w:r>
            <w:r w:rsidRPr="00477BDE">
              <w:t xml:space="preserve">, prononcée dans un autre État, peut-elle être enregistrée aux fins d’exécution ou déclarée exécutoire </w:t>
            </w:r>
            <w:r w:rsidR="005E75C1" w:rsidRPr="00477BDE">
              <w:t>en</w:t>
            </w:r>
            <w:r w:rsidRPr="00477BDE">
              <w:t xml:space="preserve"> </w:t>
            </w:r>
            <w:r w:rsidR="005E75C1" w:rsidRPr="00477BDE">
              <w:t xml:space="preserve">[nom de </w:t>
            </w:r>
            <w:r w:rsidRPr="00477BDE">
              <w:t>votre État</w:t>
            </w:r>
            <w:r w:rsidR="005E75C1" w:rsidRPr="00477BDE">
              <w:t>]</w:t>
            </w:r>
            <w:r w:rsidRPr="00477BDE">
              <w:t xml:space="preserve"> ? </w:t>
            </w:r>
          </w:p>
        </w:tc>
        <w:tc>
          <w:tcPr>
            <w:tcW w:w="5648" w:type="dxa"/>
          </w:tcPr>
          <w:p w14:paraId="4E3BD3A0" w14:textId="7E962634" w:rsidR="009706CF" w:rsidRPr="00477BDE" w:rsidRDefault="009706CF" w:rsidP="0052095A">
            <w:pPr>
              <w:spacing w:before="60" w:after="40"/>
              <w:ind w:left="11" w:hanging="11"/>
              <w:rPr>
                <w:rFonts w:ascii="Franklin Gothic Book" w:hAnsi="Franklin Gothic Book" w:cs="Arial"/>
              </w:rPr>
            </w:pPr>
            <w:r w:rsidRPr="00477BDE">
              <w:rPr>
                <w:rFonts w:ascii="Franklin Gothic Book" w:hAnsi="Franklin Gothic Book" w:cs="Arial"/>
              </w:rPr>
              <w:fldChar w:fldCharType="begin">
                <w:ffData>
                  <w:name w:val="Check1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Toutes les décisions prononcées dans un autre État sont reconnues et exécutoires. Veuillez préciser où la législation en question peut-elle être consultée</w:t>
            </w:r>
            <w:r w:rsidRPr="00477BDE">
              <w:rPr>
                <w:rFonts w:ascii="Franklin Gothic Book" w:hAnsi="Franklin Gothic Book" w:cs="Arial"/>
                <w:i/>
              </w:rPr>
              <w:t xml:space="preserve"> (par ex. site Internet) </w:t>
            </w:r>
            <w:r w:rsidRPr="00477BDE">
              <w:rPr>
                <w:rFonts w:ascii="Franklin Gothic Book" w:hAnsi="Franklin Gothic Book" w:cs="Arial"/>
              </w:rPr>
              <w:t>ou en joindre une copie </w:t>
            </w:r>
            <w:r w:rsidRPr="00477BDE">
              <w:rPr>
                <w:rFonts w:ascii="Franklin Gothic Book" w:hAnsi="Franklin Gothic Book" w:cs="Arial"/>
                <w:i/>
              </w:rPr>
              <w:t xml:space="preserve">: </w:t>
            </w:r>
            <w:r w:rsidRPr="00477BDE">
              <w:rPr>
                <w:rFonts w:ascii="Franklin Gothic Book" w:hAnsi="Franklin Gothic Book" w:cs="Arial"/>
              </w:rPr>
              <w:fldChar w:fldCharType="begin">
                <w:ffData>
                  <w:name w:val="Text448"/>
                  <w:enabled/>
                  <w:calcOnExit w:val="0"/>
                  <w:textInput/>
                </w:ffData>
              </w:fldChar>
            </w:r>
            <w:bookmarkStart w:id="358" w:name="Text44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58"/>
          </w:p>
          <w:p w14:paraId="6832775E" w14:textId="05BD8B57" w:rsidR="009706CF" w:rsidRPr="00477BDE" w:rsidRDefault="009706CF" w:rsidP="0052095A">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8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w:t>
            </w:r>
            <w:r w:rsidR="00F91136" w:rsidRPr="00477BDE">
              <w:rPr>
                <w:rFonts w:ascii="Franklin Gothic Book" w:hAnsi="Franklin Gothic Book" w:cs="Arial"/>
              </w:rPr>
              <w:t xml:space="preserve"> </w:t>
            </w:r>
            <w:r w:rsidRPr="00477BDE">
              <w:rPr>
                <w:rFonts w:ascii="Franklin Gothic Book" w:hAnsi="Franklin Gothic Book" w:cs="Arial"/>
              </w:rPr>
              <w:t>Si un accord international avec l’autre État est en vigueur. Veuillez préciser :</w:t>
            </w:r>
          </w:p>
          <w:p w14:paraId="731A2D9B" w14:textId="3B9CE112" w:rsidR="009706CF" w:rsidRPr="00477BDE" w:rsidRDefault="009706CF" w:rsidP="0052095A">
            <w:pPr>
              <w:spacing w:before="60" w:after="60"/>
              <w:ind w:left="294"/>
              <w:rPr>
                <w:rFonts w:ascii="Franklin Gothic Book" w:hAnsi="Franklin Gothic Book" w:cs="Arial"/>
                <w:lang w:val="fr-BE"/>
              </w:rPr>
            </w:pPr>
            <w:r w:rsidRPr="00477BDE">
              <w:rPr>
                <w:rFonts w:ascii="Franklin Gothic Book" w:hAnsi="Franklin Gothic Book" w:cs="Arial"/>
              </w:rPr>
              <w:fldChar w:fldCharType="begin">
                <w:ffData>
                  <w:name w:val="Check183"/>
                  <w:enabled/>
                  <w:calcOnExit w:val="0"/>
                  <w:checkBox>
                    <w:sizeAuto/>
                    <w:default w:val="0"/>
                  </w:checkBox>
                </w:ffData>
              </w:fldChar>
            </w:r>
            <w:r w:rsidRPr="00477BDE">
              <w:rPr>
                <w:rFonts w:ascii="Franklin Gothic Book" w:hAnsi="Franklin Gothic Book" w:cs="Arial"/>
                <w:lang w:val="fr-BE"/>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lang w:val="fr-BE"/>
              </w:rPr>
              <w:t>Règlement Bruxelles II </w:t>
            </w:r>
            <w:r w:rsidRPr="00477BDE">
              <w:rPr>
                <w:rFonts w:ascii="Franklin Gothic Book" w:hAnsi="Franklin Gothic Book"/>
                <w:i/>
                <w:iCs/>
                <w:lang w:val="fr-BE"/>
              </w:rPr>
              <w:t>ter</w:t>
            </w:r>
            <w:r w:rsidRPr="00477BDE">
              <w:rPr>
                <w:rFonts w:ascii="Franklin Gothic Book" w:hAnsi="Franklin Gothic Book"/>
                <w:lang w:val="fr-BE"/>
              </w:rPr>
              <w:t xml:space="preserve"> (Règlement (UE) 2019/1111 du Conseil du 25 juin 2019)</w:t>
            </w:r>
          </w:p>
          <w:p w14:paraId="4E54990E" w14:textId="3F2330C8" w:rsidR="009706CF" w:rsidRPr="00477BDE" w:rsidRDefault="009706CF" w:rsidP="0052095A">
            <w:pPr>
              <w:spacing w:before="60" w:after="60"/>
              <w:ind w:left="294"/>
              <w:rPr>
                <w:rFonts w:ascii="Franklin Gothic Book" w:hAnsi="Franklin Gothic Book" w:cs="Arial"/>
              </w:rPr>
            </w:pPr>
            <w:r w:rsidRPr="00477BDE">
              <w:rPr>
                <w:rFonts w:ascii="Franklin Gothic Book" w:hAnsi="Franklin Gothic Book" w:cs="Arial"/>
              </w:rPr>
              <w:fldChar w:fldCharType="begin">
                <w:ffData>
                  <w:name w:val="Check18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 xml:space="preserve">Convention Protection des enfants de 1996 </w:t>
            </w:r>
          </w:p>
          <w:p w14:paraId="1E8090C5" w14:textId="2E951A38" w:rsidR="009706CF" w:rsidRPr="00477BDE" w:rsidRDefault="009706CF" w:rsidP="0052095A">
            <w:pPr>
              <w:spacing w:before="60" w:after="60"/>
              <w:ind w:left="294"/>
              <w:rPr>
                <w:rFonts w:ascii="Franklin Gothic Book" w:hAnsi="Franklin Gothic Book" w:cs="Arial"/>
                <w:u w:val="single"/>
              </w:rPr>
            </w:pPr>
            <w:r w:rsidRPr="00477BDE">
              <w:rPr>
                <w:rFonts w:ascii="Franklin Gothic Book" w:hAnsi="Franklin Gothic Book" w:cs="Arial"/>
              </w:rPr>
              <w:fldChar w:fldCharType="begin">
                <w:ffData>
                  <w:name w:val="Check18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1"/>
                  <w:enabled/>
                  <w:calcOnExit w:val="0"/>
                  <w:textInput/>
                </w:ffData>
              </w:fldChar>
            </w:r>
            <w:bookmarkStart w:id="359" w:name="Text60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59"/>
          </w:p>
          <w:p w14:paraId="453E9182" w14:textId="25A4B3DC"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1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Sous réserve de conditions. Veuillez expliquer où la législation en question peut-elle être consultée</w:t>
            </w:r>
            <w:r w:rsidRPr="00477BDE">
              <w:rPr>
                <w:rFonts w:ascii="Franklin Gothic Book" w:hAnsi="Franklin Gothic Book" w:cs="Arial"/>
                <w:i/>
              </w:rPr>
              <w:t xml:space="preserve"> (par ex. site Internet) </w:t>
            </w:r>
            <w:r w:rsidRPr="00477BDE">
              <w:rPr>
                <w:rFonts w:ascii="Franklin Gothic Book" w:hAnsi="Franklin Gothic Book" w:cs="Arial"/>
              </w:rPr>
              <w:t>ou en joindre une copie </w:t>
            </w:r>
            <w:r w:rsidRPr="00477BDE">
              <w:rPr>
                <w:rFonts w:ascii="Franklin Gothic Book" w:hAnsi="Franklin Gothic Book" w:cs="Arial"/>
                <w:i/>
              </w:rPr>
              <w:t>:</w:t>
            </w:r>
            <w:r w:rsidRPr="00477BDE">
              <w:rPr>
                <w:rFonts w:ascii="Franklin Gothic Book" w:hAnsi="Franklin Gothic Book" w:cs="Arial"/>
              </w:rPr>
              <w:fldChar w:fldCharType="begin">
                <w:ffData>
                  <w:name w:val="Text44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C610E0F" w14:textId="7AB4295D"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8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 Cependant, la partie concernée peut demander aux autorités judiciaires ou administratives de rendre des « décisions miroir »</w:t>
            </w:r>
          </w:p>
          <w:p w14:paraId="17557128" w14:textId="625A34A9" w:rsidR="009706CF" w:rsidRPr="00477BDE" w:rsidRDefault="009706CF" w:rsidP="0052095A">
            <w:pPr>
              <w:pStyle w:val="PBParagraph"/>
              <w:numPr>
                <w:ilvl w:val="0"/>
                <w:numId w:val="0"/>
              </w:numPr>
              <w:spacing w:before="60" w:after="60"/>
              <w:ind w:left="11"/>
            </w:pPr>
            <w:r w:rsidRPr="00477BDE">
              <w:rPr>
                <w:rFonts w:ascii="Franklin Gothic Book" w:hAnsi="Franklin Gothic Book" w:cs="Arial"/>
              </w:rPr>
              <w:fldChar w:fldCharType="begin">
                <w:ffData>
                  <w:name w:val="Check3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w:t>
            </w:r>
          </w:p>
        </w:tc>
      </w:tr>
      <w:tr w:rsidR="009706CF" w:rsidRPr="00477BDE" w14:paraId="67C9A2A1" w14:textId="77777777" w:rsidTr="001368A9">
        <w:tc>
          <w:tcPr>
            <w:tcW w:w="4275" w:type="dxa"/>
          </w:tcPr>
          <w:p w14:paraId="4127DB5D" w14:textId="54AA5B2C" w:rsidR="009706CF" w:rsidRPr="00477BDE" w:rsidRDefault="009706CF" w:rsidP="00C03AF2">
            <w:pPr>
              <w:pStyle w:val="PBParagraph"/>
              <w:numPr>
                <w:ilvl w:val="1"/>
                <w:numId w:val="49"/>
              </w:numPr>
              <w:spacing w:before="60" w:after="60"/>
              <w:ind w:left="598" w:hanging="709"/>
            </w:pPr>
            <w:r w:rsidRPr="00477BDE">
              <w:rPr>
                <w:rFonts w:ascii="Franklin Gothic Book" w:hAnsi="Franklin Gothic Book" w:cs="Arial"/>
              </w:rPr>
              <w:t xml:space="preserve">Un </w:t>
            </w:r>
            <w:r w:rsidRPr="00477BDE">
              <w:rPr>
                <w:rFonts w:ascii="Franklin Gothic Book" w:hAnsi="Franklin Gothic Book" w:cs="Arial"/>
                <w:b/>
              </w:rPr>
              <w:t xml:space="preserve">accord </w:t>
            </w:r>
            <w:r w:rsidRPr="00477BDE">
              <w:rPr>
                <w:rFonts w:ascii="Franklin Gothic Book" w:hAnsi="Franklin Gothic Book" w:cs="Arial"/>
              </w:rPr>
              <w:t xml:space="preserve">en matière de </w:t>
            </w:r>
            <w:r w:rsidR="00906E19" w:rsidRPr="00477BDE">
              <w:rPr>
                <w:rFonts w:ascii="Franklin Gothic Book" w:hAnsi="Franklin Gothic Book" w:cs="Arial"/>
              </w:rPr>
              <w:t xml:space="preserve">droit de visite </w:t>
            </w:r>
            <w:r w:rsidR="004A3A18" w:rsidRPr="00477BDE">
              <w:rPr>
                <w:rFonts w:ascii="Franklin Gothic Book" w:hAnsi="Franklin Gothic Book" w:cs="Arial"/>
              </w:rPr>
              <w:t>/ d’entretenir un contact</w:t>
            </w:r>
            <w:r w:rsidRPr="00477BDE">
              <w:rPr>
                <w:rFonts w:ascii="Franklin Gothic Book" w:hAnsi="Franklin Gothic Book" w:cs="Arial"/>
              </w:rPr>
              <w:t xml:space="preserve"> passé dans un autre État peut-il être enregistré aux fins d’exécution ou déclaré exécutoire </w:t>
            </w:r>
            <w:r w:rsidR="005E75C1" w:rsidRPr="00477BDE">
              <w:rPr>
                <w:rFonts w:ascii="Franklin Gothic Book" w:hAnsi="Franklin Gothic Book" w:cs="Arial"/>
              </w:rPr>
              <w:t xml:space="preserve">en [nom de </w:t>
            </w:r>
            <w:r w:rsidRPr="00477BDE">
              <w:rPr>
                <w:rFonts w:ascii="Franklin Gothic Book" w:hAnsi="Franklin Gothic Book" w:cs="Arial"/>
              </w:rPr>
              <w:t>votre État</w:t>
            </w:r>
            <w:r w:rsidR="005E75C1" w:rsidRPr="00477BDE">
              <w:rPr>
                <w:rFonts w:ascii="Franklin Gothic Book" w:hAnsi="Franklin Gothic Book" w:cs="Arial"/>
              </w:rPr>
              <w:t>]</w:t>
            </w:r>
            <w:r w:rsidRPr="00477BDE">
              <w:rPr>
                <w:rFonts w:ascii="Franklin Gothic Book" w:hAnsi="Franklin Gothic Book" w:cs="Arial"/>
              </w:rPr>
              <w:t> ?</w:t>
            </w:r>
          </w:p>
        </w:tc>
        <w:tc>
          <w:tcPr>
            <w:tcW w:w="5648" w:type="dxa"/>
          </w:tcPr>
          <w:p w14:paraId="0473F49C" w14:textId="78734764"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8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Si un accord international avec l’autre État est en vigueur. Veuillez préciser :</w:t>
            </w:r>
          </w:p>
          <w:p w14:paraId="6F7BA93C" w14:textId="408236AC" w:rsidR="009706CF" w:rsidRPr="00477BDE" w:rsidRDefault="009706CF" w:rsidP="0052095A">
            <w:pPr>
              <w:spacing w:before="60" w:after="60"/>
              <w:ind w:left="294"/>
              <w:rPr>
                <w:rFonts w:ascii="Franklin Gothic Book" w:hAnsi="Franklin Gothic Book" w:cs="Arial"/>
                <w:lang w:val="fr-BE"/>
              </w:rPr>
            </w:pPr>
            <w:r w:rsidRPr="00477BDE">
              <w:rPr>
                <w:rFonts w:ascii="Franklin Gothic Book" w:hAnsi="Franklin Gothic Book" w:cs="Arial"/>
              </w:rPr>
              <w:fldChar w:fldCharType="begin">
                <w:ffData>
                  <w:name w:val="Check183"/>
                  <w:enabled/>
                  <w:calcOnExit w:val="0"/>
                  <w:checkBox>
                    <w:sizeAuto/>
                    <w:default w:val="0"/>
                  </w:checkBox>
                </w:ffData>
              </w:fldChar>
            </w:r>
            <w:r w:rsidRPr="00477BDE">
              <w:rPr>
                <w:rFonts w:ascii="Franklin Gothic Book" w:hAnsi="Franklin Gothic Book" w:cs="Arial"/>
                <w:lang w:val="fr-BE"/>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lang w:val="fr-BE"/>
              </w:rPr>
              <w:t>Règlement Bruxelles II </w:t>
            </w:r>
            <w:r w:rsidRPr="00477BDE">
              <w:rPr>
                <w:rFonts w:ascii="Franklin Gothic Book" w:hAnsi="Franklin Gothic Book"/>
                <w:i/>
                <w:iCs/>
                <w:lang w:val="fr-BE"/>
              </w:rPr>
              <w:t>ter</w:t>
            </w:r>
            <w:r w:rsidRPr="00477BDE">
              <w:rPr>
                <w:rFonts w:ascii="Franklin Gothic Book" w:hAnsi="Franklin Gothic Book"/>
                <w:lang w:val="fr-BE"/>
              </w:rPr>
              <w:t xml:space="preserve"> (Règlement (UE) 2019/1111 du Conseil du 25 juin 2019)</w:t>
            </w:r>
          </w:p>
          <w:p w14:paraId="76185536" w14:textId="1D292789" w:rsidR="009706CF" w:rsidRPr="00477BDE" w:rsidRDefault="009706CF" w:rsidP="0052095A">
            <w:pPr>
              <w:spacing w:before="60" w:after="60"/>
              <w:ind w:left="294"/>
              <w:rPr>
                <w:rFonts w:ascii="Franklin Gothic Book" w:hAnsi="Franklin Gothic Book" w:cs="Arial"/>
                <w:u w:val="single"/>
              </w:rPr>
            </w:pPr>
            <w:r w:rsidRPr="00477BDE">
              <w:rPr>
                <w:rFonts w:ascii="Franklin Gothic Book" w:hAnsi="Franklin Gothic Book" w:cs="Arial"/>
              </w:rPr>
              <w:fldChar w:fldCharType="begin">
                <w:ffData>
                  <w:name w:val="Check18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2"/>
                  <w:enabled/>
                  <w:calcOnExit w:val="0"/>
                  <w:textInput/>
                </w:ffData>
              </w:fldChar>
            </w:r>
            <w:bookmarkStart w:id="360" w:name="Text60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60"/>
          </w:p>
          <w:p w14:paraId="1E89E08C" w14:textId="498E9C50"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1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Sous réserve de conditions. Veuillez préciser :</w:t>
            </w:r>
            <w:r w:rsidRPr="00477BDE">
              <w:rPr>
                <w:rFonts w:ascii="Franklin Gothic Book" w:hAnsi="Franklin Gothic Book" w:cs="Arial"/>
              </w:rPr>
              <w:fldChar w:fldCharType="begin">
                <w:ffData>
                  <w:name w:val="Text603"/>
                  <w:enabled/>
                  <w:calcOnExit w:val="0"/>
                  <w:textInput/>
                </w:ffData>
              </w:fldChar>
            </w:r>
            <w:bookmarkStart w:id="361" w:name="Text60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61"/>
          </w:p>
          <w:p w14:paraId="2A780BF0" w14:textId="0EC204C0"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8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 Cependant, la partie concernée peut demander aux autorités judiciaires ou administratives de rendre des « décisions miroir »</w:t>
            </w:r>
          </w:p>
          <w:p w14:paraId="3117594D" w14:textId="738A7787"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3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w:t>
            </w:r>
          </w:p>
        </w:tc>
      </w:tr>
      <w:tr w:rsidR="009706CF" w:rsidRPr="00477BDE" w14:paraId="4DF77143" w14:textId="77777777" w:rsidTr="001368A9">
        <w:tc>
          <w:tcPr>
            <w:tcW w:w="4275" w:type="dxa"/>
          </w:tcPr>
          <w:p w14:paraId="38B39BA5" w14:textId="5C8EC7D0" w:rsidR="009706CF" w:rsidRPr="00477BDE" w:rsidRDefault="009706CF" w:rsidP="00C03AF2">
            <w:pPr>
              <w:pStyle w:val="PBParagraph"/>
              <w:numPr>
                <w:ilvl w:val="1"/>
                <w:numId w:val="49"/>
              </w:numPr>
              <w:spacing w:before="60" w:after="60"/>
              <w:ind w:left="598" w:hanging="709"/>
            </w:pPr>
            <w:r w:rsidRPr="00477BDE">
              <w:rPr>
                <w:rFonts w:ascii="Franklin Gothic Book" w:hAnsi="Franklin Gothic Book" w:cs="Arial"/>
              </w:rPr>
              <w:t xml:space="preserve">Une partie peut-elle demander à obtenir des décisions prises dans </w:t>
            </w:r>
            <w:r w:rsidR="005E75C1" w:rsidRPr="00477BDE">
              <w:rPr>
                <w:rFonts w:ascii="Franklin Gothic Book" w:hAnsi="Franklin Gothic Book" w:cs="Arial"/>
              </w:rPr>
              <w:t xml:space="preserve">[nom de </w:t>
            </w:r>
            <w:r w:rsidRPr="00477BDE">
              <w:rPr>
                <w:rFonts w:ascii="Franklin Gothic Book" w:hAnsi="Franklin Gothic Book" w:cs="Arial"/>
              </w:rPr>
              <w:t>votre État</w:t>
            </w:r>
            <w:r w:rsidR="005E75C1" w:rsidRPr="00477BDE">
              <w:rPr>
                <w:rFonts w:ascii="Franklin Gothic Book" w:hAnsi="Franklin Gothic Book" w:cs="Arial"/>
              </w:rPr>
              <w:t>]</w:t>
            </w:r>
            <w:r w:rsidRPr="00477BDE">
              <w:rPr>
                <w:rFonts w:ascii="Franklin Gothic Book" w:hAnsi="Franklin Gothic Book" w:cs="Arial"/>
              </w:rPr>
              <w:t xml:space="preserve"> concernant une décision d’un autre État en matière de </w:t>
            </w:r>
            <w:r w:rsidR="00906E19" w:rsidRPr="00477BDE">
              <w:rPr>
                <w:rFonts w:ascii="Franklin Gothic Book" w:hAnsi="Franklin Gothic Book" w:cs="Arial"/>
              </w:rPr>
              <w:t>droit de visite</w:t>
            </w:r>
            <w:r w:rsidR="004A3A18" w:rsidRPr="00477BDE">
              <w:rPr>
                <w:rFonts w:ascii="Franklin Gothic Book" w:hAnsi="Franklin Gothic Book" w:cs="Arial"/>
              </w:rPr>
              <w:t>/ d’entretenir un contact</w:t>
            </w:r>
            <w:r w:rsidRPr="00477BDE">
              <w:rPr>
                <w:rFonts w:ascii="Franklin Gothic Book" w:hAnsi="Franklin Gothic Book" w:cs="Arial"/>
              </w:rPr>
              <w:t> ?</w:t>
            </w:r>
          </w:p>
        </w:tc>
        <w:tc>
          <w:tcPr>
            <w:tcW w:w="5648" w:type="dxa"/>
          </w:tcPr>
          <w:p w14:paraId="6510ACCA" w14:textId="1A35D818"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39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Elle doit s’adresser aux autorités judiciaires ou administratives</w:t>
            </w:r>
          </w:p>
          <w:p w14:paraId="4BC1B11A" w14:textId="58D85A65"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39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L’Autorité centrale en fera la demande auprès des autorités judiciaires ou administratives pour le compte de la partie concernée</w:t>
            </w:r>
          </w:p>
          <w:p w14:paraId="5D66DB49" w14:textId="3EDBFF61"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39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w:t>
            </w:r>
          </w:p>
        </w:tc>
      </w:tr>
      <w:tr w:rsidR="009706CF" w:rsidRPr="00477BDE" w14:paraId="00EE9E56" w14:textId="77777777" w:rsidTr="001368A9">
        <w:tc>
          <w:tcPr>
            <w:tcW w:w="4275" w:type="dxa"/>
          </w:tcPr>
          <w:p w14:paraId="2CBDCB15" w14:textId="0B1423E0" w:rsidR="009706CF" w:rsidRPr="00477BDE" w:rsidRDefault="005777B8" w:rsidP="00C03AF2">
            <w:pPr>
              <w:pStyle w:val="PBParagraph"/>
              <w:numPr>
                <w:ilvl w:val="1"/>
                <w:numId w:val="49"/>
              </w:numPr>
              <w:spacing w:before="60" w:after="60"/>
              <w:ind w:left="598" w:hanging="709"/>
            </w:pPr>
            <w:r w:rsidRPr="00477BDE">
              <w:rPr>
                <w:rFonts w:ascii="Franklin Gothic Book" w:hAnsi="Franklin Gothic Book" w:cs="Arial"/>
              </w:rPr>
              <w:t>En [nom de votre État], q</w:t>
            </w:r>
            <w:r w:rsidR="009706CF" w:rsidRPr="00477BDE">
              <w:rPr>
                <w:rFonts w:ascii="Franklin Gothic Book" w:hAnsi="Franklin Gothic Book" w:cs="Arial"/>
              </w:rPr>
              <w:t>uelle procédure le demandeur doit-il suivre pour introduire une procédure d’exécution ?</w:t>
            </w:r>
          </w:p>
        </w:tc>
        <w:tc>
          <w:tcPr>
            <w:tcW w:w="5648" w:type="dxa"/>
          </w:tcPr>
          <w:p w14:paraId="714046EB" w14:textId="0B514357"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36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L’Autorité centrale demandera l’exécution pour le compte du demandeur</w:t>
            </w:r>
          </w:p>
          <w:p w14:paraId="49ED9EFB" w14:textId="21AB5319"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36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Le demandeur doit solliciter l’exécution</w:t>
            </w:r>
          </w:p>
          <w:p w14:paraId="0824A585" w14:textId="3E2862B4"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36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4"/>
                  <w:enabled/>
                  <w:calcOnExit w:val="0"/>
                  <w:textInput/>
                </w:ffData>
              </w:fldChar>
            </w:r>
            <w:bookmarkStart w:id="362" w:name="Text60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62"/>
          </w:p>
        </w:tc>
      </w:tr>
      <w:tr w:rsidR="009706CF" w:rsidRPr="00477BDE" w14:paraId="349A77CD" w14:textId="77777777" w:rsidTr="001368A9">
        <w:tc>
          <w:tcPr>
            <w:tcW w:w="4275" w:type="dxa"/>
          </w:tcPr>
          <w:p w14:paraId="3ABDFC41" w14:textId="11252DDC" w:rsidR="009706CF" w:rsidRPr="00477BDE" w:rsidRDefault="005777B8" w:rsidP="00C03AF2">
            <w:pPr>
              <w:pStyle w:val="PBParagraph"/>
              <w:numPr>
                <w:ilvl w:val="1"/>
                <w:numId w:val="49"/>
              </w:numPr>
              <w:spacing w:before="60" w:after="60"/>
              <w:ind w:left="598" w:hanging="709"/>
            </w:pPr>
            <w:r w:rsidRPr="00477BDE">
              <w:rPr>
                <w:rFonts w:ascii="Franklin Gothic Book" w:hAnsi="Franklin Gothic Book" w:cs="Arial"/>
              </w:rPr>
              <w:t>En [nom de votre État], l</w:t>
            </w:r>
            <w:r w:rsidR="009706CF" w:rsidRPr="00477BDE">
              <w:rPr>
                <w:rFonts w:ascii="Franklin Gothic Book" w:hAnsi="Franklin Gothic Book" w:cs="Arial"/>
              </w:rPr>
              <w:t xml:space="preserve">e cas échéant, quelles sont les mesures coercitives disponibles pour exécuter </w:t>
            </w:r>
            <w:r w:rsidR="009706CF" w:rsidRPr="00477BDE">
              <w:rPr>
                <w:rFonts w:ascii="Franklin Gothic Book" w:hAnsi="Franklin Gothic Book" w:cs="Arial"/>
              </w:rPr>
              <w:lastRenderedPageBreak/>
              <w:t xml:space="preserve">une décision relative au </w:t>
            </w:r>
            <w:r w:rsidR="00906E19" w:rsidRPr="00477BDE">
              <w:rPr>
                <w:rFonts w:ascii="Franklin Gothic Book" w:hAnsi="Franklin Gothic Book" w:cs="Arial"/>
              </w:rPr>
              <w:t>droit de visite</w:t>
            </w:r>
            <w:r w:rsidR="004A3A18" w:rsidRPr="00477BDE">
              <w:rPr>
                <w:rFonts w:ascii="Franklin Gothic Book" w:hAnsi="Franklin Gothic Book" w:cs="Arial"/>
              </w:rPr>
              <w:t>/ d’entretenir un contact</w:t>
            </w:r>
            <w:r w:rsidR="009706CF" w:rsidRPr="00477BDE">
              <w:rPr>
                <w:rFonts w:ascii="Franklin Gothic Book" w:hAnsi="Franklin Gothic Book" w:cs="Arial"/>
              </w:rPr>
              <w:t> ?</w:t>
            </w:r>
          </w:p>
        </w:tc>
        <w:tc>
          <w:tcPr>
            <w:tcW w:w="5648" w:type="dxa"/>
          </w:tcPr>
          <w:p w14:paraId="19602785" w14:textId="1B30E1AA"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lastRenderedPageBreak/>
              <w:fldChar w:fldCharType="begin">
                <w:ffData>
                  <w:name w:val="Check19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Intervention des pouvoirs publics (</w:t>
            </w:r>
            <w:r w:rsidRPr="00477BDE">
              <w:rPr>
                <w:rFonts w:ascii="Franklin Gothic Book" w:hAnsi="Franklin Gothic Book" w:cs="Arial"/>
                <w:i/>
              </w:rPr>
              <w:t>par ex. police, aide sociale</w:t>
            </w:r>
            <w:r w:rsidRPr="00477BDE">
              <w:rPr>
                <w:rFonts w:ascii="Franklin Gothic Book" w:hAnsi="Franklin Gothic Book" w:cs="Arial"/>
              </w:rPr>
              <w:t>)</w:t>
            </w:r>
          </w:p>
          <w:p w14:paraId="18D8E872" w14:textId="72450446"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lastRenderedPageBreak/>
              <w:fldChar w:fldCharType="begin">
                <w:ffData>
                  <w:name w:val="Check32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Soustraction de l’enfant à la personne ayant le droit de garde</w:t>
            </w:r>
          </w:p>
          <w:p w14:paraId="545A09B2" w14:textId="178DA388"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9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ccusations pénales</w:t>
            </w:r>
          </w:p>
          <w:p w14:paraId="1D32D8EB" w14:textId="0E4EF0E7"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9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Peine d’emprisonnement</w:t>
            </w:r>
          </w:p>
          <w:p w14:paraId="42B86E63" w14:textId="157CA5DB"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mendes</w:t>
            </w:r>
          </w:p>
          <w:p w14:paraId="386F9C97" w14:textId="3E798C9F"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9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Décision de placement de l’enfant sous surveillance</w:t>
            </w:r>
          </w:p>
          <w:p w14:paraId="25832E78" w14:textId="23D92E2F" w:rsidR="009706CF" w:rsidRPr="00477BDE" w:rsidRDefault="009706CF" w:rsidP="0052095A">
            <w:pPr>
              <w:spacing w:before="60" w:after="40"/>
              <w:rPr>
                <w:rFonts w:ascii="Franklin Gothic Book" w:hAnsi="Franklin Gothic Book" w:cs="Arial"/>
              </w:rPr>
            </w:pPr>
            <w:r w:rsidRPr="00477BDE">
              <w:rPr>
                <w:rFonts w:ascii="Franklin Gothic Book" w:hAnsi="Franklin Gothic Book" w:cs="Arial"/>
              </w:rPr>
              <w:fldChar w:fldCharType="begin">
                <w:ffData>
                  <w:name w:val="Check1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5"/>
                  <w:enabled/>
                  <w:calcOnExit w:val="0"/>
                  <w:textInput/>
                </w:ffData>
              </w:fldChar>
            </w:r>
            <w:bookmarkStart w:id="363" w:name="Text605"/>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63"/>
          </w:p>
        </w:tc>
      </w:tr>
      <w:tr w:rsidR="009706CF" w:rsidRPr="00477BDE" w14:paraId="6A9E1547" w14:textId="77777777" w:rsidTr="001368A9">
        <w:tc>
          <w:tcPr>
            <w:tcW w:w="4275" w:type="dxa"/>
          </w:tcPr>
          <w:p w14:paraId="5A8397A4" w14:textId="2001B880" w:rsidR="009706CF" w:rsidRPr="00477BDE" w:rsidRDefault="005777B8" w:rsidP="00C03AF2">
            <w:pPr>
              <w:pStyle w:val="PBParagraph"/>
              <w:numPr>
                <w:ilvl w:val="1"/>
                <w:numId w:val="49"/>
              </w:numPr>
              <w:spacing w:before="60" w:after="60"/>
              <w:ind w:left="598" w:hanging="709"/>
            </w:pPr>
            <w:r w:rsidRPr="00477BDE">
              <w:rPr>
                <w:rFonts w:ascii="Franklin Gothic Book" w:hAnsi="Franklin Gothic Book" w:cs="Arial"/>
              </w:rPr>
              <w:lastRenderedPageBreak/>
              <w:t>En [nom de votre État], l</w:t>
            </w:r>
            <w:r w:rsidR="009706CF" w:rsidRPr="00477BDE">
              <w:rPr>
                <w:rFonts w:ascii="Franklin Gothic Book" w:hAnsi="Franklin Gothic Book" w:cs="Arial"/>
              </w:rPr>
              <w:t>’application de mesures coercitives nécessite-t-elle une décision distincte des autorités judiciaires ou administratives ?</w:t>
            </w:r>
          </w:p>
        </w:tc>
        <w:tc>
          <w:tcPr>
            <w:tcW w:w="5648" w:type="dxa"/>
          </w:tcPr>
          <w:p w14:paraId="6503DFAE" w14:textId="1F004B16" w:rsidR="009706CF" w:rsidRPr="00477BDE" w:rsidRDefault="009706CF" w:rsidP="009706CF">
            <w:pPr>
              <w:tabs>
                <w:tab w:val="left" w:pos="357"/>
              </w:tabs>
              <w:spacing w:before="60" w:after="60"/>
              <w:ind w:left="326" w:hanging="326"/>
              <w:rPr>
                <w:rFonts w:ascii="Franklin Gothic Book" w:hAnsi="Franklin Gothic Book" w:cs="Arial"/>
              </w:rPr>
            </w:pPr>
            <w:r w:rsidRPr="00477BDE">
              <w:rPr>
                <w:rFonts w:ascii="Franklin Gothic Book" w:hAnsi="Franklin Gothic Book" w:cs="Arial"/>
              </w:rPr>
              <w:fldChar w:fldCharType="begin">
                <w:ffData>
                  <w:name w:val="Check19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Oui. Dans l’affirmative, qui doit solliciter cette décision ?</w:t>
            </w:r>
          </w:p>
          <w:p w14:paraId="60A9137D" w14:textId="3BBFB8E3" w:rsidR="009706CF" w:rsidRPr="00477BDE" w:rsidRDefault="009706CF" w:rsidP="009706CF">
            <w:pPr>
              <w:spacing w:before="60" w:after="60"/>
              <w:ind w:left="714" w:hanging="357"/>
              <w:rPr>
                <w:rFonts w:ascii="Franklin Gothic Book" w:hAnsi="Franklin Gothic Book" w:cs="Arial"/>
              </w:rPr>
            </w:pPr>
            <w:r w:rsidRPr="00477BDE">
              <w:rPr>
                <w:rFonts w:ascii="Franklin Gothic Book" w:hAnsi="Franklin Gothic Book" w:cs="Arial"/>
              </w:rPr>
              <w:fldChar w:fldCharType="begin">
                <w:ffData>
                  <w:name w:val="Check20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Le demandeur</w:t>
            </w:r>
          </w:p>
          <w:p w14:paraId="515D9739" w14:textId="291FC64A" w:rsidR="009706CF" w:rsidRPr="00477BDE" w:rsidRDefault="009706CF" w:rsidP="009706CF">
            <w:pPr>
              <w:spacing w:before="60" w:after="60"/>
              <w:ind w:left="714" w:hanging="357"/>
              <w:rPr>
                <w:rFonts w:ascii="Franklin Gothic Book" w:hAnsi="Franklin Gothic Book" w:cs="Arial"/>
              </w:rPr>
            </w:pPr>
            <w:r w:rsidRPr="00477BDE">
              <w:rPr>
                <w:rFonts w:ascii="Franklin Gothic Book" w:hAnsi="Franklin Gothic Book" w:cs="Arial"/>
              </w:rPr>
              <w:fldChar w:fldCharType="begin">
                <w:ffData>
                  <w:name w:val="Check20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 xml:space="preserve">Le Ministère public </w:t>
            </w:r>
          </w:p>
          <w:p w14:paraId="0E7F465E" w14:textId="785EFF1A" w:rsidR="009706CF" w:rsidRPr="00477BDE" w:rsidRDefault="009706CF" w:rsidP="009706CF">
            <w:pPr>
              <w:spacing w:before="60" w:after="60"/>
              <w:ind w:left="714" w:hanging="357"/>
              <w:rPr>
                <w:rFonts w:ascii="Franklin Gothic Book" w:hAnsi="Franklin Gothic Book" w:cs="Arial"/>
              </w:rPr>
            </w:pPr>
            <w:r w:rsidRPr="00477BDE">
              <w:rPr>
                <w:rFonts w:ascii="Franklin Gothic Book" w:hAnsi="Franklin Gothic Book" w:cs="Arial"/>
              </w:rPr>
              <w:fldChar w:fldCharType="begin">
                <w:ffData>
                  <w:name w:val="Check20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La police</w:t>
            </w:r>
          </w:p>
          <w:p w14:paraId="43BB43C3" w14:textId="5700A6FC" w:rsidR="009706CF" w:rsidRPr="00477BDE" w:rsidRDefault="009706CF" w:rsidP="009706CF">
            <w:pPr>
              <w:spacing w:before="60" w:after="60"/>
              <w:ind w:left="714" w:hanging="357"/>
              <w:rPr>
                <w:rFonts w:ascii="Franklin Gothic Book" w:hAnsi="Franklin Gothic Book" w:cs="Arial"/>
              </w:rPr>
            </w:pPr>
            <w:r w:rsidRPr="00477BDE">
              <w:rPr>
                <w:rFonts w:ascii="Franklin Gothic Book" w:hAnsi="Franklin Gothic Book" w:cs="Arial"/>
              </w:rPr>
              <w:fldChar w:fldCharType="begin">
                <w:ffData>
                  <w:name w:val="Check20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6"/>
                  <w:enabled/>
                  <w:calcOnExit w:val="0"/>
                  <w:textInput/>
                </w:ffData>
              </w:fldChar>
            </w:r>
            <w:bookmarkStart w:id="364" w:name="Text60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64"/>
          </w:p>
          <w:p w14:paraId="055D62A5" w14:textId="5733A74B" w:rsidR="009706CF" w:rsidRPr="00477BDE" w:rsidRDefault="009706CF" w:rsidP="009706CF">
            <w:pPr>
              <w:tabs>
                <w:tab w:val="left" w:pos="357"/>
              </w:tabs>
              <w:spacing w:before="60" w:after="40"/>
              <w:ind w:left="354" w:hanging="354"/>
              <w:rPr>
                <w:rFonts w:ascii="Franklin Gothic Book" w:hAnsi="Franklin Gothic Book" w:cs="Arial"/>
              </w:rPr>
            </w:pPr>
            <w:r w:rsidRPr="00477BDE">
              <w:rPr>
                <w:rFonts w:ascii="Franklin Gothic Book" w:hAnsi="Franklin Gothic Book" w:cs="Arial"/>
              </w:rPr>
              <w:fldChar w:fldCharType="begin">
                <w:ffData>
                  <w:name w:val="Check19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Non</w:t>
            </w:r>
          </w:p>
        </w:tc>
      </w:tr>
      <w:tr w:rsidR="009706CF" w:rsidRPr="00477BDE" w14:paraId="1AE43F85" w14:textId="77777777" w:rsidTr="00D96D25">
        <w:tc>
          <w:tcPr>
            <w:tcW w:w="9923" w:type="dxa"/>
            <w:gridSpan w:val="2"/>
          </w:tcPr>
          <w:p w14:paraId="127E85EB" w14:textId="19DFD013" w:rsidR="009706CF" w:rsidRPr="00477BDE" w:rsidRDefault="009706CF" w:rsidP="009706CF">
            <w:pPr>
              <w:pStyle w:val="PBParagraph"/>
              <w:numPr>
                <w:ilvl w:val="0"/>
                <w:numId w:val="0"/>
              </w:numPr>
              <w:spacing w:before="60" w:after="60"/>
              <w:ind w:left="567" w:hanging="567"/>
            </w:pPr>
            <w:r w:rsidRPr="00477BDE">
              <w:rPr>
                <w:b/>
                <w:bCs/>
              </w:rPr>
              <w:t>Dernière mise à jour : [INSÉRER LA DATE]</w:t>
            </w:r>
          </w:p>
        </w:tc>
      </w:tr>
    </w:tbl>
    <w:p w14:paraId="6751CB67" w14:textId="5A9BC757" w:rsidR="009706CF" w:rsidRPr="00477BDE" w:rsidRDefault="00CB7282" w:rsidP="00C03AF2">
      <w:pPr>
        <w:pStyle w:val="Heading1"/>
        <w:numPr>
          <w:ilvl w:val="0"/>
          <w:numId w:val="50"/>
        </w:numPr>
        <w:ind w:hanging="283"/>
        <w:jc w:val="both"/>
      </w:pPr>
      <w:bookmarkStart w:id="365" w:name="_Toc225415423"/>
      <w:r w:rsidRPr="00477BDE">
        <w:rPr>
          <w:rFonts w:ascii="ZWAdobeF" w:hAnsi="ZWAdobeF" w:cs="ZWAdobeF"/>
          <w:color w:val="auto"/>
          <w:sz w:val="2"/>
          <w:szCs w:val="2"/>
        </w:rPr>
        <w:t>5B</w:t>
      </w:r>
      <w:r w:rsidR="009706CF" w:rsidRPr="00477BDE">
        <w:t>Médiation et autres modes alternatifs de règlement des différends</w:t>
      </w:r>
      <w:bookmarkEnd w:id="365"/>
    </w:p>
    <w:p w14:paraId="6E945DCC" w14:textId="04AC21DD" w:rsidR="005815AE" w:rsidRPr="00477BDE" w:rsidRDefault="00CB7282" w:rsidP="00C03AF2">
      <w:pPr>
        <w:pStyle w:val="Heading2"/>
        <w:numPr>
          <w:ilvl w:val="0"/>
          <w:numId w:val="21"/>
        </w:numPr>
        <w:ind w:left="0" w:firstLine="0"/>
        <w:rPr>
          <w:color w:val="03295A" w:themeColor="accent4"/>
        </w:rPr>
      </w:pPr>
      <w:bookmarkStart w:id="366" w:name="_Toc225415424"/>
      <w:r w:rsidRPr="00477BDE">
        <w:rPr>
          <w:rFonts w:ascii="ZWAdobeF" w:hAnsi="ZWAdobeF" w:cs="ZWAdobeF"/>
          <w:color w:val="auto"/>
          <w:sz w:val="2"/>
          <w:szCs w:val="2"/>
        </w:rPr>
        <w:t>28B</w:t>
      </w:r>
      <w:r w:rsidR="009706CF" w:rsidRPr="00477BDE">
        <w:t>Médiation</w:t>
      </w:r>
      <w:bookmarkEnd w:id="366"/>
    </w:p>
    <w:tbl>
      <w:tblPr>
        <w:tblStyle w:val="TableGrid"/>
        <w:tblW w:w="9923" w:type="dxa"/>
        <w:tblInd w:w="-5" w:type="dxa"/>
        <w:tblLook w:val="04A0" w:firstRow="1" w:lastRow="0" w:firstColumn="1" w:lastColumn="0" w:noHBand="0" w:noVBand="1"/>
      </w:tblPr>
      <w:tblGrid>
        <w:gridCol w:w="4275"/>
        <w:gridCol w:w="5648"/>
      </w:tblGrid>
      <w:tr w:rsidR="009706CF" w:rsidRPr="00477BDE" w14:paraId="5AFBAF71" w14:textId="77777777" w:rsidTr="005C546C">
        <w:tc>
          <w:tcPr>
            <w:tcW w:w="9923" w:type="dxa"/>
            <w:gridSpan w:val="2"/>
            <w:shd w:val="clear" w:color="auto" w:fill="E7E6E6" w:themeFill="background2"/>
          </w:tcPr>
          <w:p w14:paraId="1B7B0F03" w14:textId="3A7B9AD4" w:rsidR="009706CF" w:rsidRPr="00477BDE" w:rsidRDefault="009706CF" w:rsidP="009706CF">
            <w:pPr>
              <w:pStyle w:val="PBParagraph"/>
              <w:numPr>
                <w:ilvl w:val="0"/>
                <w:numId w:val="0"/>
              </w:numPr>
              <w:spacing w:before="60" w:after="60"/>
              <w:rPr>
                <w:color w:val="03295A" w:themeColor="accent4"/>
              </w:rPr>
            </w:pPr>
            <w:r w:rsidRPr="00477BDE">
              <w:rPr>
                <w:rFonts w:ascii="Franklin Gothic Book" w:hAnsi="Franklin Gothic Book" w:cs="Arial"/>
                <w:i/>
                <w:color w:val="03295A" w:themeColor="accent4"/>
                <w:lang w:val="fr-BE"/>
              </w:rPr>
              <w:t xml:space="preserve">Pour les meilleures pratiques en matière de médiation dans le contexte de la Convention Enlèvement d'enfants de 1980, voir le Guide de bonnes pratiques, Partie V – Médiation, disponible </w:t>
            </w:r>
            <w:r w:rsidR="005054CD" w:rsidRPr="00477BDE">
              <w:rPr>
                <w:rFonts w:ascii="Franklin Gothic Book" w:hAnsi="Franklin Gothic Book" w:cs="Arial"/>
                <w:i/>
                <w:color w:val="03295A" w:themeColor="accent4"/>
                <w:lang w:val="fr-BE"/>
              </w:rPr>
              <w:t>à l’adresse</w:t>
            </w:r>
            <w:r w:rsidRPr="00477BDE">
              <w:rPr>
                <w:rFonts w:ascii="Franklin Gothic Book" w:hAnsi="Franklin Gothic Book" w:cs="Arial"/>
                <w:i/>
                <w:color w:val="03295A" w:themeColor="accent4"/>
                <w:lang w:val="fr-BE"/>
              </w:rPr>
              <w:t xml:space="preserve"> </w:t>
            </w:r>
            <w:hyperlink r:id="rId18" w:history="1">
              <w:r w:rsidRPr="00477BDE">
                <w:rPr>
                  <w:rStyle w:val="Hyperlink"/>
                  <w:rFonts w:ascii="Franklin Gothic Book" w:hAnsi="Franklin Gothic Book" w:cs="Arial"/>
                  <w:i/>
                  <w:color w:val="03295A" w:themeColor="accent4"/>
                  <w:lang w:val="fr-BE"/>
                </w:rPr>
                <w:t>www.hcch.net</w:t>
              </w:r>
            </w:hyperlink>
            <w:r w:rsidR="005054CD" w:rsidRPr="00477BDE">
              <w:rPr>
                <w:rFonts w:ascii="Franklin Gothic Book" w:hAnsi="Franklin Gothic Book" w:cs="Arial"/>
                <w:i/>
                <w:color w:val="03295A" w:themeColor="accent4"/>
                <w:lang w:val="fr-BE"/>
              </w:rPr>
              <w:t>, « </w:t>
            </w:r>
            <w:r w:rsidRPr="00477BDE">
              <w:rPr>
                <w:rFonts w:ascii="Franklin Gothic Book" w:hAnsi="Franklin Gothic Book" w:cs="Arial"/>
                <w:i/>
                <w:color w:val="03295A" w:themeColor="accent4"/>
                <w:lang w:val="fr-BE"/>
              </w:rPr>
              <w:t>Espace Enlèvement d'enfants</w:t>
            </w:r>
            <w:r w:rsidR="005054CD" w:rsidRPr="00477BDE">
              <w:rPr>
                <w:rFonts w:ascii="Franklin Gothic Book" w:hAnsi="Franklin Gothic Book" w:cs="Arial"/>
                <w:i/>
                <w:color w:val="03295A" w:themeColor="accent4"/>
                <w:lang w:val="fr-BE"/>
              </w:rPr>
              <w:t> »</w:t>
            </w:r>
            <w:r w:rsidRPr="00477BDE">
              <w:rPr>
                <w:rFonts w:ascii="Franklin Gothic Book" w:hAnsi="Franklin Gothic Book" w:cs="Arial"/>
                <w:i/>
                <w:color w:val="03295A" w:themeColor="accent4"/>
                <w:lang w:val="fr-BE"/>
              </w:rPr>
              <w:t xml:space="preserve"> puis « Guides de bonnes pratiques ».</w:t>
            </w:r>
          </w:p>
        </w:tc>
      </w:tr>
      <w:tr w:rsidR="009706CF" w:rsidRPr="00477BDE" w14:paraId="5475C61A" w14:textId="77777777" w:rsidTr="009706CF">
        <w:tc>
          <w:tcPr>
            <w:tcW w:w="9923" w:type="dxa"/>
            <w:gridSpan w:val="2"/>
            <w:shd w:val="clear" w:color="auto" w:fill="E7E6E6" w:themeFill="background2"/>
          </w:tcPr>
          <w:p w14:paraId="7727FF30" w14:textId="64837FD2" w:rsidR="009706CF" w:rsidRPr="00477BDE" w:rsidRDefault="009706CF" w:rsidP="009706CF">
            <w:pPr>
              <w:pStyle w:val="PBParagraph"/>
              <w:numPr>
                <w:ilvl w:val="0"/>
                <w:numId w:val="0"/>
              </w:numPr>
              <w:spacing w:before="60" w:after="60"/>
              <w:rPr>
                <w:rFonts w:ascii="Franklin Gothic Book" w:hAnsi="Franklin Gothic Book" w:cs="Arial"/>
                <w:i/>
                <w:color w:val="03295A" w:themeColor="accent4"/>
                <w:lang w:val="fr-BE"/>
              </w:rPr>
            </w:pPr>
            <w:bookmarkStart w:id="367" w:name="_Toc125411759"/>
            <w:bookmarkStart w:id="368" w:name="_Ref267646869"/>
            <w:bookmarkStart w:id="369" w:name="_Toc269393320"/>
            <w:r w:rsidRPr="00477BDE">
              <w:rPr>
                <w:color w:val="03295A" w:themeColor="accent4"/>
              </w:rPr>
              <w:t>Services de médiation</w:t>
            </w:r>
            <w:bookmarkEnd w:id="367"/>
            <w:bookmarkEnd w:id="368"/>
            <w:bookmarkEnd w:id="369"/>
          </w:p>
        </w:tc>
      </w:tr>
      <w:tr w:rsidR="00330543" w:rsidRPr="00477BDE" w14:paraId="2138D4E9" w14:textId="77777777" w:rsidTr="001368A9">
        <w:tc>
          <w:tcPr>
            <w:tcW w:w="4275" w:type="dxa"/>
          </w:tcPr>
          <w:p w14:paraId="341BD808" w14:textId="32EF8BB0" w:rsidR="00330543" w:rsidRPr="00477BDE" w:rsidRDefault="00C3622F" w:rsidP="00C03AF2">
            <w:pPr>
              <w:pStyle w:val="PBParagraph"/>
              <w:numPr>
                <w:ilvl w:val="1"/>
                <w:numId w:val="51"/>
              </w:numPr>
              <w:spacing w:before="60" w:after="60"/>
              <w:ind w:left="598" w:hanging="709"/>
            </w:pPr>
            <w:r w:rsidRPr="00477BDE">
              <w:t>En</w:t>
            </w:r>
            <w:r w:rsidR="009706CF" w:rsidRPr="00477BDE">
              <w:t xml:space="preserve"> </w:t>
            </w:r>
            <w:r w:rsidRPr="00477BDE">
              <w:t xml:space="preserve">[nom de </w:t>
            </w:r>
            <w:r w:rsidR="009706CF" w:rsidRPr="00477BDE">
              <w:t>votre État</w:t>
            </w:r>
            <w:r w:rsidRPr="00477BDE">
              <w:t>]</w:t>
            </w:r>
            <w:r w:rsidR="009706CF" w:rsidRPr="00477BDE">
              <w:t>, quelles questions familiales peuvent être traitées par les voies de la médiation ?</w:t>
            </w:r>
          </w:p>
        </w:tc>
        <w:tc>
          <w:tcPr>
            <w:tcW w:w="5648" w:type="dxa"/>
          </w:tcPr>
          <w:p w14:paraId="3E2EAAE6" w14:textId="2ACE9C28"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Retour ou non retour d’un enfant qui a été présumé déplacé ou r</w:t>
            </w:r>
            <w:r w:rsidR="005054CD" w:rsidRPr="00477BDE">
              <w:rPr>
                <w:rFonts w:ascii="Franklin Gothic Book" w:hAnsi="Franklin Gothic Book" w:cs="Arial"/>
              </w:rPr>
              <w:t>e</w:t>
            </w:r>
            <w:r w:rsidRPr="00477BDE">
              <w:rPr>
                <w:rFonts w:ascii="Franklin Gothic Book" w:hAnsi="Franklin Gothic Book" w:cs="Verdana"/>
              </w:rPr>
              <w:t>tenu</w:t>
            </w:r>
            <w:r w:rsidRPr="00477BDE">
              <w:rPr>
                <w:rFonts w:ascii="Franklin Gothic Book" w:hAnsi="Franklin Gothic Book" w:cs="Arial"/>
              </w:rPr>
              <w:t xml:space="preserve"> illicitement</w:t>
            </w:r>
          </w:p>
          <w:p w14:paraId="1F5F1B30" w14:textId="3EEC639D" w:rsidR="009706CF" w:rsidRPr="00477BDE" w:rsidRDefault="009706CF" w:rsidP="009706C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Droit de garde</w:t>
            </w:r>
          </w:p>
          <w:p w14:paraId="1EA2CDEA" w14:textId="3F3EFA8D" w:rsidR="009706CF" w:rsidRPr="00477BDE" w:rsidRDefault="009706CF" w:rsidP="009706C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00906E19" w:rsidRPr="00477BDE">
              <w:rPr>
                <w:rFonts w:ascii="Franklin Gothic Book" w:hAnsi="Franklin Gothic Book" w:cs="Arial"/>
              </w:rPr>
              <w:t>Droit de visite</w:t>
            </w:r>
            <w:r w:rsidR="004A3A18" w:rsidRPr="00477BDE">
              <w:rPr>
                <w:rFonts w:ascii="Franklin Gothic Book" w:hAnsi="Franklin Gothic Book" w:cs="Arial"/>
              </w:rPr>
              <w:t>/ d’entretenir un contact</w:t>
            </w:r>
            <w:r w:rsidRPr="00477BDE">
              <w:rPr>
                <w:rFonts w:ascii="Franklin Gothic Book" w:hAnsi="Franklin Gothic Book" w:cs="Arial"/>
              </w:rPr>
              <w:t xml:space="preserve"> </w:t>
            </w:r>
          </w:p>
          <w:p w14:paraId="66C25CCD" w14:textId="52EF50E9" w:rsidR="009706CF" w:rsidRPr="00477BDE" w:rsidRDefault="009706CF" w:rsidP="009706C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Relocalisation</w:t>
            </w:r>
          </w:p>
          <w:p w14:paraId="496F19A9" w14:textId="4CBA07B3" w:rsidR="009706CF" w:rsidRPr="00477BDE" w:rsidRDefault="009706CF" w:rsidP="009706C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liments destinés aux enfants</w:t>
            </w:r>
          </w:p>
          <w:p w14:paraId="46384588" w14:textId="2AB60D2F" w:rsidR="009706CF" w:rsidRPr="00477BDE" w:rsidRDefault="009706C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Différends concernant les biens intervenant dans le cadre d’une rupture du couple</w:t>
            </w:r>
          </w:p>
          <w:p w14:paraId="2B3B6906" w14:textId="5EB15534" w:rsidR="00330543" w:rsidRPr="00477BDE" w:rsidRDefault="009706CF" w:rsidP="009706CF">
            <w:pPr>
              <w:pStyle w:val="PBParagraph"/>
              <w:numPr>
                <w:ilvl w:val="0"/>
                <w:numId w:val="0"/>
              </w:numPr>
              <w:spacing w:before="60" w:after="60"/>
              <w:ind w:left="9"/>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6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1238BD65" w14:textId="77777777" w:rsidTr="001368A9">
        <w:tc>
          <w:tcPr>
            <w:tcW w:w="4275" w:type="dxa"/>
          </w:tcPr>
          <w:p w14:paraId="2C61ABF5" w14:textId="60B7A207" w:rsidR="0049262F" w:rsidRPr="00477BDE" w:rsidRDefault="00DE2CD4" w:rsidP="00C03AF2">
            <w:pPr>
              <w:pStyle w:val="PBParagraph"/>
              <w:numPr>
                <w:ilvl w:val="1"/>
                <w:numId w:val="51"/>
              </w:numPr>
              <w:spacing w:after="60"/>
              <w:ind w:left="598" w:hanging="709"/>
            </w:pPr>
            <w:bookmarkStart w:id="370" w:name="_Ref141262657"/>
            <w:r w:rsidRPr="00477BDE">
              <w:t>En</w:t>
            </w:r>
            <w:r w:rsidR="0049262F" w:rsidRPr="00477BDE">
              <w:t xml:space="preserve"> </w:t>
            </w:r>
            <w:r w:rsidRPr="00477BDE">
              <w:t xml:space="preserve">[nom de </w:t>
            </w:r>
            <w:r w:rsidR="0049262F" w:rsidRPr="00477BDE">
              <w:t>votre État</w:t>
            </w:r>
            <w:r w:rsidRPr="00477BDE">
              <w:t>]</w:t>
            </w:r>
            <w:r w:rsidR="0049262F" w:rsidRPr="00477BDE">
              <w:t>, quels sont les services ou structures de médiation qui existent lorsqu’une demande a été introduite pour le retour d’un enfant ?</w:t>
            </w:r>
            <w:bookmarkEnd w:id="370"/>
          </w:p>
          <w:p w14:paraId="0A5FFBF4" w14:textId="7FCFDB34" w:rsidR="0049262F" w:rsidRPr="00477BDE" w:rsidRDefault="00A5508B" w:rsidP="0049262F">
            <w:pPr>
              <w:pStyle w:val="PBParagraph"/>
              <w:numPr>
                <w:ilvl w:val="0"/>
                <w:numId w:val="0"/>
              </w:numPr>
              <w:spacing w:before="60" w:after="60"/>
              <w:ind w:left="598"/>
            </w:pPr>
            <w:r w:rsidRPr="00477BDE">
              <w:rPr>
                <w:rFonts w:ascii="Franklin Gothic Book" w:hAnsi="Franklin Gothic Book" w:cs="Arial"/>
                <w:i/>
              </w:rPr>
              <w:t>A</w:t>
            </w:r>
            <w:r w:rsidR="0049262F" w:rsidRPr="00477BDE">
              <w:rPr>
                <w:rFonts w:ascii="Franklin Gothic Book" w:hAnsi="Franklin Gothic Book" w:cs="Arial"/>
                <w:i/>
              </w:rPr>
              <w:t>rticles 7</w:t>
            </w:r>
            <w:r w:rsidR="0049262F" w:rsidRPr="00477BDE">
              <w:rPr>
                <w:rFonts w:ascii="Franklin Gothic Book" w:hAnsi="Franklin Gothic Book" w:cs="Verdana"/>
                <w:i/>
                <w:lang w:eastAsia="en-CA"/>
              </w:rPr>
              <w:t>(2)(</w:t>
            </w:r>
            <w:r w:rsidR="0049262F" w:rsidRPr="00477BDE">
              <w:rPr>
                <w:rFonts w:ascii="Franklin Gothic Book" w:hAnsi="Franklin Gothic Book" w:cs="Arial"/>
                <w:i/>
              </w:rPr>
              <w:t>c) et 10</w:t>
            </w:r>
            <w:r w:rsidR="008F1F97" w:rsidRPr="00477BDE">
              <w:rPr>
                <w:rFonts w:ascii="Franklin Gothic Book" w:hAnsi="Franklin Gothic Book" w:cs="Arial"/>
                <w:i/>
              </w:rPr>
              <w:t xml:space="preserve"> </w:t>
            </w:r>
            <w:r w:rsidR="008F1F97" w:rsidRPr="00477BDE">
              <w:rPr>
                <w:i/>
              </w:rPr>
              <w:t xml:space="preserve">de la Convention </w:t>
            </w:r>
            <w:r w:rsidR="009926F6" w:rsidRPr="00477BDE">
              <w:rPr>
                <w:i/>
              </w:rPr>
              <w:t xml:space="preserve">de </w:t>
            </w:r>
            <w:r w:rsidR="008F1F97" w:rsidRPr="00477BDE">
              <w:rPr>
                <w:i/>
              </w:rPr>
              <w:t>1980</w:t>
            </w:r>
            <w:r w:rsidR="00A43C8E" w:rsidRPr="00477BDE">
              <w:rPr>
                <w:rFonts w:ascii="Franklin Gothic Book" w:hAnsi="Franklin Gothic Book" w:cs="Arial"/>
                <w:i/>
              </w:rPr>
              <w:t xml:space="preserve"> </w:t>
            </w:r>
          </w:p>
        </w:tc>
        <w:tc>
          <w:tcPr>
            <w:tcW w:w="5648" w:type="dxa"/>
          </w:tcPr>
          <w:p w14:paraId="5F1A27D8" w14:textId="0635C96E" w:rsidR="0049262F" w:rsidRPr="00477BDE" w:rsidRDefault="0049262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Services ou structures de médiation privés (</w:t>
            </w:r>
            <w:r w:rsidRPr="00477BDE">
              <w:rPr>
                <w:rFonts w:ascii="Franklin Gothic Book" w:hAnsi="Franklin Gothic Book" w:cs="Arial"/>
                <w:i/>
              </w:rPr>
              <w:t>veuillez préciser</w:t>
            </w:r>
            <w:r w:rsidRPr="00477BDE">
              <w:rPr>
                <w:rFonts w:ascii="Franklin Gothic Book" w:hAnsi="Franklin Gothic Book" w:cs="Arial"/>
              </w:rPr>
              <w:t xml:space="preserve">) : </w:t>
            </w:r>
          </w:p>
          <w:p w14:paraId="09776855" w14:textId="54911289" w:rsidR="0049262F" w:rsidRPr="00477BDE" w:rsidRDefault="0049262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1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Services ou structures de médiation</w:t>
            </w:r>
            <w:r w:rsidRPr="00477BDE" w:rsidDel="00CB4016">
              <w:rPr>
                <w:rFonts w:ascii="Franklin Gothic Book" w:hAnsi="Franklin Gothic Book" w:cs="Arial"/>
              </w:rPr>
              <w:t xml:space="preserve"> </w:t>
            </w:r>
            <w:r w:rsidRPr="00477BDE">
              <w:rPr>
                <w:rFonts w:ascii="Franklin Gothic Book" w:hAnsi="Franklin Gothic Book" w:cs="Arial"/>
              </w:rPr>
              <w:t>dans le cadre du système judiciaire ou administratif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56"/>
                  <w:enabled/>
                  <w:calcOnExit w:val="0"/>
                  <w:textInput/>
                </w:ffData>
              </w:fldChar>
            </w:r>
            <w:bookmarkStart w:id="371" w:name="Text45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71"/>
          </w:p>
          <w:p w14:paraId="44EA36B5" w14:textId="5765E228" w:rsidR="0049262F" w:rsidRPr="00477BDE" w:rsidRDefault="0049262F" w:rsidP="0052095A">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5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Services ou structures de médiation</w:t>
            </w:r>
            <w:r w:rsidRPr="00477BDE" w:rsidDel="00CB4016">
              <w:rPr>
                <w:rFonts w:ascii="Franklin Gothic Book" w:hAnsi="Franklin Gothic Book" w:cs="Arial"/>
              </w:rPr>
              <w:t xml:space="preserve"> </w:t>
            </w:r>
            <w:r w:rsidRPr="00477BDE">
              <w:rPr>
                <w:rFonts w:ascii="Franklin Gothic Book" w:hAnsi="Franklin Gothic Book" w:cs="Arial"/>
              </w:rPr>
              <w:t>proposés par des ONG (</w:t>
            </w:r>
            <w:r w:rsidRPr="00477BDE">
              <w:rPr>
                <w:rFonts w:ascii="Franklin Gothic Book" w:hAnsi="Franklin Gothic Book" w:cs="Arial"/>
                <w:i/>
              </w:rPr>
              <w:t>veuillez indiquer le nom de l’ONG et détailler brièvement les services qu’elle rend)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57"/>
                  <w:enabled/>
                  <w:calcOnExit w:val="0"/>
                  <w:textInput/>
                </w:ffData>
              </w:fldChar>
            </w:r>
            <w:bookmarkStart w:id="372" w:name="Text45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72"/>
          </w:p>
          <w:p w14:paraId="68418F93" w14:textId="3196FB4A" w:rsidR="0049262F" w:rsidRPr="00477BDE" w:rsidRDefault="0049262F" w:rsidP="0052095A">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3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58"/>
                  <w:enabled/>
                  <w:calcOnExit w:val="0"/>
                  <w:textInput/>
                </w:ffData>
              </w:fldChar>
            </w:r>
            <w:bookmarkStart w:id="373" w:name="Text45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373"/>
          </w:p>
          <w:p w14:paraId="1F516FBF" w14:textId="29DC6A55" w:rsidR="0049262F" w:rsidRPr="00477BDE" w:rsidRDefault="0049262F" w:rsidP="0052095A">
            <w:pPr>
              <w:spacing w:before="60" w:after="60"/>
              <w:rPr>
                <w:rFonts w:ascii="Franklin Gothic Book" w:hAnsi="Franklin Gothic Book" w:cs="Arial"/>
              </w:rPr>
            </w:pPr>
            <w:r w:rsidRPr="00477BDE">
              <w:rPr>
                <w:rFonts w:ascii="Franklin Gothic Book" w:hAnsi="Franklin Gothic Book" w:cs="Arial"/>
              </w:rPr>
              <w:fldChar w:fldCharType="begin">
                <w:ffData>
                  <w:name w:val="Check58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2095A" w:rsidRPr="00477BDE">
              <w:rPr>
                <w:rFonts w:ascii="Franklin Gothic Book" w:hAnsi="Franklin Gothic Book" w:cs="Arial"/>
              </w:rPr>
              <w:t> </w:t>
            </w:r>
            <w:r w:rsidRPr="00477BDE">
              <w:rPr>
                <w:rFonts w:ascii="Franklin Gothic Book" w:hAnsi="Franklin Gothic Book" w:cs="Arial"/>
              </w:rPr>
              <w:t xml:space="preserve">Il n’existe pas de services ou structures de médiation. </w:t>
            </w:r>
          </w:p>
        </w:tc>
      </w:tr>
      <w:tr w:rsidR="0049262F" w:rsidRPr="00477BDE" w14:paraId="7C3FDF39" w14:textId="77777777" w:rsidTr="001368A9">
        <w:tc>
          <w:tcPr>
            <w:tcW w:w="4275" w:type="dxa"/>
          </w:tcPr>
          <w:p w14:paraId="1301D85C" w14:textId="3000E13A" w:rsidR="0049262F" w:rsidRPr="00477BDE" w:rsidRDefault="00A5508B" w:rsidP="00C03AF2">
            <w:pPr>
              <w:pStyle w:val="PBParagraph"/>
              <w:numPr>
                <w:ilvl w:val="1"/>
                <w:numId w:val="51"/>
              </w:numPr>
              <w:spacing w:after="60"/>
              <w:ind w:left="598" w:hanging="709"/>
            </w:pPr>
            <w:bookmarkStart w:id="374" w:name="_Ref141262637"/>
            <w:r w:rsidRPr="00477BDE">
              <w:rPr>
                <w:rFonts w:ascii="Franklin Gothic Book" w:hAnsi="Franklin Gothic Book" w:cs="Arial"/>
              </w:rPr>
              <w:t xml:space="preserve">En [nom de </w:t>
            </w:r>
            <w:r w:rsidR="0049262F" w:rsidRPr="00477BDE">
              <w:t>votre État</w:t>
            </w:r>
            <w:r w:rsidRPr="00477BDE">
              <w:t>]</w:t>
            </w:r>
            <w:r w:rsidR="0049262F" w:rsidRPr="00477BDE">
              <w:t xml:space="preserve">, quels sont les services ou structures de médiation qui existent lorsqu’une demande a été introduite pour le </w:t>
            </w:r>
            <w:r w:rsidR="00906E19" w:rsidRPr="00477BDE">
              <w:t>droit de visite</w:t>
            </w:r>
            <w:r w:rsidR="004A3A18" w:rsidRPr="00477BDE">
              <w:t>/ d’entretenir un contact</w:t>
            </w:r>
            <w:r w:rsidR="0049262F" w:rsidRPr="00477BDE">
              <w:t xml:space="preserve"> avec un enfant ?</w:t>
            </w:r>
            <w:bookmarkEnd w:id="374"/>
          </w:p>
          <w:p w14:paraId="0F9E8097" w14:textId="4184FACE" w:rsidR="0049262F" w:rsidRPr="00477BDE" w:rsidRDefault="00A5508B" w:rsidP="0049262F">
            <w:pPr>
              <w:pStyle w:val="PBParagraph"/>
              <w:numPr>
                <w:ilvl w:val="0"/>
                <w:numId w:val="0"/>
              </w:numPr>
              <w:spacing w:before="60" w:after="60"/>
              <w:ind w:left="598"/>
            </w:pPr>
            <w:r w:rsidRPr="00477BDE">
              <w:rPr>
                <w:rFonts w:ascii="Franklin Gothic Book" w:hAnsi="Franklin Gothic Book" w:cs="Arial"/>
                <w:i/>
              </w:rPr>
              <w:t>A</w:t>
            </w:r>
            <w:r w:rsidR="0049262F" w:rsidRPr="00477BDE">
              <w:rPr>
                <w:rFonts w:ascii="Franklin Gothic Book" w:hAnsi="Franklin Gothic Book" w:cs="Arial"/>
                <w:i/>
              </w:rPr>
              <w:t>rticle 21</w:t>
            </w:r>
            <w:r w:rsidR="008F1F97" w:rsidRPr="00477BDE">
              <w:rPr>
                <w:rFonts w:ascii="Franklin Gothic Book" w:hAnsi="Franklin Gothic Book" w:cs="Arial"/>
                <w:i/>
              </w:rPr>
              <w:t xml:space="preserve"> </w:t>
            </w:r>
            <w:r w:rsidR="008F1F97" w:rsidRPr="00477BDE">
              <w:rPr>
                <w:i/>
              </w:rPr>
              <w:t xml:space="preserve">de la Convention </w:t>
            </w:r>
            <w:r w:rsidR="009926F6" w:rsidRPr="00477BDE">
              <w:rPr>
                <w:i/>
              </w:rPr>
              <w:t xml:space="preserve">de </w:t>
            </w:r>
            <w:r w:rsidR="008F1F97" w:rsidRPr="00477BDE">
              <w:rPr>
                <w:i/>
              </w:rPr>
              <w:t>1980</w:t>
            </w:r>
          </w:p>
        </w:tc>
        <w:tc>
          <w:tcPr>
            <w:tcW w:w="5648" w:type="dxa"/>
          </w:tcPr>
          <w:p w14:paraId="5BA5354F" w14:textId="2E95A5CF" w:rsidR="0049262F" w:rsidRPr="00477BDE" w:rsidRDefault="0049262F" w:rsidP="00C3733F">
            <w:pPr>
              <w:spacing w:before="60" w:after="60"/>
              <w:ind w:left="11"/>
              <w:rPr>
                <w:rFonts w:ascii="Franklin Gothic Book" w:hAnsi="Franklin Gothic Book" w:cs="Arial"/>
              </w:rPr>
            </w:pPr>
            <w:r w:rsidRPr="00477BDE">
              <w:rPr>
                <w:rFonts w:ascii="Franklin Gothic Book" w:hAnsi="Franklin Gothic Book" w:cs="Arial"/>
              </w:rPr>
              <w:fldChar w:fldCharType="begin">
                <w:ffData>
                  <w:name w:val="Check1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Services ou structures de médiation privés (veuillez préciser) : </w:t>
            </w:r>
          </w:p>
          <w:p w14:paraId="6BFAF5BB" w14:textId="242BDB0B" w:rsidR="0049262F" w:rsidRPr="00477BDE" w:rsidRDefault="0049262F" w:rsidP="00C3733F">
            <w:pPr>
              <w:spacing w:before="60" w:after="60"/>
              <w:ind w:left="11"/>
              <w:rPr>
                <w:rFonts w:ascii="Franklin Gothic Book" w:hAnsi="Franklin Gothic Book" w:cs="Arial"/>
              </w:rPr>
            </w:pPr>
            <w:r w:rsidRPr="00477BDE">
              <w:rPr>
                <w:rFonts w:ascii="Franklin Gothic Book" w:hAnsi="Franklin Gothic Book" w:cs="Arial"/>
              </w:rPr>
              <w:fldChar w:fldCharType="begin">
                <w:ffData>
                  <w:name w:val="Check1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Services ou structures de médiation</w:t>
            </w:r>
            <w:r w:rsidRPr="00477BDE" w:rsidDel="00CB4016">
              <w:rPr>
                <w:rFonts w:ascii="Franklin Gothic Book" w:hAnsi="Franklin Gothic Book" w:cs="Arial"/>
              </w:rPr>
              <w:t xml:space="preserve"> </w:t>
            </w:r>
            <w:r w:rsidRPr="00477BDE">
              <w:rPr>
                <w:rFonts w:ascii="Franklin Gothic Book" w:hAnsi="Franklin Gothic Book" w:cs="Arial"/>
              </w:rPr>
              <w:t>dans le cadre du système judiciaire ou administratif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5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15B20591" w14:textId="3EC2C372" w:rsidR="0049262F" w:rsidRPr="00477BDE" w:rsidRDefault="0049262F" w:rsidP="00C3733F">
            <w:pPr>
              <w:spacing w:before="60" w:after="60"/>
              <w:ind w:left="11"/>
              <w:rPr>
                <w:rFonts w:ascii="Franklin Gothic Book" w:hAnsi="Franklin Gothic Book" w:cs="Arial"/>
                <w:u w:val="single"/>
              </w:rPr>
            </w:pPr>
            <w:r w:rsidRPr="00477BDE">
              <w:rPr>
                <w:rFonts w:ascii="Franklin Gothic Book" w:hAnsi="Franklin Gothic Book" w:cs="Arial"/>
              </w:rPr>
              <w:fldChar w:fldCharType="begin">
                <w:ffData>
                  <w:name w:val="Check58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Services ou structures de médiation</w:t>
            </w:r>
            <w:r w:rsidRPr="00477BDE" w:rsidDel="00CB4016">
              <w:rPr>
                <w:rFonts w:ascii="Franklin Gothic Book" w:hAnsi="Franklin Gothic Book" w:cs="Arial"/>
              </w:rPr>
              <w:t xml:space="preserve"> </w:t>
            </w:r>
            <w:r w:rsidRPr="00477BDE">
              <w:rPr>
                <w:rFonts w:ascii="Franklin Gothic Book" w:hAnsi="Franklin Gothic Book" w:cs="Arial"/>
              </w:rPr>
              <w:t>proposés par des ONG (</w:t>
            </w:r>
            <w:r w:rsidRPr="00477BDE">
              <w:rPr>
                <w:rFonts w:ascii="Franklin Gothic Book" w:hAnsi="Franklin Gothic Book" w:cs="Arial"/>
                <w:i/>
              </w:rPr>
              <w:t>veuillez indiquer le nom de l’ONG et détailler brièvement les services qu’elle rend)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5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698C3E40" w14:textId="73BFE3E1" w:rsidR="0049262F" w:rsidRPr="00477BDE" w:rsidRDefault="0049262F" w:rsidP="00C3733F">
            <w:pPr>
              <w:spacing w:before="60" w:after="60"/>
              <w:ind w:left="11"/>
              <w:rPr>
                <w:rFonts w:ascii="Franklin Gothic Book" w:hAnsi="Franklin Gothic Book" w:cs="Arial"/>
                <w:u w:val="single"/>
              </w:rPr>
            </w:pPr>
            <w:r w:rsidRPr="00477BDE">
              <w:rPr>
                <w:rFonts w:ascii="Franklin Gothic Book" w:hAnsi="Franklin Gothic Book" w:cs="Arial"/>
              </w:rPr>
              <w:fldChar w:fldCharType="begin">
                <w:ffData>
                  <w:name w:val="Check3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5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443D0E64" w14:textId="5082E8AE" w:rsidR="0049262F" w:rsidRPr="00477BDE" w:rsidRDefault="0049262F" w:rsidP="00C3733F">
            <w:pPr>
              <w:spacing w:before="60" w:after="60"/>
              <w:ind w:left="11"/>
              <w:rPr>
                <w:rFonts w:ascii="Franklin Gothic Book" w:hAnsi="Franklin Gothic Book" w:cs="Arial"/>
              </w:rPr>
            </w:pPr>
            <w:r w:rsidRPr="00477BDE">
              <w:rPr>
                <w:rFonts w:ascii="Franklin Gothic Book" w:hAnsi="Franklin Gothic Book" w:cs="Arial"/>
              </w:rPr>
              <w:lastRenderedPageBreak/>
              <w:fldChar w:fldCharType="begin">
                <w:ffData>
                  <w:name w:val="Check58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Il n’existe pas de services ou structures de médiation.</w:t>
            </w:r>
          </w:p>
          <w:p w14:paraId="4EB7CCFD" w14:textId="364D2E6C" w:rsidR="0049262F" w:rsidRPr="00477BDE" w:rsidRDefault="0049262F" w:rsidP="00C3733F">
            <w:pPr>
              <w:spacing w:before="60" w:after="60"/>
              <w:ind w:left="11"/>
              <w:rPr>
                <w:rFonts w:ascii="Franklin Gothic Book" w:hAnsi="Franklin Gothic Book" w:cs="Arial"/>
              </w:rPr>
            </w:pPr>
            <w:r w:rsidRPr="00477BDE">
              <w:rPr>
                <w:rFonts w:ascii="Franklin Gothic Book" w:hAnsi="Franklin Gothic Book" w:cs="Arial"/>
                <w:b/>
              </w:rPr>
              <w:t xml:space="preserve">Si vous avez répondu qu’il n’existe pas de services ou structures de médiation dans </w:t>
            </w:r>
            <w:r w:rsidR="00A5508B" w:rsidRPr="00477BDE">
              <w:rPr>
                <w:rFonts w:ascii="Franklin Gothic Book" w:hAnsi="Franklin Gothic Book" w:cs="Arial"/>
                <w:b/>
              </w:rPr>
              <w:t xml:space="preserve">[nom de </w:t>
            </w:r>
            <w:r w:rsidRPr="00477BDE">
              <w:rPr>
                <w:rFonts w:ascii="Franklin Gothic Book" w:hAnsi="Franklin Gothic Book" w:cs="Arial"/>
                <w:b/>
              </w:rPr>
              <w:t>votre État</w:t>
            </w:r>
            <w:r w:rsidR="00A5508B" w:rsidRPr="00477BDE">
              <w:rPr>
                <w:rFonts w:ascii="Franklin Gothic Book" w:hAnsi="Franklin Gothic Book" w:cs="Arial"/>
                <w:b/>
              </w:rPr>
              <w:t>]</w:t>
            </w:r>
            <w:r w:rsidRPr="00477BDE">
              <w:rPr>
                <w:rFonts w:ascii="Franklin Gothic Book" w:hAnsi="Franklin Gothic Book" w:cs="Arial"/>
                <w:b/>
              </w:rPr>
              <w:t xml:space="preserve"> en réponse aux questions </w:t>
            </w:r>
            <w:r w:rsidR="007A096F" w:rsidRPr="00477BDE">
              <w:rPr>
                <w:rFonts w:ascii="Franklin Gothic Book" w:hAnsi="Franklin Gothic Book" w:cs="Arial"/>
                <w:b/>
              </w:rPr>
              <w:fldChar w:fldCharType="begin" w:fldLock="1"/>
            </w:r>
            <w:r w:rsidR="007A096F" w:rsidRPr="00477BDE">
              <w:rPr>
                <w:rFonts w:ascii="Franklin Gothic Book" w:hAnsi="Franklin Gothic Book" w:cs="Arial"/>
                <w:b/>
              </w:rPr>
              <w:instrText xml:space="preserve"> REF _Ref141262657 \r \h </w:instrText>
            </w:r>
            <w:r w:rsidR="00477BDE">
              <w:rPr>
                <w:rFonts w:ascii="Franklin Gothic Book" w:hAnsi="Franklin Gothic Book" w:cs="Arial"/>
                <w:b/>
              </w:rPr>
              <w:instrText xml:space="preserve"> \* MERGEFORMAT </w:instrText>
            </w:r>
            <w:r w:rsidR="007A096F" w:rsidRPr="00477BDE">
              <w:rPr>
                <w:rFonts w:ascii="Franklin Gothic Book" w:hAnsi="Franklin Gothic Book" w:cs="Arial"/>
                <w:b/>
              </w:rPr>
            </w:r>
            <w:r w:rsidR="007A096F" w:rsidRPr="00477BDE">
              <w:rPr>
                <w:rFonts w:ascii="Franklin Gothic Book" w:hAnsi="Franklin Gothic Book" w:cs="Arial"/>
                <w:b/>
              </w:rPr>
              <w:fldChar w:fldCharType="separate"/>
            </w:r>
            <w:r w:rsidR="007A096F" w:rsidRPr="00477BDE">
              <w:rPr>
                <w:rFonts w:ascii="Franklin Gothic Book" w:hAnsi="Franklin Gothic Book" w:cs="Arial"/>
                <w:b/>
              </w:rPr>
              <w:t>20.2</w:t>
            </w:r>
            <w:r w:rsidR="007A096F" w:rsidRPr="00477BDE">
              <w:rPr>
                <w:rFonts w:ascii="Franklin Gothic Book" w:hAnsi="Franklin Gothic Book" w:cs="Arial"/>
                <w:b/>
              </w:rPr>
              <w:fldChar w:fldCharType="end"/>
            </w:r>
            <w:r w:rsidR="007A096F" w:rsidRPr="00477BDE">
              <w:rPr>
                <w:rFonts w:ascii="Franklin Gothic Book" w:hAnsi="Franklin Gothic Book" w:cs="Arial"/>
                <w:b/>
              </w:rPr>
              <w:t xml:space="preserve"> </w:t>
            </w:r>
            <w:r w:rsidRPr="00477BDE">
              <w:rPr>
                <w:rFonts w:ascii="Franklin Gothic Book" w:hAnsi="Franklin Gothic Book" w:cs="Arial"/>
                <w:b/>
              </w:rPr>
              <w:t xml:space="preserve">et </w:t>
            </w:r>
            <w:r w:rsidR="007A096F" w:rsidRPr="00477BDE">
              <w:rPr>
                <w:rFonts w:ascii="Franklin Gothic Book" w:hAnsi="Franklin Gothic Book" w:cs="Arial"/>
                <w:b/>
              </w:rPr>
              <w:fldChar w:fldCharType="begin" w:fldLock="1"/>
            </w:r>
            <w:r w:rsidR="007A096F" w:rsidRPr="00477BDE">
              <w:rPr>
                <w:rFonts w:ascii="Franklin Gothic Book" w:hAnsi="Franklin Gothic Book" w:cs="Arial"/>
                <w:b/>
              </w:rPr>
              <w:instrText xml:space="preserve"> REF _Ref141262637 \r \h </w:instrText>
            </w:r>
            <w:r w:rsidR="00477BDE">
              <w:rPr>
                <w:rFonts w:ascii="Franklin Gothic Book" w:hAnsi="Franklin Gothic Book" w:cs="Arial"/>
                <w:b/>
              </w:rPr>
              <w:instrText xml:space="preserve"> \* MERGEFORMAT </w:instrText>
            </w:r>
            <w:r w:rsidR="007A096F" w:rsidRPr="00477BDE">
              <w:rPr>
                <w:rFonts w:ascii="Franklin Gothic Book" w:hAnsi="Franklin Gothic Book" w:cs="Arial"/>
                <w:b/>
              </w:rPr>
            </w:r>
            <w:r w:rsidR="007A096F" w:rsidRPr="00477BDE">
              <w:rPr>
                <w:rFonts w:ascii="Franklin Gothic Book" w:hAnsi="Franklin Gothic Book" w:cs="Arial"/>
                <w:b/>
              </w:rPr>
              <w:fldChar w:fldCharType="separate"/>
            </w:r>
            <w:r w:rsidR="007A096F" w:rsidRPr="00477BDE">
              <w:rPr>
                <w:rFonts w:ascii="Franklin Gothic Book" w:hAnsi="Franklin Gothic Book" w:cs="Arial"/>
                <w:b/>
              </w:rPr>
              <w:t>20.3</w:t>
            </w:r>
            <w:r w:rsidR="007A096F" w:rsidRPr="00477BDE">
              <w:rPr>
                <w:rFonts w:ascii="Franklin Gothic Book" w:hAnsi="Franklin Gothic Book" w:cs="Arial"/>
                <w:b/>
              </w:rPr>
              <w:fldChar w:fldCharType="end"/>
            </w:r>
            <w:r w:rsidR="007A096F" w:rsidRPr="00477BDE">
              <w:rPr>
                <w:rFonts w:ascii="Franklin Gothic Book" w:hAnsi="Franklin Gothic Book" w:cs="Arial"/>
                <w:b/>
              </w:rPr>
              <w:t xml:space="preserve"> </w:t>
            </w:r>
            <w:r w:rsidRPr="00477BDE">
              <w:rPr>
                <w:rFonts w:ascii="Franklin Gothic Book" w:hAnsi="Franklin Gothic Book" w:cs="Arial"/>
                <w:b/>
              </w:rPr>
              <w:t xml:space="preserve">ci-dessus, passez à la </w:t>
            </w:r>
            <w:r w:rsidR="00A5508B" w:rsidRPr="00477BDE">
              <w:rPr>
                <w:rFonts w:ascii="Franklin Gothic Book" w:hAnsi="Franklin Gothic Book" w:cs="Arial"/>
                <w:b/>
              </w:rPr>
              <w:t>question</w:t>
            </w:r>
            <w:r w:rsidRPr="00477BDE">
              <w:rPr>
                <w:rFonts w:ascii="Franklin Gothic Book" w:hAnsi="Franklin Gothic Book" w:cs="Arial"/>
                <w:b/>
              </w:rPr>
              <w:t xml:space="preserve"> </w:t>
            </w:r>
            <w:r w:rsidR="00594E63" w:rsidRPr="00477BDE">
              <w:rPr>
                <w:rFonts w:ascii="Franklin Gothic Book" w:hAnsi="Franklin Gothic Book" w:cs="Arial"/>
                <w:b/>
              </w:rPr>
              <w:fldChar w:fldCharType="begin" w:fldLock="1"/>
            </w:r>
            <w:r w:rsidR="00594E63" w:rsidRPr="00477BDE">
              <w:rPr>
                <w:rFonts w:ascii="Franklin Gothic Book" w:hAnsi="Franklin Gothic Book" w:cs="Arial"/>
                <w:b/>
              </w:rPr>
              <w:instrText xml:space="preserve"> REF _Ref271875802 \r \h </w:instrText>
            </w:r>
            <w:r w:rsidR="00477BDE">
              <w:rPr>
                <w:rFonts w:ascii="Franklin Gothic Book" w:hAnsi="Franklin Gothic Book" w:cs="Arial"/>
                <w:b/>
              </w:rPr>
              <w:instrText xml:space="preserve"> \* MERGEFORMAT </w:instrText>
            </w:r>
            <w:r w:rsidR="00594E63" w:rsidRPr="00477BDE">
              <w:rPr>
                <w:rFonts w:ascii="Franklin Gothic Book" w:hAnsi="Franklin Gothic Book" w:cs="Arial"/>
                <w:b/>
              </w:rPr>
            </w:r>
            <w:r w:rsidR="00594E63" w:rsidRPr="00477BDE">
              <w:rPr>
                <w:rFonts w:ascii="Franklin Gothic Book" w:hAnsi="Franklin Gothic Book" w:cs="Arial"/>
                <w:b/>
              </w:rPr>
              <w:fldChar w:fldCharType="separate"/>
            </w:r>
            <w:r w:rsidR="00594E63" w:rsidRPr="00477BDE">
              <w:rPr>
                <w:rFonts w:ascii="Franklin Gothic Book" w:hAnsi="Franklin Gothic Book" w:cs="Arial"/>
                <w:b/>
              </w:rPr>
              <w:t>21</w:t>
            </w:r>
            <w:r w:rsidR="00594E63" w:rsidRPr="00477BDE">
              <w:rPr>
                <w:rFonts w:ascii="Franklin Gothic Book" w:hAnsi="Franklin Gothic Book" w:cs="Arial"/>
                <w:b/>
              </w:rPr>
              <w:fldChar w:fldCharType="end"/>
            </w:r>
          </w:p>
        </w:tc>
      </w:tr>
      <w:tr w:rsidR="0049262F" w:rsidRPr="00477BDE" w14:paraId="29CF95B0" w14:textId="77777777" w:rsidTr="001368A9">
        <w:tc>
          <w:tcPr>
            <w:tcW w:w="4275" w:type="dxa"/>
          </w:tcPr>
          <w:p w14:paraId="7E6748CC" w14:textId="01AD138E" w:rsidR="0049262F" w:rsidRPr="00477BDE" w:rsidRDefault="00AE7159" w:rsidP="00C03AF2">
            <w:pPr>
              <w:pStyle w:val="PBParagraph"/>
              <w:numPr>
                <w:ilvl w:val="1"/>
                <w:numId w:val="51"/>
              </w:numPr>
              <w:spacing w:before="60" w:after="60"/>
              <w:ind w:left="598" w:hanging="709"/>
            </w:pPr>
            <w:r w:rsidRPr="00477BDE">
              <w:rPr>
                <w:rFonts w:ascii="Franklin Gothic Book" w:hAnsi="Franklin Gothic Book" w:cs="Arial"/>
              </w:rPr>
              <w:lastRenderedPageBreak/>
              <w:t>En</w:t>
            </w:r>
            <w:r w:rsidR="0049262F" w:rsidRPr="00477BDE">
              <w:rPr>
                <w:rFonts w:ascii="Franklin Gothic Book" w:hAnsi="Franklin Gothic Book" w:cs="Arial"/>
              </w:rPr>
              <w:t xml:space="preserve"> </w:t>
            </w:r>
            <w:r w:rsidRPr="00477BDE">
              <w:rPr>
                <w:rFonts w:ascii="Franklin Gothic Book" w:hAnsi="Franklin Gothic Book" w:cs="Arial"/>
              </w:rPr>
              <w:t xml:space="preserve">[nom de </w:t>
            </w:r>
            <w:r w:rsidR="0049262F" w:rsidRPr="00477BDE">
              <w:rPr>
                <w:rFonts w:ascii="Franklin Gothic Book" w:hAnsi="Franklin Gothic Book" w:cs="Arial"/>
              </w:rPr>
              <w:t>votre État</w:t>
            </w:r>
            <w:r w:rsidRPr="00477BDE">
              <w:rPr>
                <w:rFonts w:ascii="Franklin Gothic Book" w:hAnsi="Franklin Gothic Book" w:cs="Arial"/>
              </w:rPr>
              <w:t>]</w:t>
            </w:r>
            <w:r w:rsidR="0049262F" w:rsidRPr="00477BDE">
              <w:rPr>
                <w:rFonts w:ascii="Franklin Gothic Book" w:hAnsi="Franklin Gothic Book" w:cs="Arial"/>
              </w:rPr>
              <w:t>, la co-médiation (c-à-d. impliquant deux médiateurs – un par État) existe</w:t>
            </w:r>
            <w:r w:rsidR="00B34676" w:rsidRPr="00477BDE">
              <w:rPr>
                <w:rFonts w:ascii="Franklin Gothic Book" w:hAnsi="Franklin Gothic Book" w:cs="Arial"/>
              </w:rPr>
              <w:t>-</w:t>
            </w:r>
            <w:r w:rsidR="0049262F" w:rsidRPr="00477BDE">
              <w:rPr>
                <w:rFonts w:ascii="Franklin Gothic Book" w:hAnsi="Franklin Gothic Book" w:cs="Arial"/>
              </w:rPr>
              <w:t>t-elle dans le cadre de la médiation de litiges familiaux internationaux qui entrent dans le champ d’application de la Convention ?</w:t>
            </w:r>
          </w:p>
        </w:tc>
        <w:tc>
          <w:tcPr>
            <w:tcW w:w="5648" w:type="dxa"/>
          </w:tcPr>
          <w:p w14:paraId="0A12761D" w14:textId="3196BABC" w:rsidR="0049262F" w:rsidRPr="00477BDE" w:rsidRDefault="0049262F" w:rsidP="00C3733F">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3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Oui (</w:t>
            </w:r>
            <w:r w:rsidRPr="00477BDE">
              <w:rPr>
                <w:rFonts w:ascii="Franklin Gothic Book" w:hAnsi="Franklin Gothic Book" w:cs="Arial"/>
                <w:i/>
              </w:rPr>
              <w:t>veuillez fournir une brève description d’un plan par ex. programme de médiation bi-national</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07"/>
                  <w:enabled/>
                  <w:calcOnExit w:val="0"/>
                  <w:textInput/>
                </w:ffData>
              </w:fldChar>
            </w:r>
            <w:bookmarkStart w:id="375" w:name="Text60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75"/>
          </w:p>
          <w:p w14:paraId="5B60C0C1" w14:textId="0AE0BB6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8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Non</w:t>
            </w:r>
          </w:p>
        </w:tc>
      </w:tr>
      <w:tr w:rsidR="0049262F" w:rsidRPr="00477BDE" w14:paraId="5C950A3F" w14:textId="77777777" w:rsidTr="0049262F">
        <w:tc>
          <w:tcPr>
            <w:tcW w:w="9923" w:type="dxa"/>
            <w:gridSpan w:val="2"/>
            <w:shd w:val="clear" w:color="auto" w:fill="E7E6E6" w:themeFill="background2"/>
          </w:tcPr>
          <w:p w14:paraId="4A168264" w14:textId="7E1EBB33" w:rsidR="0049262F" w:rsidRPr="00477BDE" w:rsidRDefault="0049262F" w:rsidP="0049262F">
            <w:pPr>
              <w:tabs>
                <w:tab w:val="left" w:pos="357"/>
              </w:tabs>
              <w:spacing w:before="60" w:after="60"/>
              <w:ind w:left="357" w:hanging="357"/>
              <w:rPr>
                <w:rFonts w:ascii="Franklin Gothic Book" w:hAnsi="Franklin Gothic Book" w:cs="Arial"/>
                <w:color w:val="03295A" w:themeColor="accent4"/>
              </w:rPr>
            </w:pPr>
            <w:bookmarkStart w:id="376" w:name="_Ref271876767"/>
            <w:bookmarkStart w:id="377" w:name="_Ref271878400"/>
            <w:bookmarkStart w:id="378" w:name="_Toc125411760"/>
            <w:r w:rsidRPr="00477BDE">
              <w:rPr>
                <w:color w:val="03295A" w:themeColor="accent4"/>
              </w:rPr>
              <w:t>Législation et / ou règles applicables à la médiation</w:t>
            </w:r>
            <w:bookmarkEnd w:id="376"/>
            <w:bookmarkEnd w:id="377"/>
            <w:bookmarkEnd w:id="378"/>
          </w:p>
        </w:tc>
      </w:tr>
      <w:tr w:rsidR="0049262F" w:rsidRPr="00477BDE" w14:paraId="1BE9BB27" w14:textId="77777777" w:rsidTr="001368A9">
        <w:tc>
          <w:tcPr>
            <w:tcW w:w="4275" w:type="dxa"/>
          </w:tcPr>
          <w:p w14:paraId="7A45F052" w14:textId="67D3D685" w:rsidR="0049262F" w:rsidRPr="00477BDE" w:rsidRDefault="004C4941" w:rsidP="00C03AF2">
            <w:pPr>
              <w:pStyle w:val="PBParagraph"/>
              <w:numPr>
                <w:ilvl w:val="1"/>
                <w:numId w:val="51"/>
              </w:numPr>
              <w:spacing w:after="60"/>
              <w:ind w:left="598" w:hanging="709"/>
              <w:rPr>
                <w:iCs/>
              </w:rPr>
            </w:pPr>
            <w:bookmarkStart w:id="379" w:name="_Ref141266923"/>
            <w:r w:rsidRPr="00477BDE">
              <w:rPr>
                <w:rFonts w:ascii="Franklin Gothic Book" w:hAnsi="Franklin Gothic Book" w:cs="Arial"/>
              </w:rPr>
              <w:t xml:space="preserve">En [nom de </w:t>
            </w:r>
            <w:r w:rsidR="0049262F" w:rsidRPr="00477BDE">
              <w:rPr>
                <w:iCs/>
              </w:rPr>
              <w:t>votre État</w:t>
            </w:r>
            <w:r w:rsidRPr="00477BDE">
              <w:rPr>
                <w:iCs/>
              </w:rPr>
              <w:t>]</w:t>
            </w:r>
            <w:r w:rsidR="0049262F" w:rsidRPr="00477BDE">
              <w:rPr>
                <w:iCs/>
              </w:rPr>
              <w:t>, la médiation en matière familiale est-elle règlementée ?</w:t>
            </w:r>
            <w:bookmarkEnd w:id="379"/>
          </w:p>
          <w:p w14:paraId="4DBCC98A" w14:textId="0135713D" w:rsidR="0049262F" w:rsidRPr="00477BDE" w:rsidRDefault="0049262F" w:rsidP="0049262F">
            <w:pPr>
              <w:pStyle w:val="PBParagraph"/>
              <w:numPr>
                <w:ilvl w:val="0"/>
                <w:numId w:val="0"/>
              </w:numPr>
              <w:spacing w:after="60"/>
              <w:ind w:left="598"/>
              <w:rPr>
                <w:i/>
              </w:rPr>
            </w:pPr>
            <w:r w:rsidRPr="00477BDE">
              <w:rPr>
                <w:i/>
              </w:rPr>
              <w:t>Veuillez cocher toutes les cases requises</w:t>
            </w:r>
          </w:p>
          <w:p w14:paraId="6C9C646B" w14:textId="072FBEF1"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 xml:space="preserve">Les États membres de l’Union européennes, à l’exception du Danemark, doivent noter que la Directive 2008/52/EC du Parlement européen et du Conseil du 21 mai 2008 sur certains aspects de la médiation en matière civile et commerciale s’applique depuis mai 2011. Les États membres de l’UE, à l’exception du Danemark, doivent faire référence aux lois, règlements et dispositions administratives mises en vigueur pour se conformer à cette Directive, si ils sont connus au moment de compléter ce Profil d’État. </w:t>
            </w:r>
          </w:p>
        </w:tc>
        <w:tc>
          <w:tcPr>
            <w:tcW w:w="5648" w:type="dxa"/>
          </w:tcPr>
          <w:p w14:paraId="249C8B2D" w14:textId="44D9A56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5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Oui. Il existe une législation générale en matière de médiation qui s’applique également à la médiation en matière familiale. Veuillez </w:t>
            </w:r>
            <w:r w:rsidR="004C4941" w:rsidRPr="00477BDE">
              <w:rPr>
                <w:rFonts w:ascii="Franklin Gothic Book" w:hAnsi="Franklin Gothic Book" w:cs="Arial"/>
              </w:rPr>
              <w:t>préciser</w:t>
            </w:r>
            <w:r w:rsidRPr="00477BDE">
              <w:rPr>
                <w:rFonts w:ascii="Franklin Gothic Book" w:hAnsi="Franklin Gothic Book" w:cs="Arial"/>
              </w:rPr>
              <w:t xml:space="preserve"> où cette législation peut-elle être consultée </w:t>
            </w:r>
            <w:r w:rsidRPr="00477BDE">
              <w:rPr>
                <w:rFonts w:ascii="Franklin Gothic Book" w:hAnsi="Franklin Gothic Book" w:cs="Arial"/>
                <w:i/>
              </w:rPr>
              <w:t xml:space="preserve">(par ex. site Internet) </w:t>
            </w:r>
            <w:r w:rsidRPr="00477BDE">
              <w:rPr>
                <w:rFonts w:ascii="Franklin Gothic Book" w:hAnsi="Franklin Gothic Book" w:cs="Arial"/>
              </w:rPr>
              <w:t>ou en joindre une copie</w:t>
            </w:r>
            <w:r w:rsidRPr="00477BDE">
              <w:rPr>
                <w:rFonts w:ascii="Franklin Gothic Book" w:hAnsi="Franklin Gothic Book" w:cs="Arial"/>
                <w:i/>
              </w:rPr>
              <w:t> :</w:t>
            </w:r>
            <w:r w:rsidRPr="00477BDE">
              <w:rPr>
                <w:rFonts w:ascii="Franklin Gothic Book" w:hAnsi="Franklin Gothic Book" w:cs="Arial"/>
              </w:rPr>
              <w:fldChar w:fldCharType="begin">
                <w:ffData>
                  <w:name w:val="Text461"/>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49408CD" w14:textId="6CAB3F46"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7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Oui. Il existe une législation spécifique relative à la médiation en matière familiale. Veuillez </w:t>
            </w:r>
            <w:r w:rsidR="004C4941" w:rsidRPr="00477BDE">
              <w:rPr>
                <w:rFonts w:ascii="Franklin Gothic Book" w:hAnsi="Franklin Gothic Book" w:cs="Arial"/>
              </w:rPr>
              <w:t>préciser</w:t>
            </w:r>
            <w:r w:rsidRPr="00477BDE">
              <w:rPr>
                <w:rFonts w:ascii="Franklin Gothic Book" w:hAnsi="Franklin Gothic Book" w:cs="Arial"/>
              </w:rPr>
              <w:t xml:space="preserve"> où cette législation peut-elle être consultée</w:t>
            </w:r>
            <w:r w:rsidRPr="00477BDE">
              <w:rPr>
                <w:rFonts w:ascii="Franklin Gothic Book" w:hAnsi="Franklin Gothic Book" w:cs="Arial"/>
                <w:i/>
              </w:rPr>
              <w:t xml:space="preserve"> (par ex. site Internet) </w:t>
            </w:r>
            <w:r w:rsidRPr="00477BDE">
              <w:rPr>
                <w:rFonts w:ascii="Franklin Gothic Book" w:hAnsi="Franklin Gothic Book" w:cs="Arial"/>
              </w:rPr>
              <w:t>ou en joindre une copie</w:t>
            </w:r>
            <w:r w:rsidRPr="00477BDE">
              <w:rPr>
                <w:rFonts w:ascii="Franklin Gothic Book" w:hAnsi="Franklin Gothic Book" w:cs="Arial"/>
                <w:i/>
              </w:rPr>
              <w:t> :</w:t>
            </w:r>
            <w:r w:rsidRPr="00477BDE">
              <w:rPr>
                <w:rFonts w:ascii="Franklin Gothic Book" w:hAnsi="Franklin Gothic Book" w:cs="Arial"/>
              </w:rPr>
              <w:fldChar w:fldCharType="begin">
                <w:ffData>
                  <w:name w:val="Text461"/>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E2276F0" w14:textId="00A75EFD"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7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Oui. Il existe une législation spécifique relative à la médiation en matière de questions familiales internationales dans le cadre du champ d’application de la Convention. Veuillez </w:t>
            </w:r>
            <w:r w:rsidR="004C4941" w:rsidRPr="00477BDE">
              <w:rPr>
                <w:rFonts w:ascii="Franklin Gothic Book" w:hAnsi="Franklin Gothic Book" w:cs="Arial"/>
              </w:rPr>
              <w:t>préciser</w:t>
            </w:r>
            <w:r w:rsidRPr="00477BDE">
              <w:rPr>
                <w:rFonts w:ascii="Franklin Gothic Book" w:hAnsi="Franklin Gothic Book" w:cs="Arial"/>
              </w:rPr>
              <w:t xml:space="preserve"> où cette législation ou ces règles peuvent-elles être consultées </w:t>
            </w:r>
            <w:r w:rsidRPr="00477BDE">
              <w:rPr>
                <w:rFonts w:ascii="Franklin Gothic Book" w:hAnsi="Franklin Gothic Book" w:cs="Arial"/>
                <w:i/>
              </w:rPr>
              <w:t xml:space="preserve">(par ex. site Internet) </w:t>
            </w:r>
            <w:r w:rsidRPr="00477BDE">
              <w:rPr>
                <w:rFonts w:ascii="Franklin Gothic Book" w:hAnsi="Franklin Gothic Book" w:cs="Arial"/>
              </w:rPr>
              <w:t>ou en joindre une copie</w:t>
            </w:r>
            <w:r w:rsidRPr="00477BDE">
              <w:rPr>
                <w:rFonts w:ascii="Franklin Gothic Book" w:hAnsi="Franklin Gothic Book" w:cs="Arial"/>
                <w:i/>
              </w:rPr>
              <w:t> :</w:t>
            </w:r>
            <w:r w:rsidRPr="00477BDE">
              <w:rPr>
                <w:rFonts w:ascii="Franklin Gothic Book" w:hAnsi="Franklin Gothic Book" w:cs="Arial"/>
              </w:rPr>
              <w:fldChar w:fldCharType="begin">
                <w:ffData>
                  <w:name w:val="Text461"/>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6B39C68D" w14:textId="02C5A8CF"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7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Oui. La médiation en matière familiale est régie d’une autre maniè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1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p>
          <w:p w14:paraId="46C558BA" w14:textId="49FAC49E"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5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Non. </w:t>
            </w:r>
            <w:r w:rsidRPr="00477BDE">
              <w:rPr>
                <w:rFonts w:ascii="Franklin Gothic Book" w:hAnsi="Franklin Gothic Book" w:cs="Arial"/>
                <w:b/>
              </w:rPr>
              <w:t xml:space="preserve">Passez à la </w:t>
            </w:r>
            <w:r w:rsidR="008423DE" w:rsidRPr="00477BDE">
              <w:rPr>
                <w:rFonts w:ascii="Franklin Gothic Book" w:hAnsi="Franklin Gothic Book" w:cs="Arial"/>
                <w:b/>
              </w:rPr>
              <w:t>ques</w:t>
            </w:r>
            <w:r w:rsidRPr="00477BDE">
              <w:rPr>
                <w:rFonts w:ascii="Franklin Gothic Book" w:hAnsi="Franklin Gothic Book" w:cs="Arial"/>
                <w:b/>
              </w:rPr>
              <w:t xml:space="preserve">tion </w:t>
            </w:r>
            <w:r w:rsidR="00E44ADA" w:rsidRPr="00477BDE">
              <w:rPr>
                <w:rFonts w:ascii="Franklin Gothic Book" w:hAnsi="Franklin Gothic Book" w:cs="Arial"/>
                <w:b/>
              </w:rPr>
              <w:fldChar w:fldCharType="begin" w:fldLock="1"/>
            </w:r>
            <w:r w:rsidR="00E44ADA" w:rsidRPr="00477BDE">
              <w:rPr>
                <w:rFonts w:ascii="Franklin Gothic Book" w:hAnsi="Franklin Gothic Book" w:cs="Arial"/>
                <w:b/>
              </w:rPr>
              <w:instrText xml:space="preserve"> REF _Ref141262722 \r \h </w:instrText>
            </w:r>
            <w:r w:rsidR="00477BDE">
              <w:rPr>
                <w:rFonts w:ascii="Franklin Gothic Book" w:hAnsi="Franklin Gothic Book" w:cs="Arial"/>
                <w:b/>
              </w:rPr>
              <w:instrText xml:space="preserve"> \* MERGEFORMAT </w:instrText>
            </w:r>
            <w:r w:rsidR="00E44ADA" w:rsidRPr="00477BDE">
              <w:rPr>
                <w:rFonts w:ascii="Franklin Gothic Book" w:hAnsi="Franklin Gothic Book" w:cs="Arial"/>
                <w:b/>
              </w:rPr>
            </w:r>
            <w:r w:rsidR="00E44ADA" w:rsidRPr="00477BDE">
              <w:rPr>
                <w:rFonts w:ascii="Franklin Gothic Book" w:hAnsi="Franklin Gothic Book" w:cs="Arial"/>
                <w:b/>
              </w:rPr>
              <w:fldChar w:fldCharType="separate"/>
            </w:r>
            <w:r w:rsidR="00E44ADA" w:rsidRPr="00477BDE">
              <w:rPr>
                <w:rFonts w:ascii="Franklin Gothic Book" w:hAnsi="Franklin Gothic Book" w:cs="Arial"/>
                <w:b/>
              </w:rPr>
              <w:t>20.7</w:t>
            </w:r>
            <w:r w:rsidR="00E44ADA" w:rsidRPr="00477BDE">
              <w:rPr>
                <w:rFonts w:ascii="Franklin Gothic Book" w:hAnsi="Franklin Gothic Book" w:cs="Arial"/>
                <w:b/>
              </w:rPr>
              <w:fldChar w:fldCharType="end"/>
            </w:r>
          </w:p>
        </w:tc>
      </w:tr>
      <w:tr w:rsidR="0049262F" w:rsidRPr="00477BDE" w14:paraId="4390B2F1" w14:textId="77777777" w:rsidTr="001368A9">
        <w:tc>
          <w:tcPr>
            <w:tcW w:w="4275" w:type="dxa"/>
          </w:tcPr>
          <w:p w14:paraId="757F31C6" w14:textId="002E3FB3" w:rsidR="0049262F" w:rsidRPr="00477BDE" w:rsidRDefault="004C4941" w:rsidP="00C03AF2">
            <w:pPr>
              <w:pStyle w:val="PBParagraph"/>
              <w:numPr>
                <w:ilvl w:val="1"/>
                <w:numId w:val="51"/>
              </w:numPr>
              <w:spacing w:after="60"/>
              <w:ind w:left="598" w:hanging="709"/>
            </w:pPr>
            <w:bookmarkStart w:id="380" w:name="_Ref141266292"/>
            <w:r w:rsidRPr="00477BDE">
              <w:rPr>
                <w:rFonts w:ascii="Franklin Gothic Book" w:hAnsi="Franklin Gothic Book" w:cs="Arial"/>
              </w:rPr>
              <w:t xml:space="preserve">En [nom de </w:t>
            </w:r>
            <w:r w:rsidR="0049262F" w:rsidRPr="00477BDE">
              <w:t>votre État</w:t>
            </w:r>
            <w:r w:rsidRPr="00477BDE">
              <w:t>]</w:t>
            </w:r>
            <w:r w:rsidR="0049262F" w:rsidRPr="00477BDE">
              <w:t>, veuillez indiquer quelles sont les questions règlementées par la législation ou règles en matière de médiation</w:t>
            </w:r>
            <w:bookmarkEnd w:id="380"/>
          </w:p>
          <w:p w14:paraId="46A37516" w14:textId="1D62E1DA"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expliquer lorsque c’est nécessaire</w:t>
            </w:r>
          </w:p>
        </w:tc>
        <w:tc>
          <w:tcPr>
            <w:tcW w:w="5648" w:type="dxa"/>
          </w:tcPr>
          <w:p w14:paraId="0D802E48" w14:textId="7C3CDD14"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59"/>
                  <w:enabled/>
                  <w:calcOnExit w:val="0"/>
                  <w:checkBox>
                    <w:sizeAuto/>
                    <w:default w:val="0"/>
                  </w:checkBox>
                </w:ffData>
              </w:fldChar>
            </w:r>
            <w:bookmarkStart w:id="381" w:name="Check159"/>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bookmarkEnd w:id="381"/>
            <w:r w:rsidR="00C3733F" w:rsidRPr="00477BDE">
              <w:rPr>
                <w:rFonts w:ascii="Franklin Gothic Book" w:hAnsi="Franklin Gothic Book" w:cs="Arial"/>
              </w:rPr>
              <w:t> </w:t>
            </w:r>
            <w:r w:rsidRPr="00477BDE">
              <w:rPr>
                <w:rFonts w:ascii="Franklin Gothic Book" w:hAnsi="Franklin Gothic Book" w:cs="Arial"/>
              </w:rPr>
              <w:t xml:space="preserve">L’accréditation officielle des médiateurs </w:t>
            </w:r>
            <w:r w:rsidRPr="00477BDE">
              <w:rPr>
                <w:rFonts w:ascii="Franklin Gothic Book" w:hAnsi="Franklin Gothic Book" w:cs="Arial"/>
              </w:rPr>
              <w:fldChar w:fldCharType="begin">
                <w:ffData>
                  <w:name w:val="Text608"/>
                  <w:enabled/>
                  <w:calcOnExit w:val="0"/>
                  <w:textInput/>
                </w:ffData>
              </w:fldChar>
            </w:r>
            <w:bookmarkStart w:id="382" w:name="Text60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2"/>
          </w:p>
          <w:p w14:paraId="097C331C" w14:textId="2D8CF769"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8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Les qualifications et l</w:t>
            </w:r>
            <w:r w:rsidRPr="00477BDE">
              <w:rPr>
                <w:rFonts w:ascii="Franklin Gothic Book" w:hAnsi="Franklin Gothic Book" w:cs="Verdana"/>
                <w:lang w:eastAsia="en-CA"/>
              </w:rPr>
              <w:t>’</w:t>
            </w:r>
            <w:r w:rsidRPr="00477BDE">
              <w:rPr>
                <w:rFonts w:ascii="Franklin Gothic Book" w:hAnsi="Franklin Gothic Book" w:cs="Arial"/>
              </w:rPr>
              <w:t xml:space="preserve">expérience requises des médiateurs </w:t>
            </w:r>
            <w:r w:rsidRPr="00477BDE">
              <w:rPr>
                <w:rFonts w:ascii="Franklin Gothic Book" w:hAnsi="Franklin Gothic Book" w:cs="Arial"/>
              </w:rPr>
              <w:fldChar w:fldCharType="begin">
                <w:ffData>
                  <w:name w:val="Text609"/>
                  <w:enabled/>
                  <w:calcOnExit w:val="0"/>
                  <w:textInput/>
                </w:ffData>
              </w:fldChar>
            </w:r>
            <w:bookmarkStart w:id="383" w:name="Text60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3"/>
          </w:p>
          <w:p w14:paraId="7CC1806D" w14:textId="5117CC9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1"/>
                  <w:enabled/>
                  <w:calcOnExit w:val="0"/>
                  <w:checkBox>
                    <w:sizeAuto/>
                    <w:default w:val="0"/>
                  </w:checkBox>
                </w:ffData>
              </w:fldChar>
            </w:r>
            <w:bookmarkStart w:id="384" w:name="Check161"/>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bookmarkEnd w:id="384"/>
            <w:r w:rsidR="00C3733F" w:rsidRPr="00477BDE">
              <w:rPr>
                <w:rFonts w:ascii="Franklin Gothic Book" w:hAnsi="Franklin Gothic Book" w:cs="Arial"/>
              </w:rPr>
              <w:t> </w:t>
            </w:r>
            <w:r w:rsidRPr="00477BDE">
              <w:rPr>
                <w:rFonts w:ascii="Franklin Gothic Book" w:hAnsi="Franklin Gothic Book" w:cs="Arial"/>
              </w:rPr>
              <w:t xml:space="preserve">Le processus de médiation </w:t>
            </w:r>
            <w:r w:rsidRPr="00477BDE">
              <w:rPr>
                <w:rFonts w:ascii="Franklin Gothic Book" w:hAnsi="Franklin Gothic Book" w:cs="Arial"/>
              </w:rPr>
              <w:fldChar w:fldCharType="begin">
                <w:ffData>
                  <w:name w:val="Text610"/>
                  <w:enabled/>
                  <w:calcOnExit w:val="0"/>
                  <w:textInput/>
                </w:ffData>
              </w:fldChar>
            </w:r>
            <w:bookmarkStart w:id="385" w:name="Text610"/>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5"/>
          </w:p>
          <w:p w14:paraId="2668CBD6" w14:textId="2D15D4F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7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a confidentialité de la médiation </w:t>
            </w:r>
            <w:r w:rsidRPr="00477BDE">
              <w:rPr>
                <w:rFonts w:ascii="Franklin Gothic Book" w:hAnsi="Franklin Gothic Book" w:cs="Arial"/>
              </w:rPr>
              <w:fldChar w:fldCharType="begin">
                <w:ffData>
                  <w:name w:val="Text611"/>
                  <w:enabled/>
                  <w:calcOnExit w:val="0"/>
                  <w:textInput/>
                </w:ffData>
              </w:fldChar>
            </w:r>
            <w:bookmarkStart w:id="386" w:name="Text61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6"/>
          </w:p>
          <w:p w14:paraId="1D609C7F" w14:textId="11EF18A3"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7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e statut et le caractère exécutoire des accords conclus par la voie de la médiation </w:t>
            </w:r>
            <w:r w:rsidRPr="00477BDE">
              <w:rPr>
                <w:rFonts w:ascii="Franklin Gothic Book" w:hAnsi="Franklin Gothic Book" w:cs="Arial"/>
              </w:rPr>
              <w:fldChar w:fldCharType="begin">
                <w:ffData>
                  <w:name w:val="Text612"/>
                  <w:enabled/>
                  <w:calcOnExit w:val="0"/>
                  <w:textInput/>
                </w:ffData>
              </w:fldChar>
            </w:r>
            <w:bookmarkStart w:id="387" w:name="Text61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7"/>
          </w:p>
          <w:p w14:paraId="1E60801E" w14:textId="7E231575"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60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a prise en compte de l’opinion de l’enfant dans le cadre de médiation de litiges relatifs à lui ou elle </w:t>
            </w:r>
            <w:r w:rsidRPr="00477BDE">
              <w:rPr>
                <w:rFonts w:ascii="Franklin Gothic Book" w:hAnsi="Franklin Gothic Book" w:cs="Arial"/>
              </w:rPr>
              <w:fldChar w:fldCharType="begin">
                <w:ffData>
                  <w:name w:val="Text613"/>
                  <w:enabled/>
                  <w:calcOnExit w:val="0"/>
                  <w:textInput/>
                </w:ffData>
              </w:fldChar>
            </w:r>
            <w:bookmarkStart w:id="388" w:name="Text61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8"/>
          </w:p>
          <w:p w14:paraId="771FB96A" w14:textId="184AF8C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60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a possibilité de mettre en place une médiation dans le cadre de litiges impliquant des allégations d’actes de violence conjugale ou autres formes d’abus </w:t>
            </w:r>
            <w:r w:rsidRPr="00477BDE">
              <w:rPr>
                <w:rFonts w:ascii="Franklin Gothic Book" w:hAnsi="Franklin Gothic Book" w:cs="Arial"/>
              </w:rPr>
              <w:fldChar w:fldCharType="begin">
                <w:ffData>
                  <w:name w:val="Text614"/>
                  <w:enabled/>
                  <w:calcOnExit w:val="0"/>
                  <w:textInput/>
                </w:ffData>
              </w:fldChar>
            </w:r>
            <w:bookmarkStart w:id="389" w:name="Text61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89"/>
          </w:p>
          <w:p w14:paraId="07CFA244" w14:textId="3E54F478"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8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15"/>
                  <w:enabled/>
                  <w:calcOnExit w:val="0"/>
                  <w:textInput/>
                </w:ffData>
              </w:fldChar>
            </w:r>
            <w:bookmarkStart w:id="390" w:name="Text615"/>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90"/>
          </w:p>
        </w:tc>
      </w:tr>
      <w:tr w:rsidR="0049262F" w:rsidRPr="00477BDE" w14:paraId="3B64595E" w14:textId="77777777" w:rsidTr="0049262F">
        <w:tc>
          <w:tcPr>
            <w:tcW w:w="9923" w:type="dxa"/>
            <w:gridSpan w:val="2"/>
            <w:shd w:val="clear" w:color="auto" w:fill="E7E6E6" w:themeFill="background2"/>
          </w:tcPr>
          <w:p w14:paraId="5085E30D" w14:textId="299A8B6E" w:rsidR="0049262F" w:rsidRPr="00477BDE" w:rsidRDefault="0049262F" w:rsidP="0049262F">
            <w:pPr>
              <w:tabs>
                <w:tab w:val="left" w:pos="357"/>
              </w:tabs>
              <w:spacing w:before="60" w:after="60"/>
              <w:ind w:left="357" w:hanging="357"/>
              <w:rPr>
                <w:rFonts w:ascii="Franklin Gothic Book" w:hAnsi="Franklin Gothic Book" w:cs="Arial"/>
                <w:color w:val="03295A" w:themeColor="accent4"/>
              </w:rPr>
            </w:pPr>
            <w:bookmarkStart w:id="391" w:name="_Ref271876425"/>
            <w:bookmarkStart w:id="392" w:name="_Ref271876506"/>
            <w:bookmarkStart w:id="393" w:name="_Toc125411761"/>
            <w:r w:rsidRPr="00477BDE">
              <w:rPr>
                <w:color w:val="03295A" w:themeColor="accent4"/>
              </w:rPr>
              <w:t>Accès à la médiation</w:t>
            </w:r>
            <w:bookmarkEnd w:id="391"/>
            <w:bookmarkEnd w:id="392"/>
            <w:bookmarkEnd w:id="393"/>
          </w:p>
        </w:tc>
      </w:tr>
      <w:tr w:rsidR="0049262F" w:rsidRPr="00477BDE" w14:paraId="42EA4F17" w14:textId="77777777" w:rsidTr="001368A9">
        <w:tc>
          <w:tcPr>
            <w:tcW w:w="4275" w:type="dxa"/>
          </w:tcPr>
          <w:p w14:paraId="035A386C" w14:textId="094E6B31" w:rsidR="0049262F" w:rsidRPr="00477BDE" w:rsidRDefault="00B34676" w:rsidP="00C03AF2">
            <w:pPr>
              <w:pStyle w:val="PBParagraph"/>
              <w:numPr>
                <w:ilvl w:val="1"/>
                <w:numId w:val="51"/>
              </w:numPr>
              <w:spacing w:before="60" w:after="60"/>
              <w:ind w:left="598" w:hanging="709"/>
            </w:pPr>
            <w:bookmarkStart w:id="394" w:name="_Ref141262722"/>
            <w:r w:rsidRPr="00477BDE">
              <w:rPr>
                <w:rFonts w:ascii="Franklin Gothic Book" w:hAnsi="Franklin Gothic Book" w:cs="Arial"/>
              </w:rPr>
              <w:t>En</w:t>
            </w:r>
            <w:r w:rsidR="0049262F" w:rsidRPr="00477BDE">
              <w:rPr>
                <w:rFonts w:ascii="Franklin Gothic Book" w:hAnsi="Franklin Gothic Book" w:cs="Arial"/>
              </w:rPr>
              <w:t xml:space="preserve"> </w:t>
            </w:r>
            <w:r w:rsidRPr="00477BDE">
              <w:rPr>
                <w:rFonts w:ascii="Franklin Gothic Book" w:hAnsi="Franklin Gothic Book" w:cs="Arial"/>
              </w:rPr>
              <w:t xml:space="preserve">[nom de </w:t>
            </w:r>
            <w:r w:rsidR="0049262F" w:rsidRPr="00477BDE">
              <w:rPr>
                <w:rFonts w:ascii="Franklin Gothic Book" w:hAnsi="Franklin Gothic Book" w:cs="Arial"/>
              </w:rPr>
              <w:t>votre État</w:t>
            </w:r>
            <w:r w:rsidRPr="00477BDE">
              <w:rPr>
                <w:rFonts w:ascii="Franklin Gothic Book" w:hAnsi="Franklin Gothic Book" w:cs="Arial"/>
              </w:rPr>
              <w:t>]</w:t>
            </w:r>
            <w:r w:rsidR="0049262F" w:rsidRPr="00477BDE">
              <w:rPr>
                <w:rFonts w:ascii="Franklin Gothic Book" w:hAnsi="Franklin Gothic Book" w:cs="Arial"/>
              </w:rPr>
              <w:t>, comment favorisez-vous l’obtention d’informations permettant aux personnes de trouver les médiateurs adéquats ?</w:t>
            </w:r>
            <w:bookmarkEnd w:id="394"/>
          </w:p>
        </w:tc>
        <w:tc>
          <w:tcPr>
            <w:tcW w:w="5648" w:type="dxa"/>
          </w:tcPr>
          <w:p w14:paraId="03561C94" w14:textId="3EFFBAE6" w:rsidR="0049262F" w:rsidRPr="00477BDE" w:rsidRDefault="0049262F" w:rsidP="0049262F">
            <w:pPr>
              <w:tabs>
                <w:tab w:val="left" w:pos="357"/>
              </w:tabs>
              <w:spacing w:before="60" w:after="60"/>
              <w:ind w:left="354" w:hanging="354"/>
              <w:rPr>
                <w:rFonts w:ascii="Franklin Gothic Book" w:hAnsi="Franklin Gothic Book" w:cs="Arial"/>
                <w:u w:val="single"/>
              </w:rPr>
            </w:pPr>
            <w:r w:rsidRPr="00477BDE">
              <w:rPr>
                <w:rFonts w:ascii="Franklin Gothic Book" w:hAnsi="Franklin Gothic Book" w:cs="Arial"/>
              </w:rPr>
              <w:fldChar w:fldCharType="begin">
                <w:ffData>
                  <w:name w:val="Check58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Des listes de médiateurs sont disponibles : </w:t>
            </w:r>
          </w:p>
          <w:p w14:paraId="19930D52" w14:textId="3455C401" w:rsidR="0049262F" w:rsidRPr="00477BDE" w:rsidRDefault="0049262F" w:rsidP="00C3733F">
            <w:pPr>
              <w:spacing w:before="60" w:after="60"/>
              <w:ind w:left="294"/>
              <w:rPr>
                <w:rFonts w:ascii="Franklin Gothic Book" w:hAnsi="Franklin Gothic Book" w:cs="Arial"/>
              </w:rPr>
            </w:pPr>
            <w:r w:rsidRPr="00477BDE">
              <w:rPr>
                <w:rFonts w:ascii="Franklin Gothic Book" w:hAnsi="Franklin Gothic Book" w:cs="Arial"/>
              </w:rPr>
              <w:fldChar w:fldCharType="begin">
                <w:ffData>
                  <w:name w:val="Check58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Par l’intermédiaire de l’Autorité centrale (</w:t>
            </w:r>
            <w:r w:rsidRPr="00477BDE">
              <w:rPr>
                <w:rFonts w:ascii="Franklin Gothic Book" w:hAnsi="Franklin Gothic Book" w:cs="Arial"/>
                <w:i/>
              </w:rPr>
              <w:t xml:space="preserve">voir aussi la question </w:t>
            </w:r>
            <w:r w:rsidR="00702A36" w:rsidRPr="00477BDE">
              <w:rPr>
                <w:rFonts w:ascii="Franklin Gothic Book" w:hAnsi="Franklin Gothic Book" w:cs="Arial"/>
                <w:i/>
              </w:rPr>
              <w:fldChar w:fldCharType="begin" w:fldLock="1"/>
            </w:r>
            <w:r w:rsidR="00702A36" w:rsidRPr="00477BDE">
              <w:rPr>
                <w:rFonts w:ascii="Franklin Gothic Book" w:hAnsi="Franklin Gothic Book" w:cs="Arial"/>
                <w:i/>
              </w:rPr>
              <w:instrText xml:space="preserve"> REF _Ref141263178 \r \h </w:instrText>
            </w:r>
            <w:r w:rsidR="00477BDE">
              <w:rPr>
                <w:rFonts w:ascii="Franklin Gothic Book" w:hAnsi="Franklin Gothic Book" w:cs="Arial"/>
                <w:i/>
              </w:rPr>
              <w:instrText xml:space="preserve"> \* MERGEFORMAT </w:instrText>
            </w:r>
            <w:r w:rsidR="00702A36" w:rsidRPr="00477BDE">
              <w:rPr>
                <w:rFonts w:ascii="Franklin Gothic Book" w:hAnsi="Franklin Gothic Book" w:cs="Arial"/>
                <w:i/>
              </w:rPr>
            </w:r>
            <w:r w:rsidR="00702A36" w:rsidRPr="00477BDE">
              <w:rPr>
                <w:rFonts w:ascii="Franklin Gothic Book" w:hAnsi="Franklin Gothic Book" w:cs="Arial"/>
                <w:i/>
              </w:rPr>
              <w:fldChar w:fldCharType="separate"/>
            </w:r>
            <w:r w:rsidR="00702A36" w:rsidRPr="00477BDE">
              <w:rPr>
                <w:rFonts w:ascii="Franklin Gothic Book" w:hAnsi="Franklin Gothic Book" w:cs="Arial"/>
                <w:i/>
              </w:rPr>
              <w:t>20.8</w:t>
            </w:r>
            <w:r w:rsidR="00702A36" w:rsidRPr="00477BDE">
              <w:rPr>
                <w:rFonts w:ascii="Franklin Gothic Book" w:hAnsi="Franklin Gothic Book" w:cs="Arial"/>
                <w:i/>
              </w:rPr>
              <w:fldChar w:fldCharType="end"/>
            </w:r>
            <w:r w:rsidR="00702A36" w:rsidRPr="00477BDE">
              <w:rPr>
                <w:rFonts w:ascii="Franklin Gothic Book" w:hAnsi="Franklin Gothic Book" w:cs="Arial"/>
                <w:i/>
              </w:rPr>
              <w:t xml:space="preserve"> </w:t>
            </w:r>
            <w:r w:rsidRPr="00477BDE">
              <w:rPr>
                <w:rFonts w:ascii="Franklin Gothic Book" w:hAnsi="Franklin Gothic Book" w:cs="Arial"/>
                <w:i/>
              </w:rPr>
              <w:t>ci-dessous</w:t>
            </w:r>
            <w:r w:rsidRPr="00477BDE">
              <w:rPr>
                <w:rFonts w:ascii="Franklin Gothic Book" w:hAnsi="Franklin Gothic Book" w:cs="Arial"/>
              </w:rPr>
              <w:t>)</w:t>
            </w:r>
          </w:p>
          <w:p w14:paraId="3972B511" w14:textId="12304171" w:rsidR="0049262F" w:rsidRPr="00477BDE" w:rsidRDefault="0049262F" w:rsidP="00C3733F">
            <w:pPr>
              <w:spacing w:before="60" w:after="60"/>
              <w:ind w:left="294"/>
              <w:rPr>
                <w:rFonts w:ascii="Franklin Gothic Book" w:hAnsi="Franklin Gothic Book" w:cs="Arial"/>
              </w:rPr>
            </w:pPr>
            <w:r w:rsidRPr="00477BDE">
              <w:rPr>
                <w:rFonts w:ascii="Franklin Gothic Book" w:hAnsi="Franklin Gothic Book" w:cs="Arial"/>
              </w:rPr>
              <w:fldChar w:fldCharType="begin">
                <w:ffData>
                  <w:name w:val="Check58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Par l’intermédiaire des organismes agréés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7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0992273" w14:textId="441B5555" w:rsidR="0049262F" w:rsidRPr="00477BDE" w:rsidRDefault="0049262F" w:rsidP="00C3733F">
            <w:pPr>
              <w:spacing w:before="60" w:after="60"/>
              <w:ind w:left="294"/>
              <w:rPr>
                <w:rFonts w:ascii="Franklin Gothic Book" w:hAnsi="Franklin Gothic Book" w:cs="Arial"/>
                <w:u w:val="single"/>
              </w:rPr>
            </w:pPr>
            <w:r w:rsidRPr="00477BDE">
              <w:rPr>
                <w:rFonts w:ascii="Franklin Gothic Book" w:hAnsi="Franklin Gothic Book" w:cs="Arial"/>
              </w:rPr>
              <w:fldChar w:fldCharType="begin">
                <w:ffData>
                  <w:name w:val="Check58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Par d’autres voies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7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DCB3E04" w14:textId="525BDA9A" w:rsidR="0049262F" w:rsidRPr="00477BDE" w:rsidRDefault="0049262F" w:rsidP="00C3733F">
            <w:pPr>
              <w:spacing w:before="60" w:after="60"/>
              <w:rPr>
                <w:rFonts w:ascii="Franklin Gothic Book" w:hAnsi="Franklin Gothic Book" w:cs="Arial"/>
                <w:u w:val="single"/>
              </w:rPr>
            </w:pPr>
            <w:r w:rsidRPr="00477BDE">
              <w:rPr>
                <w:rFonts w:ascii="Franklin Gothic Book" w:hAnsi="Franklin Gothic Book" w:cs="Arial"/>
              </w:rPr>
              <w:lastRenderedPageBreak/>
              <w:fldChar w:fldCharType="begin">
                <w:ffData>
                  <w:name w:val="Check58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D’autres moyens d’accéder aux informations sont disponibles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7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73337A4" w14:textId="6BEC39E6"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Pas d’information générale disponible. Les personnes intéressées doivent procéder elles-mêmes à des recherches</w:t>
            </w:r>
          </w:p>
        </w:tc>
      </w:tr>
      <w:tr w:rsidR="0049262F" w:rsidRPr="00477BDE" w14:paraId="01C2DDC4" w14:textId="77777777" w:rsidTr="001368A9">
        <w:tc>
          <w:tcPr>
            <w:tcW w:w="4275" w:type="dxa"/>
          </w:tcPr>
          <w:p w14:paraId="22D22FF6" w14:textId="1AB788D7" w:rsidR="0049262F" w:rsidRPr="00477BDE" w:rsidRDefault="003D2953" w:rsidP="00C03AF2">
            <w:pPr>
              <w:pStyle w:val="PBParagraph"/>
              <w:numPr>
                <w:ilvl w:val="1"/>
                <w:numId w:val="51"/>
              </w:numPr>
              <w:spacing w:after="60"/>
              <w:ind w:left="598" w:hanging="709"/>
              <w:rPr>
                <w:iCs/>
              </w:rPr>
            </w:pPr>
            <w:bookmarkStart w:id="395" w:name="_Ref141263178"/>
            <w:r w:rsidRPr="00477BDE">
              <w:rPr>
                <w:rFonts w:ascii="Franklin Gothic Book" w:hAnsi="Franklin Gothic Book" w:cs="Arial"/>
              </w:rPr>
              <w:lastRenderedPageBreak/>
              <w:t xml:space="preserve">En [nom de votre État], </w:t>
            </w:r>
            <w:r w:rsidRPr="00477BDE">
              <w:rPr>
                <w:iCs/>
              </w:rPr>
              <w:t>q</w:t>
            </w:r>
            <w:r w:rsidR="0049262F" w:rsidRPr="00477BDE">
              <w:rPr>
                <w:iCs/>
              </w:rPr>
              <w:t>uel rôle joue l’Autorité centrale, le cas échéant, pour faciliter la médiation lorsqu’une demande a été introduite pour le retour d’un enfant ?</w:t>
            </w:r>
            <w:bookmarkEnd w:id="395"/>
            <w:r w:rsidR="0049262F" w:rsidRPr="00477BDE">
              <w:rPr>
                <w:iCs/>
              </w:rPr>
              <w:t xml:space="preserve"> </w:t>
            </w:r>
          </w:p>
          <w:p w14:paraId="3EDD58E6" w14:textId="0E09692A" w:rsidR="0049262F" w:rsidRPr="00477BDE" w:rsidRDefault="007D5AA0" w:rsidP="0049262F">
            <w:pPr>
              <w:pStyle w:val="PBParagraph"/>
              <w:numPr>
                <w:ilvl w:val="0"/>
                <w:numId w:val="0"/>
              </w:numPr>
              <w:spacing w:after="60"/>
              <w:ind w:left="598"/>
              <w:rPr>
                <w:i/>
              </w:rPr>
            </w:pPr>
            <w:r w:rsidRPr="00477BDE">
              <w:rPr>
                <w:i/>
              </w:rPr>
              <w:t>A</w:t>
            </w:r>
            <w:r w:rsidR="0049262F" w:rsidRPr="00477BDE">
              <w:rPr>
                <w:i/>
              </w:rPr>
              <w:t>rticles 7(2)(c) et 10</w:t>
            </w:r>
            <w:r w:rsidR="00C80E9E" w:rsidRPr="00477BDE">
              <w:rPr>
                <w:i/>
              </w:rPr>
              <w:t xml:space="preserve"> de la Convention </w:t>
            </w:r>
            <w:r w:rsidR="009926F6" w:rsidRPr="00477BDE">
              <w:rPr>
                <w:i/>
              </w:rPr>
              <w:t xml:space="preserve">de </w:t>
            </w:r>
            <w:r w:rsidR="00C80E9E" w:rsidRPr="00477BDE">
              <w:rPr>
                <w:i/>
              </w:rPr>
              <w:t xml:space="preserve">1980 </w:t>
            </w:r>
            <w:bookmarkStart w:id="396" w:name="_Ref267649079"/>
          </w:p>
          <w:p w14:paraId="7FC3F927" w14:textId="5035E6A0"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préciser lorsque c’est nécessaire</w:t>
            </w:r>
            <w:bookmarkEnd w:id="396"/>
          </w:p>
        </w:tc>
        <w:tc>
          <w:tcPr>
            <w:tcW w:w="5648" w:type="dxa"/>
          </w:tcPr>
          <w:p w14:paraId="3D029A5C" w14:textId="1A759828"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Elle fournit aux parties des informations concernant la médiation</w:t>
            </w:r>
            <w:r w:rsidRPr="00477BDE">
              <w:rPr>
                <w:rFonts w:ascii="Franklin Gothic Book" w:hAnsi="Franklin Gothic Book" w:cs="Arial"/>
              </w:rPr>
              <w:fldChar w:fldCharType="begin">
                <w:ffData>
                  <w:name w:val="Text47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7E8938A" w14:textId="369C62BA"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Elle renvoie les parties vers un professionnel agréé pour qu’il assure la médiation</w:t>
            </w:r>
            <w:r w:rsidRPr="00477BDE">
              <w:rPr>
                <w:rFonts w:ascii="Franklin Gothic Book" w:hAnsi="Franklin Gothic Book" w:cs="Arial"/>
              </w:rPr>
              <w:fldChar w:fldCharType="begin">
                <w:ffData>
                  <w:name w:val="Text47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070DFFD" w14:textId="770DB9FD"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Elle demande à obtenir une décision des autorités judiciaires et administratives pour mettre en place la médiation entre les parties </w:t>
            </w:r>
            <w:r w:rsidRPr="00477BDE">
              <w:rPr>
                <w:rFonts w:ascii="Franklin Gothic Book" w:hAnsi="Franklin Gothic Book" w:cs="Arial"/>
              </w:rPr>
              <w:fldChar w:fldCharType="begin">
                <w:ffData>
                  <w:name w:val="Text47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1C3A4056" w14:textId="298B5C9E"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7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11796AFE" w14:textId="77777777" w:rsidTr="001368A9">
        <w:tc>
          <w:tcPr>
            <w:tcW w:w="4275" w:type="dxa"/>
          </w:tcPr>
          <w:p w14:paraId="18549115" w14:textId="7852A108" w:rsidR="0049262F" w:rsidRPr="00477BDE" w:rsidRDefault="007D5AA0" w:rsidP="00C03AF2">
            <w:pPr>
              <w:pStyle w:val="PBParagraph"/>
              <w:numPr>
                <w:ilvl w:val="1"/>
                <w:numId w:val="51"/>
              </w:numPr>
              <w:spacing w:after="60"/>
              <w:ind w:left="598" w:hanging="709"/>
              <w:rPr>
                <w:iCs/>
              </w:rPr>
            </w:pPr>
            <w:r w:rsidRPr="00477BDE">
              <w:rPr>
                <w:rFonts w:ascii="Franklin Gothic Book" w:hAnsi="Franklin Gothic Book" w:cs="Arial"/>
              </w:rPr>
              <w:t>En [nom de votre État], q</w:t>
            </w:r>
            <w:r w:rsidR="0049262F" w:rsidRPr="00477BDE">
              <w:rPr>
                <w:iCs/>
              </w:rPr>
              <w:t xml:space="preserve">uel rôle joue l’Autorité centrale, le cas échéant, pour faciliter la médiation lorsqu’une demande a été introduite pour le </w:t>
            </w:r>
            <w:r w:rsidR="00906E19" w:rsidRPr="00477BDE">
              <w:rPr>
                <w:iCs/>
              </w:rPr>
              <w:t>droit de visite</w:t>
            </w:r>
            <w:r w:rsidR="004A3A18" w:rsidRPr="00477BDE">
              <w:rPr>
                <w:iCs/>
              </w:rPr>
              <w:t>/ d’entretenir un contact</w:t>
            </w:r>
            <w:r w:rsidR="0049262F" w:rsidRPr="00477BDE">
              <w:rPr>
                <w:iCs/>
              </w:rPr>
              <w:t xml:space="preserve"> avec un enfant ?</w:t>
            </w:r>
          </w:p>
          <w:p w14:paraId="339A335E" w14:textId="00A4C89E" w:rsidR="0049262F" w:rsidRPr="00477BDE" w:rsidRDefault="007D5AA0" w:rsidP="0049262F">
            <w:pPr>
              <w:pStyle w:val="PBParagraph"/>
              <w:numPr>
                <w:ilvl w:val="0"/>
                <w:numId w:val="0"/>
              </w:numPr>
              <w:spacing w:after="60"/>
              <w:ind w:left="598"/>
              <w:rPr>
                <w:i/>
              </w:rPr>
            </w:pPr>
            <w:r w:rsidRPr="00477BDE">
              <w:rPr>
                <w:i/>
              </w:rPr>
              <w:t>A</w:t>
            </w:r>
            <w:r w:rsidR="0049262F" w:rsidRPr="00477BDE">
              <w:rPr>
                <w:i/>
              </w:rPr>
              <w:t>rticle 21</w:t>
            </w:r>
            <w:r w:rsidR="00C80E9E" w:rsidRPr="00477BDE">
              <w:rPr>
                <w:i/>
              </w:rPr>
              <w:t xml:space="preserve"> de la Convention </w:t>
            </w:r>
            <w:r w:rsidR="009926F6" w:rsidRPr="00477BDE">
              <w:rPr>
                <w:i/>
              </w:rPr>
              <w:t xml:space="preserve">de </w:t>
            </w:r>
            <w:r w:rsidR="00C80E9E" w:rsidRPr="00477BDE">
              <w:rPr>
                <w:i/>
              </w:rPr>
              <w:t>1980</w:t>
            </w:r>
          </w:p>
          <w:p w14:paraId="6668B741" w14:textId="33CBFC48"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préciser lorsque c’est nécessaire</w:t>
            </w:r>
          </w:p>
        </w:tc>
        <w:tc>
          <w:tcPr>
            <w:tcW w:w="5648" w:type="dxa"/>
          </w:tcPr>
          <w:p w14:paraId="6BC1C83C" w14:textId="05C83ED9"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Elle fournit aux parties des informations concernant la médiation</w:t>
            </w:r>
            <w:r w:rsidRPr="00477BDE">
              <w:rPr>
                <w:rFonts w:ascii="Franklin Gothic Book" w:hAnsi="Franklin Gothic Book" w:cs="Arial"/>
              </w:rPr>
              <w:fldChar w:fldCharType="begin">
                <w:ffData>
                  <w:name w:val="Text47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42B8FAD" w14:textId="54363E7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Elle renvoie les parties vers un professionnel agréé pour qu’il assure la médiation</w:t>
            </w:r>
            <w:r w:rsidRPr="00477BDE">
              <w:rPr>
                <w:rFonts w:ascii="Franklin Gothic Book" w:hAnsi="Franklin Gothic Book" w:cs="Arial"/>
              </w:rPr>
              <w:fldChar w:fldCharType="begin">
                <w:ffData>
                  <w:name w:val="Text47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1633864A" w14:textId="6E4413F4"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Elle demande à obtenir une décision des autorités judiciaires et administratives pour mettre en place la médiation entre les parties </w:t>
            </w:r>
            <w:r w:rsidRPr="00477BDE">
              <w:rPr>
                <w:rFonts w:ascii="Franklin Gothic Book" w:hAnsi="Franklin Gothic Book" w:cs="Arial"/>
              </w:rPr>
              <w:fldChar w:fldCharType="begin">
                <w:ffData>
                  <w:name w:val="Text47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A4B2FE6" w14:textId="55A19DE9"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7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638E5C09" w14:textId="77777777" w:rsidTr="001368A9">
        <w:tc>
          <w:tcPr>
            <w:tcW w:w="4275" w:type="dxa"/>
          </w:tcPr>
          <w:p w14:paraId="66EE333A" w14:textId="4CB10713" w:rsidR="0049262F" w:rsidRPr="00477BDE" w:rsidRDefault="00BB3A78" w:rsidP="00C03AF2">
            <w:pPr>
              <w:pStyle w:val="PBParagraph"/>
              <w:numPr>
                <w:ilvl w:val="1"/>
                <w:numId w:val="51"/>
              </w:numPr>
              <w:spacing w:after="60"/>
              <w:ind w:left="598" w:hanging="709"/>
            </w:pPr>
            <w:r w:rsidRPr="00477BDE">
              <w:rPr>
                <w:rFonts w:ascii="Franklin Gothic Book" w:hAnsi="Franklin Gothic Book" w:cs="Arial"/>
              </w:rPr>
              <w:t xml:space="preserve">En [nom de votre État], </w:t>
            </w:r>
            <w:r w:rsidRPr="00477BDE">
              <w:t>c</w:t>
            </w:r>
            <w:r w:rsidR="0049262F" w:rsidRPr="00477BDE">
              <w:t xml:space="preserve">omment les dépenses liées à la médiation sont-elles prises en charge lorsqu’une demande a été introduite pour le retour d’un enfant? </w:t>
            </w:r>
          </w:p>
          <w:p w14:paraId="2175AB7E" w14:textId="6AE1790F"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préciser le cas échéant</w:t>
            </w:r>
          </w:p>
        </w:tc>
        <w:tc>
          <w:tcPr>
            <w:tcW w:w="5648" w:type="dxa"/>
          </w:tcPr>
          <w:p w14:paraId="5B439867" w14:textId="594D35B3"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Si une personne remplit les conditions requises pour l’assistance juridique complète ou partielle, alors cette assistance juridique couvre </w:t>
            </w:r>
            <w:r w:rsidRPr="00477BDE">
              <w:rPr>
                <w:rFonts w:ascii="Franklin Gothic Book" w:hAnsi="Franklin Gothic Book" w:cs="Arial"/>
                <w:i/>
              </w:rPr>
              <w:t>toujours</w:t>
            </w:r>
            <w:r w:rsidRPr="00477BDE">
              <w:rPr>
                <w:rFonts w:ascii="Franklin Gothic Book" w:hAnsi="Franklin Gothic Book" w:cs="Arial"/>
              </w:rPr>
              <w:t xml:space="preserve"> les frais liés à la médiation (voir question </w:t>
            </w:r>
            <w:r w:rsidR="00AB02B2" w:rsidRPr="00477BDE">
              <w:rPr>
                <w:rFonts w:ascii="Franklin Gothic Book" w:hAnsi="Franklin Gothic Book" w:cs="Arial"/>
              </w:rPr>
              <w:fldChar w:fldCharType="begin" w:fldLock="1"/>
            </w:r>
            <w:r w:rsidR="00AB02B2" w:rsidRPr="00477BDE">
              <w:rPr>
                <w:rFonts w:ascii="Franklin Gothic Book" w:hAnsi="Franklin Gothic Book" w:cs="Arial"/>
              </w:rPr>
              <w:instrText xml:space="preserve"> REF _Ref141193058 \r \h </w:instrText>
            </w:r>
            <w:r w:rsidR="00477BDE">
              <w:rPr>
                <w:rFonts w:ascii="Franklin Gothic Book" w:hAnsi="Franklin Gothic Book" w:cs="Arial"/>
              </w:rPr>
              <w:instrText xml:space="preserve"> \* MERGEFORMAT </w:instrText>
            </w:r>
            <w:r w:rsidR="00AB02B2" w:rsidRPr="00477BDE">
              <w:rPr>
                <w:rFonts w:ascii="Franklin Gothic Book" w:hAnsi="Franklin Gothic Book" w:cs="Arial"/>
              </w:rPr>
            </w:r>
            <w:r w:rsidR="00AB02B2" w:rsidRPr="00477BDE">
              <w:rPr>
                <w:rFonts w:ascii="Franklin Gothic Book" w:hAnsi="Franklin Gothic Book" w:cs="Arial"/>
              </w:rPr>
              <w:fldChar w:fldCharType="separate"/>
            </w:r>
            <w:r w:rsidR="00AB02B2" w:rsidRPr="00477BDE">
              <w:rPr>
                <w:rFonts w:ascii="Franklin Gothic Book" w:hAnsi="Franklin Gothic Book" w:cs="Arial"/>
              </w:rPr>
              <w:t>9.9</w:t>
            </w:r>
            <w:r w:rsidR="00AB02B2" w:rsidRPr="00477BDE">
              <w:rPr>
                <w:rFonts w:ascii="Franklin Gothic Book" w:hAnsi="Franklin Gothic Book" w:cs="Arial"/>
              </w:rPr>
              <w:fldChar w:fldCharType="end"/>
            </w:r>
            <w:r w:rsidR="00AB02B2" w:rsidRPr="00477BDE">
              <w:rPr>
                <w:rFonts w:ascii="Franklin Gothic Book" w:hAnsi="Franklin Gothic Book" w:cs="Arial"/>
              </w:rPr>
              <w:t xml:space="preserve"> </w:t>
            </w:r>
            <w:r w:rsidRPr="00477BDE">
              <w:rPr>
                <w:rFonts w:ascii="Franklin Gothic Book" w:hAnsi="Franklin Gothic Book" w:cs="Arial"/>
              </w:rPr>
              <w:t xml:space="preserve">ci-dessus) </w:t>
            </w:r>
            <w:r w:rsidRPr="00477BDE">
              <w:rPr>
                <w:rFonts w:ascii="Franklin Gothic Book" w:hAnsi="Franklin Gothic Book" w:cs="Arial"/>
              </w:rPr>
              <w:fldChar w:fldCharType="begin">
                <w:ffData>
                  <w:name w:val="Text61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p>
          <w:p w14:paraId="4B3A92DD" w14:textId="0211FDFB"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Si une personne remplit les conditions requises pour l’assistance juridique complète ou partielle, alors cette assistance juridique </w:t>
            </w:r>
            <w:r w:rsidRPr="00477BDE">
              <w:rPr>
                <w:rFonts w:ascii="Franklin Gothic Book" w:hAnsi="Franklin Gothic Book" w:cs="Arial"/>
                <w:i/>
              </w:rPr>
              <w:t xml:space="preserve">peut éventuellement </w:t>
            </w:r>
            <w:r w:rsidRPr="00477BDE">
              <w:rPr>
                <w:rFonts w:ascii="Franklin Gothic Book" w:hAnsi="Franklin Gothic Book" w:cs="Arial"/>
              </w:rPr>
              <w:t>couvrir les frais liés à la médiation (voir question </w:t>
            </w:r>
            <w:r w:rsidR="00AB02B2" w:rsidRPr="00477BDE">
              <w:rPr>
                <w:rFonts w:ascii="Franklin Gothic Book" w:hAnsi="Franklin Gothic Book" w:cs="Arial"/>
              </w:rPr>
              <w:fldChar w:fldCharType="begin" w:fldLock="1"/>
            </w:r>
            <w:r w:rsidR="00AB02B2" w:rsidRPr="00477BDE">
              <w:rPr>
                <w:rFonts w:ascii="Franklin Gothic Book" w:hAnsi="Franklin Gothic Book" w:cs="Arial"/>
              </w:rPr>
              <w:instrText xml:space="preserve"> REF _Ref141193058 \r \h </w:instrText>
            </w:r>
            <w:r w:rsidR="00477BDE">
              <w:rPr>
                <w:rFonts w:ascii="Franklin Gothic Book" w:hAnsi="Franklin Gothic Book" w:cs="Arial"/>
              </w:rPr>
              <w:instrText xml:space="preserve"> \* MERGEFORMAT </w:instrText>
            </w:r>
            <w:r w:rsidR="00AB02B2" w:rsidRPr="00477BDE">
              <w:rPr>
                <w:rFonts w:ascii="Franklin Gothic Book" w:hAnsi="Franklin Gothic Book" w:cs="Arial"/>
              </w:rPr>
            </w:r>
            <w:r w:rsidR="00AB02B2" w:rsidRPr="00477BDE">
              <w:rPr>
                <w:rFonts w:ascii="Franklin Gothic Book" w:hAnsi="Franklin Gothic Book" w:cs="Arial"/>
              </w:rPr>
              <w:fldChar w:fldCharType="separate"/>
            </w:r>
            <w:r w:rsidR="00AB02B2" w:rsidRPr="00477BDE">
              <w:rPr>
                <w:rFonts w:ascii="Franklin Gothic Book" w:hAnsi="Franklin Gothic Book" w:cs="Arial"/>
              </w:rPr>
              <w:t>9.9</w:t>
            </w:r>
            <w:r w:rsidR="00AB02B2" w:rsidRPr="00477BDE">
              <w:rPr>
                <w:rFonts w:ascii="Franklin Gothic Book" w:hAnsi="Franklin Gothic Book" w:cs="Arial"/>
              </w:rPr>
              <w:fldChar w:fldCharType="end"/>
            </w:r>
            <w:r w:rsidRPr="00477BDE">
              <w:rPr>
                <w:rFonts w:ascii="Franklin Gothic Book" w:hAnsi="Franklin Gothic Book" w:cs="Arial"/>
              </w:rPr>
              <w:t xml:space="preserve"> ci-dessus)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1211442" w14:textId="539FA06C" w:rsidR="0049262F" w:rsidRPr="00477BDE" w:rsidRDefault="0049262F" w:rsidP="00C3733F">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1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Autorité centrale prend en charge les dépenses liées à la médiation </w:t>
            </w:r>
            <w:r w:rsidRPr="00477BDE">
              <w:rPr>
                <w:rFonts w:ascii="Franklin Gothic Book" w:hAnsi="Franklin Gothic Book" w:cs="Arial"/>
              </w:rPr>
              <w:fldChar w:fldCharType="begin">
                <w:ffData>
                  <w:name w:val="Text481"/>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D12F801" w14:textId="265AE495"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D’autres sources de financement sont disponibles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BC0F18A" w14:textId="02868236"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1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Les dépenses liées à la médiation doivent être à la charge des parties</w:t>
            </w:r>
          </w:p>
          <w:p w14:paraId="3A40D093" w14:textId="4E5C26A5"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507F3CC0" w14:textId="77777777" w:rsidTr="001368A9">
        <w:tc>
          <w:tcPr>
            <w:tcW w:w="4275" w:type="dxa"/>
          </w:tcPr>
          <w:p w14:paraId="30FC585B" w14:textId="21D127C8" w:rsidR="0049262F" w:rsidRPr="00477BDE" w:rsidRDefault="00E43AA4" w:rsidP="00C03AF2">
            <w:pPr>
              <w:pStyle w:val="PBParagraph"/>
              <w:numPr>
                <w:ilvl w:val="1"/>
                <w:numId w:val="51"/>
              </w:numPr>
              <w:spacing w:after="60"/>
              <w:ind w:left="598" w:hanging="709"/>
            </w:pPr>
            <w:r w:rsidRPr="00477BDE">
              <w:rPr>
                <w:rFonts w:ascii="Franklin Gothic Book" w:hAnsi="Franklin Gothic Book" w:cs="Arial"/>
              </w:rPr>
              <w:t xml:space="preserve">En [nom de votre État], </w:t>
            </w:r>
            <w:r w:rsidRPr="00477BDE">
              <w:t>c</w:t>
            </w:r>
            <w:r w:rsidR="0049262F" w:rsidRPr="00477BDE">
              <w:t xml:space="preserve">omment les dépenses liées à la médiation sont-elles prises en charge lorsqu’une demande a été introduite pour le </w:t>
            </w:r>
            <w:r w:rsidR="00906E19" w:rsidRPr="00477BDE">
              <w:t>droit de visite</w:t>
            </w:r>
            <w:r w:rsidR="004A3A18" w:rsidRPr="00477BDE">
              <w:t>/ d’entretenir un contact</w:t>
            </w:r>
            <w:r w:rsidR="0049262F" w:rsidRPr="00477BDE">
              <w:t xml:space="preserve"> avec un enfant ? </w:t>
            </w:r>
          </w:p>
          <w:p w14:paraId="292B386E" w14:textId="51687FD1"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préciser le cas échéant</w:t>
            </w:r>
          </w:p>
        </w:tc>
        <w:tc>
          <w:tcPr>
            <w:tcW w:w="5648" w:type="dxa"/>
          </w:tcPr>
          <w:p w14:paraId="2E03E2C0" w14:textId="07493385"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Si une personne remplit les conditions requises pour l’assistance juridique complète ou partielle, alors cette assistance juridique couvre </w:t>
            </w:r>
            <w:r w:rsidRPr="00477BDE">
              <w:rPr>
                <w:rFonts w:ascii="Franklin Gothic Book" w:hAnsi="Franklin Gothic Book" w:cs="Arial"/>
                <w:i/>
              </w:rPr>
              <w:t>toujours</w:t>
            </w:r>
            <w:r w:rsidRPr="00477BDE">
              <w:rPr>
                <w:rFonts w:ascii="Franklin Gothic Book" w:hAnsi="Franklin Gothic Book" w:cs="Arial"/>
              </w:rPr>
              <w:t xml:space="preserve"> les frais liés à la médiation (voir question </w:t>
            </w:r>
            <w:r w:rsidR="001F6AD0" w:rsidRPr="00477BDE">
              <w:rPr>
                <w:rFonts w:ascii="Franklin Gothic Book" w:hAnsi="Franklin Gothic Book" w:cs="Arial"/>
              </w:rPr>
              <w:fldChar w:fldCharType="begin" w:fldLock="1"/>
            </w:r>
            <w:r w:rsidR="001F6AD0" w:rsidRPr="00477BDE">
              <w:rPr>
                <w:rFonts w:ascii="Franklin Gothic Book" w:hAnsi="Franklin Gothic Book" w:cs="Arial"/>
              </w:rPr>
              <w:instrText xml:space="preserve"> REF _Ref141258368 \r \h </w:instrText>
            </w:r>
            <w:r w:rsidR="00477BDE">
              <w:rPr>
                <w:rFonts w:ascii="Franklin Gothic Book" w:hAnsi="Franklin Gothic Book" w:cs="Arial"/>
              </w:rPr>
              <w:instrText xml:space="preserve"> \* MERGEFORMAT </w:instrText>
            </w:r>
            <w:r w:rsidR="001F6AD0" w:rsidRPr="00477BDE">
              <w:rPr>
                <w:rFonts w:ascii="Franklin Gothic Book" w:hAnsi="Franklin Gothic Book" w:cs="Arial"/>
              </w:rPr>
            </w:r>
            <w:r w:rsidR="001F6AD0" w:rsidRPr="00477BDE">
              <w:rPr>
                <w:rFonts w:ascii="Franklin Gothic Book" w:hAnsi="Franklin Gothic Book" w:cs="Arial"/>
              </w:rPr>
              <w:fldChar w:fldCharType="separate"/>
            </w:r>
            <w:r w:rsidR="001F6AD0" w:rsidRPr="00477BDE">
              <w:rPr>
                <w:rFonts w:ascii="Franklin Gothic Book" w:hAnsi="Franklin Gothic Book" w:cs="Arial"/>
              </w:rPr>
              <w:t>16.10</w:t>
            </w:r>
            <w:r w:rsidR="001F6AD0" w:rsidRPr="00477BDE">
              <w:rPr>
                <w:rFonts w:ascii="Franklin Gothic Book" w:hAnsi="Franklin Gothic Book" w:cs="Arial"/>
              </w:rPr>
              <w:fldChar w:fldCharType="end"/>
            </w:r>
            <w:r w:rsidR="001F6AD0" w:rsidRPr="00477BDE">
              <w:rPr>
                <w:rFonts w:ascii="Franklin Gothic Book" w:hAnsi="Franklin Gothic Book" w:cs="Arial"/>
              </w:rPr>
              <w:t xml:space="preserve"> </w:t>
            </w:r>
            <w:r w:rsidRPr="00477BDE">
              <w:rPr>
                <w:rFonts w:ascii="Franklin Gothic Book" w:hAnsi="Franklin Gothic Book" w:cs="Arial"/>
              </w:rPr>
              <w:t xml:space="preserve">ci-dessus) </w:t>
            </w:r>
            <w:r w:rsidRPr="00477BDE">
              <w:rPr>
                <w:rFonts w:ascii="Franklin Gothic Book" w:hAnsi="Franklin Gothic Book" w:cs="Arial"/>
              </w:rPr>
              <w:fldChar w:fldCharType="begin">
                <w:ffData>
                  <w:name w:val="Text616"/>
                  <w:enabled/>
                  <w:calcOnExit w:val="0"/>
                  <w:textInput/>
                </w:ffData>
              </w:fldChar>
            </w:r>
            <w:bookmarkStart w:id="397" w:name="Text616"/>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397"/>
          </w:p>
          <w:p w14:paraId="661EB16B" w14:textId="1E4A24AD"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6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Si une personne remplit les conditions requises pour l’assistance juridique complète ou partielle, alors cette assistance juridique </w:t>
            </w:r>
            <w:r w:rsidRPr="00477BDE">
              <w:rPr>
                <w:rFonts w:ascii="Franklin Gothic Book" w:hAnsi="Franklin Gothic Book" w:cs="Arial"/>
                <w:i/>
              </w:rPr>
              <w:t xml:space="preserve">peut éventuellement </w:t>
            </w:r>
            <w:r w:rsidRPr="00477BDE">
              <w:rPr>
                <w:rFonts w:ascii="Franklin Gothic Book" w:hAnsi="Franklin Gothic Book" w:cs="Arial"/>
              </w:rPr>
              <w:t>couvrir les frais liés à la médiation (voir question </w:t>
            </w:r>
            <w:r w:rsidR="001F6AD0" w:rsidRPr="00477BDE">
              <w:rPr>
                <w:rFonts w:ascii="Franklin Gothic Book" w:hAnsi="Franklin Gothic Book" w:cs="Arial"/>
              </w:rPr>
              <w:fldChar w:fldCharType="begin" w:fldLock="1"/>
            </w:r>
            <w:r w:rsidR="001F6AD0" w:rsidRPr="00477BDE">
              <w:rPr>
                <w:rFonts w:ascii="Franklin Gothic Book" w:hAnsi="Franklin Gothic Book" w:cs="Arial"/>
              </w:rPr>
              <w:instrText xml:space="preserve"> REF _Ref141258368 \r \h </w:instrText>
            </w:r>
            <w:r w:rsidR="00477BDE">
              <w:rPr>
                <w:rFonts w:ascii="Franklin Gothic Book" w:hAnsi="Franklin Gothic Book" w:cs="Arial"/>
              </w:rPr>
              <w:instrText xml:space="preserve"> \* MERGEFORMAT </w:instrText>
            </w:r>
            <w:r w:rsidR="001F6AD0" w:rsidRPr="00477BDE">
              <w:rPr>
                <w:rFonts w:ascii="Franklin Gothic Book" w:hAnsi="Franklin Gothic Book" w:cs="Arial"/>
              </w:rPr>
            </w:r>
            <w:r w:rsidR="001F6AD0" w:rsidRPr="00477BDE">
              <w:rPr>
                <w:rFonts w:ascii="Franklin Gothic Book" w:hAnsi="Franklin Gothic Book" w:cs="Arial"/>
              </w:rPr>
              <w:fldChar w:fldCharType="separate"/>
            </w:r>
            <w:r w:rsidR="001F6AD0" w:rsidRPr="00477BDE">
              <w:rPr>
                <w:rFonts w:ascii="Franklin Gothic Book" w:hAnsi="Franklin Gothic Book" w:cs="Arial"/>
              </w:rPr>
              <w:t>16.10</w:t>
            </w:r>
            <w:r w:rsidR="001F6AD0" w:rsidRPr="00477BDE">
              <w:rPr>
                <w:rFonts w:ascii="Franklin Gothic Book" w:hAnsi="Franklin Gothic Book" w:cs="Arial"/>
              </w:rPr>
              <w:fldChar w:fldCharType="end"/>
            </w:r>
            <w:r w:rsidR="001F6AD0" w:rsidRPr="00477BDE">
              <w:rPr>
                <w:rFonts w:ascii="Franklin Gothic Book" w:hAnsi="Franklin Gothic Book" w:cs="Arial"/>
              </w:rPr>
              <w:t xml:space="preserve"> </w:t>
            </w:r>
            <w:r w:rsidRPr="00477BDE">
              <w:rPr>
                <w:rFonts w:ascii="Franklin Gothic Book" w:hAnsi="Franklin Gothic Book" w:cs="Arial"/>
              </w:rPr>
              <w:t>ci-dessus)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0"/>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428955A0" w14:textId="662DE23B" w:rsidR="0049262F" w:rsidRPr="00477BDE" w:rsidRDefault="0049262F" w:rsidP="00C3733F">
            <w:pPr>
              <w:spacing w:before="60" w:after="60"/>
              <w:ind w:left="11" w:hanging="11"/>
              <w:rPr>
                <w:rFonts w:ascii="Franklin Gothic Book" w:hAnsi="Franklin Gothic Book" w:cs="Arial"/>
                <w:u w:val="single"/>
              </w:rPr>
            </w:pPr>
            <w:r w:rsidRPr="00477BDE">
              <w:rPr>
                <w:rFonts w:ascii="Franklin Gothic Book" w:hAnsi="Franklin Gothic Book" w:cs="Arial"/>
              </w:rPr>
              <w:fldChar w:fldCharType="begin">
                <w:ffData>
                  <w:name w:val="Check1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L’Autorité centrale prend en charge les dépenses liées à la médiation </w:t>
            </w:r>
            <w:r w:rsidRPr="00477BDE">
              <w:rPr>
                <w:rFonts w:ascii="Franklin Gothic Book" w:hAnsi="Franklin Gothic Book" w:cs="Arial"/>
              </w:rPr>
              <w:fldChar w:fldCharType="begin">
                <w:ffData>
                  <w:name w:val="Text481"/>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9A6A95A" w14:textId="652FCACB"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D’autres sources de financement sont disponibles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2"/>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79BBAD72" w14:textId="5A8F6B52"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16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Les dépenses liées à la médiation doivent être à la charge des parties</w:t>
            </w:r>
          </w:p>
          <w:p w14:paraId="7A209EF6" w14:textId="035FC624"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1BAEF2AF" w14:textId="77777777" w:rsidTr="0049262F">
        <w:tc>
          <w:tcPr>
            <w:tcW w:w="9923" w:type="dxa"/>
            <w:gridSpan w:val="2"/>
            <w:shd w:val="clear" w:color="auto" w:fill="E7E6E6" w:themeFill="background2"/>
          </w:tcPr>
          <w:p w14:paraId="1C7DA851" w14:textId="477BAD61" w:rsidR="0049262F" w:rsidRPr="00477BDE" w:rsidRDefault="0049262F" w:rsidP="0049262F">
            <w:pPr>
              <w:tabs>
                <w:tab w:val="left" w:pos="357"/>
              </w:tabs>
              <w:spacing w:before="60" w:after="60"/>
              <w:ind w:left="357" w:hanging="357"/>
              <w:rPr>
                <w:rFonts w:ascii="Franklin Gothic Book" w:hAnsi="Franklin Gothic Book" w:cs="Arial"/>
                <w:color w:val="03295A" w:themeColor="accent4"/>
              </w:rPr>
            </w:pPr>
            <w:bookmarkStart w:id="398" w:name="_Ref271876906"/>
            <w:bookmarkStart w:id="399" w:name="_Toc125411762"/>
            <w:r w:rsidRPr="00477BDE">
              <w:rPr>
                <w:color w:val="03295A" w:themeColor="accent4"/>
              </w:rPr>
              <w:lastRenderedPageBreak/>
              <w:t>Le processus de médiation</w:t>
            </w:r>
            <w:bookmarkEnd w:id="398"/>
            <w:bookmarkEnd w:id="399"/>
          </w:p>
        </w:tc>
      </w:tr>
      <w:tr w:rsidR="0049262F" w:rsidRPr="00477BDE" w14:paraId="3B68F43C" w14:textId="77777777" w:rsidTr="001368A9">
        <w:tc>
          <w:tcPr>
            <w:tcW w:w="4275" w:type="dxa"/>
          </w:tcPr>
          <w:p w14:paraId="71D3C3A4" w14:textId="7BB23451" w:rsidR="0049262F" w:rsidRPr="00477BDE" w:rsidRDefault="007D5AA0" w:rsidP="00C03AF2">
            <w:pPr>
              <w:pStyle w:val="PBParagraph"/>
              <w:numPr>
                <w:ilvl w:val="1"/>
                <w:numId w:val="51"/>
              </w:numPr>
              <w:spacing w:after="60"/>
              <w:ind w:left="598" w:hanging="709"/>
            </w:pPr>
            <w:r w:rsidRPr="00477BDE">
              <w:rPr>
                <w:rFonts w:ascii="Franklin Gothic Book" w:hAnsi="Franklin Gothic Book" w:cs="Arial"/>
              </w:rPr>
              <w:t>En [nom de votre État], à</w:t>
            </w:r>
            <w:r w:rsidR="0049262F" w:rsidRPr="00477BDE">
              <w:t xml:space="preserve"> quel moment, dans le cadre des demandes de </w:t>
            </w:r>
            <w:r w:rsidR="0049262F" w:rsidRPr="00477BDE">
              <w:rPr>
                <w:b/>
              </w:rPr>
              <w:t>retour</w:t>
            </w:r>
            <w:r w:rsidR="0049262F" w:rsidRPr="00477BDE">
              <w:t>, la médiation est-elle possible ?</w:t>
            </w:r>
          </w:p>
        </w:tc>
        <w:tc>
          <w:tcPr>
            <w:tcW w:w="5648" w:type="dxa"/>
          </w:tcPr>
          <w:p w14:paraId="326C56D8" w14:textId="37FB2C5C" w:rsidR="0049262F" w:rsidRPr="00477BDE" w:rsidRDefault="0049262F" w:rsidP="00C3733F">
            <w:pPr>
              <w:spacing w:before="60" w:after="60"/>
              <w:ind w:left="11" w:hanging="11"/>
              <w:rPr>
                <w:rFonts w:ascii="Franklin Gothic Book" w:hAnsi="Franklin Gothic Book" w:cs="Arial"/>
                <w:u w:val="single"/>
              </w:rPr>
            </w:pPr>
            <w:r w:rsidRPr="00477BDE">
              <w:rPr>
                <w:rFonts w:ascii="Franklin Gothic Book" w:hAnsi="Franklin Gothic Book" w:cs="Arial"/>
              </w:rPr>
              <w:fldChar w:fldCharType="begin">
                <w:ffData>
                  <w:name w:val="Check5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À tout moment, notamment avant l’introduction de la demande et peut être utilisée comme mesure préventive au besoin (</w:t>
            </w:r>
            <w:r w:rsidRPr="00477BDE">
              <w:rPr>
                <w:rFonts w:ascii="Franklin Gothic Book" w:hAnsi="Franklin Gothic Book" w:cs="Arial"/>
                <w:i/>
              </w:rPr>
              <w:t>veuillez préciser le cas échéant</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014C6B39" w14:textId="1D9C768D"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vant </w:t>
            </w:r>
            <w:r w:rsidRPr="00477BDE">
              <w:rPr>
                <w:rFonts w:ascii="Franklin Gothic Book" w:hAnsi="Franklin Gothic Book" w:cs="Arial"/>
              </w:rPr>
              <w:t xml:space="preserve">l’introduction de la demande auprès de l’Autorité centrale pertinente </w:t>
            </w:r>
          </w:p>
          <w:p w14:paraId="6BBA1982" w14:textId="4BF9AB01"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près </w:t>
            </w:r>
            <w:r w:rsidRPr="00477BDE">
              <w:rPr>
                <w:rFonts w:ascii="Franklin Gothic Book" w:hAnsi="Franklin Gothic Book" w:cs="Arial"/>
              </w:rPr>
              <w:t>l’introduction de la demande auprès de l’Autorité centrale pertinente</w:t>
            </w:r>
          </w:p>
          <w:p w14:paraId="5D718C15" w14:textId="7E8DF4E4"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vant </w:t>
            </w:r>
            <w:r w:rsidRPr="00477BDE">
              <w:rPr>
                <w:rFonts w:ascii="Franklin Gothic Book" w:hAnsi="Franklin Gothic Book" w:cs="Arial"/>
              </w:rPr>
              <w:t xml:space="preserve">la présentation de la demande devant l’autorité </w:t>
            </w:r>
            <w:r w:rsidR="00CF22A2" w:rsidRPr="00477BDE">
              <w:rPr>
                <w:rFonts w:ascii="Franklin Gothic Book" w:hAnsi="Franklin Gothic Book" w:cs="Arial"/>
              </w:rPr>
              <w:t xml:space="preserve">judiciaire ou </w:t>
            </w:r>
            <w:r w:rsidRPr="00477BDE">
              <w:rPr>
                <w:rFonts w:ascii="Franklin Gothic Book" w:hAnsi="Franklin Gothic Book" w:cs="Arial"/>
              </w:rPr>
              <w:t xml:space="preserve">administrative pertinente </w:t>
            </w:r>
          </w:p>
          <w:p w14:paraId="6817F0BF" w14:textId="26F8DD92"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près </w:t>
            </w:r>
            <w:r w:rsidRPr="00477BDE">
              <w:rPr>
                <w:rFonts w:ascii="Franklin Gothic Book" w:hAnsi="Franklin Gothic Book" w:cs="Arial"/>
              </w:rPr>
              <w:t xml:space="preserve">la présentation de la demande devant l’autorité </w:t>
            </w:r>
            <w:r w:rsidR="00CF22A2" w:rsidRPr="00477BDE">
              <w:rPr>
                <w:rFonts w:ascii="Franklin Gothic Book" w:hAnsi="Franklin Gothic Book" w:cs="Arial"/>
              </w:rPr>
              <w:t xml:space="preserve">judiciaire ou </w:t>
            </w:r>
            <w:r w:rsidRPr="00477BDE">
              <w:rPr>
                <w:rFonts w:ascii="Franklin Gothic Book" w:hAnsi="Franklin Gothic Book" w:cs="Arial"/>
              </w:rPr>
              <w:t xml:space="preserve">administrative pertinente </w:t>
            </w:r>
          </w:p>
          <w:p w14:paraId="640553B3" w14:textId="0CFCEBC3"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6474092F" w14:textId="77777777" w:rsidTr="001368A9">
        <w:tc>
          <w:tcPr>
            <w:tcW w:w="4275" w:type="dxa"/>
          </w:tcPr>
          <w:p w14:paraId="7D802687" w14:textId="056B130E" w:rsidR="0049262F" w:rsidRPr="00477BDE" w:rsidRDefault="00CF22A2" w:rsidP="00C03AF2">
            <w:pPr>
              <w:pStyle w:val="PBParagraph"/>
              <w:numPr>
                <w:ilvl w:val="1"/>
                <w:numId w:val="51"/>
              </w:numPr>
              <w:spacing w:after="60"/>
              <w:ind w:left="598" w:hanging="709"/>
            </w:pPr>
            <w:r w:rsidRPr="00477BDE">
              <w:rPr>
                <w:rFonts w:ascii="Franklin Gothic Book" w:hAnsi="Franklin Gothic Book" w:cs="Arial"/>
              </w:rPr>
              <w:t>En [nom de votre État], à</w:t>
            </w:r>
            <w:r w:rsidR="0049262F" w:rsidRPr="00477BDE">
              <w:t xml:space="preserve"> quel moment, dans le cadre des demandes relatives au </w:t>
            </w:r>
            <w:r w:rsidR="00906E19" w:rsidRPr="00477BDE">
              <w:rPr>
                <w:b/>
              </w:rPr>
              <w:t>droit de visite</w:t>
            </w:r>
            <w:r w:rsidR="004A3A18" w:rsidRPr="00477BDE">
              <w:rPr>
                <w:b/>
              </w:rPr>
              <w:t>/ d’entretenir un contact</w:t>
            </w:r>
            <w:r w:rsidR="0049262F" w:rsidRPr="00477BDE">
              <w:t>, la médiation est-elle possible ?</w:t>
            </w:r>
          </w:p>
        </w:tc>
        <w:tc>
          <w:tcPr>
            <w:tcW w:w="5648" w:type="dxa"/>
          </w:tcPr>
          <w:p w14:paraId="2EAB3E9B" w14:textId="71A628A8" w:rsidR="0049262F" w:rsidRPr="00477BDE" w:rsidRDefault="0049262F" w:rsidP="00C3733F">
            <w:pPr>
              <w:spacing w:before="60" w:after="60"/>
              <w:ind w:left="11" w:hanging="11"/>
              <w:rPr>
                <w:rFonts w:ascii="Franklin Gothic Book" w:hAnsi="Franklin Gothic Book" w:cs="Arial"/>
                <w:u w:val="single"/>
              </w:rPr>
            </w:pPr>
            <w:r w:rsidRPr="00477BDE">
              <w:rPr>
                <w:rFonts w:ascii="Franklin Gothic Book" w:hAnsi="Franklin Gothic Book" w:cs="Arial"/>
              </w:rPr>
              <w:fldChar w:fldCharType="begin">
                <w:ffData>
                  <w:name w:val="Check59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À tout moment, notamment avant l’introduction de la demande et peut être utilisée comme mesure préventive au besoin (</w:t>
            </w:r>
            <w:r w:rsidRPr="00477BDE">
              <w:rPr>
                <w:rFonts w:ascii="Franklin Gothic Book" w:hAnsi="Franklin Gothic Book" w:cs="Arial"/>
                <w:i/>
              </w:rPr>
              <w:t>veuillez préciser le cas échéant</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7A8D9054" w14:textId="62042C17"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vant </w:t>
            </w:r>
            <w:r w:rsidRPr="00477BDE">
              <w:rPr>
                <w:rFonts w:ascii="Franklin Gothic Book" w:hAnsi="Franklin Gothic Book" w:cs="Arial"/>
              </w:rPr>
              <w:t xml:space="preserve">l’introduction de la demande auprès de l’Autorité centrale pertinente </w:t>
            </w:r>
          </w:p>
          <w:p w14:paraId="23E6E66C" w14:textId="3C7170A7"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près </w:t>
            </w:r>
            <w:r w:rsidRPr="00477BDE">
              <w:rPr>
                <w:rFonts w:ascii="Franklin Gothic Book" w:hAnsi="Franklin Gothic Book" w:cs="Arial"/>
              </w:rPr>
              <w:t>l’introduction de la demande auprès de l’Autorité centrale pertinente</w:t>
            </w:r>
          </w:p>
          <w:p w14:paraId="6C22731B" w14:textId="3AF11205"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vant </w:t>
            </w:r>
            <w:r w:rsidRPr="00477BDE">
              <w:rPr>
                <w:rFonts w:ascii="Franklin Gothic Book" w:hAnsi="Franklin Gothic Book" w:cs="Arial"/>
              </w:rPr>
              <w:t xml:space="preserve">la présentation de la demande devant l’autorité </w:t>
            </w:r>
            <w:r w:rsidR="00CF22A2" w:rsidRPr="00477BDE">
              <w:rPr>
                <w:rFonts w:ascii="Franklin Gothic Book" w:hAnsi="Franklin Gothic Book" w:cs="Arial"/>
              </w:rPr>
              <w:t xml:space="preserve">judiciaire ou </w:t>
            </w:r>
            <w:r w:rsidRPr="00477BDE">
              <w:rPr>
                <w:rFonts w:ascii="Franklin Gothic Book" w:hAnsi="Franklin Gothic Book" w:cs="Arial"/>
              </w:rPr>
              <w:t xml:space="preserve">administrative pertinente </w:t>
            </w:r>
          </w:p>
          <w:p w14:paraId="00A6C3A8" w14:textId="4D4D0AC7"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Uniquement </w:t>
            </w:r>
            <w:r w:rsidRPr="00477BDE">
              <w:rPr>
                <w:rFonts w:ascii="Franklin Gothic Book" w:hAnsi="Franklin Gothic Book" w:cs="Arial"/>
                <w:b/>
              </w:rPr>
              <w:t xml:space="preserve">après </w:t>
            </w:r>
            <w:r w:rsidRPr="00477BDE">
              <w:rPr>
                <w:rFonts w:ascii="Franklin Gothic Book" w:hAnsi="Franklin Gothic Book" w:cs="Arial"/>
              </w:rPr>
              <w:t xml:space="preserve">la présentation de la demande devant l’autorité </w:t>
            </w:r>
            <w:r w:rsidR="00CF22A2" w:rsidRPr="00477BDE">
              <w:rPr>
                <w:rFonts w:ascii="Franklin Gothic Book" w:hAnsi="Franklin Gothic Book" w:cs="Arial"/>
              </w:rPr>
              <w:t xml:space="preserve">judiciaire ou </w:t>
            </w:r>
            <w:r w:rsidRPr="00477BDE">
              <w:rPr>
                <w:rFonts w:ascii="Franklin Gothic Book" w:hAnsi="Franklin Gothic Book" w:cs="Arial"/>
              </w:rPr>
              <w:t xml:space="preserve">administrative pertinente </w:t>
            </w:r>
          </w:p>
          <w:p w14:paraId="38530859" w14:textId="02173336" w:rsidR="0049262F" w:rsidRPr="00477BDE" w:rsidRDefault="0049262F" w:rsidP="00C3733F">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289A6074" w14:textId="77777777" w:rsidTr="001368A9">
        <w:tc>
          <w:tcPr>
            <w:tcW w:w="4275" w:type="dxa"/>
          </w:tcPr>
          <w:p w14:paraId="67F96BE7" w14:textId="1FA360A4" w:rsidR="0049262F" w:rsidRPr="00477BDE" w:rsidRDefault="00716B48" w:rsidP="00C03AF2">
            <w:pPr>
              <w:pStyle w:val="PBParagraph"/>
              <w:numPr>
                <w:ilvl w:val="1"/>
                <w:numId w:val="51"/>
              </w:numPr>
              <w:spacing w:before="60" w:after="60"/>
              <w:ind w:left="598" w:hanging="709"/>
            </w:pPr>
            <w:r w:rsidRPr="00477BDE">
              <w:rPr>
                <w:rFonts w:ascii="Franklin Gothic Book" w:hAnsi="Franklin Gothic Book" w:cs="Arial"/>
              </w:rPr>
              <w:t>En [nom de votre État], l</w:t>
            </w:r>
            <w:r w:rsidR="0049262F" w:rsidRPr="00477BDE">
              <w:rPr>
                <w:rFonts w:ascii="Franklin Gothic Book" w:hAnsi="Franklin Gothic Book" w:cs="Arial"/>
              </w:rPr>
              <w:t>es affaires sont-elles évaluées afin de déterminer si elles sont adaptées à la médiation ?</w:t>
            </w:r>
          </w:p>
        </w:tc>
        <w:tc>
          <w:tcPr>
            <w:tcW w:w="5648" w:type="dxa"/>
          </w:tcPr>
          <w:p w14:paraId="7633585F" w14:textId="1D6DC38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Oui, toujours, continuez à la question </w:t>
            </w:r>
            <w:r w:rsidR="00824587" w:rsidRPr="00477BDE">
              <w:rPr>
                <w:rFonts w:ascii="Franklin Gothic Book" w:hAnsi="Franklin Gothic Book" w:cs="Arial"/>
              </w:rPr>
              <w:fldChar w:fldCharType="begin" w:fldLock="1"/>
            </w:r>
            <w:r w:rsidR="00824587" w:rsidRPr="00477BDE">
              <w:rPr>
                <w:rFonts w:ascii="Franklin Gothic Book" w:hAnsi="Franklin Gothic Book" w:cs="Arial"/>
              </w:rPr>
              <w:instrText xml:space="preserve"> REF _Ref287374138 \r \h </w:instrText>
            </w:r>
            <w:r w:rsidR="00477BDE">
              <w:rPr>
                <w:rFonts w:ascii="Franklin Gothic Book" w:hAnsi="Franklin Gothic Book" w:cs="Arial"/>
              </w:rPr>
              <w:instrText xml:space="preserve"> \* MERGEFORMAT </w:instrText>
            </w:r>
            <w:r w:rsidR="00824587" w:rsidRPr="00477BDE">
              <w:rPr>
                <w:rFonts w:ascii="Franklin Gothic Book" w:hAnsi="Franklin Gothic Book" w:cs="Arial"/>
              </w:rPr>
            </w:r>
            <w:r w:rsidR="00824587" w:rsidRPr="00477BDE">
              <w:rPr>
                <w:rFonts w:ascii="Franklin Gothic Book" w:hAnsi="Franklin Gothic Book" w:cs="Arial"/>
              </w:rPr>
              <w:fldChar w:fldCharType="separate"/>
            </w:r>
            <w:r w:rsidR="00824587" w:rsidRPr="00477BDE">
              <w:rPr>
                <w:rFonts w:ascii="Franklin Gothic Book" w:hAnsi="Franklin Gothic Book" w:cs="Arial"/>
              </w:rPr>
              <w:t>20.15</w:t>
            </w:r>
            <w:r w:rsidR="00824587" w:rsidRPr="00477BDE">
              <w:rPr>
                <w:rFonts w:ascii="Franklin Gothic Book" w:hAnsi="Franklin Gothic Book" w:cs="Arial"/>
              </w:rPr>
              <w:fldChar w:fldCharType="end"/>
            </w:r>
          </w:p>
          <w:p w14:paraId="2AD22F0F" w14:textId="16F2CF99"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Non, jamais, passez à la question </w:t>
            </w:r>
            <w:r w:rsidR="005F3800" w:rsidRPr="00477BDE">
              <w:rPr>
                <w:rFonts w:ascii="Franklin Gothic Book" w:hAnsi="Franklin Gothic Book" w:cs="Arial"/>
              </w:rPr>
              <w:fldChar w:fldCharType="begin" w:fldLock="1"/>
            </w:r>
            <w:r w:rsidR="005F3800" w:rsidRPr="00477BDE">
              <w:rPr>
                <w:rFonts w:ascii="Franklin Gothic Book" w:hAnsi="Franklin Gothic Book" w:cs="Arial"/>
              </w:rPr>
              <w:instrText xml:space="preserve"> REF _Ref287374142 \r \h </w:instrText>
            </w:r>
            <w:r w:rsidR="00477BDE">
              <w:rPr>
                <w:rFonts w:ascii="Franklin Gothic Book" w:hAnsi="Franklin Gothic Book" w:cs="Arial"/>
              </w:rPr>
              <w:instrText xml:space="preserve"> \* MERGEFORMAT </w:instrText>
            </w:r>
            <w:r w:rsidR="005F3800" w:rsidRPr="00477BDE">
              <w:rPr>
                <w:rFonts w:ascii="Franklin Gothic Book" w:hAnsi="Franklin Gothic Book" w:cs="Arial"/>
              </w:rPr>
            </w:r>
            <w:r w:rsidR="005F3800" w:rsidRPr="00477BDE">
              <w:rPr>
                <w:rFonts w:ascii="Franklin Gothic Book" w:hAnsi="Franklin Gothic Book" w:cs="Arial"/>
              </w:rPr>
              <w:fldChar w:fldCharType="separate"/>
            </w:r>
            <w:r w:rsidR="005F3800" w:rsidRPr="00477BDE">
              <w:rPr>
                <w:rFonts w:ascii="Franklin Gothic Book" w:hAnsi="Franklin Gothic Book" w:cs="Arial"/>
              </w:rPr>
              <w:t>20.16</w:t>
            </w:r>
            <w:r w:rsidR="005F3800" w:rsidRPr="00477BDE">
              <w:rPr>
                <w:rFonts w:ascii="Franklin Gothic Book" w:hAnsi="Franklin Gothic Book" w:cs="Arial"/>
              </w:rPr>
              <w:fldChar w:fldCharType="end"/>
            </w:r>
          </w:p>
          <w:p w14:paraId="66AD7CD2" w14:textId="7D7E7597"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r w:rsidRPr="00477BDE">
              <w:rPr>
                <w:rFonts w:ascii="Franklin Gothic Book" w:hAnsi="Franklin Gothic Book" w:cs="Arial"/>
              </w:rPr>
              <w:t xml:space="preserve">, le cas échéant continuez à la question </w:t>
            </w:r>
            <w:r w:rsidR="003F016B" w:rsidRPr="00477BDE">
              <w:rPr>
                <w:rFonts w:ascii="Franklin Gothic Book" w:hAnsi="Franklin Gothic Book" w:cs="Arial"/>
              </w:rPr>
              <w:fldChar w:fldCharType="begin" w:fldLock="1"/>
            </w:r>
            <w:r w:rsidR="003F016B" w:rsidRPr="00477BDE">
              <w:rPr>
                <w:rFonts w:ascii="Franklin Gothic Book" w:hAnsi="Franklin Gothic Book" w:cs="Arial"/>
              </w:rPr>
              <w:instrText xml:space="preserve"> REF _Ref287374138 \r \h </w:instrText>
            </w:r>
            <w:r w:rsidR="00477BDE">
              <w:rPr>
                <w:rFonts w:ascii="Franklin Gothic Book" w:hAnsi="Franklin Gothic Book" w:cs="Arial"/>
              </w:rPr>
              <w:instrText xml:space="preserve"> \* MERGEFORMAT </w:instrText>
            </w:r>
            <w:r w:rsidR="003F016B" w:rsidRPr="00477BDE">
              <w:rPr>
                <w:rFonts w:ascii="Franklin Gothic Book" w:hAnsi="Franklin Gothic Book" w:cs="Arial"/>
              </w:rPr>
            </w:r>
            <w:r w:rsidR="003F016B" w:rsidRPr="00477BDE">
              <w:rPr>
                <w:rFonts w:ascii="Franklin Gothic Book" w:hAnsi="Franklin Gothic Book" w:cs="Arial"/>
              </w:rPr>
              <w:fldChar w:fldCharType="separate"/>
            </w:r>
            <w:r w:rsidR="003F016B" w:rsidRPr="00477BDE">
              <w:rPr>
                <w:rFonts w:ascii="Franklin Gothic Book" w:hAnsi="Franklin Gothic Book" w:cs="Arial"/>
              </w:rPr>
              <w:t>20.15</w:t>
            </w:r>
            <w:r w:rsidR="003F016B" w:rsidRPr="00477BDE">
              <w:rPr>
                <w:rFonts w:ascii="Franklin Gothic Book" w:hAnsi="Franklin Gothic Book" w:cs="Arial"/>
              </w:rPr>
              <w:fldChar w:fldCharType="end"/>
            </w:r>
            <w:r w:rsidRPr="00477BDE">
              <w:rPr>
                <w:rFonts w:ascii="Franklin Gothic Book" w:hAnsi="Franklin Gothic Book" w:cs="Arial"/>
              </w:rPr>
              <w:t xml:space="preserve">ou passez à la question </w:t>
            </w:r>
            <w:r w:rsidR="003F016B" w:rsidRPr="00477BDE">
              <w:rPr>
                <w:rFonts w:ascii="Franklin Gothic Book" w:hAnsi="Franklin Gothic Book" w:cs="Arial"/>
              </w:rPr>
              <w:fldChar w:fldCharType="begin" w:fldLock="1"/>
            </w:r>
            <w:r w:rsidR="003F016B" w:rsidRPr="00477BDE">
              <w:rPr>
                <w:rFonts w:ascii="Franklin Gothic Book" w:hAnsi="Franklin Gothic Book" w:cs="Arial"/>
              </w:rPr>
              <w:instrText xml:space="preserve"> REF _Ref287374142 \r \h </w:instrText>
            </w:r>
            <w:r w:rsidR="00477BDE">
              <w:rPr>
                <w:rFonts w:ascii="Franklin Gothic Book" w:hAnsi="Franklin Gothic Book" w:cs="Arial"/>
              </w:rPr>
              <w:instrText xml:space="preserve"> \* MERGEFORMAT </w:instrText>
            </w:r>
            <w:r w:rsidR="003F016B" w:rsidRPr="00477BDE">
              <w:rPr>
                <w:rFonts w:ascii="Franklin Gothic Book" w:hAnsi="Franklin Gothic Book" w:cs="Arial"/>
              </w:rPr>
            </w:r>
            <w:r w:rsidR="003F016B" w:rsidRPr="00477BDE">
              <w:rPr>
                <w:rFonts w:ascii="Franklin Gothic Book" w:hAnsi="Franklin Gothic Book" w:cs="Arial"/>
              </w:rPr>
              <w:fldChar w:fldCharType="separate"/>
            </w:r>
            <w:r w:rsidR="003F016B" w:rsidRPr="00477BDE">
              <w:rPr>
                <w:rFonts w:ascii="Franklin Gothic Book" w:hAnsi="Franklin Gothic Book" w:cs="Arial"/>
              </w:rPr>
              <w:t>20.16</w:t>
            </w:r>
            <w:r w:rsidR="003F016B" w:rsidRPr="00477BDE">
              <w:rPr>
                <w:rFonts w:ascii="Franklin Gothic Book" w:hAnsi="Franklin Gothic Book" w:cs="Arial"/>
              </w:rPr>
              <w:fldChar w:fldCharType="end"/>
            </w:r>
          </w:p>
        </w:tc>
      </w:tr>
      <w:tr w:rsidR="0049262F" w:rsidRPr="00477BDE" w14:paraId="71356FA7" w14:textId="77777777" w:rsidTr="001368A9">
        <w:tc>
          <w:tcPr>
            <w:tcW w:w="4275" w:type="dxa"/>
          </w:tcPr>
          <w:p w14:paraId="422B9088" w14:textId="4691EC34" w:rsidR="0049262F" w:rsidRPr="00477BDE" w:rsidRDefault="001A046A" w:rsidP="00C03AF2">
            <w:pPr>
              <w:pStyle w:val="PBParagraph"/>
              <w:numPr>
                <w:ilvl w:val="1"/>
                <w:numId w:val="51"/>
              </w:numPr>
              <w:spacing w:before="60" w:after="60"/>
              <w:ind w:left="598" w:hanging="709"/>
            </w:pPr>
            <w:bookmarkStart w:id="400" w:name="_Ref287374138"/>
            <w:r w:rsidRPr="00477BDE">
              <w:rPr>
                <w:rFonts w:ascii="Franklin Gothic Book" w:hAnsi="Franklin Gothic Book" w:cs="Arial"/>
              </w:rPr>
              <w:t>En [nom de votre État], q</w:t>
            </w:r>
            <w:r w:rsidR="0049262F" w:rsidRPr="00477BDE">
              <w:rPr>
                <w:rFonts w:ascii="Franklin Gothic Book" w:hAnsi="Franklin Gothic Book" w:cs="Arial"/>
              </w:rPr>
              <w:t>ui effectue l’évaluation des affaires pour déterminer si elles sont adaptées à la médiation ?</w:t>
            </w:r>
            <w:bookmarkEnd w:id="400"/>
          </w:p>
        </w:tc>
        <w:tc>
          <w:tcPr>
            <w:tcW w:w="5648" w:type="dxa"/>
          </w:tcPr>
          <w:p w14:paraId="6A6DC8CF" w14:textId="1FF8DEC2" w:rsidR="0049262F" w:rsidRPr="00477BDE" w:rsidRDefault="0049262F" w:rsidP="0049262F">
            <w:pPr>
              <w:tabs>
                <w:tab w:val="left" w:pos="357"/>
              </w:tabs>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Médiateur(s)</w:t>
            </w:r>
          </w:p>
          <w:p w14:paraId="1C548315" w14:textId="5C416D08" w:rsidR="0049262F" w:rsidRPr="00477BDE" w:rsidRDefault="0049262F"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8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451D0090" w14:textId="77777777" w:rsidTr="001368A9">
        <w:tc>
          <w:tcPr>
            <w:tcW w:w="4275" w:type="dxa"/>
          </w:tcPr>
          <w:p w14:paraId="6244A2E9" w14:textId="671F4FDE" w:rsidR="0049262F" w:rsidRPr="00477BDE" w:rsidRDefault="00206D92" w:rsidP="00C03AF2">
            <w:pPr>
              <w:pStyle w:val="PBParagraph"/>
              <w:numPr>
                <w:ilvl w:val="1"/>
                <w:numId w:val="51"/>
              </w:numPr>
              <w:spacing w:before="60" w:after="60"/>
              <w:ind w:left="598" w:hanging="709"/>
            </w:pPr>
            <w:bookmarkStart w:id="401" w:name="_Ref287374142"/>
            <w:r w:rsidRPr="00477BDE">
              <w:rPr>
                <w:rFonts w:ascii="Franklin Gothic Book" w:hAnsi="Franklin Gothic Book" w:cs="Arial"/>
              </w:rPr>
              <w:t>En [nom de votre État], l</w:t>
            </w:r>
            <w:r w:rsidR="0049262F" w:rsidRPr="00477BDE">
              <w:rPr>
                <w:rFonts w:ascii="Franklin Gothic Book" w:hAnsi="Franklin Gothic Book" w:cs="Arial"/>
              </w:rPr>
              <w:t>orsqu’une procédure judiciaire a débuté, peut-elle être suspendue le temps de la médiation ?</w:t>
            </w:r>
            <w:bookmarkEnd w:id="401"/>
            <w:r w:rsidR="0049262F" w:rsidRPr="00477BDE">
              <w:rPr>
                <w:rFonts w:ascii="Franklin Gothic Book" w:hAnsi="Franklin Gothic Book" w:cs="Arial"/>
              </w:rPr>
              <w:t xml:space="preserve"> </w:t>
            </w:r>
          </w:p>
        </w:tc>
        <w:tc>
          <w:tcPr>
            <w:tcW w:w="5648" w:type="dxa"/>
          </w:tcPr>
          <w:p w14:paraId="33D653E9" w14:textId="15E8F64B" w:rsidR="0049262F" w:rsidRPr="00477BDE" w:rsidRDefault="0049262F" w:rsidP="00C3733F">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59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 xml:space="preserve">Oui. </w:t>
            </w:r>
            <w:r w:rsidRPr="00477BDE">
              <w:rPr>
                <w:rFonts w:ascii="Franklin Gothic Book" w:hAnsi="Franklin Gothic Book" w:cs="Arial"/>
                <w:i/>
              </w:rPr>
              <w:t>Veuillez fournir des informations complémentaires le cas échéant :</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8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7E2AA586" w14:textId="3D3B32C8" w:rsidR="0049262F" w:rsidRPr="00477BDE" w:rsidRDefault="0049262F" w:rsidP="00C3733F">
            <w:pPr>
              <w:spacing w:before="60" w:after="60"/>
              <w:rPr>
                <w:rFonts w:ascii="Franklin Gothic Book" w:hAnsi="Franklin Gothic Book" w:cs="Arial"/>
              </w:rPr>
            </w:pPr>
            <w:r w:rsidRPr="00477BDE">
              <w:rPr>
                <w:rFonts w:ascii="Franklin Gothic Book" w:hAnsi="Franklin Gothic Book" w:cs="Arial"/>
              </w:rPr>
              <w:fldChar w:fldCharType="begin">
                <w:ffData>
                  <w:name w:val="Check59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C3733F" w:rsidRPr="00477BDE">
              <w:rPr>
                <w:rFonts w:ascii="Franklin Gothic Book" w:hAnsi="Franklin Gothic Book" w:cs="Arial"/>
              </w:rPr>
              <w:t> </w:t>
            </w:r>
            <w:r w:rsidRPr="00477BDE">
              <w:rPr>
                <w:rFonts w:ascii="Franklin Gothic Book" w:hAnsi="Franklin Gothic Book" w:cs="Arial"/>
              </w:rPr>
              <w:t>Non</w:t>
            </w:r>
          </w:p>
        </w:tc>
      </w:tr>
      <w:tr w:rsidR="0049262F" w:rsidRPr="00477BDE" w14:paraId="76CBD0DF" w14:textId="77777777" w:rsidTr="001368A9">
        <w:tc>
          <w:tcPr>
            <w:tcW w:w="4275" w:type="dxa"/>
          </w:tcPr>
          <w:p w14:paraId="352C7A18" w14:textId="5E837D4C" w:rsidR="0049262F" w:rsidRPr="00477BDE" w:rsidRDefault="0049262F" w:rsidP="00C03AF2">
            <w:pPr>
              <w:pStyle w:val="PBParagraph"/>
              <w:numPr>
                <w:ilvl w:val="1"/>
                <w:numId w:val="51"/>
              </w:numPr>
              <w:spacing w:after="60"/>
              <w:ind w:left="598" w:hanging="709"/>
            </w:pPr>
            <w:r w:rsidRPr="00477BDE">
              <w:t xml:space="preserve">Le cas échéant, </w:t>
            </w:r>
            <w:r w:rsidR="00C91D0E" w:rsidRPr="00477BDE">
              <w:t>en</w:t>
            </w:r>
            <w:r w:rsidRPr="00477BDE">
              <w:t xml:space="preserve"> </w:t>
            </w:r>
            <w:r w:rsidR="00C91D0E" w:rsidRPr="00477BDE">
              <w:t xml:space="preserve">[nom de </w:t>
            </w:r>
            <w:r w:rsidRPr="00477BDE">
              <w:t>votre État</w:t>
            </w:r>
            <w:r w:rsidR="00C91D0E" w:rsidRPr="00477BDE">
              <w:t>]</w:t>
            </w:r>
            <w:r w:rsidRPr="00477BDE">
              <w:t>, dans le cadre de la médiation, de quelle manière l’opinion de l’enfant est-elle prise en compte?</w:t>
            </w:r>
          </w:p>
          <w:p w14:paraId="6372AA9E" w14:textId="77722281"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 xml:space="preserve">Voir aussi la question </w:t>
            </w:r>
            <w:r w:rsidR="009C1069" w:rsidRPr="00477BDE">
              <w:rPr>
                <w:rFonts w:ascii="Franklin Gothic Book" w:hAnsi="Franklin Gothic Book" w:cs="Arial"/>
                <w:i/>
              </w:rPr>
              <w:fldChar w:fldCharType="begin" w:fldLock="1"/>
            </w:r>
            <w:r w:rsidR="009C1069" w:rsidRPr="00477BDE">
              <w:rPr>
                <w:rFonts w:ascii="Franklin Gothic Book" w:hAnsi="Franklin Gothic Book" w:cs="Arial"/>
                <w:i/>
              </w:rPr>
              <w:instrText xml:space="preserve"> REF _Ref141266292 \r \h </w:instrText>
            </w:r>
            <w:r w:rsidR="00477BDE">
              <w:rPr>
                <w:rFonts w:ascii="Franklin Gothic Book" w:hAnsi="Franklin Gothic Book" w:cs="Arial"/>
                <w:i/>
              </w:rPr>
              <w:instrText xml:space="preserve"> \* MERGEFORMAT </w:instrText>
            </w:r>
            <w:r w:rsidR="009C1069" w:rsidRPr="00477BDE">
              <w:rPr>
                <w:rFonts w:ascii="Franklin Gothic Book" w:hAnsi="Franklin Gothic Book" w:cs="Arial"/>
                <w:i/>
              </w:rPr>
            </w:r>
            <w:r w:rsidR="009C1069" w:rsidRPr="00477BDE">
              <w:rPr>
                <w:rFonts w:ascii="Franklin Gothic Book" w:hAnsi="Franklin Gothic Book" w:cs="Arial"/>
                <w:i/>
              </w:rPr>
              <w:fldChar w:fldCharType="separate"/>
            </w:r>
            <w:r w:rsidR="009C1069" w:rsidRPr="00477BDE">
              <w:rPr>
                <w:rFonts w:ascii="Franklin Gothic Book" w:hAnsi="Franklin Gothic Book" w:cs="Arial"/>
                <w:i/>
              </w:rPr>
              <w:t>20.6</w:t>
            </w:r>
            <w:r w:rsidR="009C1069" w:rsidRPr="00477BDE">
              <w:rPr>
                <w:rFonts w:ascii="Franklin Gothic Book" w:hAnsi="Franklin Gothic Book" w:cs="Arial"/>
                <w:i/>
              </w:rPr>
              <w:fldChar w:fldCharType="end"/>
            </w:r>
            <w:r w:rsidR="009C1069" w:rsidRPr="00477BDE">
              <w:rPr>
                <w:rFonts w:ascii="Franklin Gothic Book" w:hAnsi="Franklin Gothic Book" w:cs="Arial"/>
                <w:i/>
              </w:rPr>
              <w:t xml:space="preserve"> </w:t>
            </w:r>
            <w:r w:rsidRPr="00477BDE">
              <w:rPr>
                <w:rFonts w:ascii="Franklin Gothic Book" w:hAnsi="Franklin Gothic Book" w:cs="Arial"/>
                <w:i/>
              </w:rPr>
              <w:t>ci-dessus</w:t>
            </w:r>
          </w:p>
        </w:tc>
        <w:tc>
          <w:tcPr>
            <w:tcW w:w="5648" w:type="dxa"/>
          </w:tcPr>
          <w:p w14:paraId="54D5C53E" w14:textId="70A2AA6B" w:rsidR="0049262F" w:rsidRPr="00477BDE" w:rsidRDefault="0049262F" w:rsidP="005C12D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Les dispositions ou la législation en la matière requièrent que l’enfant rencontre le médiateur s’il a la maturité et l’âge suffisants (</w:t>
            </w:r>
            <w:r w:rsidRPr="00477BDE">
              <w:rPr>
                <w:rFonts w:ascii="Franklin Gothic Book" w:hAnsi="Franklin Gothic Book" w:cs="Arial"/>
                <w:i/>
              </w:rPr>
              <w:t>voir aussi la question </w:t>
            </w:r>
            <w:r w:rsidR="00496AF1" w:rsidRPr="00477BDE">
              <w:rPr>
                <w:rFonts w:ascii="Franklin Gothic Book" w:hAnsi="Franklin Gothic Book" w:cs="Arial"/>
                <w:i/>
              </w:rPr>
              <w:fldChar w:fldCharType="begin" w:fldLock="1"/>
            </w:r>
            <w:r w:rsidR="00496AF1" w:rsidRPr="00477BDE">
              <w:rPr>
                <w:rFonts w:ascii="Franklin Gothic Book" w:hAnsi="Franklin Gothic Book" w:cs="Arial"/>
                <w:i/>
              </w:rPr>
              <w:instrText xml:space="preserve"> REF _Ref141266292 \r \h </w:instrText>
            </w:r>
            <w:r w:rsidR="00477BDE">
              <w:rPr>
                <w:rFonts w:ascii="Franklin Gothic Book" w:hAnsi="Franklin Gothic Book" w:cs="Arial"/>
                <w:i/>
              </w:rPr>
              <w:instrText xml:space="preserve"> \* MERGEFORMAT </w:instrText>
            </w:r>
            <w:r w:rsidR="00496AF1" w:rsidRPr="00477BDE">
              <w:rPr>
                <w:rFonts w:ascii="Franklin Gothic Book" w:hAnsi="Franklin Gothic Book" w:cs="Arial"/>
                <w:i/>
              </w:rPr>
            </w:r>
            <w:r w:rsidR="00496AF1" w:rsidRPr="00477BDE">
              <w:rPr>
                <w:rFonts w:ascii="Franklin Gothic Book" w:hAnsi="Franklin Gothic Book" w:cs="Arial"/>
                <w:i/>
              </w:rPr>
              <w:fldChar w:fldCharType="separate"/>
            </w:r>
            <w:r w:rsidR="00496AF1" w:rsidRPr="00477BDE">
              <w:rPr>
                <w:rFonts w:ascii="Franklin Gothic Book" w:hAnsi="Franklin Gothic Book" w:cs="Arial"/>
                <w:i/>
              </w:rPr>
              <w:t>20.6</w:t>
            </w:r>
            <w:r w:rsidR="00496AF1" w:rsidRPr="00477BDE">
              <w:rPr>
                <w:rFonts w:ascii="Franklin Gothic Book" w:hAnsi="Franklin Gothic Book" w:cs="Arial"/>
                <w:i/>
              </w:rPr>
              <w:fldChar w:fldCharType="end"/>
            </w:r>
            <w:r w:rsidR="00496AF1" w:rsidRPr="00477BDE">
              <w:rPr>
                <w:rFonts w:ascii="Franklin Gothic Book" w:hAnsi="Franklin Gothic Book" w:cs="Arial"/>
                <w:i/>
              </w:rPr>
              <w:t xml:space="preserve"> </w:t>
            </w:r>
            <w:r w:rsidRPr="00477BDE">
              <w:rPr>
                <w:rFonts w:ascii="Franklin Gothic Book" w:hAnsi="Franklin Gothic Book" w:cs="Arial"/>
                <w:i/>
              </w:rPr>
              <w:t>ci-dessus</w:t>
            </w:r>
            <w:r w:rsidRPr="00477BDE">
              <w:rPr>
                <w:rFonts w:ascii="Franklin Gothic Book" w:hAnsi="Franklin Gothic Book" w:cs="Arial"/>
              </w:rPr>
              <w:t>)</w:t>
            </w:r>
          </w:p>
          <w:p w14:paraId="27FCC7B9" w14:textId="2B70B8F1" w:rsidR="0049262F" w:rsidRPr="00477BDE" w:rsidRDefault="0049262F" w:rsidP="005C12D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Les dispositions ou la législation en la matière requièrent que l’opinion de l’enfant soit communiquée au médiateur s’il a la maturité et l’âge suffisants, mais pas nécessairement de manière directe (</w:t>
            </w:r>
            <w:r w:rsidRPr="00477BDE">
              <w:rPr>
                <w:rFonts w:ascii="Franklin Gothic Book" w:hAnsi="Franklin Gothic Book" w:cs="Arial"/>
                <w:i/>
              </w:rPr>
              <w:t xml:space="preserve">voir aussi la question </w:t>
            </w:r>
            <w:r w:rsidR="00496AF1" w:rsidRPr="00477BDE">
              <w:rPr>
                <w:rFonts w:ascii="Franklin Gothic Book" w:hAnsi="Franklin Gothic Book" w:cs="Arial"/>
                <w:i/>
              </w:rPr>
              <w:fldChar w:fldCharType="begin" w:fldLock="1"/>
            </w:r>
            <w:r w:rsidR="00496AF1" w:rsidRPr="00477BDE">
              <w:rPr>
                <w:rFonts w:ascii="Franklin Gothic Book" w:hAnsi="Franklin Gothic Book" w:cs="Arial"/>
                <w:i/>
              </w:rPr>
              <w:instrText xml:space="preserve"> REF _Ref141266292 \r \h </w:instrText>
            </w:r>
            <w:r w:rsidR="00477BDE">
              <w:rPr>
                <w:rFonts w:ascii="Franklin Gothic Book" w:hAnsi="Franklin Gothic Book" w:cs="Arial"/>
                <w:i/>
              </w:rPr>
              <w:instrText xml:space="preserve"> \* MERGEFORMAT </w:instrText>
            </w:r>
            <w:r w:rsidR="00496AF1" w:rsidRPr="00477BDE">
              <w:rPr>
                <w:rFonts w:ascii="Franklin Gothic Book" w:hAnsi="Franklin Gothic Book" w:cs="Arial"/>
                <w:i/>
              </w:rPr>
            </w:r>
            <w:r w:rsidR="00496AF1" w:rsidRPr="00477BDE">
              <w:rPr>
                <w:rFonts w:ascii="Franklin Gothic Book" w:hAnsi="Franklin Gothic Book" w:cs="Arial"/>
                <w:i/>
              </w:rPr>
              <w:fldChar w:fldCharType="separate"/>
            </w:r>
            <w:r w:rsidR="00496AF1" w:rsidRPr="00477BDE">
              <w:rPr>
                <w:rFonts w:ascii="Franklin Gothic Book" w:hAnsi="Franklin Gothic Book" w:cs="Arial"/>
                <w:i/>
              </w:rPr>
              <w:t>20.6</w:t>
            </w:r>
            <w:r w:rsidR="00496AF1" w:rsidRPr="00477BDE">
              <w:rPr>
                <w:rFonts w:ascii="Franklin Gothic Book" w:hAnsi="Franklin Gothic Book" w:cs="Arial"/>
                <w:i/>
              </w:rPr>
              <w:fldChar w:fldCharType="end"/>
            </w:r>
            <w:r w:rsidR="00496AF1" w:rsidRPr="00477BDE">
              <w:rPr>
                <w:rFonts w:ascii="Franklin Gothic Book" w:hAnsi="Franklin Gothic Book" w:cs="Arial"/>
                <w:i/>
              </w:rPr>
              <w:t xml:space="preserve"> </w:t>
            </w:r>
            <w:r w:rsidRPr="00477BDE">
              <w:rPr>
                <w:rFonts w:ascii="Franklin Gothic Book" w:hAnsi="Franklin Gothic Book" w:cs="Arial"/>
                <w:i/>
              </w:rPr>
              <w:t>ci-dessus</w:t>
            </w:r>
            <w:r w:rsidRPr="00477BDE">
              <w:rPr>
                <w:rFonts w:ascii="Franklin Gothic Book" w:hAnsi="Franklin Gothic Book" w:cs="Arial"/>
              </w:rPr>
              <w:t xml:space="preserve">) Veuillez préciser les moyens utilisés : </w:t>
            </w:r>
            <w:r w:rsidRPr="00477BDE">
              <w:rPr>
                <w:rFonts w:ascii="Franklin Gothic Book" w:hAnsi="Franklin Gothic Book" w:cs="Arial"/>
              </w:rPr>
              <w:fldChar w:fldCharType="begin">
                <w:ffData>
                  <w:name w:val="Text48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786C2C6" w14:textId="649AD735" w:rsidR="0049262F" w:rsidRPr="00477BDE" w:rsidRDefault="0049262F" w:rsidP="005C12D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Cela est laissé à la discrétion du médiateur en question</w:t>
            </w:r>
          </w:p>
          <w:p w14:paraId="77EAF31A" w14:textId="41278035" w:rsidR="0049262F" w:rsidRPr="00477BDE" w:rsidRDefault="0049262F" w:rsidP="005C12D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60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 xml:space="preserve">L’opinion de l’enfant n’a pas sa place dans la médiation </w:t>
            </w:r>
          </w:p>
          <w:p w14:paraId="41084F02" w14:textId="58B10FFC" w:rsidR="0049262F" w:rsidRPr="00477BDE" w:rsidRDefault="0049262F" w:rsidP="005C12D8">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59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75AB2B80" w14:textId="77777777" w:rsidTr="001368A9">
        <w:tc>
          <w:tcPr>
            <w:tcW w:w="4275" w:type="dxa"/>
          </w:tcPr>
          <w:p w14:paraId="0A162BA8" w14:textId="7F424963" w:rsidR="0049262F" w:rsidRPr="00477BDE" w:rsidRDefault="00C91D0E" w:rsidP="00C03AF2">
            <w:pPr>
              <w:pStyle w:val="PBParagraph"/>
              <w:numPr>
                <w:ilvl w:val="1"/>
                <w:numId w:val="51"/>
              </w:numPr>
              <w:spacing w:before="60" w:after="60"/>
              <w:ind w:left="598" w:hanging="709"/>
            </w:pPr>
            <w:bookmarkStart w:id="402" w:name="_Ref271876922"/>
            <w:r w:rsidRPr="00477BDE">
              <w:rPr>
                <w:rFonts w:ascii="Franklin Gothic Book" w:hAnsi="Franklin Gothic Book" w:cs="Arial"/>
              </w:rPr>
              <w:lastRenderedPageBreak/>
              <w:t>En</w:t>
            </w:r>
            <w:r w:rsidR="0049262F" w:rsidRPr="00477BDE">
              <w:rPr>
                <w:rFonts w:ascii="Franklin Gothic Book" w:hAnsi="Franklin Gothic Book" w:cs="Arial"/>
              </w:rPr>
              <w:t xml:space="preserve"> </w:t>
            </w:r>
            <w:r w:rsidRPr="00477BDE">
              <w:rPr>
                <w:rFonts w:ascii="Franklin Gothic Book" w:hAnsi="Franklin Gothic Book" w:cs="Arial"/>
              </w:rPr>
              <w:t xml:space="preserve">[nom de </w:t>
            </w:r>
            <w:r w:rsidR="0049262F" w:rsidRPr="00477BDE">
              <w:rPr>
                <w:rFonts w:ascii="Franklin Gothic Book" w:hAnsi="Franklin Gothic Book" w:cs="Arial"/>
              </w:rPr>
              <w:t>votre État</w:t>
            </w:r>
            <w:r w:rsidRPr="00477BDE">
              <w:rPr>
                <w:rFonts w:ascii="Franklin Gothic Book" w:hAnsi="Franklin Gothic Book" w:cs="Arial"/>
              </w:rPr>
              <w:t>]</w:t>
            </w:r>
            <w:r w:rsidR="0049262F" w:rsidRPr="00477BDE">
              <w:rPr>
                <w:rFonts w:ascii="Franklin Gothic Book" w:hAnsi="Franklin Gothic Book" w:cs="Arial"/>
              </w:rPr>
              <w:t>, dans le cadre d’un litige soumis à la médiation, quelles sont les mesures de sauvegarde disponibles en cas d’allégations d’actes de violence conjugale et autres formes d’abus ?</w:t>
            </w:r>
            <w:bookmarkEnd w:id="402"/>
            <w:r w:rsidR="0049262F" w:rsidRPr="00477BDE">
              <w:rPr>
                <w:rFonts w:ascii="Franklin Gothic Book" w:hAnsi="Franklin Gothic Book" w:cs="Arial"/>
              </w:rPr>
              <w:t xml:space="preserve"> </w:t>
            </w:r>
          </w:p>
        </w:tc>
        <w:tc>
          <w:tcPr>
            <w:tcW w:w="5648" w:type="dxa"/>
          </w:tcPr>
          <w:p w14:paraId="2397100E" w14:textId="35374192" w:rsidR="0049262F" w:rsidRPr="00477BDE" w:rsidRDefault="0049262F" w:rsidP="004E7C11">
            <w:pPr>
              <w:tabs>
                <w:tab w:val="left" w:pos="719"/>
              </w:tabs>
              <w:spacing w:before="60" w:after="60"/>
              <w:rPr>
                <w:rFonts w:ascii="Franklin Gothic Book" w:hAnsi="Franklin Gothic Book" w:cs="Arial"/>
              </w:rPr>
            </w:pPr>
            <w:r w:rsidRPr="00477BDE">
              <w:rPr>
                <w:rFonts w:ascii="Franklin Gothic Book" w:hAnsi="Franklin Gothic Book" w:cs="Arial"/>
              </w:rPr>
              <w:fldChar w:fldCharType="begin">
                <w:ffData>
                  <w:name w:val="Check60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1)</w:t>
            </w:r>
            <w:r w:rsidR="004E7C11" w:rsidRPr="00477BDE">
              <w:rPr>
                <w:rFonts w:ascii="Franklin Gothic Book" w:hAnsi="Franklin Gothic Book" w:cs="Arial"/>
              </w:rPr>
              <w:t> </w:t>
            </w:r>
            <w:r w:rsidRPr="00477BDE">
              <w:rPr>
                <w:rFonts w:ascii="Franklin Gothic Book" w:hAnsi="Franklin Gothic Book" w:cs="Arial"/>
              </w:rPr>
              <w:t>L’adresse et autres coordonnées de la présumée victime sont classées confidentielles</w:t>
            </w:r>
          </w:p>
          <w:p w14:paraId="0F95820F" w14:textId="3EB39676" w:rsidR="0049262F" w:rsidRPr="00477BDE" w:rsidRDefault="0049262F" w:rsidP="004E7C11">
            <w:pPr>
              <w:spacing w:before="60" w:after="60"/>
              <w:rPr>
                <w:rFonts w:ascii="Franklin Gothic Book" w:hAnsi="Franklin Gothic Book" w:cs="Arial"/>
              </w:rPr>
            </w:pPr>
            <w:r w:rsidRPr="00477BDE">
              <w:rPr>
                <w:rFonts w:ascii="Franklin Gothic Book" w:hAnsi="Franklin Gothic Book" w:cs="Arial"/>
              </w:rPr>
              <w:fldChar w:fldCharType="begin">
                <w:ffData>
                  <w:name w:val="Check61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5C12D8" w:rsidRPr="00477BDE">
              <w:rPr>
                <w:rFonts w:ascii="Franklin Gothic Book" w:hAnsi="Franklin Gothic Book" w:cs="Arial"/>
              </w:rPr>
              <w:t> </w:t>
            </w:r>
            <w:r w:rsidRPr="00477BDE">
              <w:rPr>
                <w:rFonts w:ascii="Franklin Gothic Book" w:hAnsi="Franklin Gothic Book" w:cs="Arial"/>
              </w:rPr>
              <w:t>(2)</w:t>
            </w:r>
            <w:r w:rsidR="004E7C11" w:rsidRPr="00477BDE">
              <w:rPr>
                <w:rFonts w:ascii="Franklin Gothic Book" w:hAnsi="Franklin Gothic Book" w:cs="Arial"/>
              </w:rPr>
              <w:t> </w:t>
            </w:r>
            <w:r w:rsidRPr="00477BDE">
              <w:rPr>
                <w:rFonts w:ascii="Franklin Gothic Book" w:hAnsi="Franklin Gothic Book" w:cs="Arial"/>
              </w:rPr>
              <w:t>Autres mesures de sauvegarde (</w:t>
            </w:r>
            <w:r w:rsidRPr="00477BDE">
              <w:rPr>
                <w:rFonts w:ascii="Franklin Gothic Book" w:hAnsi="Franklin Gothic Book" w:cs="Arial"/>
                <w:i/>
              </w:rPr>
              <w:t>veuillez préciser</w:t>
            </w:r>
            <w:r w:rsidRPr="00477BDE">
              <w:rPr>
                <w:rFonts w:ascii="Franklin Gothic Book" w:hAnsi="Franklin Gothic Book" w:cs="Arial"/>
              </w:rPr>
              <w:t>) :</w:t>
            </w:r>
            <w:r w:rsidRPr="00477BDE">
              <w:rPr>
                <w:rFonts w:ascii="Franklin Gothic Book" w:hAnsi="Franklin Gothic Book" w:cs="Arial"/>
              </w:rPr>
              <w:fldChar w:fldCharType="begin">
                <w:ffData>
                  <w:name w:val="Text48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tc>
      </w:tr>
      <w:tr w:rsidR="0049262F" w:rsidRPr="00477BDE" w14:paraId="5B9DF165" w14:textId="77777777" w:rsidTr="001368A9">
        <w:tc>
          <w:tcPr>
            <w:tcW w:w="4275" w:type="dxa"/>
          </w:tcPr>
          <w:p w14:paraId="797B938E" w14:textId="4AA0F637" w:rsidR="0049262F" w:rsidRPr="00477BDE" w:rsidRDefault="0049262F" w:rsidP="00C03AF2">
            <w:pPr>
              <w:pStyle w:val="PBParagraph"/>
              <w:numPr>
                <w:ilvl w:val="1"/>
                <w:numId w:val="51"/>
              </w:numPr>
              <w:spacing w:after="60"/>
              <w:ind w:left="598" w:hanging="709"/>
            </w:pPr>
            <w:r w:rsidRPr="00477BDE">
              <w:t xml:space="preserve">Veuillez préciser quelles sont les mesures de sauvegarde, le cas échéant, parmi celles exposées à la question ci-dessus, requises par les dispositions ou la législation de </w:t>
            </w:r>
            <w:r w:rsidR="001031B5" w:rsidRPr="00477BDE">
              <w:t xml:space="preserve">[nom de </w:t>
            </w:r>
            <w:r w:rsidRPr="00477BDE">
              <w:t>votre État</w:t>
            </w:r>
            <w:r w:rsidR="001031B5" w:rsidRPr="00477BDE">
              <w:t>]</w:t>
            </w:r>
            <w:r w:rsidRPr="00477BDE">
              <w:t>, et quelles sont celles qui sont laissées à la discrétion du médiateur</w:t>
            </w:r>
            <w:r w:rsidRPr="00477BDE">
              <w:rPr>
                <w:i/>
              </w:rPr>
              <w:t> </w:t>
            </w:r>
            <w:r w:rsidRPr="00477BDE">
              <w:t>?</w:t>
            </w:r>
          </w:p>
          <w:p w14:paraId="424E303F" w14:textId="1E73C8F3"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 xml:space="preserve">Voir aussi la question </w:t>
            </w:r>
            <w:r w:rsidR="00D42ACA" w:rsidRPr="00477BDE">
              <w:rPr>
                <w:rFonts w:ascii="Franklin Gothic Book" w:hAnsi="Franklin Gothic Book" w:cs="Arial"/>
                <w:i/>
              </w:rPr>
              <w:fldChar w:fldCharType="begin" w:fldLock="1"/>
            </w:r>
            <w:r w:rsidR="00D42ACA" w:rsidRPr="00477BDE">
              <w:rPr>
                <w:rFonts w:ascii="Franklin Gothic Book" w:hAnsi="Franklin Gothic Book" w:cs="Arial"/>
                <w:i/>
              </w:rPr>
              <w:instrText xml:space="preserve"> REF _Ref141266292 \r \h </w:instrText>
            </w:r>
            <w:r w:rsidR="00477BDE">
              <w:rPr>
                <w:rFonts w:ascii="Franklin Gothic Book" w:hAnsi="Franklin Gothic Book" w:cs="Arial"/>
                <w:i/>
              </w:rPr>
              <w:instrText xml:space="preserve"> \* MERGEFORMAT </w:instrText>
            </w:r>
            <w:r w:rsidR="00D42ACA" w:rsidRPr="00477BDE">
              <w:rPr>
                <w:rFonts w:ascii="Franklin Gothic Book" w:hAnsi="Franklin Gothic Book" w:cs="Arial"/>
                <w:i/>
              </w:rPr>
            </w:r>
            <w:r w:rsidR="00D42ACA" w:rsidRPr="00477BDE">
              <w:rPr>
                <w:rFonts w:ascii="Franklin Gothic Book" w:hAnsi="Franklin Gothic Book" w:cs="Arial"/>
                <w:i/>
              </w:rPr>
              <w:fldChar w:fldCharType="separate"/>
            </w:r>
            <w:r w:rsidR="00D42ACA" w:rsidRPr="00477BDE">
              <w:rPr>
                <w:rFonts w:ascii="Franklin Gothic Book" w:hAnsi="Franklin Gothic Book" w:cs="Arial"/>
                <w:i/>
              </w:rPr>
              <w:t>20.6</w:t>
            </w:r>
            <w:r w:rsidR="00D42ACA" w:rsidRPr="00477BDE">
              <w:rPr>
                <w:rFonts w:ascii="Franklin Gothic Book" w:hAnsi="Franklin Gothic Book" w:cs="Arial"/>
                <w:i/>
              </w:rPr>
              <w:fldChar w:fldCharType="end"/>
            </w:r>
            <w:r w:rsidR="00D42ACA" w:rsidRPr="00477BDE">
              <w:rPr>
                <w:rFonts w:ascii="Franklin Gothic Book" w:hAnsi="Franklin Gothic Book" w:cs="Arial"/>
                <w:i/>
              </w:rPr>
              <w:t xml:space="preserve"> </w:t>
            </w:r>
            <w:r w:rsidRPr="00477BDE">
              <w:rPr>
                <w:rFonts w:ascii="Franklin Gothic Book" w:hAnsi="Franklin Gothic Book" w:cs="Arial"/>
                <w:i/>
              </w:rPr>
              <w:t>ci-dessus</w:t>
            </w:r>
          </w:p>
        </w:tc>
        <w:tc>
          <w:tcPr>
            <w:tcW w:w="5648" w:type="dxa"/>
          </w:tcPr>
          <w:p w14:paraId="296EB793" w14:textId="77777777" w:rsidR="0049262F" w:rsidRPr="00477BDE" w:rsidRDefault="0049262F" w:rsidP="0049262F">
            <w:pPr>
              <w:tabs>
                <w:tab w:val="left" w:pos="0"/>
              </w:tabs>
              <w:spacing w:before="60" w:after="60"/>
              <w:rPr>
                <w:rFonts w:ascii="Franklin Gothic Book" w:hAnsi="Franklin Gothic Book" w:cs="Arial"/>
              </w:rPr>
            </w:pPr>
            <w:r w:rsidRPr="00477BDE">
              <w:rPr>
                <w:rFonts w:ascii="Franklin Gothic Book" w:hAnsi="Franklin Gothic Book" w:cs="Arial"/>
              </w:rPr>
              <w:t xml:space="preserve">Les mesures requises par la législation ou les dispositions de l’État : </w:t>
            </w:r>
          </w:p>
          <w:p w14:paraId="17854098" w14:textId="77777777" w:rsidR="0049262F" w:rsidRPr="00477BDE" w:rsidRDefault="0049262F" w:rsidP="0049262F">
            <w:pPr>
              <w:tabs>
                <w:tab w:val="left" w:pos="357"/>
              </w:tabs>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Text617"/>
                  <w:enabled/>
                  <w:calcOnExit w:val="0"/>
                  <w:textInput/>
                </w:ffData>
              </w:fldChar>
            </w:r>
            <w:bookmarkStart w:id="403" w:name="Text61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03"/>
          </w:p>
          <w:p w14:paraId="6E0BD7EA" w14:textId="77777777" w:rsidR="0049262F" w:rsidRPr="00477BDE" w:rsidRDefault="0049262F" w:rsidP="0049262F">
            <w:pPr>
              <w:tabs>
                <w:tab w:val="left" w:pos="357"/>
              </w:tabs>
              <w:spacing w:before="60" w:after="60"/>
              <w:ind w:left="354" w:hanging="354"/>
              <w:rPr>
                <w:rFonts w:ascii="Franklin Gothic Book" w:hAnsi="Franklin Gothic Book" w:cs="Arial"/>
              </w:rPr>
            </w:pPr>
            <w:r w:rsidRPr="00477BDE">
              <w:rPr>
                <w:rFonts w:ascii="Franklin Gothic Book" w:hAnsi="Franklin Gothic Book" w:cs="Arial"/>
              </w:rPr>
              <w:t xml:space="preserve">Les mesures laissées à la discrétion du médiateur : </w:t>
            </w:r>
          </w:p>
          <w:p w14:paraId="4C9DC511" w14:textId="57671DE6" w:rsidR="0049262F" w:rsidRPr="00477BDE" w:rsidRDefault="0049262F"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Text491"/>
                  <w:enabled/>
                  <w:calcOnExit w:val="0"/>
                  <w:textInput/>
                </w:ffData>
              </w:fldChar>
            </w:r>
            <w:bookmarkStart w:id="404" w:name="Text491"/>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04"/>
          </w:p>
        </w:tc>
      </w:tr>
      <w:tr w:rsidR="0049262F" w:rsidRPr="00477BDE" w14:paraId="62C5D998" w14:textId="77777777" w:rsidTr="001368A9">
        <w:tc>
          <w:tcPr>
            <w:tcW w:w="4275" w:type="dxa"/>
          </w:tcPr>
          <w:p w14:paraId="5A2EAF78" w14:textId="1E000E8E" w:rsidR="0049262F" w:rsidRPr="00477BDE" w:rsidRDefault="00C22840" w:rsidP="00C03AF2">
            <w:pPr>
              <w:pStyle w:val="PBParagraph"/>
              <w:numPr>
                <w:ilvl w:val="1"/>
                <w:numId w:val="51"/>
              </w:numPr>
              <w:spacing w:before="60" w:after="60"/>
              <w:ind w:left="598" w:hanging="709"/>
            </w:pPr>
            <w:r w:rsidRPr="00477BDE">
              <w:rPr>
                <w:rFonts w:ascii="Franklin Gothic Book" w:hAnsi="Franklin Gothic Book" w:cs="Arial"/>
              </w:rPr>
              <w:t>En [nom de votre État], l</w:t>
            </w:r>
            <w:r w:rsidR="0049262F" w:rsidRPr="00477BDE">
              <w:rPr>
                <w:rFonts w:ascii="Franklin Gothic Book" w:hAnsi="Franklin Gothic Book" w:cs="Arial"/>
              </w:rPr>
              <w:t xml:space="preserve">es autorités judiciaires ou administratives peuvent-elles prendre des mesures provisoires ou temporaires pour permettre à un demandeur d’exercer le </w:t>
            </w:r>
            <w:r w:rsidR="00906E19" w:rsidRPr="00477BDE">
              <w:rPr>
                <w:rFonts w:ascii="Franklin Gothic Book" w:hAnsi="Franklin Gothic Book" w:cs="Arial"/>
              </w:rPr>
              <w:t>droit de visite</w:t>
            </w:r>
            <w:r w:rsidR="004A3A18" w:rsidRPr="00477BDE">
              <w:rPr>
                <w:rFonts w:ascii="Franklin Gothic Book" w:hAnsi="Franklin Gothic Book" w:cs="Arial"/>
              </w:rPr>
              <w:t>/ d’entretenir un contact</w:t>
            </w:r>
            <w:r w:rsidR="0049262F" w:rsidRPr="00477BDE">
              <w:rPr>
                <w:rFonts w:ascii="Franklin Gothic Book" w:hAnsi="Franklin Gothic Book" w:cs="Arial"/>
              </w:rPr>
              <w:t xml:space="preserve"> </w:t>
            </w:r>
            <w:r w:rsidRPr="00477BDE">
              <w:rPr>
                <w:rFonts w:ascii="Franklin Gothic Book" w:hAnsi="Franklin Gothic Book" w:cs="Arial"/>
              </w:rPr>
              <w:t xml:space="preserve">avec l’enfant </w:t>
            </w:r>
            <w:r w:rsidR="0049262F" w:rsidRPr="00477BDE">
              <w:rPr>
                <w:rFonts w:ascii="Franklin Gothic Book" w:hAnsi="Franklin Gothic Book" w:cs="Arial"/>
              </w:rPr>
              <w:t>durant le processus de médiation ?</w:t>
            </w:r>
          </w:p>
        </w:tc>
        <w:tc>
          <w:tcPr>
            <w:tcW w:w="5648" w:type="dxa"/>
          </w:tcPr>
          <w:p w14:paraId="653B2027" w14:textId="36D1BE98" w:rsidR="0049262F" w:rsidRPr="00477BDE" w:rsidRDefault="0049262F" w:rsidP="0049262F">
            <w:pPr>
              <w:tabs>
                <w:tab w:val="left" w:pos="357"/>
              </w:tabs>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Check61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Oui</w:t>
            </w:r>
          </w:p>
          <w:p w14:paraId="4C0E7C5D" w14:textId="685BEACA" w:rsidR="0049262F" w:rsidRPr="00477BDE" w:rsidRDefault="0049262F"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61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Non</w:t>
            </w:r>
          </w:p>
        </w:tc>
      </w:tr>
      <w:tr w:rsidR="0049262F" w:rsidRPr="00477BDE" w14:paraId="6750142B" w14:textId="77777777" w:rsidTr="0049262F">
        <w:tc>
          <w:tcPr>
            <w:tcW w:w="9923" w:type="dxa"/>
            <w:gridSpan w:val="2"/>
            <w:shd w:val="clear" w:color="auto" w:fill="E7E6E6" w:themeFill="background2"/>
          </w:tcPr>
          <w:p w14:paraId="4017ACE1" w14:textId="1A6C90A0" w:rsidR="0049262F" w:rsidRPr="00477BDE" w:rsidRDefault="0049262F" w:rsidP="0049262F">
            <w:pPr>
              <w:tabs>
                <w:tab w:val="left" w:pos="357"/>
              </w:tabs>
              <w:spacing w:before="60" w:after="60"/>
              <w:ind w:left="357" w:hanging="357"/>
              <w:rPr>
                <w:rFonts w:ascii="Franklin Gothic Book" w:hAnsi="Franklin Gothic Book" w:cs="Arial"/>
                <w:color w:val="03295A" w:themeColor="accent4"/>
              </w:rPr>
            </w:pPr>
            <w:bookmarkStart w:id="405" w:name="_Ref271877853"/>
            <w:bookmarkStart w:id="406" w:name="_Toc125411763"/>
            <w:r w:rsidRPr="00477BDE">
              <w:rPr>
                <w:color w:val="03295A" w:themeColor="accent4"/>
              </w:rPr>
              <w:t>Caractère exécutoire des accords conclus par la voie de la médiation</w:t>
            </w:r>
            <w:bookmarkEnd w:id="405"/>
            <w:bookmarkEnd w:id="406"/>
          </w:p>
        </w:tc>
      </w:tr>
      <w:tr w:rsidR="0049262F" w:rsidRPr="00477BDE" w14:paraId="7E3036C9" w14:textId="77777777" w:rsidTr="001368A9">
        <w:tc>
          <w:tcPr>
            <w:tcW w:w="4275" w:type="dxa"/>
          </w:tcPr>
          <w:p w14:paraId="2890B156" w14:textId="02DFC7D7" w:rsidR="0049262F" w:rsidRPr="00477BDE" w:rsidRDefault="00765D91" w:rsidP="00C03AF2">
            <w:pPr>
              <w:pStyle w:val="PBParagraph"/>
              <w:numPr>
                <w:ilvl w:val="1"/>
                <w:numId w:val="51"/>
              </w:numPr>
              <w:spacing w:before="60" w:after="60"/>
              <w:ind w:left="598" w:hanging="709"/>
            </w:pPr>
            <w:r w:rsidRPr="00477BDE">
              <w:rPr>
                <w:rFonts w:ascii="Franklin Gothic Book" w:hAnsi="Franklin Gothic Book" w:cs="Arial"/>
              </w:rPr>
              <w:t>[Nom de v</w:t>
            </w:r>
            <w:r w:rsidR="0049262F" w:rsidRPr="00477BDE">
              <w:rPr>
                <w:rFonts w:ascii="Franklin Gothic Book" w:hAnsi="Franklin Gothic Book" w:cs="Arial"/>
              </w:rPr>
              <w:t>otre État</w:t>
            </w:r>
            <w:r w:rsidRPr="00477BDE">
              <w:rPr>
                <w:rFonts w:ascii="Franklin Gothic Book" w:hAnsi="Franklin Gothic Book" w:cs="Arial"/>
              </w:rPr>
              <w:t>]</w:t>
            </w:r>
            <w:r w:rsidR="0049262F" w:rsidRPr="00477BDE">
              <w:rPr>
                <w:rFonts w:ascii="Franklin Gothic Book" w:hAnsi="Franklin Gothic Book" w:cs="Arial"/>
              </w:rPr>
              <w:t xml:space="preserve"> prévoit-il des restrictions juridiques quant au contenu des accords conclus par la voie de la médiation en matière de droit de la famille?</w:t>
            </w:r>
          </w:p>
        </w:tc>
        <w:tc>
          <w:tcPr>
            <w:tcW w:w="5648" w:type="dxa"/>
          </w:tcPr>
          <w:p w14:paraId="7F4EC593" w14:textId="45B03210" w:rsidR="0049262F" w:rsidRPr="00477BDE" w:rsidRDefault="0049262F" w:rsidP="0049262F">
            <w:pPr>
              <w:tabs>
                <w:tab w:val="left" w:pos="357"/>
              </w:tabs>
              <w:spacing w:before="60" w:after="60"/>
              <w:ind w:left="354" w:hanging="354"/>
              <w:rPr>
                <w:rFonts w:ascii="Franklin Gothic Book" w:hAnsi="Franklin Gothic Book" w:cs="Arial"/>
              </w:rPr>
            </w:pPr>
            <w:r w:rsidRPr="00477BDE">
              <w:rPr>
                <w:rFonts w:ascii="Franklin Gothic Book" w:hAnsi="Franklin Gothic Book" w:cs="Arial"/>
              </w:rPr>
              <w:fldChar w:fldCharType="begin">
                <w:ffData>
                  <w:name w:val="Check61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t> </w:t>
            </w:r>
            <w:r w:rsidRPr="00477BDE">
              <w:rPr>
                <w:rFonts w:ascii="Franklin Gothic Book" w:hAnsi="Franklin Gothic Book" w:cs="Arial"/>
              </w:rPr>
              <w:t xml:space="preserve">Oui. Veuillez préciser : </w:t>
            </w:r>
            <w:r w:rsidRPr="00477BDE">
              <w:rPr>
                <w:rFonts w:ascii="Franklin Gothic Book" w:hAnsi="Franklin Gothic Book" w:cs="Arial"/>
              </w:rPr>
              <w:fldChar w:fldCharType="begin">
                <w:ffData>
                  <w:name w:val="Text618"/>
                  <w:enabled/>
                  <w:calcOnExit w:val="0"/>
                  <w:textInput/>
                </w:ffData>
              </w:fldChar>
            </w:r>
            <w:bookmarkStart w:id="407" w:name="Text61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07"/>
          </w:p>
          <w:p w14:paraId="51EFF8FF" w14:textId="4F33A75B" w:rsidR="0049262F" w:rsidRPr="00477BDE" w:rsidRDefault="0049262F"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61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Non</w:t>
            </w:r>
          </w:p>
        </w:tc>
      </w:tr>
      <w:tr w:rsidR="0049262F" w:rsidRPr="00477BDE" w14:paraId="122F415C" w14:textId="77777777" w:rsidTr="001368A9">
        <w:tc>
          <w:tcPr>
            <w:tcW w:w="4275" w:type="dxa"/>
          </w:tcPr>
          <w:p w14:paraId="773E0C94" w14:textId="1F929984" w:rsidR="0049262F" w:rsidRPr="00477BDE" w:rsidRDefault="0048191D" w:rsidP="00C03AF2">
            <w:pPr>
              <w:pStyle w:val="PBParagraph"/>
              <w:numPr>
                <w:ilvl w:val="1"/>
                <w:numId w:val="51"/>
              </w:numPr>
              <w:spacing w:before="60" w:after="60"/>
              <w:ind w:left="598" w:hanging="709"/>
            </w:pPr>
            <w:bookmarkStart w:id="408" w:name="_Ref267668699"/>
            <w:r w:rsidRPr="00477BDE">
              <w:rPr>
                <w:rFonts w:ascii="Franklin Gothic Book" w:hAnsi="Franklin Gothic Book" w:cs="Arial"/>
              </w:rPr>
              <w:t>En [nom de votre État], q</w:t>
            </w:r>
            <w:r w:rsidR="0049262F" w:rsidRPr="00477BDE">
              <w:rPr>
                <w:rFonts w:ascii="Franklin Gothic Book" w:hAnsi="Franklin Gothic Book" w:cs="Arial"/>
              </w:rPr>
              <w:t xml:space="preserve">uelles autres formalités, le cas échéant, sont requises </w:t>
            </w:r>
            <w:r w:rsidR="00381E33" w:rsidRPr="00477BDE">
              <w:rPr>
                <w:rFonts w:ascii="Franklin Gothic Book" w:hAnsi="Franklin Gothic Book" w:cs="Arial"/>
              </w:rPr>
              <w:t xml:space="preserve">en [nom de </w:t>
            </w:r>
            <w:r w:rsidR="0049262F" w:rsidRPr="00477BDE">
              <w:rPr>
                <w:rFonts w:ascii="Franklin Gothic Book" w:hAnsi="Franklin Gothic Book" w:cs="Arial"/>
              </w:rPr>
              <w:t>votre État</w:t>
            </w:r>
            <w:r w:rsidR="00381E33" w:rsidRPr="00477BDE">
              <w:rPr>
                <w:rFonts w:ascii="Franklin Gothic Book" w:hAnsi="Franklin Gothic Book" w:cs="Arial"/>
              </w:rPr>
              <w:t>]</w:t>
            </w:r>
            <w:r w:rsidR="0049262F" w:rsidRPr="00477BDE">
              <w:rPr>
                <w:rFonts w:ascii="Franklin Gothic Book" w:hAnsi="Franklin Gothic Book" w:cs="Arial"/>
              </w:rPr>
              <w:t xml:space="preserve"> pour rendre exécutoires les accords conclus par la voie de la médiation dans le cadre de litiges familiaux impliquant des enfants ?</w:t>
            </w:r>
            <w:bookmarkEnd w:id="408"/>
          </w:p>
        </w:tc>
        <w:tc>
          <w:tcPr>
            <w:tcW w:w="5648" w:type="dxa"/>
          </w:tcPr>
          <w:p w14:paraId="6CFEB65D" w14:textId="518297F3" w:rsidR="00F9365E" w:rsidRPr="00477BDE" w:rsidRDefault="00F9365E" w:rsidP="00F9365E">
            <w:pPr>
              <w:spacing w:before="60" w:after="60"/>
              <w:rPr>
                <w:rFonts w:ascii="Franklin Gothic Book" w:hAnsi="Franklin Gothic Book" w:cs="Arial"/>
              </w:rPr>
            </w:pPr>
            <w:r w:rsidRPr="00477BDE">
              <w:rPr>
                <w:rFonts w:ascii="Franklin Gothic Book" w:hAnsi="Franklin Gothic Book" w:cs="Arial"/>
              </w:rPr>
              <w:fldChar w:fldCharType="begin">
                <w:ffData>
                  <w:name w:val="Check62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 (</w:t>
            </w:r>
            <w:r w:rsidRPr="00477BDE">
              <w:rPr>
                <w:rFonts w:ascii="Franklin Gothic Book" w:hAnsi="Franklin Gothic Book" w:cs="Arial"/>
                <w:i/>
                <w:iCs/>
              </w:rPr>
              <w:t>veuillez préciser</w:t>
            </w:r>
            <w:r w:rsidRPr="00477BDE">
              <w:rPr>
                <w:rFonts w:ascii="Franklin Gothic Book" w:hAnsi="Franklin Gothic Book" w:cs="Arial"/>
              </w:rPr>
              <w:t xml:space="preserve">) : </w:t>
            </w:r>
          </w:p>
          <w:p w14:paraId="2614773C" w14:textId="780158E6" w:rsidR="0049262F" w:rsidRPr="00477BDE" w:rsidRDefault="0049262F" w:rsidP="00F9365E">
            <w:pPr>
              <w:tabs>
                <w:tab w:val="left" w:pos="357"/>
                <w:tab w:val="left" w:pos="652"/>
              </w:tabs>
              <w:spacing w:before="60" w:after="60"/>
              <w:ind w:left="442"/>
              <w:rPr>
                <w:rFonts w:ascii="Franklin Gothic Book" w:hAnsi="Franklin Gothic Book" w:cs="Arial"/>
              </w:rPr>
            </w:pPr>
            <w:r w:rsidRPr="00477BDE">
              <w:rPr>
                <w:rFonts w:ascii="Franklin Gothic Book" w:hAnsi="Franklin Gothic Book" w:cs="Arial"/>
              </w:rPr>
              <w:fldChar w:fldCharType="begin">
                <w:ffData>
                  <w:name w:val="Check62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1)</w:t>
            </w:r>
            <w:r w:rsidRPr="00477BDE">
              <w:rPr>
                <w:rFonts w:ascii="Franklin Gothic Book" w:hAnsi="Franklin Gothic Book" w:cs="Arial"/>
              </w:rPr>
              <w:tab/>
              <w:t xml:space="preserve">Constatation par notaire de l’accord conclu par la voie de la médiation </w:t>
            </w:r>
          </w:p>
          <w:p w14:paraId="7A2EFC4E" w14:textId="11BD3609" w:rsidR="0049262F" w:rsidRPr="00477BDE" w:rsidRDefault="0049262F" w:rsidP="00EB6D16">
            <w:pPr>
              <w:tabs>
                <w:tab w:val="left" w:pos="357"/>
                <w:tab w:val="left" w:pos="652"/>
              </w:tabs>
              <w:spacing w:before="60" w:after="60"/>
              <w:ind w:left="442"/>
              <w:rPr>
                <w:rFonts w:ascii="Franklin Gothic Book" w:hAnsi="Franklin Gothic Book" w:cs="Arial"/>
              </w:rPr>
            </w:pPr>
            <w:r w:rsidRPr="00477BDE">
              <w:rPr>
                <w:rFonts w:ascii="Franklin Gothic Book" w:hAnsi="Franklin Gothic Book" w:cs="Arial"/>
              </w:rPr>
              <w:fldChar w:fldCharType="begin">
                <w:ffData>
                  <w:name w:val="Check6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t> </w:t>
            </w:r>
            <w:r w:rsidRPr="00477BDE">
              <w:rPr>
                <w:rFonts w:ascii="Franklin Gothic Book" w:hAnsi="Franklin Gothic Book" w:cs="Arial"/>
              </w:rPr>
              <w:t>(2)</w:t>
            </w:r>
            <w:r w:rsidRPr="00477BDE">
              <w:rPr>
                <w:rFonts w:ascii="Franklin Gothic Book" w:hAnsi="Franklin Gothic Book" w:cs="Arial"/>
              </w:rPr>
              <w:tab/>
              <w:t xml:space="preserve">Approbation d’un tribunal de l’accord conclu par la voie de la médiation. Veuillez préciser quel est le tribunal compétent : </w:t>
            </w:r>
            <w:r w:rsidRPr="00477BDE">
              <w:rPr>
                <w:rFonts w:ascii="Franklin Gothic Book" w:hAnsi="Franklin Gothic Book" w:cs="Arial"/>
              </w:rPr>
              <w:fldChar w:fldCharType="begin">
                <w:ffData>
                  <w:name w:val="Text493"/>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77922F6C" w14:textId="6F78DC09" w:rsidR="0049262F" w:rsidRPr="00477BDE" w:rsidRDefault="0049262F" w:rsidP="00EB6D16">
            <w:pPr>
              <w:tabs>
                <w:tab w:val="left" w:pos="357"/>
                <w:tab w:val="left" w:pos="652"/>
              </w:tabs>
              <w:spacing w:before="60" w:after="60"/>
              <w:ind w:left="442"/>
              <w:rPr>
                <w:rFonts w:ascii="Franklin Gothic Book" w:hAnsi="Franklin Gothic Book" w:cs="Arial"/>
              </w:rPr>
            </w:pPr>
            <w:r w:rsidRPr="00477BDE">
              <w:rPr>
                <w:rFonts w:ascii="Franklin Gothic Book" w:hAnsi="Franklin Gothic Book" w:cs="Arial"/>
              </w:rPr>
              <w:fldChar w:fldCharType="begin">
                <w:ffData>
                  <w:name w:val="Check62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3)</w:t>
            </w:r>
            <w:r w:rsidRPr="00477BDE">
              <w:rPr>
                <w:rFonts w:ascii="Franklin Gothic Book" w:hAnsi="Franklin Gothic Book" w:cs="Arial"/>
              </w:rPr>
              <w:tab/>
              <w:t xml:space="preserve">Enregistrement de l’accord conclu par la voie de la médiation au tribunal. Veuillez préciser quel est le tribunal compétent : </w:t>
            </w:r>
            <w:r w:rsidRPr="00477BDE">
              <w:rPr>
                <w:rFonts w:ascii="Franklin Gothic Book" w:hAnsi="Franklin Gothic Book" w:cs="Arial"/>
              </w:rPr>
              <w:fldChar w:fldCharType="begin">
                <w:ffData>
                  <w:name w:val="Text494"/>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3E324270" w14:textId="74188D7F" w:rsidR="0049262F" w:rsidRPr="00477BDE" w:rsidRDefault="0049262F" w:rsidP="00EB6D16">
            <w:pPr>
              <w:tabs>
                <w:tab w:val="left" w:pos="357"/>
                <w:tab w:val="left" w:pos="652"/>
              </w:tabs>
              <w:spacing w:after="60"/>
              <w:ind w:left="442"/>
              <w:rPr>
                <w:rFonts w:ascii="Franklin Gothic Book" w:hAnsi="Franklin Gothic Book" w:cs="Arial"/>
                <w:u w:val="single"/>
              </w:rPr>
            </w:pPr>
            <w:r w:rsidRPr="00477BDE">
              <w:rPr>
                <w:rFonts w:ascii="Franklin Gothic Book" w:hAnsi="Franklin Gothic Book" w:cs="Arial"/>
              </w:rPr>
              <w:fldChar w:fldCharType="begin">
                <w:ffData>
                  <w:name w:val="Check62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4)</w:t>
            </w:r>
            <w:r w:rsidRPr="00477BDE">
              <w:rPr>
                <w:rFonts w:ascii="Franklin Gothic Book" w:hAnsi="Franklin Gothic Book" w:cs="Arial"/>
              </w:rPr>
              <w:tab/>
              <w:t>Autre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49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92B9470" w14:textId="561824A9" w:rsidR="0049262F" w:rsidRPr="00477BDE" w:rsidRDefault="0049262F" w:rsidP="000A5E94">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2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 xml:space="preserve">Aucune formalité complémentaire n’est nécessaire. Les accords conclus par la voie de la médiation dans le cadre de litiges familiaux impliquant des enfants sont exécutoires immédiatement </w:t>
            </w:r>
            <w:r w:rsidRPr="00477BDE">
              <w:rPr>
                <w:rFonts w:ascii="Franklin Gothic Book" w:hAnsi="Franklin Gothic Book" w:cs="Arial"/>
                <w:i/>
              </w:rPr>
              <w:t>sans qu’aucune</w:t>
            </w:r>
            <w:r w:rsidRPr="00477BDE">
              <w:rPr>
                <w:rFonts w:ascii="Franklin Gothic Book" w:hAnsi="Franklin Gothic Book" w:cs="Arial"/>
              </w:rPr>
              <w:t xml:space="preserve"> autre formalité ne soit requise  </w:t>
            </w:r>
          </w:p>
          <w:p w14:paraId="227589AC" w14:textId="62D3A3CA" w:rsidR="0049262F" w:rsidRPr="00477BDE" w:rsidRDefault="0049262F" w:rsidP="000A5E94">
            <w:pPr>
              <w:tabs>
                <w:tab w:val="left" w:pos="357"/>
              </w:tabs>
              <w:spacing w:before="60" w:after="60"/>
              <w:rPr>
                <w:rFonts w:ascii="Franklin Gothic Book" w:hAnsi="Franklin Gothic Book" w:cs="Arial"/>
              </w:rPr>
            </w:pPr>
            <w:r w:rsidRPr="00477BDE">
              <w:rPr>
                <w:rFonts w:ascii="Franklin Gothic Book" w:hAnsi="Franklin Gothic Book" w:cs="Arial"/>
                <w:b/>
              </w:rPr>
              <w:t xml:space="preserve">Si vous avez coché la case (2) et/ou (3) ci-dessus, continuez à la question </w:t>
            </w:r>
            <w:r w:rsidR="00DF26F2" w:rsidRPr="00477BDE">
              <w:rPr>
                <w:rFonts w:ascii="Franklin Gothic Book" w:hAnsi="Franklin Gothic Book" w:cs="Arial"/>
                <w:b/>
              </w:rPr>
              <w:fldChar w:fldCharType="begin" w:fldLock="1"/>
            </w:r>
            <w:r w:rsidR="00DF26F2" w:rsidRPr="00477BDE">
              <w:rPr>
                <w:rFonts w:ascii="Franklin Gothic Book" w:hAnsi="Franklin Gothic Book" w:cs="Arial"/>
                <w:b/>
              </w:rPr>
              <w:instrText xml:space="preserve"> REF _Ref141266506 \r \h </w:instrText>
            </w:r>
            <w:r w:rsidR="00477BDE">
              <w:rPr>
                <w:rFonts w:ascii="Franklin Gothic Book" w:hAnsi="Franklin Gothic Book" w:cs="Arial"/>
                <w:b/>
              </w:rPr>
              <w:instrText xml:space="preserve"> \* MERGEFORMAT </w:instrText>
            </w:r>
            <w:r w:rsidR="00DF26F2" w:rsidRPr="00477BDE">
              <w:rPr>
                <w:rFonts w:ascii="Franklin Gothic Book" w:hAnsi="Franklin Gothic Book" w:cs="Arial"/>
                <w:b/>
              </w:rPr>
            </w:r>
            <w:r w:rsidR="00DF26F2" w:rsidRPr="00477BDE">
              <w:rPr>
                <w:rFonts w:ascii="Franklin Gothic Book" w:hAnsi="Franklin Gothic Book" w:cs="Arial"/>
                <w:b/>
              </w:rPr>
              <w:fldChar w:fldCharType="separate"/>
            </w:r>
            <w:r w:rsidR="00DF26F2" w:rsidRPr="00477BDE">
              <w:rPr>
                <w:rFonts w:ascii="Franklin Gothic Book" w:hAnsi="Franklin Gothic Book" w:cs="Arial"/>
                <w:b/>
              </w:rPr>
              <w:t>20.23</w:t>
            </w:r>
            <w:r w:rsidR="00DF26F2" w:rsidRPr="00477BDE">
              <w:rPr>
                <w:rFonts w:ascii="Franklin Gothic Book" w:hAnsi="Franklin Gothic Book" w:cs="Arial"/>
                <w:b/>
              </w:rPr>
              <w:fldChar w:fldCharType="end"/>
            </w:r>
            <w:r w:rsidRPr="00477BDE">
              <w:rPr>
                <w:rFonts w:ascii="Franklin Gothic Book" w:hAnsi="Franklin Gothic Book" w:cs="Arial"/>
                <w:b/>
                <w:i/>
              </w:rPr>
              <w:t xml:space="preserve">. Sinon, passez à la question </w:t>
            </w:r>
            <w:r w:rsidR="00547DA3" w:rsidRPr="00477BDE">
              <w:rPr>
                <w:rFonts w:ascii="Franklin Gothic Book" w:hAnsi="Franklin Gothic Book" w:cs="Arial"/>
                <w:b/>
                <w:i/>
              </w:rPr>
              <w:fldChar w:fldCharType="begin" w:fldLock="1"/>
            </w:r>
            <w:r w:rsidR="00547DA3" w:rsidRPr="00477BDE">
              <w:rPr>
                <w:rFonts w:ascii="Franklin Gothic Book" w:hAnsi="Franklin Gothic Book" w:cs="Arial"/>
                <w:b/>
                <w:i/>
              </w:rPr>
              <w:instrText xml:space="preserve"> REF _Ref267667979 \r \h </w:instrText>
            </w:r>
            <w:r w:rsidR="00477BDE">
              <w:rPr>
                <w:rFonts w:ascii="Franklin Gothic Book" w:hAnsi="Franklin Gothic Book" w:cs="Arial"/>
                <w:b/>
                <w:i/>
              </w:rPr>
              <w:instrText xml:space="preserve"> \* MERGEFORMAT </w:instrText>
            </w:r>
            <w:r w:rsidR="00547DA3" w:rsidRPr="00477BDE">
              <w:rPr>
                <w:rFonts w:ascii="Franklin Gothic Book" w:hAnsi="Franklin Gothic Book" w:cs="Arial"/>
                <w:b/>
                <w:i/>
              </w:rPr>
            </w:r>
            <w:r w:rsidR="00547DA3" w:rsidRPr="00477BDE">
              <w:rPr>
                <w:rFonts w:ascii="Franklin Gothic Book" w:hAnsi="Franklin Gothic Book" w:cs="Arial"/>
                <w:b/>
                <w:i/>
              </w:rPr>
              <w:fldChar w:fldCharType="separate"/>
            </w:r>
            <w:r w:rsidR="00547DA3" w:rsidRPr="00477BDE">
              <w:rPr>
                <w:rFonts w:ascii="Franklin Gothic Book" w:hAnsi="Franklin Gothic Book" w:cs="Arial"/>
                <w:b/>
                <w:i/>
              </w:rPr>
              <w:t>20.24</w:t>
            </w:r>
            <w:r w:rsidR="00547DA3" w:rsidRPr="00477BDE">
              <w:rPr>
                <w:rFonts w:ascii="Franklin Gothic Book" w:hAnsi="Franklin Gothic Book" w:cs="Arial"/>
                <w:b/>
                <w:i/>
              </w:rPr>
              <w:fldChar w:fldCharType="end"/>
            </w:r>
          </w:p>
        </w:tc>
      </w:tr>
      <w:tr w:rsidR="0049262F" w:rsidRPr="00477BDE" w14:paraId="335243D4" w14:textId="77777777" w:rsidTr="001368A9">
        <w:tc>
          <w:tcPr>
            <w:tcW w:w="4275" w:type="dxa"/>
          </w:tcPr>
          <w:p w14:paraId="0CE56F74" w14:textId="1A7F73D7" w:rsidR="0049262F" w:rsidRPr="00477BDE" w:rsidRDefault="0049262F" w:rsidP="00C03AF2">
            <w:pPr>
              <w:pStyle w:val="PBParagraph"/>
              <w:numPr>
                <w:ilvl w:val="1"/>
                <w:numId w:val="51"/>
              </w:numPr>
              <w:spacing w:after="60"/>
              <w:ind w:left="598" w:hanging="709"/>
            </w:pPr>
            <w:bookmarkStart w:id="409" w:name="_Ref141266506"/>
            <w:r w:rsidRPr="00477BDE">
              <w:t>Lorsque l’accord conclu par la voie de la médiation est approuvé, homologué ou enregistré par un tribunal</w:t>
            </w:r>
            <w:r w:rsidR="00FC6FE7" w:rsidRPr="00477BDE">
              <w:t xml:space="preserve"> </w:t>
            </w:r>
            <w:r w:rsidR="00FC6FE7" w:rsidRPr="00477BDE">
              <w:rPr>
                <w:rFonts w:ascii="Franklin Gothic Book" w:hAnsi="Franklin Gothic Book" w:cs="Arial"/>
              </w:rPr>
              <w:t>de [nom de votre État]</w:t>
            </w:r>
            <w:r w:rsidRPr="00477BDE">
              <w:t>, est-il traité de la même façon qu’une décision rendue par ce tribunal ?</w:t>
            </w:r>
            <w:bookmarkEnd w:id="409"/>
          </w:p>
          <w:p w14:paraId="7095ACE4" w14:textId="46F3AA9F" w:rsidR="0049262F" w:rsidRPr="00477BDE" w:rsidRDefault="0049262F" w:rsidP="0049262F">
            <w:pPr>
              <w:pStyle w:val="PBParagraph"/>
              <w:numPr>
                <w:ilvl w:val="0"/>
                <w:numId w:val="0"/>
              </w:numPr>
              <w:spacing w:before="60" w:after="60"/>
              <w:ind w:left="598"/>
            </w:pPr>
            <w:r w:rsidRPr="00477BDE">
              <w:rPr>
                <w:rFonts w:ascii="Franklin Gothic Book" w:hAnsi="Franklin Gothic Book" w:cs="Arial"/>
                <w:i/>
              </w:rPr>
              <w:t>Veuillez préciser le cas échéant</w:t>
            </w:r>
          </w:p>
        </w:tc>
        <w:tc>
          <w:tcPr>
            <w:tcW w:w="5648" w:type="dxa"/>
          </w:tcPr>
          <w:p w14:paraId="796E8E0F" w14:textId="6C3F771D" w:rsidR="0049262F" w:rsidRPr="00477BDE" w:rsidRDefault="0049262F" w:rsidP="000A5E94">
            <w:pPr>
              <w:spacing w:before="60" w:after="60"/>
              <w:rPr>
                <w:rFonts w:ascii="Franklin Gothic Book" w:hAnsi="Franklin Gothic Book" w:cs="Arial"/>
              </w:rPr>
            </w:pPr>
            <w:r w:rsidRPr="00477BDE">
              <w:rPr>
                <w:rFonts w:ascii="Franklin Gothic Book" w:hAnsi="Franklin Gothic Book" w:cs="Arial"/>
              </w:rPr>
              <w:fldChar w:fldCharType="begin">
                <w:ffData>
                  <w:name w:val="Check62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Oui</w:t>
            </w:r>
            <w:r w:rsidR="000A5E94" w:rsidRPr="00477BDE">
              <w:rPr>
                <w:rFonts w:ascii="Franklin Gothic Book" w:hAnsi="Franklin Gothic Book" w:cs="Arial"/>
              </w:rPr>
              <w:t> </w:t>
            </w:r>
            <w:r w:rsidRPr="00477BDE">
              <w:rPr>
                <w:rFonts w:ascii="Franklin Gothic Book" w:hAnsi="Franklin Gothic Book" w:cs="Arial"/>
              </w:rPr>
              <w:fldChar w:fldCharType="begin">
                <w:ffData>
                  <w:name w:val="Text496"/>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r w:rsidRPr="00477BDE">
              <w:rPr>
                <w:rFonts w:ascii="Franklin Gothic Book" w:hAnsi="Franklin Gothic Book" w:cs="Arial"/>
              </w:rPr>
              <w:t xml:space="preserve"> </w:t>
            </w:r>
            <w:r w:rsidRPr="00477BDE">
              <w:rPr>
                <w:rFonts w:ascii="Franklin Gothic Book" w:hAnsi="Franklin Gothic Book" w:cs="Arial"/>
              </w:rPr>
              <w:br/>
            </w:r>
            <w:r w:rsidRPr="00477BDE">
              <w:rPr>
                <w:rFonts w:ascii="Franklin Gothic Book" w:hAnsi="Franklin Gothic Book" w:cs="Arial"/>
                <w:i/>
              </w:rPr>
              <w:t xml:space="preserve">Passez à la question </w:t>
            </w:r>
            <w:r w:rsidR="00E9700A" w:rsidRPr="00477BDE">
              <w:rPr>
                <w:rFonts w:ascii="Franklin Gothic Book" w:hAnsi="Franklin Gothic Book" w:cs="Arial"/>
                <w:i/>
              </w:rPr>
              <w:fldChar w:fldCharType="begin" w:fldLock="1"/>
            </w:r>
            <w:r w:rsidR="00E9700A" w:rsidRPr="00477BDE">
              <w:rPr>
                <w:rFonts w:ascii="Franklin Gothic Book" w:hAnsi="Franklin Gothic Book" w:cs="Arial"/>
                <w:i/>
              </w:rPr>
              <w:instrText xml:space="preserve"> REF _Ref267668875 \r \h </w:instrText>
            </w:r>
            <w:r w:rsidR="00477BDE">
              <w:rPr>
                <w:rFonts w:ascii="Franklin Gothic Book" w:hAnsi="Franklin Gothic Book" w:cs="Arial"/>
                <w:i/>
              </w:rPr>
              <w:instrText xml:space="preserve"> \* MERGEFORMAT </w:instrText>
            </w:r>
            <w:r w:rsidR="00E9700A" w:rsidRPr="00477BDE">
              <w:rPr>
                <w:rFonts w:ascii="Franklin Gothic Book" w:hAnsi="Franklin Gothic Book" w:cs="Arial"/>
                <w:i/>
              </w:rPr>
            </w:r>
            <w:r w:rsidR="00E9700A" w:rsidRPr="00477BDE">
              <w:rPr>
                <w:rFonts w:ascii="Franklin Gothic Book" w:hAnsi="Franklin Gothic Book" w:cs="Arial"/>
                <w:i/>
              </w:rPr>
              <w:fldChar w:fldCharType="separate"/>
            </w:r>
            <w:r w:rsidR="00E9700A" w:rsidRPr="00477BDE">
              <w:rPr>
                <w:rFonts w:ascii="Franklin Gothic Book" w:hAnsi="Franklin Gothic Book" w:cs="Arial"/>
                <w:i/>
              </w:rPr>
              <w:t>20.25</w:t>
            </w:r>
            <w:r w:rsidR="00E9700A" w:rsidRPr="00477BDE">
              <w:rPr>
                <w:rFonts w:ascii="Franklin Gothic Book" w:hAnsi="Franklin Gothic Book" w:cs="Arial"/>
                <w:i/>
              </w:rPr>
              <w:fldChar w:fldCharType="end"/>
            </w:r>
          </w:p>
          <w:p w14:paraId="214CC817" w14:textId="59C9819B" w:rsidR="0049262F" w:rsidRPr="00477BDE" w:rsidRDefault="0049262F" w:rsidP="000A5E94">
            <w:pPr>
              <w:tabs>
                <w:tab w:val="left" w:pos="357"/>
              </w:tabs>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6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t> </w:t>
            </w:r>
            <w:r w:rsidRPr="00477BDE">
              <w:rPr>
                <w:rFonts w:ascii="Franklin Gothic Book" w:hAnsi="Franklin Gothic Book" w:cs="Arial"/>
              </w:rPr>
              <w:t>Non</w:t>
            </w:r>
            <w:r w:rsidR="000A5E94" w:rsidRPr="00477BDE">
              <w:t> </w:t>
            </w:r>
            <w:r w:rsidRPr="00477BDE">
              <w:rPr>
                <w:rFonts w:ascii="Franklin Gothic Book" w:hAnsi="Franklin Gothic Book" w:cs="Arial"/>
              </w:rPr>
              <w:fldChar w:fldCharType="begin">
                <w:ffData>
                  <w:name w:val="Text497"/>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r w:rsidRPr="00477BDE">
              <w:rPr>
                <w:rFonts w:ascii="Franklin Gothic Book" w:hAnsi="Franklin Gothic Book" w:cs="Arial"/>
              </w:rPr>
              <w:t xml:space="preserve"> </w:t>
            </w:r>
            <w:r w:rsidRPr="00477BDE">
              <w:rPr>
                <w:rFonts w:ascii="Franklin Gothic Book" w:hAnsi="Franklin Gothic Book" w:cs="Arial"/>
              </w:rPr>
              <w:br/>
            </w:r>
            <w:r w:rsidRPr="00477BDE">
              <w:rPr>
                <w:rFonts w:ascii="Franklin Gothic Book" w:hAnsi="Franklin Gothic Book" w:cs="Arial"/>
                <w:i/>
              </w:rPr>
              <w:t xml:space="preserve">Continuez à la question </w:t>
            </w:r>
            <w:r w:rsidR="00E9700A" w:rsidRPr="00477BDE">
              <w:rPr>
                <w:rFonts w:ascii="Franklin Gothic Book" w:hAnsi="Franklin Gothic Book" w:cs="Arial"/>
                <w:i/>
              </w:rPr>
              <w:fldChar w:fldCharType="begin" w:fldLock="1"/>
            </w:r>
            <w:r w:rsidR="00E9700A" w:rsidRPr="00477BDE">
              <w:rPr>
                <w:rFonts w:ascii="Franklin Gothic Book" w:hAnsi="Franklin Gothic Book" w:cs="Arial"/>
                <w:i/>
              </w:rPr>
              <w:instrText xml:space="preserve"> REF _Ref267667979 \r \h </w:instrText>
            </w:r>
            <w:r w:rsidR="00477BDE">
              <w:rPr>
                <w:rFonts w:ascii="Franklin Gothic Book" w:hAnsi="Franklin Gothic Book" w:cs="Arial"/>
                <w:i/>
              </w:rPr>
              <w:instrText xml:space="preserve"> \* MERGEFORMAT </w:instrText>
            </w:r>
            <w:r w:rsidR="00E9700A" w:rsidRPr="00477BDE">
              <w:rPr>
                <w:rFonts w:ascii="Franklin Gothic Book" w:hAnsi="Franklin Gothic Book" w:cs="Arial"/>
                <w:i/>
              </w:rPr>
            </w:r>
            <w:r w:rsidR="00E9700A" w:rsidRPr="00477BDE">
              <w:rPr>
                <w:rFonts w:ascii="Franklin Gothic Book" w:hAnsi="Franklin Gothic Book" w:cs="Arial"/>
                <w:i/>
              </w:rPr>
              <w:fldChar w:fldCharType="separate"/>
            </w:r>
            <w:r w:rsidR="00E9700A" w:rsidRPr="00477BDE">
              <w:rPr>
                <w:rFonts w:ascii="Franklin Gothic Book" w:hAnsi="Franklin Gothic Book" w:cs="Arial"/>
                <w:i/>
              </w:rPr>
              <w:t>20.24</w:t>
            </w:r>
            <w:r w:rsidR="00E9700A" w:rsidRPr="00477BDE">
              <w:rPr>
                <w:rFonts w:ascii="Franklin Gothic Book" w:hAnsi="Franklin Gothic Book" w:cs="Arial"/>
                <w:i/>
              </w:rPr>
              <w:fldChar w:fldCharType="end"/>
            </w:r>
          </w:p>
          <w:p w14:paraId="39169B58" w14:textId="77777777" w:rsidR="0049262F" w:rsidRPr="00477BDE" w:rsidRDefault="0049262F" w:rsidP="0049262F">
            <w:pPr>
              <w:tabs>
                <w:tab w:val="left" w:pos="357"/>
              </w:tabs>
              <w:spacing w:before="60" w:after="60"/>
              <w:ind w:left="357" w:hanging="357"/>
              <w:rPr>
                <w:rFonts w:ascii="Franklin Gothic Book" w:hAnsi="Franklin Gothic Book" w:cs="Arial"/>
              </w:rPr>
            </w:pPr>
          </w:p>
        </w:tc>
      </w:tr>
      <w:tr w:rsidR="0049262F" w:rsidRPr="00477BDE" w14:paraId="03EF6CBC" w14:textId="77777777" w:rsidTr="001368A9">
        <w:tc>
          <w:tcPr>
            <w:tcW w:w="4275" w:type="dxa"/>
          </w:tcPr>
          <w:p w14:paraId="774FF6F1" w14:textId="4A852744" w:rsidR="0049262F" w:rsidRPr="00477BDE" w:rsidRDefault="00FC6FE7" w:rsidP="00C03AF2">
            <w:pPr>
              <w:pStyle w:val="PBParagraph"/>
              <w:numPr>
                <w:ilvl w:val="1"/>
                <w:numId w:val="51"/>
              </w:numPr>
              <w:spacing w:before="60" w:after="60"/>
              <w:ind w:left="598" w:hanging="709"/>
            </w:pPr>
            <w:bookmarkStart w:id="410" w:name="_Ref267667979"/>
            <w:r w:rsidRPr="00477BDE">
              <w:rPr>
                <w:rFonts w:ascii="Franklin Gothic Book" w:hAnsi="Franklin Gothic Book" w:cs="Arial"/>
              </w:rPr>
              <w:lastRenderedPageBreak/>
              <w:t>En [nom de votre État], e</w:t>
            </w:r>
            <w:r w:rsidR="0049262F" w:rsidRPr="00477BDE">
              <w:rPr>
                <w:rFonts w:ascii="Franklin Gothic Book" w:hAnsi="Franklin Gothic Book" w:cs="Arial"/>
              </w:rPr>
              <w:t>st-il possible de convertir un accord conclu par la voie de la médiation en décision rendue par un tribunal ?</w:t>
            </w:r>
            <w:bookmarkEnd w:id="410"/>
          </w:p>
        </w:tc>
        <w:tc>
          <w:tcPr>
            <w:tcW w:w="5648" w:type="dxa"/>
          </w:tcPr>
          <w:p w14:paraId="67BA7986" w14:textId="3F3AC75C" w:rsidR="0049262F" w:rsidRPr="00477BDE" w:rsidRDefault="0049262F" w:rsidP="000A5E94">
            <w:pPr>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 xml:space="preserve">Oui. </w:t>
            </w:r>
            <w:r w:rsidRPr="00477BDE">
              <w:rPr>
                <w:rFonts w:ascii="Franklin Gothic Book" w:hAnsi="Franklin Gothic Book" w:cs="Arial"/>
                <w:i/>
              </w:rPr>
              <w:t>Veuillez expliquer brièvement quelles sont les étapes requises et quel est le tribunal compétent en la matière</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498"/>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51C1693F" w14:textId="688C0E97" w:rsidR="0049262F" w:rsidRPr="00477BDE" w:rsidRDefault="0049262F" w:rsidP="000A5E94">
            <w:pPr>
              <w:spacing w:before="60" w:after="60"/>
              <w:rPr>
                <w:rFonts w:ascii="Franklin Gothic Book" w:hAnsi="Franklin Gothic Book" w:cs="Arial"/>
              </w:rPr>
            </w:pPr>
            <w:r w:rsidRPr="00477BDE">
              <w:rPr>
                <w:rFonts w:ascii="Franklin Gothic Book" w:hAnsi="Franklin Gothic Book" w:cs="Arial"/>
              </w:rPr>
              <w:fldChar w:fldCharType="begin">
                <w:ffData>
                  <w:name w:val="Check62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0A5E94" w:rsidRPr="00477BDE">
              <w:rPr>
                <w:rFonts w:ascii="Franklin Gothic Book" w:hAnsi="Franklin Gothic Book" w:cs="Arial"/>
              </w:rPr>
              <w:t> </w:t>
            </w:r>
            <w:r w:rsidRPr="00477BDE">
              <w:rPr>
                <w:rFonts w:ascii="Franklin Gothic Book" w:hAnsi="Franklin Gothic Book" w:cs="Arial"/>
              </w:rPr>
              <w:t>Non</w:t>
            </w:r>
          </w:p>
        </w:tc>
      </w:tr>
      <w:tr w:rsidR="0049262F" w:rsidRPr="00477BDE" w14:paraId="328487F2" w14:textId="77777777" w:rsidTr="001368A9">
        <w:tc>
          <w:tcPr>
            <w:tcW w:w="4275" w:type="dxa"/>
          </w:tcPr>
          <w:p w14:paraId="4385321F" w14:textId="35560F3F" w:rsidR="0049262F" w:rsidRPr="00477BDE" w:rsidRDefault="00FC6FE7" w:rsidP="00C03AF2">
            <w:pPr>
              <w:pStyle w:val="PBParagraph"/>
              <w:numPr>
                <w:ilvl w:val="1"/>
                <w:numId w:val="51"/>
              </w:numPr>
              <w:spacing w:before="60" w:after="60"/>
              <w:ind w:left="598" w:hanging="709"/>
            </w:pPr>
            <w:bookmarkStart w:id="411" w:name="_Ref267668875"/>
            <w:r w:rsidRPr="00477BDE">
              <w:rPr>
                <w:rFonts w:ascii="Franklin Gothic Book" w:hAnsi="Franklin Gothic Book" w:cs="Arial"/>
              </w:rPr>
              <w:t>En [nom de votre État], q</w:t>
            </w:r>
            <w:r w:rsidR="0049262F" w:rsidRPr="00477BDE">
              <w:rPr>
                <w:rFonts w:ascii="Franklin Gothic Book" w:hAnsi="Franklin Gothic Book" w:cs="Arial"/>
              </w:rPr>
              <w:t xml:space="preserve">ui prend en charge les frais visant à rendre exécutoire un accord conclu par la voie de la médiation ? Veuillez indiquer le numéro figurant à la question </w:t>
            </w:r>
            <w:r w:rsidR="00E8415C" w:rsidRPr="00477BDE">
              <w:rPr>
                <w:rFonts w:ascii="Franklin Gothic Book" w:hAnsi="Franklin Gothic Book" w:cs="Arial"/>
              </w:rPr>
              <w:t>20.22</w:t>
            </w:r>
            <w:r w:rsidR="00B575FA" w:rsidRPr="00477BDE">
              <w:rPr>
                <w:rFonts w:ascii="Franklin Gothic Book" w:hAnsi="Franklin Gothic Book" w:cs="Arial"/>
              </w:rPr>
              <w:t xml:space="preserve"> </w:t>
            </w:r>
            <w:r w:rsidR="0049262F" w:rsidRPr="00477BDE">
              <w:rPr>
                <w:rFonts w:ascii="Franklin Gothic Book" w:hAnsi="Franklin Gothic Book" w:cs="Arial"/>
              </w:rPr>
              <w:t>qui convient en regard de la réponse pertinente</w:t>
            </w:r>
            <w:bookmarkEnd w:id="411"/>
          </w:p>
        </w:tc>
        <w:tc>
          <w:tcPr>
            <w:tcW w:w="5648" w:type="dxa"/>
          </w:tcPr>
          <w:p w14:paraId="19DAC549" w14:textId="25F23CF2" w:rsidR="0049262F" w:rsidRPr="00477BDE" w:rsidRDefault="006D5CD7" w:rsidP="0049262F">
            <w:pPr>
              <w:tabs>
                <w:tab w:val="left" w:pos="0"/>
              </w:tabs>
              <w:spacing w:before="60" w:after="60"/>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 xml:space="preserve">Les parties doivent payer : </w:t>
            </w:r>
            <w:r w:rsidR="0049262F" w:rsidRPr="00477BDE">
              <w:rPr>
                <w:rFonts w:ascii="Franklin Gothic Book" w:hAnsi="Franklin Gothic Book" w:cs="Arial"/>
              </w:rPr>
              <w:fldChar w:fldCharType="begin">
                <w:ffData>
                  <w:name w:val="Text499"/>
                  <w:enabled/>
                  <w:calcOnExit w:val="0"/>
                  <w:textInput/>
                </w:ffData>
              </w:fldChar>
            </w:r>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fldChar w:fldCharType="end"/>
            </w:r>
          </w:p>
          <w:p w14:paraId="78CF3F68" w14:textId="4545747D" w:rsidR="0049262F" w:rsidRPr="00477BDE" w:rsidRDefault="006D5CD7" w:rsidP="0049262F">
            <w:pPr>
              <w:tabs>
                <w:tab w:val="left" w:pos="0"/>
              </w:tabs>
              <w:spacing w:before="60" w:after="60"/>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 xml:space="preserve">Les frais sont couverts par l’assistance juridique complète ou partielle dont bénéficient l’une ou les deux parties : </w:t>
            </w:r>
            <w:r w:rsidR="0049262F" w:rsidRPr="00477BDE">
              <w:rPr>
                <w:rFonts w:ascii="Franklin Gothic Book" w:hAnsi="Franklin Gothic Book" w:cs="Arial"/>
              </w:rPr>
              <w:fldChar w:fldCharType="begin">
                <w:ffData>
                  <w:name w:val="Text500"/>
                  <w:enabled/>
                  <w:calcOnExit w:val="0"/>
                  <w:textInput/>
                </w:ffData>
              </w:fldChar>
            </w:r>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fldChar w:fldCharType="end"/>
            </w:r>
          </w:p>
          <w:p w14:paraId="41C07A55" w14:textId="31E3E711" w:rsidR="0049262F" w:rsidRPr="00477BDE" w:rsidRDefault="006D5CD7" w:rsidP="0049262F">
            <w:pPr>
              <w:tabs>
                <w:tab w:val="left" w:pos="0"/>
              </w:tabs>
              <w:spacing w:before="60" w:after="60"/>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 xml:space="preserve">L’Autorité centrale :  </w:t>
            </w:r>
            <w:r w:rsidR="0049262F" w:rsidRPr="00477BDE">
              <w:rPr>
                <w:rFonts w:ascii="Franklin Gothic Book" w:hAnsi="Franklin Gothic Book" w:cs="Arial"/>
              </w:rPr>
              <w:fldChar w:fldCharType="begin">
                <w:ffData>
                  <w:name w:val="Text501"/>
                  <w:enabled/>
                  <w:calcOnExit w:val="0"/>
                  <w:textInput/>
                </w:ffData>
              </w:fldChar>
            </w:r>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fldChar w:fldCharType="end"/>
            </w:r>
          </w:p>
          <w:p w14:paraId="67E0B4CA" w14:textId="1F5699CF" w:rsidR="0049262F" w:rsidRPr="00477BDE" w:rsidRDefault="006D5CD7"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 xml:space="preserve">L’opération est sans frais : </w:t>
            </w:r>
            <w:r w:rsidR="0049262F" w:rsidRPr="00477BDE">
              <w:rPr>
                <w:rFonts w:ascii="Franklin Gothic Book" w:hAnsi="Franklin Gothic Book" w:cs="Arial"/>
              </w:rPr>
              <w:fldChar w:fldCharType="begin">
                <w:ffData>
                  <w:name w:val="Text502"/>
                  <w:enabled/>
                  <w:calcOnExit w:val="0"/>
                  <w:textInput/>
                </w:ffData>
              </w:fldChar>
            </w:r>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fldChar w:fldCharType="end"/>
            </w:r>
          </w:p>
        </w:tc>
      </w:tr>
      <w:tr w:rsidR="0049262F" w:rsidRPr="00477BDE" w14:paraId="6D52A3D3" w14:textId="77777777" w:rsidTr="0049262F">
        <w:tc>
          <w:tcPr>
            <w:tcW w:w="9923" w:type="dxa"/>
            <w:gridSpan w:val="2"/>
            <w:shd w:val="clear" w:color="auto" w:fill="E7E6E6" w:themeFill="background2"/>
          </w:tcPr>
          <w:p w14:paraId="2C845F8E" w14:textId="2CDAA08A" w:rsidR="0049262F" w:rsidRPr="00477BDE" w:rsidRDefault="0049262F" w:rsidP="0049262F">
            <w:pPr>
              <w:tabs>
                <w:tab w:val="left" w:pos="357"/>
              </w:tabs>
              <w:spacing w:before="60" w:after="60"/>
              <w:ind w:left="357" w:hanging="357"/>
              <w:rPr>
                <w:rFonts w:ascii="Franklin Gothic Book" w:hAnsi="Franklin Gothic Book" w:cs="Arial"/>
                <w:color w:val="03295A" w:themeColor="accent4"/>
              </w:rPr>
            </w:pPr>
            <w:bookmarkStart w:id="412" w:name="_Ref267903409"/>
            <w:bookmarkStart w:id="413" w:name="_Toc269393325"/>
            <w:bookmarkStart w:id="414" w:name="_Toc125411764"/>
            <w:r w:rsidRPr="00477BDE">
              <w:rPr>
                <w:color w:val="03295A" w:themeColor="accent4"/>
              </w:rPr>
              <w:t>Accords conclus par la voie de la médiation dans un autre État</w:t>
            </w:r>
            <w:bookmarkEnd w:id="412"/>
            <w:bookmarkEnd w:id="413"/>
            <w:bookmarkEnd w:id="414"/>
          </w:p>
        </w:tc>
      </w:tr>
      <w:tr w:rsidR="0049262F" w:rsidRPr="00477BDE" w14:paraId="761AC311" w14:textId="77777777" w:rsidTr="001368A9">
        <w:tc>
          <w:tcPr>
            <w:tcW w:w="4275" w:type="dxa"/>
          </w:tcPr>
          <w:p w14:paraId="10B9D7DA" w14:textId="227DEAB5" w:rsidR="0049262F" w:rsidRPr="00477BDE" w:rsidRDefault="00C4152F" w:rsidP="00C03AF2">
            <w:pPr>
              <w:pStyle w:val="PBParagraph"/>
              <w:numPr>
                <w:ilvl w:val="1"/>
                <w:numId w:val="51"/>
              </w:numPr>
              <w:spacing w:before="60" w:after="60"/>
              <w:ind w:left="598" w:hanging="709"/>
            </w:pPr>
            <w:bookmarkStart w:id="415" w:name="_Ref141266951"/>
            <w:r w:rsidRPr="00477BDE">
              <w:rPr>
                <w:rFonts w:ascii="Franklin Gothic Book" w:hAnsi="Franklin Gothic Book" w:cs="Arial"/>
              </w:rPr>
              <w:t>U</w:t>
            </w:r>
            <w:r w:rsidR="0049262F" w:rsidRPr="00477BDE">
              <w:rPr>
                <w:rFonts w:ascii="Franklin Gothic Book" w:hAnsi="Franklin Gothic Book" w:cs="Arial"/>
              </w:rPr>
              <w:t xml:space="preserve">n accord conclu par la voie de la médiation dans un autre État relatif à un litige familial impliquant des enfants peut-il être approuvé par un tribunal </w:t>
            </w:r>
            <w:r w:rsidRPr="00477BDE">
              <w:rPr>
                <w:rFonts w:ascii="Franklin Gothic Book" w:hAnsi="Franklin Gothic Book" w:cs="Arial"/>
              </w:rPr>
              <w:t>de [nom de votre État]</w:t>
            </w:r>
            <w:r w:rsidR="00B575FA" w:rsidRPr="00477BDE">
              <w:rPr>
                <w:rFonts w:ascii="Franklin Gothic Book" w:hAnsi="Franklin Gothic Book" w:cs="Arial"/>
              </w:rPr>
              <w:t xml:space="preserve"> </w:t>
            </w:r>
            <w:r w:rsidR="0049262F" w:rsidRPr="00477BDE">
              <w:rPr>
                <w:rFonts w:ascii="Franklin Gothic Book" w:hAnsi="Franklin Gothic Book" w:cs="Arial"/>
              </w:rPr>
              <w:t xml:space="preserve">ou bien formalisé de la même manière qu’un accord conclu par la voie de la médiation </w:t>
            </w:r>
            <w:r w:rsidRPr="00477BDE">
              <w:rPr>
                <w:rFonts w:ascii="Franklin Gothic Book" w:hAnsi="Franklin Gothic Book" w:cs="Arial"/>
              </w:rPr>
              <w:t xml:space="preserve">en [nom de </w:t>
            </w:r>
            <w:r w:rsidR="0049262F" w:rsidRPr="00477BDE">
              <w:rPr>
                <w:rFonts w:ascii="Franklin Gothic Book" w:hAnsi="Franklin Gothic Book" w:cs="Arial"/>
              </w:rPr>
              <w:t>votre État</w:t>
            </w:r>
            <w:r w:rsidRPr="00477BDE">
              <w:rPr>
                <w:rFonts w:ascii="Franklin Gothic Book" w:hAnsi="Franklin Gothic Book" w:cs="Arial"/>
              </w:rPr>
              <w:t>]</w:t>
            </w:r>
            <w:r w:rsidR="0049262F" w:rsidRPr="00477BDE">
              <w:rPr>
                <w:rFonts w:ascii="Franklin Gothic Book" w:hAnsi="Franklin Gothic Book" w:cs="Arial"/>
              </w:rPr>
              <w:t xml:space="preserve"> (voir question </w:t>
            </w:r>
            <w:r w:rsidR="00012AB8" w:rsidRPr="00477BDE">
              <w:rPr>
                <w:rFonts w:ascii="Franklin Gothic Book" w:hAnsi="Franklin Gothic Book" w:cs="Arial"/>
              </w:rPr>
              <w:fldChar w:fldCharType="begin" w:fldLock="1"/>
            </w:r>
            <w:r w:rsidR="00012AB8" w:rsidRPr="00477BDE">
              <w:rPr>
                <w:rFonts w:ascii="Franklin Gothic Book" w:hAnsi="Franklin Gothic Book" w:cs="Arial"/>
              </w:rPr>
              <w:instrText xml:space="preserve"> REF _Ref267668699 \r \h </w:instrText>
            </w:r>
            <w:r w:rsidR="00477BDE">
              <w:rPr>
                <w:rFonts w:ascii="Franklin Gothic Book" w:hAnsi="Franklin Gothic Book" w:cs="Arial"/>
              </w:rPr>
              <w:instrText xml:space="preserve"> \* MERGEFORMAT </w:instrText>
            </w:r>
            <w:r w:rsidR="00012AB8" w:rsidRPr="00477BDE">
              <w:rPr>
                <w:rFonts w:ascii="Franklin Gothic Book" w:hAnsi="Franklin Gothic Book" w:cs="Arial"/>
              </w:rPr>
            </w:r>
            <w:r w:rsidR="00012AB8" w:rsidRPr="00477BDE">
              <w:rPr>
                <w:rFonts w:ascii="Franklin Gothic Book" w:hAnsi="Franklin Gothic Book" w:cs="Arial"/>
              </w:rPr>
              <w:fldChar w:fldCharType="separate"/>
            </w:r>
            <w:r w:rsidR="00012AB8" w:rsidRPr="00477BDE">
              <w:rPr>
                <w:rFonts w:ascii="Franklin Gothic Book" w:hAnsi="Franklin Gothic Book" w:cs="Arial"/>
              </w:rPr>
              <w:t>20.22</w:t>
            </w:r>
            <w:r w:rsidR="00012AB8" w:rsidRPr="00477BDE">
              <w:rPr>
                <w:rFonts w:ascii="Franklin Gothic Book" w:hAnsi="Franklin Gothic Book" w:cs="Arial"/>
              </w:rPr>
              <w:fldChar w:fldCharType="end"/>
            </w:r>
            <w:r w:rsidR="0049262F" w:rsidRPr="00477BDE">
              <w:rPr>
                <w:rFonts w:ascii="Franklin Gothic Book" w:hAnsi="Franklin Gothic Book" w:cs="Arial"/>
              </w:rPr>
              <w:t>ci-dessus) ?</w:t>
            </w:r>
            <w:bookmarkEnd w:id="415"/>
          </w:p>
        </w:tc>
        <w:tc>
          <w:tcPr>
            <w:tcW w:w="5648" w:type="dxa"/>
          </w:tcPr>
          <w:p w14:paraId="5807E1BF" w14:textId="5CF50FC9" w:rsidR="0049262F" w:rsidRPr="00477BDE" w:rsidRDefault="0049262F" w:rsidP="00336657">
            <w:pPr>
              <w:spacing w:before="60" w:after="60"/>
              <w:rPr>
                <w:rFonts w:ascii="Franklin Gothic Book" w:hAnsi="Franklin Gothic Book" w:cs="Arial"/>
              </w:rPr>
            </w:pPr>
            <w:r w:rsidRPr="00477BDE">
              <w:rPr>
                <w:rFonts w:ascii="Franklin Gothic Book" w:hAnsi="Franklin Gothic Book" w:cs="Arial"/>
              </w:rPr>
              <w:fldChar w:fldCharType="begin">
                <w:ffData>
                  <w:name w:val="Check62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336657" w:rsidRPr="00477BDE">
              <w:rPr>
                <w:rFonts w:ascii="Franklin Gothic Book" w:hAnsi="Franklin Gothic Book" w:cs="Arial"/>
              </w:rPr>
              <w:t> </w:t>
            </w:r>
            <w:r w:rsidRPr="00477BDE">
              <w:rPr>
                <w:rFonts w:ascii="Franklin Gothic Book" w:hAnsi="Franklin Gothic Book" w:cs="Arial"/>
              </w:rPr>
              <w:t xml:space="preserve">Oui  </w:t>
            </w:r>
          </w:p>
          <w:p w14:paraId="416C48BC" w14:textId="784B9818" w:rsidR="0049262F" w:rsidRPr="00477BDE" w:rsidRDefault="0049262F" w:rsidP="00336657">
            <w:pPr>
              <w:spacing w:before="60" w:after="60"/>
              <w:rPr>
                <w:rFonts w:ascii="Franklin Gothic Book" w:hAnsi="Franklin Gothic Book" w:cs="Arial"/>
              </w:rPr>
            </w:pPr>
            <w:r w:rsidRPr="00477BDE">
              <w:rPr>
                <w:rFonts w:ascii="Franklin Gothic Book" w:hAnsi="Franklin Gothic Book" w:cs="Arial"/>
              </w:rPr>
              <w:fldChar w:fldCharType="begin">
                <w:ffData>
                  <w:name w:val="Check63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336657" w:rsidRPr="00477BDE">
              <w:rPr>
                <w:rFonts w:ascii="Franklin Gothic Book" w:hAnsi="Franklin Gothic Book" w:cs="Arial"/>
              </w:rPr>
              <w:t> </w:t>
            </w:r>
            <w:r w:rsidRPr="00477BDE">
              <w:rPr>
                <w:rFonts w:ascii="Franklin Gothic Book" w:hAnsi="Franklin Gothic Book" w:cs="Arial"/>
              </w:rPr>
              <w:t xml:space="preserve">Non. Un mode différent de formalisation de l’accord doit être utilisé.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503"/>
                  <w:enabled/>
                  <w:calcOnExit w:val="0"/>
                  <w:textInput/>
                </w:ffData>
              </w:fldChar>
            </w:r>
            <w:bookmarkStart w:id="416" w:name="Text503"/>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16"/>
          </w:p>
          <w:p w14:paraId="722F20CC" w14:textId="0FA7B2F0" w:rsidR="0049262F" w:rsidRPr="00477BDE" w:rsidRDefault="0049262F" w:rsidP="00336657">
            <w:pPr>
              <w:spacing w:before="60" w:after="60"/>
              <w:rPr>
                <w:rFonts w:ascii="Franklin Gothic Book" w:hAnsi="Franklin Gothic Book" w:cs="Arial"/>
              </w:rPr>
            </w:pPr>
            <w:r w:rsidRPr="00477BDE">
              <w:rPr>
                <w:rFonts w:ascii="Franklin Gothic Book" w:hAnsi="Franklin Gothic Book" w:cs="Arial"/>
              </w:rPr>
              <w:fldChar w:fldCharType="begin">
                <w:ffData>
                  <w:name w:val="Check63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336657" w:rsidRPr="00477BDE">
              <w:rPr>
                <w:rFonts w:ascii="Franklin Gothic Book" w:hAnsi="Franklin Gothic Book" w:cs="Arial"/>
              </w:rPr>
              <w:t> </w:t>
            </w:r>
            <w:r w:rsidRPr="00477BDE">
              <w:rPr>
                <w:rFonts w:ascii="Franklin Gothic Book" w:hAnsi="Franklin Gothic Book" w:cs="Arial"/>
              </w:rPr>
              <w:t>Non. Il est impossible de formaliser un accord conclu par la voie de la médiation dans un autre État</w:t>
            </w:r>
          </w:p>
          <w:p w14:paraId="449A7F84" w14:textId="1D586198" w:rsidR="0049262F" w:rsidRPr="00477BDE" w:rsidRDefault="0049262F" w:rsidP="00336657">
            <w:pPr>
              <w:spacing w:before="60" w:after="60"/>
              <w:rPr>
                <w:rFonts w:ascii="Franklin Gothic Book" w:hAnsi="Franklin Gothic Book" w:cs="Arial"/>
              </w:rPr>
            </w:pPr>
            <w:r w:rsidRPr="00477BDE">
              <w:rPr>
                <w:rFonts w:ascii="Franklin Gothic Book" w:hAnsi="Franklin Gothic Book" w:cs="Arial"/>
              </w:rPr>
              <w:fldChar w:fldCharType="begin">
                <w:ffData>
                  <w:name w:val="Check63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336657"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504"/>
                  <w:enabled/>
                  <w:calcOnExit w:val="0"/>
                  <w:textInput/>
                </w:ffData>
              </w:fldChar>
            </w:r>
            <w:bookmarkStart w:id="417" w:name="Text504"/>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17"/>
          </w:p>
        </w:tc>
      </w:tr>
      <w:tr w:rsidR="0049262F" w:rsidRPr="00477BDE" w14:paraId="2C9D0BD5" w14:textId="77777777" w:rsidTr="001861FB">
        <w:tc>
          <w:tcPr>
            <w:tcW w:w="9923" w:type="dxa"/>
            <w:gridSpan w:val="2"/>
          </w:tcPr>
          <w:p w14:paraId="1A00D2A0" w14:textId="0DD832D8" w:rsidR="0049262F" w:rsidRPr="00477BDE" w:rsidRDefault="0049262F" w:rsidP="0049262F">
            <w:pPr>
              <w:pStyle w:val="PBParagraph"/>
              <w:numPr>
                <w:ilvl w:val="0"/>
                <w:numId w:val="0"/>
              </w:numPr>
              <w:spacing w:before="60" w:after="60"/>
              <w:rPr>
                <w:color w:val="7030A0"/>
              </w:rPr>
            </w:pPr>
            <w:r w:rsidRPr="00477BDE">
              <w:rPr>
                <w:b/>
                <w:bCs/>
              </w:rPr>
              <w:t>Dernière mise à jour : [INSÉRER LA DATE]</w:t>
            </w:r>
          </w:p>
        </w:tc>
      </w:tr>
    </w:tbl>
    <w:p w14:paraId="5B28F15B" w14:textId="61A4A71E" w:rsidR="005815AE" w:rsidRPr="00477BDE" w:rsidRDefault="00CB7282" w:rsidP="00C03AF2">
      <w:pPr>
        <w:pStyle w:val="Heading2"/>
        <w:numPr>
          <w:ilvl w:val="0"/>
          <w:numId w:val="21"/>
        </w:numPr>
        <w:ind w:left="0" w:firstLine="0"/>
        <w:rPr>
          <w:color w:val="03295A" w:themeColor="accent4"/>
        </w:rPr>
      </w:pPr>
      <w:bookmarkStart w:id="418" w:name="_Ref271875802"/>
      <w:bookmarkStart w:id="419" w:name="_Ref271878946"/>
      <w:bookmarkStart w:id="420" w:name="_Toc125411765"/>
      <w:bookmarkStart w:id="421" w:name="_Toc225415425"/>
      <w:r w:rsidRPr="00477BDE">
        <w:rPr>
          <w:rFonts w:ascii="ZWAdobeF" w:hAnsi="ZWAdobeF" w:cs="ZWAdobeF"/>
          <w:color w:val="auto"/>
          <w:sz w:val="2"/>
          <w:szCs w:val="2"/>
        </w:rPr>
        <w:t>29B</w:t>
      </w:r>
      <w:r w:rsidR="0049262F" w:rsidRPr="00477BDE">
        <w:t>Autres modes alternatifs de règlement des différends (ARD)</w:t>
      </w:r>
      <w:bookmarkEnd w:id="418"/>
      <w:bookmarkEnd w:id="419"/>
      <w:bookmarkEnd w:id="420"/>
      <w:bookmarkEnd w:id="421"/>
      <w:r w:rsidR="005815AE"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477BDE" w14:paraId="2934DB01" w14:textId="77777777" w:rsidTr="001368A9">
        <w:tc>
          <w:tcPr>
            <w:tcW w:w="4275" w:type="dxa"/>
          </w:tcPr>
          <w:p w14:paraId="49FFB7D1" w14:textId="3B5BBF59" w:rsidR="00330543" w:rsidRPr="00477BDE" w:rsidRDefault="00A05F0D" w:rsidP="00C03AF2">
            <w:pPr>
              <w:pStyle w:val="PBParagraph"/>
              <w:numPr>
                <w:ilvl w:val="1"/>
                <w:numId w:val="52"/>
              </w:numPr>
              <w:spacing w:after="60"/>
              <w:ind w:left="598" w:hanging="709"/>
            </w:pPr>
            <w:bookmarkStart w:id="422" w:name="_Ref267670301"/>
            <w:r w:rsidRPr="00477BDE">
              <w:t>En</w:t>
            </w:r>
            <w:r w:rsidR="0049262F" w:rsidRPr="00477BDE">
              <w:t xml:space="preserve"> </w:t>
            </w:r>
            <w:r w:rsidRPr="00477BDE">
              <w:t xml:space="preserve">[nom de </w:t>
            </w:r>
            <w:r w:rsidR="0049262F" w:rsidRPr="00477BDE">
              <w:t>votre État</w:t>
            </w:r>
            <w:r w:rsidRPr="00477BDE">
              <w:t>]</w:t>
            </w:r>
            <w:r w:rsidR="0049262F" w:rsidRPr="00477BDE">
              <w:t>, quels autres modes ARD sont disponibles pour résoudre les conflits familiaux internationaux qui entrent dans le champ d’application de la Convention ?</w:t>
            </w:r>
            <w:bookmarkEnd w:id="422"/>
          </w:p>
          <w:p w14:paraId="161E3EAD" w14:textId="49C88A8E" w:rsidR="0049262F" w:rsidRPr="00477BDE" w:rsidRDefault="00B575FA" w:rsidP="00AF3041">
            <w:pPr>
              <w:pStyle w:val="PBParagraph"/>
              <w:numPr>
                <w:ilvl w:val="0"/>
                <w:numId w:val="0"/>
              </w:numPr>
              <w:spacing w:after="60"/>
              <w:ind w:left="600"/>
            </w:pPr>
            <w:r w:rsidRPr="00477BDE">
              <w:rPr>
                <w:i/>
              </w:rPr>
              <w:t>A</w:t>
            </w:r>
            <w:r w:rsidR="0049262F" w:rsidRPr="00477BDE">
              <w:rPr>
                <w:i/>
              </w:rPr>
              <w:t>rticles 7(2)(c) et 10</w:t>
            </w:r>
            <w:r w:rsidR="00973F98" w:rsidRPr="00477BDE">
              <w:rPr>
                <w:i/>
              </w:rPr>
              <w:t xml:space="preserve"> de la Convention </w:t>
            </w:r>
            <w:r w:rsidR="009926F6" w:rsidRPr="00477BDE">
              <w:rPr>
                <w:i/>
              </w:rPr>
              <w:t xml:space="preserve">de </w:t>
            </w:r>
            <w:r w:rsidR="00973F98" w:rsidRPr="00477BDE">
              <w:rPr>
                <w:i/>
              </w:rPr>
              <w:t>1980</w:t>
            </w:r>
          </w:p>
        </w:tc>
        <w:tc>
          <w:tcPr>
            <w:tcW w:w="5648" w:type="dxa"/>
          </w:tcPr>
          <w:p w14:paraId="3DA9CC83" w14:textId="3D332023"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33"/>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1)</w:t>
            </w:r>
            <w:r w:rsidR="00AF3041" w:rsidRPr="00477BDE">
              <w:rPr>
                <w:rFonts w:ascii="Franklin Gothic Book" w:hAnsi="Franklin Gothic Book" w:cs="Arial"/>
              </w:rPr>
              <w:t> </w:t>
            </w:r>
            <w:r w:rsidRPr="00477BDE">
              <w:rPr>
                <w:rFonts w:ascii="Franklin Gothic Book" w:hAnsi="Franklin Gothic Book" w:cs="Arial"/>
              </w:rPr>
              <w:t>Conciliation judiciaire</w:t>
            </w:r>
          </w:p>
          <w:p w14:paraId="36179B2E" w14:textId="165DFA8A"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3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2)</w:t>
            </w:r>
            <w:r w:rsidR="00AF3041" w:rsidRPr="00477BDE">
              <w:rPr>
                <w:rFonts w:ascii="Franklin Gothic Book" w:hAnsi="Franklin Gothic Book" w:cs="Arial"/>
              </w:rPr>
              <w:t> </w:t>
            </w:r>
            <w:r w:rsidRPr="00477BDE">
              <w:rPr>
                <w:rFonts w:ascii="Franklin Gothic Book" w:hAnsi="Franklin Gothic Book" w:cs="Arial"/>
              </w:rPr>
              <w:t>Conciliation extrajudiciaire</w:t>
            </w:r>
          </w:p>
          <w:p w14:paraId="42A8F92B" w14:textId="3151DF79"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3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3)</w:t>
            </w:r>
            <w:r w:rsidR="00AF3041" w:rsidRPr="00477BDE">
              <w:rPr>
                <w:rFonts w:ascii="Franklin Gothic Book" w:hAnsi="Franklin Gothic Book" w:cs="Arial"/>
              </w:rPr>
              <w:t> </w:t>
            </w:r>
            <w:r w:rsidRPr="00477BDE">
              <w:rPr>
                <w:rFonts w:ascii="Franklin Gothic Book" w:hAnsi="Franklin Gothic Book" w:cs="Arial"/>
              </w:rPr>
              <w:t>Droit collaboratif</w:t>
            </w:r>
          </w:p>
          <w:p w14:paraId="676BCF12" w14:textId="729669C8"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3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4)</w:t>
            </w:r>
            <w:r w:rsidR="00AF3041" w:rsidRPr="00477BDE">
              <w:rPr>
                <w:rFonts w:ascii="Franklin Gothic Book" w:hAnsi="Franklin Gothic Book" w:cs="Arial"/>
              </w:rPr>
              <w:t> </w:t>
            </w:r>
            <w:r w:rsidRPr="00477BDE">
              <w:rPr>
                <w:rFonts w:ascii="Franklin Gothic Book" w:hAnsi="Franklin Gothic Book" w:cs="Arial"/>
              </w:rPr>
              <w:t xml:space="preserve">Évaluation indépendante préalable </w:t>
            </w:r>
          </w:p>
          <w:p w14:paraId="2DF3C752" w14:textId="701E2C84" w:rsidR="0049262F" w:rsidRPr="00477BDE" w:rsidRDefault="0049262F" w:rsidP="0049262F">
            <w:pPr>
              <w:tabs>
                <w:tab w:val="left" w:pos="357"/>
                <w:tab w:val="left" w:pos="652"/>
              </w:tabs>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63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5)</w:t>
            </w:r>
            <w:r w:rsidR="00AF3041"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505"/>
                  <w:enabled/>
                  <w:calcOnExit w:val="0"/>
                  <w:textInput/>
                </w:ffData>
              </w:fldChar>
            </w:r>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p>
          <w:p w14:paraId="21573264" w14:textId="48001334" w:rsidR="00330543" w:rsidRPr="00477BDE" w:rsidRDefault="0049262F" w:rsidP="0049262F">
            <w:pPr>
              <w:pStyle w:val="PBParagraph"/>
              <w:numPr>
                <w:ilvl w:val="0"/>
                <w:numId w:val="0"/>
              </w:numPr>
              <w:spacing w:before="60" w:after="60"/>
              <w:ind w:left="9"/>
            </w:pPr>
            <w:r w:rsidRPr="00477BDE">
              <w:rPr>
                <w:rFonts w:ascii="Franklin Gothic Book" w:hAnsi="Franklin Gothic Book" w:cs="Arial"/>
              </w:rPr>
              <w:fldChar w:fldCharType="begin">
                <w:ffData>
                  <w:name w:val="Check63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AF3041" w:rsidRPr="00477BDE">
              <w:rPr>
                <w:rFonts w:ascii="Franklin Gothic Book" w:hAnsi="Franklin Gothic Book" w:cs="Arial"/>
              </w:rPr>
              <w:t> </w:t>
            </w:r>
            <w:r w:rsidRPr="00477BDE">
              <w:rPr>
                <w:rFonts w:ascii="Franklin Gothic Book" w:hAnsi="Franklin Gothic Book" w:cs="Arial"/>
              </w:rPr>
              <w:t>(6)</w:t>
            </w:r>
            <w:r w:rsidR="00AF3041" w:rsidRPr="00477BDE">
              <w:rPr>
                <w:rFonts w:ascii="Franklin Gothic Book" w:hAnsi="Franklin Gothic Book" w:cs="Arial"/>
              </w:rPr>
              <w:t> </w:t>
            </w:r>
            <w:r w:rsidRPr="00477BDE">
              <w:rPr>
                <w:rFonts w:ascii="Franklin Gothic Book" w:hAnsi="Franklin Gothic Book" w:cs="Arial"/>
              </w:rPr>
              <w:t xml:space="preserve">Aucun autre mode ARD n’est disponible. </w:t>
            </w:r>
            <w:r w:rsidRPr="00477BDE">
              <w:rPr>
                <w:rFonts w:ascii="Franklin Gothic Book" w:hAnsi="Franklin Gothic Book" w:cs="Arial"/>
                <w:b/>
              </w:rPr>
              <w:t xml:space="preserve">Passez à la </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271878245 \h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b/>
              </w:rPr>
              <w:t>Partie VI : Communications judiciaires directes</w:t>
            </w:r>
            <w:r w:rsidRPr="00477BDE">
              <w:rPr>
                <w:rFonts w:ascii="Franklin Gothic Book" w:hAnsi="Franklin Gothic Book" w:cs="Arial"/>
                <w:b/>
              </w:rPr>
              <w:fldChar w:fldCharType="end"/>
            </w:r>
          </w:p>
        </w:tc>
      </w:tr>
      <w:tr w:rsidR="0049262F" w:rsidRPr="00477BDE" w14:paraId="47B98796" w14:textId="77777777" w:rsidTr="001368A9">
        <w:tc>
          <w:tcPr>
            <w:tcW w:w="4275" w:type="dxa"/>
          </w:tcPr>
          <w:p w14:paraId="76B945C6" w14:textId="261B565F" w:rsidR="0049262F" w:rsidRPr="00477BDE" w:rsidRDefault="00B575FA" w:rsidP="00C03AF2">
            <w:pPr>
              <w:pStyle w:val="PBParagraph"/>
              <w:numPr>
                <w:ilvl w:val="1"/>
                <w:numId w:val="52"/>
              </w:numPr>
              <w:spacing w:after="60"/>
              <w:ind w:left="598" w:hanging="709"/>
            </w:pPr>
            <w:r w:rsidRPr="00477BDE">
              <w:rPr>
                <w:rFonts w:ascii="Franklin Gothic Book" w:hAnsi="Franklin Gothic Book" w:cs="Arial"/>
              </w:rPr>
              <w:t xml:space="preserve">En [nom de </w:t>
            </w:r>
            <w:r w:rsidR="0049262F" w:rsidRPr="00477BDE">
              <w:t>votre État</w:t>
            </w:r>
            <w:r w:rsidRPr="00477BDE">
              <w:t>]</w:t>
            </w:r>
            <w:r w:rsidR="0049262F" w:rsidRPr="00477BDE">
              <w:t xml:space="preserve">, quels sont les services ou structures qui existent en matière d’autres modes ARD ? Veuillez indiquer le numéro figurant à la question </w:t>
            </w:r>
            <w:r w:rsidR="005E1582" w:rsidRPr="00477BDE">
              <w:t xml:space="preserve">ci-dessus </w:t>
            </w:r>
            <w:r w:rsidR="0049262F" w:rsidRPr="00477BDE">
              <w:t>qui convient en regard du service ou de la structure disponible correspondant à chaque mode ARD</w:t>
            </w:r>
          </w:p>
        </w:tc>
        <w:tc>
          <w:tcPr>
            <w:tcW w:w="5648" w:type="dxa"/>
          </w:tcPr>
          <w:p w14:paraId="0F5E0590" w14:textId="6EE7E583" w:rsidR="0049262F" w:rsidRPr="00477BDE" w:rsidRDefault="006D5CD7" w:rsidP="0049262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Services ou structures de modes ARD privés :</w:t>
            </w:r>
            <w:r w:rsidR="0049262F" w:rsidRPr="00477BDE">
              <w:rPr>
                <w:rFonts w:ascii="Franklin Gothic Book" w:hAnsi="Franklin Gothic Book" w:cs="Arial"/>
              </w:rPr>
              <w:fldChar w:fldCharType="begin">
                <w:ffData>
                  <w:name w:val="Text506"/>
                  <w:enabled/>
                  <w:calcOnExit w:val="0"/>
                  <w:textInput/>
                </w:ffData>
              </w:fldChar>
            </w:r>
            <w:bookmarkStart w:id="423" w:name="Text506"/>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t> </w:t>
            </w:r>
            <w:r w:rsidR="0049262F" w:rsidRPr="00477BDE">
              <w:rPr>
                <w:rFonts w:ascii="Franklin Gothic Book" w:hAnsi="Franklin Gothic Book" w:cs="Arial"/>
              </w:rPr>
              <w:fldChar w:fldCharType="end"/>
            </w:r>
            <w:bookmarkEnd w:id="423"/>
            <w:r w:rsidR="0049262F" w:rsidRPr="00477BDE">
              <w:rPr>
                <w:rFonts w:ascii="Franklin Gothic Book" w:hAnsi="Franklin Gothic Book" w:cs="Arial"/>
              </w:rPr>
              <w:t xml:space="preserve">  </w:t>
            </w:r>
          </w:p>
          <w:p w14:paraId="25081B6A" w14:textId="0D53ECC8" w:rsidR="0049262F" w:rsidRPr="00477BDE" w:rsidRDefault="006D5CD7" w:rsidP="0049262F">
            <w:pPr>
              <w:tabs>
                <w:tab w:val="left" w:pos="0"/>
              </w:tabs>
              <w:spacing w:before="60" w:after="60"/>
              <w:rPr>
                <w:rFonts w:ascii="Franklin Gothic Book" w:hAnsi="Franklin Gothic Book" w:cs="Arial"/>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Services ou structures de modes ARD dans le cadre du système judiciaire ou administratif (</w:t>
            </w:r>
            <w:r w:rsidR="0049262F" w:rsidRPr="00477BDE">
              <w:rPr>
                <w:rFonts w:ascii="Franklin Gothic Book" w:hAnsi="Franklin Gothic Book" w:cs="Arial"/>
                <w:i/>
              </w:rPr>
              <w:t>veuillez expliquer</w:t>
            </w:r>
            <w:r w:rsidR="0049262F" w:rsidRPr="00477BDE">
              <w:rPr>
                <w:rFonts w:ascii="Franklin Gothic Book" w:hAnsi="Franklin Gothic Book" w:cs="Arial"/>
              </w:rPr>
              <w:t xml:space="preserve">) : </w:t>
            </w:r>
            <w:r w:rsidR="0049262F" w:rsidRPr="00477BDE">
              <w:rPr>
                <w:rFonts w:ascii="Franklin Gothic Book" w:hAnsi="Franklin Gothic Book" w:cs="Arial"/>
              </w:rPr>
              <w:fldChar w:fldCharType="begin">
                <w:ffData>
                  <w:name w:val="Text685"/>
                  <w:enabled/>
                  <w:calcOnExit w:val="0"/>
                  <w:textInput/>
                </w:ffData>
              </w:fldChar>
            </w:r>
            <w:bookmarkStart w:id="424" w:name="Text685"/>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rPr>
              <w:fldChar w:fldCharType="end"/>
            </w:r>
            <w:bookmarkEnd w:id="424"/>
          </w:p>
          <w:p w14:paraId="43106A87" w14:textId="32E0BE18" w:rsidR="0049262F" w:rsidRPr="00477BDE" w:rsidRDefault="006D5CD7" w:rsidP="0049262F">
            <w:pPr>
              <w:tabs>
                <w:tab w:val="left" w:pos="0"/>
              </w:tabs>
              <w:spacing w:before="60" w:after="60"/>
              <w:rPr>
                <w:rFonts w:ascii="Franklin Gothic Book" w:hAnsi="Franklin Gothic Book" w:cs="Arial"/>
                <w:u w:val="single"/>
              </w:rPr>
            </w:pPr>
            <w:r w:rsidRPr="00477BDE">
              <w:rPr>
                <w:rFonts w:ascii="Franklin Gothic Book" w:hAnsi="Franklin Gothic Book" w:cs="Arial"/>
              </w:rPr>
              <w:fldChar w:fldCharType="begin">
                <w:ffData>
                  <w:name w:val="Check6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w:t>
            </w:r>
            <w:r w:rsidR="0049262F" w:rsidRPr="00477BDE">
              <w:rPr>
                <w:rFonts w:ascii="Franklin Gothic Book" w:hAnsi="Franklin Gothic Book" w:cs="Arial"/>
              </w:rPr>
              <w:t>Services ou structures de modes ARD proposés par des ONG (</w:t>
            </w:r>
            <w:r w:rsidR="0049262F" w:rsidRPr="00477BDE">
              <w:rPr>
                <w:rFonts w:ascii="Franklin Gothic Book" w:hAnsi="Franklin Gothic Book" w:cs="Arial"/>
                <w:i/>
              </w:rPr>
              <w:t>veuillez préciser l’ONG et détailler brièvement les services qu’elle rend</w:t>
            </w:r>
            <w:r w:rsidR="0049262F" w:rsidRPr="00477BDE">
              <w:rPr>
                <w:rFonts w:ascii="Franklin Gothic Book" w:hAnsi="Franklin Gothic Book" w:cs="Arial"/>
              </w:rPr>
              <w:t xml:space="preserve">): </w:t>
            </w:r>
            <w:r w:rsidR="0049262F" w:rsidRPr="00477BDE">
              <w:rPr>
                <w:rFonts w:ascii="Franklin Gothic Book" w:hAnsi="Franklin Gothic Book" w:cs="Arial"/>
              </w:rPr>
              <w:fldChar w:fldCharType="begin">
                <w:ffData>
                  <w:name w:val="Text686"/>
                  <w:enabled/>
                  <w:calcOnExit w:val="0"/>
                  <w:textInput/>
                </w:ffData>
              </w:fldChar>
            </w:r>
            <w:bookmarkStart w:id="425" w:name="Text686"/>
            <w:r w:rsidR="0049262F" w:rsidRPr="00477BDE">
              <w:rPr>
                <w:rFonts w:ascii="Franklin Gothic Book" w:hAnsi="Franklin Gothic Book" w:cs="Arial"/>
              </w:rPr>
              <w:instrText xml:space="preserve"> FORMTEXT </w:instrText>
            </w:r>
            <w:r w:rsidR="0049262F" w:rsidRPr="00477BDE">
              <w:rPr>
                <w:rFonts w:ascii="Franklin Gothic Book" w:hAnsi="Franklin Gothic Book" w:cs="Arial"/>
              </w:rPr>
            </w:r>
            <w:r w:rsidR="0049262F" w:rsidRPr="00477BDE">
              <w:rPr>
                <w:rFonts w:ascii="Franklin Gothic Book" w:hAnsi="Franklin Gothic Book" w:cs="Arial"/>
              </w:rPr>
              <w:fldChar w:fldCharType="separate"/>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noProof/>
              </w:rPr>
              <w:t> </w:t>
            </w:r>
            <w:r w:rsidR="0049262F" w:rsidRPr="00477BDE">
              <w:rPr>
                <w:rFonts w:ascii="Franklin Gothic Book" w:hAnsi="Franklin Gothic Book" w:cs="Arial"/>
              </w:rPr>
              <w:fldChar w:fldCharType="end"/>
            </w:r>
            <w:bookmarkEnd w:id="425"/>
          </w:p>
          <w:p w14:paraId="3CB6B138" w14:textId="67D39FA6"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t>Autre (</w:t>
            </w:r>
            <w:r w:rsidRPr="00477BDE">
              <w:rPr>
                <w:rFonts w:ascii="Franklin Gothic Book" w:hAnsi="Franklin Gothic Book" w:cs="Arial"/>
                <w:i/>
              </w:rPr>
              <w:t>veuillez expliquer</w:t>
            </w:r>
            <w:r w:rsidRPr="00477BDE">
              <w:rPr>
                <w:rFonts w:ascii="Franklin Gothic Book" w:hAnsi="Franklin Gothic Book" w:cs="Arial"/>
              </w:rPr>
              <w:t xml:space="preserve">): </w:t>
            </w:r>
            <w:r w:rsidRPr="00477BDE">
              <w:rPr>
                <w:rFonts w:ascii="Franklin Gothic Book" w:hAnsi="Franklin Gothic Book" w:cs="Arial"/>
              </w:rPr>
              <w:fldChar w:fldCharType="begin">
                <w:ffData>
                  <w:name w:val="Text509"/>
                  <w:enabled/>
                  <w:calcOnExit w:val="0"/>
                  <w:textInput/>
                </w:ffData>
              </w:fldChar>
            </w:r>
            <w:bookmarkStart w:id="426" w:name="Text50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26"/>
          </w:p>
        </w:tc>
      </w:tr>
      <w:tr w:rsidR="0049262F" w:rsidRPr="00477BDE" w14:paraId="7C1DC814" w14:textId="77777777" w:rsidTr="001368A9">
        <w:tc>
          <w:tcPr>
            <w:tcW w:w="4275" w:type="dxa"/>
          </w:tcPr>
          <w:p w14:paraId="3CA07EA5" w14:textId="5953F8BE" w:rsidR="0049262F" w:rsidRPr="00477BDE" w:rsidRDefault="0049262F" w:rsidP="00C03AF2">
            <w:pPr>
              <w:pStyle w:val="ListParagraph"/>
              <w:numPr>
                <w:ilvl w:val="1"/>
                <w:numId w:val="52"/>
              </w:numPr>
              <w:spacing w:before="60" w:after="120"/>
              <w:jc w:val="left"/>
              <w:rPr>
                <w:rFonts w:ascii="Franklin Gothic Book" w:hAnsi="Franklin Gothic Book" w:cs="Arial"/>
              </w:rPr>
            </w:pPr>
            <w:r w:rsidRPr="00477BDE">
              <w:rPr>
                <w:rFonts w:ascii="Franklin Gothic Book" w:hAnsi="Franklin Gothic Book" w:cs="Arial"/>
              </w:rPr>
              <w:t xml:space="preserve">Concernant : </w:t>
            </w:r>
          </w:p>
          <w:p w14:paraId="74274386" w14:textId="77777777" w:rsidR="0049262F" w:rsidRPr="00477BDE" w:rsidRDefault="0049262F" w:rsidP="00C03AF2">
            <w:pPr>
              <w:pStyle w:val="ListParagraph"/>
              <w:numPr>
                <w:ilvl w:val="0"/>
                <w:numId w:val="53"/>
              </w:numPr>
              <w:spacing w:before="60" w:after="120"/>
              <w:ind w:left="1023"/>
              <w:rPr>
                <w:rFonts w:ascii="Franklin Gothic Book" w:hAnsi="Franklin Gothic Book" w:cs="Arial"/>
              </w:rPr>
            </w:pPr>
            <w:r w:rsidRPr="00477BDE">
              <w:rPr>
                <w:rFonts w:ascii="Franklin Gothic Book" w:hAnsi="Franklin Gothic Book" w:cs="Arial"/>
              </w:rPr>
              <w:t>la</w:t>
            </w:r>
            <w:r w:rsidRPr="00477BDE" w:rsidDel="00A1361A">
              <w:rPr>
                <w:rFonts w:ascii="Franklin Gothic Book" w:hAnsi="Franklin Gothic Book" w:cs="Arial"/>
              </w:rPr>
              <w:t xml:space="preserve"> </w:t>
            </w:r>
            <w:r w:rsidRPr="00477BDE">
              <w:rPr>
                <w:rFonts w:ascii="Franklin Gothic Book" w:hAnsi="Franklin Gothic Book" w:cs="Arial"/>
              </w:rPr>
              <w:t>législation relative aux modes ARD</w:t>
            </w:r>
          </w:p>
          <w:p w14:paraId="215665BD" w14:textId="77777777" w:rsidR="0049262F" w:rsidRPr="00477BDE" w:rsidRDefault="0049262F" w:rsidP="00C03AF2">
            <w:pPr>
              <w:pStyle w:val="ListParagraph"/>
              <w:numPr>
                <w:ilvl w:val="0"/>
                <w:numId w:val="53"/>
              </w:numPr>
              <w:spacing w:before="60" w:after="120"/>
              <w:ind w:left="1023"/>
              <w:rPr>
                <w:rFonts w:ascii="Franklin Gothic Book" w:hAnsi="Franklin Gothic Book" w:cs="Arial"/>
              </w:rPr>
            </w:pPr>
            <w:r w:rsidRPr="00477BDE">
              <w:rPr>
                <w:rFonts w:ascii="Franklin Gothic Book" w:hAnsi="Franklin Gothic Book" w:cs="Arial"/>
              </w:rPr>
              <w:t>l’accès aux modes ARD</w:t>
            </w:r>
          </w:p>
          <w:p w14:paraId="0A89D975" w14:textId="77777777" w:rsidR="0049262F" w:rsidRPr="00477BDE" w:rsidRDefault="0049262F" w:rsidP="00C03AF2">
            <w:pPr>
              <w:pStyle w:val="ListParagraph"/>
              <w:numPr>
                <w:ilvl w:val="0"/>
                <w:numId w:val="53"/>
              </w:numPr>
              <w:spacing w:before="60" w:after="120"/>
              <w:ind w:left="1023"/>
              <w:rPr>
                <w:rFonts w:ascii="Franklin Gothic Book" w:hAnsi="Franklin Gothic Book" w:cs="Arial"/>
              </w:rPr>
            </w:pPr>
            <w:r w:rsidRPr="00477BDE">
              <w:rPr>
                <w:rFonts w:ascii="Franklin Gothic Book" w:hAnsi="Franklin Gothic Book" w:cs="Arial"/>
              </w:rPr>
              <w:t xml:space="preserve">le processus relatif aux modes ARD </w:t>
            </w:r>
          </w:p>
          <w:p w14:paraId="65681027" w14:textId="77777777" w:rsidR="0049262F" w:rsidRPr="00477BDE" w:rsidRDefault="0049262F" w:rsidP="00C03AF2">
            <w:pPr>
              <w:pStyle w:val="ListParagraph"/>
              <w:numPr>
                <w:ilvl w:val="0"/>
                <w:numId w:val="53"/>
              </w:numPr>
              <w:spacing w:before="60" w:after="120"/>
              <w:ind w:left="1023"/>
              <w:rPr>
                <w:rFonts w:ascii="Franklin Gothic Book" w:hAnsi="Franklin Gothic Book" w:cs="Arial"/>
              </w:rPr>
            </w:pPr>
            <w:r w:rsidRPr="00477BDE">
              <w:rPr>
                <w:rFonts w:ascii="Franklin Gothic Book" w:hAnsi="Franklin Gothic Book" w:cs="Arial"/>
              </w:rPr>
              <w:t xml:space="preserve">le caractère exécutoire des accords conclus par la voie des autres modes ARD ; et </w:t>
            </w:r>
          </w:p>
          <w:p w14:paraId="6440A047" w14:textId="77777777" w:rsidR="0049262F" w:rsidRPr="00477BDE" w:rsidRDefault="0049262F" w:rsidP="00C03AF2">
            <w:pPr>
              <w:pStyle w:val="ListParagraph"/>
              <w:numPr>
                <w:ilvl w:val="0"/>
                <w:numId w:val="53"/>
              </w:numPr>
              <w:spacing w:before="60" w:after="120"/>
              <w:ind w:left="1023"/>
              <w:rPr>
                <w:rFonts w:ascii="Franklin Gothic Book" w:hAnsi="Franklin Gothic Book" w:cs="Arial"/>
              </w:rPr>
            </w:pPr>
            <w:r w:rsidRPr="00477BDE">
              <w:rPr>
                <w:rFonts w:ascii="Franklin Gothic Book" w:hAnsi="Franklin Gothic Book" w:cs="Arial"/>
              </w:rPr>
              <w:t xml:space="preserve">le caractère exécutoire des accords conclus par la voie des autres modes ARD dans un autre État </w:t>
            </w:r>
          </w:p>
          <w:p w14:paraId="7EF7A1C8" w14:textId="03725F1E" w:rsidR="0049262F" w:rsidRPr="00477BDE" w:rsidRDefault="0049262F" w:rsidP="0049262F">
            <w:pPr>
              <w:pStyle w:val="PBParagraph"/>
              <w:numPr>
                <w:ilvl w:val="0"/>
                <w:numId w:val="0"/>
              </w:numPr>
              <w:spacing w:after="60"/>
              <w:ind w:left="598"/>
            </w:pPr>
            <w:r w:rsidRPr="00477BDE">
              <w:rPr>
                <w:rFonts w:ascii="Franklin Gothic Book" w:hAnsi="Franklin Gothic Book" w:cs="Arial"/>
              </w:rPr>
              <w:lastRenderedPageBreak/>
              <w:t xml:space="preserve">Les réponses sont-elles identiques à celles formulées à la section sur la médiation ci-dessus – voir </w:t>
            </w:r>
            <w:r w:rsidR="00A06D58" w:rsidRPr="00477BDE">
              <w:rPr>
                <w:rFonts w:ascii="Franklin Gothic Book" w:hAnsi="Franklin Gothic Book" w:cs="Arial"/>
              </w:rPr>
              <w:t>les questions</w:t>
            </w:r>
            <w:r w:rsidRPr="00477BDE">
              <w:rPr>
                <w:rFonts w:ascii="Franklin Gothic Book" w:hAnsi="Franklin Gothic Book" w:cs="Arial"/>
              </w:rPr>
              <w:t xml:space="preserve"> </w:t>
            </w:r>
            <w:r w:rsidR="002E7810" w:rsidRPr="00477BDE">
              <w:rPr>
                <w:rFonts w:ascii="Franklin Gothic Book" w:hAnsi="Franklin Gothic Book" w:cs="Arial"/>
              </w:rPr>
              <w:fldChar w:fldCharType="begin" w:fldLock="1"/>
            </w:r>
            <w:r w:rsidR="002E7810" w:rsidRPr="00477BDE">
              <w:rPr>
                <w:rFonts w:ascii="Franklin Gothic Book" w:hAnsi="Franklin Gothic Book" w:cs="Arial"/>
              </w:rPr>
              <w:instrText xml:space="preserve"> REF _Ref141266923 \r \h </w:instrText>
            </w:r>
            <w:r w:rsidR="00477BDE">
              <w:rPr>
                <w:rFonts w:ascii="Franklin Gothic Book" w:hAnsi="Franklin Gothic Book" w:cs="Arial"/>
              </w:rPr>
              <w:instrText xml:space="preserve"> \* MERGEFORMAT </w:instrText>
            </w:r>
            <w:r w:rsidR="002E7810" w:rsidRPr="00477BDE">
              <w:rPr>
                <w:rFonts w:ascii="Franklin Gothic Book" w:hAnsi="Franklin Gothic Book" w:cs="Arial"/>
              </w:rPr>
            </w:r>
            <w:r w:rsidR="002E7810" w:rsidRPr="00477BDE">
              <w:rPr>
                <w:rFonts w:ascii="Franklin Gothic Book" w:hAnsi="Franklin Gothic Book" w:cs="Arial"/>
              </w:rPr>
              <w:fldChar w:fldCharType="separate"/>
            </w:r>
            <w:r w:rsidR="002E7810" w:rsidRPr="00477BDE">
              <w:rPr>
                <w:rFonts w:ascii="Franklin Gothic Book" w:hAnsi="Franklin Gothic Book" w:cs="Arial"/>
              </w:rPr>
              <w:t>20.5</w:t>
            </w:r>
            <w:r w:rsidR="002E7810" w:rsidRPr="00477BDE">
              <w:rPr>
                <w:rFonts w:ascii="Franklin Gothic Book" w:hAnsi="Franklin Gothic Book" w:cs="Arial"/>
              </w:rPr>
              <w:fldChar w:fldCharType="end"/>
            </w:r>
            <w:r w:rsidRPr="00477BDE">
              <w:rPr>
                <w:rFonts w:ascii="Franklin Gothic Book" w:hAnsi="Franklin Gothic Book" w:cs="Arial"/>
              </w:rPr>
              <w:t xml:space="preserve"> </w:t>
            </w:r>
            <w:r w:rsidR="00A06D58" w:rsidRPr="00477BDE">
              <w:rPr>
                <w:rFonts w:ascii="Franklin Gothic Book" w:hAnsi="Franklin Gothic Book" w:cs="Arial"/>
              </w:rPr>
              <w:t>et</w:t>
            </w:r>
            <w:r w:rsidR="00C60733" w:rsidRPr="00477BDE">
              <w:rPr>
                <w:rFonts w:ascii="Franklin Gothic Book" w:hAnsi="Franklin Gothic Book" w:cs="Arial"/>
              </w:rPr>
              <w:fldChar w:fldCharType="begin" w:fldLock="1"/>
            </w:r>
            <w:r w:rsidR="00C60733" w:rsidRPr="00477BDE">
              <w:rPr>
                <w:rFonts w:ascii="Franklin Gothic Book" w:hAnsi="Franklin Gothic Book" w:cs="Arial"/>
              </w:rPr>
              <w:instrText xml:space="preserve"> REF _Ref141266951 \r \h </w:instrText>
            </w:r>
            <w:r w:rsidR="00477BDE">
              <w:rPr>
                <w:rFonts w:ascii="Franklin Gothic Book" w:hAnsi="Franklin Gothic Book" w:cs="Arial"/>
              </w:rPr>
              <w:instrText xml:space="preserve"> \* MERGEFORMAT </w:instrText>
            </w:r>
            <w:r w:rsidR="00C60733" w:rsidRPr="00477BDE">
              <w:rPr>
                <w:rFonts w:ascii="Franklin Gothic Book" w:hAnsi="Franklin Gothic Book" w:cs="Arial"/>
              </w:rPr>
            </w:r>
            <w:r w:rsidR="00C60733" w:rsidRPr="00477BDE">
              <w:rPr>
                <w:rFonts w:ascii="Franklin Gothic Book" w:hAnsi="Franklin Gothic Book" w:cs="Arial"/>
              </w:rPr>
              <w:fldChar w:fldCharType="separate"/>
            </w:r>
            <w:r w:rsidR="00C60733" w:rsidRPr="00477BDE">
              <w:rPr>
                <w:rFonts w:ascii="Franklin Gothic Book" w:hAnsi="Franklin Gothic Book" w:cs="Arial"/>
              </w:rPr>
              <w:t>20.26</w:t>
            </w:r>
            <w:r w:rsidR="00C60733" w:rsidRPr="00477BDE">
              <w:rPr>
                <w:rFonts w:ascii="Franklin Gothic Book" w:hAnsi="Franklin Gothic Book" w:cs="Arial"/>
              </w:rPr>
              <w:fldChar w:fldCharType="end"/>
            </w:r>
            <w:r w:rsidRPr="00477BDE">
              <w:rPr>
                <w:rFonts w:ascii="Franklin Gothic Book" w:hAnsi="Franklin Gothic Book" w:cs="Arial"/>
              </w:rPr>
              <w:t> ?</w:t>
            </w:r>
          </w:p>
        </w:tc>
        <w:tc>
          <w:tcPr>
            <w:tcW w:w="5648" w:type="dxa"/>
          </w:tcPr>
          <w:p w14:paraId="3D133646" w14:textId="2E243FE4" w:rsidR="0049262F" w:rsidRPr="00477BDE" w:rsidRDefault="0049262F" w:rsidP="00123EC3">
            <w:pPr>
              <w:spacing w:before="60" w:after="60"/>
              <w:rPr>
                <w:rFonts w:ascii="Franklin Gothic Book" w:hAnsi="Franklin Gothic Book" w:cs="Arial"/>
                <w:b/>
              </w:rPr>
            </w:pPr>
            <w:r w:rsidRPr="00477BDE">
              <w:rPr>
                <w:rFonts w:ascii="Franklin Gothic Book" w:hAnsi="Franklin Gothic Book" w:cs="Arial"/>
              </w:rPr>
              <w:lastRenderedPageBreak/>
              <w:fldChar w:fldCharType="begin">
                <w:ffData>
                  <w:name w:val="Check64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Oui. </w:t>
            </w:r>
            <w:r w:rsidRPr="00477BDE">
              <w:rPr>
                <w:rFonts w:ascii="Franklin Gothic Book" w:hAnsi="Franklin Gothic Book" w:cs="Arial"/>
                <w:b/>
              </w:rPr>
              <w:t xml:space="preserve">Passez à la </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271878245 \h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b/>
              </w:rPr>
              <w:t>Partie VI : Communications judiciaires directes</w:t>
            </w:r>
            <w:r w:rsidRPr="00477BDE">
              <w:rPr>
                <w:rFonts w:ascii="Franklin Gothic Book" w:hAnsi="Franklin Gothic Book" w:cs="Arial"/>
                <w:b/>
              </w:rPr>
              <w:fldChar w:fldCharType="end"/>
            </w:r>
          </w:p>
          <w:p w14:paraId="16D50428" w14:textId="7C8B22D9" w:rsidR="00BA2374" w:rsidRPr="00477BDE" w:rsidRDefault="00BA2374" w:rsidP="00BA2374">
            <w:pPr>
              <w:spacing w:before="60" w:after="60"/>
              <w:rPr>
                <w:rFonts w:ascii="Franklin Gothic Book" w:hAnsi="Franklin Gothic Book" w:cs="Arial"/>
                <w:lang w:val="fr-CA"/>
              </w:rPr>
            </w:pPr>
            <w:r w:rsidRPr="00477BDE">
              <w:rPr>
                <w:rFonts w:ascii="Franklin Gothic Book" w:hAnsi="Franklin Gothic Book" w:cs="Arial"/>
              </w:rPr>
              <w:fldChar w:fldCharType="begin">
                <w:ffData>
                  <w:name w:val="Check694"/>
                  <w:enabled/>
                  <w:calcOnExit w:val="0"/>
                  <w:checkBox>
                    <w:sizeAuto/>
                    <w:default w:val="0"/>
                  </w:checkBox>
                </w:ffData>
              </w:fldChar>
            </w:r>
            <w:bookmarkStart w:id="427" w:name="Check694"/>
            <w:r w:rsidRPr="00477BDE">
              <w:rPr>
                <w:rFonts w:ascii="Franklin Gothic Book" w:hAnsi="Franklin Gothic Book" w:cs="Arial"/>
                <w:lang w:val="fr-CA"/>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bookmarkEnd w:id="427"/>
            <w:r w:rsidRPr="00477BDE">
              <w:rPr>
                <w:rFonts w:ascii="Franklin Gothic Book" w:hAnsi="Franklin Gothic Book" w:cs="Arial"/>
                <w:lang w:val="fr-CA"/>
              </w:rPr>
              <w:t> </w:t>
            </w:r>
            <w:r w:rsidR="00A06D58" w:rsidRPr="00477BDE">
              <w:rPr>
                <w:rFonts w:ascii="Franklin Gothic Book" w:hAnsi="Franklin Gothic Book" w:cs="Arial"/>
                <w:lang w:val="fr-CA"/>
              </w:rPr>
              <w:t>Certaines réponses sont identiques, passez à la question 21.4</w:t>
            </w:r>
          </w:p>
          <w:p w14:paraId="7D06775B" w14:textId="55B7AFE7"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Check6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Non. Continuez à la question </w:t>
            </w:r>
            <w:r w:rsidR="00AB192F" w:rsidRPr="00477BDE">
              <w:rPr>
                <w:rFonts w:ascii="Franklin Gothic Book" w:hAnsi="Franklin Gothic Book" w:cs="Arial"/>
              </w:rPr>
              <w:fldChar w:fldCharType="begin" w:fldLock="1"/>
            </w:r>
            <w:r w:rsidR="00AB192F" w:rsidRPr="00477BDE">
              <w:rPr>
                <w:rFonts w:ascii="Franklin Gothic Book" w:hAnsi="Franklin Gothic Book" w:cs="Arial"/>
              </w:rPr>
              <w:instrText xml:space="preserve"> REF _Ref271878376 \r \h </w:instrText>
            </w:r>
            <w:r w:rsidR="00477BDE">
              <w:rPr>
                <w:rFonts w:ascii="Franklin Gothic Book" w:hAnsi="Franklin Gothic Book" w:cs="Arial"/>
              </w:rPr>
              <w:instrText xml:space="preserve"> \* MERGEFORMAT </w:instrText>
            </w:r>
            <w:r w:rsidR="00AB192F" w:rsidRPr="00477BDE">
              <w:rPr>
                <w:rFonts w:ascii="Franklin Gothic Book" w:hAnsi="Franklin Gothic Book" w:cs="Arial"/>
              </w:rPr>
            </w:r>
            <w:r w:rsidR="00AB192F" w:rsidRPr="00477BDE">
              <w:rPr>
                <w:rFonts w:ascii="Franklin Gothic Book" w:hAnsi="Franklin Gothic Book" w:cs="Arial"/>
              </w:rPr>
              <w:fldChar w:fldCharType="separate"/>
            </w:r>
            <w:r w:rsidR="00AB192F" w:rsidRPr="00477BDE">
              <w:rPr>
                <w:rFonts w:ascii="Franklin Gothic Book" w:hAnsi="Franklin Gothic Book" w:cs="Arial"/>
              </w:rPr>
              <w:t>21.4</w:t>
            </w:r>
            <w:r w:rsidR="00AB192F" w:rsidRPr="00477BDE">
              <w:rPr>
                <w:rFonts w:ascii="Franklin Gothic Book" w:hAnsi="Franklin Gothic Book" w:cs="Arial"/>
              </w:rPr>
              <w:fldChar w:fldCharType="end"/>
            </w:r>
          </w:p>
        </w:tc>
      </w:tr>
      <w:tr w:rsidR="0049262F" w:rsidRPr="00477BDE" w14:paraId="1C7B780B" w14:textId="77777777" w:rsidTr="001368A9">
        <w:tc>
          <w:tcPr>
            <w:tcW w:w="4275" w:type="dxa"/>
          </w:tcPr>
          <w:p w14:paraId="0BAC78A8" w14:textId="0485A33C" w:rsidR="0049262F" w:rsidRPr="00477BDE" w:rsidRDefault="0049262F" w:rsidP="00C03AF2">
            <w:pPr>
              <w:pStyle w:val="PBParagraph"/>
              <w:numPr>
                <w:ilvl w:val="1"/>
                <w:numId w:val="52"/>
              </w:numPr>
              <w:spacing w:after="60"/>
              <w:ind w:left="598" w:hanging="709"/>
            </w:pPr>
            <w:bookmarkStart w:id="428" w:name="_Ref271878376"/>
            <w:r w:rsidRPr="00477BDE">
              <w:rPr>
                <w:rFonts w:ascii="Franklin Gothic Book" w:hAnsi="Franklin Gothic Book" w:cs="Arial"/>
              </w:rPr>
              <w:t xml:space="preserve">Veuillez brièvement préciser, en quoi les réponses aux questions </w:t>
            </w:r>
            <w:r w:rsidR="004D252B" w:rsidRPr="00477BDE">
              <w:rPr>
                <w:rFonts w:ascii="Franklin Gothic Book" w:hAnsi="Franklin Gothic Book" w:cs="Arial"/>
              </w:rPr>
              <w:fldChar w:fldCharType="begin" w:fldLock="1"/>
            </w:r>
            <w:r w:rsidR="004D252B" w:rsidRPr="00477BDE">
              <w:rPr>
                <w:rFonts w:ascii="Franklin Gothic Book" w:hAnsi="Franklin Gothic Book" w:cs="Arial"/>
              </w:rPr>
              <w:instrText xml:space="preserve"> REF _Ref141266923 \r \h </w:instrText>
            </w:r>
            <w:r w:rsidR="00477BDE">
              <w:rPr>
                <w:rFonts w:ascii="Franklin Gothic Book" w:hAnsi="Franklin Gothic Book" w:cs="Arial"/>
              </w:rPr>
              <w:instrText xml:space="preserve"> \* MERGEFORMAT </w:instrText>
            </w:r>
            <w:r w:rsidR="004D252B" w:rsidRPr="00477BDE">
              <w:rPr>
                <w:rFonts w:ascii="Franklin Gothic Book" w:hAnsi="Franklin Gothic Book" w:cs="Arial"/>
              </w:rPr>
            </w:r>
            <w:r w:rsidR="004D252B" w:rsidRPr="00477BDE">
              <w:rPr>
                <w:rFonts w:ascii="Franklin Gothic Book" w:hAnsi="Franklin Gothic Book" w:cs="Arial"/>
              </w:rPr>
              <w:fldChar w:fldCharType="separate"/>
            </w:r>
            <w:r w:rsidR="004D252B" w:rsidRPr="00477BDE">
              <w:rPr>
                <w:rFonts w:ascii="Franklin Gothic Book" w:hAnsi="Franklin Gothic Book" w:cs="Arial"/>
              </w:rPr>
              <w:t>20.5</w:t>
            </w:r>
            <w:r w:rsidR="004D252B" w:rsidRPr="00477BDE">
              <w:rPr>
                <w:rFonts w:ascii="Franklin Gothic Book" w:hAnsi="Franklin Gothic Book" w:cs="Arial"/>
              </w:rPr>
              <w:fldChar w:fldCharType="end"/>
            </w:r>
            <w:r w:rsidRPr="00477BDE">
              <w:rPr>
                <w:rFonts w:ascii="Franklin Gothic Book" w:hAnsi="Franklin Gothic Book" w:cs="Arial"/>
              </w:rPr>
              <w:t xml:space="preserve"> </w:t>
            </w:r>
            <w:r w:rsidR="00024173" w:rsidRPr="00477BDE">
              <w:rPr>
                <w:rFonts w:ascii="Franklin Gothic Book" w:hAnsi="Franklin Gothic Book" w:cs="Arial"/>
              </w:rPr>
              <w:t>et</w:t>
            </w:r>
            <w:r w:rsidRPr="00477BDE">
              <w:rPr>
                <w:rFonts w:ascii="Franklin Gothic Book" w:hAnsi="Franklin Gothic Book" w:cs="Arial"/>
              </w:rPr>
              <w:t xml:space="preserve"> </w:t>
            </w:r>
            <w:r w:rsidR="004D252B" w:rsidRPr="00477BDE">
              <w:rPr>
                <w:rFonts w:ascii="Franklin Gothic Book" w:hAnsi="Franklin Gothic Book" w:cs="Arial"/>
              </w:rPr>
              <w:fldChar w:fldCharType="begin" w:fldLock="1"/>
            </w:r>
            <w:r w:rsidR="004D252B" w:rsidRPr="00477BDE">
              <w:rPr>
                <w:rFonts w:ascii="Franklin Gothic Book" w:hAnsi="Franklin Gothic Book" w:cs="Arial"/>
              </w:rPr>
              <w:instrText xml:space="preserve"> REF _Ref141266951 \r \h </w:instrText>
            </w:r>
            <w:r w:rsidR="00477BDE">
              <w:rPr>
                <w:rFonts w:ascii="Franklin Gothic Book" w:hAnsi="Franklin Gothic Book" w:cs="Arial"/>
              </w:rPr>
              <w:instrText xml:space="preserve"> \* MERGEFORMAT </w:instrText>
            </w:r>
            <w:r w:rsidR="004D252B" w:rsidRPr="00477BDE">
              <w:rPr>
                <w:rFonts w:ascii="Franklin Gothic Book" w:hAnsi="Franklin Gothic Book" w:cs="Arial"/>
              </w:rPr>
            </w:r>
            <w:r w:rsidR="004D252B" w:rsidRPr="00477BDE">
              <w:rPr>
                <w:rFonts w:ascii="Franklin Gothic Book" w:hAnsi="Franklin Gothic Book" w:cs="Arial"/>
              </w:rPr>
              <w:fldChar w:fldCharType="separate"/>
            </w:r>
            <w:r w:rsidR="004D252B" w:rsidRPr="00477BDE">
              <w:rPr>
                <w:rFonts w:ascii="Franklin Gothic Book" w:hAnsi="Franklin Gothic Book" w:cs="Arial"/>
              </w:rPr>
              <w:t>20.26</w:t>
            </w:r>
            <w:r w:rsidR="004D252B" w:rsidRPr="00477BDE">
              <w:rPr>
                <w:rFonts w:ascii="Franklin Gothic Book" w:hAnsi="Franklin Gothic Book" w:cs="Arial"/>
              </w:rPr>
              <w:fldChar w:fldCharType="end"/>
            </w:r>
            <w:r w:rsidRPr="00477BDE">
              <w:rPr>
                <w:rFonts w:ascii="Franklin Gothic Book" w:hAnsi="Franklin Gothic Book" w:cs="Arial"/>
              </w:rPr>
              <w:t xml:space="preserve"> ci-dessus diffèrent des modes ARD existant dans </w:t>
            </w:r>
            <w:r w:rsidR="00024173" w:rsidRPr="00477BDE">
              <w:rPr>
                <w:rFonts w:ascii="Franklin Gothic Book" w:hAnsi="Franklin Gothic Book" w:cs="Arial"/>
              </w:rPr>
              <w:t xml:space="preserve">[nom de </w:t>
            </w:r>
            <w:r w:rsidRPr="00477BDE">
              <w:rPr>
                <w:rFonts w:ascii="Franklin Gothic Book" w:hAnsi="Franklin Gothic Book" w:cs="Arial"/>
              </w:rPr>
              <w:t>votre État</w:t>
            </w:r>
            <w:bookmarkEnd w:id="428"/>
            <w:r w:rsidR="00024173" w:rsidRPr="00477BDE">
              <w:rPr>
                <w:rFonts w:ascii="Franklin Gothic Book" w:hAnsi="Franklin Gothic Book" w:cs="Arial"/>
              </w:rPr>
              <w:t>].</w:t>
            </w:r>
          </w:p>
        </w:tc>
        <w:tc>
          <w:tcPr>
            <w:tcW w:w="5648" w:type="dxa"/>
          </w:tcPr>
          <w:p w14:paraId="729D6D6A" w14:textId="2D4B5F0F" w:rsidR="0049262F" w:rsidRPr="00477BDE" w:rsidRDefault="0049262F" w:rsidP="0049262F">
            <w:pPr>
              <w:tabs>
                <w:tab w:val="left" w:pos="357"/>
                <w:tab w:val="left" w:pos="652"/>
              </w:tabs>
              <w:spacing w:before="60" w:after="60"/>
              <w:rPr>
                <w:rFonts w:ascii="Franklin Gothic Book" w:hAnsi="Franklin Gothic Book" w:cs="Arial"/>
              </w:rPr>
            </w:pPr>
            <w:r w:rsidRPr="00477BDE">
              <w:rPr>
                <w:rFonts w:ascii="Franklin Gothic Book" w:hAnsi="Franklin Gothic Book" w:cs="Arial"/>
              </w:rPr>
              <w:fldChar w:fldCharType="begin">
                <w:ffData>
                  <w:name w:val="Text510"/>
                  <w:enabled/>
                  <w:calcOnExit w:val="0"/>
                  <w:textInput/>
                </w:ffData>
              </w:fldChar>
            </w:r>
            <w:bookmarkStart w:id="429" w:name="Text510"/>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29"/>
          </w:p>
        </w:tc>
      </w:tr>
      <w:tr w:rsidR="0049262F" w:rsidRPr="00477BDE" w14:paraId="5A454BE6" w14:textId="77777777" w:rsidTr="007928DF">
        <w:tc>
          <w:tcPr>
            <w:tcW w:w="9923" w:type="dxa"/>
            <w:gridSpan w:val="2"/>
          </w:tcPr>
          <w:p w14:paraId="5D2E74D7" w14:textId="2169C4CE" w:rsidR="0049262F" w:rsidRPr="00477BDE" w:rsidRDefault="0049262F" w:rsidP="0049262F">
            <w:pPr>
              <w:pStyle w:val="PBParagraph"/>
              <w:numPr>
                <w:ilvl w:val="0"/>
                <w:numId w:val="0"/>
              </w:numPr>
              <w:spacing w:before="60" w:after="60"/>
              <w:ind w:left="567" w:hanging="567"/>
              <w:rPr>
                <w:color w:val="03295A" w:themeColor="accent4"/>
              </w:rPr>
            </w:pPr>
            <w:r w:rsidRPr="00477BDE">
              <w:rPr>
                <w:b/>
                <w:bCs/>
              </w:rPr>
              <w:t>Dernière mise à jour : [INSÉRER LA DATE]</w:t>
            </w:r>
          </w:p>
        </w:tc>
      </w:tr>
    </w:tbl>
    <w:p w14:paraId="7A237AF7" w14:textId="3C9CACF9" w:rsidR="005815AE" w:rsidRPr="00477BDE" w:rsidRDefault="00CB7282" w:rsidP="00C03AF2">
      <w:pPr>
        <w:pStyle w:val="Heading1"/>
        <w:numPr>
          <w:ilvl w:val="0"/>
          <w:numId w:val="50"/>
        </w:numPr>
        <w:ind w:left="709" w:hanging="425"/>
      </w:pPr>
      <w:bookmarkStart w:id="430" w:name="_Toc225415426"/>
      <w:r w:rsidRPr="00477BDE">
        <w:rPr>
          <w:rFonts w:ascii="ZWAdobeF" w:hAnsi="ZWAdobeF" w:cs="ZWAdobeF"/>
          <w:color w:val="auto"/>
          <w:sz w:val="2"/>
          <w:szCs w:val="2"/>
        </w:rPr>
        <w:t>6B</w:t>
      </w:r>
      <w:r w:rsidR="0049262F" w:rsidRPr="00477BDE">
        <w:t>Communications judiciaires directes</w:t>
      </w:r>
      <w:bookmarkEnd w:id="430"/>
    </w:p>
    <w:p w14:paraId="3E315F73" w14:textId="5A74598F" w:rsidR="005815AE" w:rsidRPr="00477BDE" w:rsidRDefault="00CB7282" w:rsidP="00C03AF2">
      <w:pPr>
        <w:pStyle w:val="Heading2"/>
        <w:numPr>
          <w:ilvl w:val="0"/>
          <w:numId w:val="21"/>
        </w:numPr>
        <w:ind w:left="0" w:firstLine="0"/>
        <w:rPr>
          <w:color w:val="03295A" w:themeColor="accent4"/>
        </w:rPr>
      </w:pPr>
      <w:bookmarkStart w:id="431" w:name="_Ref271817405"/>
      <w:bookmarkStart w:id="432" w:name="_Toc125411767"/>
      <w:bookmarkStart w:id="433" w:name="_Toc225415427"/>
      <w:r w:rsidRPr="00477BDE">
        <w:rPr>
          <w:rFonts w:ascii="ZWAdobeF" w:hAnsi="ZWAdobeF" w:cs="ZWAdobeF"/>
          <w:color w:val="auto"/>
          <w:sz w:val="2"/>
          <w:szCs w:val="2"/>
          <w:lang w:val="en-US"/>
        </w:rPr>
        <w:t>30B</w:t>
      </w:r>
      <w:r w:rsidR="0030646F" w:rsidRPr="00477BDE">
        <w:rPr>
          <w:lang w:val="en-US"/>
        </w:rPr>
        <w:t>Communications judiciaires directes</w:t>
      </w:r>
      <w:bookmarkEnd w:id="431"/>
      <w:bookmarkEnd w:id="432"/>
      <w:bookmarkEnd w:id="433"/>
      <w:r w:rsidR="005815AE" w:rsidRPr="00477BDE">
        <w:t xml:space="preserve"> </w:t>
      </w:r>
    </w:p>
    <w:tbl>
      <w:tblPr>
        <w:tblStyle w:val="TableGrid"/>
        <w:tblW w:w="9923" w:type="dxa"/>
        <w:tblInd w:w="-5" w:type="dxa"/>
        <w:tblLook w:val="04A0" w:firstRow="1" w:lastRow="0" w:firstColumn="1" w:lastColumn="0" w:noHBand="0" w:noVBand="1"/>
      </w:tblPr>
      <w:tblGrid>
        <w:gridCol w:w="4275"/>
        <w:gridCol w:w="5648"/>
      </w:tblGrid>
      <w:tr w:rsidR="00330543" w:rsidRPr="00477BDE" w14:paraId="61A0F7E0" w14:textId="77777777" w:rsidTr="001368A9">
        <w:tc>
          <w:tcPr>
            <w:tcW w:w="4275" w:type="dxa"/>
          </w:tcPr>
          <w:p w14:paraId="60AFD584" w14:textId="66EFDCB2" w:rsidR="0030646F" w:rsidRPr="00477BDE" w:rsidRDefault="00322FB5" w:rsidP="00C03AF2">
            <w:pPr>
              <w:pStyle w:val="PBParagraph"/>
              <w:numPr>
                <w:ilvl w:val="1"/>
                <w:numId w:val="54"/>
              </w:numPr>
              <w:spacing w:after="60"/>
              <w:ind w:left="598" w:hanging="709"/>
            </w:pPr>
            <w:r w:rsidRPr="00477BDE">
              <w:t xml:space="preserve">[Nom de </w:t>
            </w:r>
            <w:r w:rsidR="0030646F" w:rsidRPr="00477BDE">
              <w:t>Votre État</w:t>
            </w:r>
            <w:r w:rsidRPr="00477BDE">
              <w:t>]</w:t>
            </w:r>
            <w:r w:rsidR="0030646F" w:rsidRPr="00477BDE">
              <w:t xml:space="preserve"> a-t-il désigné un membre au sein du </w:t>
            </w:r>
            <w:hyperlink r:id="rId19" w:history="1">
              <w:r w:rsidR="0030646F" w:rsidRPr="00477BDE">
                <w:rPr>
                  <w:rStyle w:val="Hyperlink"/>
                </w:rPr>
                <w:t>Réseau international de juges de La Haye </w:t>
              </w:r>
            </w:hyperlink>
            <w:r w:rsidR="0030646F" w:rsidRPr="00477BDE">
              <w:t>?</w:t>
            </w:r>
          </w:p>
          <w:p w14:paraId="35501DC4" w14:textId="77D647DB" w:rsidR="00330543" w:rsidRPr="00477BDE" w:rsidRDefault="0030646F" w:rsidP="0030646F">
            <w:pPr>
              <w:pStyle w:val="PBParagraph"/>
              <w:numPr>
                <w:ilvl w:val="0"/>
                <w:numId w:val="0"/>
              </w:numPr>
              <w:spacing w:before="60" w:after="60"/>
              <w:ind w:left="598"/>
            </w:pPr>
            <w:r w:rsidRPr="00477BDE">
              <w:t xml:space="preserve">Pour de plus amples renseignements, voir </w:t>
            </w:r>
            <w:hyperlink r:id="rId20" w:history="1">
              <w:r w:rsidRPr="00477BDE">
                <w:rPr>
                  <w:rStyle w:val="Hyperlink"/>
                </w:rPr>
                <w:t>www.hcch.net</w:t>
              </w:r>
            </w:hyperlink>
            <w:r w:rsidRPr="00477BDE">
              <w:t xml:space="preserve">,  « Espace Enlèvement d’enfants », puis « Communications judiciaires » </w:t>
            </w:r>
          </w:p>
        </w:tc>
        <w:tc>
          <w:tcPr>
            <w:tcW w:w="5648" w:type="dxa"/>
          </w:tcPr>
          <w:p w14:paraId="0D753682" w14:textId="779AE14B" w:rsidR="0030646F" w:rsidRPr="00477BDE" w:rsidRDefault="0030646F" w:rsidP="0030646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12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Oui</w:t>
            </w:r>
          </w:p>
          <w:p w14:paraId="64B8DDA2" w14:textId="77777777" w:rsidR="0030646F" w:rsidRPr="00477BDE" w:rsidRDefault="0030646F" w:rsidP="0030646F">
            <w:pPr>
              <w:shd w:val="pct70" w:color="FFFFFF" w:fill="auto"/>
              <w:tabs>
                <w:tab w:val="left" w:pos="1152"/>
              </w:tabs>
              <w:spacing w:before="60" w:after="60"/>
              <w:rPr>
                <w:rFonts w:ascii="Franklin Gothic Book" w:hAnsi="Franklin Gothic Book" w:cs="Arial"/>
              </w:rPr>
            </w:pPr>
            <w:r w:rsidRPr="00477BDE">
              <w:rPr>
                <w:rFonts w:ascii="Franklin Gothic Book" w:hAnsi="Franklin Gothic Book" w:cs="Arial"/>
              </w:rPr>
              <w:t xml:space="preserve">Nom(s) : </w:t>
            </w:r>
            <w:r w:rsidRPr="00477BDE">
              <w:rPr>
                <w:rFonts w:ascii="Franklin Gothic Book" w:hAnsi="Franklin Gothic Book" w:cs="Arial"/>
              </w:rPr>
              <w:fldChar w:fldCharType="begin">
                <w:ffData>
                  <w:name w:val="Text38"/>
                  <w:enabled/>
                  <w:calcOnExit w:val="0"/>
                  <w:textInput/>
                </w:ffData>
              </w:fldChar>
            </w:r>
            <w:bookmarkStart w:id="434" w:name="Text38"/>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t> </w:t>
            </w:r>
            <w:r w:rsidRPr="00477BDE">
              <w:rPr>
                <w:rFonts w:ascii="Franklin Gothic Book" w:hAnsi="Franklin Gothic Book" w:cs="Arial"/>
              </w:rPr>
              <w:fldChar w:fldCharType="end"/>
            </w:r>
            <w:bookmarkEnd w:id="434"/>
          </w:p>
          <w:p w14:paraId="231B89D6" w14:textId="77777777" w:rsidR="0030646F" w:rsidRPr="00477BDE" w:rsidRDefault="0030646F" w:rsidP="0030646F">
            <w:pPr>
              <w:tabs>
                <w:tab w:val="left" w:pos="1152"/>
              </w:tabs>
              <w:rPr>
                <w:rFonts w:ascii="Franklin Gothic Book" w:hAnsi="Franklin Gothic Book" w:cs="Arial"/>
                <w:i/>
              </w:rPr>
            </w:pPr>
            <w:r w:rsidRPr="00477BDE">
              <w:rPr>
                <w:rFonts w:ascii="Franklin Gothic Book" w:hAnsi="Franklin Gothic Book" w:cs="Arial"/>
                <w:i/>
              </w:rPr>
              <w:t>Veuillez ne pas inclure ici les coordonnées du ou des juge(s).</w:t>
            </w:r>
          </w:p>
          <w:p w14:paraId="7283A57D" w14:textId="77777777" w:rsidR="0030646F" w:rsidRPr="00477BDE" w:rsidRDefault="0030646F" w:rsidP="0030646F">
            <w:pPr>
              <w:tabs>
                <w:tab w:val="left" w:pos="1152"/>
              </w:tabs>
              <w:rPr>
                <w:rFonts w:ascii="Franklin Gothic Book" w:hAnsi="Franklin Gothic Book" w:cs="Arial"/>
                <w:i/>
              </w:rPr>
            </w:pPr>
            <w:r w:rsidRPr="00477BDE">
              <w:rPr>
                <w:rFonts w:ascii="Franklin Gothic Book" w:hAnsi="Franklin Gothic Book" w:cs="Arial"/>
                <w:i/>
              </w:rPr>
              <w:t>Veuillez plutôt vérifiez que ces nom, titre, tribunal et coordonnées ont été fournis au Bureau Permanent</w:t>
            </w:r>
          </w:p>
          <w:p w14:paraId="5D92BE72" w14:textId="2B6A02D5" w:rsidR="00330543" w:rsidRPr="00477BDE" w:rsidRDefault="0030646F" w:rsidP="0030646F">
            <w:pPr>
              <w:pStyle w:val="PBParagraph"/>
              <w:numPr>
                <w:ilvl w:val="0"/>
                <w:numId w:val="0"/>
              </w:numPr>
              <w:spacing w:before="60" w:after="60"/>
            </w:pPr>
            <w:r w:rsidRPr="00477BDE">
              <w:rPr>
                <w:rFonts w:ascii="Franklin Gothic Book" w:hAnsi="Franklin Gothic Book" w:cs="Arial"/>
              </w:rPr>
              <w:fldChar w:fldCharType="begin">
                <w:ffData>
                  <w:name w:val="Check12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Non</w:t>
            </w:r>
          </w:p>
        </w:tc>
      </w:tr>
      <w:tr w:rsidR="0030646F" w:rsidRPr="00477BDE" w14:paraId="46F4B4C3" w14:textId="77777777" w:rsidTr="001368A9">
        <w:tc>
          <w:tcPr>
            <w:tcW w:w="4275" w:type="dxa"/>
          </w:tcPr>
          <w:p w14:paraId="3A3DF1A4" w14:textId="236BE610" w:rsidR="0030646F" w:rsidRPr="00477BDE" w:rsidRDefault="008E09D5" w:rsidP="00C03AF2">
            <w:pPr>
              <w:pStyle w:val="PBParagraph"/>
              <w:numPr>
                <w:ilvl w:val="1"/>
                <w:numId w:val="54"/>
              </w:numPr>
              <w:spacing w:after="60"/>
              <w:ind w:left="598" w:hanging="709"/>
            </w:pPr>
            <w:r w:rsidRPr="00477BDE">
              <w:rPr>
                <w:rFonts w:ascii="Franklin Gothic Book" w:hAnsi="Franklin Gothic Book" w:cs="Arial"/>
              </w:rPr>
              <w:t>En [nom de votre État], e</w:t>
            </w:r>
            <w:r w:rsidR="0030646F" w:rsidRPr="00477BDE">
              <w:rPr>
                <w:rFonts w:ascii="Franklin Gothic Book" w:hAnsi="Franklin Gothic Book" w:cs="Arial"/>
              </w:rPr>
              <w:t>xiste-t-il une base législative permettant aux juges de pouvoir s’engager dans des communications judiciaires directes ?</w:t>
            </w:r>
          </w:p>
        </w:tc>
        <w:tc>
          <w:tcPr>
            <w:tcW w:w="5648" w:type="dxa"/>
          </w:tcPr>
          <w:p w14:paraId="4F32A994" w14:textId="7782F68E" w:rsidR="0030646F" w:rsidRPr="00477BDE" w:rsidRDefault="0030646F" w:rsidP="00123EC3">
            <w:pPr>
              <w:spacing w:before="60" w:after="60"/>
              <w:ind w:left="11" w:firstLine="7"/>
              <w:rPr>
                <w:rFonts w:ascii="Franklin Gothic Book" w:hAnsi="Franklin Gothic Book" w:cs="Arial"/>
              </w:rPr>
            </w:pPr>
            <w:r w:rsidRPr="00477BDE">
              <w:rPr>
                <w:rFonts w:ascii="Franklin Gothic Book" w:hAnsi="Franklin Gothic Book" w:cs="Arial"/>
              </w:rPr>
              <w:fldChar w:fldCharType="begin">
                <w:ffData>
                  <w:name w:val="Check321"/>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Oui. Veuillez préciser où cette législation peut-elle être consultée (par ex. site Internet) ou en joindre une copie : </w:t>
            </w:r>
            <w:r w:rsidRPr="00477BDE">
              <w:rPr>
                <w:rFonts w:ascii="Franklin Gothic Book" w:hAnsi="Franklin Gothic Book" w:cs="Arial"/>
              </w:rPr>
              <w:fldChar w:fldCharType="begin">
                <w:ffData>
                  <w:name w:val="Text619"/>
                  <w:enabled/>
                  <w:calcOnExit w:val="0"/>
                  <w:textInput/>
                </w:ffData>
              </w:fldChar>
            </w:r>
            <w:bookmarkStart w:id="435" w:name="Text619"/>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35"/>
          </w:p>
          <w:p w14:paraId="65A07658" w14:textId="77777777" w:rsidR="0030646F" w:rsidRPr="00477BDE" w:rsidRDefault="0030646F" w:rsidP="00123EC3">
            <w:pPr>
              <w:spacing w:before="60" w:after="60"/>
              <w:ind w:left="11" w:firstLine="6"/>
              <w:rPr>
                <w:rFonts w:ascii="Franklin Gothic Book" w:hAnsi="Franklin Gothic Book" w:cs="Arial"/>
              </w:rPr>
            </w:pPr>
            <w:r w:rsidRPr="00477BDE">
              <w:rPr>
                <w:rFonts w:ascii="Franklin Gothic Book" w:hAnsi="Franklin Gothic Book" w:cs="Arial"/>
                <w:b/>
              </w:rPr>
              <w:t xml:space="preserve">Passez à la </w:t>
            </w:r>
            <w:r w:rsidRPr="00477BDE">
              <w:rPr>
                <w:rFonts w:ascii="Franklin Gothic Book" w:hAnsi="Franklin Gothic Book" w:cs="Arial"/>
                <w:b/>
              </w:rPr>
              <w:fldChar w:fldCharType="begin" w:fldLock="1"/>
            </w:r>
            <w:r w:rsidRPr="00477BDE">
              <w:rPr>
                <w:rFonts w:ascii="Franklin Gothic Book" w:hAnsi="Franklin Gothic Book" w:cs="Arial"/>
                <w:b/>
              </w:rPr>
              <w:instrText xml:space="preserve"> REF _Ref271878493 \h  \* MERGEFORMAT </w:instrText>
            </w:r>
            <w:r w:rsidRPr="00477BDE">
              <w:rPr>
                <w:rFonts w:ascii="Franklin Gothic Book" w:hAnsi="Franklin Gothic Book" w:cs="Arial"/>
                <w:b/>
              </w:rPr>
            </w:r>
            <w:r w:rsidRPr="00477BDE">
              <w:rPr>
                <w:rFonts w:ascii="Franklin Gothic Book" w:hAnsi="Franklin Gothic Book" w:cs="Arial"/>
                <w:b/>
              </w:rPr>
              <w:fldChar w:fldCharType="separate"/>
            </w:r>
            <w:r w:rsidRPr="00477BDE">
              <w:rPr>
                <w:rFonts w:ascii="Franklin Gothic Book" w:hAnsi="Franklin Gothic Book"/>
                <w:b/>
              </w:rPr>
              <w:t>Partie VII : Autres informations</w:t>
            </w:r>
            <w:r w:rsidRPr="00477BDE">
              <w:rPr>
                <w:rFonts w:ascii="Franklin Gothic Book" w:hAnsi="Franklin Gothic Book" w:cs="Arial"/>
                <w:b/>
              </w:rPr>
              <w:fldChar w:fldCharType="end"/>
            </w:r>
            <w:r w:rsidRPr="00477BDE">
              <w:rPr>
                <w:rFonts w:ascii="Franklin Gothic Book" w:hAnsi="Franklin Gothic Book" w:cs="Arial"/>
                <w:b/>
              </w:rPr>
              <w:t>.</w:t>
            </w:r>
          </w:p>
          <w:p w14:paraId="756BE31D" w14:textId="15D3E7AE" w:rsidR="0030646F" w:rsidRPr="00477BDE" w:rsidRDefault="0030646F" w:rsidP="0030646F">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322"/>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t> </w:t>
            </w:r>
            <w:r w:rsidRPr="00477BDE">
              <w:rPr>
                <w:rFonts w:ascii="Franklin Gothic Book" w:hAnsi="Franklin Gothic Book" w:cs="Arial"/>
              </w:rPr>
              <w:t xml:space="preserve">Non. Continuez à la question </w:t>
            </w:r>
            <w:r w:rsidR="00362E31" w:rsidRPr="00477BDE">
              <w:rPr>
                <w:rFonts w:ascii="Franklin Gothic Book" w:hAnsi="Franklin Gothic Book" w:cs="Arial"/>
              </w:rPr>
              <w:fldChar w:fldCharType="begin" w:fldLock="1"/>
            </w:r>
            <w:r w:rsidR="00362E31" w:rsidRPr="00477BDE">
              <w:rPr>
                <w:rFonts w:ascii="Franklin Gothic Book" w:hAnsi="Franklin Gothic Book" w:cs="Arial"/>
              </w:rPr>
              <w:instrText xml:space="preserve"> REF _Ref280351179 \r \h </w:instrText>
            </w:r>
            <w:r w:rsidR="00477BDE">
              <w:rPr>
                <w:rFonts w:ascii="Franklin Gothic Book" w:hAnsi="Franklin Gothic Book" w:cs="Arial"/>
              </w:rPr>
              <w:instrText xml:space="preserve"> \* MERGEFORMAT </w:instrText>
            </w:r>
            <w:r w:rsidR="00362E31" w:rsidRPr="00477BDE">
              <w:rPr>
                <w:rFonts w:ascii="Franklin Gothic Book" w:hAnsi="Franklin Gothic Book" w:cs="Arial"/>
              </w:rPr>
            </w:r>
            <w:r w:rsidR="00362E31" w:rsidRPr="00477BDE">
              <w:rPr>
                <w:rFonts w:ascii="Franklin Gothic Book" w:hAnsi="Franklin Gothic Book" w:cs="Arial"/>
              </w:rPr>
              <w:fldChar w:fldCharType="separate"/>
            </w:r>
            <w:r w:rsidR="00362E31" w:rsidRPr="00477BDE">
              <w:rPr>
                <w:rFonts w:ascii="Franklin Gothic Book" w:hAnsi="Franklin Gothic Book" w:cs="Arial"/>
              </w:rPr>
              <w:t>22.3</w:t>
            </w:r>
            <w:r w:rsidR="00362E31" w:rsidRPr="00477BDE">
              <w:rPr>
                <w:rFonts w:ascii="Franklin Gothic Book" w:hAnsi="Franklin Gothic Book" w:cs="Arial"/>
              </w:rPr>
              <w:fldChar w:fldCharType="end"/>
            </w:r>
          </w:p>
        </w:tc>
      </w:tr>
      <w:tr w:rsidR="00016966" w:rsidRPr="00477BDE" w14:paraId="4BEAD877" w14:textId="77777777" w:rsidTr="001368A9">
        <w:tc>
          <w:tcPr>
            <w:tcW w:w="4275" w:type="dxa"/>
          </w:tcPr>
          <w:p w14:paraId="19470CFF" w14:textId="435BEAB0" w:rsidR="00016966" w:rsidRPr="00477BDE" w:rsidRDefault="00016966" w:rsidP="00C03AF2">
            <w:pPr>
              <w:pStyle w:val="PBParagraph"/>
              <w:numPr>
                <w:ilvl w:val="1"/>
                <w:numId w:val="54"/>
              </w:numPr>
              <w:spacing w:after="60"/>
              <w:ind w:left="598" w:hanging="709"/>
              <w:rPr>
                <w:rFonts w:ascii="Franklin Gothic Book" w:hAnsi="Franklin Gothic Book" w:cs="Arial"/>
              </w:rPr>
            </w:pPr>
            <w:bookmarkStart w:id="436" w:name="_Ref280351179"/>
            <w:r w:rsidRPr="00477BDE">
              <w:rPr>
                <w:rFonts w:ascii="Franklin Gothic Book" w:hAnsi="Franklin Gothic Book" w:cs="Arial"/>
              </w:rPr>
              <w:t>En [nom de votre État], en cas d’absence de législation, les juges peuvent-ils s’engager dans des communications judiciaires directes ?</w:t>
            </w:r>
            <w:bookmarkEnd w:id="436"/>
          </w:p>
        </w:tc>
        <w:tc>
          <w:tcPr>
            <w:tcW w:w="5648" w:type="dxa"/>
          </w:tcPr>
          <w:p w14:paraId="41533921" w14:textId="77777777" w:rsidR="00016966" w:rsidRPr="00477BDE" w:rsidRDefault="00016966" w:rsidP="00016966">
            <w:pPr>
              <w:tabs>
                <w:tab w:val="left" w:pos="357"/>
                <w:tab w:val="left" w:pos="1152"/>
              </w:tabs>
              <w:spacing w:before="60" w:after="60"/>
              <w:rPr>
                <w:rFonts w:ascii="Franklin Gothic Book" w:hAnsi="Franklin Gothic Book" w:cs="Arial"/>
              </w:rPr>
            </w:pPr>
            <w:r w:rsidRPr="00477BDE">
              <w:rPr>
                <w:rFonts w:ascii="Franklin Gothic Book" w:hAnsi="Franklin Gothic Book" w:cs="Arial"/>
              </w:rPr>
              <w:fldChar w:fldCharType="begin">
                <w:ffData>
                  <w:name w:val="Check319"/>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Oui</w:t>
            </w:r>
          </w:p>
          <w:p w14:paraId="55CA45F6" w14:textId="30C37E6E" w:rsidR="00016966" w:rsidRPr="00477BDE" w:rsidRDefault="00016966" w:rsidP="00016966">
            <w:pPr>
              <w:spacing w:before="60" w:after="60"/>
              <w:ind w:left="11" w:firstLine="7"/>
              <w:rPr>
                <w:rFonts w:ascii="Franklin Gothic Book" w:hAnsi="Franklin Gothic Book" w:cs="Arial"/>
              </w:rPr>
            </w:pPr>
            <w:r w:rsidRPr="00477BDE">
              <w:rPr>
                <w:rFonts w:ascii="Franklin Gothic Book" w:hAnsi="Franklin Gothic Book" w:cs="Arial"/>
              </w:rPr>
              <w:fldChar w:fldCharType="begin">
                <w:ffData>
                  <w:name w:val="Check320"/>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30646F" w:rsidRPr="00477BDE" w14:paraId="3CD7D407" w14:textId="77777777" w:rsidTr="001368A9">
        <w:tc>
          <w:tcPr>
            <w:tcW w:w="4275" w:type="dxa"/>
          </w:tcPr>
          <w:p w14:paraId="5AFD932F" w14:textId="5E453AC1" w:rsidR="0030646F" w:rsidRPr="00477BDE" w:rsidRDefault="007F26EE" w:rsidP="00C03AF2">
            <w:pPr>
              <w:pStyle w:val="PBParagraph"/>
              <w:numPr>
                <w:ilvl w:val="1"/>
                <w:numId w:val="54"/>
              </w:numPr>
              <w:spacing w:after="60"/>
              <w:ind w:left="598" w:hanging="709"/>
            </w:pPr>
            <w:r w:rsidRPr="00477BDE">
              <w:t>Quels sont les moyens de communication dont disposent les juges de [nom de votre État] pour assurer la liaison avec le Réseau international de juges de La Haye ?</w:t>
            </w:r>
          </w:p>
        </w:tc>
        <w:tc>
          <w:tcPr>
            <w:tcW w:w="5648" w:type="dxa"/>
          </w:tcPr>
          <w:p w14:paraId="06B8598E" w14:textId="63FBBCC3" w:rsidR="007E6C3D" w:rsidRPr="00477BDE" w:rsidRDefault="007E6C3D" w:rsidP="007E6C3D">
            <w:pPr>
              <w:pStyle w:val="PBParagraph"/>
              <w:numPr>
                <w:ilvl w:val="0"/>
                <w:numId w:val="0"/>
              </w:numPr>
              <w:rPr>
                <w:rFonts w:ascii="Franklin Gothic Book" w:hAnsi="Franklin Gothic Book" w:cs="Arial"/>
                <w:lang w:val="fr-CA"/>
              </w:rPr>
            </w:pPr>
            <w:r w:rsidRPr="00477BDE">
              <w:rPr>
                <w:rFonts w:ascii="Franklin Gothic Book" w:hAnsi="Franklin Gothic Book" w:cs="Arial"/>
                <w:lang w:val="fr-CA"/>
              </w:rPr>
              <w:fldChar w:fldCharType="begin">
                <w:ffData>
                  <w:name w:val="Check321"/>
                  <w:enabled/>
                  <w:calcOnExit w:val="0"/>
                  <w:checkBox>
                    <w:sizeAuto/>
                    <w:default w:val="0"/>
                  </w:checkBox>
                </w:ffData>
              </w:fldChar>
            </w:r>
            <w:r w:rsidRPr="00477BDE">
              <w:rPr>
                <w:rFonts w:ascii="Franklin Gothic Book" w:hAnsi="Franklin Gothic Book" w:cs="Arial"/>
                <w:lang w:val="fr-CA"/>
              </w:rPr>
              <w:instrText xml:space="preserve"> FORMCHECKBOX </w:instrText>
            </w:r>
            <w:r w:rsidRPr="00477BDE">
              <w:rPr>
                <w:rFonts w:ascii="Franklin Gothic Book" w:hAnsi="Franklin Gothic Book" w:cs="Arial"/>
                <w:lang w:val="fr-CA"/>
              </w:rPr>
            </w:r>
            <w:r w:rsidRPr="00477BDE">
              <w:rPr>
                <w:rFonts w:ascii="Franklin Gothic Book" w:hAnsi="Franklin Gothic Book" w:cs="Arial"/>
                <w:lang w:val="fr-CA"/>
              </w:rPr>
              <w:fldChar w:fldCharType="separate"/>
            </w:r>
            <w:r w:rsidRPr="00477BDE">
              <w:rPr>
                <w:rFonts w:ascii="Franklin Gothic Book" w:hAnsi="Franklin Gothic Book" w:cs="Arial"/>
                <w:lang w:val="fr-CA"/>
              </w:rPr>
              <w:fldChar w:fldCharType="end"/>
            </w:r>
            <w:r w:rsidRPr="00477BDE">
              <w:rPr>
                <w:rFonts w:ascii="Franklin Gothic Book" w:hAnsi="Franklin Gothic Book" w:cs="Arial"/>
                <w:lang w:val="fr-CA"/>
              </w:rPr>
              <w:t> Téléphone</w:t>
            </w:r>
          </w:p>
          <w:p w14:paraId="69503E4D" w14:textId="1BF7EF4E" w:rsidR="007E6C3D" w:rsidRPr="00477BDE" w:rsidRDefault="007E6C3D" w:rsidP="007E6C3D">
            <w:pPr>
              <w:pStyle w:val="PBParagraph"/>
              <w:numPr>
                <w:ilvl w:val="0"/>
                <w:numId w:val="0"/>
              </w:numPr>
              <w:rPr>
                <w:rFonts w:ascii="Franklin Gothic Book" w:hAnsi="Franklin Gothic Book" w:cs="Arial"/>
                <w:lang w:val="fr-CA"/>
              </w:rPr>
            </w:pPr>
            <w:r w:rsidRPr="00477BDE">
              <w:rPr>
                <w:rFonts w:ascii="Franklin Gothic Book" w:hAnsi="Franklin Gothic Book" w:cs="Arial"/>
                <w:lang w:val="fr-CA"/>
              </w:rPr>
              <w:fldChar w:fldCharType="begin">
                <w:ffData>
                  <w:name w:val="Check321"/>
                  <w:enabled/>
                  <w:calcOnExit w:val="0"/>
                  <w:checkBox>
                    <w:sizeAuto/>
                    <w:default w:val="0"/>
                  </w:checkBox>
                </w:ffData>
              </w:fldChar>
            </w:r>
            <w:r w:rsidRPr="00477BDE">
              <w:rPr>
                <w:rFonts w:ascii="Franklin Gothic Book" w:hAnsi="Franklin Gothic Book" w:cs="Arial"/>
                <w:lang w:val="fr-CA"/>
              </w:rPr>
              <w:instrText xml:space="preserve"> FORMCHECKBOX </w:instrText>
            </w:r>
            <w:r w:rsidRPr="00477BDE">
              <w:rPr>
                <w:rFonts w:ascii="Franklin Gothic Book" w:hAnsi="Franklin Gothic Book" w:cs="Arial"/>
                <w:lang w:val="fr-CA"/>
              </w:rPr>
            </w:r>
            <w:r w:rsidRPr="00477BDE">
              <w:rPr>
                <w:rFonts w:ascii="Franklin Gothic Book" w:hAnsi="Franklin Gothic Book" w:cs="Arial"/>
                <w:lang w:val="fr-CA"/>
              </w:rPr>
              <w:fldChar w:fldCharType="separate"/>
            </w:r>
            <w:r w:rsidRPr="00477BDE">
              <w:rPr>
                <w:rFonts w:ascii="Franklin Gothic Book" w:hAnsi="Franklin Gothic Book" w:cs="Arial"/>
                <w:lang w:val="fr-CA"/>
              </w:rPr>
              <w:fldChar w:fldCharType="end"/>
            </w:r>
            <w:r w:rsidRPr="00477BDE">
              <w:rPr>
                <w:rFonts w:ascii="Franklin Gothic Book" w:hAnsi="Franklin Gothic Book" w:cs="Arial"/>
                <w:lang w:val="fr-CA"/>
              </w:rPr>
              <w:t> </w:t>
            </w:r>
            <w:r w:rsidR="00A812C3" w:rsidRPr="00477BDE">
              <w:rPr>
                <w:rFonts w:ascii="Franklin Gothic Book" w:hAnsi="Franklin Gothic Book" w:cs="Arial"/>
                <w:lang w:val="fr-CA"/>
              </w:rPr>
              <w:t>Courrier électronique sécurisé</w:t>
            </w:r>
          </w:p>
          <w:p w14:paraId="46730622" w14:textId="5136CB49" w:rsidR="007E6C3D" w:rsidRPr="00477BDE" w:rsidRDefault="007E6C3D" w:rsidP="007E6C3D">
            <w:pPr>
              <w:pStyle w:val="PBParagraph"/>
              <w:numPr>
                <w:ilvl w:val="0"/>
                <w:numId w:val="0"/>
              </w:numPr>
              <w:rPr>
                <w:rFonts w:ascii="Franklin Gothic Book" w:hAnsi="Franklin Gothic Book" w:cs="Arial"/>
                <w:lang w:val="fr-CA"/>
              </w:rPr>
            </w:pPr>
            <w:r w:rsidRPr="00477BDE">
              <w:rPr>
                <w:rFonts w:ascii="Franklin Gothic Book" w:hAnsi="Franklin Gothic Book" w:cs="Arial"/>
                <w:lang w:val="fr-CA"/>
              </w:rPr>
              <w:fldChar w:fldCharType="begin">
                <w:ffData>
                  <w:name w:val="Check321"/>
                  <w:enabled/>
                  <w:calcOnExit w:val="0"/>
                  <w:checkBox>
                    <w:sizeAuto/>
                    <w:default w:val="0"/>
                  </w:checkBox>
                </w:ffData>
              </w:fldChar>
            </w:r>
            <w:r w:rsidRPr="00477BDE">
              <w:rPr>
                <w:rFonts w:ascii="Franklin Gothic Book" w:hAnsi="Franklin Gothic Book" w:cs="Arial"/>
                <w:lang w:val="fr-CA"/>
              </w:rPr>
              <w:instrText xml:space="preserve"> FORMCHECKBOX </w:instrText>
            </w:r>
            <w:r w:rsidRPr="00477BDE">
              <w:rPr>
                <w:rFonts w:ascii="Franklin Gothic Book" w:hAnsi="Franklin Gothic Book" w:cs="Arial"/>
                <w:lang w:val="fr-CA"/>
              </w:rPr>
            </w:r>
            <w:r w:rsidRPr="00477BDE">
              <w:rPr>
                <w:rFonts w:ascii="Franklin Gothic Book" w:hAnsi="Franklin Gothic Book" w:cs="Arial"/>
                <w:lang w:val="fr-CA"/>
              </w:rPr>
              <w:fldChar w:fldCharType="separate"/>
            </w:r>
            <w:r w:rsidRPr="00477BDE">
              <w:rPr>
                <w:rFonts w:ascii="Franklin Gothic Book" w:hAnsi="Franklin Gothic Book" w:cs="Arial"/>
                <w:lang w:val="fr-CA"/>
              </w:rPr>
              <w:fldChar w:fldCharType="end"/>
            </w:r>
            <w:r w:rsidRPr="00477BDE">
              <w:rPr>
                <w:rFonts w:ascii="Franklin Gothic Book" w:hAnsi="Franklin Gothic Book" w:cs="Arial"/>
                <w:lang w:val="fr-CA"/>
              </w:rPr>
              <w:t> </w:t>
            </w:r>
            <w:r w:rsidR="00A812C3" w:rsidRPr="00477BDE">
              <w:rPr>
                <w:rFonts w:ascii="Franklin Gothic Book" w:hAnsi="Franklin Gothic Book" w:cs="Arial"/>
                <w:lang w:val="fr-CA"/>
              </w:rPr>
              <w:t>Courrier recommandé</w:t>
            </w:r>
          </w:p>
          <w:p w14:paraId="4D04665D" w14:textId="2D40367A" w:rsidR="0030646F" w:rsidRPr="00477BDE" w:rsidRDefault="007E6C3D" w:rsidP="007E6C3D">
            <w:pPr>
              <w:tabs>
                <w:tab w:val="left" w:pos="357"/>
                <w:tab w:val="left" w:pos="1152"/>
              </w:tabs>
              <w:spacing w:before="60" w:after="60"/>
              <w:rPr>
                <w:rFonts w:ascii="Franklin Gothic Book" w:hAnsi="Franklin Gothic Book" w:cs="Arial"/>
                <w:lang w:val="fr-CA"/>
              </w:rPr>
            </w:pPr>
            <w:r w:rsidRPr="00477BDE">
              <w:rPr>
                <w:rFonts w:ascii="Franklin Gothic Book" w:hAnsi="Franklin Gothic Book" w:cs="Arial"/>
                <w:lang w:val="fr-CA"/>
              </w:rPr>
              <w:fldChar w:fldCharType="begin">
                <w:ffData>
                  <w:name w:val="Check321"/>
                  <w:enabled/>
                  <w:calcOnExit w:val="0"/>
                  <w:checkBox>
                    <w:sizeAuto/>
                    <w:default w:val="0"/>
                  </w:checkBox>
                </w:ffData>
              </w:fldChar>
            </w:r>
            <w:r w:rsidRPr="00477BDE">
              <w:rPr>
                <w:rFonts w:ascii="Franklin Gothic Book" w:hAnsi="Franklin Gothic Book" w:cs="Arial"/>
                <w:lang w:val="fr-CA"/>
              </w:rPr>
              <w:instrText xml:space="preserve"> FORMCHECKBOX </w:instrText>
            </w:r>
            <w:r w:rsidRPr="00477BDE">
              <w:rPr>
                <w:rFonts w:ascii="Franklin Gothic Book" w:hAnsi="Franklin Gothic Book" w:cs="Arial"/>
                <w:lang w:val="fr-CA"/>
              </w:rPr>
            </w:r>
            <w:r w:rsidRPr="00477BDE">
              <w:rPr>
                <w:rFonts w:ascii="Franklin Gothic Book" w:hAnsi="Franklin Gothic Book" w:cs="Arial"/>
                <w:lang w:val="fr-CA"/>
              </w:rPr>
              <w:fldChar w:fldCharType="separate"/>
            </w:r>
            <w:r w:rsidRPr="00477BDE">
              <w:rPr>
                <w:rFonts w:ascii="Franklin Gothic Book" w:hAnsi="Franklin Gothic Book" w:cs="Arial"/>
                <w:lang w:val="fr-CA"/>
              </w:rPr>
              <w:fldChar w:fldCharType="end"/>
            </w:r>
            <w:r w:rsidRPr="00477BDE">
              <w:rPr>
                <w:rFonts w:ascii="Franklin Gothic Book" w:hAnsi="Franklin Gothic Book" w:cs="Arial"/>
                <w:lang w:val="fr-CA"/>
              </w:rPr>
              <w:t> </w:t>
            </w:r>
            <w:r w:rsidR="00A54ECF" w:rsidRPr="00477BDE">
              <w:rPr>
                <w:rFonts w:ascii="Franklin Gothic Book" w:hAnsi="Franklin Gothic Book" w:cs="Arial"/>
                <w:lang w:val="fr-CA"/>
              </w:rPr>
              <w:t>Autre (</w:t>
            </w:r>
            <w:r w:rsidR="00A54ECF" w:rsidRPr="00477BDE">
              <w:rPr>
                <w:rFonts w:ascii="Franklin Gothic Book" w:hAnsi="Franklin Gothic Book" w:cs="Arial"/>
                <w:i/>
                <w:iCs/>
                <w:lang w:val="fr-CA"/>
              </w:rPr>
              <w:t>veuillez préciser</w:t>
            </w:r>
            <w:r w:rsidR="00A54ECF" w:rsidRPr="00477BDE">
              <w:rPr>
                <w:rFonts w:ascii="Franklin Gothic Book" w:hAnsi="Franklin Gothic Book" w:cs="Arial"/>
                <w:lang w:val="fr-CA"/>
              </w:rPr>
              <w:t>)</w:t>
            </w:r>
            <w:r w:rsidR="00A60D8C" w:rsidRPr="00477BDE">
              <w:rPr>
                <w:rFonts w:ascii="Franklin Gothic Book" w:hAnsi="Franklin Gothic Book" w:cs="Arial"/>
                <w:lang w:val="fr-CA"/>
              </w:rPr>
              <w:t> </w:t>
            </w:r>
            <w:r w:rsidRPr="00477BDE">
              <w:rPr>
                <w:rFonts w:ascii="Franklin Gothic Book" w:hAnsi="Franklin Gothic Book" w:cs="Arial"/>
                <w:lang w:val="fr-CA"/>
              </w:rPr>
              <w:t xml:space="preserve">: </w:t>
            </w:r>
            <w:r w:rsidRPr="00477BDE">
              <w:rPr>
                <w:rFonts w:ascii="Franklin Gothic Book" w:hAnsi="Franklin Gothic Book"/>
                <w:lang w:val="fr-CA"/>
              </w:rPr>
              <w:fldChar w:fldCharType="begin">
                <w:ffData>
                  <w:name w:val="Text30"/>
                  <w:enabled/>
                  <w:calcOnExit w:val="0"/>
                  <w:textInput/>
                </w:ffData>
              </w:fldChar>
            </w:r>
            <w:r w:rsidRPr="00477BDE">
              <w:rPr>
                <w:rFonts w:ascii="Franklin Gothic Book" w:hAnsi="Franklin Gothic Book"/>
                <w:lang w:val="fr-CA"/>
              </w:rPr>
              <w:instrText xml:space="preserve"> FORMTEXT </w:instrText>
            </w:r>
            <w:r w:rsidRPr="00477BDE">
              <w:rPr>
                <w:rFonts w:ascii="Franklin Gothic Book" w:hAnsi="Franklin Gothic Book"/>
                <w:lang w:val="fr-CA"/>
              </w:rPr>
            </w:r>
            <w:r w:rsidRPr="00477BDE">
              <w:rPr>
                <w:rFonts w:ascii="Franklin Gothic Book" w:hAnsi="Franklin Gothic Book"/>
                <w:lang w:val="fr-CA"/>
              </w:rPr>
              <w:fldChar w:fldCharType="separate"/>
            </w:r>
            <w:r w:rsidRPr="00477BDE">
              <w:rPr>
                <w:rFonts w:ascii="Franklin Gothic Book" w:hAnsi="Franklin Gothic Book"/>
                <w:lang w:val="fr-CA"/>
              </w:rPr>
              <w:t> </w:t>
            </w:r>
            <w:r w:rsidRPr="00477BDE">
              <w:rPr>
                <w:rFonts w:ascii="Franklin Gothic Book" w:hAnsi="Franklin Gothic Book"/>
                <w:lang w:val="fr-CA"/>
              </w:rPr>
              <w:t> </w:t>
            </w:r>
            <w:r w:rsidRPr="00477BDE">
              <w:rPr>
                <w:rFonts w:ascii="Franklin Gothic Book" w:hAnsi="Franklin Gothic Book"/>
                <w:lang w:val="fr-CA"/>
              </w:rPr>
              <w:t> </w:t>
            </w:r>
            <w:r w:rsidRPr="00477BDE">
              <w:rPr>
                <w:rFonts w:ascii="Franklin Gothic Book" w:hAnsi="Franklin Gothic Book"/>
                <w:lang w:val="fr-CA"/>
              </w:rPr>
              <w:t> </w:t>
            </w:r>
            <w:r w:rsidRPr="00477BDE">
              <w:rPr>
                <w:rFonts w:ascii="Franklin Gothic Book" w:hAnsi="Franklin Gothic Book"/>
                <w:lang w:val="fr-CA"/>
              </w:rPr>
              <w:t> </w:t>
            </w:r>
            <w:r w:rsidRPr="00477BDE">
              <w:rPr>
                <w:rFonts w:ascii="Franklin Gothic Book" w:hAnsi="Franklin Gothic Book"/>
                <w:lang w:val="fr-CA"/>
              </w:rPr>
              <w:fldChar w:fldCharType="end"/>
            </w:r>
          </w:p>
        </w:tc>
      </w:tr>
      <w:tr w:rsidR="0030646F" w:rsidRPr="00477BDE" w14:paraId="2A628B37" w14:textId="77777777" w:rsidTr="00CD6321">
        <w:tc>
          <w:tcPr>
            <w:tcW w:w="9923" w:type="dxa"/>
            <w:gridSpan w:val="2"/>
          </w:tcPr>
          <w:p w14:paraId="055F0C2B" w14:textId="51E2D1E5" w:rsidR="0030646F" w:rsidRPr="00477BDE" w:rsidRDefault="0030646F" w:rsidP="0030646F">
            <w:pPr>
              <w:pStyle w:val="PBParagraph"/>
              <w:numPr>
                <w:ilvl w:val="0"/>
                <w:numId w:val="0"/>
              </w:numPr>
              <w:spacing w:before="60" w:after="60"/>
            </w:pPr>
            <w:r w:rsidRPr="00477BDE">
              <w:rPr>
                <w:b/>
                <w:bCs/>
              </w:rPr>
              <w:t>Dernière mise à jour : [INSÉRER LA DATE]</w:t>
            </w:r>
          </w:p>
        </w:tc>
      </w:tr>
    </w:tbl>
    <w:p w14:paraId="5F28A1B8" w14:textId="711C018C" w:rsidR="005815AE" w:rsidRPr="00477BDE" w:rsidRDefault="00CB7282" w:rsidP="00C03AF2">
      <w:pPr>
        <w:pStyle w:val="Heading1"/>
        <w:numPr>
          <w:ilvl w:val="0"/>
          <w:numId w:val="50"/>
        </w:numPr>
        <w:ind w:left="709" w:hanging="283"/>
      </w:pPr>
      <w:bookmarkStart w:id="437" w:name="_Toc225415428"/>
      <w:r w:rsidRPr="00477BDE">
        <w:rPr>
          <w:rFonts w:ascii="ZWAdobeF" w:hAnsi="ZWAdobeF" w:cs="ZWAdobeF"/>
          <w:color w:val="auto"/>
          <w:sz w:val="2"/>
          <w:szCs w:val="2"/>
        </w:rPr>
        <w:t>7B</w:t>
      </w:r>
      <w:r w:rsidR="0030646F" w:rsidRPr="00477BDE">
        <w:t>Autres informations</w:t>
      </w:r>
      <w:bookmarkEnd w:id="437"/>
    </w:p>
    <w:p w14:paraId="34D10B2D" w14:textId="6FB796AB" w:rsidR="005815AE" w:rsidRPr="00477BDE" w:rsidRDefault="00CB7282" w:rsidP="00C03AF2">
      <w:pPr>
        <w:pStyle w:val="Heading2"/>
        <w:numPr>
          <w:ilvl w:val="0"/>
          <w:numId w:val="21"/>
        </w:numPr>
        <w:ind w:left="0" w:firstLine="0"/>
        <w:rPr>
          <w:color w:val="03295A" w:themeColor="accent4"/>
        </w:rPr>
      </w:pPr>
      <w:bookmarkStart w:id="438" w:name="_Toc133013173"/>
      <w:bookmarkStart w:id="439" w:name="_Ref141192303"/>
      <w:bookmarkStart w:id="440" w:name="_Ref141261364"/>
      <w:bookmarkStart w:id="441" w:name="_Toc225415429"/>
      <w:r w:rsidRPr="00477BDE">
        <w:rPr>
          <w:rFonts w:ascii="ZWAdobeF" w:hAnsi="ZWAdobeF" w:cs="ZWAdobeF"/>
          <w:color w:val="auto"/>
          <w:sz w:val="2"/>
          <w:szCs w:val="2"/>
        </w:rPr>
        <w:t>31B</w:t>
      </w:r>
      <w:r w:rsidR="0030646F" w:rsidRPr="00477BDE">
        <w:t>Formations</w:t>
      </w:r>
      <w:bookmarkEnd w:id="438"/>
      <w:bookmarkEnd w:id="439"/>
      <w:bookmarkEnd w:id="440"/>
      <w:bookmarkEnd w:id="441"/>
    </w:p>
    <w:tbl>
      <w:tblPr>
        <w:tblStyle w:val="TableGrid"/>
        <w:tblW w:w="9923" w:type="dxa"/>
        <w:tblInd w:w="-5" w:type="dxa"/>
        <w:tblLook w:val="04A0" w:firstRow="1" w:lastRow="0" w:firstColumn="1" w:lastColumn="0" w:noHBand="0" w:noVBand="1"/>
      </w:tblPr>
      <w:tblGrid>
        <w:gridCol w:w="4275"/>
        <w:gridCol w:w="5648"/>
      </w:tblGrid>
      <w:tr w:rsidR="0030646F" w:rsidRPr="00477BDE" w14:paraId="23130711" w14:textId="77777777" w:rsidTr="001368A9">
        <w:tc>
          <w:tcPr>
            <w:tcW w:w="4275" w:type="dxa"/>
          </w:tcPr>
          <w:p w14:paraId="50066DA1" w14:textId="38473D93" w:rsidR="0030646F" w:rsidRPr="00477BDE" w:rsidRDefault="0030646F" w:rsidP="00C03AF2">
            <w:pPr>
              <w:pStyle w:val="PBParagraph"/>
              <w:numPr>
                <w:ilvl w:val="1"/>
                <w:numId w:val="55"/>
              </w:numPr>
              <w:spacing w:after="60"/>
              <w:ind w:left="598" w:hanging="709"/>
            </w:pPr>
            <w:r w:rsidRPr="00477BDE">
              <w:t xml:space="preserve">Quelles sont les mesures </w:t>
            </w:r>
            <w:r w:rsidR="00A60D8C" w:rsidRPr="00477BDE">
              <w:t xml:space="preserve">disponibles en [nom de votre État] </w:t>
            </w:r>
            <w:r w:rsidRPr="00477BDE">
              <w:t xml:space="preserve"> pour s’assurer que les personnes responsables de la mise en œuvre de la Convention (</w:t>
            </w:r>
            <w:r w:rsidRPr="00477BDE">
              <w:rPr>
                <w:i/>
              </w:rPr>
              <w:t>par ex.</w:t>
            </w:r>
            <w:r w:rsidRPr="00477BDE">
              <w:t xml:space="preserve"> </w:t>
            </w:r>
            <w:r w:rsidRPr="00477BDE">
              <w:rPr>
                <w:i/>
                <w:iCs/>
              </w:rPr>
              <w:t>juges, avocats et personnel de l’</w:t>
            </w:r>
            <w:r w:rsidRPr="00477BDE">
              <w:rPr>
                <w:i/>
              </w:rPr>
              <w:t>Autorité centrale</w:t>
            </w:r>
            <w:r w:rsidRPr="00477BDE">
              <w:t xml:space="preserve">) ont reçu une formation appropriée et sont dûment informées ? </w:t>
            </w:r>
          </w:p>
          <w:p w14:paraId="572B1FEF" w14:textId="461C7224" w:rsidR="006778E2" w:rsidRPr="00477BDE" w:rsidRDefault="006778E2" w:rsidP="0030646F">
            <w:pPr>
              <w:pStyle w:val="PBParagraph"/>
              <w:numPr>
                <w:ilvl w:val="0"/>
                <w:numId w:val="0"/>
              </w:numPr>
              <w:spacing w:before="60" w:after="60"/>
              <w:ind w:left="598"/>
              <w:rPr>
                <w:i/>
              </w:rPr>
            </w:pPr>
            <w:r w:rsidRPr="00477BDE">
              <w:rPr>
                <w:i/>
              </w:rPr>
              <w:t xml:space="preserve">Veuillez cocher toutes les cases </w:t>
            </w:r>
            <w:r w:rsidR="008E09D5" w:rsidRPr="00477BDE">
              <w:rPr>
                <w:i/>
              </w:rPr>
              <w:t>applicables</w:t>
            </w:r>
            <w:r w:rsidRPr="00477BDE">
              <w:rPr>
                <w:i/>
              </w:rPr>
              <w:t xml:space="preserve">. </w:t>
            </w:r>
          </w:p>
          <w:p w14:paraId="187D41FA" w14:textId="293E540C" w:rsidR="0030646F" w:rsidRPr="00477BDE" w:rsidRDefault="0030646F" w:rsidP="0030646F">
            <w:pPr>
              <w:pStyle w:val="PBParagraph"/>
              <w:numPr>
                <w:ilvl w:val="0"/>
                <w:numId w:val="0"/>
              </w:numPr>
              <w:spacing w:before="60" w:after="60"/>
              <w:ind w:left="598"/>
              <w:rPr>
                <w:sz w:val="20"/>
                <w:szCs w:val="20"/>
              </w:rPr>
            </w:pPr>
            <w:r w:rsidRPr="00477BDE">
              <w:rPr>
                <w:i/>
              </w:rPr>
              <w:lastRenderedPageBreak/>
              <w:t>Veuillez contacter le Bureau Permanent pour connaître les formes d’assistance disponibles à cet effet</w:t>
            </w:r>
            <w:r w:rsidRPr="00477BDE">
              <w:rPr>
                <w:sz w:val="20"/>
              </w:rPr>
              <w:t xml:space="preserve"> </w:t>
            </w:r>
          </w:p>
        </w:tc>
        <w:tc>
          <w:tcPr>
            <w:tcW w:w="5648" w:type="dxa"/>
          </w:tcPr>
          <w:p w14:paraId="32B9E1D4" w14:textId="6B56B767" w:rsidR="0030646F" w:rsidRPr="00477BDE" w:rsidRDefault="0030646F" w:rsidP="0030646F">
            <w:pPr>
              <w:spacing w:before="60" w:after="60"/>
              <w:ind w:left="357" w:hanging="357"/>
              <w:rPr>
                <w:rFonts w:ascii="Franklin Gothic Book" w:hAnsi="Franklin Gothic Book" w:cs="Arial"/>
              </w:rPr>
            </w:pPr>
            <w:r w:rsidRPr="00477BDE">
              <w:rPr>
                <w:rFonts w:ascii="Franklin Gothic Book" w:hAnsi="Franklin Gothic Book" w:cs="Arial"/>
              </w:rPr>
              <w:lastRenderedPageBreak/>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Formation </w:t>
            </w:r>
            <w:r w:rsidR="00882CD9" w:rsidRPr="00477BDE">
              <w:rPr>
                <w:rFonts w:ascii="Franklin Gothic Book" w:hAnsi="Franklin Gothic Book" w:cs="Arial"/>
              </w:rPr>
              <w:t xml:space="preserve">requise </w:t>
            </w:r>
            <w:r w:rsidRPr="00477BDE">
              <w:rPr>
                <w:rFonts w:ascii="Franklin Gothic Book" w:hAnsi="Franklin Gothic Book" w:cs="Arial"/>
              </w:rPr>
              <w:t>du personnel de l’Autorité centrale</w:t>
            </w:r>
          </w:p>
          <w:p w14:paraId="20194BF9" w14:textId="3F8316DF"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Formation </w:t>
            </w:r>
            <w:r w:rsidR="00882CD9" w:rsidRPr="00477BDE">
              <w:rPr>
                <w:rFonts w:ascii="Franklin Gothic Book" w:hAnsi="Franklin Gothic Book" w:cs="Arial"/>
              </w:rPr>
              <w:t xml:space="preserve">requise </w:t>
            </w:r>
            <w:r w:rsidRPr="00477BDE">
              <w:rPr>
                <w:rFonts w:ascii="Franklin Gothic Book" w:hAnsi="Franklin Gothic Book" w:cs="Arial"/>
              </w:rPr>
              <w:t>des autorités responsables</w:t>
            </w:r>
          </w:p>
          <w:p w14:paraId="05844DA7" w14:textId="766DBF74" w:rsidR="0030646F" w:rsidRPr="00477BDE" w:rsidRDefault="0030646F" w:rsidP="00123EC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5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rPr>
              <w:t> </w:t>
            </w:r>
            <w:r w:rsidRPr="00477BDE">
              <w:rPr>
                <w:rFonts w:ascii="Franklin Gothic Book" w:hAnsi="Franklin Gothic Book" w:cs="Arial"/>
              </w:rPr>
              <w:t xml:space="preserve">Information </w:t>
            </w:r>
            <w:r w:rsidR="00882CD9" w:rsidRPr="00477BDE">
              <w:rPr>
                <w:rFonts w:ascii="Franklin Gothic Book" w:hAnsi="Franklin Gothic Book" w:cs="Arial"/>
              </w:rPr>
              <w:t xml:space="preserve">requise </w:t>
            </w:r>
            <w:r w:rsidRPr="00477BDE">
              <w:rPr>
                <w:rFonts w:ascii="Franklin Gothic Book" w:hAnsi="Franklin Gothic Book" w:cs="Arial"/>
              </w:rPr>
              <w:t>du personnel responsable de la mise en œuvre de la Convention sur les développements juridiques en rapport avec cette dernière</w:t>
            </w:r>
          </w:p>
          <w:p w14:paraId="3FA3AA01" w14:textId="4468F441" w:rsidR="0030646F" w:rsidRPr="00477BDE" w:rsidRDefault="0030646F" w:rsidP="0030646F">
            <w:pPr>
              <w:tabs>
                <w:tab w:val="left" w:pos="357"/>
              </w:tabs>
              <w:spacing w:before="60" w:after="60"/>
              <w:ind w:left="357" w:hanging="357"/>
              <w:rPr>
                <w:rFonts w:ascii="Franklin Gothic Book" w:hAnsi="Franklin Gothic Book"/>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rPr>
              <w:t>Formation</w:t>
            </w:r>
            <w:r w:rsidR="00882CD9" w:rsidRPr="00477BDE">
              <w:rPr>
                <w:rFonts w:ascii="Franklin Gothic Book" w:hAnsi="Franklin Gothic Book" w:cs="Arial"/>
              </w:rPr>
              <w:t xml:space="preserve"> requise</w:t>
            </w:r>
            <w:r w:rsidRPr="00477BDE">
              <w:rPr>
                <w:rFonts w:ascii="Franklin Gothic Book" w:hAnsi="Franklin Gothic Book"/>
              </w:rPr>
              <w:t xml:space="preserve"> des avocats</w:t>
            </w:r>
          </w:p>
          <w:p w14:paraId="04BDB3E5" w14:textId="4C89E40D" w:rsidR="0030646F" w:rsidRPr="00477BDE" w:rsidRDefault="0030646F" w:rsidP="00711DAD">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00B92AE4" w:rsidRPr="001C6430">
              <w:rPr>
                <w:rFonts w:ascii="Franklin Gothic Book" w:hAnsi="Franklin Gothic Book" w:cs="Arial"/>
              </w:rPr>
              <w:t xml:space="preserve">Formation </w:t>
            </w:r>
            <w:r w:rsidR="00882CD9" w:rsidRPr="001C6430">
              <w:rPr>
                <w:rFonts w:ascii="Franklin Gothic Book" w:hAnsi="Franklin Gothic Book" w:cs="Arial"/>
              </w:rPr>
              <w:t xml:space="preserve">requise </w:t>
            </w:r>
            <w:r w:rsidR="00B92AE4" w:rsidRPr="001C6430">
              <w:rPr>
                <w:rFonts w:ascii="Franklin Gothic Book" w:hAnsi="Franklin Gothic Book" w:cs="Arial"/>
              </w:rPr>
              <w:t xml:space="preserve">pour les agents chargés </w:t>
            </w:r>
            <w:r w:rsidRPr="001C6430">
              <w:rPr>
                <w:rFonts w:ascii="Franklin Gothic Book" w:hAnsi="Franklin Gothic Book"/>
              </w:rPr>
              <w:t>d</w:t>
            </w:r>
            <w:r w:rsidR="00D600E1" w:rsidRPr="001C6430">
              <w:rPr>
                <w:rFonts w:ascii="Franklin Gothic Book" w:hAnsi="Franklin Gothic Book"/>
              </w:rPr>
              <w:t>e l</w:t>
            </w:r>
            <w:r w:rsidRPr="001C6430">
              <w:rPr>
                <w:rFonts w:ascii="Franklin Gothic Book" w:hAnsi="Franklin Gothic Book"/>
              </w:rPr>
              <w:t>’exécution des lois</w:t>
            </w:r>
          </w:p>
          <w:p w14:paraId="7CAB0F43" w14:textId="1EABD696"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58"/>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Autre (</w:t>
            </w:r>
            <w:r w:rsidRPr="00477BDE">
              <w:rPr>
                <w:rFonts w:ascii="Franklin Gothic Book" w:hAnsi="Franklin Gothic Book" w:cs="Arial"/>
                <w:i/>
                <w:iCs/>
              </w:rPr>
              <w:t>veuillez préciser</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20"/>
                  <w:enabled/>
                  <w:calcOnExit w:val="0"/>
                  <w:textInput/>
                </w:ffData>
              </w:fldChar>
            </w:r>
            <w:bookmarkStart w:id="442" w:name="Text620"/>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42"/>
          </w:p>
          <w:p w14:paraId="49756A96" w14:textId="77777777" w:rsidR="0030646F" w:rsidRPr="00477BDE" w:rsidRDefault="0030646F" w:rsidP="0030646F">
            <w:pPr>
              <w:tabs>
                <w:tab w:val="left" w:pos="357"/>
              </w:tabs>
              <w:spacing w:before="60" w:after="60"/>
              <w:rPr>
                <w:rFonts w:ascii="Franklin Gothic Book" w:hAnsi="Franklin Gothic Book" w:cs="Arial"/>
              </w:rPr>
            </w:pPr>
          </w:p>
          <w:p w14:paraId="3886D00A" w14:textId="77777777" w:rsidR="0030646F" w:rsidRPr="00477BDE" w:rsidRDefault="0030646F" w:rsidP="0030646F">
            <w:pPr>
              <w:tabs>
                <w:tab w:val="left" w:pos="357"/>
              </w:tabs>
              <w:spacing w:before="60" w:after="60"/>
              <w:rPr>
                <w:rFonts w:ascii="Franklin Gothic Book" w:hAnsi="Franklin Gothic Book" w:cs="Arial"/>
              </w:rPr>
            </w:pPr>
            <w:r w:rsidRPr="00477BDE">
              <w:rPr>
                <w:rFonts w:ascii="Franklin Gothic Book" w:hAnsi="Franklin Gothic Book" w:cs="Arial"/>
              </w:rPr>
              <w:lastRenderedPageBreak/>
              <w:t>En ce qui concerne les juges seulement :</w:t>
            </w:r>
          </w:p>
          <w:p w14:paraId="26E7D76A" w14:textId="4DC98129" w:rsidR="0030646F" w:rsidRPr="00477BDE" w:rsidRDefault="0030646F" w:rsidP="00123EC3">
            <w:pPr>
              <w:spacing w:before="60" w:after="60"/>
              <w:rPr>
                <w:rFonts w:ascii="Franklin Gothic Book" w:hAnsi="Franklin Gothic Book" w:cs="Arial"/>
              </w:rPr>
            </w:pPr>
            <w:r w:rsidRPr="00477BDE">
              <w:rPr>
                <w:rFonts w:ascii="Franklin Gothic Book" w:hAnsi="Franklin Gothic Book" w:cs="Arial"/>
              </w:rPr>
              <w:fldChar w:fldCharType="begin">
                <w:ffData>
                  <w:name w:val="Check2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Envoi aux juges d’un ensemble d’informations fondamentales sur la Convention de 1980 </w:t>
            </w:r>
          </w:p>
          <w:p w14:paraId="273FD7CC" w14:textId="57989F97" w:rsidR="0030646F" w:rsidRPr="00477BDE" w:rsidRDefault="0030646F" w:rsidP="00123EC3">
            <w:pPr>
              <w:spacing w:before="60" w:after="60"/>
              <w:rPr>
                <w:rFonts w:ascii="Franklin Gothic Book" w:hAnsi="Franklin Gothic Book" w:cs="Arial"/>
              </w:rPr>
            </w:pPr>
            <w:r w:rsidRPr="00477BDE">
              <w:rPr>
                <w:rFonts w:ascii="Franklin Gothic Book" w:hAnsi="Franklin Gothic Book" w:cs="Arial"/>
              </w:rPr>
              <w:fldChar w:fldCharType="begin">
                <w:ffData>
                  <w:name w:val="Check2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Formation dispensée par un conseil d’études judiciaires spécialisé</w:t>
            </w:r>
          </w:p>
          <w:p w14:paraId="5746823A" w14:textId="52FF4913"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65"/>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Participation à des séminaires de formation judiciaire</w:t>
            </w:r>
          </w:p>
          <w:p w14:paraId="46FED219" w14:textId="5DC3CF86" w:rsidR="0030646F" w:rsidRPr="00477BDE" w:rsidRDefault="0030646F" w:rsidP="00123EC3">
            <w:pPr>
              <w:spacing w:before="60" w:after="60"/>
              <w:rPr>
                <w:rFonts w:ascii="Franklin Gothic Book" w:hAnsi="Franklin Gothic Book" w:cs="Arial"/>
              </w:rPr>
            </w:pPr>
            <w:r w:rsidRPr="00477BDE">
              <w:rPr>
                <w:rFonts w:ascii="Franklin Gothic Book" w:hAnsi="Franklin Gothic Book" w:cs="Arial"/>
              </w:rPr>
              <w:fldChar w:fldCharType="begin">
                <w:ffData>
                  <w:name w:val="Check266"/>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Participation au Réseau international de juges de La Haye</w:t>
            </w:r>
          </w:p>
          <w:p w14:paraId="38CED98E" w14:textId="79DBF2E6" w:rsidR="0030646F" w:rsidRPr="00477BDE" w:rsidRDefault="0030646F" w:rsidP="00123EC3">
            <w:pPr>
              <w:spacing w:before="60" w:after="60"/>
              <w:ind w:left="11" w:hanging="11"/>
              <w:rPr>
                <w:rFonts w:ascii="Franklin Gothic Book" w:hAnsi="Franklin Gothic Book" w:cs="Arial"/>
              </w:rPr>
            </w:pPr>
            <w:r w:rsidRPr="00477BDE">
              <w:rPr>
                <w:rFonts w:ascii="Franklin Gothic Book" w:hAnsi="Franklin Gothic Book" w:cs="Arial"/>
              </w:rPr>
              <w:fldChar w:fldCharType="begin">
                <w:ffData>
                  <w:name w:val="Check26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 xml:space="preserve">Consultation de </w:t>
            </w:r>
            <w:r w:rsidRPr="00477BDE">
              <w:rPr>
                <w:rFonts w:ascii="Franklin Gothic Book" w:hAnsi="Franklin Gothic Book" w:cs="Arial"/>
                <w:i/>
                <w:iCs/>
              </w:rPr>
              <w:t>La Lettre des juges sur la protection internationale de l’enfant</w:t>
            </w:r>
            <w:r w:rsidRPr="00477BDE">
              <w:rPr>
                <w:rFonts w:ascii="Franklin Gothic Book" w:hAnsi="Franklin Gothic Book" w:cs="Arial"/>
              </w:rPr>
              <w:t xml:space="preserve"> (disponible à l’adresse &lt; www.hcch.net &gt;, puis « Espace Enlèvement d’enfants », puis « Lettre des juges sur la protection internationale de l’enfant »)</w:t>
            </w:r>
          </w:p>
          <w:p w14:paraId="1858D5E9" w14:textId="222E3B17" w:rsidR="0030646F" w:rsidRPr="00477BDE" w:rsidRDefault="0030646F" w:rsidP="0030646F">
            <w:pPr>
              <w:pStyle w:val="PBParagraph"/>
              <w:numPr>
                <w:ilvl w:val="0"/>
                <w:numId w:val="0"/>
              </w:numPr>
              <w:spacing w:before="60" w:after="60"/>
              <w:rPr>
                <w:sz w:val="20"/>
                <w:szCs w:val="20"/>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rPr>
              <w:t>veuillez préciser</w:t>
            </w:r>
            <w:r w:rsidRPr="00477BDE">
              <w:rPr>
                <w:rFonts w:ascii="Franklin Gothic Book" w:hAnsi="Franklin Gothic Book"/>
              </w:rPr>
              <w:t>) :</w:t>
            </w:r>
            <w:r w:rsidRPr="00477BDE">
              <w:rPr>
                <w:rFonts w:ascii="Franklin Gothic Book" w:hAnsi="Franklin Gothic Book"/>
              </w:rPr>
              <w:fldChar w:fldCharType="begin">
                <w:ffData>
                  <w:name w:val="Text621"/>
                  <w:enabled/>
                  <w:calcOnExit w:val="0"/>
                  <w:textInput/>
                </w:ffData>
              </w:fldChar>
            </w:r>
            <w:bookmarkStart w:id="443" w:name="Text621"/>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43"/>
          </w:p>
        </w:tc>
      </w:tr>
      <w:tr w:rsidR="0030646F" w:rsidRPr="00477BDE" w14:paraId="36B96ED3" w14:textId="77777777" w:rsidTr="001368A9">
        <w:tc>
          <w:tcPr>
            <w:tcW w:w="4275" w:type="dxa"/>
          </w:tcPr>
          <w:p w14:paraId="08B74532" w14:textId="20120FDD" w:rsidR="0030646F" w:rsidRPr="00477BDE" w:rsidRDefault="006778E2" w:rsidP="00C03AF2">
            <w:pPr>
              <w:pStyle w:val="PBParagraph"/>
              <w:numPr>
                <w:ilvl w:val="1"/>
                <w:numId w:val="55"/>
              </w:numPr>
              <w:spacing w:after="60"/>
              <w:ind w:left="598" w:hanging="709"/>
            </w:pPr>
            <w:r w:rsidRPr="00477BDE">
              <w:lastRenderedPageBreak/>
              <w:t>En [nom de votre État], l’</w:t>
            </w:r>
            <w:r w:rsidR="0030646F" w:rsidRPr="00477BDE">
              <w:t>Autorité centrale est-elle prête à participer à un « accord de jumelage » avec une autre Autor</w:t>
            </w:r>
            <w:r w:rsidRPr="00477BDE">
              <w:t>i</w:t>
            </w:r>
            <w:r w:rsidR="0030646F" w:rsidRPr="00477BDE">
              <w:t xml:space="preserve">té centrale ? </w:t>
            </w:r>
          </w:p>
          <w:p w14:paraId="681A410B" w14:textId="32D3F6FE" w:rsidR="0030646F" w:rsidRPr="00477BDE" w:rsidRDefault="0030646F" w:rsidP="0030646F">
            <w:pPr>
              <w:pStyle w:val="PBParagraph"/>
              <w:numPr>
                <w:ilvl w:val="0"/>
                <w:numId w:val="0"/>
              </w:numPr>
              <w:spacing w:after="60"/>
              <w:ind w:left="598"/>
            </w:pPr>
            <w:r w:rsidRPr="00477BDE">
              <w:rPr>
                <w:rFonts w:ascii="Franklin Gothic Book" w:hAnsi="Franklin Gothic Book"/>
                <w:i/>
              </w:rPr>
              <w:t>Un « accord de jumelage » signifie que deux Autorités centrales engagent des discussions ou procèdent à des visites de manière à échanger des informations dans le but d’améliorer leur fonctionnement</w:t>
            </w:r>
          </w:p>
        </w:tc>
        <w:tc>
          <w:tcPr>
            <w:tcW w:w="5648" w:type="dxa"/>
          </w:tcPr>
          <w:p w14:paraId="367ADAC7" w14:textId="562675BA" w:rsidR="0030646F" w:rsidRPr="00477BDE" w:rsidRDefault="0030646F" w:rsidP="0030646F">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Oui</w:t>
            </w:r>
          </w:p>
          <w:p w14:paraId="523E2FB7" w14:textId="57F37FB0" w:rsidR="0030646F" w:rsidRPr="00477BDE" w:rsidRDefault="0030646F" w:rsidP="0030646F">
            <w:pPr>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123EC3" w:rsidRPr="00477BDE">
              <w:rPr>
                <w:rFonts w:ascii="Franklin Gothic Book" w:hAnsi="Franklin Gothic Book" w:cs="Arial"/>
              </w:rPr>
              <w:t> </w:t>
            </w:r>
            <w:r w:rsidRPr="00477BDE">
              <w:rPr>
                <w:rFonts w:ascii="Franklin Gothic Book" w:hAnsi="Franklin Gothic Book" w:cs="Arial"/>
              </w:rPr>
              <w:t>Non</w:t>
            </w:r>
          </w:p>
        </w:tc>
      </w:tr>
      <w:tr w:rsidR="00F843E0" w:rsidRPr="00477BDE" w14:paraId="1A46AC5A" w14:textId="77777777" w:rsidTr="004506E2">
        <w:tc>
          <w:tcPr>
            <w:tcW w:w="9923" w:type="dxa"/>
            <w:gridSpan w:val="2"/>
          </w:tcPr>
          <w:p w14:paraId="273AEA99" w14:textId="3861BF52" w:rsidR="00F843E0" w:rsidRPr="00477BDE" w:rsidRDefault="00C87290" w:rsidP="00E3609C">
            <w:pPr>
              <w:pStyle w:val="PBParagraph"/>
              <w:numPr>
                <w:ilvl w:val="0"/>
                <w:numId w:val="0"/>
              </w:numPr>
              <w:spacing w:before="60" w:after="60"/>
              <w:ind w:left="284" w:hanging="284"/>
            </w:pPr>
            <w:r w:rsidRPr="00477BDE">
              <w:br w:type="page"/>
            </w:r>
            <w:r w:rsidRPr="00477BDE">
              <w:rPr>
                <w:b/>
                <w:bCs/>
              </w:rPr>
              <w:t>Dernière mise à jour : [INSÉRER LA DATE]</w:t>
            </w:r>
          </w:p>
        </w:tc>
      </w:tr>
    </w:tbl>
    <w:p w14:paraId="0D599737" w14:textId="6FF7547E" w:rsidR="005815AE" w:rsidRPr="00477BDE" w:rsidRDefault="00CB7282" w:rsidP="00C03AF2">
      <w:pPr>
        <w:pStyle w:val="Heading2"/>
        <w:numPr>
          <w:ilvl w:val="0"/>
          <w:numId w:val="21"/>
        </w:numPr>
        <w:ind w:left="0" w:firstLine="0"/>
        <w:rPr>
          <w:color w:val="03295A" w:themeColor="accent4"/>
        </w:rPr>
      </w:pPr>
      <w:bookmarkStart w:id="444" w:name="_Toc133013174"/>
      <w:bookmarkStart w:id="445" w:name="_Toc125411770"/>
      <w:bookmarkStart w:id="446" w:name="_Toc225415430"/>
      <w:r w:rsidRPr="00477BDE">
        <w:rPr>
          <w:rFonts w:ascii="ZWAdobeF" w:hAnsi="ZWAdobeF" w:cs="ZWAdobeF"/>
          <w:color w:val="auto"/>
          <w:sz w:val="2"/>
          <w:szCs w:val="2"/>
        </w:rPr>
        <w:t>32B</w:t>
      </w:r>
      <w:r w:rsidR="0030646F" w:rsidRPr="00477BDE">
        <w:t xml:space="preserve">Autres mesures de mise en </w:t>
      </w:r>
      <w:bookmarkEnd w:id="444"/>
      <w:bookmarkEnd w:id="445"/>
      <w:r w:rsidR="006778E2" w:rsidRPr="00477BDE">
        <w:t>œuvre</w:t>
      </w:r>
      <w:bookmarkEnd w:id="446"/>
    </w:p>
    <w:tbl>
      <w:tblPr>
        <w:tblStyle w:val="TableGrid"/>
        <w:tblW w:w="9923" w:type="dxa"/>
        <w:tblInd w:w="-5" w:type="dxa"/>
        <w:tblLook w:val="04A0" w:firstRow="1" w:lastRow="0" w:firstColumn="1" w:lastColumn="0" w:noHBand="0" w:noVBand="1"/>
      </w:tblPr>
      <w:tblGrid>
        <w:gridCol w:w="4275"/>
        <w:gridCol w:w="5648"/>
      </w:tblGrid>
      <w:tr w:rsidR="00330543" w:rsidRPr="00477BDE" w14:paraId="2787A4FF" w14:textId="77777777" w:rsidTr="001368A9">
        <w:tc>
          <w:tcPr>
            <w:tcW w:w="4275" w:type="dxa"/>
          </w:tcPr>
          <w:p w14:paraId="077A9BC0" w14:textId="7E71635A" w:rsidR="00330543" w:rsidRPr="00477BDE" w:rsidRDefault="006778E2" w:rsidP="00C03AF2">
            <w:pPr>
              <w:pStyle w:val="PBParagraph"/>
              <w:numPr>
                <w:ilvl w:val="1"/>
                <w:numId w:val="56"/>
              </w:numPr>
              <w:spacing w:before="60" w:after="60"/>
              <w:ind w:left="598" w:hanging="709"/>
            </w:pPr>
            <w:r w:rsidRPr="00477BDE">
              <w:t>[Nom de v</w:t>
            </w:r>
            <w:r w:rsidR="0030646F" w:rsidRPr="00477BDE">
              <w:t>otre État</w:t>
            </w:r>
            <w:r w:rsidRPr="00477BDE">
              <w:t>]</w:t>
            </w:r>
            <w:r w:rsidR="0030646F" w:rsidRPr="00477BDE">
              <w:t xml:space="preserve"> utilise-t-il un système électronique de gestion des dossiers ?</w:t>
            </w:r>
          </w:p>
        </w:tc>
        <w:tc>
          <w:tcPr>
            <w:tcW w:w="5648" w:type="dxa"/>
          </w:tcPr>
          <w:p w14:paraId="0109E278" w14:textId="119AD7CE"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cs="Arial"/>
              </w:rPr>
              <w:t xml:space="preserve">Oui. Veuillez préciser : </w:t>
            </w:r>
            <w:r w:rsidRPr="00477BDE">
              <w:rPr>
                <w:rFonts w:ascii="Franklin Gothic Book" w:hAnsi="Franklin Gothic Book" w:cs="Arial"/>
              </w:rPr>
              <w:fldChar w:fldCharType="begin">
                <w:ffData>
                  <w:name w:val="Text622"/>
                  <w:enabled/>
                  <w:calcOnExit w:val="0"/>
                  <w:textInput/>
                </w:ffData>
              </w:fldChar>
            </w:r>
            <w:bookmarkStart w:id="447" w:name="Text622"/>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47"/>
          </w:p>
          <w:p w14:paraId="05B5B905" w14:textId="11493D10" w:rsidR="00330543" w:rsidRPr="00477BDE" w:rsidRDefault="0030646F" w:rsidP="0030646F">
            <w:pPr>
              <w:pStyle w:val="PBParagraph"/>
              <w:numPr>
                <w:ilvl w:val="0"/>
                <w:numId w:val="0"/>
              </w:numPr>
              <w:spacing w:before="60" w:after="60"/>
              <w:ind w:left="4"/>
            </w:pPr>
            <w:r w:rsidRPr="00477BDE">
              <w:rPr>
                <w:rFonts w:ascii="Franklin Gothic Book" w:hAnsi="Franklin Gothic Book" w:cs="Arial"/>
              </w:rPr>
              <w:fldChar w:fldCharType="begin">
                <w:ffData>
                  <w:name w:val="Check2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Pr="00477BDE">
              <w:rPr>
                <w:rFonts w:ascii="Franklin Gothic Book" w:hAnsi="Franklin Gothic Book" w:cs="Arial"/>
              </w:rPr>
              <w:t> Non</w:t>
            </w:r>
          </w:p>
        </w:tc>
      </w:tr>
      <w:tr w:rsidR="0030646F" w:rsidRPr="00477BDE" w14:paraId="3D33CA9E" w14:textId="77777777" w:rsidTr="001368A9">
        <w:tc>
          <w:tcPr>
            <w:tcW w:w="4275" w:type="dxa"/>
          </w:tcPr>
          <w:p w14:paraId="53BFDFBA" w14:textId="5EFD5E04" w:rsidR="0030646F" w:rsidRPr="00477BDE" w:rsidRDefault="006778E2" w:rsidP="00C03AF2">
            <w:pPr>
              <w:pStyle w:val="PBParagraph"/>
              <w:numPr>
                <w:ilvl w:val="1"/>
                <w:numId w:val="56"/>
              </w:numPr>
              <w:spacing w:after="60"/>
              <w:ind w:left="598" w:hanging="709"/>
            </w:pPr>
            <w:r w:rsidRPr="00477BDE">
              <w:t>[Nom de v</w:t>
            </w:r>
            <w:r w:rsidR="0030646F" w:rsidRPr="00477BDE">
              <w:t>otre État</w:t>
            </w:r>
            <w:r w:rsidRPr="00477BDE">
              <w:t>]</w:t>
            </w:r>
            <w:r w:rsidR="0030646F" w:rsidRPr="00477BDE">
              <w:t xml:space="preserve"> utilise-t-il INCADAT ?</w:t>
            </w:r>
          </w:p>
          <w:p w14:paraId="169DEDE9" w14:textId="4E98B761" w:rsidR="0030646F" w:rsidRPr="00477BDE" w:rsidRDefault="0030646F" w:rsidP="0030646F">
            <w:pPr>
              <w:pStyle w:val="PBParagraph"/>
              <w:numPr>
                <w:ilvl w:val="0"/>
                <w:numId w:val="0"/>
              </w:numPr>
              <w:spacing w:before="60" w:after="60"/>
              <w:ind w:left="598"/>
            </w:pPr>
            <w:r w:rsidRPr="00477BDE">
              <w:rPr>
                <w:rFonts w:ascii="Franklin Gothic Book" w:hAnsi="Franklin Gothic Book"/>
              </w:rPr>
              <w:t xml:space="preserve">Pour de plus amples renseignements, voir </w:t>
            </w:r>
            <w:hyperlink r:id="rId21" w:history="1">
              <w:r w:rsidRPr="00477BDE">
                <w:rPr>
                  <w:rStyle w:val="Hyperlink"/>
                  <w:rFonts w:ascii="Franklin Gothic Book" w:hAnsi="Franklin Gothic Book"/>
                </w:rPr>
                <w:t>www.incadat.com</w:t>
              </w:r>
            </w:hyperlink>
            <w:r w:rsidRPr="00477BDE">
              <w:rPr>
                <w:rFonts w:ascii="Franklin Gothic Book" w:hAnsi="Franklin Gothic Book"/>
              </w:rPr>
              <w:t xml:space="preserve"> </w:t>
            </w:r>
          </w:p>
        </w:tc>
        <w:tc>
          <w:tcPr>
            <w:tcW w:w="5648" w:type="dxa"/>
          </w:tcPr>
          <w:p w14:paraId="6C4EC189" w14:textId="7DF50716" w:rsidR="0030646F" w:rsidRPr="00477BDE" w:rsidRDefault="0030646F" w:rsidP="0030646F">
            <w:pPr>
              <w:tabs>
                <w:tab w:val="left" w:pos="357"/>
              </w:tabs>
              <w:spacing w:before="60" w:after="60"/>
              <w:rPr>
                <w:rFonts w:ascii="Franklin Gothic Book" w:hAnsi="Franklin Gothic Book" w:cs="Arial"/>
              </w:rPr>
            </w:pPr>
            <w:r w:rsidRPr="00477BDE">
              <w:rPr>
                <w:rFonts w:ascii="Franklin Gothic Book" w:hAnsi="Franklin Gothic Book" w:cs="Arial"/>
              </w:rPr>
              <w:fldChar w:fldCharType="begin">
                <w:ffData>
                  <w:name w:val="Check2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t> </w:t>
            </w:r>
            <w:r w:rsidRPr="00477BDE">
              <w:rPr>
                <w:rFonts w:ascii="Franklin Gothic Book" w:hAnsi="Franklin Gothic Book" w:cs="Arial"/>
              </w:rPr>
              <w:t>Oui</w:t>
            </w:r>
          </w:p>
          <w:p w14:paraId="43BCCDE6" w14:textId="5CB08F1F"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cs="Arial"/>
              </w:rPr>
              <w:t>Non</w:t>
            </w:r>
          </w:p>
        </w:tc>
      </w:tr>
      <w:tr w:rsidR="0030646F" w:rsidRPr="00477BDE" w14:paraId="1DC9493B" w14:textId="77777777" w:rsidTr="001368A9">
        <w:tc>
          <w:tcPr>
            <w:tcW w:w="4275" w:type="dxa"/>
          </w:tcPr>
          <w:p w14:paraId="1573082F" w14:textId="390CB611" w:rsidR="0030646F" w:rsidRPr="00477BDE" w:rsidRDefault="00D04637" w:rsidP="00C03AF2">
            <w:pPr>
              <w:pStyle w:val="PBParagraph"/>
              <w:numPr>
                <w:ilvl w:val="1"/>
                <w:numId w:val="56"/>
              </w:numPr>
              <w:spacing w:before="60" w:after="60"/>
              <w:ind w:left="598" w:hanging="709"/>
            </w:pPr>
            <w:r w:rsidRPr="00477BDE">
              <w:t xml:space="preserve">En [nom de </w:t>
            </w:r>
            <w:r w:rsidR="0030646F" w:rsidRPr="00477BDE">
              <w:rPr>
                <w:rFonts w:ascii="Franklin Gothic Book" w:hAnsi="Franklin Gothic Book"/>
              </w:rPr>
              <w:t>votre État</w:t>
            </w:r>
            <w:r w:rsidRPr="00477BDE">
              <w:rPr>
                <w:rFonts w:ascii="Franklin Gothic Book" w:hAnsi="Franklin Gothic Book"/>
              </w:rPr>
              <w:t>]</w:t>
            </w:r>
            <w:r w:rsidR="0030646F" w:rsidRPr="00477BDE">
              <w:rPr>
                <w:rFonts w:ascii="Franklin Gothic Book" w:hAnsi="Franklin Gothic Book"/>
              </w:rPr>
              <w:t>, des statistiques relatives aux demandes en vertu de la Convention sont-elles accessibles au public ?</w:t>
            </w:r>
          </w:p>
        </w:tc>
        <w:tc>
          <w:tcPr>
            <w:tcW w:w="5648" w:type="dxa"/>
          </w:tcPr>
          <w:p w14:paraId="25975CB1" w14:textId="5BE630B1" w:rsidR="0030646F" w:rsidRPr="00477BDE" w:rsidRDefault="0030646F" w:rsidP="00727FEB">
            <w:pPr>
              <w:spacing w:before="60" w:after="60"/>
              <w:rPr>
                <w:rFonts w:ascii="Franklin Gothic Book" w:hAnsi="Franklin Gothic Book" w:cs="Arial"/>
              </w:rPr>
            </w:pPr>
            <w:r w:rsidRPr="00477BDE">
              <w:rPr>
                <w:rFonts w:ascii="Franklin Gothic Book" w:hAnsi="Franklin Gothic Book" w:cs="Arial"/>
              </w:rPr>
              <w:fldChar w:fldCharType="begin">
                <w:ffData>
                  <w:name w:val="Check24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cs="Arial"/>
              </w:rPr>
              <w:t>Oui. Veuillez préciser où peuvent-elles être consultées (</w:t>
            </w:r>
            <w:r w:rsidRPr="00477BDE">
              <w:rPr>
                <w:rFonts w:ascii="Franklin Gothic Book" w:hAnsi="Franklin Gothic Book" w:cs="Arial"/>
                <w:i/>
              </w:rPr>
              <w:t xml:space="preserve">par ex. </w:t>
            </w:r>
            <w:r w:rsidRPr="00477BDE">
              <w:rPr>
                <w:rFonts w:ascii="Franklin Gothic Book" w:hAnsi="Franklin Gothic Book" w:cs="Arial"/>
                <w:i/>
                <w:iCs/>
              </w:rPr>
              <w:t>site Internet, rapport annuel</w:t>
            </w:r>
            <w:r w:rsidRPr="00477BDE">
              <w:rPr>
                <w:rFonts w:ascii="Franklin Gothic Book" w:hAnsi="Franklin Gothic Book" w:cs="Arial"/>
              </w:rPr>
              <w:t xml:space="preserve">) : </w:t>
            </w:r>
            <w:r w:rsidRPr="00477BDE">
              <w:rPr>
                <w:rFonts w:ascii="Franklin Gothic Book" w:hAnsi="Franklin Gothic Book" w:cs="Arial"/>
              </w:rPr>
              <w:fldChar w:fldCharType="begin">
                <w:ffData>
                  <w:name w:val="Text687"/>
                  <w:enabled/>
                  <w:calcOnExit w:val="0"/>
                  <w:textInput/>
                </w:ffData>
              </w:fldChar>
            </w:r>
            <w:bookmarkStart w:id="448" w:name="Text687"/>
            <w:r w:rsidRPr="00477BDE">
              <w:rPr>
                <w:rFonts w:ascii="Franklin Gothic Book" w:hAnsi="Franklin Gothic Book" w:cs="Arial"/>
              </w:rPr>
              <w:instrText xml:space="preserve"> FORMTEXT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noProof/>
              </w:rPr>
              <w:t> </w:t>
            </w:r>
            <w:r w:rsidRPr="00477BDE">
              <w:rPr>
                <w:rFonts w:ascii="Franklin Gothic Book" w:hAnsi="Franklin Gothic Book" w:cs="Arial"/>
              </w:rPr>
              <w:fldChar w:fldCharType="end"/>
            </w:r>
            <w:bookmarkEnd w:id="448"/>
          </w:p>
          <w:p w14:paraId="790DB442" w14:textId="2F779BC1" w:rsidR="0030646F" w:rsidRPr="00477BDE" w:rsidRDefault="0030646F" w:rsidP="0030646F">
            <w:pPr>
              <w:tabs>
                <w:tab w:val="left" w:pos="357"/>
              </w:tabs>
              <w:spacing w:before="60" w:after="60"/>
              <w:ind w:left="357" w:hanging="357"/>
              <w:rPr>
                <w:rFonts w:ascii="Franklin Gothic Book" w:hAnsi="Franklin Gothic Book" w:cs="Arial"/>
              </w:rPr>
            </w:pPr>
            <w:r w:rsidRPr="00477BDE">
              <w:rPr>
                <w:rFonts w:ascii="Franklin Gothic Book" w:hAnsi="Franklin Gothic Book" w:cs="Arial"/>
              </w:rPr>
              <w:fldChar w:fldCharType="begin">
                <w:ffData>
                  <w:name w:val="Check247"/>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cs="Arial"/>
              </w:rPr>
              <w:t>Non</w:t>
            </w:r>
          </w:p>
        </w:tc>
      </w:tr>
      <w:tr w:rsidR="0030646F" w:rsidRPr="00477BDE" w14:paraId="4FAEEC17" w14:textId="77777777" w:rsidTr="001B6A3B">
        <w:tc>
          <w:tcPr>
            <w:tcW w:w="9923" w:type="dxa"/>
            <w:gridSpan w:val="2"/>
          </w:tcPr>
          <w:p w14:paraId="17165B07" w14:textId="2C4C9911" w:rsidR="0030646F" w:rsidRPr="00477BDE" w:rsidRDefault="0030646F" w:rsidP="0030646F">
            <w:pPr>
              <w:pStyle w:val="PBParagraph"/>
              <w:numPr>
                <w:ilvl w:val="0"/>
                <w:numId w:val="0"/>
              </w:numPr>
              <w:spacing w:before="60" w:after="60"/>
            </w:pPr>
            <w:r w:rsidRPr="00477BDE">
              <w:rPr>
                <w:b/>
                <w:bCs/>
              </w:rPr>
              <w:t>Dernière mise à jour : [INSÉRER LA DATE]</w:t>
            </w:r>
          </w:p>
        </w:tc>
      </w:tr>
    </w:tbl>
    <w:p w14:paraId="09D905C4" w14:textId="00580DFB" w:rsidR="005815AE" w:rsidRPr="00477BDE" w:rsidRDefault="00CB7282" w:rsidP="00C03AF2">
      <w:pPr>
        <w:pStyle w:val="Heading2"/>
        <w:numPr>
          <w:ilvl w:val="0"/>
          <w:numId w:val="21"/>
        </w:numPr>
        <w:ind w:left="0" w:firstLine="0"/>
        <w:rPr>
          <w:color w:val="03295A" w:themeColor="accent4"/>
        </w:rPr>
      </w:pPr>
      <w:bookmarkStart w:id="449" w:name="_Toc125411771"/>
      <w:bookmarkStart w:id="450" w:name="_Toc225415431"/>
      <w:r w:rsidRPr="00477BDE">
        <w:rPr>
          <w:rFonts w:ascii="ZWAdobeF" w:hAnsi="ZWAdobeF" w:cs="ZWAdobeF"/>
          <w:color w:val="auto"/>
          <w:sz w:val="2"/>
          <w:szCs w:val="2"/>
          <w:lang w:val="en-US"/>
        </w:rPr>
        <w:t>33B</w:t>
      </w:r>
      <w:r w:rsidR="0030646F" w:rsidRPr="00477BDE">
        <w:rPr>
          <w:lang w:val="en-US"/>
        </w:rPr>
        <w:t>Autres services</w:t>
      </w:r>
      <w:bookmarkEnd w:id="449"/>
      <w:bookmarkEnd w:id="450"/>
    </w:p>
    <w:tbl>
      <w:tblPr>
        <w:tblStyle w:val="TableGrid"/>
        <w:tblW w:w="9923" w:type="dxa"/>
        <w:tblInd w:w="-5" w:type="dxa"/>
        <w:tblLook w:val="04A0" w:firstRow="1" w:lastRow="0" w:firstColumn="1" w:lastColumn="0" w:noHBand="0" w:noVBand="1"/>
      </w:tblPr>
      <w:tblGrid>
        <w:gridCol w:w="4275"/>
        <w:gridCol w:w="5648"/>
      </w:tblGrid>
      <w:tr w:rsidR="0030646F" w:rsidRPr="00477BDE" w14:paraId="41BE7F72" w14:textId="77777777" w:rsidTr="001368A9">
        <w:tc>
          <w:tcPr>
            <w:tcW w:w="4275" w:type="dxa"/>
          </w:tcPr>
          <w:p w14:paraId="7770EF52" w14:textId="1A781FEE" w:rsidR="0030646F" w:rsidRPr="00477BDE" w:rsidRDefault="008E09D5" w:rsidP="0030646F">
            <w:pPr>
              <w:spacing w:before="60" w:after="120"/>
              <w:jc w:val="left"/>
              <w:rPr>
                <w:rFonts w:ascii="Franklin Gothic Book" w:hAnsi="Franklin Gothic Book" w:cs="Arial"/>
              </w:rPr>
            </w:pPr>
            <w:r w:rsidRPr="00477BDE">
              <w:rPr>
                <w:rFonts w:ascii="Franklin Gothic Book" w:hAnsi="Franklin Gothic Book" w:cs="Arial"/>
              </w:rPr>
              <w:t>En [nom de votre État], q</w:t>
            </w:r>
            <w:r w:rsidR="0030646F" w:rsidRPr="00477BDE">
              <w:rPr>
                <w:rFonts w:ascii="Franklin Gothic Book" w:hAnsi="Franklin Gothic Book" w:cs="Arial"/>
              </w:rPr>
              <w:t>uels sont les autres services / ressources disponibles pour assister les personnes impliquées dans une affaire d’enlèvement international d’enfants ?</w:t>
            </w:r>
          </w:p>
          <w:p w14:paraId="25A1D690" w14:textId="429A03F7" w:rsidR="0030646F" w:rsidRPr="00477BDE" w:rsidRDefault="0030646F" w:rsidP="0030646F">
            <w:pPr>
              <w:pStyle w:val="PBParagraph"/>
              <w:numPr>
                <w:ilvl w:val="0"/>
                <w:numId w:val="0"/>
              </w:numPr>
              <w:spacing w:before="60" w:after="60"/>
            </w:pPr>
            <w:r w:rsidRPr="00477BDE">
              <w:rPr>
                <w:rFonts w:ascii="Franklin Gothic Book" w:hAnsi="Franklin Gothic Book" w:cs="Arial"/>
                <w:i/>
              </w:rPr>
              <w:t>Veuillez indiquer dans l’espace réservé à cet effet le coût de ces services, leurs coordonnées et l’adresse des sites Internet, si nécessaire</w:t>
            </w:r>
          </w:p>
        </w:tc>
        <w:tc>
          <w:tcPr>
            <w:tcW w:w="5648" w:type="dxa"/>
          </w:tcPr>
          <w:p w14:paraId="49EBBE40" w14:textId="6449E26E" w:rsidR="0030646F" w:rsidRPr="00477BDE" w:rsidRDefault="0030646F" w:rsidP="00727FEB">
            <w:pPr>
              <w:spacing w:before="60" w:after="60"/>
              <w:rPr>
                <w:rFonts w:ascii="Franklin Gothic Book" w:hAnsi="Franklin Gothic Book"/>
                <w:u w:val="single"/>
              </w:rPr>
            </w:pPr>
            <w:r w:rsidRPr="00477BDE">
              <w:rPr>
                <w:rFonts w:ascii="Franklin Gothic Book" w:hAnsi="Franklin Gothic Book"/>
              </w:rPr>
              <w:fldChar w:fldCharType="begin">
                <w:ffData>
                  <w:name w:val="Check11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27FEB" w:rsidRPr="00477BDE">
              <w:rPr>
                <w:rFonts w:ascii="Franklin Gothic Book" w:hAnsi="Franklin Gothic Book"/>
              </w:rPr>
              <w:t> </w:t>
            </w:r>
            <w:r w:rsidRPr="00477BDE">
              <w:rPr>
                <w:rFonts w:ascii="Franklin Gothic Book" w:hAnsi="Franklin Gothic Book"/>
              </w:rPr>
              <w:t>Service Social International (</w:t>
            </w:r>
            <w:r w:rsidRPr="00477BDE">
              <w:rPr>
                <w:rFonts w:ascii="Franklin Gothic Book" w:hAnsi="Franklin Gothic Book"/>
                <w:i/>
                <w:iCs/>
              </w:rPr>
              <w:t>veuillez préciser les coordonnées</w:t>
            </w:r>
            <w:r w:rsidRPr="00477BDE">
              <w:rPr>
                <w:rFonts w:ascii="Franklin Gothic Book" w:hAnsi="Franklin Gothic Book"/>
              </w:rPr>
              <w:t xml:space="preserve">) : </w:t>
            </w:r>
            <w:r w:rsidRPr="00477BDE">
              <w:rPr>
                <w:rFonts w:ascii="Franklin Gothic Book" w:hAnsi="Franklin Gothic Book"/>
              </w:rPr>
              <w:fldChar w:fldCharType="begin">
                <w:ffData>
                  <w:name w:val="Text624"/>
                  <w:enabled/>
                  <w:calcOnExit w:val="0"/>
                  <w:textInput/>
                </w:ffData>
              </w:fldChar>
            </w:r>
            <w:bookmarkStart w:id="451" w:name="Text624"/>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1"/>
          </w:p>
          <w:p w14:paraId="73EE6F98" w14:textId="3BB4AA73" w:rsidR="0030646F" w:rsidRPr="00477BDE" w:rsidRDefault="0030646F" w:rsidP="0030646F">
            <w:pPr>
              <w:spacing w:before="60" w:after="60"/>
              <w:ind w:left="380" w:hanging="380"/>
              <w:rPr>
                <w:rFonts w:ascii="Franklin Gothic Book" w:hAnsi="Franklin Gothic Book"/>
              </w:rPr>
            </w:pPr>
            <w:r w:rsidRPr="00477BDE">
              <w:rPr>
                <w:rFonts w:ascii="Franklin Gothic Book" w:hAnsi="Franklin Gothic Book"/>
              </w:rPr>
              <w:fldChar w:fldCharType="begin">
                <w:ffData>
                  <w:name w:val="Check397"/>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27FEB" w:rsidRPr="00477BDE">
              <w:rPr>
                <w:rFonts w:ascii="Franklin Gothic Book" w:hAnsi="Franklin Gothic Book"/>
              </w:rPr>
              <w:t> </w:t>
            </w:r>
            <w:r w:rsidRPr="00477BDE">
              <w:rPr>
                <w:rFonts w:ascii="Franklin Gothic Book" w:hAnsi="Franklin Gothic Book"/>
              </w:rPr>
              <w:t>ONG qui traitent de l’enlèvement d’enfants :</w:t>
            </w:r>
            <w:r w:rsidRPr="00477BDE">
              <w:rPr>
                <w:rFonts w:ascii="Franklin Gothic Book" w:hAnsi="Franklin Gothic Book"/>
              </w:rPr>
              <w:fldChar w:fldCharType="begin">
                <w:ffData>
                  <w:name w:val="Text625"/>
                  <w:enabled/>
                  <w:calcOnExit w:val="0"/>
                  <w:textInput/>
                </w:ffData>
              </w:fldChar>
            </w:r>
            <w:bookmarkStart w:id="452" w:name="Text625"/>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2"/>
          </w:p>
          <w:p w14:paraId="1D3C0BF6" w14:textId="03D96D8E" w:rsidR="0030646F" w:rsidRPr="00477BDE" w:rsidRDefault="0030646F" w:rsidP="0030646F">
            <w:pPr>
              <w:spacing w:before="60" w:after="60"/>
              <w:ind w:left="378" w:hanging="378"/>
              <w:rPr>
                <w:rFonts w:ascii="Franklin Gothic Book" w:hAnsi="Franklin Gothic Book"/>
              </w:rPr>
            </w:pPr>
            <w:r w:rsidRPr="00477BDE">
              <w:rPr>
                <w:rFonts w:ascii="Franklin Gothic Book" w:hAnsi="Franklin Gothic Book"/>
              </w:rPr>
              <w:fldChar w:fldCharType="begin">
                <w:ffData>
                  <w:name w:val="Check118"/>
                  <w:enabled/>
                  <w:calcOnExit w:val="0"/>
                  <w:checkBox>
                    <w:sizeAuto/>
                    <w:default w:val="0"/>
                  </w:checkBox>
                </w:ffData>
              </w:fldChar>
            </w:r>
            <w:r w:rsidRPr="00477BDE">
              <w:rPr>
                <w:rFonts w:ascii="Franklin Gothic Book" w:hAnsi="Franklin Gothic Book"/>
              </w:rPr>
              <w:instrText xml:space="preserve"> FORMCHECKBOX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rPr>
              <w:fldChar w:fldCharType="end"/>
            </w:r>
            <w:r w:rsidR="00727FEB" w:rsidRPr="00477BDE">
              <w:rPr>
                <w:rFonts w:ascii="Franklin Gothic Book" w:hAnsi="Franklin Gothic Book"/>
              </w:rPr>
              <w:t> </w:t>
            </w:r>
            <w:r w:rsidRPr="00477BDE">
              <w:rPr>
                <w:rFonts w:ascii="Franklin Gothic Book" w:hAnsi="Franklin Gothic Book"/>
              </w:rPr>
              <w:t>Assistance financière :</w:t>
            </w:r>
            <w:r w:rsidRPr="00477BDE">
              <w:rPr>
                <w:rFonts w:ascii="Franklin Gothic Book" w:hAnsi="Franklin Gothic Book"/>
              </w:rPr>
              <w:fldChar w:fldCharType="begin">
                <w:ffData>
                  <w:name w:val="Text626"/>
                  <w:enabled/>
                  <w:calcOnExit w:val="0"/>
                  <w:textInput/>
                </w:ffData>
              </w:fldChar>
            </w:r>
            <w:bookmarkStart w:id="453" w:name="Text626"/>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3"/>
          </w:p>
          <w:p w14:paraId="23A3AC05" w14:textId="625FBE62" w:rsidR="0030646F" w:rsidRPr="00477BDE" w:rsidRDefault="0030646F" w:rsidP="0030646F">
            <w:pPr>
              <w:spacing w:before="60" w:after="60"/>
              <w:ind w:left="378" w:hanging="378"/>
              <w:rPr>
                <w:rFonts w:ascii="Franklin Gothic Book" w:hAnsi="Franklin Gothic Book"/>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rPr>
              <w:t xml:space="preserve">Service d’aide sociale : </w:t>
            </w:r>
            <w:r w:rsidRPr="00477BDE">
              <w:rPr>
                <w:rFonts w:ascii="Franklin Gothic Book" w:hAnsi="Franklin Gothic Book"/>
              </w:rPr>
              <w:fldChar w:fldCharType="begin">
                <w:ffData>
                  <w:name w:val="Text627"/>
                  <w:enabled/>
                  <w:calcOnExit w:val="0"/>
                  <w:textInput/>
                </w:ffData>
              </w:fldChar>
            </w:r>
            <w:bookmarkStart w:id="454" w:name="Text627"/>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4"/>
          </w:p>
          <w:p w14:paraId="590AF283" w14:textId="3D9B1D89" w:rsidR="0030646F" w:rsidRPr="00477BDE" w:rsidRDefault="0030646F" w:rsidP="0030646F">
            <w:pPr>
              <w:spacing w:before="60" w:after="60"/>
              <w:ind w:left="378" w:hanging="378"/>
              <w:rPr>
                <w:rFonts w:ascii="Franklin Gothic Book" w:hAnsi="Franklin Gothic Book"/>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rPr>
              <w:t xml:space="preserve">Services d’immigration : </w:t>
            </w:r>
            <w:r w:rsidRPr="00477BDE">
              <w:rPr>
                <w:rFonts w:ascii="Franklin Gothic Book" w:hAnsi="Franklin Gothic Book"/>
              </w:rPr>
              <w:fldChar w:fldCharType="begin">
                <w:ffData>
                  <w:name w:val="Text628"/>
                  <w:enabled/>
                  <w:calcOnExit w:val="0"/>
                  <w:textInput/>
                </w:ffData>
              </w:fldChar>
            </w:r>
            <w:bookmarkStart w:id="455" w:name="Text628"/>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5"/>
          </w:p>
          <w:p w14:paraId="4CB11D51" w14:textId="70BD95C3" w:rsidR="0030646F" w:rsidRPr="00477BDE" w:rsidRDefault="0030646F" w:rsidP="0030646F">
            <w:pPr>
              <w:pStyle w:val="PBParagraph"/>
              <w:numPr>
                <w:ilvl w:val="0"/>
                <w:numId w:val="0"/>
              </w:numPr>
              <w:spacing w:before="60" w:after="60"/>
              <w:ind w:left="4"/>
              <w:rPr>
                <w:sz w:val="20"/>
                <w:szCs w:val="20"/>
              </w:rPr>
            </w:pPr>
            <w:r w:rsidRPr="00477BDE">
              <w:rPr>
                <w:rFonts w:ascii="Franklin Gothic Book" w:hAnsi="Franklin Gothic Book" w:cs="Arial"/>
              </w:rPr>
              <w:fldChar w:fldCharType="begin">
                <w:ffData>
                  <w:name w:val="Check204"/>
                  <w:enabled/>
                  <w:calcOnExit w:val="0"/>
                  <w:checkBox>
                    <w:sizeAuto/>
                    <w:default w:val="0"/>
                  </w:checkBox>
                </w:ffData>
              </w:fldChar>
            </w:r>
            <w:r w:rsidRPr="00477BDE">
              <w:rPr>
                <w:rFonts w:ascii="Franklin Gothic Book" w:hAnsi="Franklin Gothic Book" w:cs="Arial"/>
              </w:rPr>
              <w:instrText xml:space="preserve"> FORMCHECKBOX </w:instrText>
            </w:r>
            <w:r w:rsidRPr="00477BDE">
              <w:rPr>
                <w:rFonts w:ascii="Franklin Gothic Book" w:hAnsi="Franklin Gothic Book" w:cs="Arial"/>
              </w:rPr>
            </w:r>
            <w:r w:rsidRPr="00477BDE">
              <w:rPr>
                <w:rFonts w:ascii="Franklin Gothic Book" w:hAnsi="Franklin Gothic Book" w:cs="Arial"/>
              </w:rPr>
              <w:fldChar w:fldCharType="separate"/>
            </w:r>
            <w:r w:rsidRPr="00477BDE">
              <w:rPr>
                <w:rFonts w:ascii="Franklin Gothic Book" w:hAnsi="Franklin Gothic Book" w:cs="Arial"/>
              </w:rPr>
              <w:fldChar w:fldCharType="end"/>
            </w:r>
            <w:r w:rsidR="00727FEB" w:rsidRPr="00477BDE">
              <w:rPr>
                <w:rFonts w:ascii="Franklin Gothic Book" w:hAnsi="Franklin Gothic Book" w:cs="Arial"/>
              </w:rPr>
              <w:t> </w:t>
            </w:r>
            <w:r w:rsidRPr="00477BDE">
              <w:rPr>
                <w:rFonts w:ascii="Franklin Gothic Book" w:hAnsi="Franklin Gothic Book"/>
              </w:rPr>
              <w:t>Autre (</w:t>
            </w:r>
            <w:r w:rsidRPr="00477BDE">
              <w:rPr>
                <w:rFonts w:ascii="Franklin Gothic Book" w:hAnsi="Franklin Gothic Book"/>
                <w:i/>
                <w:iCs/>
              </w:rPr>
              <w:t>veuillez préciser</w:t>
            </w:r>
            <w:r w:rsidRPr="00477BDE">
              <w:rPr>
                <w:rFonts w:ascii="Franklin Gothic Book" w:hAnsi="Franklin Gothic Book"/>
              </w:rPr>
              <w:t xml:space="preserve">) : </w:t>
            </w:r>
            <w:r w:rsidRPr="00477BDE">
              <w:rPr>
                <w:rFonts w:ascii="Franklin Gothic Book" w:hAnsi="Franklin Gothic Book"/>
              </w:rPr>
              <w:fldChar w:fldCharType="begin">
                <w:ffData>
                  <w:name w:val="Text629"/>
                  <w:enabled/>
                  <w:calcOnExit w:val="0"/>
                  <w:textInput/>
                </w:ffData>
              </w:fldChar>
            </w:r>
            <w:bookmarkStart w:id="456" w:name="Text629"/>
            <w:r w:rsidRPr="00477BDE">
              <w:rPr>
                <w:rFonts w:ascii="Franklin Gothic Book" w:hAnsi="Franklin Gothic Book"/>
              </w:rPr>
              <w:instrText xml:space="preserve"> FORMTEXT </w:instrText>
            </w:r>
            <w:r w:rsidRPr="00477BDE">
              <w:rPr>
                <w:rFonts w:ascii="Franklin Gothic Book" w:hAnsi="Franklin Gothic Book"/>
              </w:rPr>
            </w:r>
            <w:r w:rsidRPr="00477BDE">
              <w:rPr>
                <w:rFonts w:ascii="Franklin Gothic Book" w:hAnsi="Franklin Gothic Book"/>
              </w:rPr>
              <w:fldChar w:fldCharType="separate"/>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noProof/>
              </w:rPr>
              <w:t> </w:t>
            </w:r>
            <w:r w:rsidRPr="00477BDE">
              <w:rPr>
                <w:rFonts w:ascii="Franklin Gothic Book" w:hAnsi="Franklin Gothic Book"/>
              </w:rPr>
              <w:fldChar w:fldCharType="end"/>
            </w:r>
            <w:bookmarkEnd w:id="456"/>
          </w:p>
        </w:tc>
      </w:tr>
      <w:tr w:rsidR="0030646F" w:rsidRPr="00477BDE" w14:paraId="065963A4" w14:textId="77777777" w:rsidTr="00851CA8">
        <w:tc>
          <w:tcPr>
            <w:tcW w:w="9923" w:type="dxa"/>
            <w:gridSpan w:val="2"/>
          </w:tcPr>
          <w:p w14:paraId="2EE445E0" w14:textId="773FE155" w:rsidR="0030646F" w:rsidRPr="00477BDE" w:rsidRDefault="0030646F" w:rsidP="0030646F">
            <w:pPr>
              <w:pStyle w:val="PBParagraph"/>
              <w:numPr>
                <w:ilvl w:val="0"/>
                <w:numId w:val="0"/>
              </w:numPr>
              <w:spacing w:before="60" w:after="60"/>
              <w:rPr>
                <w:color w:val="7030A0"/>
              </w:rPr>
            </w:pPr>
            <w:r w:rsidRPr="00477BDE">
              <w:rPr>
                <w:b/>
                <w:bCs/>
              </w:rPr>
              <w:t>Dernière mise à jour : [INSÉRER LA DATE]</w:t>
            </w:r>
          </w:p>
        </w:tc>
      </w:tr>
    </w:tbl>
    <w:p w14:paraId="35EC8414" w14:textId="1C2CDE47" w:rsidR="00C31547" w:rsidRPr="00477BDE" w:rsidRDefault="00CB7282" w:rsidP="00C03AF2">
      <w:pPr>
        <w:pStyle w:val="Heading1"/>
        <w:numPr>
          <w:ilvl w:val="0"/>
          <w:numId w:val="22"/>
        </w:numPr>
        <w:ind w:left="709"/>
      </w:pPr>
      <w:bookmarkStart w:id="457" w:name="_Toc225415432"/>
      <w:r w:rsidRPr="00477BDE">
        <w:rPr>
          <w:rFonts w:ascii="ZWAdobeF" w:hAnsi="ZWAdobeF" w:cs="ZWAdobeF"/>
          <w:color w:val="auto"/>
          <w:sz w:val="2"/>
          <w:szCs w:val="2"/>
        </w:rPr>
        <w:lastRenderedPageBreak/>
        <w:t>8B</w:t>
      </w:r>
      <w:r w:rsidR="007E40E6" w:rsidRPr="00477BDE">
        <w:t>Ressources électroniques</w:t>
      </w:r>
      <w:bookmarkEnd w:id="457"/>
    </w:p>
    <w:tbl>
      <w:tblPr>
        <w:tblStyle w:val="TableGrid"/>
        <w:tblW w:w="9923" w:type="dxa"/>
        <w:tblInd w:w="-5" w:type="dxa"/>
        <w:tblLook w:val="04A0" w:firstRow="1" w:lastRow="0" w:firstColumn="1" w:lastColumn="0" w:noHBand="0" w:noVBand="1"/>
      </w:tblPr>
      <w:tblGrid>
        <w:gridCol w:w="9923"/>
      </w:tblGrid>
      <w:tr w:rsidR="00330543" w:rsidRPr="00477BDE" w14:paraId="7B11B013" w14:textId="77777777" w:rsidTr="005C546C">
        <w:tc>
          <w:tcPr>
            <w:tcW w:w="9923" w:type="dxa"/>
            <w:shd w:val="clear" w:color="auto" w:fill="E7E6E6" w:themeFill="background2"/>
          </w:tcPr>
          <w:p w14:paraId="30A9BF03" w14:textId="43F74F83" w:rsidR="00330543" w:rsidRPr="00477BDE" w:rsidRDefault="00330543" w:rsidP="0030646F">
            <w:pPr>
              <w:pStyle w:val="PBParagraph"/>
              <w:numPr>
                <w:ilvl w:val="0"/>
                <w:numId w:val="0"/>
              </w:numPr>
              <w:spacing w:before="60" w:after="60"/>
              <w:rPr>
                <w:color w:val="03295A" w:themeColor="accent4"/>
              </w:rPr>
            </w:pPr>
            <w:r w:rsidRPr="00477BDE">
              <w:rPr>
                <w:color w:val="03295A" w:themeColor="accent4"/>
              </w:rPr>
              <w:t>Veuillez utiliser l</w:t>
            </w:r>
            <w:r w:rsidR="00473EE1" w:rsidRPr="00477BDE">
              <w:rPr>
                <w:color w:val="03295A" w:themeColor="accent4"/>
              </w:rPr>
              <w:t>’</w:t>
            </w:r>
            <w:r w:rsidRPr="00477BDE">
              <w:rPr>
                <w:color w:val="03295A" w:themeColor="accent4"/>
              </w:rPr>
              <w:t>espace ci-dessous pour insérer tout autre lien vers la législation, les règles de droit international privé, les directives ou les protocoles concernant la protection des enfants, les sites web utiles (par ex.</w:t>
            </w:r>
            <w:r w:rsidR="00834C53" w:rsidRPr="00477BDE">
              <w:rPr>
                <w:color w:val="03295A" w:themeColor="accent4"/>
              </w:rPr>
              <w:t>,</w:t>
            </w:r>
            <w:r w:rsidRPr="00477BDE">
              <w:rPr>
                <w:color w:val="03295A" w:themeColor="accent4"/>
              </w:rPr>
              <w:t xml:space="preserve"> </w:t>
            </w:r>
            <w:r w:rsidR="00193B86" w:rsidRPr="00477BDE">
              <w:rPr>
                <w:color w:val="03295A" w:themeColor="accent4"/>
              </w:rPr>
              <w:t xml:space="preserve">autorités </w:t>
            </w:r>
            <w:r w:rsidRPr="00477BDE">
              <w:rPr>
                <w:color w:val="03295A" w:themeColor="accent4"/>
              </w:rPr>
              <w:t>ju</w:t>
            </w:r>
            <w:r w:rsidR="00193B86" w:rsidRPr="00477BDE">
              <w:rPr>
                <w:color w:val="03295A" w:themeColor="accent4"/>
              </w:rPr>
              <w:t>diciaires</w:t>
            </w:r>
            <w:r w:rsidR="000F6B23" w:rsidRPr="00477BDE">
              <w:rPr>
                <w:color w:val="03295A" w:themeColor="accent4"/>
              </w:rPr>
              <w:t xml:space="preserve"> et administratives</w:t>
            </w:r>
            <w:r w:rsidRPr="00477BDE">
              <w:rPr>
                <w:color w:val="03295A" w:themeColor="accent4"/>
              </w:rPr>
              <w:t xml:space="preserve"> et autres autorités compétentes, organismes publics, agences, organisations non gouvernementales, associations) et toute ressource électronique utile pour l</w:t>
            </w:r>
            <w:r w:rsidR="00AD377F" w:rsidRPr="00477BDE">
              <w:rPr>
                <w:color w:val="03295A" w:themeColor="accent4"/>
              </w:rPr>
              <w:t>’enlèvement</w:t>
            </w:r>
            <w:r w:rsidRPr="00477BDE">
              <w:rPr>
                <w:color w:val="03295A" w:themeColor="accent4"/>
              </w:rPr>
              <w:t xml:space="preserve"> des enfants.</w:t>
            </w:r>
          </w:p>
        </w:tc>
      </w:tr>
      <w:tr w:rsidR="00330543" w:rsidRPr="00477BDE" w14:paraId="53CB9FBA" w14:textId="77777777" w:rsidTr="00CE379D">
        <w:tc>
          <w:tcPr>
            <w:tcW w:w="9923" w:type="dxa"/>
          </w:tcPr>
          <w:p w14:paraId="04BCA326" w14:textId="74A59C2C" w:rsidR="00330543" w:rsidRPr="00477BDE" w:rsidRDefault="00330543" w:rsidP="00E3609C">
            <w:pPr>
              <w:pStyle w:val="PBParagraph"/>
              <w:numPr>
                <w:ilvl w:val="0"/>
                <w:numId w:val="0"/>
              </w:numPr>
              <w:spacing w:before="60" w:after="60"/>
              <w:ind w:left="4"/>
            </w:pPr>
            <w:r w:rsidRPr="00477BDE">
              <w:fldChar w:fldCharType="begin" w:fldLock="1">
                <w:ffData>
                  <w:name w:val="Text143"/>
                  <w:enabled/>
                  <w:calcOnExit w:val="0"/>
                  <w:textInput/>
                </w:ffData>
              </w:fldChar>
            </w:r>
            <w:bookmarkStart w:id="458" w:name="Text143"/>
            <w:r w:rsidRPr="00477BDE">
              <w:instrText xml:space="preserve"> FORMTEXT </w:instrText>
            </w:r>
            <w:r w:rsidRPr="00477BDE">
              <w:fldChar w:fldCharType="separate"/>
            </w:r>
            <w:r w:rsidRPr="00477BDE">
              <w:t>     </w:t>
            </w:r>
            <w:r w:rsidRPr="00477BDE">
              <w:fldChar w:fldCharType="end"/>
            </w:r>
            <w:bookmarkEnd w:id="458"/>
          </w:p>
        </w:tc>
      </w:tr>
      <w:tr w:rsidR="00F843E0" w14:paraId="10988B1C" w14:textId="77777777" w:rsidTr="00CE379D">
        <w:tc>
          <w:tcPr>
            <w:tcW w:w="9923" w:type="dxa"/>
          </w:tcPr>
          <w:p w14:paraId="07422BD7" w14:textId="3B3BF572" w:rsidR="00F843E0" w:rsidRPr="0030646F" w:rsidRDefault="00E4481D" w:rsidP="00E3609C">
            <w:pPr>
              <w:pStyle w:val="PBParagraph"/>
              <w:numPr>
                <w:ilvl w:val="0"/>
                <w:numId w:val="0"/>
              </w:numPr>
              <w:spacing w:before="60" w:after="60"/>
              <w:ind w:left="4"/>
            </w:pPr>
            <w:r w:rsidRPr="00477BDE">
              <w:rPr>
                <w:b/>
                <w:bCs/>
              </w:rPr>
              <w:t>Dernière mise à jour : [INSÉRER LA DATE]</w:t>
            </w:r>
          </w:p>
        </w:tc>
      </w:tr>
      <w:bookmarkEnd w:id="1"/>
      <w:bookmarkEnd w:id="2"/>
    </w:tbl>
    <w:p w14:paraId="0BF5AF42" w14:textId="77777777" w:rsidR="00E73FE0" w:rsidRDefault="00E73FE0" w:rsidP="002D2D93">
      <w:pPr>
        <w:pStyle w:val="PBParagraph"/>
        <w:numPr>
          <w:ilvl w:val="0"/>
          <w:numId w:val="0"/>
        </w:numPr>
      </w:pPr>
    </w:p>
    <w:sectPr w:rsidR="00E73FE0" w:rsidSect="001D56EB">
      <w:headerReference w:type="first" r:id="rId22"/>
      <w:footnotePr>
        <w:numRestart w:val="eachSect"/>
      </w:footnotePr>
      <w:pgSz w:w="11906" w:h="16838" w:code="9"/>
      <w:pgMar w:top="567"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C367D" w14:textId="77777777" w:rsidR="003E4227" w:rsidRDefault="003E4227" w:rsidP="00037583">
      <w:pPr>
        <w:spacing w:after="0" w:line="240" w:lineRule="auto"/>
      </w:pPr>
      <w:r>
        <w:separator/>
      </w:r>
    </w:p>
  </w:endnote>
  <w:endnote w:type="continuationSeparator" w:id="0">
    <w:p w14:paraId="3B618419" w14:textId="77777777" w:rsidR="003E4227" w:rsidRDefault="003E4227" w:rsidP="00037583">
      <w:pPr>
        <w:spacing w:after="0" w:line="240" w:lineRule="auto"/>
      </w:pPr>
      <w:r>
        <w:continuationSeparator/>
      </w:r>
    </w:p>
  </w:endnote>
  <w:endnote w:type="continuationNotice" w:id="1">
    <w:p w14:paraId="7F565C37" w14:textId="77777777" w:rsidR="003E4227" w:rsidRDefault="003E42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A774376-665F-4C64-BD19-F5E7202E52B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embedRegular r:id="rId2" w:fontKey="{B6E4278E-31CD-4229-B404-8E5CCE3D15B6}"/>
    <w:embedBold r:id="rId3" w:fontKey="{2220F06A-0D42-4917-A6D2-C7806B31D0B8}"/>
    <w:embedItalic r:id="rId4" w:fontKey="{5EDF6ADA-621F-4EA5-88C5-077E711947E5}"/>
    <w:embedBoldItalic r:id="rId5" w:fontKey="{11C0E3A1-534E-4A01-A10C-0FF1958036E1}"/>
  </w:font>
  <w:font w:name="Franklin Gothic Book">
    <w:panose1 w:val="020B0503020102020204"/>
    <w:charset w:val="00"/>
    <w:family w:val="swiss"/>
    <w:pitch w:val="variable"/>
    <w:sig w:usb0="00000287" w:usb1="00000000" w:usb2="00000000" w:usb3="00000000" w:csb0="0000009F" w:csb1="00000000"/>
    <w:embedRegular r:id="rId6" w:fontKey="{029E1573-9B75-44A4-86C7-4E07315FC97E}"/>
    <w:embedBold r:id="rId7" w:fontKey="{2245BA3B-07BC-4E15-B0A3-0ED5D9DBBC8F}"/>
    <w:embedItalic r:id="rId8" w:fontKey="{3548CEAD-8E49-4B02-B82D-96F2ADA7BDBC}"/>
    <w:embedBoldItalic r:id="rId9" w:fontKey="{651DD0FC-D287-4C60-8759-2E1199F4D537}"/>
  </w:font>
  <w:font w:name="Franklin Gothic Medium">
    <w:panose1 w:val="020B0603020102020204"/>
    <w:charset w:val="00"/>
    <w:family w:val="swiss"/>
    <w:pitch w:val="variable"/>
    <w:sig w:usb0="00000287" w:usb1="00000000" w:usb2="00000000" w:usb3="00000000" w:csb0="0000009F" w:csb1="00000000"/>
    <w:embedRegular r:id="rId10" w:fontKey="{B6CA5289-4619-4099-8392-ADA156546CF0}"/>
    <w:embedBold r:id="rId11" w:fontKey="{E0C6CB59-EDF0-4502-BC5E-8A17F8B0EB81}"/>
    <w:embedItalic r:id="rId12" w:fontKey="{B8E22FA8-F96E-412C-A79D-797EFE63E647}"/>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3" w:fontKey="{922D02DA-119B-41C3-BE03-5B8AC26728B5}"/>
    <w:embedItalic r:id="rId14" w:fontKey="{25A4F6D3-E303-4BE8-98C7-5C134D6D8BB9}"/>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5" w:fontKey="{138B6E8F-632B-450A-8B40-F86B94EB7612}"/>
  </w:font>
  <w:font w:name="ZWAdobeF">
    <w:altName w:val="Calibri"/>
    <w:charset w:val="00"/>
    <w:family w:val="auto"/>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41EAA" w14:textId="77777777" w:rsidR="003E4227" w:rsidRPr="009701D2" w:rsidRDefault="003E4227" w:rsidP="00B74EFA">
      <w:pPr>
        <w:spacing w:after="120" w:line="240" w:lineRule="auto"/>
        <w:rPr>
          <w:color w:val="A2B93B" w:themeColor="accent6"/>
        </w:rPr>
      </w:pPr>
      <w:r w:rsidRPr="009701D2">
        <w:rPr>
          <w:color w:val="A2B93B" w:themeColor="accent6"/>
        </w:rPr>
        <w:separator/>
      </w:r>
    </w:p>
  </w:footnote>
  <w:footnote w:type="continuationSeparator" w:id="0">
    <w:p w14:paraId="0E76F7C4" w14:textId="77777777" w:rsidR="003E4227" w:rsidRDefault="003E4227" w:rsidP="00037583">
      <w:pPr>
        <w:spacing w:after="0" w:line="240" w:lineRule="auto"/>
      </w:pPr>
      <w:r>
        <w:continuationSeparator/>
      </w:r>
    </w:p>
  </w:footnote>
  <w:footnote w:type="continuationNotice" w:id="1">
    <w:p w14:paraId="313A59BF" w14:textId="77777777" w:rsidR="003E4227" w:rsidRDefault="003E4227">
      <w:pPr>
        <w:spacing w:after="0" w:line="240" w:lineRule="auto"/>
      </w:pPr>
    </w:p>
  </w:footnote>
  <w:footnote w:id="2">
    <w:p w14:paraId="20DCF0E5" w14:textId="77777777" w:rsidR="001859D9" w:rsidRPr="00984F4B" w:rsidRDefault="001859D9" w:rsidP="001859D9">
      <w:pPr>
        <w:pStyle w:val="FootnoteText"/>
        <w:rPr>
          <w:rFonts w:ascii="Franklin Gothic Book" w:hAnsi="Franklin Gothic Book"/>
          <w:iCs/>
          <w:sz w:val="16"/>
          <w:szCs w:val="16"/>
        </w:rPr>
      </w:pPr>
      <w:r w:rsidRPr="001611A8">
        <w:rPr>
          <w:rStyle w:val="FootnoteReference"/>
          <w:rFonts w:ascii="Franklin Gothic Book" w:hAnsi="Franklin Gothic Book"/>
          <w:sz w:val="16"/>
          <w:szCs w:val="16"/>
        </w:rPr>
        <w:footnoteRef/>
      </w:r>
      <w:r w:rsidRPr="001611A8">
        <w:rPr>
          <w:rFonts w:ascii="Franklin Gothic Book" w:hAnsi="Franklin Gothic Book"/>
          <w:sz w:val="16"/>
          <w:szCs w:val="16"/>
        </w:rPr>
        <w:t xml:space="preserve"> </w:t>
      </w:r>
      <w:r>
        <w:rPr>
          <w:rFonts w:ascii="Franklin Gothic Book" w:hAnsi="Franklin Gothic Book"/>
          <w:sz w:val="16"/>
          <w:szCs w:val="16"/>
        </w:rPr>
        <w:tab/>
      </w:r>
      <w:r w:rsidRPr="001611A8">
        <w:rPr>
          <w:rFonts w:ascii="Franklin Gothic Book" w:hAnsi="Franklin Gothic Book"/>
          <w:sz w:val="16"/>
          <w:szCs w:val="16"/>
        </w:rPr>
        <w:t xml:space="preserve">Toute référence à un </w:t>
      </w:r>
      <w:r w:rsidRPr="00205F47">
        <w:rPr>
          <w:rFonts w:ascii="Franklin Gothic Book" w:hAnsi="Franklin Gothic Book"/>
          <w:sz w:val="16"/>
          <w:szCs w:val="16"/>
        </w:rPr>
        <w:t>État contractant dans ce Profil d</w:t>
      </w:r>
      <w:r>
        <w:rPr>
          <w:rFonts w:ascii="Franklin Gothic Book" w:hAnsi="Franklin Gothic Book"/>
          <w:sz w:val="16"/>
          <w:szCs w:val="16"/>
        </w:rPr>
        <w:t>’</w:t>
      </w:r>
      <w:r w:rsidRPr="00205F47">
        <w:rPr>
          <w:rFonts w:ascii="Franklin Gothic Book" w:hAnsi="Franklin Gothic Book"/>
          <w:sz w:val="16"/>
          <w:szCs w:val="16"/>
        </w:rPr>
        <w:t>État renvoie à un État contractant</w:t>
      </w:r>
      <w:r w:rsidRPr="001611A8">
        <w:rPr>
          <w:rFonts w:ascii="Franklin Gothic Book" w:hAnsi="Franklin Gothic Book"/>
          <w:sz w:val="16"/>
          <w:szCs w:val="16"/>
        </w:rPr>
        <w:t xml:space="preserve"> à </w:t>
      </w:r>
      <w:r>
        <w:rPr>
          <w:rFonts w:ascii="Franklin Gothic Book" w:hAnsi="Franklin Gothic Book"/>
          <w:sz w:val="16"/>
          <w:szCs w:val="16"/>
        </w:rPr>
        <w:t>l</w:t>
      </w:r>
      <w:r w:rsidRPr="001611A8">
        <w:rPr>
          <w:rFonts w:ascii="Franklin Gothic Book" w:hAnsi="Franklin Gothic Book"/>
          <w:sz w:val="16"/>
          <w:szCs w:val="16"/>
        </w:rPr>
        <w:t xml:space="preserve">a </w:t>
      </w:r>
      <w:r w:rsidRPr="00984F4B">
        <w:rPr>
          <w:rFonts w:ascii="Franklin Gothic Book" w:hAnsi="Franklin Gothic Book"/>
          <w:iCs/>
          <w:sz w:val="16"/>
          <w:szCs w:val="16"/>
        </w:rPr>
        <w:t>Convention Enlèvement d’enfants de 1980.</w:t>
      </w:r>
    </w:p>
  </w:footnote>
  <w:footnote w:id="3">
    <w:p w14:paraId="57123F3B" w14:textId="77777777" w:rsidR="001859D9" w:rsidRPr="002E71B5" w:rsidRDefault="001859D9" w:rsidP="001859D9">
      <w:pPr>
        <w:pStyle w:val="FootnoteText"/>
        <w:rPr>
          <w:rFonts w:ascii="Franklin Gothic Book" w:hAnsi="Franklin Gothic Book"/>
          <w:sz w:val="16"/>
          <w:szCs w:val="16"/>
          <w:lang w:val="fr-BE"/>
        </w:rPr>
      </w:pPr>
      <w:r w:rsidRPr="003B50FE">
        <w:rPr>
          <w:rStyle w:val="FootnoteReference"/>
          <w:rFonts w:ascii="Franklin Gothic Book" w:hAnsi="Franklin Gothic Book"/>
          <w:sz w:val="16"/>
          <w:szCs w:val="16"/>
        </w:rPr>
        <w:footnoteRef/>
      </w:r>
      <w:r w:rsidRPr="003B50FE">
        <w:rPr>
          <w:rFonts w:ascii="Franklin Gothic Book" w:hAnsi="Franklin Gothic Book"/>
          <w:sz w:val="16"/>
          <w:szCs w:val="16"/>
          <w:lang w:val="fr-BE"/>
        </w:rPr>
        <w:t xml:space="preserve"> </w:t>
      </w:r>
      <w:r w:rsidRPr="003B50FE">
        <w:rPr>
          <w:rFonts w:ascii="Franklin Gothic Book" w:hAnsi="Franklin Gothic Book"/>
          <w:sz w:val="16"/>
          <w:szCs w:val="16"/>
          <w:lang w:val="fr-BE"/>
        </w:rPr>
        <w:tab/>
      </w:r>
      <w:r w:rsidRPr="00B272BF">
        <w:rPr>
          <w:rFonts w:ascii="Franklin Gothic Book" w:hAnsi="Franklin Gothic Book"/>
          <w:sz w:val="16"/>
          <w:szCs w:val="16"/>
          <w:lang w:val="fr-BE"/>
        </w:rPr>
        <w:t xml:space="preserve">Cette nouvelle version reprend le contenu et la structure du Doc. </w:t>
      </w:r>
      <w:r>
        <w:rPr>
          <w:rFonts w:ascii="Franklin Gothic Book" w:hAnsi="Franklin Gothic Book"/>
          <w:sz w:val="16"/>
          <w:szCs w:val="16"/>
          <w:lang w:val="fr-BE"/>
        </w:rPr>
        <w:t>i</w:t>
      </w:r>
      <w:r w:rsidRPr="00B272BF">
        <w:rPr>
          <w:rFonts w:ascii="Franklin Gothic Book" w:hAnsi="Franklin Gothic Book"/>
          <w:sz w:val="16"/>
          <w:szCs w:val="16"/>
          <w:lang w:val="fr-BE"/>
        </w:rPr>
        <w:t>nfo. No</w:t>
      </w:r>
      <w:r>
        <w:rPr>
          <w:rFonts w:ascii="Franklin Gothic Book" w:hAnsi="Franklin Gothic Book"/>
          <w:sz w:val="16"/>
          <w:szCs w:val="16"/>
          <w:lang w:val="fr-BE"/>
        </w:rPr>
        <w:t> </w:t>
      </w:r>
      <w:r w:rsidRPr="00B272BF">
        <w:rPr>
          <w:rFonts w:ascii="Franklin Gothic Book" w:hAnsi="Franklin Gothic Book"/>
          <w:sz w:val="16"/>
          <w:szCs w:val="16"/>
          <w:lang w:val="fr-BE"/>
        </w:rPr>
        <w:t>2 de mars 2011 à l</w:t>
      </w:r>
      <w:r>
        <w:rPr>
          <w:rFonts w:ascii="Franklin Gothic Book" w:hAnsi="Franklin Gothic Book"/>
          <w:sz w:val="16"/>
          <w:szCs w:val="16"/>
          <w:lang w:val="fr-BE"/>
        </w:rPr>
        <w:t>’</w:t>
      </w:r>
      <w:r w:rsidRPr="00B272BF">
        <w:rPr>
          <w:rFonts w:ascii="Franklin Gothic Book" w:hAnsi="Franklin Gothic Book"/>
          <w:sz w:val="16"/>
          <w:szCs w:val="16"/>
          <w:lang w:val="fr-BE"/>
        </w:rPr>
        <w:t xml:space="preserve">attention de la Commission spéciale de juin 2011 sur le fonctionnement pratique de la Convention Enlèvement d'enfants de 1980, en apportant quelques modifications mineures de format </w:t>
      </w:r>
      <w:r>
        <w:rPr>
          <w:rFonts w:ascii="Franklin Gothic Book" w:hAnsi="Franklin Gothic Book"/>
          <w:sz w:val="16"/>
          <w:szCs w:val="16"/>
          <w:lang w:val="fr-BE"/>
        </w:rPr>
        <w:t>ainsi que</w:t>
      </w:r>
      <w:r w:rsidRPr="00B272BF">
        <w:rPr>
          <w:rFonts w:ascii="Franklin Gothic Book" w:hAnsi="Franklin Gothic Book"/>
          <w:sz w:val="16"/>
          <w:szCs w:val="16"/>
          <w:lang w:val="fr-BE"/>
        </w:rPr>
        <w:t xml:space="preserve"> les mises à jour nécessaires (par ex., la référence </w:t>
      </w:r>
      <w:r>
        <w:rPr>
          <w:rFonts w:ascii="Franklin Gothic Book" w:hAnsi="Franklin Gothic Book"/>
          <w:sz w:val="16"/>
          <w:szCs w:val="16"/>
          <w:lang w:val="fr-BE"/>
        </w:rPr>
        <w:t xml:space="preserve">au Règlement Bruxelles </w:t>
      </w:r>
      <w:r w:rsidRPr="00B272BF">
        <w:rPr>
          <w:rFonts w:ascii="Franklin Gothic Book" w:hAnsi="Franklin Gothic Book"/>
          <w:sz w:val="16"/>
          <w:szCs w:val="16"/>
          <w:lang w:val="fr-BE"/>
        </w:rPr>
        <w:t>II</w:t>
      </w:r>
      <w:r>
        <w:rPr>
          <w:rFonts w:ascii="Franklin Gothic Book" w:hAnsi="Franklin Gothic Book"/>
          <w:sz w:val="16"/>
          <w:szCs w:val="16"/>
          <w:lang w:val="fr-BE"/>
        </w:rPr>
        <w:t> </w:t>
      </w:r>
      <w:r w:rsidRPr="00BF65A1">
        <w:rPr>
          <w:rFonts w:ascii="Franklin Gothic Book" w:hAnsi="Franklin Gothic Book"/>
          <w:i/>
          <w:iCs/>
          <w:sz w:val="16"/>
          <w:szCs w:val="16"/>
          <w:lang w:val="fr-BE"/>
        </w:rPr>
        <w:t>bis</w:t>
      </w:r>
      <w:r w:rsidRPr="00B272BF">
        <w:rPr>
          <w:rFonts w:ascii="Franklin Gothic Book" w:hAnsi="Franklin Gothic Book"/>
          <w:sz w:val="16"/>
          <w:szCs w:val="16"/>
          <w:lang w:val="fr-BE"/>
        </w:rPr>
        <w:t xml:space="preserve"> a été changée </w:t>
      </w:r>
      <w:r>
        <w:rPr>
          <w:rFonts w:ascii="Franklin Gothic Book" w:hAnsi="Franklin Gothic Book"/>
          <w:sz w:val="16"/>
          <w:szCs w:val="16"/>
          <w:lang w:val="fr-BE"/>
        </w:rPr>
        <w:t>par</w:t>
      </w:r>
      <w:r w:rsidRPr="00B272BF">
        <w:rPr>
          <w:rFonts w:ascii="Franklin Gothic Book" w:hAnsi="Franklin Gothic Book"/>
          <w:sz w:val="16"/>
          <w:szCs w:val="16"/>
          <w:lang w:val="fr-BE"/>
        </w:rPr>
        <w:t xml:space="preserve"> Bruxelles</w:t>
      </w:r>
      <w:r>
        <w:rPr>
          <w:rFonts w:ascii="Franklin Gothic Book" w:hAnsi="Franklin Gothic Book"/>
          <w:sz w:val="16"/>
          <w:szCs w:val="16"/>
          <w:lang w:val="fr-BE"/>
        </w:rPr>
        <w:t> </w:t>
      </w:r>
      <w:r w:rsidRPr="00B272BF">
        <w:rPr>
          <w:rFonts w:ascii="Franklin Gothic Book" w:hAnsi="Franklin Gothic Book"/>
          <w:sz w:val="16"/>
          <w:szCs w:val="16"/>
          <w:lang w:val="fr-BE"/>
        </w:rPr>
        <w:t>II</w:t>
      </w:r>
      <w:r>
        <w:rPr>
          <w:rFonts w:ascii="Franklin Gothic Book" w:hAnsi="Franklin Gothic Book"/>
          <w:sz w:val="16"/>
          <w:szCs w:val="16"/>
          <w:lang w:val="fr-BE"/>
        </w:rPr>
        <w:t> </w:t>
      </w:r>
      <w:r w:rsidRPr="00BF65A1">
        <w:rPr>
          <w:rFonts w:ascii="Franklin Gothic Book" w:hAnsi="Franklin Gothic Book"/>
          <w:i/>
          <w:iCs/>
          <w:sz w:val="16"/>
          <w:szCs w:val="16"/>
          <w:lang w:val="fr-BE"/>
        </w:rPr>
        <w:t>ter</w:t>
      </w:r>
      <w:r w:rsidRPr="00B272BF">
        <w:rPr>
          <w:rFonts w:ascii="Franklin Gothic Book" w:hAnsi="Franklin Gothic Book"/>
          <w:sz w:val="16"/>
          <w:szCs w:val="16"/>
          <w:lang w:val="fr-BE"/>
        </w:rPr>
        <w:t xml:space="preserve"> et les références à INCASTAT ont été supprimées).</w:t>
      </w:r>
    </w:p>
  </w:footnote>
  <w:footnote w:id="4">
    <w:p w14:paraId="75F1E6D3" w14:textId="3304AB09" w:rsidR="00946493" w:rsidRPr="006E50F7" w:rsidRDefault="00946493" w:rsidP="00B50FEE">
      <w:pPr>
        <w:pStyle w:val="FootnoteText"/>
        <w:rPr>
          <w:lang w:val="fr-BE"/>
        </w:rPr>
      </w:pPr>
      <w:r>
        <w:rPr>
          <w:rStyle w:val="FootnoteReference"/>
        </w:rPr>
        <w:footnoteRef/>
      </w:r>
      <w:r>
        <w:t xml:space="preserve"> </w:t>
      </w:r>
      <w:r w:rsidR="006E50F7">
        <w:tab/>
      </w:r>
      <w:r w:rsidR="006E50F7" w:rsidRPr="006E50F7">
        <w:rPr>
          <w:lang w:val="fr-BE"/>
        </w:rPr>
        <w:t>Veuillez vérifier si les coordonnées figurant sur l’</w:t>
      </w:r>
      <w:r w:rsidR="00857A42">
        <w:rPr>
          <w:lang w:val="fr-BE"/>
        </w:rPr>
        <w:t>« </w:t>
      </w:r>
      <w:r w:rsidR="006E50F7" w:rsidRPr="006E50F7">
        <w:rPr>
          <w:lang w:val="fr-BE"/>
        </w:rPr>
        <w:t>Espace Enlèvement d’enfants</w:t>
      </w:r>
      <w:r w:rsidR="00857A42">
        <w:rPr>
          <w:lang w:val="fr-BE"/>
        </w:rPr>
        <w:t> »</w:t>
      </w:r>
      <w:r w:rsidR="006E50F7" w:rsidRPr="006E50F7">
        <w:rPr>
          <w:lang w:val="fr-BE"/>
        </w:rPr>
        <w:t xml:space="preserve"> </w:t>
      </w:r>
      <w:r w:rsidR="00857A42">
        <w:rPr>
          <w:lang w:val="fr-BE"/>
        </w:rPr>
        <w:t>du</w:t>
      </w:r>
      <w:r w:rsidR="006E50F7" w:rsidRPr="006E50F7">
        <w:rPr>
          <w:lang w:val="fr-BE"/>
        </w:rPr>
        <w:t xml:space="preserve"> site web de la HCCH (</w:t>
      </w:r>
      <w:hyperlink r:id="rId1" w:history="1">
        <w:r w:rsidR="006E50F7" w:rsidRPr="006E50F7">
          <w:rPr>
            <w:rStyle w:val="Hyperlink"/>
            <w:lang w:val="fr-BE"/>
          </w:rPr>
          <w:t>www.hcch.net</w:t>
        </w:r>
      </w:hyperlink>
      <w:r w:rsidR="006E50F7" w:rsidRPr="006E50F7">
        <w:rPr>
          <w:lang w:val="fr-BE"/>
        </w:rPr>
        <w:t xml:space="preserve">), sous la rubrique « Autorités centrales », sont à jour. Si ce n’est pas le cas, merci d’envoyer les coordonnées à jour par courrier électronique à l’adresse </w:t>
      </w:r>
      <w:hyperlink r:id="rId2" w:history="1">
        <w:r w:rsidR="006E50F7" w:rsidRPr="006E50F7">
          <w:rPr>
            <w:rStyle w:val="Hyperlink"/>
            <w:lang w:val="fr-BE"/>
          </w:rPr>
          <w:t>secretariat@hcch.net</w:t>
        </w:r>
      </w:hyperlink>
      <w:r w:rsidR="006E50F7" w:rsidRPr="006E50F7">
        <w:rPr>
          <w:lang w:val="fr-BE"/>
        </w:rPr>
        <w:t xml:space="preserve">. </w:t>
      </w:r>
    </w:p>
  </w:footnote>
  <w:footnote w:id="5">
    <w:p w14:paraId="33A2A02B" w14:textId="77777777" w:rsidR="006E358D" w:rsidRPr="005B44BC" w:rsidRDefault="006E358D" w:rsidP="00B50FEE">
      <w:pPr>
        <w:pStyle w:val="FootnoteText"/>
      </w:pPr>
      <w:r w:rsidRPr="00B12673">
        <w:rPr>
          <w:rStyle w:val="FootnoteReference"/>
        </w:rPr>
        <w:footnoteRef/>
      </w:r>
      <w:r w:rsidRPr="00B12673">
        <w:t xml:space="preserve"> </w:t>
      </w:r>
      <w:r w:rsidRPr="00B12673">
        <w:tab/>
        <w:t>Ceci sera fait automatiquement dans la version électronique du Profil d’État.</w:t>
      </w:r>
    </w:p>
  </w:footnote>
  <w:footnote w:id="6">
    <w:p w14:paraId="269C6263" w14:textId="00FE93EF" w:rsidR="00651A44" w:rsidRPr="00651A44" w:rsidRDefault="00651A44">
      <w:pPr>
        <w:pStyle w:val="FootnoteText"/>
        <w:rPr>
          <w:lang w:val="fr-CA"/>
        </w:rPr>
      </w:pPr>
      <w:r w:rsidRPr="00B12673">
        <w:rPr>
          <w:rStyle w:val="FootnoteReference"/>
        </w:rPr>
        <w:footnoteRef/>
      </w:r>
      <w:r w:rsidRPr="00B12673">
        <w:t xml:space="preserve"> </w:t>
      </w:r>
      <w:r w:rsidR="00DE56FE" w:rsidRPr="00B12673">
        <w:tab/>
      </w:r>
      <w:r w:rsidR="00E962B7" w:rsidRPr="00B12673">
        <w:t>Cette section sera extensible afin de permettre l’insertion d’autres autorités.</w:t>
      </w:r>
    </w:p>
  </w:footnote>
  <w:footnote w:id="7">
    <w:p w14:paraId="60E61132" w14:textId="608CA01F" w:rsidR="00973675" w:rsidRPr="00B17B6A" w:rsidRDefault="00973675" w:rsidP="00B50FEE">
      <w:pPr>
        <w:pStyle w:val="FootnoteText"/>
      </w:pPr>
      <w:r>
        <w:rPr>
          <w:rStyle w:val="FootnoteReference"/>
        </w:rPr>
        <w:footnoteRef/>
      </w:r>
      <w:r>
        <w:tab/>
        <w:t>Cette section sera extensible afin de permettre l</w:t>
      </w:r>
      <w:r w:rsidR="00473EE1">
        <w:t>’</w:t>
      </w:r>
      <w:r>
        <w:t>insertion d</w:t>
      </w:r>
      <w:r w:rsidR="00473EE1">
        <w:t>’</w:t>
      </w:r>
      <w:r>
        <w:t>autres autorité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9"/>
      <w:gridCol w:w="4899"/>
    </w:tblGrid>
    <w:tr w:rsidR="004241DC" w:rsidRPr="004241DC" w14:paraId="2F7886F2" w14:textId="77777777" w:rsidTr="00C54863">
      <w:tc>
        <w:tcPr>
          <w:tcW w:w="5097" w:type="dxa"/>
          <w:vAlign w:val="bottom"/>
        </w:tcPr>
        <w:p w14:paraId="3F120AC0" w14:textId="0F5CCF20" w:rsidR="004241DC" w:rsidRPr="001D56EB" w:rsidRDefault="004241DC" w:rsidP="004241DC">
          <w:pPr>
            <w:pStyle w:val="Header"/>
            <w:tabs>
              <w:tab w:val="clear" w:pos="4513"/>
              <w:tab w:val="clear" w:pos="9026"/>
            </w:tabs>
            <w:spacing w:before="120" w:after="120"/>
            <w:rPr>
              <w:rFonts w:cstheme="minorHAnsi"/>
              <w:b/>
              <w:bCs/>
              <w:caps/>
              <w:color w:val="03295A" w:themeColor="accent4"/>
              <w:sz w:val="20"/>
              <w:szCs w:val="20"/>
            </w:rPr>
          </w:pPr>
          <w:r w:rsidRPr="001D56EB">
            <w:rPr>
              <w:rFonts w:cstheme="minorHAnsi"/>
              <w:b/>
              <w:bCs/>
              <w:caps/>
              <w:color w:val="03295A" w:themeColor="accent4"/>
            </w:rPr>
            <w:t xml:space="preserve">profil d’État </w:t>
          </w:r>
        </w:p>
        <w:p w14:paraId="323339F3" w14:textId="6D643B4F" w:rsidR="004241DC" w:rsidRPr="004241DC" w:rsidRDefault="004241DC" w:rsidP="004241DC">
          <w:pPr>
            <w:pStyle w:val="Header"/>
            <w:tabs>
              <w:tab w:val="clear" w:pos="4513"/>
              <w:tab w:val="clear" w:pos="9026"/>
            </w:tabs>
            <w:spacing w:before="120" w:after="120"/>
            <w:rPr>
              <w:rFonts w:cstheme="minorHAnsi"/>
              <w:b/>
              <w:bCs/>
              <w:caps/>
              <w:color w:val="03295A" w:themeColor="accent4"/>
              <w:sz w:val="20"/>
              <w:szCs w:val="20"/>
            </w:rPr>
          </w:pPr>
          <w:r w:rsidRPr="004241DC">
            <w:rPr>
              <w:rFonts w:cstheme="minorHAnsi"/>
              <w:b/>
              <w:bCs/>
              <w:caps/>
              <w:color w:val="03295A" w:themeColor="accent4"/>
              <w:sz w:val="20"/>
              <w:szCs w:val="20"/>
              <w:lang w:val="fr-BE"/>
            </w:rPr>
            <w:t>Convention Enlèvement d’enfants</w:t>
          </w:r>
          <w:r w:rsidRPr="004241DC">
            <w:rPr>
              <w:rFonts w:cstheme="minorHAnsi"/>
              <w:b/>
              <w:bCs/>
              <w:caps/>
              <w:color w:val="03295A" w:themeColor="accent4"/>
              <w:sz w:val="20"/>
              <w:szCs w:val="20"/>
            </w:rPr>
            <w:t xml:space="preserve"> 1980 </w:t>
          </w:r>
        </w:p>
        <w:p w14:paraId="7242DCB7" w14:textId="207221A6" w:rsidR="004241DC" w:rsidRPr="004241DC" w:rsidRDefault="004241DC" w:rsidP="004241DC">
          <w:pPr>
            <w:pStyle w:val="Header"/>
            <w:tabs>
              <w:tab w:val="clear" w:pos="4513"/>
              <w:tab w:val="clear" w:pos="9026"/>
            </w:tabs>
            <w:spacing w:before="120" w:after="120"/>
            <w:rPr>
              <w:rFonts w:cstheme="minorHAnsi"/>
              <w:b/>
              <w:bCs/>
              <w:caps/>
              <w:color w:val="03295A" w:themeColor="accent4"/>
              <w:sz w:val="20"/>
              <w:szCs w:val="20"/>
            </w:rPr>
          </w:pPr>
          <w:r w:rsidRPr="004241DC">
            <w:rPr>
              <w:rFonts w:cstheme="minorHAnsi"/>
              <w:b/>
              <w:bCs/>
              <w:caps/>
              <w:color w:val="03295A" w:themeColor="accent4"/>
              <w:sz w:val="20"/>
              <w:szCs w:val="20"/>
            </w:rPr>
            <w:t xml:space="preserve">version 2024 </w:t>
          </w:r>
        </w:p>
      </w:tc>
      <w:tc>
        <w:tcPr>
          <w:tcW w:w="5097" w:type="dxa"/>
          <w:vAlign w:val="bottom"/>
        </w:tcPr>
        <w:p w14:paraId="0A1A5697" w14:textId="77777777" w:rsidR="004241DC" w:rsidRPr="004241DC" w:rsidRDefault="004241DC" w:rsidP="004241DC">
          <w:pPr>
            <w:pStyle w:val="Header"/>
            <w:tabs>
              <w:tab w:val="clear" w:pos="4513"/>
              <w:tab w:val="clear" w:pos="9026"/>
            </w:tabs>
            <w:jc w:val="right"/>
          </w:pPr>
          <w:r>
            <w:rPr>
              <w:noProof/>
            </w:rPr>
            <w:drawing>
              <wp:anchor distT="0" distB="0" distL="114300" distR="114300" simplePos="0" relativeHeight="251659264" behindDoc="1" locked="0" layoutInCell="1" allowOverlap="1" wp14:anchorId="3DDDAC35" wp14:editId="7C24533A">
                <wp:simplePos x="0" y="0"/>
                <wp:positionH relativeFrom="margin">
                  <wp:posOffset>1261110</wp:posOffset>
                </wp:positionH>
                <wp:positionV relativeFrom="paragraph">
                  <wp:posOffset>85725</wp:posOffset>
                </wp:positionV>
                <wp:extent cx="1798320" cy="835660"/>
                <wp:effectExtent l="0" t="0" r="0" b="2540"/>
                <wp:wrapTight wrapText="bothSides">
                  <wp:wrapPolygon edited="0">
                    <wp:start x="3661" y="0"/>
                    <wp:lineTo x="0" y="985"/>
                    <wp:lineTo x="0" y="17234"/>
                    <wp:lineTo x="2975" y="21173"/>
                    <wp:lineTo x="3890" y="21173"/>
                    <wp:lineTo x="21280" y="21173"/>
                    <wp:lineTo x="21280" y="3939"/>
                    <wp:lineTo x="10297" y="0"/>
                    <wp:lineTo x="3661" y="0"/>
                  </wp:wrapPolygon>
                </wp:wrapTight>
                <wp:docPr id="217254229" name="Picture 21725422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937516" name="Picture 1634937516" descr="A blue and gree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8320" cy="835660"/>
                        </a:xfrm>
                        <a:prstGeom prst="rect">
                          <a:avLst/>
                        </a:prstGeom>
                      </pic:spPr>
                    </pic:pic>
                  </a:graphicData>
                </a:graphic>
                <wp14:sizeRelH relativeFrom="margin">
                  <wp14:pctWidth>0</wp14:pctWidth>
                </wp14:sizeRelH>
                <wp14:sizeRelV relativeFrom="margin">
                  <wp14:pctHeight>0</wp14:pctHeight>
                </wp14:sizeRelV>
              </wp:anchor>
            </w:drawing>
          </w:r>
        </w:p>
      </w:tc>
    </w:tr>
  </w:tbl>
  <w:p w14:paraId="4BF13ACD" w14:textId="77777777" w:rsidR="004241DC" w:rsidRPr="004241DC" w:rsidRDefault="00424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A80D90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8037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6CCD9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7A0969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20436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E03F0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58CA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9A66C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9481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1466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F43E8"/>
    <w:multiLevelType w:val="multilevel"/>
    <w:tmpl w:val="71F079C0"/>
    <w:styleLink w:val="Style8"/>
    <w:lvl w:ilvl="0">
      <w:start w:val="29"/>
      <w:numFmt w:val="decimal"/>
      <w:lvlText w:val="%1."/>
      <w:lvlJc w:val="left"/>
      <w:pPr>
        <w:ind w:left="500" w:hanging="500"/>
      </w:pPr>
      <w:rPr>
        <w:rFonts w:hint="default"/>
      </w:rPr>
    </w:lvl>
    <w:lvl w:ilvl="1">
      <w:start w:val="1"/>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036440C6"/>
    <w:multiLevelType w:val="multilevel"/>
    <w:tmpl w:val="5F20E0C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6A170CB"/>
    <w:multiLevelType w:val="multilevel"/>
    <w:tmpl w:val="84809CF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7CA7EB6"/>
    <w:multiLevelType w:val="multilevel"/>
    <w:tmpl w:val="3320D34C"/>
    <w:lvl w:ilvl="0">
      <w:start w:val="4"/>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9A7C7F"/>
    <w:multiLevelType w:val="multilevel"/>
    <w:tmpl w:val="B608EF54"/>
    <w:lvl w:ilvl="0">
      <w:start w:val="19"/>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4D60DB5"/>
    <w:multiLevelType w:val="multilevel"/>
    <w:tmpl w:val="FC9CB8E2"/>
    <w:lvl w:ilvl="0">
      <w:start w:val="1"/>
      <w:numFmt w:val="bullet"/>
      <w:pStyle w:val="PBBulletList"/>
      <w:lvlText w:val=""/>
      <w:lvlJc w:val="left"/>
      <w:pPr>
        <w:ind w:left="1134" w:hanging="567"/>
      </w:pPr>
      <w:rPr>
        <w:rFonts w:ascii="Wingdings" w:hAnsi="Wingdings"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B6A6378"/>
    <w:multiLevelType w:val="multilevel"/>
    <w:tmpl w:val="89A04ED8"/>
    <w:lvl w:ilvl="0">
      <w:start w:val="13"/>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E334114"/>
    <w:multiLevelType w:val="multilevel"/>
    <w:tmpl w:val="DE26F5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E3F0BBC"/>
    <w:multiLevelType w:val="multilevel"/>
    <w:tmpl w:val="D0EEBBFC"/>
    <w:styleLink w:val="Style2"/>
    <w:lvl w:ilvl="0">
      <w:start w:val="30"/>
      <w:numFmt w:val="decimal"/>
      <w:lvlText w:val="%1"/>
      <w:lvlJc w:val="left"/>
      <w:pPr>
        <w:ind w:left="465" w:hanging="465"/>
      </w:pPr>
      <w:rPr>
        <w:rFonts w:hint="default"/>
      </w:rPr>
    </w:lvl>
    <w:lvl w:ilvl="1">
      <w:start w:val="3"/>
      <w:numFmt w:val="decimal"/>
      <w:lvlText w:val="29.%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E5C6B55"/>
    <w:multiLevelType w:val="multilevel"/>
    <w:tmpl w:val="B76E9754"/>
    <w:lvl w:ilvl="0">
      <w:start w:val="22"/>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EC05601"/>
    <w:multiLevelType w:val="multilevel"/>
    <w:tmpl w:val="FE104B0E"/>
    <w:styleLink w:val="Style1"/>
    <w:lvl w:ilvl="0">
      <w:start w:val="12"/>
      <w:numFmt w:val="decimal"/>
      <w:lvlText w:val="%1."/>
      <w:lvlJc w:val="left"/>
      <w:pPr>
        <w:ind w:left="500" w:hanging="500"/>
      </w:pPr>
      <w:rPr>
        <w:rFonts w:hint="default"/>
      </w:rPr>
    </w:lvl>
    <w:lvl w:ilvl="1">
      <w:start w:val="1"/>
      <w:numFmt w:val="none"/>
      <w:lvlText w:val="26.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1FDD0749"/>
    <w:multiLevelType w:val="multilevel"/>
    <w:tmpl w:val="3B6AC70A"/>
    <w:lvl w:ilvl="0">
      <w:start w:val="14"/>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2154A45"/>
    <w:multiLevelType w:val="multilevel"/>
    <w:tmpl w:val="F46A10DC"/>
    <w:lvl w:ilvl="0">
      <w:start w:val="1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2B47DF9"/>
    <w:multiLevelType w:val="multilevel"/>
    <w:tmpl w:val="28943D40"/>
    <w:lvl w:ilvl="0">
      <w:start w:val="24"/>
      <w:numFmt w:val="decimal"/>
      <w:lvlText w:val="%1"/>
      <w:lvlJc w:val="left"/>
      <w:pPr>
        <w:ind w:left="400" w:hanging="400"/>
      </w:pPr>
      <w:rPr>
        <w:rFonts w:hint="default"/>
      </w:rPr>
    </w:lvl>
    <w:lvl w:ilvl="1">
      <w:start w:val="1"/>
      <w:numFmt w:val="decimal"/>
      <w:lvlText w:val="%1.%2"/>
      <w:lvlJc w:val="left"/>
      <w:pPr>
        <w:ind w:left="1002" w:hanging="40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4" w15:restartNumberingAfterBreak="0">
    <w:nsid w:val="22BD5760"/>
    <w:multiLevelType w:val="multilevel"/>
    <w:tmpl w:val="F2D8D3EA"/>
    <w:styleLink w:val="Style7"/>
    <w:lvl w:ilvl="0">
      <w:start w:val="12"/>
      <w:numFmt w:val="decimal"/>
      <w:lvlText w:val="%1."/>
      <w:lvlJc w:val="left"/>
      <w:pPr>
        <w:ind w:left="500" w:hanging="500"/>
      </w:pPr>
      <w:rPr>
        <w:rFonts w:hint="default"/>
      </w:rPr>
    </w:lvl>
    <w:lvl w:ilvl="1">
      <w:start w:val="29"/>
      <w:numFmt w:val="decimal"/>
      <w:lvlText w:val="33.%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263F76C6"/>
    <w:multiLevelType w:val="hybridMultilevel"/>
    <w:tmpl w:val="D478C0DA"/>
    <w:lvl w:ilvl="0" w:tplc="8BACDEC0">
      <w:start w:val="1"/>
      <w:numFmt w:val="lowerLetter"/>
      <w:lvlText w:val="%1)"/>
      <w:lvlJc w:val="left"/>
      <w:pPr>
        <w:tabs>
          <w:tab w:val="num" w:pos="360"/>
        </w:tabs>
        <w:ind w:left="360" w:hanging="360"/>
      </w:pPr>
      <w:rPr>
        <w:rFonts w:hint="default"/>
      </w:rPr>
    </w:lvl>
    <w:lvl w:ilvl="1" w:tplc="1168384E">
      <w:start w:val="1"/>
      <w:numFmt w:val="lowerLetter"/>
      <w:lvlText w:val="%2)"/>
      <w:lvlJc w:val="left"/>
      <w:pPr>
        <w:tabs>
          <w:tab w:val="num" w:pos="720"/>
        </w:tabs>
        <w:ind w:left="720" w:hanging="360"/>
      </w:pPr>
      <w:rPr>
        <w:rFonts w:hint="default"/>
      </w:rPr>
    </w:lvl>
    <w:lvl w:ilvl="2" w:tplc="0413001B" w:tentative="1">
      <w:start w:val="1"/>
      <w:numFmt w:val="lowerRoman"/>
      <w:lvlText w:val="%3."/>
      <w:lvlJc w:val="right"/>
      <w:pPr>
        <w:tabs>
          <w:tab w:val="num" w:pos="1440"/>
        </w:tabs>
        <w:ind w:left="1440" w:hanging="180"/>
      </w:pPr>
    </w:lvl>
    <w:lvl w:ilvl="3" w:tplc="0413000F" w:tentative="1">
      <w:start w:val="1"/>
      <w:numFmt w:val="decimal"/>
      <w:lvlText w:val="%4."/>
      <w:lvlJc w:val="left"/>
      <w:pPr>
        <w:tabs>
          <w:tab w:val="num" w:pos="2160"/>
        </w:tabs>
        <w:ind w:left="2160" w:hanging="360"/>
      </w:pPr>
    </w:lvl>
    <w:lvl w:ilvl="4" w:tplc="04130019" w:tentative="1">
      <w:start w:val="1"/>
      <w:numFmt w:val="lowerLetter"/>
      <w:lvlText w:val="%5."/>
      <w:lvlJc w:val="left"/>
      <w:pPr>
        <w:tabs>
          <w:tab w:val="num" w:pos="2880"/>
        </w:tabs>
        <w:ind w:left="2880" w:hanging="360"/>
      </w:pPr>
    </w:lvl>
    <w:lvl w:ilvl="5" w:tplc="0413001B" w:tentative="1">
      <w:start w:val="1"/>
      <w:numFmt w:val="lowerRoman"/>
      <w:lvlText w:val="%6."/>
      <w:lvlJc w:val="right"/>
      <w:pPr>
        <w:tabs>
          <w:tab w:val="num" w:pos="3600"/>
        </w:tabs>
        <w:ind w:left="3600" w:hanging="180"/>
      </w:pPr>
    </w:lvl>
    <w:lvl w:ilvl="6" w:tplc="0413000F" w:tentative="1">
      <w:start w:val="1"/>
      <w:numFmt w:val="decimal"/>
      <w:lvlText w:val="%7."/>
      <w:lvlJc w:val="left"/>
      <w:pPr>
        <w:tabs>
          <w:tab w:val="num" w:pos="4320"/>
        </w:tabs>
        <w:ind w:left="4320" w:hanging="360"/>
      </w:pPr>
    </w:lvl>
    <w:lvl w:ilvl="7" w:tplc="04130019" w:tentative="1">
      <w:start w:val="1"/>
      <w:numFmt w:val="lowerLetter"/>
      <w:lvlText w:val="%8."/>
      <w:lvlJc w:val="left"/>
      <w:pPr>
        <w:tabs>
          <w:tab w:val="num" w:pos="5040"/>
        </w:tabs>
        <w:ind w:left="5040" w:hanging="360"/>
      </w:pPr>
    </w:lvl>
    <w:lvl w:ilvl="8" w:tplc="0413001B" w:tentative="1">
      <w:start w:val="1"/>
      <w:numFmt w:val="lowerRoman"/>
      <w:lvlText w:val="%9."/>
      <w:lvlJc w:val="right"/>
      <w:pPr>
        <w:tabs>
          <w:tab w:val="num" w:pos="5760"/>
        </w:tabs>
        <w:ind w:left="5760" w:hanging="180"/>
      </w:pPr>
    </w:lvl>
  </w:abstractNum>
  <w:abstractNum w:abstractNumId="26" w15:restartNumberingAfterBreak="0">
    <w:nsid w:val="26C9328D"/>
    <w:multiLevelType w:val="multilevel"/>
    <w:tmpl w:val="51521BC6"/>
    <w:styleLink w:val="Style13"/>
    <w:lvl w:ilvl="0">
      <w:start w:val="33"/>
      <w:numFmt w:val="decimal"/>
      <w:lvlText w:val="%1"/>
      <w:lvlJc w:val="left"/>
      <w:pPr>
        <w:ind w:left="440" w:hanging="440"/>
      </w:pPr>
      <w:rPr>
        <w:rFonts w:hint="default"/>
      </w:rPr>
    </w:lvl>
    <w:lvl w:ilvl="1">
      <w:start w:val="1"/>
      <w:numFmt w:val="decimal"/>
      <w:lvlText w:val="37.%2"/>
      <w:lvlJc w:val="left"/>
      <w:pPr>
        <w:ind w:left="1574" w:hanging="44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7" w15:restartNumberingAfterBreak="0">
    <w:nsid w:val="277163A6"/>
    <w:multiLevelType w:val="hybridMultilevel"/>
    <w:tmpl w:val="5D6A1C46"/>
    <w:styleLink w:val="CurrentList1"/>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29880212"/>
    <w:multiLevelType w:val="hybridMultilevel"/>
    <w:tmpl w:val="9634D8BE"/>
    <w:lvl w:ilvl="0" w:tplc="38EAC5E0">
      <w:start w:val="1"/>
      <w:numFmt w:val="bullet"/>
      <w:lvlText w:val="-"/>
      <w:lvlJc w:val="left"/>
      <w:pPr>
        <w:tabs>
          <w:tab w:val="num" w:pos="720"/>
        </w:tabs>
        <w:ind w:left="720" w:hanging="360"/>
      </w:pPr>
      <w:rPr>
        <w:rFonts w:ascii="Calibri" w:hAnsi="Calibri" w:hint="default"/>
        <w:color w:val="auto"/>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C032092"/>
    <w:multiLevelType w:val="multilevel"/>
    <w:tmpl w:val="8B0CDE2C"/>
    <w:lvl w:ilvl="0">
      <w:start w:val="17"/>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D13699F"/>
    <w:multiLevelType w:val="multilevel"/>
    <w:tmpl w:val="A66036B6"/>
    <w:lvl w:ilvl="0">
      <w:start w:val="5"/>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2F1E4372"/>
    <w:multiLevelType w:val="multilevel"/>
    <w:tmpl w:val="319A6194"/>
    <w:styleLink w:val="Style11"/>
    <w:lvl w:ilvl="0">
      <w:start w:val="29"/>
      <w:numFmt w:val="decimal"/>
      <w:lvlText w:val="%1"/>
      <w:lvlJc w:val="left"/>
      <w:pPr>
        <w:ind w:left="465" w:hanging="465"/>
      </w:pPr>
      <w:rPr>
        <w:rFonts w:hint="default"/>
      </w:rPr>
    </w:lvl>
    <w:lvl w:ilvl="1">
      <w:start w:val="8"/>
      <w:numFmt w:val="none"/>
      <w:lvlText w:val="33.6"/>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F3424D6"/>
    <w:multiLevelType w:val="multilevel"/>
    <w:tmpl w:val="9C784CCA"/>
    <w:styleLink w:val="Style14"/>
    <w:lvl w:ilvl="0">
      <w:start w:val="46"/>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0310DC0"/>
    <w:multiLevelType w:val="multilevel"/>
    <w:tmpl w:val="DF649DF2"/>
    <w:styleLink w:val="Style10"/>
    <w:lvl w:ilvl="0">
      <w:start w:val="29"/>
      <w:numFmt w:val="decimal"/>
      <w:lvlText w:val="%1"/>
      <w:lvlJc w:val="left"/>
      <w:pPr>
        <w:ind w:left="465" w:hanging="465"/>
      </w:pPr>
      <w:rPr>
        <w:rFonts w:hint="default"/>
      </w:rPr>
    </w:lvl>
    <w:lvl w:ilvl="1">
      <w:start w:val="3"/>
      <w:numFmt w:val="decimal"/>
      <w:lvlText w:val="33.%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59437AD"/>
    <w:multiLevelType w:val="multilevel"/>
    <w:tmpl w:val="A914D0DE"/>
    <w:lvl w:ilvl="0">
      <w:start w:val="8"/>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3BFB5AA1"/>
    <w:multiLevelType w:val="hybridMultilevel"/>
    <w:tmpl w:val="16DE8D5A"/>
    <w:lvl w:ilvl="0" w:tplc="92148CB6">
      <w:start w:val="1"/>
      <w:numFmt w:val="bullet"/>
      <w:lvlText w:val=""/>
      <w:lvlJc w:val="left"/>
      <w:pPr>
        <w:tabs>
          <w:tab w:val="num" w:pos="6"/>
        </w:tabs>
        <w:ind w:left="6" w:hanging="360"/>
      </w:pPr>
      <w:rPr>
        <w:rFonts w:ascii="Symbol" w:hAnsi="Symbol" w:hint="default"/>
        <w:color w:val="auto"/>
      </w:rPr>
    </w:lvl>
    <w:lvl w:ilvl="1" w:tplc="92148CB6">
      <w:start w:val="1"/>
      <w:numFmt w:val="bullet"/>
      <w:lvlText w:val=""/>
      <w:lvlJc w:val="left"/>
      <w:pPr>
        <w:tabs>
          <w:tab w:val="num" w:pos="1086"/>
        </w:tabs>
        <w:ind w:left="1086" w:hanging="360"/>
      </w:pPr>
      <w:rPr>
        <w:rFonts w:ascii="Symbol" w:hAnsi="Symbol" w:hint="default"/>
        <w:color w:val="auto"/>
      </w:rPr>
    </w:lvl>
    <w:lvl w:ilvl="2" w:tplc="0413001B" w:tentative="1">
      <w:start w:val="1"/>
      <w:numFmt w:val="lowerRoman"/>
      <w:lvlText w:val="%3."/>
      <w:lvlJc w:val="right"/>
      <w:pPr>
        <w:tabs>
          <w:tab w:val="num" w:pos="1806"/>
        </w:tabs>
        <w:ind w:left="1806" w:hanging="180"/>
      </w:pPr>
    </w:lvl>
    <w:lvl w:ilvl="3" w:tplc="0413000F" w:tentative="1">
      <w:start w:val="1"/>
      <w:numFmt w:val="decimal"/>
      <w:lvlText w:val="%4."/>
      <w:lvlJc w:val="left"/>
      <w:pPr>
        <w:tabs>
          <w:tab w:val="num" w:pos="2526"/>
        </w:tabs>
        <w:ind w:left="2526" w:hanging="360"/>
      </w:pPr>
    </w:lvl>
    <w:lvl w:ilvl="4" w:tplc="04130019" w:tentative="1">
      <w:start w:val="1"/>
      <w:numFmt w:val="lowerLetter"/>
      <w:lvlText w:val="%5."/>
      <w:lvlJc w:val="left"/>
      <w:pPr>
        <w:tabs>
          <w:tab w:val="num" w:pos="3246"/>
        </w:tabs>
        <w:ind w:left="3246" w:hanging="360"/>
      </w:pPr>
    </w:lvl>
    <w:lvl w:ilvl="5" w:tplc="0413001B" w:tentative="1">
      <w:start w:val="1"/>
      <w:numFmt w:val="lowerRoman"/>
      <w:lvlText w:val="%6."/>
      <w:lvlJc w:val="right"/>
      <w:pPr>
        <w:tabs>
          <w:tab w:val="num" w:pos="3966"/>
        </w:tabs>
        <w:ind w:left="3966" w:hanging="180"/>
      </w:pPr>
    </w:lvl>
    <w:lvl w:ilvl="6" w:tplc="0413000F" w:tentative="1">
      <w:start w:val="1"/>
      <w:numFmt w:val="decimal"/>
      <w:lvlText w:val="%7."/>
      <w:lvlJc w:val="left"/>
      <w:pPr>
        <w:tabs>
          <w:tab w:val="num" w:pos="4686"/>
        </w:tabs>
        <w:ind w:left="4686" w:hanging="360"/>
      </w:pPr>
    </w:lvl>
    <w:lvl w:ilvl="7" w:tplc="04130019" w:tentative="1">
      <w:start w:val="1"/>
      <w:numFmt w:val="lowerLetter"/>
      <w:lvlText w:val="%8."/>
      <w:lvlJc w:val="left"/>
      <w:pPr>
        <w:tabs>
          <w:tab w:val="num" w:pos="5406"/>
        </w:tabs>
        <w:ind w:left="5406" w:hanging="360"/>
      </w:pPr>
    </w:lvl>
    <w:lvl w:ilvl="8" w:tplc="0413001B" w:tentative="1">
      <w:start w:val="1"/>
      <w:numFmt w:val="lowerRoman"/>
      <w:lvlText w:val="%9."/>
      <w:lvlJc w:val="right"/>
      <w:pPr>
        <w:tabs>
          <w:tab w:val="num" w:pos="6126"/>
        </w:tabs>
        <w:ind w:left="6126" w:hanging="180"/>
      </w:pPr>
    </w:lvl>
  </w:abstractNum>
  <w:abstractNum w:abstractNumId="36" w15:restartNumberingAfterBreak="0">
    <w:nsid w:val="3CAB24DB"/>
    <w:multiLevelType w:val="multilevel"/>
    <w:tmpl w:val="B190614A"/>
    <w:styleLink w:val="Style15"/>
    <w:lvl w:ilvl="0">
      <w:start w:val="1"/>
      <w:numFmt w:val="upperRoman"/>
      <w:pStyle w:val="Heading1"/>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3EBF6736"/>
    <w:multiLevelType w:val="multilevel"/>
    <w:tmpl w:val="08A2754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FC52DCB"/>
    <w:multiLevelType w:val="hybridMultilevel"/>
    <w:tmpl w:val="6EF8AFE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15:restartNumberingAfterBreak="0">
    <w:nsid w:val="418250F9"/>
    <w:multiLevelType w:val="multilevel"/>
    <w:tmpl w:val="56902AB6"/>
    <w:lvl w:ilvl="0">
      <w:start w:val="2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22C42A9"/>
    <w:multiLevelType w:val="multilevel"/>
    <w:tmpl w:val="00D08BD6"/>
    <w:lvl w:ilvl="0">
      <w:start w:val="7"/>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1" w15:restartNumberingAfterBreak="0">
    <w:nsid w:val="44BF1F34"/>
    <w:multiLevelType w:val="multilevel"/>
    <w:tmpl w:val="9F92504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56B5D53"/>
    <w:multiLevelType w:val="hybridMultilevel"/>
    <w:tmpl w:val="E588203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5BE4507"/>
    <w:multiLevelType w:val="hybridMultilevel"/>
    <w:tmpl w:val="9DC6487A"/>
    <w:lvl w:ilvl="0" w:tplc="08090001">
      <w:start w:val="1"/>
      <w:numFmt w:val="bullet"/>
      <w:lvlText w:val=""/>
      <w:lvlJc w:val="left"/>
      <w:pPr>
        <w:ind w:left="1553" w:hanging="360"/>
      </w:pPr>
      <w:rPr>
        <w:rFonts w:ascii="Symbol" w:hAnsi="Symbol" w:hint="default"/>
      </w:rPr>
    </w:lvl>
    <w:lvl w:ilvl="1" w:tplc="08090003" w:tentative="1">
      <w:start w:val="1"/>
      <w:numFmt w:val="bullet"/>
      <w:lvlText w:val="o"/>
      <w:lvlJc w:val="left"/>
      <w:pPr>
        <w:ind w:left="2273" w:hanging="360"/>
      </w:pPr>
      <w:rPr>
        <w:rFonts w:ascii="Courier New" w:hAnsi="Courier New" w:cs="Courier New" w:hint="default"/>
      </w:rPr>
    </w:lvl>
    <w:lvl w:ilvl="2" w:tplc="08090005" w:tentative="1">
      <w:start w:val="1"/>
      <w:numFmt w:val="bullet"/>
      <w:lvlText w:val=""/>
      <w:lvlJc w:val="left"/>
      <w:pPr>
        <w:ind w:left="2993" w:hanging="360"/>
      </w:pPr>
      <w:rPr>
        <w:rFonts w:ascii="Wingdings" w:hAnsi="Wingdings" w:hint="default"/>
      </w:rPr>
    </w:lvl>
    <w:lvl w:ilvl="3" w:tplc="08090001" w:tentative="1">
      <w:start w:val="1"/>
      <w:numFmt w:val="bullet"/>
      <w:lvlText w:val=""/>
      <w:lvlJc w:val="left"/>
      <w:pPr>
        <w:ind w:left="3713" w:hanging="360"/>
      </w:pPr>
      <w:rPr>
        <w:rFonts w:ascii="Symbol" w:hAnsi="Symbol" w:hint="default"/>
      </w:rPr>
    </w:lvl>
    <w:lvl w:ilvl="4" w:tplc="08090003" w:tentative="1">
      <w:start w:val="1"/>
      <w:numFmt w:val="bullet"/>
      <w:lvlText w:val="o"/>
      <w:lvlJc w:val="left"/>
      <w:pPr>
        <w:ind w:left="4433" w:hanging="360"/>
      </w:pPr>
      <w:rPr>
        <w:rFonts w:ascii="Courier New" w:hAnsi="Courier New" w:cs="Courier New" w:hint="default"/>
      </w:rPr>
    </w:lvl>
    <w:lvl w:ilvl="5" w:tplc="08090005" w:tentative="1">
      <w:start w:val="1"/>
      <w:numFmt w:val="bullet"/>
      <w:lvlText w:val=""/>
      <w:lvlJc w:val="left"/>
      <w:pPr>
        <w:ind w:left="5153" w:hanging="360"/>
      </w:pPr>
      <w:rPr>
        <w:rFonts w:ascii="Wingdings" w:hAnsi="Wingdings" w:hint="default"/>
      </w:rPr>
    </w:lvl>
    <w:lvl w:ilvl="6" w:tplc="08090001" w:tentative="1">
      <w:start w:val="1"/>
      <w:numFmt w:val="bullet"/>
      <w:lvlText w:val=""/>
      <w:lvlJc w:val="left"/>
      <w:pPr>
        <w:ind w:left="5873" w:hanging="360"/>
      </w:pPr>
      <w:rPr>
        <w:rFonts w:ascii="Symbol" w:hAnsi="Symbol" w:hint="default"/>
      </w:rPr>
    </w:lvl>
    <w:lvl w:ilvl="7" w:tplc="08090003" w:tentative="1">
      <w:start w:val="1"/>
      <w:numFmt w:val="bullet"/>
      <w:lvlText w:val="o"/>
      <w:lvlJc w:val="left"/>
      <w:pPr>
        <w:ind w:left="6593" w:hanging="360"/>
      </w:pPr>
      <w:rPr>
        <w:rFonts w:ascii="Courier New" w:hAnsi="Courier New" w:cs="Courier New" w:hint="default"/>
      </w:rPr>
    </w:lvl>
    <w:lvl w:ilvl="8" w:tplc="08090005" w:tentative="1">
      <w:start w:val="1"/>
      <w:numFmt w:val="bullet"/>
      <w:lvlText w:val=""/>
      <w:lvlJc w:val="left"/>
      <w:pPr>
        <w:ind w:left="7313" w:hanging="360"/>
      </w:pPr>
      <w:rPr>
        <w:rFonts w:ascii="Wingdings" w:hAnsi="Wingdings" w:hint="default"/>
      </w:rPr>
    </w:lvl>
  </w:abstractNum>
  <w:abstractNum w:abstractNumId="44" w15:restartNumberingAfterBreak="0">
    <w:nsid w:val="46A318D7"/>
    <w:multiLevelType w:val="hybridMultilevel"/>
    <w:tmpl w:val="987E87AE"/>
    <w:lvl w:ilvl="0" w:tplc="42A07C3C">
      <w:start w:val="1"/>
      <w:numFmt w:val="bullet"/>
      <w:lvlText w:val=""/>
      <w:lvlJc w:val="left"/>
      <w:pPr>
        <w:tabs>
          <w:tab w:val="num" w:pos="-374"/>
        </w:tabs>
        <w:ind w:left="-374" w:hanging="360"/>
      </w:pPr>
      <w:rPr>
        <w:rFonts w:ascii="Symbol" w:hAnsi="Symbol" w:hint="default"/>
        <w:color w:val="auto"/>
      </w:rPr>
    </w:lvl>
    <w:lvl w:ilvl="1" w:tplc="04130003" w:tentative="1">
      <w:start w:val="1"/>
      <w:numFmt w:val="bullet"/>
      <w:lvlText w:val="o"/>
      <w:lvlJc w:val="left"/>
      <w:pPr>
        <w:tabs>
          <w:tab w:val="num" w:pos="-14"/>
        </w:tabs>
        <w:ind w:left="-14" w:hanging="360"/>
      </w:pPr>
      <w:rPr>
        <w:rFonts w:ascii="Courier New" w:hAnsi="Courier New" w:cs="Verdana" w:hint="default"/>
      </w:rPr>
    </w:lvl>
    <w:lvl w:ilvl="2" w:tplc="04130005" w:tentative="1">
      <w:start w:val="1"/>
      <w:numFmt w:val="bullet"/>
      <w:lvlText w:val=""/>
      <w:lvlJc w:val="left"/>
      <w:pPr>
        <w:tabs>
          <w:tab w:val="num" w:pos="706"/>
        </w:tabs>
        <w:ind w:left="706" w:hanging="360"/>
      </w:pPr>
      <w:rPr>
        <w:rFonts w:ascii="Wingdings" w:hAnsi="Wingdings" w:hint="default"/>
      </w:rPr>
    </w:lvl>
    <w:lvl w:ilvl="3" w:tplc="04130001" w:tentative="1">
      <w:start w:val="1"/>
      <w:numFmt w:val="bullet"/>
      <w:lvlText w:val=""/>
      <w:lvlJc w:val="left"/>
      <w:pPr>
        <w:tabs>
          <w:tab w:val="num" w:pos="1426"/>
        </w:tabs>
        <w:ind w:left="1426" w:hanging="360"/>
      </w:pPr>
      <w:rPr>
        <w:rFonts w:ascii="Symbol" w:hAnsi="Symbol" w:hint="default"/>
      </w:rPr>
    </w:lvl>
    <w:lvl w:ilvl="4" w:tplc="04130003" w:tentative="1">
      <w:start w:val="1"/>
      <w:numFmt w:val="bullet"/>
      <w:lvlText w:val="o"/>
      <w:lvlJc w:val="left"/>
      <w:pPr>
        <w:tabs>
          <w:tab w:val="num" w:pos="2146"/>
        </w:tabs>
        <w:ind w:left="2146" w:hanging="360"/>
      </w:pPr>
      <w:rPr>
        <w:rFonts w:ascii="Courier New" w:hAnsi="Courier New" w:cs="Verdana" w:hint="default"/>
      </w:rPr>
    </w:lvl>
    <w:lvl w:ilvl="5" w:tplc="04130005" w:tentative="1">
      <w:start w:val="1"/>
      <w:numFmt w:val="bullet"/>
      <w:lvlText w:val=""/>
      <w:lvlJc w:val="left"/>
      <w:pPr>
        <w:tabs>
          <w:tab w:val="num" w:pos="2866"/>
        </w:tabs>
        <w:ind w:left="2866" w:hanging="360"/>
      </w:pPr>
      <w:rPr>
        <w:rFonts w:ascii="Wingdings" w:hAnsi="Wingdings" w:hint="default"/>
      </w:rPr>
    </w:lvl>
    <w:lvl w:ilvl="6" w:tplc="04130001" w:tentative="1">
      <w:start w:val="1"/>
      <w:numFmt w:val="bullet"/>
      <w:lvlText w:val=""/>
      <w:lvlJc w:val="left"/>
      <w:pPr>
        <w:tabs>
          <w:tab w:val="num" w:pos="3586"/>
        </w:tabs>
        <w:ind w:left="3586" w:hanging="360"/>
      </w:pPr>
      <w:rPr>
        <w:rFonts w:ascii="Symbol" w:hAnsi="Symbol" w:hint="default"/>
      </w:rPr>
    </w:lvl>
    <w:lvl w:ilvl="7" w:tplc="04130003" w:tentative="1">
      <w:start w:val="1"/>
      <w:numFmt w:val="bullet"/>
      <w:lvlText w:val="o"/>
      <w:lvlJc w:val="left"/>
      <w:pPr>
        <w:tabs>
          <w:tab w:val="num" w:pos="4306"/>
        </w:tabs>
        <w:ind w:left="4306" w:hanging="360"/>
      </w:pPr>
      <w:rPr>
        <w:rFonts w:ascii="Courier New" w:hAnsi="Courier New" w:cs="Verdana" w:hint="default"/>
      </w:rPr>
    </w:lvl>
    <w:lvl w:ilvl="8" w:tplc="04130005" w:tentative="1">
      <w:start w:val="1"/>
      <w:numFmt w:val="bullet"/>
      <w:lvlText w:val=""/>
      <w:lvlJc w:val="left"/>
      <w:pPr>
        <w:tabs>
          <w:tab w:val="num" w:pos="5026"/>
        </w:tabs>
        <w:ind w:left="5026" w:hanging="360"/>
      </w:pPr>
      <w:rPr>
        <w:rFonts w:ascii="Wingdings" w:hAnsi="Wingdings" w:hint="default"/>
      </w:rPr>
    </w:lvl>
  </w:abstractNum>
  <w:abstractNum w:abstractNumId="45" w15:restartNumberingAfterBreak="0">
    <w:nsid w:val="46CB1C3E"/>
    <w:multiLevelType w:val="multilevel"/>
    <w:tmpl w:val="7AEAC25C"/>
    <w:lvl w:ilvl="0">
      <w:start w:val="12"/>
      <w:numFmt w:val="decimal"/>
      <w:lvlText w:val="%1"/>
      <w:lvlJc w:val="left"/>
      <w:pPr>
        <w:ind w:left="400" w:hanging="400"/>
      </w:pPr>
      <w:rPr>
        <w:rFonts w:hint="default"/>
        <w:i w:val="0"/>
      </w:rPr>
    </w:lvl>
    <w:lvl w:ilvl="1">
      <w:start w:val="1"/>
      <w:numFmt w:val="decimal"/>
      <w:lvlText w:val="%1.%2"/>
      <w:lvlJc w:val="left"/>
      <w:pPr>
        <w:ind w:left="400" w:hanging="40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6" w15:restartNumberingAfterBreak="0">
    <w:nsid w:val="471115C4"/>
    <w:multiLevelType w:val="multilevel"/>
    <w:tmpl w:val="49D4D26A"/>
    <w:lvl w:ilvl="0">
      <w:start w:val="23"/>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7931CD4"/>
    <w:multiLevelType w:val="multilevel"/>
    <w:tmpl w:val="3844F96E"/>
    <w:styleLink w:val="Style6"/>
    <w:lvl w:ilvl="0">
      <w:start w:val="1"/>
      <w:numFmt w:val="upperRoman"/>
      <w:lvlText w:val="%1."/>
      <w:lvlJc w:val="right"/>
      <w:pPr>
        <w:ind w:left="567" w:hanging="567"/>
      </w:pPr>
      <w:rPr>
        <w:rFonts w:hint="default"/>
      </w:rPr>
    </w:lvl>
    <w:lvl w:ilvl="1">
      <w:start w:val="13"/>
      <w:numFmt w:val="decimal"/>
      <w:pStyle w:val="Heading2"/>
      <w:lvlText w:val="%2"/>
      <w:lvlJc w:val="left"/>
      <w:pPr>
        <w:ind w:left="927" w:hanging="360"/>
      </w:pPr>
      <w:rPr>
        <w:rFonts w:hint="default"/>
        <w:color w:val="024987" w:themeColor="accent3"/>
        <w:sz w:val="24"/>
        <w:szCs w:val="24"/>
        <w:vertAlign w:val="baseline"/>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48F4030A"/>
    <w:multiLevelType w:val="multilevel"/>
    <w:tmpl w:val="8098D6C6"/>
    <w:lvl w:ilvl="0">
      <w:start w:val="10"/>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A433E52"/>
    <w:multiLevelType w:val="multilevel"/>
    <w:tmpl w:val="1D12B50E"/>
    <w:lvl w:ilvl="0">
      <w:start w:val="1"/>
      <w:numFmt w:val="decimal"/>
      <w:pStyle w:val="ListParagraph"/>
      <w:lvlText w:val="%1."/>
      <w:lvlJc w:val="left"/>
      <w:pPr>
        <w:ind w:left="1134" w:hanging="567"/>
      </w:pPr>
      <w:rPr>
        <w:rFonts w:hint="default"/>
        <w:sz w:val="22"/>
        <w:szCs w:val="22"/>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righ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right"/>
      <w:pPr>
        <w:ind w:left="5670" w:hanging="567"/>
      </w:pPr>
      <w:rPr>
        <w:rFonts w:hint="default"/>
      </w:rPr>
    </w:lvl>
  </w:abstractNum>
  <w:abstractNum w:abstractNumId="50" w15:restartNumberingAfterBreak="0">
    <w:nsid w:val="4B7A5A26"/>
    <w:multiLevelType w:val="multilevel"/>
    <w:tmpl w:val="508A125A"/>
    <w:styleLink w:val="Style9"/>
    <w:lvl w:ilvl="0">
      <w:start w:val="29"/>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CE067A1"/>
    <w:multiLevelType w:val="multilevel"/>
    <w:tmpl w:val="B3347672"/>
    <w:lvl w:ilvl="0">
      <w:start w:val="20"/>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F564C94"/>
    <w:multiLevelType w:val="multilevel"/>
    <w:tmpl w:val="AFF28DAE"/>
    <w:lvl w:ilvl="0">
      <w:start w:val="1"/>
      <w:numFmt w:val="decimal"/>
      <w:pStyle w:val="PBParagraph"/>
      <w:lvlText w:val="%1"/>
      <w:lvlJc w:val="right"/>
      <w:pPr>
        <w:ind w:left="567" w:hanging="567"/>
      </w:pPr>
      <w:rPr>
        <w:rFonts w:hint="default"/>
        <w:sz w:val="21"/>
        <w:szCs w:val="21"/>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50396506"/>
    <w:multiLevelType w:val="hybridMultilevel"/>
    <w:tmpl w:val="B942BB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4" w15:restartNumberingAfterBreak="0">
    <w:nsid w:val="50522E56"/>
    <w:multiLevelType w:val="multilevel"/>
    <w:tmpl w:val="C4A2FD0E"/>
    <w:lvl w:ilvl="0">
      <w:start w:val="16"/>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0E06A27"/>
    <w:multiLevelType w:val="multilevel"/>
    <w:tmpl w:val="70C4A2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266548A"/>
    <w:multiLevelType w:val="multilevel"/>
    <w:tmpl w:val="0D7A4730"/>
    <w:lvl w:ilvl="0">
      <w:start w:val="15"/>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7FD481D"/>
    <w:multiLevelType w:val="multilevel"/>
    <w:tmpl w:val="F788C954"/>
    <w:styleLink w:val="Style12"/>
    <w:lvl w:ilvl="0">
      <w:start w:val="3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AB8030A"/>
    <w:multiLevelType w:val="multilevel"/>
    <w:tmpl w:val="3D9636E0"/>
    <w:lvl w:ilvl="0">
      <w:start w:val="1"/>
      <w:numFmt w:val="upperRoman"/>
      <w:lvlText w:val="%1."/>
      <w:lvlJc w:val="right"/>
      <w:pPr>
        <w:ind w:left="567" w:hanging="567"/>
      </w:pPr>
      <w:rPr>
        <w:rFonts w:hint="default"/>
      </w:rPr>
    </w:lvl>
    <w:lvl w:ilvl="1">
      <w:start w:val="13"/>
      <w:numFmt w:val="decimal"/>
      <w:lvlText w:val="%2"/>
      <w:lvlJc w:val="left"/>
      <w:pPr>
        <w:ind w:left="927" w:hanging="360"/>
      </w:pPr>
      <w:rPr>
        <w:rFonts w:hint="default"/>
        <w:color w:val="024987" w:themeColor="accent3"/>
        <w:sz w:val="20"/>
        <w:szCs w:val="20"/>
      </w:rPr>
    </w:lvl>
    <w:lvl w:ilvl="2">
      <w:start w:val="1"/>
      <w:numFmt w:val="decimal"/>
      <w:lvlRestart w:val="0"/>
      <w:lvlText w:val="%3."/>
      <w:lvlJc w:val="left"/>
      <w:pPr>
        <w:ind w:left="1134" w:hanging="567"/>
      </w:pPr>
      <w:rPr>
        <w:rFonts w:hint="default"/>
      </w:rPr>
    </w:lvl>
    <w:lvl w:ilvl="3">
      <w:start w:val="1"/>
      <w:numFmt w:val="lowerLetter"/>
      <w:lvlRestart w:val="0"/>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5F9E01FC"/>
    <w:multiLevelType w:val="multilevel"/>
    <w:tmpl w:val="BC442F0E"/>
    <w:lvl w:ilvl="0">
      <w:start w:val="18"/>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17E64F4"/>
    <w:multiLevelType w:val="multilevel"/>
    <w:tmpl w:val="3A44BB10"/>
    <w:lvl w:ilvl="0">
      <w:start w:val="1"/>
      <w:numFmt w:val="decimal"/>
      <w:pStyle w:val="PBParagraphs"/>
      <w:lvlText w:val="%1."/>
      <w:lvlJc w:val="left"/>
      <w:pPr>
        <w:ind w:left="720" w:hanging="360"/>
      </w:pPr>
      <w:rPr>
        <w:rFonts w:ascii="Franklin Gothic Book" w:hAnsi="Franklin Gothic Book" w:hint="default"/>
        <w:strike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623B4F5D"/>
    <w:multiLevelType w:val="hybridMultilevel"/>
    <w:tmpl w:val="C63ED93C"/>
    <w:lvl w:ilvl="0" w:tplc="CBCCC5CC">
      <w:start w:val="1"/>
      <w:numFmt w:val="decimal"/>
      <w:lvlText w:val="%1"/>
      <w:lvlJc w:val="left"/>
      <w:pPr>
        <w:ind w:left="992" w:hanging="567"/>
      </w:pPr>
      <w:rPr>
        <w:rFonts w:hint="default"/>
        <w:color w:val="024987"/>
        <w:sz w:val="24"/>
        <w:szCs w:val="24"/>
      </w:rPr>
    </w:lvl>
    <w:lvl w:ilvl="1" w:tplc="F182BDBA">
      <w:start w:val="1"/>
      <w:numFmt w:val="decimal"/>
      <w:lvlText w:val="%2"/>
      <w:lvlJc w:val="left"/>
      <w:pPr>
        <w:ind w:left="2072" w:hanging="360"/>
      </w:pPr>
      <w:rPr>
        <w:rFonts w:hint="default"/>
      </w:rPr>
    </w:lvl>
    <w:lvl w:ilvl="2" w:tplc="2000001B" w:tentative="1">
      <w:start w:val="1"/>
      <w:numFmt w:val="lowerRoman"/>
      <w:lvlText w:val="%3."/>
      <w:lvlJc w:val="right"/>
      <w:pPr>
        <w:ind w:left="2792" w:hanging="180"/>
      </w:pPr>
    </w:lvl>
    <w:lvl w:ilvl="3" w:tplc="2000000F" w:tentative="1">
      <w:start w:val="1"/>
      <w:numFmt w:val="decimal"/>
      <w:lvlText w:val="%4."/>
      <w:lvlJc w:val="left"/>
      <w:pPr>
        <w:ind w:left="3512" w:hanging="360"/>
      </w:pPr>
    </w:lvl>
    <w:lvl w:ilvl="4" w:tplc="20000019" w:tentative="1">
      <w:start w:val="1"/>
      <w:numFmt w:val="lowerLetter"/>
      <w:lvlText w:val="%5."/>
      <w:lvlJc w:val="left"/>
      <w:pPr>
        <w:ind w:left="4232" w:hanging="360"/>
      </w:pPr>
    </w:lvl>
    <w:lvl w:ilvl="5" w:tplc="2000001B" w:tentative="1">
      <w:start w:val="1"/>
      <w:numFmt w:val="lowerRoman"/>
      <w:lvlText w:val="%6."/>
      <w:lvlJc w:val="right"/>
      <w:pPr>
        <w:ind w:left="4952" w:hanging="180"/>
      </w:pPr>
    </w:lvl>
    <w:lvl w:ilvl="6" w:tplc="2000000F" w:tentative="1">
      <w:start w:val="1"/>
      <w:numFmt w:val="decimal"/>
      <w:lvlText w:val="%7."/>
      <w:lvlJc w:val="left"/>
      <w:pPr>
        <w:ind w:left="5672" w:hanging="360"/>
      </w:pPr>
    </w:lvl>
    <w:lvl w:ilvl="7" w:tplc="20000019" w:tentative="1">
      <w:start w:val="1"/>
      <w:numFmt w:val="lowerLetter"/>
      <w:lvlText w:val="%8."/>
      <w:lvlJc w:val="left"/>
      <w:pPr>
        <w:ind w:left="6392" w:hanging="360"/>
      </w:pPr>
    </w:lvl>
    <w:lvl w:ilvl="8" w:tplc="2000001B" w:tentative="1">
      <w:start w:val="1"/>
      <w:numFmt w:val="lowerRoman"/>
      <w:lvlText w:val="%9."/>
      <w:lvlJc w:val="right"/>
      <w:pPr>
        <w:ind w:left="7112" w:hanging="180"/>
      </w:pPr>
    </w:lvl>
  </w:abstractNum>
  <w:abstractNum w:abstractNumId="62" w15:restartNumberingAfterBreak="0">
    <w:nsid w:val="62BC083E"/>
    <w:multiLevelType w:val="multilevel"/>
    <w:tmpl w:val="3844F96E"/>
    <w:numStyleLink w:val="Style6"/>
  </w:abstractNum>
  <w:abstractNum w:abstractNumId="63" w15:restartNumberingAfterBreak="0">
    <w:nsid w:val="6BBD058D"/>
    <w:multiLevelType w:val="multilevel"/>
    <w:tmpl w:val="69F8DB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7D295023"/>
    <w:multiLevelType w:val="multilevel"/>
    <w:tmpl w:val="20ACE6C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57864491">
    <w:abstractNumId w:val="47"/>
  </w:num>
  <w:num w:numId="2" w16cid:durableId="1684241029">
    <w:abstractNumId w:val="52"/>
  </w:num>
  <w:num w:numId="3" w16cid:durableId="822309648">
    <w:abstractNumId w:val="15"/>
  </w:num>
  <w:num w:numId="4" w16cid:durableId="998314326">
    <w:abstractNumId w:val="49"/>
  </w:num>
  <w:num w:numId="5" w16cid:durableId="730933096">
    <w:abstractNumId w:val="60"/>
  </w:num>
  <w:num w:numId="6" w16cid:durableId="1110315605">
    <w:abstractNumId w:val="24"/>
  </w:num>
  <w:num w:numId="7" w16cid:durableId="1760062677">
    <w:abstractNumId w:val="10"/>
  </w:num>
  <w:num w:numId="8" w16cid:durableId="1048186390">
    <w:abstractNumId w:val="33"/>
  </w:num>
  <w:num w:numId="9" w16cid:durableId="792292166">
    <w:abstractNumId w:val="31"/>
  </w:num>
  <w:num w:numId="10" w16cid:durableId="535461364">
    <w:abstractNumId w:val="50"/>
  </w:num>
  <w:num w:numId="11" w16cid:durableId="2000771005">
    <w:abstractNumId w:val="26"/>
  </w:num>
  <w:num w:numId="12" w16cid:durableId="1727409461">
    <w:abstractNumId w:val="32"/>
  </w:num>
  <w:num w:numId="13" w16cid:durableId="889993756">
    <w:abstractNumId w:val="57"/>
  </w:num>
  <w:num w:numId="14" w16cid:durableId="1874221732">
    <w:abstractNumId w:val="27"/>
  </w:num>
  <w:num w:numId="15" w16cid:durableId="472675275">
    <w:abstractNumId w:val="36"/>
    <w:lvlOverride w:ilvl="0">
      <w:lvl w:ilvl="0">
        <w:start w:val="1"/>
        <w:numFmt w:val="upperRoman"/>
        <w:pStyle w:val="Heading1"/>
        <w:lvlText w:val="%1."/>
        <w:lvlJc w:val="right"/>
        <w:pPr>
          <w:ind w:left="567" w:hanging="567"/>
        </w:pPr>
        <w:rPr>
          <w:rFonts w:hint="default"/>
        </w:rPr>
      </w:lvl>
    </w:lvlOverride>
  </w:num>
  <w:num w:numId="16" w16cid:durableId="2134060394">
    <w:abstractNumId w:val="20"/>
  </w:num>
  <w:num w:numId="17" w16cid:durableId="1272544348">
    <w:abstractNumId w:val="18"/>
  </w:num>
  <w:num w:numId="18" w16cid:durableId="990644164">
    <w:abstractNumId w:val="58"/>
  </w:num>
  <w:num w:numId="19" w16cid:durableId="1655528865">
    <w:abstractNumId w:val="12"/>
  </w:num>
  <w:num w:numId="20" w16cid:durableId="1577592888">
    <w:abstractNumId w:val="37"/>
  </w:num>
  <w:num w:numId="21" w16cid:durableId="178783836">
    <w:abstractNumId w:val="61"/>
  </w:num>
  <w:num w:numId="22" w16cid:durableId="1527136863">
    <w:abstractNumId w:val="34"/>
  </w:num>
  <w:num w:numId="23" w16cid:durableId="400761023">
    <w:abstractNumId w:val="36"/>
  </w:num>
  <w:num w:numId="24" w16cid:durableId="2034112963">
    <w:abstractNumId w:val="25"/>
  </w:num>
  <w:num w:numId="25" w16cid:durableId="1919167484">
    <w:abstractNumId w:val="28"/>
  </w:num>
  <w:num w:numId="26" w16cid:durableId="329985596">
    <w:abstractNumId w:val="53"/>
  </w:num>
  <w:num w:numId="27" w16cid:durableId="769934570">
    <w:abstractNumId w:val="63"/>
  </w:num>
  <w:num w:numId="28" w16cid:durableId="423887623">
    <w:abstractNumId w:val="17"/>
  </w:num>
  <w:num w:numId="29" w16cid:durableId="1170489186">
    <w:abstractNumId w:val="55"/>
  </w:num>
  <w:num w:numId="30" w16cid:durableId="1138493597">
    <w:abstractNumId w:val="44"/>
  </w:num>
  <w:num w:numId="31" w16cid:durableId="369033517">
    <w:abstractNumId w:val="38"/>
  </w:num>
  <w:num w:numId="32" w16cid:durableId="535312244">
    <w:abstractNumId w:val="41"/>
  </w:num>
  <w:num w:numId="33" w16cid:durableId="2092000289">
    <w:abstractNumId w:val="40"/>
  </w:num>
  <w:num w:numId="34" w16cid:durableId="1498418288">
    <w:abstractNumId w:val="35"/>
  </w:num>
  <w:num w:numId="35" w16cid:durableId="1778479434">
    <w:abstractNumId w:val="64"/>
  </w:num>
  <w:num w:numId="36" w16cid:durableId="2115591780">
    <w:abstractNumId w:val="11"/>
  </w:num>
  <w:num w:numId="37" w16cid:durableId="16781097">
    <w:abstractNumId w:val="48"/>
  </w:num>
  <w:num w:numId="38" w16cid:durableId="87821894">
    <w:abstractNumId w:val="22"/>
  </w:num>
  <w:num w:numId="39" w16cid:durableId="1577864999">
    <w:abstractNumId w:val="62"/>
  </w:num>
  <w:num w:numId="40" w16cid:durableId="1970819926">
    <w:abstractNumId w:val="45"/>
  </w:num>
  <w:num w:numId="41" w16cid:durableId="538863901">
    <w:abstractNumId w:val="42"/>
  </w:num>
  <w:num w:numId="42" w16cid:durableId="457337666">
    <w:abstractNumId w:val="16"/>
  </w:num>
  <w:num w:numId="43" w16cid:durableId="1745686663">
    <w:abstractNumId w:val="13"/>
  </w:num>
  <w:num w:numId="44" w16cid:durableId="596599660">
    <w:abstractNumId w:val="21"/>
  </w:num>
  <w:num w:numId="45" w16cid:durableId="628708496">
    <w:abstractNumId w:val="56"/>
  </w:num>
  <w:num w:numId="46" w16cid:durableId="1580821520">
    <w:abstractNumId w:val="54"/>
  </w:num>
  <w:num w:numId="47" w16cid:durableId="1710566971">
    <w:abstractNumId w:val="29"/>
  </w:num>
  <w:num w:numId="48" w16cid:durableId="1173186116">
    <w:abstractNumId w:val="59"/>
  </w:num>
  <w:num w:numId="49" w16cid:durableId="2126732890">
    <w:abstractNumId w:val="14"/>
  </w:num>
  <w:num w:numId="50" w16cid:durableId="1287006027">
    <w:abstractNumId w:val="30"/>
  </w:num>
  <w:num w:numId="51" w16cid:durableId="1260334130">
    <w:abstractNumId w:val="51"/>
  </w:num>
  <w:num w:numId="52" w16cid:durableId="1945455392">
    <w:abstractNumId w:val="39"/>
  </w:num>
  <w:num w:numId="53" w16cid:durableId="402488917">
    <w:abstractNumId w:val="43"/>
  </w:num>
  <w:num w:numId="54" w16cid:durableId="1824351067">
    <w:abstractNumId w:val="19"/>
  </w:num>
  <w:num w:numId="55" w16cid:durableId="1470780993">
    <w:abstractNumId w:val="46"/>
  </w:num>
  <w:num w:numId="56" w16cid:durableId="389354429">
    <w:abstractNumId w:val="23"/>
  </w:num>
  <w:num w:numId="57" w16cid:durableId="841747887">
    <w:abstractNumId w:val="9"/>
  </w:num>
  <w:num w:numId="58" w16cid:durableId="778452781">
    <w:abstractNumId w:val="7"/>
  </w:num>
  <w:num w:numId="59" w16cid:durableId="1273172127">
    <w:abstractNumId w:val="6"/>
  </w:num>
  <w:num w:numId="60" w16cid:durableId="1791320778">
    <w:abstractNumId w:val="5"/>
  </w:num>
  <w:num w:numId="61" w16cid:durableId="230507529">
    <w:abstractNumId w:val="4"/>
  </w:num>
  <w:num w:numId="62" w16cid:durableId="2101413584">
    <w:abstractNumId w:val="8"/>
  </w:num>
  <w:num w:numId="63" w16cid:durableId="1438014552">
    <w:abstractNumId w:val="3"/>
  </w:num>
  <w:num w:numId="64" w16cid:durableId="1151750310">
    <w:abstractNumId w:val="2"/>
  </w:num>
  <w:num w:numId="65" w16cid:durableId="2068600412">
    <w:abstractNumId w:val="1"/>
  </w:num>
  <w:num w:numId="66" w16cid:durableId="1852185450">
    <w:abstractNumId w:val="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TrueTypeFonts/>
  <w:documentProtection w:edit="forms" w:enforcement="0"/>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E1MbUwMjA2NzVS0lEKTi0uzszPAykwNKgFAMfUhAYtAAAA"/>
  </w:docVars>
  <w:rsids>
    <w:rsidRoot w:val="00252B28"/>
    <w:rsid w:val="0000032F"/>
    <w:rsid w:val="000007D0"/>
    <w:rsid w:val="00000ABF"/>
    <w:rsid w:val="00001208"/>
    <w:rsid w:val="00001443"/>
    <w:rsid w:val="000018F2"/>
    <w:rsid w:val="000019C6"/>
    <w:rsid w:val="00002532"/>
    <w:rsid w:val="00002998"/>
    <w:rsid w:val="00002D3F"/>
    <w:rsid w:val="00002D94"/>
    <w:rsid w:val="00002EFF"/>
    <w:rsid w:val="00002FDF"/>
    <w:rsid w:val="00003410"/>
    <w:rsid w:val="00003B2A"/>
    <w:rsid w:val="00004116"/>
    <w:rsid w:val="000043B8"/>
    <w:rsid w:val="0000477D"/>
    <w:rsid w:val="00004B10"/>
    <w:rsid w:val="0000579D"/>
    <w:rsid w:val="000057D7"/>
    <w:rsid w:val="000059DB"/>
    <w:rsid w:val="00005E99"/>
    <w:rsid w:val="00005F05"/>
    <w:rsid w:val="000063D3"/>
    <w:rsid w:val="0000652D"/>
    <w:rsid w:val="00006643"/>
    <w:rsid w:val="00007816"/>
    <w:rsid w:val="00010193"/>
    <w:rsid w:val="00010AEE"/>
    <w:rsid w:val="0001125D"/>
    <w:rsid w:val="000116EC"/>
    <w:rsid w:val="0001213E"/>
    <w:rsid w:val="00012147"/>
    <w:rsid w:val="0001251C"/>
    <w:rsid w:val="00012AB8"/>
    <w:rsid w:val="00013143"/>
    <w:rsid w:val="00013729"/>
    <w:rsid w:val="00013759"/>
    <w:rsid w:val="00013883"/>
    <w:rsid w:val="000139CC"/>
    <w:rsid w:val="00013B78"/>
    <w:rsid w:val="0001431F"/>
    <w:rsid w:val="00014672"/>
    <w:rsid w:val="000147C4"/>
    <w:rsid w:val="00014A14"/>
    <w:rsid w:val="00014D93"/>
    <w:rsid w:val="0001572F"/>
    <w:rsid w:val="000157BB"/>
    <w:rsid w:val="00015BF4"/>
    <w:rsid w:val="0001626B"/>
    <w:rsid w:val="00016595"/>
    <w:rsid w:val="000165B9"/>
    <w:rsid w:val="00016823"/>
    <w:rsid w:val="000168F9"/>
    <w:rsid w:val="00016952"/>
    <w:rsid w:val="00016966"/>
    <w:rsid w:val="00016D3D"/>
    <w:rsid w:val="0001702D"/>
    <w:rsid w:val="00017139"/>
    <w:rsid w:val="000173A8"/>
    <w:rsid w:val="0001746F"/>
    <w:rsid w:val="00017BEB"/>
    <w:rsid w:val="00020B51"/>
    <w:rsid w:val="00020DC3"/>
    <w:rsid w:val="0002106E"/>
    <w:rsid w:val="000214A0"/>
    <w:rsid w:val="00021717"/>
    <w:rsid w:val="000218C4"/>
    <w:rsid w:val="00021E48"/>
    <w:rsid w:val="00022A2D"/>
    <w:rsid w:val="00022EE1"/>
    <w:rsid w:val="00022FF5"/>
    <w:rsid w:val="00023D04"/>
    <w:rsid w:val="00024173"/>
    <w:rsid w:val="00024385"/>
    <w:rsid w:val="0002486A"/>
    <w:rsid w:val="00024A7D"/>
    <w:rsid w:val="00024EA0"/>
    <w:rsid w:val="0002565C"/>
    <w:rsid w:val="00025792"/>
    <w:rsid w:val="000260A5"/>
    <w:rsid w:val="00026127"/>
    <w:rsid w:val="000262C8"/>
    <w:rsid w:val="00026848"/>
    <w:rsid w:val="00026A13"/>
    <w:rsid w:val="00026CF2"/>
    <w:rsid w:val="000271B8"/>
    <w:rsid w:val="0002735B"/>
    <w:rsid w:val="00027734"/>
    <w:rsid w:val="00027FED"/>
    <w:rsid w:val="000304F3"/>
    <w:rsid w:val="00030654"/>
    <w:rsid w:val="000307C1"/>
    <w:rsid w:val="00030DA5"/>
    <w:rsid w:val="00030F78"/>
    <w:rsid w:val="00031122"/>
    <w:rsid w:val="000311F4"/>
    <w:rsid w:val="000315CA"/>
    <w:rsid w:val="000318EC"/>
    <w:rsid w:val="00031D0A"/>
    <w:rsid w:val="00032019"/>
    <w:rsid w:val="00032276"/>
    <w:rsid w:val="000326F3"/>
    <w:rsid w:val="000326F8"/>
    <w:rsid w:val="000327BC"/>
    <w:rsid w:val="00032A9D"/>
    <w:rsid w:val="00032C19"/>
    <w:rsid w:val="00032F33"/>
    <w:rsid w:val="0003308C"/>
    <w:rsid w:val="000332AC"/>
    <w:rsid w:val="00033BF2"/>
    <w:rsid w:val="00034079"/>
    <w:rsid w:val="000342BE"/>
    <w:rsid w:val="00034714"/>
    <w:rsid w:val="0003524F"/>
    <w:rsid w:val="000352B7"/>
    <w:rsid w:val="00036D8D"/>
    <w:rsid w:val="00037539"/>
    <w:rsid w:val="00037583"/>
    <w:rsid w:val="00037BA8"/>
    <w:rsid w:val="00037CEA"/>
    <w:rsid w:val="00040023"/>
    <w:rsid w:val="000402DB"/>
    <w:rsid w:val="00040411"/>
    <w:rsid w:val="00040A15"/>
    <w:rsid w:val="00040B04"/>
    <w:rsid w:val="00041234"/>
    <w:rsid w:val="000413EE"/>
    <w:rsid w:val="00041542"/>
    <w:rsid w:val="00041925"/>
    <w:rsid w:val="00042997"/>
    <w:rsid w:val="000429C2"/>
    <w:rsid w:val="00042C38"/>
    <w:rsid w:val="0004337F"/>
    <w:rsid w:val="00043DE9"/>
    <w:rsid w:val="000444CA"/>
    <w:rsid w:val="000447EA"/>
    <w:rsid w:val="00044992"/>
    <w:rsid w:val="000451C0"/>
    <w:rsid w:val="00045CFD"/>
    <w:rsid w:val="00045D8A"/>
    <w:rsid w:val="000463D9"/>
    <w:rsid w:val="00046653"/>
    <w:rsid w:val="000469D4"/>
    <w:rsid w:val="00046CD4"/>
    <w:rsid w:val="0004717C"/>
    <w:rsid w:val="00047212"/>
    <w:rsid w:val="00047724"/>
    <w:rsid w:val="00047EAF"/>
    <w:rsid w:val="00047F35"/>
    <w:rsid w:val="00047FD5"/>
    <w:rsid w:val="0005032B"/>
    <w:rsid w:val="0005068F"/>
    <w:rsid w:val="0005111E"/>
    <w:rsid w:val="000514E3"/>
    <w:rsid w:val="00051512"/>
    <w:rsid w:val="00051862"/>
    <w:rsid w:val="00051C07"/>
    <w:rsid w:val="00051F66"/>
    <w:rsid w:val="00052AF5"/>
    <w:rsid w:val="00052BC1"/>
    <w:rsid w:val="00053A43"/>
    <w:rsid w:val="0005427A"/>
    <w:rsid w:val="00054520"/>
    <w:rsid w:val="00054866"/>
    <w:rsid w:val="00054BE6"/>
    <w:rsid w:val="0005552D"/>
    <w:rsid w:val="00055E21"/>
    <w:rsid w:val="00056623"/>
    <w:rsid w:val="00056A7D"/>
    <w:rsid w:val="00056D99"/>
    <w:rsid w:val="00056EED"/>
    <w:rsid w:val="00057CFB"/>
    <w:rsid w:val="00060125"/>
    <w:rsid w:val="000605BF"/>
    <w:rsid w:val="00060B90"/>
    <w:rsid w:val="00060DC8"/>
    <w:rsid w:val="00061039"/>
    <w:rsid w:val="000618FF"/>
    <w:rsid w:val="00061ACE"/>
    <w:rsid w:val="000632F9"/>
    <w:rsid w:val="0006362E"/>
    <w:rsid w:val="00063A60"/>
    <w:rsid w:val="00063C0E"/>
    <w:rsid w:val="00064310"/>
    <w:rsid w:val="00064364"/>
    <w:rsid w:val="00064B94"/>
    <w:rsid w:val="000650CE"/>
    <w:rsid w:val="00065AA8"/>
    <w:rsid w:val="00065BAB"/>
    <w:rsid w:val="000661E7"/>
    <w:rsid w:val="000665E0"/>
    <w:rsid w:val="00066D1C"/>
    <w:rsid w:val="00066E64"/>
    <w:rsid w:val="00067979"/>
    <w:rsid w:val="000707E2"/>
    <w:rsid w:val="00071522"/>
    <w:rsid w:val="00071A50"/>
    <w:rsid w:val="00071B7E"/>
    <w:rsid w:val="00071BA3"/>
    <w:rsid w:val="00071D7D"/>
    <w:rsid w:val="000726A7"/>
    <w:rsid w:val="000727A1"/>
    <w:rsid w:val="00072849"/>
    <w:rsid w:val="00072A5B"/>
    <w:rsid w:val="00072DA7"/>
    <w:rsid w:val="00073739"/>
    <w:rsid w:val="0007376F"/>
    <w:rsid w:val="00073FEF"/>
    <w:rsid w:val="000746ED"/>
    <w:rsid w:val="000749D5"/>
    <w:rsid w:val="00074BDB"/>
    <w:rsid w:val="00075011"/>
    <w:rsid w:val="00075533"/>
    <w:rsid w:val="00075828"/>
    <w:rsid w:val="00076DC5"/>
    <w:rsid w:val="00076E14"/>
    <w:rsid w:val="00076E1C"/>
    <w:rsid w:val="00076F90"/>
    <w:rsid w:val="00077190"/>
    <w:rsid w:val="00077769"/>
    <w:rsid w:val="00080292"/>
    <w:rsid w:val="00080A1E"/>
    <w:rsid w:val="00080B4E"/>
    <w:rsid w:val="00080D25"/>
    <w:rsid w:val="000815C0"/>
    <w:rsid w:val="00081622"/>
    <w:rsid w:val="0008242E"/>
    <w:rsid w:val="00082744"/>
    <w:rsid w:val="00082DC3"/>
    <w:rsid w:val="00083B22"/>
    <w:rsid w:val="00083BDE"/>
    <w:rsid w:val="00084147"/>
    <w:rsid w:val="000845AF"/>
    <w:rsid w:val="0008483B"/>
    <w:rsid w:val="00084CD3"/>
    <w:rsid w:val="0008508D"/>
    <w:rsid w:val="00085235"/>
    <w:rsid w:val="0008556C"/>
    <w:rsid w:val="0008654A"/>
    <w:rsid w:val="00086BE5"/>
    <w:rsid w:val="00086CAF"/>
    <w:rsid w:val="00086D0F"/>
    <w:rsid w:val="00086E63"/>
    <w:rsid w:val="00087FC1"/>
    <w:rsid w:val="000900B8"/>
    <w:rsid w:val="00090248"/>
    <w:rsid w:val="000911E3"/>
    <w:rsid w:val="0009134D"/>
    <w:rsid w:val="000915B8"/>
    <w:rsid w:val="00091877"/>
    <w:rsid w:val="00091F59"/>
    <w:rsid w:val="00091F9B"/>
    <w:rsid w:val="000922B8"/>
    <w:rsid w:val="00092BF6"/>
    <w:rsid w:val="00093340"/>
    <w:rsid w:val="00093421"/>
    <w:rsid w:val="000937DA"/>
    <w:rsid w:val="00094672"/>
    <w:rsid w:val="0009480D"/>
    <w:rsid w:val="000949D1"/>
    <w:rsid w:val="00094BF0"/>
    <w:rsid w:val="00094EB5"/>
    <w:rsid w:val="00095063"/>
    <w:rsid w:val="00095985"/>
    <w:rsid w:val="00095A43"/>
    <w:rsid w:val="00096000"/>
    <w:rsid w:val="0009643A"/>
    <w:rsid w:val="00096B8D"/>
    <w:rsid w:val="00096BF1"/>
    <w:rsid w:val="0009711A"/>
    <w:rsid w:val="000975DA"/>
    <w:rsid w:val="00097868"/>
    <w:rsid w:val="00097B89"/>
    <w:rsid w:val="000A012C"/>
    <w:rsid w:val="000A04D7"/>
    <w:rsid w:val="000A07BB"/>
    <w:rsid w:val="000A07E2"/>
    <w:rsid w:val="000A0B8F"/>
    <w:rsid w:val="000A101E"/>
    <w:rsid w:val="000A168E"/>
    <w:rsid w:val="000A18D3"/>
    <w:rsid w:val="000A1B2A"/>
    <w:rsid w:val="000A1C9D"/>
    <w:rsid w:val="000A1EC6"/>
    <w:rsid w:val="000A21E7"/>
    <w:rsid w:val="000A2277"/>
    <w:rsid w:val="000A242B"/>
    <w:rsid w:val="000A242D"/>
    <w:rsid w:val="000A26B6"/>
    <w:rsid w:val="000A2D3A"/>
    <w:rsid w:val="000A2D7B"/>
    <w:rsid w:val="000A3542"/>
    <w:rsid w:val="000A39D8"/>
    <w:rsid w:val="000A486B"/>
    <w:rsid w:val="000A4BCA"/>
    <w:rsid w:val="000A5016"/>
    <w:rsid w:val="000A50F2"/>
    <w:rsid w:val="000A54B8"/>
    <w:rsid w:val="000A58D1"/>
    <w:rsid w:val="000A594B"/>
    <w:rsid w:val="000A59EA"/>
    <w:rsid w:val="000A5C11"/>
    <w:rsid w:val="000A5C78"/>
    <w:rsid w:val="000A5E94"/>
    <w:rsid w:val="000A5F29"/>
    <w:rsid w:val="000A636F"/>
    <w:rsid w:val="000A67ED"/>
    <w:rsid w:val="000A69FE"/>
    <w:rsid w:val="000A7549"/>
    <w:rsid w:val="000A79EE"/>
    <w:rsid w:val="000A7A25"/>
    <w:rsid w:val="000A7B95"/>
    <w:rsid w:val="000A7BA5"/>
    <w:rsid w:val="000B001E"/>
    <w:rsid w:val="000B061F"/>
    <w:rsid w:val="000B0A4B"/>
    <w:rsid w:val="000B0E85"/>
    <w:rsid w:val="000B136E"/>
    <w:rsid w:val="000B16B4"/>
    <w:rsid w:val="000B17BF"/>
    <w:rsid w:val="000B1E64"/>
    <w:rsid w:val="000B1FE4"/>
    <w:rsid w:val="000B3054"/>
    <w:rsid w:val="000B3713"/>
    <w:rsid w:val="000B3AC2"/>
    <w:rsid w:val="000B3BF3"/>
    <w:rsid w:val="000B3C0F"/>
    <w:rsid w:val="000B40CB"/>
    <w:rsid w:val="000B4366"/>
    <w:rsid w:val="000B4B47"/>
    <w:rsid w:val="000B5331"/>
    <w:rsid w:val="000B5465"/>
    <w:rsid w:val="000B5631"/>
    <w:rsid w:val="000B7005"/>
    <w:rsid w:val="000B7070"/>
    <w:rsid w:val="000B76AD"/>
    <w:rsid w:val="000C077B"/>
    <w:rsid w:val="000C0B6C"/>
    <w:rsid w:val="000C0BD6"/>
    <w:rsid w:val="000C0ED5"/>
    <w:rsid w:val="000C17F5"/>
    <w:rsid w:val="000C1841"/>
    <w:rsid w:val="000C1A0C"/>
    <w:rsid w:val="000C1AFC"/>
    <w:rsid w:val="000C20DC"/>
    <w:rsid w:val="000C29BE"/>
    <w:rsid w:val="000C2DFD"/>
    <w:rsid w:val="000C313E"/>
    <w:rsid w:val="000C3408"/>
    <w:rsid w:val="000C3807"/>
    <w:rsid w:val="000C415C"/>
    <w:rsid w:val="000C4364"/>
    <w:rsid w:val="000C4808"/>
    <w:rsid w:val="000C521F"/>
    <w:rsid w:val="000C5689"/>
    <w:rsid w:val="000C592E"/>
    <w:rsid w:val="000C5ABB"/>
    <w:rsid w:val="000C6140"/>
    <w:rsid w:val="000C6476"/>
    <w:rsid w:val="000C65D9"/>
    <w:rsid w:val="000C707E"/>
    <w:rsid w:val="000C7215"/>
    <w:rsid w:val="000C7257"/>
    <w:rsid w:val="000C72E2"/>
    <w:rsid w:val="000C7479"/>
    <w:rsid w:val="000C7DB3"/>
    <w:rsid w:val="000D0470"/>
    <w:rsid w:val="000D06A6"/>
    <w:rsid w:val="000D0947"/>
    <w:rsid w:val="000D09E4"/>
    <w:rsid w:val="000D0C67"/>
    <w:rsid w:val="000D0C8B"/>
    <w:rsid w:val="000D0E4B"/>
    <w:rsid w:val="000D10F9"/>
    <w:rsid w:val="000D1B53"/>
    <w:rsid w:val="000D41DA"/>
    <w:rsid w:val="000D4777"/>
    <w:rsid w:val="000D4C31"/>
    <w:rsid w:val="000D4EC2"/>
    <w:rsid w:val="000D4EC9"/>
    <w:rsid w:val="000D552D"/>
    <w:rsid w:val="000D5690"/>
    <w:rsid w:val="000D56C5"/>
    <w:rsid w:val="000D5CB2"/>
    <w:rsid w:val="000D5CD1"/>
    <w:rsid w:val="000D6C04"/>
    <w:rsid w:val="000D77AB"/>
    <w:rsid w:val="000D7894"/>
    <w:rsid w:val="000D799D"/>
    <w:rsid w:val="000D7B88"/>
    <w:rsid w:val="000D7BE8"/>
    <w:rsid w:val="000D7CDC"/>
    <w:rsid w:val="000D7E19"/>
    <w:rsid w:val="000E03B8"/>
    <w:rsid w:val="000E0698"/>
    <w:rsid w:val="000E1371"/>
    <w:rsid w:val="000E2171"/>
    <w:rsid w:val="000E2789"/>
    <w:rsid w:val="000E287F"/>
    <w:rsid w:val="000E2DB0"/>
    <w:rsid w:val="000E32E4"/>
    <w:rsid w:val="000E3363"/>
    <w:rsid w:val="000E3485"/>
    <w:rsid w:val="000E3609"/>
    <w:rsid w:val="000E3712"/>
    <w:rsid w:val="000E4380"/>
    <w:rsid w:val="000E43C0"/>
    <w:rsid w:val="000E43F4"/>
    <w:rsid w:val="000E4E16"/>
    <w:rsid w:val="000E4F2C"/>
    <w:rsid w:val="000E5BFA"/>
    <w:rsid w:val="000E5C17"/>
    <w:rsid w:val="000E600D"/>
    <w:rsid w:val="000E6427"/>
    <w:rsid w:val="000E6528"/>
    <w:rsid w:val="000E6AB8"/>
    <w:rsid w:val="000E70E0"/>
    <w:rsid w:val="000E7341"/>
    <w:rsid w:val="000E735B"/>
    <w:rsid w:val="000E7710"/>
    <w:rsid w:val="000E790F"/>
    <w:rsid w:val="000E7B0B"/>
    <w:rsid w:val="000E7B9C"/>
    <w:rsid w:val="000E7C58"/>
    <w:rsid w:val="000E7DEC"/>
    <w:rsid w:val="000E7F28"/>
    <w:rsid w:val="000F01CF"/>
    <w:rsid w:val="000F0475"/>
    <w:rsid w:val="000F06E4"/>
    <w:rsid w:val="000F0EA3"/>
    <w:rsid w:val="000F135B"/>
    <w:rsid w:val="000F1DD1"/>
    <w:rsid w:val="000F2414"/>
    <w:rsid w:val="000F2741"/>
    <w:rsid w:val="000F320D"/>
    <w:rsid w:val="000F49B6"/>
    <w:rsid w:val="000F5E02"/>
    <w:rsid w:val="000F6B23"/>
    <w:rsid w:val="000F6B3C"/>
    <w:rsid w:val="000F70D8"/>
    <w:rsid w:val="000F7969"/>
    <w:rsid w:val="000F7F16"/>
    <w:rsid w:val="00100448"/>
    <w:rsid w:val="001005AC"/>
    <w:rsid w:val="001006C6"/>
    <w:rsid w:val="00100ED3"/>
    <w:rsid w:val="00101017"/>
    <w:rsid w:val="00101515"/>
    <w:rsid w:val="00101A08"/>
    <w:rsid w:val="00101D98"/>
    <w:rsid w:val="00101F45"/>
    <w:rsid w:val="00101FE4"/>
    <w:rsid w:val="00102932"/>
    <w:rsid w:val="00103137"/>
    <w:rsid w:val="001031B5"/>
    <w:rsid w:val="0010355A"/>
    <w:rsid w:val="00103B63"/>
    <w:rsid w:val="00103C82"/>
    <w:rsid w:val="00103DA7"/>
    <w:rsid w:val="00103E77"/>
    <w:rsid w:val="0010404B"/>
    <w:rsid w:val="00104327"/>
    <w:rsid w:val="001045A2"/>
    <w:rsid w:val="00104984"/>
    <w:rsid w:val="00104E31"/>
    <w:rsid w:val="00104F4C"/>
    <w:rsid w:val="0010507A"/>
    <w:rsid w:val="001052CD"/>
    <w:rsid w:val="00105655"/>
    <w:rsid w:val="001059A0"/>
    <w:rsid w:val="00105E7A"/>
    <w:rsid w:val="001069ED"/>
    <w:rsid w:val="00106DBC"/>
    <w:rsid w:val="00106E12"/>
    <w:rsid w:val="0010707E"/>
    <w:rsid w:val="00107191"/>
    <w:rsid w:val="00107317"/>
    <w:rsid w:val="0010749C"/>
    <w:rsid w:val="001075A2"/>
    <w:rsid w:val="00107A58"/>
    <w:rsid w:val="00107E9E"/>
    <w:rsid w:val="001108A2"/>
    <w:rsid w:val="00110BED"/>
    <w:rsid w:val="00110CFB"/>
    <w:rsid w:val="00110EFD"/>
    <w:rsid w:val="00111225"/>
    <w:rsid w:val="001117A1"/>
    <w:rsid w:val="0011188A"/>
    <w:rsid w:val="00111CDA"/>
    <w:rsid w:val="00111E02"/>
    <w:rsid w:val="00111F5C"/>
    <w:rsid w:val="0011238C"/>
    <w:rsid w:val="001128E6"/>
    <w:rsid w:val="00112BB9"/>
    <w:rsid w:val="00112BFD"/>
    <w:rsid w:val="00112C27"/>
    <w:rsid w:val="00113182"/>
    <w:rsid w:val="001134EB"/>
    <w:rsid w:val="00113617"/>
    <w:rsid w:val="00113630"/>
    <w:rsid w:val="001137A8"/>
    <w:rsid w:val="001137E0"/>
    <w:rsid w:val="00113831"/>
    <w:rsid w:val="001138AF"/>
    <w:rsid w:val="001138BF"/>
    <w:rsid w:val="00113DA7"/>
    <w:rsid w:val="00113EB7"/>
    <w:rsid w:val="00114A15"/>
    <w:rsid w:val="00115737"/>
    <w:rsid w:val="00115B28"/>
    <w:rsid w:val="001160C8"/>
    <w:rsid w:val="0011668F"/>
    <w:rsid w:val="00116931"/>
    <w:rsid w:val="00116B41"/>
    <w:rsid w:val="00116E94"/>
    <w:rsid w:val="00116EB0"/>
    <w:rsid w:val="00117C2F"/>
    <w:rsid w:val="00117F99"/>
    <w:rsid w:val="001201FD"/>
    <w:rsid w:val="00120771"/>
    <w:rsid w:val="001207AE"/>
    <w:rsid w:val="001212BC"/>
    <w:rsid w:val="001214CB"/>
    <w:rsid w:val="0012194C"/>
    <w:rsid w:val="001219AE"/>
    <w:rsid w:val="00121A8F"/>
    <w:rsid w:val="00121B39"/>
    <w:rsid w:val="00121BBF"/>
    <w:rsid w:val="00121D23"/>
    <w:rsid w:val="00121DEB"/>
    <w:rsid w:val="001220B9"/>
    <w:rsid w:val="00122C4B"/>
    <w:rsid w:val="00122D6E"/>
    <w:rsid w:val="00122F37"/>
    <w:rsid w:val="00123438"/>
    <w:rsid w:val="00123EC3"/>
    <w:rsid w:val="0012426D"/>
    <w:rsid w:val="0012434B"/>
    <w:rsid w:val="00124A88"/>
    <w:rsid w:val="001253A0"/>
    <w:rsid w:val="0012578B"/>
    <w:rsid w:val="0012712F"/>
    <w:rsid w:val="0012729D"/>
    <w:rsid w:val="001273E6"/>
    <w:rsid w:val="001279B0"/>
    <w:rsid w:val="00130382"/>
    <w:rsid w:val="0013052B"/>
    <w:rsid w:val="00130593"/>
    <w:rsid w:val="0013083D"/>
    <w:rsid w:val="00130E5F"/>
    <w:rsid w:val="00131206"/>
    <w:rsid w:val="001312BD"/>
    <w:rsid w:val="001316BF"/>
    <w:rsid w:val="00131791"/>
    <w:rsid w:val="00131C6D"/>
    <w:rsid w:val="00131E58"/>
    <w:rsid w:val="00132669"/>
    <w:rsid w:val="00132730"/>
    <w:rsid w:val="0013277D"/>
    <w:rsid w:val="00132EA5"/>
    <w:rsid w:val="0013348A"/>
    <w:rsid w:val="001335B5"/>
    <w:rsid w:val="00133D07"/>
    <w:rsid w:val="001350AE"/>
    <w:rsid w:val="001361DE"/>
    <w:rsid w:val="00136403"/>
    <w:rsid w:val="001368A9"/>
    <w:rsid w:val="0013693E"/>
    <w:rsid w:val="00136B19"/>
    <w:rsid w:val="00137096"/>
    <w:rsid w:val="0013732A"/>
    <w:rsid w:val="00137576"/>
    <w:rsid w:val="0013778C"/>
    <w:rsid w:val="0014003C"/>
    <w:rsid w:val="001404E2"/>
    <w:rsid w:val="001414E5"/>
    <w:rsid w:val="00141602"/>
    <w:rsid w:val="00141F5B"/>
    <w:rsid w:val="001422A0"/>
    <w:rsid w:val="00142715"/>
    <w:rsid w:val="001429FE"/>
    <w:rsid w:val="001433D1"/>
    <w:rsid w:val="00143956"/>
    <w:rsid w:val="001442A9"/>
    <w:rsid w:val="001442CB"/>
    <w:rsid w:val="001446AE"/>
    <w:rsid w:val="00144766"/>
    <w:rsid w:val="00144E45"/>
    <w:rsid w:val="001451E2"/>
    <w:rsid w:val="00145849"/>
    <w:rsid w:val="00145BDF"/>
    <w:rsid w:val="00145D94"/>
    <w:rsid w:val="0014629F"/>
    <w:rsid w:val="001468A6"/>
    <w:rsid w:val="00146AEE"/>
    <w:rsid w:val="00146CBF"/>
    <w:rsid w:val="00147035"/>
    <w:rsid w:val="00147AF1"/>
    <w:rsid w:val="0015013E"/>
    <w:rsid w:val="00150608"/>
    <w:rsid w:val="00150F1B"/>
    <w:rsid w:val="00151118"/>
    <w:rsid w:val="00151A1B"/>
    <w:rsid w:val="00151A8C"/>
    <w:rsid w:val="00151C1A"/>
    <w:rsid w:val="00152B03"/>
    <w:rsid w:val="00153746"/>
    <w:rsid w:val="001548EC"/>
    <w:rsid w:val="001549D2"/>
    <w:rsid w:val="00154C00"/>
    <w:rsid w:val="00154DD0"/>
    <w:rsid w:val="00154EB9"/>
    <w:rsid w:val="0015506A"/>
    <w:rsid w:val="0015521A"/>
    <w:rsid w:val="00155770"/>
    <w:rsid w:val="00155C6A"/>
    <w:rsid w:val="00156775"/>
    <w:rsid w:val="00156EB2"/>
    <w:rsid w:val="0015787B"/>
    <w:rsid w:val="00160216"/>
    <w:rsid w:val="00160340"/>
    <w:rsid w:val="0016055C"/>
    <w:rsid w:val="00160829"/>
    <w:rsid w:val="0016085D"/>
    <w:rsid w:val="00161CD5"/>
    <w:rsid w:val="00161E3C"/>
    <w:rsid w:val="00161EAF"/>
    <w:rsid w:val="0016215B"/>
    <w:rsid w:val="0016219C"/>
    <w:rsid w:val="001622A2"/>
    <w:rsid w:val="001628B8"/>
    <w:rsid w:val="00162DB2"/>
    <w:rsid w:val="00162FA4"/>
    <w:rsid w:val="00163694"/>
    <w:rsid w:val="00163D19"/>
    <w:rsid w:val="001640DD"/>
    <w:rsid w:val="0016433A"/>
    <w:rsid w:val="001645F4"/>
    <w:rsid w:val="001655A5"/>
    <w:rsid w:val="0016564C"/>
    <w:rsid w:val="00165A96"/>
    <w:rsid w:val="001664E3"/>
    <w:rsid w:val="001665D7"/>
    <w:rsid w:val="001666D8"/>
    <w:rsid w:val="00166723"/>
    <w:rsid w:val="0016674F"/>
    <w:rsid w:val="00166A27"/>
    <w:rsid w:val="00166A8B"/>
    <w:rsid w:val="00166AE9"/>
    <w:rsid w:val="00166EED"/>
    <w:rsid w:val="00167617"/>
    <w:rsid w:val="00167918"/>
    <w:rsid w:val="001679B2"/>
    <w:rsid w:val="001679D4"/>
    <w:rsid w:val="00167AED"/>
    <w:rsid w:val="00167CE2"/>
    <w:rsid w:val="001702F5"/>
    <w:rsid w:val="00170958"/>
    <w:rsid w:val="00170A9A"/>
    <w:rsid w:val="00170D2A"/>
    <w:rsid w:val="001712A9"/>
    <w:rsid w:val="001714A9"/>
    <w:rsid w:val="0017206A"/>
    <w:rsid w:val="001724C2"/>
    <w:rsid w:val="001728F5"/>
    <w:rsid w:val="0017300B"/>
    <w:rsid w:val="0017367F"/>
    <w:rsid w:val="00173F28"/>
    <w:rsid w:val="0017467E"/>
    <w:rsid w:val="00174D4B"/>
    <w:rsid w:val="00174DF9"/>
    <w:rsid w:val="001755ED"/>
    <w:rsid w:val="00175801"/>
    <w:rsid w:val="00176E29"/>
    <w:rsid w:val="00177856"/>
    <w:rsid w:val="00177893"/>
    <w:rsid w:val="0017799C"/>
    <w:rsid w:val="00177C16"/>
    <w:rsid w:val="00177C2F"/>
    <w:rsid w:val="001808A3"/>
    <w:rsid w:val="00180D2A"/>
    <w:rsid w:val="00180DA5"/>
    <w:rsid w:val="00181076"/>
    <w:rsid w:val="00181243"/>
    <w:rsid w:val="00181BE2"/>
    <w:rsid w:val="00182047"/>
    <w:rsid w:val="00182685"/>
    <w:rsid w:val="00182CD7"/>
    <w:rsid w:val="0018385A"/>
    <w:rsid w:val="00183880"/>
    <w:rsid w:val="00183EA3"/>
    <w:rsid w:val="00183F89"/>
    <w:rsid w:val="0018437C"/>
    <w:rsid w:val="001844E4"/>
    <w:rsid w:val="00184969"/>
    <w:rsid w:val="00184CEA"/>
    <w:rsid w:val="00184DFF"/>
    <w:rsid w:val="001856B2"/>
    <w:rsid w:val="001859D9"/>
    <w:rsid w:val="00185F95"/>
    <w:rsid w:val="00186127"/>
    <w:rsid w:val="00186BDA"/>
    <w:rsid w:val="00186DCA"/>
    <w:rsid w:val="0018760F"/>
    <w:rsid w:val="00187B52"/>
    <w:rsid w:val="00187E9A"/>
    <w:rsid w:val="0019044E"/>
    <w:rsid w:val="00190500"/>
    <w:rsid w:val="00190538"/>
    <w:rsid w:val="001908E5"/>
    <w:rsid w:val="00190BCA"/>
    <w:rsid w:val="00191573"/>
    <w:rsid w:val="001918A9"/>
    <w:rsid w:val="001921A8"/>
    <w:rsid w:val="00192A04"/>
    <w:rsid w:val="00192B44"/>
    <w:rsid w:val="00193004"/>
    <w:rsid w:val="001932CF"/>
    <w:rsid w:val="0019363A"/>
    <w:rsid w:val="0019364C"/>
    <w:rsid w:val="00193B86"/>
    <w:rsid w:val="00194B81"/>
    <w:rsid w:val="00194E17"/>
    <w:rsid w:val="001952FB"/>
    <w:rsid w:val="001956F1"/>
    <w:rsid w:val="001956F8"/>
    <w:rsid w:val="00195A39"/>
    <w:rsid w:val="00195C00"/>
    <w:rsid w:val="00195CBD"/>
    <w:rsid w:val="00195FB2"/>
    <w:rsid w:val="0019601B"/>
    <w:rsid w:val="00196554"/>
    <w:rsid w:val="001969C9"/>
    <w:rsid w:val="00196ACA"/>
    <w:rsid w:val="00196BB3"/>
    <w:rsid w:val="0019798E"/>
    <w:rsid w:val="001979C0"/>
    <w:rsid w:val="00197C09"/>
    <w:rsid w:val="001A0271"/>
    <w:rsid w:val="001A03D6"/>
    <w:rsid w:val="001A046A"/>
    <w:rsid w:val="001A1062"/>
    <w:rsid w:val="001A124C"/>
    <w:rsid w:val="001A16BF"/>
    <w:rsid w:val="001A247D"/>
    <w:rsid w:val="001A2646"/>
    <w:rsid w:val="001A2D7C"/>
    <w:rsid w:val="001A34C4"/>
    <w:rsid w:val="001A3615"/>
    <w:rsid w:val="001A37C9"/>
    <w:rsid w:val="001A38E6"/>
    <w:rsid w:val="001A3A9B"/>
    <w:rsid w:val="001A3C8F"/>
    <w:rsid w:val="001A4281"/>
    <w:rsid w:val="001A4378"/>
    <w:rsid w:val="001A4A43"/>
    <w:rsid w:val="001A4E56"/>
    <w:rsid w:val="001A55BF"/>
    <w:rsid w:val="001A5AA3"/>
    <w:rsid w:val="001A5E22"/>
    <w:rsid w:val="001A5E8C"/>
    <w:rsid w:val="001A60C0"/>
    <w:rsid w:val="001A629D"/>
    <w:rsid w:val="001A63F2"/>
    <w:rsid w:val="001A74CC"/>
    <w:rsid w:val="001A78FF"/>
    <w:rsid w:val="001B10B1"/>
    <w:rsid w:val="001B1507"/>
    <w:rsid w:val="001B2490"/>
    <w:rsid w:val="001B29C4"/>
    <w:rsid w:val="001B2AE3"/>
    <w:rsid w:val="001B2C0B"/>
    <w:rsid w:val="001B2C88"/>
    <w:rsid w:val="001B2D6C"/>
    <w:rsid w:val="001B2DE2"/>
    <w:rsid w:val="001B32C8"/>
    <w:rsid w:val="001B3AFC"/>
    <w:rsid w:val="001B3B59"/>
    <w:rsid w:val="001B3BBA"/>
    <w:rsid w:val="001B3D56"/>
    <w:rsid w:val="001B41D2"/>
    <w:rsid w:val="001B4621"/>
    <w:rsid w:val="001B4754"/>
    <w:rsid w:val="001B4927"/>
    <w:rsid w:val="001B4B7B"/>
    <w:rsid w:val="001B4CBD"/>
    <w:rsid w:val="001B5125"/>
    <w:rsid w:val="001B5577"/>
    <w:rsid w:val="001B5AF3"/>
    <w:rsid w:val="001B5F1C"/>
    <w:rsid w:val="001B6873"/>
    <w:rsid w:val="001B6967"/>
    <w:rsid w:val="001C048D"/>
    <w:rsid w:val="001C05DE"/>
    <w:rsid w:val="001C064C"/>
    <w:rsid w:val="001C071B"/>
    <w:rsid w:val="001C07AF"/>
    <w:rsid w:val="001C0DA5"/>
    <w:rsid w:val="001C0E59"/>
    <w:rsid w:val="001C1326"/>
    <w:rsid w:val="001C1333"/>
    <w:rsid w:val="001C1A21"/>
    <w:rsid w:val="001C1D49"/>
    <w:rsid w:val="001C1F1B"/>
    <w:rsid w:val="001C2012"/>
    <w:rsid w:val="001C20C4"/>
    <w:rsid w:val="001C21B5"/>
    <w:rsid w:val="001C23B2"/>
    <w:rsid w:val="001C2D3B"/>
    <w:rsid w:val="001C30D2"/>
    <w:rsid w:val="001C328C"/>
    <w:rsid w:val="001C3290"/>
    <w:rsid w:val="001C4A67"/>
    <w:rsid w:val="001C4CD3"/>
    <w:rsid w:val="001C4EBB"/>
    <w:rsid w:val="001C5619"/>
    <w:rsid w:val="001C59FE"/>
    <w:rsid w:val="001C5EC2"/>
    <w:rsid w:val="001C626F"/>
    <w:rsid w:val="001C6430"/>
    <w:rsid w:val="001C77B4"/>
    <w:rsid w:val="001C7AEC"/>
    <w:rsid w:val="001C7E06"/>
    <w:rsid w:val="001C7E8B"/>
    <w:rsid w:val="001D149D"/>
    <w:rsid w:val="001D1940"/>
    <w:rsid w:val="001D1B32"/>
    <w:rsid w:val="001D22C0"/>
    <w:rsid w:val="001D2988"/>
    <w:rsid w:val="001D2AF9"/>
    <w:rsid w:val="001D37FB"/>
    <w:rsid w:val="001D3ED9"/>
    <w:rsid w:val="001D410F"/>
    <w:rsid w:val="001D44B3"/>
    <w:rsid w:val="001D47E0"/>
    <w:rsid w:val="001D56EB"/>
    <w:rsid w:val="001D5AC3"/>
    <w:rsid w:val="001D5EFA"/>
    <w:rsid w:val="001D625D"/>
    <w:rsid w:val="001D67E2"/>
    <w:rsid w:val="001D6986"/>
    <w:rsid w:val="001D70E3"/>
    <w:rsid w:val="001D7691"/>
    <w:rsid w:val="001D7CA7"/>
    <w:rsid w:val="001E05D4"/>
    <w:rsid w:val="001E0992"/>
    <w:rsid w:val="001E0C7D"/>
    <w:rsid w:val="001E0FCB"/>
    <w:rsid w:val="001E131C"/>
    <w:rsid w:val="001E18EF"/>
    <w:rsid w:val="001E1C97"/>
    <w:rsid w:val="001E23E8"/>
    <w:rsid w:val="001E29FE"/>
    <w:rsid w:val="001E2B1C"/>
    <w:rsid w:val="001E34B0"/>
    <w:rsid w:val="001E3C64"/>
    <w:rsid w:val="001E3FB1"/>
    <w:rsid w:val="001E43FF"/>
    <w:rsid w:val="001E476F"/>
    <w:rsid w:val="001E494B"/>
    <w:rsid w:val="001E50DD"/>
    <w:rsid w:val="001E51BC"/>
    <w:rsid w:val="001E5BE0"/>
    <w:rsid w:val="001E5D92"/>
    <w:rsid w:val="001E5E87"/>
    <w:rsid w:val="001E5EE9"/>
    <w:rsid w:val="001E60F1"/>
    <w:rsid w:val="001E623C"/>
    <w:rsid w:val="001E6614"/>
    <w:rsid w:val="001E68D4"/>
    <w:rsid w:val="001E6B2C"/>
    <w:rsid w:val="001E7648"/>
    <w:rsid w:val="001E775E"/>
    <w:rsid w:val="001E7FCD"/>
    <w:rsid w:val="001F021E"/>
    <w:rsid w:val="001F0287"/>
    <w:rsid w:val="001F05BB"/>
    <w:rsid w:val="001F0A3B"/>
    <w:rsid w:val="001F0A81"/>
    <w:rsid w:val="001F0C23"/>
    <w:rsid w:val="001F0C27"/>
    <w:rsid w:val="001F0CBC"/>
    <w:rsid w:val="001F0E3A"/>
    <w:rsid w:val="001F108D"/>
    <w:rsid w:val="001F1368"/>
    <w:rsid w:val="001F1D92"/>
    <w:rsid w:val="001F1FBD"/>
    <w:rsid w:val="001F2061"/>
    <w:rsid w:val="001F22E5"/>
    <w:rsid w:val="001F2658"/>
    <w:rsid w:val="001F2EB2"/>
    <w:rsid w:val="001F2F64"/>
    <w:rsid w:val="001F314A"/>
    <w:rsid w:val="001F3F45"/>
    <w:rsid w:val="001F4B61"/>
    <w:rsid w:val="001F511D"/>
    <w:rsid w:val="001F512A"/>
    <w:rsid w:val="001F51BC"/>
    <w:rsid w:val="001F522B"/>
    <w:rsid w:val="001F5511"/>
    <w:rsid w:val="001F5FF5"/>
    <w:rsid w:val="001F64E6"/>
    <w:rsid w:val="001F6AD0"/>
    <w:rsid w:val="001F7126"/>
    <w:rsid w:val="001F7167"/>
    <w:rsid w:val="001F7803"/>
    <w:rsid w:val="001F7AA2"/>
    <w:rsid w:val="0020050D"/>
    <w:rsid w:val="00200B64"/>
    <w:rsid w:val="002018D2"/>
    <w:rsid w:val="002022D9"/>
    <w:rsid w:val="002023C4"/>
    <w:rsid w:val="002028BD"/>
    <w:rsid w:val="00202AD3"/>
    <w:rsid w:val="00202EFE"/>
    <w:rsid w:val="00202F18"/>
    <w:rsid w:val="00203043"/>
    <w:rsid w:val="00203396"/>
    <w:rsid w:val="002033F4"/>
    <w:rsid w:val="00203BBF"/>
    <w:rsid w:val="00203F0D"/>
    <w:rsid w:val="00204351"/>
    <w:rsid w:val="002043A9"/>
    <w:rsid w:val="00204B3A"/>
    <w:rsid w:val="00204C2B"/>
    <w:rsid w:val="00205453"/>
    <w:rsid w:val="002058AA"/>
    <w:rsid w:val="00205AC3"/>
    <w:rsid w:val="00205DB3"/>
    <w:rsid w:val="00205F47"/>
    <w:rsid w:val="002060B8"/>
    <w:rsid w:val="002060F8"/>
    <w:rsid w:val="00206833"/>
    <w:rsid w:val="00206846"/>
    <w:rsid w:val="00206B60"/>
    <w:rsid w:val="00206D92"/>
    <w:rsid w:val="002107B8"/>
    <w:rsid w:val="002107DC"/>
    <w:rsid w:val="00210946"/>
    <w:rsid w:val="00210AEF"/>
    <w:rsid w:val="00210F4B"/>
    <w:rsid w:val="00211109"/>
    <w:rsid w:val="0021127D"/>
    <w:rsid w:val="00211BD7"/>
    <w:rsid w:val="00212309"/>
    <w:rsid w:val="002125A8"/>
    <w:rsid w:val="0021271A"/>
    <w:rsid w:val="00212800"/>
    <w:rsid w:val="00212E0E"/>
    <w:rsid w:val="0021313F"/>
    <w:rsid w:val="002133AA"/>
    <w:rsid w:val="002136C3"/>
    <w:rsid w:val="002136CB"/>
    <w:rsid w:val="0021403F"/>
    <w:rsid w:val="002144EF"/>
    <w:rsid w:val="0021461C"/>
    <w:rsid w:val="002153B4"/>
    <w:rsid w:val="0021544F"/>
    <w:rsid w:val="0021565E"/>
    <w:rsid w:val="00215A07"/>
    <w:rsid w:val="00215A8C"/>
    <w:rsid w:val="00215C78"/>
    <w:rsid w:val="002163FD"/>
    <w:rsid w:val="00217038"/>
    <w:rsid w:val="0021724C"/>
    <w:rsid w:val="0022000F"/>
    <w:rsid w:val="0022040E"/>
    <w:rsid w:val="002204D7"/>
    <w:rsid w:val="0022077E"/>
    <w:rsid w:val="00220F4D"/>
    <w:rsid w:val="0022232D"/>
    <w:rsid w:val="002224C0"/>
    <w:rsid w:val="00222D7E"/>
    <w:rsid w:val="00222F70"/>
    <w:rsid w:val="002238DC"/>
    <w:rsid w:val="002239A0"/>
    <w:rsid w:val="00223BCE"/>
    <w:rsid w:val="00223D62"/>
    <w:rsid w:val="00223DD9"/>
    <w:rsid w:val="002251AF"/>
    <w:rsid w:val="00226101"/>
    <w:rsid w:val="00226211"/>
    <w:rsid w:val="002263E6"/>
    <w:rsid w:val="00226530"/>
    <w:rsid w:val="00226625"/>
    <w:rsid w:val="00226700"/>
    <w:rsid w:val="00226E6A"/>
    <w:rsid w:val="00227CF4"/>
    <w:rsid w:val="00227D7F"/>
    <w:rsid w:val="00227DBD"/>
    <w:rsid w:val="0023004A"/>
    <w:rsid w:val="002300C7"/>
    <w:rsid w:val="0023033E"/>
    <w:rsid w:val="00230BD6"/>
    <w:rsid w:val="00231C8C"/>
    <w:rsid w:val="00231D67"/>
    <w:rsid w:val="0023268F"/>
    <w:rsid w:val="00232D4B"/>
    <w:rsid w:val="00233A31"/>
    <w:rsid w:val="00234185"/>
    <w:rsid w:val="002344B4"/>
    <w:rsid w:val="00234F74"/>
    <w:rsid w:val="0023535E"/>
    <w:rsid w:val="00235480"/>
    <w:rsid w:val="00235495"/>
    <w:rsid w:val="002355AD"/>
    <w:rsid w:val="00235B4C"/>
    <w:rsid w:val="0023627F"/>
    <w:rsid w:val="00236471"/>
    <w:rsid w:val="00236945"/>
    <w:rsid w:val="00237888"/>
    <w:rsid w:val="00237C2A"/>
    <w:rsid w:val="00237E47"/>
    <w:rsid w:val="00237EF0"/>
    <w:rsid w:val="00237F0E"/>
    <w:rsid w:val="002400BA"/>
    <w:rsid w:val="0024019A"/>
    <w:rsid w:val="0024041D"/>
    <w:rsid w:val="00240D5A"/>
    <w:rsid w:val="00241236"/>
    <w:rsid w:val="002412BD"/>
    <w:rsid w:val="002414F8"/>
    <w:rsid w:val="00242441"/>
    <w:rsid w:val="00242953"/>
    <w:rsid w:val="00242DFC"/>
    <w:rsid w:val="00242F0D"/>
    <w:rsid w:val="00243430"/>
    <w:rsid w:val="00243AB0"/>
    <w:rsid w:val="00244032"/>
    <w:rsid w:val="00244718"/>
    <w:rsid w:val="00244A4D"/>
    <w:rsid w:val="00244D1C"/>
    <w:rsid w:val="00245174"/>
    <w:rsid w:val="002456F8"/>
    <w:rsid w:val="00245BA9"/>
    <w:rsid w:val="0024665A"/>
    <w:rsid w:val="002466D0"/>
    <w:rsid w:val="00246A78"/>
    <w:rsid w:val="00246D8A"/>
    <w:rsid w:val="00247036"/>
    <w:rsid w:val="00247362"/>
    <w:rsid w:val="002479B9"/>
    <w:rsid w:val="00247F41"/>
    <w:rsid w:val="00247F45"/>
    <w:rsid w:val="0025012E"/>
    <w:rsid w:val="00250682"/>
    <w:rsid w:val="0025077A"/>
    <w:rsid w:val="00250803"/>
    <w:rsid w:val="00250812"/>
    <w:rsid w:val="00250979"/>
    <w:rsid w:val="00250995"/>
    <w:rsid w:val="0025115C"/>
    <w:rsid w:val="002515C2"/>
    <w:rsid w:val="002516C8"/>
    <w:rsid w:val="002522A3"/>
    <w:rsid w:val="0025240A"/>
    <w:rsid w:val="00252483"/>
    <w:rsid w:val="002528CE"/>
    <w:rsid w:val="002528D0"/>
    <w:rsid w:val="00252B28"/>
    <w:rsid w:val="002539D4"/>
    <w:rsid w:val="00253B19"/>
    <w:rsid w:val="00253B6F"/>
    <w:rsid w:val="00253F6B"/>
    <w:rsid w:val="00254A82"/>
    <w:rsid w:val="00254CC0"/>
    <w:rsid w:val="00254F96"/>
    <w:rsid w:val="0025527C"/>
    <w:rsid w:val="00255330"/>
    <w:rsid w:val="0025565B"/>
    <w:rsid w:val="00255FDE"/>
    <w:rsid w:val="002560EA"/>
    <w:rsid w:val="002565F8"/>
    <w:rsid w:val="002567F1"/>
    <w:rsid w:val="00257093"/>
    <w:rsid w:val="0025711B"/>
    <w:rsid w:val="0025727E"/>
    <w:rsid w:val="00257414"/>
    <w:rsid w:val="00257729"/>
    <w:rsid w:val="00257EFA"/>
    <w:rsid w:val="002603B6"/>
    <w:rsid w:val="002607CA"/>
    <w:rsid w:val="00261A9A"/>
    <w:rsid w:val="00261E19"/>
    <w:rsid w:val="00261FC1"/>
    <w:rsid w:val="002620F2"/>
    <w:rsid w:val="00262A76"/>
    <w:rsid w:val="00262BF5"/>
    <w:rsid w:val="00262E2E"/>
    <w:rsid w:val="00262F50"/>
    <w:rsid w:val="002634C4"/>
    <w:rsid w:val="00263753"/>
    <w:rsid w:val="00264107"/>
    <w:rsid w:val="00264152"/>
    <w:rsid w:val="002641FD"/>
    <w:rsid w:val="0026493A"/>
    <w:rsid w:val="00264A40"/>
    <w:rsid w:val="002652AC"/>
    <w:rsid w:val="002657EB"/>
    <w:rsid w:val="00265EC6"/>
    <w:rsid w:val="00266112"/>
    <w:rsid w:val="00266197"/>
    <w:rsid w:val="00266727"/>
    <w:rsid w:val="00266B42"/>
    <w:rsid w:val="00266DF3"/>
    <w:rsid w:val="00267C4C"/>
    <w:rsid w:val="0027002A"/>
    <w:rsid w:val="0027004F"/>
    <w:rsid w:val="00270704"/>
    <w:rsid w:val="00270C5B"/>
    <w:rsid w:val="00271CB4"/>
    <w:rsid w:val="002725AA"/>
    <w:rsid w:val="00272B50"/>
    <w:rsid w:val="0027318D"/>
    <w:rsid w:val="002735CB"/>
    <w:rsid w:val="0027390D"/>
    <w:rsid w:val="002740B8"/>
    <w:rsid w:val="00274127"/>
    <w:rsid w:val="002744E3"/>
    <w:rsid w:val="0027576E"/>
    <w:rsid w:val="0027608F"/>
    <w:rsid w:val="00276214"/>
    <w:rsid w:val="00276F83"/>
    <w:rsid w:val="002777A5"/>
    <w:rsid w:val="00277F20"/>
    <w:rsid w:val="00277FCC"/>
    <w:rsid w:val="00280285"/>
    <w:rsid w:val="00280518"/>
    <w:rsid w:val="00280ED4"/>
    <w:rsid w:val="002815AC"/>
    <w:rsid w:val="00281657"/>
    <w:rsid w:val="00281DF2"/>
    <w:rsid w:val="00281E90"/>
    <w:rsid w:val="00281E9E"/>
    <w:rsid w:val="002820BB"/>
    <w:rsid w:val="002825C9"/>
    <w:rsid w:val="002827CA"/>
    <w:rsid w:val="00282B52"/>
    <w:rsid w:val="00283E62"/>
    <w:rsid w:val="00283EDC"/>
    <w:rsid w:val="002845BF"/>
    <w:rsid w:val="00284CC1"/>
    <w:rsid w:val="00284F1F"/>
    <w:rsid w:val="00285ADB"/>
    <w:rsid w:val="00286075"/>
    <w:rsid w:val="002861D6"/>
    <w:rsid w:val="00286226"/>
    <w:rsid w:val="0028631A"/>
    <w:rsid w:val="00286DC8"/>
    <w:rsid w:val="00286E68"/>
    <w:rsid w:val="0028707A"/>
    <w:rsid w:val="002875AF"/>
    <w:rsid w:val="00287677"/>
    <w:rsid w:val="002876C9"/>
    <w:rsid w:val="002900BF"/>
    <w:rsid w:val="00291562"/>
    <w:rsid w:val="00291F27"/>
    <w:rsid w:val="00291F57"/>
    <w:rsid w:val="002928A5"/>
    <w:rsid w:val="002929AD"/>
    <w:rsid w:val="002932EE"/>
    <w:rsid w:val="002935EA"/>
    <w:rsid w:val="00293950"/>
    <w:rsid w:val="00293982"/>
    <w:rsid w:val="0029422C"/>
    <w:rsid w:val="00295306"/>
    <w:rsid w:val="00295EB5"/>
    <w:rsid w:val="00295F7A"/>
    <w:rsid w:val="0029747E"/>
    <w:rsid w:val="00297667"/>
    <w:rsid w:val="00297DCB"/>
    <w:rsid w:val="002A0106"/>
    <w:rsid w:val="002A03D5"/>
    <w:rsid w:val="002A05BC"/>
    <w:rsid w:val="002A0717"/>
    <w:rsid w:val="002A07F2"/>
    <w:rsid w:val="002A15D7"/>
    <w:rsid w:val="002A17D1"/>
    <w:rsid w:val="002A1E39"/>
    <w:rsid w:val="002A2DB5"/>
    <w:rsid w:val="002A36F9"/>
    <w:rsid w:val="002A3747"/>
    <w:rsid w:val="002A3C08"/>
    <w:rsid w:val="002A3D0F"/>
    <w:rsid w:val="002A3E55"/>
    <w:rsid w:val="002A3FC1"/>
    <w:rsid w:val="002A47A6"/>
    <w:rsid w:val="002A48EB"/>
    <w:rsid w:val="002A497E"/>
    <w:rsid w:val="002A4B9D"/>
    <w:rsid w:val="002A4FF3"/>
    <w:rsid w:val="002A53BF"/>
    <w:rsid w:val="002A5819"/>
    <w:rsid w:val="002A5A38"/>
    <w:rsid w:val="002A5F21"/>
    <w:rsid w:val="002A67E4"/>
    <w:rsid w:val="002A6C1D"/>
    <w:rsid w:val="002A7960"/>
    <w:rsid w:val="002A7AC6"/>
    <w:rsid w:val="002B073F"/>
    <w:rsid w:val="002B0F82"/>
    <w:rsid w:val="002B10A7"/>
    <w:rsid w:val="002B1101"/>
    <w:rsid w:val="002B132E"/>
    <w:rsid w:val="002B1523"/>
    <w:rsid w:val="002B19AB"/>
    <w:rsid w:val="002B2D5C"/>
    <w:rsid w:val="002B2D87"/>
    <w:rsid w:val="002B3BD7"/>
    <w:rsid w:val="002B3C95"/>
    <w:rsid w:val="002B3F86"/>
    <w:rsid w:val="002B4A9C"/>
    <w:rsid w:val="002B4B2D"/>
    <w:rsid w:val="002B4E0B"/>
    <w:rsid w:val="002B5309"/>
    <w:rsid w:val="002B5A80"/>
    <w:rsid w:val="002B5FDD"/>
    <w:rsid w:val="002B6BB5"/>
    <w:rsid w:val="002B6E10"/>
    <w:rsid w:val="002B71C5"/>
    <w:rsid w:val="002B727B"/>
    <w:rsid w:val="002B72C7"/>
    <w:rsid w:val="002B77CB"/>
    <w:rsid w:val="002B7966"/>
    <w:rsid w:val="002B7CC6"/>
    <w:rsid w:val="002B7CE9"/>
    <w:rsid w:val="002C03A5"/>
    <w:rsid w:val="002C056D"/>
    <w:rsid w:val="002C0763"/>
    <w:rsid w:val="002C0E51"/>
    <w:rsid w:val="002C0FBC"/>
    <w:rsid w:val="002C111C"/>
    <w:rsid w:val="002C1808"/>
    <w:rsid w:val="002C18AF"/>
    <w:rsid w:val="002C2373"/>
    <w:rsid w:val="002C297A"/>
    <w:rsid w:val="002C30AA"/>
    <w:rsid w:val="002C3176"/>
    <w:rsid w:val="002C31EF"/>
    <w:rsid w:val="002C3242"/>
    <w:rsid w:val="002C3417"/>
    <w:rsid w:val="002C374F"/>
    <w:rsid w:val="002C392E"/>
    <w:rsid w:val="002C397E"/>
    <w:rsid w:val="002C455C"/>
    <w:rsid w:val="002C57D4"/>
    <w:rsid w:val="002C5D1E"/>
    <w:rsid w:val="002C68E7"/>
    <w:rsid w:val="002C6BFD"/>
    <w:rsid w:val="002C79BC"/>
    <w:rsid w:val="002C7A9E"/>
    <w:rsid w:val="002D04FB"/>
    <w:rsid w:val="002D0783"/>
    <w:rsid w:val="002D0787"/>
    <w:rsid w:val="002D0B88"/>
    <w:rsid w:val="002D0F57"/>
    <w:rsid w:val="002D120D"/>
    <w:rsid w:val="002D2369"/>
    <w:rsid w:val="002D2739"/>
    <w:rsid w:val="002D2A70"/>
    <w:rsid w:val="002D2D93"/>
    <w:rsid w:val="002D2E19"/>
    <w:rsid w:val="002D2EC1"/>
    <w:rsid w:val="002D2F1D"/>
    <w:rsid w:val="002D33B2"/>
    <w:rsid w:val="002D3425"/>
    <w:rsid w:val="002D3A5E"/>
    <w:rsid w:val="002D4BAD"/>
    <w:rsid w:val="002D4D61"/>
    <w:rsid w:val="002D4D73"/>
    <w:rsid w:val="002D510B"/>
    <w:rsid w:val="002D551B"/>
    <w:rsid w:val="002D5E83"/>
    <w:rsid w:val="002D653A"/>
    <w:rsid w:val="002D66A5"/>
    <w:rsid w:val="002D6AE0"/>
    <w:rsid w:val="002D6B90"/>
    <w:rsid w:val="002D6CB9"/>
    <w:rsid w:val="002D6D49"/>
    <w:rsid w:val="002D7F98"/>
    <w:rsid w:val="002E01BA"/>
    <w:rsid w:val="002E0329"/>
    <w:rsid w:val="002E0377"/>
    <w:rsid w:val="002E0794"/>
    <w:rsid w:val="002E0939"/>
    <w:rsid w:val="002E0C5B"/>
    <w:rsid w:val="002E1208"/>
    <w:rsid w:val="002E1762"/>
    <w:rsid w:val="002E2155"/>
    <w:rsid w:val="002E2F21"/>
    <w:rsid w:val="002E332C"/>
    <w:rsid w:val="002E33A9"/>
    <w:rsid w:val="002E3958"/>
    <w:rsid w:val="002E3D76"/>
    <w:rsid w:val="002E3F7D"/>
    <w:rsid w:val="002E3FEF"/>
    <w:rsid w:val="002E422A"/>
    <w:rsid w:val="002E4354"/>
    <w:rsid w:val="002E4A07"/>
    <w:rsid w:val="002E4F6A"/>
    <w:rsid w:val="002E51A2"/>
    <w:rsid w:val="002E5864"/>
    <w:rsid w:val="002E59E0"/>
    <w:rsid w:val="002E5C9D"/>
    <w:rsid w:val="002E5CEC"/>
    <w:rsid w:val="002E6EC4"/>
    <w:rsid w:val="002E6EC5"/>
    <w:rsid w:val="002E6F5F"/>
    <w:rsid w:val="002E7401"/>
    <w:rsid w:val="002E7810"/>
    <w:rsid w:val="002E7C35"/>
    <w:rsid w:val="002E7D72"/>
    <w:rsid w:val="002E7EC2"/>
    <w:rsid w:val="002E7FB2"/>
    <w:rsid w:val="002F039B"/>
    <w:rsid w:val="002F0ABC"/>
    <w:rsid w:val="002F0CB2"/>
    <w:rsid w:val="002F0DCC"/>
    <w:rsid w:val="002F0E1E"/>
    <w:rsid w:val="002F1B5E"/>
    <w:rsid w:val="002F1CA5"/>
    <w:rsid w:val="002F21CC"/>
    <w:rsid w:val="002F229B"/>
    <w:rsid w:val="002F23FD"/>
    <w:rsid w:val="002F2750"/>
    <w:rsid w:val="002F2856"/>
    <w:rsid w:val="002F332E"/>
    <w:rsid w:val="002F3CCD"/>
    <w:rsid w:val="002F3D87"/>
    <w:rsid w:val="002F442A"/>
    <w:rsid w:val="002F479E"/>
    <w:rsid w:val="002F49BA"/>
    <w:rsid w:val="002F49D0"/>
    <w:rsid w:val="002F4B9B"/>
    <w:rsid w:val="002F50E5"/>
    <w:rsid w:val="002F54FC"/>
    <w:rsid w:val="002F5668"/>
    <w:rsid w:val="002F63EB"/>
    <w:rsid w:val="002F6824"/>
    <w:rsid w:val="002F6A6C"/>
    <w:rsid w:val="002F72A9"/>
    <w:rsid w:val="002F75A2"/>
    <w:rsid w:val="002F7667"/>
    <w:rsid w:val="002F76F0"/>
    <w:rsid w:val="002F79D1"/>
    <w:rsid w:val="002F7FB3"/>
    <w:rsid w:val="00300412"/>
    <w:rsid w:val="003007BA"/>
    <w:rsid w:val="003007BE"/>
    <w:rsid w:val="00300ACF"/>
    <w:rsid w:val="00300C1D"/>
    <w:rsid w:val="00300F38"/>
    <w:rsid w:val="00301066"/>
    <w:rsid w:val="0030196C"/>
    <w:rsid w:val="003019C6"/>
    <w:rsid w:val="00301BB2"/>
    <w:rsid w:val="00301D66"/>
    <w:rsid w:val="00301F3A"/>
    <w:rsid w:val="0030278B"/>
    <w:rsid w:val="00302AFC"/>
    <w:rsid w:val="00303E1D"/>
    <w:rsid w:val="00303EA1"/>
    <w:rsid w:val="00304481"/>
    <w:rsid w:val="0030496B"/>
    <w:rsid w:val="00304C26"/>
    <w:rsid w:val="00304D8C"/>
    <w:rsid w:val="003053BF"/>
    <w:rsid w:val="003058A2"/>
    <w:rsid w:val="003058A4"/>
    <w:rsid w:val="00305A7C"/>
    <w:rsid w:val="00305C5E"/>
    <w:rsid w:val="00305D0B"/>
    <w:rsid w:val="00305FEE"/>
    <w:rsid w:val="003060E2"/>
    <w:rsid w:val="00306428"/>
    <w:rsid w:val="0030646F"/>
    <w:rsid w:val="00307108"/>
    <w:rsid w:val="00310479"/>
    <w:rsid w:val="00310C5C"/>
    <w:rsid w:val="00310FA5"/>
    <w:rsid w:val="003110A6"/>
    <w:rsid w:val="00311151"/>
    <w:rsid w:val="0031141A"/>
    <w:rsid w:val="0031143E"/>
    <w:rsid w:val="00311474"/>
    <w:rsid w:val="003115BA"/>
    <w:rsid w:val="003117C2"/>
    <w:rsid w:val="00311AAF"/>
    <w:rsid w:val="00311AB0"/>
    <w:rsid w:val="00311C8A"/>
    <w:rsid w:val="003129B7"/>
    <w:rsid w:val="0031305F"/>
    <w:rsid w:val="003131AE"/>
    <w:rsid w:val="003134A5"/>
    <w:rsid w:val="00313869"/>
    <w:rsid w:val="00313A10"/>
    <w:rsid w:val="00313DDB"/>
    <w:rsid w:val="00313EFF"/>
    <w:rsid w:val="00314601"/>
    <w:rsid w:val="00314B2B"/>
    <w:rsid w:val="00314CDD"/>
    <w:rsid w:val="0031509A"/>
    <w:rsid w:val="00315177"/>
    <w:rsid w:val="0031555E"/>
    <w:rsid w:val="0031555F"/>
    <w:rsid w:val="0031618F"/>
    <w:rsid w:val="0031620B"/>
    <w:rsid w:val="003162A6"/>
    <w:rsid w:val="00316618"/>
    <w:rsid w:val="00316C97"/>
    <w:rsid w:val="00317031"/>
    <w:rsid w:val="003173D2"/>
    <w:rsid w:val="003200EF"/>
    <w:rsid w:val="00320112"/>
    <w:rsid w:val="00320B3D"/>
    <w:rsid w:val="00320DC4"/>
    <w:rsid w:val="0032116D"/>
    <w:rsid w:val="003216F5"/>
    <w:rsid w:val="003226BE"/>
    <w:rsid w:val="003229C9"/>
    <w:rsid w:val="00322EC9"/>
    <w:rsid w:val="00322FB5"/>
    <w:rsid w:val="0032300C"/>
    <w:rsid w:val="00323277"/>
    <w:rsid w:val="003233B8"/>
    <w:rsid w:val="003237AE"/>
    <w:rsid w:val="00323F93"/>
    <w:rsid w:val="003250BA"/>
    <w:rsid w:val="003251B9"/>
    <w:rsid w:val="003259B2"/>
    <w:rsid w:val="003260E6"/>
    <w:rsid w:val="0032688A"/>
    <w:rsid w:val="00326ED6"/>
    <w:rsid w:val="003270EB"/>
    <w:rsid w:val="00327605"/>
    <w:rsid w:val="00327ACE"/>
    <w:rsid w:val="003300B2"/>
    <w:rsid w:val="00330543"/>
    <w:rsid w:val="00330A1A"/>
    <w:rsid w:val="00330CA1"/>
    <w:rsid w:val="00330E45"/>
    <w:rsid w:val="00330E78"/>
    <w:rsid w:val="0033139F"/>
    <w:rsid w:val="003314E9"/>
    <w:rsid w:val="00331765"/>
    <w:rsid w:val="00331B47"/>
    <w:rsid w:val="003323A6"/>
    <w:rsid w:val="003329D8"/>
    <w:rsid w:val="00332B6A"/>
    <w:rsid w:val="00332D8F"/>
    <w:rsid w:val="00332E03"/>
    <w:rsid w:val="003331E5"/>
    <w:rsid w:val="0033375C"/>
    <w:rsid w:val="00333774"/>
    <w:rsid w:val="00333800"/>
    <w:rsid w:val="003338DD"/>
    <w:rsid w:val="00334214"/>
    <w:rsid w:val="00334471"/>
    <w:rsid w:val="00334746"/>
    <w:rsid w:val="00334FEA"/>
    <w:rsid w:val="0033609B"/>
    <w:rsid w:val="00336657"/>
    <w:rsid w:val="00336EB4"/>
    <w:rsid w:val="003373E4"/>
    <w:rsid w:val="0033750E"/>
    <w:rsid w:val="00337525"/>
    <w:rsid w:val="003378D0"/>
    <w:rsid w:val="00337DBF"/>
    <w:rsid w:val="003400D8"/>
    <w:rsid w:val="003407BC"/>
    <w:rsid w:val="003408FC"/>
    <w:rsid w:val="00341444"/>
    <w:rsid w:val="00341652"/>
    <w:rsid w:val="00341BCB"/>
    <w:rsid w:val="00341EAD"/>
    <w:rsid w:val="003421D1"/>
    <w:rsid w:val="00342533"/>
    <w:rsid w:val="00342593"/>
    <w:rsid w:val="0034340C"/>
    <w:rsid w:val="00343581"/>
    <w:rsid w:val="00343A5D"/>
    <w:rsid w:val="00343B37"/>
    <w:rsid w:val="00343EE3"/>
    <w:rsid w:val="003442E8"/>
    <w:rsid w:val="003446B2"/>
    <w:rsid w:val="00344AAD"/>
    <w:rsid w:val="00346291"/>
    <w:rsid w:val="00346B8D"/>
    <w:rsid w:val="00346DFC"/>
    <w:rsid w:val="00346DFE"/>
    <w:rsid w:val="00346F7E"/>
    <w:rsid w:val="00347388"/>
    <w:rsid w:val="0034738C"/>
    <w:rsid w:val="003473C9"/>
    <w:rsid w:val="00347550"/>
    <w:rsid w:val="00347742"/>
    <w:rsid w:val="00347858"/>
    <w:rsid w:val="003500B2"/>
    <w:rsid w:val="003505FE"/>
    <w:rsid w:val="003508AB"/>
    <w:rsid w:val="00350C8B"/>
    <w:rsid w:val="00351221"/>
    <w:rsid w:val="00351248"/>
    <w:rsid w:val="0035138E"/>
    <w:rsid w:val="00351447"/>
    <w:rsid w:val="003514DD"/>
    <w:rsid w:val="00351BE3"/>
    <w:rsid w:val="003526BC"/>
    <w:rsid w:val="0035273E"/>
    <w:rsid w:val="0035364A"/>
    <w:rsid w:val="00354681"/>
    <w:rsid w:val="0035479D"/>
    <w:rsid w:val="00354C5F"/>
    <w:rsid w:val="00355131"/>
    <w:rsid w:val="00355A9B"/>
    <w:rsid w:val="00355B29"/>
    <w:rsid w:val="00355BC7"/>
    <w:rsid w:val="0035667A"/>
    <w:rsid w:val="003567FD"/>
    <w:rsid w:val="00356812"/>
    <w:rsid w:val="00356ADC"/>
    <w:rsid w:val="00357AE5"/>
    <w:rsid w:val="00360366"/>
    <w:rsid w:val="003607D5"/>
    <w:rsid w:val="003614B1"/>
    <w:rsid w:val="00361B28"/>
    <w:rsid w:val="00361F92"/>
    <w:rsid w:val="00362398"/>
    <w:rsid w:val="00362480"/>
    <w:rsid w:val="00362E31"/>
    <w:rsid w:val="003633BC"/>
    <w:rsid w:val="003633DD"/>
    <w:rsid w:val="00363415"/>
    <w:rsid w:val="00363467"/>
    <w:rsid w:val="0036375F"/>
    <w:rsid w:val="003638F4"/>
    <w:rsid w:val="00363E0C"/>
    <w:rsid w:val="00364673"/>
    <w:rsid w:val="00364A2A"/>
    <w:rsid w:val="00364DB0"/>
    <w:rsid w:val="0036524F"/>
    <w:rsid w:val="003653CB"/>
    <w:rsid w:val="003655C8"/>
    <w:rsid w:val="00365FA1"/>
    <w:rsid w:val="00366075"/>
    <w:rsid w:val="003666C4"/>
    <w:rsid w:val="00367AC7"/>
    <w:rsid w:val="00370564"/>
    <w:rsid w:val="003707AF"/>
    <w:rsid w:val="003708CD"/>
    <w:rsid w:val="003711FF"/>
    <w:rsid w:val="0037131E"/>
    <w:rsid w:val="0037139F"/>
    <w:rsid w:val="003713DD"/>
    <w:rsid w:val="00371BF4"/>
    <w:rsid w:val="00371C29"/>
    <w:rsid w:val="00371EA7"/>
    <w:rsid w:val="003721FC"/>
    <w:rsid w:val="003723F0"/>
    <w:rsid w:val="00372563"/>
    <w:rsid w:val="00372AB9"/>
    <w:rsid w:val="00372BA5"/>
    <w:rsid w:val="00372C4C"/>
    <w:rsid w:val="00372D38"/>
    <w:rsid w:val="00372E99"/>
    <w:rsid w:val="00373300"/>
    <w:rsid w:val="0037358C"/>
    <w:rsid w:val="00373901"/>
    <w:rsid w:val="00373C91"/>
    <w:rsid w:val="00373EC7"/>
    <w:rsid w:val="00374135"/>
    <w:rsid w:val="00374816"/>
    <w:rsid w:val="00374837"/>
    <w:rsid w:val="003753BD"/>
    <w:rsid w:val="00375452"/>
    <w:rsid w:val="00375737"/>
    <w:rsid w:val="00375B0C"/>
    <w:rsid w:val="0037634E"/>
    <w:rsid w:val="00376636"/>
    <w:rsid w:val="00376761"/>
    <w:rsid w:val="00377636"/>
    <w:rsid w:val="003777F5"/>
    <w:rsid w:val="00380498"/>
    <w:rsid w:val="0038088E"/>
    <w:rsid w:val="00380C01"/>
    <w:rsid w:val="00381071"/>
    <w:rsid w:val="00381543"/>
    <w:rsid w:val="00381C7D"/>
    <w:rsid w:val="00381E33"/>
    <w:rsid w:val="00382448"/>
    <w:rsid w:val="003825C8"/>
    <w:rsid w:val="003826F5"/>
    <w:rsid w:val="00382BA2"/>
    <w:rsid w:val="00382C58"/>
    <w:rsid w:val="00383464"/>
    <w:rsid w:val="003834B9"/>
    <w:rsid w:val="003837B1"/>
    <w:rsid w:val="00383898"/>
    <w:rsid w:val="0038392C"/>
    <w:rsid w:val="0038399E"/>
    <w:rsid w:val="00383ABB"/>
    <w:rsid w:val="00384905"/>
    <w:rsid w:val="00385346"/>
    <w:rsid w:val="003857CB"/>
    <w:rsid w:val="00387408"/>
    <w:rsid w:val="003876FB"/>
    <w:rsid w:val="00387B4D"/>
    <w:rsid w:val="00387BAB"/>
    <w:rsid w:val="00390040"/>
    <w:rsid w:val="0039006F"/>
    <w:rsid w:val="003901E6"/>
    <w:rsid w:val="003910B4"/>
    <w:rsid w:val="003913DB"/>
    <w:rsid w:val="00391B53"/>
    <w:rsid w:val="00391CE1"/>
    <w:rsid w:val="003922FE"/>
    <w:rsid w:val="003925B7"/>
    <w:rsid w:val="0039263F"/>
    <w:rsid w:val="00392844"/>
    <w:rsid w:val="00392A44"/>
    <w:rsid w:val="00392A59"/>
    <w:rsid w:val="00392DDC"/>
    <w:rsid w:val="00393394"/>
    <w:rsid w:val="00393E15"/>
    <w:rsid w:val="00393F86"/>
    <w:rsid w:val="003944F0"/>
    <w:rsid w:val="00394ABC"/>
    <w:rsid w:val="00394CD3"/>
    <w:rsid w:val="00395A8E"/>
    <w:rsid w:val="00395BB3"/>
    <w:rsid w:val="00395C02"/>
    <w:rsid w:val="00395E8D"/>
    <w:rsid w:val="00397296"/>
    <w:rsid w:val="003975AD"/>
    <w:rsid w:val="00397765"/>
    <w:rsid w:val="0039795E"/>
    <w:rsid w:val="00397F88"/>
    <w:rsid w:val="003A01C5"/>
    <w:rsid w:val="003A0552"/>
    <w:rsid w:val="003A0683"/>
    <w:rsid w:val="003A0CA1"/>
    <w:rsid w:val="003A0E0D"/>
    <w:rsid w:val="003A1012"/>
    <w:rsid w:val="003A10D2"/>
    <w:rsid w:val="003A1917"/>
    <w:rsid w:val="003A1D1F"/>
    <w:rsid w:val="003A1E38"/>
    <w:rsid w:val="003A221B"/>
    <w:rsid w:val="003A22C9"/>
    <w:rsid w:val="003A2BCE"/>
    <w:rsid w:val="003A36E5"/>
    <w:rsid w:val="003A3853"/>
    <w:rsid w:val="003A3A29"/>
    <w:rsid w:val="003A4485"/>
    <w:rsid w:val="003A5352"/>
    <w:rsid w:val="003A53D1"/>
    <w:rsid w:val="003A57A7"/>
    <w:rsid w:val="003A6222"/>
    <w:rsid w:val="003A6E0F"/>
    <w:rsid w:val="003A7569"/>
    <w:rsid w:val="003A76AF"/>
    <w:rsid w:val="003A7F6C"/>
    <w:rsid w:val="003B00A9"/>
    <w:rsid w:val="003B069F"/>
    <w:rsid w:val="003B078A"/>
    <w:rsid w:val="003B0D5E"/>
    <w:rsid w:val="003B0F6D"/>
    <w:rsid w:val="003B1492"/>
    <w:rsid w:val="003B152D"/>
    <w:rsid w:val="003B1845"/>
    <w:rsid w:val="003B1BD7"/>
    <w:rsid w:val="003B1D12"/>
    <w:rsid w:val="003B1F2F"/>
    <w:rsid w:val="003B2575"/>
    <w:rsid w:val="003B2D31"/>
    <w:rsid w:val="003B2FC7"/>
    <w:rsid w:val="003B3058"/>
    <w:rsid w:val="003B373D"/>
    <w:rsid w:val="003B3A04"/>
    <w:rsid w:val="003B4413"/>
    <w:rsid w:val="003B46C4"/>
    <w:rsid w:val="003B4804"/>
    <w:rsid w:val="003B4A3C"/>
    <w:rsid w:val="003B4AAD"/>
    <w:rsid w:val="003B5866"/>
    <w:rsid w:val="003B60BF"/>
    <w:rsid w:val="003B6464"/>
    <w:rsid w:val="003B660D"/>
    <w:rsid w:val="003B69CB"/>
    <w:rsid w:val="003B7333"/>
    <w:rsid w:val="003B73C4"/>
    <w:rsid w:val="003B7B3D"/>
    <w:rsid w:val="003B7B61"/>
    <w:rsid w:val="003B7E2E"/>
    <w:rsid w:val="003C0434"/>
    <w:rsid w:val="003C05E3"/>
    <w:rsid w:val="003C09B3"/>
    <w:rsid w:val="003C0A95"/>
    <w:rsid w:val="003C0E42"/>
    <w:rsid w:val="003C0EFC"/>
    <w:rsid w:val="003C1643"/>
    <w:rsid w:val="003C172F"/>
    <w:rsid w:val="003C1AA7"/>
    <w:rsid w:val="003C1D77"/>
    <w:rsid w:val="003C1E56"/>
    <w:rsid w:val="003C1EE1"/>
    <w:rsid w:val="003C1F1E"/>
    <w:rsid w:val="003C33B3"/>
    <w:rsid w:val="003C37E0"/>
    <w:rsid w:val="003C3EAD"/>
    <w:rsid w:val="003C4922"/>
    <w:rsid w:val="003C4930"/>
    <w:rsid w:val="003C4BD2"/>
    <w:rsid w:val="003C4F5D"/>
    <w:rsid w:val="003C4F61"/>
    <w:rsid w:val="003C544A"/>
    <w:rsid w:val="003C5540"/>
    <w:rsid w:val="003C5755"/>
    <w:rsid w:val="003C579F"/>
    <w:rsid w:val="003C5927"/>
    <w:rsid w:val="003C59DA"/>
    <w:rsid w:val="003C5B53"/>
    <w:rsid w:val="003C5C28"/>
    <w:rsid w:val="003C5CF3"/>
    <w:rsid w:val="003C604F"/>
    <w:rsid w:val="003C697F"/>
    <w:rsid w:val="003C6A62"/>
    <w:rsid w:val="003C6ADB"/>
    <w:rsid w:val="003C6B2E"/>
    <w:rsid w:val="003C6F70"/>
    <w:rsid w:val="003C79A5"/>
    <w:rsid w:val="003C7AFC"/>
    <w:rsid w:val="003C7CDB"/>
    <w:rsid w:val="003C7F2F"/>
    <w:rsid w:val="003C7F85"/>
    <w:rsid w:val="003C7FCA"/>
    <w:rsid w:val="003D0067"/>
    <w:rsid w:val="003D0444"/>
    <w:rsid w:val="003D08CA"/>
    <w:rsid w:val="003D1358"/>
    <w:rsid w:val="003D1621"/>
    <w:rsid w:val="003D18AE"/>
    <w:rsid w:val="003D1904"/>
    <w:rsid w:val="003D1AC0"/>
    <w:rsid w:val="003D1C7D"/>
    <w:rsid w:val="003D208B"/>
    <w:rsid w:val="003D20E8"/>
    <w:rsid w:val="003D28B3"/>
    <w:rsid w:val="003D2953"/>
    <w:rsid w:val="003D2F70"/>
    <w:rsid w:val="003D3A28"/>
    <w:rsid w:val="003D3AA8"/>
    <w:rsid w:val="003D3E0C"/>
    <w:rsid w:val="003D408D"/>
    <w:rsid w:val="003D49A1"/>
    <w:rsid w:val="003D519D"/>
    <w:rsid w:val="003D51FD"/>
    <w:rsid w:val="003D54BC"/>
    <w:rsid w:val="003D57F7"/>
    <w:rsid w:val="003D5ED5"/>
    <w:rsid w:val="003D685C"/>
    <w:rsid w:val="003D69F8"/>
    <w:rsid w:val="003D761E"/>
    <w:rsid w:val="003D762A"/>
    <w:rsid w:val="003D7771"/>
    <w:rsid w:val="003D7997"/>
    <w:rsid w:val="003D7A33"/>
    <w:rsid w:val="003D7AA8"/>
    <w:rsid w:val="003E059F"/>
    <w:rsid w:val="003E06B7"/>
    <w:rsid w:val="003E09E0"/>
    <w:rsid w:val="003E14AC"/>
    <w:rsid w:val="003E2844"/>
    <w:rsid w:val="003E28B4"/>
    <w:rsid w:val="003E2E9D"/>
    <w:rsid w:val="003E2F5F"/>
    <w:rsid w:val="003E33DD"/>
    <w:rsid w:val="003E398D"/>
    <w:rsid w:val="003E39F2"/>
    <w:rsid w:val="003E39F8"/>
    <w:rsid w:val="003E40F8"/>
    <w:rsid w:val="003E4227"/>
    <w:rsid w:val="003E4568"/>
    <w:rsid w:val="003E514E"/>
    <w:rsid w:val="003E588E"/>
    <w:rsid w:val="003E5D3B"/>
    <w:rsid w:val="003E6277"/>
    <w:rsid w:val="003E6673"/>
    <w:rsid w:val="003E79D7"/>
    <w:rsid w:val="003E7DC8"/>
    <w:rsid w:val="003F016B"/>
    <w:rsid w:val="003F0173"/>
    <w:rsid w:val="003F0480"/>
    <w:rsid w:val="003F054B"/>
    <w:rsid w:val="003F163D"/>
    <w:rsid w:val="003F1E1F"/>
    <w:rsid w:val="003F1E4E"/>
    <w:rsid w:val="003F24AF"/>
    <w:rsid w:val="003F25AA"/>
    <w:rsid w:val="003F2960"/>
    <w:rsid w:val="003F42D8"/>
    <w:rsid w:val="003F43E5"/>
    <w:rsid w:val="003F458B"/>
    <w:rsid w:val="003F468B"/>
    <w:rsid w:val="003F4AB3"/>
    <w:rsid w:val="003F531F"/>
    <w:rsid w:val="003F543D"/>
    <w:rsid w:val="003F5599"/>
    <w:rsid w:val="003F5875"/>
    <w:rsid w:val="003F5EF7"/>
    <w:rsid w:val="003F6014"/>
    <w:rsid w:val="003F625C"/>
    <w:rsid w:val="003F69C6"/>
    <w:rsid w:val="003F6A21"/>
    <w:rsid w:val="003F6DEA"/>
    <w:rsid w:val="003F70E6"/>
    <w:rsid w:val="003F7232"/>
    <w:rsid w:val="003F7284"/>
    <w:rsid w:val="003F7742"/>
    <w:rsid w:val="003F78A7"/>
    <w:rsid w:val="003F7A1E"/>
    <w:rsid w:val="003F7AB2"/>
    <w:rsid w:val="003F7B7B"/>
    <w:rsid w:val="003F7BDD"/>
    <w:rsid w:val="00400ED9"/>
    <w:rsid w:val="0040106E"/>
    <w:rsid w:val="0040120B"/>
    <w:rsid w:val="004019E8"/>
    <w:rsid w:val="004022E2"/>
    <w:rsid w:val="004029B3"/>
    <w:rsid w:val="004033AD"/>
    <w:rsid w:val="00403BBC"/>
    <w:rsid w:val="0040424F"/>
    <w:rsid w:val="00404440"/>
    <w:rsid w:val="00404DDF"/>
    <w:rsid w:val="00404EF7"/>
    <w:rsid w:val="00405201"/>
    <w:rsid w:val="0040552A"/>
    <w:rsid w:val="00405D56"/>
    <w:rsid w:val="00405EFB"/>
    <w:rsid w:val="00405FD9"/>
    <w:rsid w:val="00406097"/>
    <w:rsid w:val="00406493"/>
    <w:rsid w:val="00406771"/>
    <w:rsid w:val="00406893"/>
    <w:rsid w:val="00406B33"/>
    <w:rsid w:val="00406BB1"/>
    <w:rsid w:val="00406E70"/>
    <w:rsid w:val="00406F10"/>
    <w:rsid w:val="00407396"/>
    <w:rsid w:val="00407971"/>
    <w:rsid w:val="00407E6C"/>
    <w:rsid w:val="00407F85"/>
    <w:rsid w:val="0041094E"/>
    <w:rsid w:val="00411017"/>
    <w:rsid w:val="004115F1"/>
    <w:rsid w:val="004118EE"/>
    <w:rsid w:val="00411DC3"/>
    <w:rsid w:val="00411EC6"/>
    <w:rsid w:val="00412389"/>
    <w:rsid w:val="00412741"/>
    <w:rsid w:val="00412A09"/>
    <w:rsid w:val="00412BC4"/>
    <w:rsid w:val="00412E2A"/>
    <w:rsid w:val="004132FB"/>
    <w:rsid w:val="004134C1"/>
    <w:rsid w:val="00413698"/>
    <w:rsid w:val="00413BB9"/>
    <w:rsid w:val="00413C90"/>
    <w:rsid w:val="004140B8"/>
    <w:rsid w:val="0041466F"/>
    <w:rsid w:val="004146FF"/>
    <w:rsid w:val="0041535F"/>
    <w:rsid w:val="004161F6"/>
    <w:rsid w:val="0041633C"/>
    <w:rsid w:val="004164C3"/>
    <w:rsid w:val="00417398"/>
    <w:rsid w:val="00417C36"/>
    <w:rsid w:val="00417EA9"/>
    <w:rsid w:val="00420149"/>
    <w:rsid w:val="00420186"/>
    <w:rsid w:val="00420AAF"/>
    <w:rsid w:val="004210D8"/>
    <w:rsid w:val="004213B4"/>
    <w:rsid w:val="00421815"/>
    <w:rsid w:val="0042203D"/>
    <w:rsid w:val="00422827"/>
    <w:rsid w:val="0042323A"/>
    <w:rsid w:val="004232E4"/>
    <w:rsid w:val="004233C4"/>
    <w:rsid w:val="004239AD"/>
    <w:rsid w:val="00423DD5"/>
    <w:rsid w:val="004241DC"/>
    <w:rsid w:val="00424968"/>
    <w:rsid w:val="00425653"/>
    <w:rsid w:val="00425834"/>
    <w:rsid w:val="0042633E"/>
    <w:rsid w:val="004268D2"/>
    <w:rsid w:val="00426EBB"/>
    <w:rsid w:val="0042776A"/>
    <w:rsid w:val="00427AD0"/>
    <w:rsid w:val="004304AC"/>
    <w:rsid w:val="0043080E"/>
    <w:rsid w:val="00430BD2"/>
    <w:rsid w:val="00430BFB"/>
    <w:rsid w:val="004314AB"/>
    <w:rsid w:val="00432592"/>
    <w:rsid w:val="00432A14"/>
    <w:rsid w:val="00432A49"/>
    <w:rsid w:val="00432A52"/>
    <w:rsid w:val="00432DD5"/>
    <w:rsid w:val="0043321A"/>
    <w:rsid w:val="00433313"/>
    <w:rsid w:val="004334AE"/>
    <w:rsid w:val="004336BC"/>
    <w:rsid w:val="00433B40"/>
    <w:rsid w:val="004341B7"/>
    <w:rsid w:val="00434541"/>
    <w:rsid w:val="00434A45"/>
    <w:rsid w:val="00434C9B"/>
    <w:rsid w:val="00434CF0"/>
    <w:rsid w:val="00434DB3"/>
    <w:rsid w:val="00435299"/>
    <w:rsid w:val="004355FD"/>
    <w:rsid w:val="0043561F"/>
    <w:rsid w:val="0043576B"/>
    <w:rsid w:val="00435D20"/>
    <w:rsid w:val="00435E4D"/>
    <w:rsid w:val="00435F26"/>
    <w:rsid w:val="0043602F"/>
    <w:rsid w:val="00436E45"/>
    <w:rsid w:val="0043732E"/>
    <w:rsid w:val="004409CB"/>
    <w:rsid w:val="00440A3A"/>
    <w:rsid w:val="00440BDF"/>
    <w:rsid w:val="00440D4C"/>
    <w:rsid w:val="00441101"/>
    <w:rsid w:val="004411AD"/>
    <w:rsid w:val="00441619"/>
    <w:rsid w:val="00441817"/>
    <w:rsid w:val="00442269"/>
    <w:rsid w:val="0044236A"/>
    <w:rsid w:val="00442B11"/>
    <w:rsid w:val="00442B18"/>
    <w:rsid w:val="00443134"/>
    <w:rsid w:val="00443C43"/>
    <w:rsid w:val="004442D9"/>
    <w:rsid w:val="00444BC2"/>
    <w:rsid w:val="00445282"/>
    <w:rsid w:val="0044564E"/>
    <w:rsid w:val="00445AE0"/>
    <w:rsid w:val="00445B53"/>
    <w:rsid w:val="00445DFE"/>
    <w:rsid w:val="004460FA"/>
    <w:rsid w:val="00446429"/>
    <w:rsid w:val="00447878"/>
    <w:rsid w:val="004479A7"/>
    <w:rsid w:val="00447BF8"/>
    <w:rsid w:val="00450453"/>
    <w:rsid w:val="0045063B"/>
    <w:rsid w:val="00450ABB"/>
    <w:rsid w:val="00450D9C"/>
    <w:rsid w:val="00450FAF"/>
    <w:rsid w:val="00450FE8"/>
    <w:rsid w:val="00451219"/>
    <w:rsid w:val="00451677"/>
    <w:rsid w:val="0045213C"/>
    <w:rsid w:val="00452650"/>
    <w:rsid w:val="004527CF"/>
    <w:rsid w:val="004529AD"/>
    <w:rsid w:val="00452E1C"/>
    <w:rsid w:val="0045317D"/>
    <w:rsid w:val="0045329E"/>
    <w:rsid w:val="004533B8"/>
    <w:rsid w:val="00453542"/>
    <w:rsid w:val="004537CA"/>
    <w:rsid w:val="00453947"/>
    <w:rsid w:val="00453AEA"/>
    <w:rsid w:val="00453E23"/>
    <w:rsid w:val="004543A7"/>
    <w:rsid w:val="00454F95"/>
    <w:rsid w:val="00455342"/>
    <w:rsid w:val="00455923"/>
    <w:rsid w:val="004566A6"/>
    <w:rsid w:val="00457221"/>
    <w:rsid w:val="00460023"/>
    <w:rsid w:val="00460A3F"/>
    <w:rsid w:val="00460A5A"/>
    <w:rsid w:val="004612CF"/>
    <w:rsid w:val="004615E7"/>
    <w:rsid w:val="00461948"/>
    <w:rsid w:val="00461956"/>
    <w:rsid w:val="00461BB1"/>
    <w:rsid w:val="00462419"/>
    <w:rsid w:val="0046275E"/>
    <w:rsid w:val="00462A08"/>
    <w:rsid w:val="00462A18"/>
    <w:rsid w:val="00463B33"/>
    <w:rsid w:val="00464193"/>
    <w:rsid w:val="00464317"/>
    <w:rsid w:val="00464364"/>
    <w:rsid w:val="00464877"/>
    <w:rsid w:val="00464AB4"/>
    <w:rsid w:val="00464B2D"/>
    <w:rsid w:val="0046518D"/>
    <w:rsid w:val="0046535D"/>
    <w:rsid w:val="00465611"/>
    <w:rsid w:val="00465C02"/>
    <w:rsid w:val="00465D3A"/>
    <w:rsid w:val="00465FCA"/>
    <w:rsid w:val="00466841"/>
    <w:rsid w:val="004669DD"/>
    <w:rsid w:val="00466A51"/>
    <w:rsid w:val="00466BDC"/>
    <w:rsid w:val="00466C13"/>
    <w:rsid w:val="00466ECC"/>
    <w:rsid w:val="00466FE1"/>
    <w:rsid w:val="004679B6"/>
    <w:rsid w:val="00467ECD"/>
    <w:rsid w:val="00470A41"/>
    <w:rsid w:val="00471847"/>
    <w:rsid w:val="00471B33"/>
    <w:rsid w:val="0047221A"/>
    <w:rsid w:val="00472C7B"/>
    <w:rsid w:val="00473294"/>
    <w:rsid w:val="004735D4"/>
    <w:rsid w:val="00473EE1"/>
    <w:rsid w:val="004740EE"/>
    <w:rsid w:val="004740F4"/>
    <w:rsid w:val="00474492"/>
    <w:rsid w:val="004746D0"/>
    <w:rsid w:val="00474767"/>
    <w:rsid w:val="00474BE6"/>
    <w:rsid w:val="00474D6E"/>
    <w:rsid w:val="00475B89"/>
    <w:rsid w:val="00475FE5"/>
    <w:rsid w:val="00476458"/>
    <w:rsid w:val="00476E0C"/>
    <w:rsid w:val="00477591"/>
    <w:rsid w:val="004775FB"/>
    <w:rsid w:val="00477756"/>
    <w:rsid w:val="00477BDE"/>
    <w:rsid w:val="00477D44"/>
    <w:rsid w:val="004800EB"/>
    <w:rsid w:val="004808E5"/>
    <w:rsid w:val="00480950"/>
    <w:rsid w:val="00480C2A"/>
    <w:rsid w:val="00480D3B"/>
    <w:rsid w:val="0048151B"/>
    <w:rsid w:val="004818D8"/>
    <w:rsid w:val="0048191D"/>
    <w:rsid w:val="00481ECF"/>
    <w:rsid w:val="00482756"/>
    <w:rsid w:val="004827C3"/>
    <w:rsid w:val="0048294B"/>
    <w:rsid w:val="00482DC9"/>
    <w:rsid w:val="00482F30"/>
    <w:rsid w:val="004831B1"/>
    <w:rsid w:val="004834B1"/>
    <w:rsid w:val="004836CA"/>
    <w:rsid w:val="00483AD9"/>
    <w:rsid w:val="00483C47"/>
    <w:rsid w:val="00484A3A"/>
    <w:rsid w:val="00484D4E"/>
    <w:rsid w:val="00484F8B"/>
    <w:rsid w:val="004857B8"/>
    <w:rsid w:val="0048584A"/>
    <w:rsid w:val="00485BF6"/>
    <w:rsid w:val="00485CAB"/>
    <w:rsid w:val="00485F71"/>
    <w:rsid w:val="00486310"/>
    <w:rsid w:val="004868BF"/>
    <w:rsid w:val="0048699F"/>
    <w:rsid w:val="00486A00"/>
    <w:rsid w:val="0048730F"/>
    <w:rsid w:val="004874E4"/>
    <w:rsid w:val="004876BC"/>
    <w:rsid w:val="00487858"/>
    <w:rsid w:val="00487AFC"/>
    <w:rsid w:val="00490240"/>
    <w:rsid w:val="00490269"/>
    <w:rsid w:val="00490308"/>
    <w:rsid w:val="00490733"/>
    <w:rsid w:val="00490825"/>
    <w:rsid w:val="00490D4D"/>
    <w:rsid w:val="004913FE"/>
    <w:rsid w:val="004916ED"/>
    <w:rsid w:val="00491742"/>
    <w:rsid w:val="00491864"/>
    <w:rsid w:val="0049194D"/>
    <w:rsid w:val="00491D94"/>
    <w:rsid w:val="00491F34"/>
    <w:rsid w:val="0049262F"/>
    <w:rsid w:val="00492C66"/>
    <w:rsid w:val="00492EC9"/>
    <w:rsid w:val="00493DF3"/>
    <w:rsid w:val="00494685"/>
    <w:rsid w:val="0049482E"/>
    <w:rsid w:val="004949AB"/>
    <w:rsid w:val="004949F3"/>
    <w:rsid w:val="004958DA"/>
    <w:rsid w:val="00495D08"/>
    <w:rsid w:val="00496005"/>
    <w:rsid w:val="004966EA"/>
    <w:rsid w:val="00496AF1"/>
    <w:rsid w:val="00496B52"/>
    <w:rsid w:val="00497782"/>
    <w:rsid w:val="004A027B"/>
    <w:rsid w:val="004A02A0"/>
    <w:rsid w:val="004A032B"/>
    <w:rsid w:val="004A1486"/>
    <w:rsid w:val="004A153C"/>
    <w:rsid w:val="004A16E1"/>
    <w:rsid w:val="004A1878"/>
    <w:rsid w:val="004A1C4B"/>
    <w:rsid w:val="004A1CFA"/>
    <w:rsid w:val="004A2195"/>
    <w:rsid w:val="004A24DD"/>
    <w:rsid w:val="004A2709"/>
    <w:rsid w:val="004A299D"/>
    <w:rsid w:val="004A2F45"/>
    <w:rsid w:val="004A35D9"/>
    <w:rsid w:val="004A37D3"/>
    <w:rsid w:val="004A3A18"/>
    <w:rsid w:val="004A422B"/>
    <w:rsid w:val="004A43EA"/>
    <w:rsid w:val="004A4486"/>
    <w:rsid w:val="004A493F"/>
    <w:rsid w:val="004A532E"/>
    <w:rsid w:val="004A57A5"/>
    <w:rsid w:val="004A599C"/>
    <w:rsid w:val="004A5E30"/>
    <w:rsid w:val="004A6181"/>
    <w:rsid w:val="004A644F"/>
    <w:rsid w:val="004A64FA"/>
    <w:rsid w:val="004A6585"/>
    <w:rsid w:val="004A6E11"/>
    <w:rsid w:val="004A7C95"/>
    <w:rsid w:val="004A7D28"/>
    <w:rsid w:val="004B0033"/>
    <w:rsid w:val="004B01D3"/>
    <w:rsid w:val="004B045E"/>
    <w:rsid w:val="004B0904"/>
    <w:rsid w:val="004B0A54"/>
    <w:rsid w:val="004B13E0"/>
    <w:rsid w:val="004B17BD"/>
    <w:rsid w:val="004B1BE9"/>
    <w:rsid w:val="004B1FB5"/>
    <w:rsid w:val="004B2436"/>
    <w:rsid w:val="004B2B5C"/>
    <w:rsid w:val="004B2D63"/>
    <w:rsid w:val="004B34FE"/>
    <w:rsid w:val="004B3554"/>
    <w:rsid w:val="004B3671"/>
    <w:rsid w:val="004B42B5"/>
    <w:rsid w:val="004B4556"/>
    <w:rsid w:val="004B45FD"/>
    <w:rsid w:val="004B47B9"/>
    <w:rsid w:val="004B486D"/>
    <w:rsid w:val="004B4F46"/>
    <w:rsid w:val="004B54A7"/>
    <w:rsid w:val="004B5725"/>
    <w:rsid w:val="004B58C5"/>
    <w:rsid w:val="004B59D0"/>
    <w:rsid w:val="004B5C6C"/>
    <w:rsid w:val="004B5D72"/>
    <w:rsid w:val="004B6081"/>
    <w:rsid w:val="004B625A"/>
    <w:rsid w:val="004B7159"/>
    <w:rsid w:val="004B754E"/>
    <w:rsid w:val="004B7B85"/>
    <w:rsid w:val="004B7BDE"/>
    <w:rsid w:val="004B7FCF"/>
    <w:rsid w:val="004C00F2"/>
    <w:rsid w:val="004C06A5"/>
    <w:rsid w:val="004C0C65"/>
    <w:rsid w:val="004C0CCA"/>
    <w:rsid w:val="004C11D8"/>
    <w:rsid w:val="004C12F0"/>
    <w:rsid w:val="004C1D49"/>
    <w:rsid w:val="004C252A"/>
    <w:rsid w:val="004C2AB7"/>
    <w:rsid w:val="004C3638"/>
    <w:rsid w:val="004C37AD"/>
    <w:rsid w:val="004C491E"/>
    <w:rsid w:val="004C4941"/>
    <w:rsid w:val="004C4D5C"/>
    <w:rsid w:val="004C5203"/>
    <w:rsid w:val="004C58B4"/>
    <w:rsid w:val="004C5AA4"/>
    <w:rsid w:val="004C5C3B"/>
    <w:rsid w:val="004C5C4B"/>
    <w:rsid w:val="004C5CFD"/>
    <w:rsid w:val="004C5FEA"/>
    <w:rsid w:val="004C69D2"/>
    <w:rsid w:val="004C6BEF"/>
    <w:rsid w:val="004C70E5"/>
    <w:rsid w:val="004C7196"/>
    <w:rsid w:val="004C74BB"/>
    <w:rsid w:val="004C7B88"/>
    <w:rsid w:val="004D024F"/>
    <w:rsid w:val="004D07E3"/>
    <w:rsid w:val="004D0DE6"/>
    <w:rsid w:val="004D16F3"/>
    <w:rsid w:val="004D1E92"/>
    <w:rsid w:val="004D2027"/>
    <w:rsid w:val="004D216A"/>
    <w:rsid w:val="004D22EF"/>
    <w:rsid w:val="004D252B"/>
    <w:rsid w:val="004D28FF"/>
    <w:rsid w:val="004D3802"/>
    <w:rsid w:val="004D38DB"/>
    <w:rsid w:val="004D39CF"/>
    <w:rsid w:val="004D417D"/>
    <w:rsid w:val="004D4F9E"/>
    <w:rsid w:val="004D512A"/>
    <w:rsid w:val="004D5410"/>
    <w:rsid w:val="004D56FE"/>
    <w:rsid w:val="004D583A"/>
    <w:rsid w:val="004D5C87"/>
    <w:rsid w:val="004D67A3"/>
    <w:rsid w:val="004D69B1"/>
    <w:rsid w:val="004D7B9A"/>
    <w:rsid w:val="004D7C6E"/>
    <w:rsid w:val="004D7E30"/>
    <w:rsid w:val="004D7F76"/>
    <w:rsid w:val="004E0321"/>
    <w:rsid w:val="004E0593"/>
    <w:rsid w:val="004E07F7"/>
    <w:rsid w:val="004E0AB8"/>
    <w:rsid w:val="004E1001"/>
    <w:rsid w:val="004E11A5"/>
    <w:rsid w:val="004E1640"/>
    <w:rsid w:val="004E1783"/>
    <w:rsid w:val="004E21E8"/>
    <w:rsid w:val="004E22EF"/>
    <w:rsid w:val="004E2750"/>
    <w:rsid w:val="004E3B40"/>
    <w:rsid w:val="004E3E67"/>
    <w:rsid w:val="004E5D45"/>
    <w:rsid w:val="004E5E1E"/>
    <w:rsid w:val="004E6A8E"/>
    <w:rsid w:val="004E6E49"/>
    <w:rsid w:val="004E6F7C"/>
    <w:rsid w:val="004E7553"/>
    <w:rsid w:val="004E7A0C"/>
    <w:rsid w:val="004E7A10"/>
    <w:rsid w:val="004E7C0C"/>
    <w:rsid w:val="004E7C11"/>
    <w:rsid w:val="004E7D9A"/>
    <w:rsid w:val="004F0517"/>
    <w:rsid w:val="004F064C"/>
    <w:rsid w:val="004F0D2A"/>
    <w:rsid w:val="004F0E95"/>
    <w:rsid w:val="004F15DB"/>
    <w:rsid w:val="004F1652"/>
    <w:rsid w:val="004F16D9"/>
    <w:rsid w:val="004F1A6E"/>
    <w:rsid w:val="004F2D21"/>
    <w:rsid w:val="004F2F98"/>
    <w:rsid w:val="004F337E"/>
    <w:rsid w:val="004F3971"/>
    <w:rsid w:val="004F3A39"/>
    <w:rsid w:val="004F3A48"/>
    <w:rsid w:val="004F484D"/>
    <w:rsid w:val="004F4FFD"/>
    <w:rsid w:val="004F5194"/>
    <w:rsid w:val="004F54A7"/>
    <w:rsid w:val="004F59C8"/>
    <w:rsid w:val="004F64BA"/>
    <w:rsid w:val="004F7947"/>
    <w:rsid w:val="004F7953"/>
    <w:rsid w:val="00500263"/>
    <w:rsid w:val="005002C3"/>
    <w:rsid w:val="00500667"/>
    <w:rsid w:val="00500C0A"/>
    <w:rsid w:val="00500CD0"/>
    <w:rsid w:val="0050112F"/>
    <w:rsid w:val="0050149B"/>
    <w:rsid w:val="005017DB"/>
    <w:rsid w:val="0050183F"/>
    <w:rsid w:val="0050196E"/>
    <w:rsid w:val="005019EA"/>
    <w:rsid w:val="00501DA9"/>
    <w:rsid w:val="00502AAC"/>
    <w:rsid w:val="00502FBE"/>
    <w:rsid w:val="00503132"/>
    <w:rsid w:val="00503214"/>
    <w:rsid w:val="005032A8"/>
    <w:rsid w:val="00503462"/>
    <w:rsid w:val="005034BD"/>
    <w:rsid w:val="005035FE"/>
    <w:rsid w:val="00503630"/>
    <w:rsid w:val="00503830"/>
    <w:rsid w:val="0050389D"/>
    <w:rsid w:val="00503B8A"/>
    <w:rsid w:val="00503FEF"/>
    <w:rsid w:val="0050483A"/>
    <w:rsid w:val="005048B9"/>
    <w:rsid w:val="00504918"/>
    <w:rsid w:val="00505253"/>
    <w:rsid w:val="005054CD"/>
    <w:rsid w:val="00505594"/>
    <w:rsid w:val="00505A07"/>
    <w:rsid w:val="00506470"/>
    <w:rsid w:val="005064AD"/>
    <w:rsid w:val="005073C7"/>
    <w:rsid w:val="005077ED"/>
    <w:rsid w:val="00507806"/>
    <w:rsid w:val="00507C04"/>
    <w:rsid w:val="00507DDF"/>
    <w:rsid w:val="0051024B"/>
    <w:rsid w:val="00510666"/>
    <w:rsid w:val="0051080F"/>
    <w:rsid w:val="00510A1A"/>
    <w:rsid w:val="00510B02"/>
    <w:rsid w:val="0051108F"/>
    <w:rsid w:val="00511D2D"/>
    <w:rsid w:val="00511E70"/>
    <w:rsid w:val="005129F4"/>
    <w:rsid w:val="00512A23"/>
    <w:rsid w:val="00512FE5"/>
    <w:rsid w:val="00513A85"/>
    <w:rsid w:val="005147E1"/>
    <w:rsid w:val="00514944"/>
    <w:rsid w:val="00514F63"/>
    <w:rsid w:val="005151E3"/>
    <w:rsid w:val="00515393"/>
    <w:rsid w:val="005158E1"/>
    <w:rsid w:val="00515C82"/>
    <w:rsid w:val="00516512"/>
    <w:rsid w:val="005175B0"/>
    <w:rsid w:val="005179C4"/>
    <w:rsid w:val="005204ED"/>
    <w:rsid w:val="00520500"/>
    <w:rsid w:val="00520691"/>
    <w:rsid w:val="0052095A"/>
    <w:rsid w:val="00520B3F"/>
    <w:rsid w:val="00520E44"/>
    <w:rsid w:val="005210D6"/>
    <w:rsid w:val="005217C4"/>
    <w:rsid w:val="00521A50"/>
    <w:rsid w:val="00521E00"/>
    <w:rsid w:val="00521EE2"/>
    <w:rsid w:val="00521EEA"/>
    <w:rsid w:val="005222DE"/>
    <w:rsid w:val="005223A4"/>
    <w:rsid w:val="0052258A"/>
    <w:rsid w:val="00522A58"/>
    <w:rsid w:val="00522AEB"/>
    <w:rsid w:val="005239B5"/>
    <w:rsid w:val="00524CF5"/>
    <w:rsid w:val="0052539E"/>
    <w:rsid w:val="005257C4"/>
    <w:rsid w:val="005259F8"/>
    <w:rsid w:val="00525C6B"/>
    <w:rsid w:val="00525E9A"/>
    <w:rsid w:val="00526388"/>
    <w:rsid w:val="00526599"/>
    <w:rsid w:val="0052662D"/>
    <w:rsid w:val="00526A92"/>
    <w:rsid w:val="00526EEC"/>
    <w:rsid w:val="0052780E"/>
    <w:rsid w:val="00527877"/>
    <w:rsid w:val="00527D28"/>
    <w:rsid w:val="00527EAF"/>
    <w:rsid w:val="00527F83"/>
    <w:rsid w:val="00530333"/>
    <w:rsid w:val="005317C6"/>
    <w:rsid w:val="00531C19"/>
    <w:rsid w:val="00531F54"/>
    <w:rsid w:val="00531FCB"/>
    <w:rsid w:val="00532054"/>
    <w:rsid w:val="005326EC"/>
    <w:rsid w:val="005327F4"/>
    <w:rsid w:val="00532B33"/>
    <w:rsid w:val="00532BE8"/>
    <w:rsid w:val="00532CF5"/>
    <w:rsid w:val="00533D8C"/>
    <w:rsid w:val="00534572"/>
    <w:rsid w:val="00534AED"/>
    <w:rsid w:val="00534BB2"/>
    <w:rsid w:val="00534EA2"/>
    <w:rsid w:val="005352A3"/>
    <w:rsid w:val="00535378"/>
    <w:rsid w:val="005355FC"/>
    <w:rsid w:val="0053562E"/>
    <w:rsid w:val="0053572A"/>
    <w:rsid w:val="00535824"/>
    <w:rsid w:val="00535CAA"/>
    <w:rsid w:val="00536BEF"/>
    <w:rsid w:val="00536CEC"/>
    <w:rsid w:val="005371EE"/>
    <w:rsid w:val="005379DF"/>
    <w:rsid w:val="00537D1C"/>
    <w:rsid w:val="00540015"/>
    <w:rsid w:val="00540201"/>
    <w:rsid w:val="0054031A"/>
    <w:rsid w:val="0054057B"/>
    <w:rsid w:val="0054057D"/>
    <w:rsid w:val="005405B5"/>
    <w:rsid w:val="00540666"/>
    <w:rsid w:val="005407E3"/>
    <w:rsid w:val="00540A4D"/>
    <w:rsid w:val="0054149D"/>
    <w:rsid w:val="00541DDD"/>
    <w:rsid w:val="00541F1D"/>
    <w:rsid w:val="00542402"/>
    <w:rsid w:val="00542597"/>
    <w:rsid w:val="00542F23"/>
    <w:rsid w:val="00542F79"/>
    <w:rsid w:val="00543543"/>
    <w:rsid w:val="005439DB"/>
    <w:rsid w:val="00543A00"/>
    <w:rsid w:val="00543C4B"/>
    <w:rsid w:val="0054465F"/>
    <w:rsid w:val="00544737"/>
    <w:rsid w:val="00545750"/>
    <w:rsid w:val="005457C4"/>
    <w:rsid w:val="0054584F"/>
    <w:rsid w:val="00545B65"/>
    <w:rsid w:val="00545D00"/>
    <w:rsid w:val="00545ED0"/>
    <w:rsid w:val="00546A3A"/>
    <w:rsid w:val="00546E0F"/>
    <w:rsid w:val="005471F4"/>
    <w:rsid w:val="00547DA3"/>
    <w:rsid w:val="00550062"/>
    <w:rsid w:val="00550076"/>
    <w:rsid w:val="00550610"/>
    <w:rsid w:val="005507FC"/>
    <w:rsid w:val="00550840"/>
    <w:rsid w:val="00550960"/>
    <w:rsid w:val="00550982"/>
    <w:rsid w:val="00550B8F"/>
    <w:rsid w:val="00550E45"/>
    <w:rsid w:val="00550F3F"/>
    <w:rsid w:val="0055116E"/>
    <w:rsid w:val="00551170"/>
    <w:rsid w:val="005515CB"/>
    <w:rsid w:val="005518C4"/>
    <w:rsid w:val="00551982"/>
    <w:rsid w:val="00551997"/>
    <w:rsid w:val="00551C0D"/>
    <w:rsid w:val="005530FA"/>
    <w:rsid w:val="0055347A"/>
    <w:rsid w:val="00553ABF"/>
    <w:rsid w:val="0055422A"/>
    <w:rsid w:val="005543EC"/>
    <w:rsid w:val="005546AE"/>
    <w:rsid w:val="00554821"/>
    <w:rsid w:val="00554A31"/>
    <w:rsid w:val="00555A0E"/>
    <w:rsid w:val="00557CEF"/>
    <w:rsid w:val="00557DC9"/>
    <w:rsid w:val="00557FB1"/>
    <w:rsid w:val="005602EE"/>
    <w:rsid w:val="00560B20"/>
    <w:rsid w:val="00561780"/>
    <w:rsid w:val="00561988"/>
    <w:rsid w:val="00562211"/>
    <w:rsid w:val="00562235"/>
    <w:rsid w:val="0056249A"/>
    <w:rsid w:val="00562600"/>
    <w:rsid w:val="00562745"/>
    <w:rsid w:val="00562C57"/>
    <w:rsid w:val="00562C88"/>
    <w:rsid w:val="00562DA3"/>
    <w:rsid w:val="005633C6"/>
    <w:rsid w:val="00563409"/>
    <w:rsid w:val="00563463"/>
    <w:rsid w:val="0056367B"/>
    <w:rsid w:val="00563725"/>
    <w:rsid w:val="00564279"/>
    <w:rsid w:val="005642C5"/>
    <w:rsid w:val="00565256"/>
    <w:rsid w:val="005656CB"/>
    <w:rsid w:val="005659BF"/>
    <w:rsid w:val="005661CB"/>
    <w:rsid w:val="00566270"/>
    <w:rsid w:val="0056640D"/>
    <w:rsid w:val="00566620"/>
    <w:rsid w:val="00566C80"/>
    <w:rsid w:val="00567035"/>
    <w:rsid w:val="00567511"/>
    <w:rsid w:val="0056765E"/>
    <w:rsid w:val="00567692"/>
    <w:rsid w:val="005677DB"/>
    <w:rsid w:val="00567F5B"/>
    <w:rsid w:val="00570023"/>
    <w:rsid w:val="00570073"/>
    <w:rsid w:val="005718EF"/>
    <w:rsid w:val="00571988"/>
    <w:rsid w:val="00571DE9"/>
    <w:rsid w:val="0057218A"/>
    <w:rsid w:val="00572219"/>
    <w:rsid w:val="00572F5A"/>
    <w:rsid w:val="005736B8"/>
    <w:rsid w:val="00573741"/>
    <w:rsid w:val="005738FB"/>
    <w:rsid w:val="00573A2A"/>
    <w:rsid w:val="00573F16"/>
    <w:rsid w:val="005747C0"/>
    <w:rsid w:val="00575187"/>
    <w:rsid w:val="0057603C"/>
    <w:rsid w:val="0057630B"/>
    <w:rsid w:val="00576BC1"/>
    <w:rsid w:val="00576C1B"/>
    <w:rsid w:val="005777B8"/>
    <w:rsid w:val="005814E6"/>
    <w:rsid w:val="005815AE"/>
    <w:rsid w:val="005818E2"/>
    <w:rsid w:val="005819A3"/>
    <w:rsid w:val="00581D15"/>
    <w:rsid w:val="00581D46"/>
    <w:rsid w:val="00582A7B"/>
    <w:rsid w:val="00582D3F"/>
    <w:rsid w:val="005835A8"/>
    <w:rsid w:val="00583C09"/>
    <w:rsid w:val="00583D48"/>
    <w:rsid w:val="00584EAB"/>
    <w:rsid w:val="00585196"/>
    <w:rsid w:val="00585D67"/>
    <w:rsid w:val="00586223"/>
    <w:rsid w:val="005862BE"/>
    <w:rsid w:val="005864A1"/>
    <w:rsid w:val="005864F7"/>
    <w:rsid w:val="00586917"/>
    <w:rsid w:val="005870BC"/>
    <w:rsid w:val="005879BE"/>
    <w:rsid w:val="00587E0D"/>
    <w:rsid w:val="00587FCE"/>
    <w:rsid w:val="005901B1"/>
    <w:rsid w:val="00590995"/>
    <w:rsid w:val="00591361"/>
    <w:rsid w:val="0059170D"/>
    <w:rsid w:val="0059178F"/>
    <w:rsid w:val="00592199"/>
    <w:rsid w:val="00593224"/>
    <w:rsid w:val="00593230"/>
    <w:rsid w:val="0059328E"/>
    <w:rsid w:val="005937A0"/>
    <w:rsid w:val="0059402A"/>
    <w:rsid w:val="005943E3"/>
    <w:rsid w:val="0059449F"/>
    <w:rsid w:val="005944B4"/>
    <w:rsid w:val="005946F6"/>
    <w:rsid w:val="00594741"/>
    <w:rsid w:val="00594DC7"/>
    <w:rsid w:val="00594E63"/>
    <w:rsid w:val="00595BD5"/>
    <w:rsid w:val="00595DF0"/>
    <w:rsid w:val="00595E17"/>
    <w:rsid w:val="005964DA"/>
    <w:rsid w:val="00596B4D"/>
    <w:rsid w:val="00596D49"/>
    <w:rsid w:val="00596F68"/>
    <w:rsid w:val="00597F4F"/>
    <w:rsid w:val="005A00B7"/>
    <w:rsid w:val="005A1AFA"/>
    <w:rsid w:val="005A2314"/>
    <w:rsid w:val="005A23B0"/>
    <w:rsid w:val="005A288A"/>
    <w:rsid w:val="005A2934"/>
    <w:rsid w:val="005A2E9D"/>
    <w:rsid w:val="005A2EDC"/>
    <w:rsid w:val="005A301A"/>
    <w:rsid w:val="005A3110"/>
    <w:rsid w:val="005A39CC"/>
    <w:rsid w:val="005A39FB"/>
    <w:rsid w:val="005A4386"/>
    <w:rsid w:val="005A47B1"/>
    <w:rsid w:val="005A4CE4"/>
    <w:rsid w:val="005A50DD"/>
    <w:rsid w:val="005A578A"/>
    <w:rsid w:val="005A5B1E"/>
    <w:rsid w:val="005A6636"/>
    <w:rsid w:val="005A696F"/>
    <w:rsid w:val="005A6DA7"/>
    <w:rsid w:val="005A7685"/>
    <w:rsid w:val="005B0854"/>
    <w:rsid w:val="005B0896"/>
    <w:rsid w:val="005B0D76"/>
    <w:rsid w:val="005B0D98"/>
    <w:rsid w:val="005B1418"/>
    <w:rsid w:val="005B199C"/>
    <w:rsid w:val="005B1CAF"/>
    <w:rsid w:val="005B236C"/>
    <w:rsid w:val="005B2576"/>
    <w:rsid w:val="005B2B35"/>
    <w:rsid w:val="005B320D"/>
    <w:rsid w:val="005B3320"/>
    <w:rsid w:val="005B35F9"/>
    <w:rsid w:val="005B373F"/>
    <w:rsid w:val="005B3E29"/>
    <w:rsid w:val="005B44BC"/>
    <w:rsid w:val="005B494D"/>
    <w:rsid w:val="005B4A3A"/>
    <w:rsid w:val="005B4AFC"/>
    <w:rsid w:val="005B5F15"/>
    <w:rsid w:val="005B6196"/>
    <w:rsid w:val="005B62E9"/>
    <w:rsid w:val="005B6A3E"/>
    <w:rsid w:val="005B6D4D"/>
    <w:rsid w:val="005B6FA3"/>
    <w:rsid w:val="005B714E"/>
    <w:rsid w:val="005B7A58"/>
    <w:rsid w:val="005B7D30"/>
    <w:rsid w:val="005C018C"/>
    <w:rsid w:val="005C030B"/>
    <w:rsid w:val="005C04A0"/>
    <w:rsid w:val="005C0821"/>
    <w:rsid w:val="005C0D2B"/>
    <w:rsid w:val="005C12D8"/>
    <w:rsid w:val="005C1443"/>
    <w:rsid w:val="005C17DA"/>
    <w:rsid w:val="005C1973"/>
    <w:rsid w:val="005C1A9C"/>
    <w:rsid w:val="005C1B89"/>
    <w:rsid w:val="005C1BB7"/>
    <w:rsid w:val="005C1CBB"/>
    <w:rsid w:val="005C1E7C"/>
    <w:rsid w:val="005C20C3"/>
    <w:rsid w:val="005C267E"/>
    <w:rsid w:val="005C2BE8"/>
    <w:rsid w:val="005C2E86"/>
    <w:rsid w:val="005C2EEA"/>
    <w:rsid w:val="005C2FDB"/>
    <w:rsid w:val="005C34BF"/>
    <w:rsid w:val="005C3689"/>
    <w:rsid w:val="005C3931"/>
    <w:rsid w:val="005C4048"/>
    <w:rsid w:val="005C42A8"/>
    <w:rsid w:val="005C45E3"/>
    <w:rsid w:val="005C4618"/>
    <w:rsid w:val="005C4B2A"/>
    <w:rsid w:val="005C5120"/>
    <w:rsid w:val="005C546C"/>
    <w:rsid w:val="005C5717"/>
    <w:rsid w:val="005C624D"/>
    <w:rsid w:val="005C62C0"/>
    <w:rsid w:val="005C6B62"/>
    <w:rsid w:val="005C6C5D"/>
    <w:rsid w:val="005C748B"/>
    <w:rsid w:val="005C7831"/>
    <w:rsid w:val="005C79FE"/>
    <w:rsid w:val="005C7E88"/>
    <w:rsid w:val="005D0559"/>
    <w:rsid w:val="005D06B4"/>
    <w:rsid w:val="005D09FF"/>
    <w:rsid w:val="005D0D05"/>
    <w:rsid w:val="005D26CA"/>
    <w:rsid w:val="005D2855"/>
    <w:rsid w:val="005D2C28"/>
    <w:rsid w:val="005D325C"/>
    <w:rsid w:val="005D3D55"/>
    <w:rsid w:val="005D4305"/>
    <w:rsid w:val="005D4429"/>
    <w:rsid w:val="005D4C21"/>
    <w:rsid w:val="005D4CD7"/>
    <w:rsid w:val="005D4E2C"/>
    <w:rsid w:val="005D4E3B"/>
    <w:rsid w:val="005D5B07"/>
    <w:rsid w:val="005D5E5A"/>
    <w:rsid w:val="005D664D"/>
    <w:rsid w:val="005D6738"/>
    <w:rsid w:val="005D699B"/>
    <w:rsid w:val="005D6CE8"/>
    <w:rsid w:val="005D6D45"/>
    <w:rsid w:val="005D7079"/>
    <w:rsid w:val="005D7354"/>
    <w:rsid w:val="005D7B0A"/>
    <w:rsid w:val="005D7E0A"/>
    <w:rsid w:val="005E013B"/>
    <w:rsid w:val="005E0703"/>
    <w:rsid w:val="005E0BB8"/>
    <w:rsid w:val="005E1127"/>
    <w:rsid w:val="005E1241"/>
    <w:rsid w:val="005E12E8"/>
    <w:rsid w:val="005E12ED"/>
    <w:rsid w:val="005E1582"/>
    <w:rsid w:val="005E1E94"/>
    <w:rsid w:val="005E245E"/>
    <w:rsid w:val="005E253C"/>
    <w:rsid w:val="005E25FE"/>
    <w:rsid w:val="005E2B49"/>
    <w:rsid w:val="005E305E"/>
    <w:rsid w:val="005E37F4"/>
    <w:rsid w:val="005E3A88"/>
    <w:rsid w:val="005E3D7E"/>
    <w:rsid w:val="005E4035"/>
    <w:rsid w:val="005E4170"/>
    <w:rsid w:val="005E4450"/>
    <w:rsid w:val="005E4AAE"/>
    <w:rsid w:val="005E4C00"/>
    <w:rsid w:val="005E4C43"/>
    <w:rsid w:val="005E5020"/>
    <w:rsid w:val="005E514B"/>
    <w:rsid w:val="005E570F"/>
    <w:rsid w:val="005E5B8C"/>
    <w:rsid w:val="005E5CFF"/>
    <w:rsid w:val="005E5D0D"/>
    <w:rsid w:val="005E6040"/>
    <w:rsid w:val="005E65C8"/>
    <w:rsid w:val="005E66EF"/>
    <w:rsid w:val="005E729E"/>
    <w:rsid w:val="005E7436"/>
    <w:rsid w:val="005E74A4"/>
    <w:rsid w:val="005E75C1"/>
    <w:rsid w:val="005E7E2C"/>
    <w:rsid w:val="005F0725"/>
    <w:rsid w:val="005F072A"/>
    <w:rsid w:val="005F09E0"/>
    <w:rsid w:val="005F10AF"/>
    <w:rsid w:val="005F1E72"/>
    <w:rsid w:val="005F24D5"/>
    <w:rsid w:val="005F2AD9"/>
    <w:rsid w:val="005F329F"/>
    <w:rsid w:val="005F3800"/>
    <w:rsid w:val="005F3AAB"/>
    <w:rsid w:val="005F3BB2"/>
    <w:rsid w:val="005F4D4E"/>
    <w:rsid w:val="005F4FB5"/>
    <w:rsid w:val="005F5052"/>
    <w:rsid w:val="005F5DD1"/>
    <w:rsid w:val="005F5E15"/>
    <w:rsid w:val="005F5FBA"/>
    <w:rsid w:val="005F6176"/>
    <w:rsid w:val="005F69D2"/>
    <w:rsid w:val="005F6AC7"/>
    <w:rsid w:val="005F6B36"/>
    <w:rsid w:val="005F7396"/>
    <w:rsid w:val="005F74FD"/>
    <w:rsid w:val="005F763C"/>
    <w:rsid w:val="005F77A6"/>
    <w:rsid w:val="005F7892"/>
    <w:rsid w:val="005F7CB2"/>
    <w:rsid w:val="00600224"/>
    <w:rsid w:val="0060038F"/>
    <w:rsid w:val="00600653"/>
    <w:rsid w:val="006008ED"/>
    <w:rsid w:val="00600C3A"/>
    <w:rsid w:val="00600FE5"/>
    <w:rsid w:val="00601C55"/>
    <w:rsid w:val="00601D0B"/>
    <w:rsid w:val="006020BC"/>
    <w:rsid w:val="00602328"/>
    <w:rsid w:val="00602696"/>
    <w:rsid w:val="00603A36"/>
    <w:rsid w:val="00604FCC"/>
    <w:rsid w:val="00604FDE"/>
    <w:rsid w:val="006055AA"/>
    <w:rsid w:val="0060570B"/>
    <w:rsid w:val="00605932"/>
    <w:rsid w:val="006064C0"/>
    <w:rsid w:val="006066E5"/>
    <w:rsid w:val="00606888"/>
    <w:rsid w:val="006072C9"/>
    <w:rsid w:val="00607974"/>
    <w:rsid w:val="00610666"/>
    <w:rsid w:val="006109C6"/>
    <w:rsid w:val="00610B6B"/>
    <w:rsid w:val="006116B4"/>
    <w:rsid w:val="006116C2"/>
    <w:rsid w:val="006116E3"/>
    <w:rsid w:val="00611933"/>
    <w:rsid w:val="006122ED"/>
    <w:rsid w:val="006129FD"/>
    <w:rsid w:val="00613536"/>
    <w:rsid w:val="006142F8"/>
    <w:rsid w:val="0061446D"/>
    <w:rsid w:val="0061558F"/>
    <w:rsid w:val="0061639F"/>
    <w:rsid w:val="0061685D"/>
    <w:rsid w:val="00616CCE"/>
    <w:rsid w:val="00616F18"/>
    <w:rsid w:val="006173E0"/>
    <w:rsid w:val="006179E9"/>
    <w:rsid w:val="00617E42"/>
    <w:rsid w:val="00620341"/>
    <w:rsid w:val="0062066D"/>
    <w:rsid w:val="00620D98"/>
    <w:rsid w:val="00620F99"/>
    <w:rsid w:val="00621417"/>
    <w:rsid w:val="006215D5"/>
    <w:rsid w:val="00621986"/>
    <w:rsid w:val="00621F68"/>
    <w:rsid w:val="00622147"/>
    <w:rsid w:val="0062269B"/>
    <w:rsid w:val="006227C7"/>
    <w:rsid w:val="006228D4"/>
    <w:rsid w:val="00622D72"/>
    <w:rsid w:val="00623659"/>
    <w:rsid w:val="00623770"/>
    <w:rsid w:val="006244AC"/>
    <w:rsid w:val="00624896"/>
    <w:rsid w:val="00624E92"/>
    <w:rsid w:val="00624FF1"/>
    <w:rsid w:val="00625181"/>
    <w:rsid w:val="006257E5"/>
    <w:rsid w:val="00625C29"/>
    <w:rsid w:val="00625C76"/>
    <w:rsid w:val="00625EFD"/>
    <w:rsid w:val="006267EB"/>
    <w:rsid w:val="006269E6"/>
    <w:rsid w:val="006274C1"/>
    <w:rsid w:val="00627EF5"/>
    <w:rsid w:val="0063036E"/>
    <w:rsid w:val="006312DA"/>
    <w:rsid w:val="0063159F"/>
    <w:rsid w:val="00631913"/>
    <w:rsid w:val="00632223"/>
    <w:rsid w:val="00632A3A"/>
    <w:rsid w:val="00632C31"/>
    <w:rsid w:val="00632CB9"/>
    <w:rsid w:val="00632CD6"/>
    <w:rsid w:val="00633AFE"/>
    <w:rsid w:val="00633BD2"/>
    <w:rsid w:val="006340D7"/>
    <w:rsid w:val="00634612"/>
    <w:rsid w:val="00634C95"/>
    <w:rsid w:val="00634D8E"/>
    <w:rsid w:val="006358BA"/>
    <w:rsid w:val="0063601D"/>
    <w:rsid w:val="00636A8A"/>
    <w:rsid w:val="00636C05"/>
    <w:rsid w:val="00636C84"/>
    <w:rsid w:val="00636D83"/>
    <w:rsid w:val="006370D3"/>
    <w:rsid w:val="006373F3"/>
    <w:rsid w:val="0063741B"/>
    <w:rsid w:val="00637DAE"/>
    <w:rsid w:val="006402B7"/>
    <w:rsid w:val="006404BE"/>
    <w:rsid w:val="006405F5"/>
    <w:rsid w:val="00640E08"/>
    <w:rsid w:val="00641031"/>
    <w:rsid w:val="0064112E"/>
    <w:rsid w:val="00641325"/>
    <w:rsid w:val="00641448"/>
    <w:rsid w:val="00641A81"/>
    <w:rsid w:val="00642468"/>
    <w:rsid w:val="006424CA"/>
    <w:rsid w:val="00642798"/>
    <w:rsid w:val="00642870"/>
    <w:rsid w:val="00642F6D"/>
    <w:rsid w:val="00643306"/>
    <w:rsid w:val="006447A7"/>
    <w:rsid w:val="006448B7"/>
    <w:rsid w:val="00645782"/>
    <w:rsid w:val="00645823"/>
    <w:rsid w:val="00645EF8"/>
    <w:rsid w:val="00645FEF"/>
    <w:rsid w:val="0064607D"/>
    <w:rsid w:val="00646184"/>
    <w:rsid w:val="0064641D"/>
    <w:rsid w:val="006467E1"/>
    <w:rsid w:val="006471CA"/>
    <w:rsid w:val="0064770F"/>
    <w:rsid w:val="00647772"/>
    <w:rsid w:val="0064778E"/>
    <w:rsid w:val="00647904"/>
    <w:rsid w:val="00647C8C"/>
    <w:rsid w:val="00650321"/>
    <w:rsid w:val="00650A49"/>
    <w:rsid w:val="00650D1F"/>
    <w:rsid w:val="00651773"/>
    <w:rsid w:val="00651A44"/>
    <w:rsid w:val="00651C24"/>
    <w:rsid w:val="00652327"/>
    <w:rsid w:val="00652893"/>
    <w:rsid w:val="00652EC0"/>
    <w:rsid w:val="006535A7"/>
    <w:rsid w:val="0065392E"/>
    <w:rsid w:val="00653ACA"/>
    <w:rsid w:val="00653C76"/>
    <w:rsid w:val="00653C7B"/>
    <w:rsid w:val="006541A9"/>
    <w:rsid w:val="006542E2"/>
    <w:rsid w:val="0065468F"/>
    <w:rsid w:val="00654A6D"/>
    <w:rsid w:val="00654A70"/>
    <w:rsid w:val="00654D4D"/>
    <w:rsid w:val="0065501B"/>
    <w:rsid w:val="0065567C"/>
    <w:rsid w:val="00655B34"/>
    <w:rsid w:val="00655C32"/>
    <w:rsid w:val="00655ED4"/>
    <w:rsid w:val="00655F00"/>
    <w:rsid w:val="006562B6"/>
    <w:rsid w:val="006571EB"/>
    <w:rsid w:val="006606E6"/>
    <w:rsid w:val="00660842"/>
    <w:rsid w:val="00660DF7"/>
    <w:rsid w:val="006614EC"/>
    <w:rsid w:val="006616BC"/>
    <w:rsid w:val="006620F0"/>
    <w:rsid w:val="006622FB"/>
    <w:rsid w:val="00663401"/>
    <w:rsid w:val="00664244"/>
    <w:rsid w:val="00664C0C"/>
    <w:rsid w:val="00665C94"/>
    <w:rsid w:val="00665CB5"/>
    <w:rsid w:val="00666024"/>
    <w:rsid w:val="006662C8"/>
    <w:rsid w:val="0066695E"/>
    <w:rsid w:val="00666C2A"/>
    <w:rsid w:val="00667290"/>
    <w:rsid w:val="00667292"/>
    <w:rsid w:val="00667822"/>
    <w:rsid w:val="00667C50"/>
    <w:rsid w:val="00670165"/>
    <w:rsid w:val="00670936"/>
    <w:rsid w:val="00670B71"/>
    <w:rsid w:val="00670D50"/>
    <w:rsid w:val="00670F4C"/>
    <w:rsid w:val="00671043"/>
    <w:rsid w:val="00671B62"/>
    <w:rsid w:val="00671BDE"/>
    <w:rsid w:val="00672968"/>
    <w:rsid w:val="00672B5D"/>
    <w:rsid w:val="00672CA9"/>
    <w:rsid w:val="00672FB0"/>
    <w:rsid w:val="006732F4"/>
    <w:rsid w:val="00673A7D"/>
    <w:rsid w:val="00673C87"/>
    <w:rsid w:val="00673C8A"/>
    <w:rsid w:val="00674B93"/>
    <w:rsid w:val="00674E22"/>
    <w:rsid w:val="006753A2"/>
    <w:rsid w:val="0067595E"/>
    <w:rsid w:val="00675A41"/>
    <w:rsid w:val="00675CD3"/>
    <w:rsid w:val="00675D32"/>
    <w:rsid w:val="00675EB0"/>
    <w:rsid w:val="00676066"/>
    <w:rsid w:val="006763EB"/>
    <w:rsid w:val="006769E3"/>
    <w:rsid w:val="00677263"/>
    <w:rsid w:val="00677484"/>
    <w:rsid w:val="00677722"/>
    <w:rsid w:val="006778E2"/>
    <w:rsid w:val="00680001"/>
    <w:rsid w:val="00680FC1"/>
    <w:rsid w:val="00681158"/>
    <w:rsid w:val="00681264"/>
    <w:rsid w:val="006814C4"/>
    <w:rsid w:val="0068157B"/>
    <w:rsid w:val="00681775"/>
    <w:rsid w:val="0068233B"/>
    <w:rsid w:val="0068263B"/>
    <w:rsid w:val="006828DC"/>
    <w:rsid w:val="00682D12"/>
    <w:rsid w:val="0068329A"/>
    <w:rsid w:val="0068374C"/>
    <w:rsid w:val="006839F1"/>
    <w:rsid w:val="00683EC0"/>
    <w:rsid w:val="006840F9"/>
    <w:rsid w:val="00685332"/>
    <w:rsid w:val="006856E5"/>
    <w:rsid w:val="00685796"/>
    <w:rsid w:val="00685A67"/>
    <w:rsid w:val="00685AE9"/>
    <w:rsid w:val="00685C83"/>
    <w:rsid w:val="00686068"/>
    <w:rsid w:val="00686070"/>
    <w:rsid w:val="006863E6"/>
    <w:rsid w:val="0068644B"/>
    <w:rsid w:val="006866D2"/>
    <w:rsid w:val="00686BB0"/>
    <w:rsid w:val="00687873"/>
    <w:rsid w:val="00687BBF"/>
    <w:rsid w:val="00690787"/>
    <w:rsid w:val="006907D8"/>
    <w:rsid w:val="0069084B"/>
    <w:rsid w:val="0069084D"/>
    <w:rsid w:val="00690899"/>
    <w:rsid w:val="0069180D"/>
    <w:rsid w:val="00692373"/>
    <w:rsid w:val="006925F7"/>
    <w:rsid w:val="006928D9"/>
    <w:rsid w:val="00692BC8"/>
    <w:rsid w:val="00693099"/>
    <w:rsid w:val="006933F0"/>
    <w:rsid w:val="0069340C"/>
    <w:rsid w:val="006936D3"/>
    <w:rsid w:val="00693B50"/>
    <w:rsid w:val="006946ED"/>
    <w:rsid w:val="006951E9"/>
    <w:rsid w:val="0069580D"/>
    <w:rsid w:val="00695859"/>
    <w:rsid w:val="00695A7C"/>
    <w:rsid w:val="00695C93"/>
    <w:rsid w:val="00695F63"/>
    <w:rsid w:val="0069663E"/>
    <w:rsid w:val="0069667D"/>
    <w:rsid w:val="006967F2"/>
    <w:rsid w:val="00696C8B"/>
    <w:rsid w:val="00696F1B"/>
    <w:rsid w:val="0069738A"/>
    <w:rsid w:val="00697709"/>
    <w:rsid w:val="0069775D"/>
    <w:rsid w:val="00697AB9"/>
    <w:rsid w:val="006A00CC"/>
    <w:rsid w:val="006A02BA"/>
    <w:rsid w:val="006A03E8"/>
    <w:rsid w:val="006A05C6"/>
    <w:rsid w:val="006A087B"/>
    <w:rsid w:val="006A10F4"/>
    <w:rsid w:val="006A160F"/>
    <w:rsid w:val="006A1A0E"/>
    <w:rsid w:val="006A1DFB"/>
    <w:rsid w:val="006A261E"/>
    <w:rsid w:val="006A2C02"/>
    <w:rsid w:val="006A3154"/>
    <w:rsid w:val="006A36EB"/>
    <w:rsid w:val="006A3A57"/>
    <w:rsid w:val="006A3D61"/>
    <w:rsid w:val="006A3EBD"/>
    <w:rsid w:val="006A46C0"/>
    <w:rsid w:val="006A480F"/>
    <w:rsid w:val="006A4A72"/>
    <w:rsid w:val="006A4B69"/>
    <w:rsid w:val="006A4D7E"/>
    <w:rsid w:val="006A50FC"/>
    <w:rsid w:val="006A51E0"/>
    <w:rsid w:val="006A5462"/>
    <w:rsid w:val="006A6404"/>
    <w:rsid w:val="006A6644"/>
    <w:rsid w:val="006A6F28"/>
    <w:rsid w:val="006A7131"/>
    <w:rsid w:val="006A7168"/>
    <w:rsid w:val="006A73E3"/>
    <w:rsid w:val="006A7407"/>
    <w:rsid w:val="006A7503"/>
    <w:rsid w:val="006A75BA"/>
    <w:rsid w:val="006A7794"/>
    <w:rsid w:val="006A7A38"/>
    <w:rsid w:val="006B08C1"/>
    <w:rsid w:val="006B1112"/>
    <w:rsid w:val="006B15A6"/>
    <w:rsid w:val="006B1834"/>
    <w:rsid w:val="006B1CF3"/>
    <w:rsid w:val="006B1DCB"/>
    <w:rsid w:val="006B2407"/>
    <w:rsid w:val="006B25A2"/>
    <w:rsid w:val="006B2B96"/>
    <w:rsid w:val="006B37B9"/>
    <w:rsid w:val="006B37E6"/>
    <w:rsid w:val="006B3BE1"/>
    <w:rsid w:val="006B4F8E"/>
    <w:rsid w:val="006B51D3"/>
    <w:rsid w:val="006B5278"/>
    <w:rsid w:val="006B53D2"/>
    <w:rsid w:val="006B55C4"/>
    <w:rsid w:val="006B5602"/>
    <w:rsid w:val="006B574D"/>
    <w:rsid w:val="006B5B72"/>
    <w:rsid w:val="006B5DD0"/>
    <w:rsid w:val="006B68F4"/>
    <w:rsid w:val="006B754E"/>
    <w:rsid w:val="006B78A6"/>
    <w:rsid w:val="006B7A9C"/>
    <w:rsid w:val="006B7E68"/>
    <w:rsid w:val="006B7EFF"/>
    <w:rsid w:val="006C0145"/>
    <w:rsid w:val="006C0357"/>
    <w:rsid w:val="006C03C1"/>
    <w:rsid w:val="006C0E6D"/>
    <w:rsid w:val="006C0E74"/>
    <w:rsid w:val="006C0EC6"/>
    <w:rsid w:val="006C0F6D"/>
    <w:rsid w:val="006C0FB9"/>
    <w:rsid w:val="006C1347"/>
    <w:rsid w:val="006C174F"/>
    <w:rsid w:val="006C1775"/>
    <w:rsid w:val="006C1B7A"/>
    <w:rsid w:val="006C1EA2"/>
    <w:rsid w:val="006C218C"/>
    <w:rsid w:val="006C241C"/>
    <w:rsid w:val="006C2847"/>
    <w:rsid w:val="006C28AD"/>
    <w:rsid w:val="006C2979"/>
    <w:rsid w:val="006C31CB"/>
    <w:rsid w:val="006C351B"/>
    <w:rsid w:val="006C3800"/>
    <w:rsid w:val="006C382C"/>
    <w:rsid w:val="006C3857"/>
    <w:rsid w:val="006C3AB9"/>
    <w:rsid w:val="006C3E24"/>
    <w:rsid w:val="006C4189"/>
    <w:rsid w:val="006C4E1D"/>
    <w:rsid w:val="006C5813"/>
    <w:rsid w:val="006C5864"/>
    <w:rsid w:val="006C62A0"/>
    <w:rsid w:val="006C6B8B"/>
    <w:rsid w:val="006C6E71"/>
    <w:rsid w:val="006C7448"/>
    <w:rsid w:val="006C7A46"/>
    <w:rsid w:val="006C7C11"/>
    <w:rsid w:val="006D0AF9"/>
    <w:rsid w:val="006D12A8"/>
    <w:rsid w:val="006D136D"/>
    <w:rsid w:val="006D1531"/>
    <w:rsid w:val="006D1D8A"/>
    <w:rsid w:val="006D1F7A"/>
    <w:rsid w:val="006D233D"/>
    <w:rsid w:val="006D2BC2"/>
    <w:rsid w:val="006D2F1B"/>
    <w:rsid w:val="006D3225"/>
    <w:rsid w:val="006D3AD0"/>
    <w:rsid w:val="006D3BBF"/>
    <w:rsid w:val="006D4194"/>
    <w:rsid w:val="006D419F"/>
    <w:rsid w:val="006D41AE"/>
    <w:rsid w:val="006D45E7"/>
    <w:rsid w:val="006D47A0"/>
    <w:rsid w:val="006D48F3"/>
    <w:rsid w:val="006D4CBA"/>
    <w:rsid w:val="006D5278"/>
    <w:rsid w:val="006D5280"/>
    <w:rsid w:val="006D5857"/>
    <w:rsid w:val="006D5CD7"/>
    <w:rsid w:val="006D619E"/>
    <w:rsid w:val="006D6B46"/>
    <w:rsid w:val="006D79F2"/>
    <w:rsid w:val="006E0249"/>
    <w:rsid w:val="006E042E"/>
    <w:rsid w:val="006E087C"/>
    <w:rsid w:val="006E0E3C"/>
    <w:rsid w:val="006E1002"/>
    <w:rsid w:val="006E1003"/>
    <w:rsid w:val="006E129F"/>
    <w:rsid w:val="006E148B"/>
    <w:rsid w:val="006E1A35"/>
    <w:rsid w:val="006E1B81"/>
    <w:rsid w:val="006E1E32"/>
    <w:rsid w:val="006E257D"/>
    <w:rsid w:val="006E286D"/>
    <w:rsid w:val="006E2E4B"/>
    <w:rsid w:val="006E303B"/>
    <w:rsid w:val="006E358D"/>
    <w:rsid w:val="006E395B"/>
    <w:rsid w:val="006E3979"/>
    <w:rsid w:val="006E3A14"/>
    <w:rsid w:val="006E3C21"/>
    <w:rsid w:val="006E3EDC"/>
    <w:rsid w:val="006E466B"/>
    <w:rsid w:val="006E47E3"/>
    <w:rsid w:val="006E4A89"/>
    <w:rsid w:val="006E50F7"/>
    <w:rsid w:val="006E5604"/>
    <w:rsid w:val="006E5ABF"/>
    <w:rsid w:val="006E5AC4"/>
    <w:rsid w:val="006E5B96"/>
    <w:rsid w:val="006E5D52"/>
    <w:rsid w:val="006E5F5F"/>
    <w:rsid w:val="006E5FD2"/>
    <w:rsid w:val="006E6A19"/>
    <w:rsid w:val="006E6AB7"/>
    <w:rsid w:val="006E6F7E"/>
    <w:rsid w:val="006E71CF"/>
    <w:rsid w:val="006E7248"/>
    <w:rsid w:val="006E731C"/>
    <w:rsid w:val="006E7EDF"/>
    <w:rsid w:val="006F07BC"/>
    <w:rsid w:val="006F0C66"/>
    <w:rsid w:val="006F0D75"/>
    <w:rsid w:val="006F137F"/>
    <w:rsid w:val="006F1AF9"/>
    <w:rsid w:val="006F1C9A"/>
    <w:rsid w:val="006F1EE6"/>
    <w:rsid w:val="006F252A"/>
    <w:rsid w:val="006F2B3A"/>
    <w:rsid w:val="006F416B"/>
    <w:rsid w:val="006F44AD"/>
    <w:rsid w:val="006F4697"/>
    <w:rsid w:val="006F4CAC"/>
    <w:rsid w:val="006F51E1"/>
    <w:rsid w:val="006F573D"/>
    <w:rsid w:val="006F6324"/>
    <w:rsid w:val="006F67F7"/>
    <w:rsid w:val="006F6AD2"/>
    <w:rsid w:val="006F6F53"/>
    <w:rsid w:val="006F706A"/>
    <w:rsid w:val="006F7141"/>
    <w:rsid w:val="006F738C"/>
    <w:rsid w:val="006F746C"/>
    <w:rsid w:val="006F7664"/>
    <w:rsid w:val="006F7D56"/>
    <w:rsid w:val="006F7F0D"/>
    <w:rsid w:val="00700471"/>
    <w:rsid w:val="00700A56"/>
    <w:rsid w:val="00700B70"/>
    <w:rsid w:val="00700B8D"/>
    <w:rsid w:val="00701435"/>
    <w:rsid w:val="0070163E"/>
    <w:rsid w:val="00701C0F"/>
    <w:rsid w:val="00702A36"/>
    <w:rsid w:val="00702B22"/>
    <w:rsid w:val="00702DA0"/>
    <w:rsid w:val="00702FE8"/>
    <w:rsid w:val="00703632"/>
    <w:rsid w:val="0070371C"/>
    <w:rsid w:val="00703802"/>
    <w:rsid w:val="00704011"/>
    <w:rsid w:val="00704270"/>
    <w:rsid w:val="0070437A"/>
    <w:rsid w:val="007044A5"/>
    <w:rsid w:val="00704B6B"/>
    <w:rsid w:val="00704F10"/>
    <w:rsid w:val="00705239"/>
    <w:rsid w:val="00705341"/>
    <w:rsid w:val="007055A9"/>
    <w:rsid w:val="00705CB5"/>
    <w:rsid w:val="00705E4B"/>
    <w:rsid w:val="007064D7"/>
    <w:rsid w:val="0070663B"/>
    <w:rsid w:val="00706A05"/>
    <w:rsid w:val="00707282"/>
    <w:rsid w:val="00707640"/>
    <w:rsid w:val="007079ED"/>
    <w:rsid w:val="00707DA9"/>
    <w:rsid w:val="00707DC8"/>
    <w:rsid w:val="00710197"/>
    <w:rsid w:val="0071045D"/>
    <w:rsid w:val="00710813"/>
    <w:rsid w:val="00710AC1"/>
    <w:rsid w:val="007111CA"/>
    <w:rsid w:val="00711604"/>
    <w:rsid w:val="00711DAD"/>
    <w:rsid w:val="00711E24"/>
    <w:rsid w:val="00711E5F"/>
    <w:rsid w:val="00712193"/>
    <w:rsid w:val="0071231A"/>
    <w:rsid w:val="00712331"/>
    <w:rsid w:val="0071271B"/>
    <w:rsid w:val="007135E6"/>
    <w:rsid w:val="00714553"/>
    <w:rsid w:val="00714688"/>
    <w:rsid w:val="00714C71"/>
    <w:rsid w:val="00714D4E"/>
    <w:rsid w:val="00715073"/>
    <w:rsid w:val="00715A06"/>
    <w:rsid w:val="007163EC"/>
    <w:rsid w:val="00716547"/>
    <w:rsid w:val="007165BC"/>
    <w:rsid w:val="007165C8"/>
    <w:rsid w:val="007165EE"/>
    <w:rsid w:val="007168A2"/>
    <w:rsid w:val="0071694A"/>
    <w:rsid w:val="00716B48"/>
    <w:rsid w:val="00716F8E"/>
    <w:rsid w:val="007202B3"/>
    <w:rsid w:val="00720DAD"/>
    <w:rsid w:val="00720F67"/>
    <w:rsid w:val="0072104E"/>
    <w:rsid w:val="00721A9F"/>
    <w:rsid w:val="00721B78"/>
    <w:rsid w:val="00722373"/>
    <w:rsid w:val="00722C8F"/>
    <w:rsid w:val="00723169"/>
    <w:rsid w:val="00723A7D"/>
    <w:rsid w:val="00723AE3"/>
    <w:rsid w:val="00724093"/>
    <w:rsid w:val="0072420E"/>
    <w:rsid w:val="007243CA"/>
    <w:rsid w:val="00724514"/>
    <w:rsid w:val="00724997"/>
    <w:rsid w:val="00724C33"/>
    <w:rsid w:val="00724FA4"/>
    <w:rsid w:val="0072544A"/>
    <w:rsid w:val="007255CC"/>
    <w:rsid w:val="007256D4"/>
    <w:rsid w:val="00725B2D"/>
    <w:rsid w:val="00725B92"/>
    <w:rsid w:val="007260B0"/>
    <w:rsid w:val="0072610E"/>
    <w:rsid w:val="00726B65"/>
    <w:rsid w:val="00726C38"/>
    <w:rsid w:val="00726CFD"/>
    <w:rsid w:val="00727FE5"/>
    <w:rsid w:val="00727FEB"/>
    <w:rsid w:val="007300A7"/>
    <w:rsid w:val="0073022F"/>
    <w:rsid w:val="00730601"/>
    <w:rsid w:val="0073061B"/>
    <w:rsid w:val="007308B1"/>
    <w:rsid w:val="00731715"/>
    <w:rsid w:val="007321C7"/>
    <w:rsid w:val="00732232"/>
    <w:rsid w:val="00732320"/>
    <w:rsid w:val="00732EF5"/>
    <w:rsid w:val="00733123"/>
    <w:rsid w:val="0073383C"/>
    <w:rsid w:val="007339D8"/>
    <w:rsid w:val="00733A3C"/>
    <w:rsid w:val="00733B71"/>
    <w:rsid w:val="00733C7B"/>
    <w:rsid w:val="00733FF7"/>
    <w:rsid w:val="0073409C"/>
    <w:rsid w:val="007343A5"/>
    <w:rsid w:val="00734669"/>
    <w:rsid w:val="00734733"/>
    <w:rsid w:val="00734741"/>
    <w:rsid w:val="0073543A"/>
    <w:rsid w:val="00735AA7"/>
    <w:rsid w:val="007361EE"/>
    <w:rsid w:val="00736598"/>
    <w:rsid w:val="0073690B"/>
    <w:rsid w:val="007369D9"/>
    <w:rsid w:val="00736A27"/>
    <w:rsid w:val="007370AF"/>
    <w:rsid w:val="007376AE"/>
    <w:rsid w:val="00737777"/>
    <w:rsid w:val="007377C2"/>
    <w:rsid w:val="00737BAB"/>
    <w:rsid w:val="00740409"/>
    <w:rsid w:val="00740477"/>
    <w:rsid w:val="00740521"/>
    <w:rsid w:val="0074119E"/>
    <w:rsid w:val="007416AF"/>
    <w:rsid w:val="00741912"/>
    <w:rsid w:val="007426F5"/>
    <w:rsid w:val="00744AE0"/>
    <w:rsid w:val="00745177"/>
    <w:rsid w:val="00745442"/>
    <w:rsid w:val="007456DD"/>
    <w:rsid w:val="00745937"/>
    <w:rsid w:val="00745957"/>
    <w:rsid w:val="00745A2D"/>
    <w:rsid w:val="00745B57"/>
    <w:rsid w:val="00745DE8"/>
    <w:rsid w:val="00745E31"/>
    <w:rsid w:val="00745F87"/>
    <w:rsid w:val="0074635E"/>
    <w:rsid w:val="00746465"/>
    <w:rsid w:val="007464FA"/>
    <w:rsid w:val="007468A4"/>
    <w:rsid w:val="007468C5"/>
    <w:rsid w:val="007477CF"/>
    <w:rsid w:val="00750B36"/>
    <w:rsid w:val="007511F5"/>
    <w:rsid w:val="00751497"/>
    <w:rsid w:val="00753021"/>
    <w:rsid w:val="007536F1"/>
    <w:rsid w:val="00753E4D"/>
    <w:rsid w:val="00753FA9"/>
    <w:rsid w:val="007540FD"/>
    <w:rsid w:val="0075453F"/>
    <w:rsid w:val="007549D7"/>
    <w:rsid w:val="00754C4A"/>
    <w:rsid w:val="00754FE1"/>
    <w:rsid w:val="00755AB2"/>
    <w:rsid w:val="007576D0"/>
    <w:rsid w:val="00757735"/>
    <w:rsid w:val="00757995"/>
    <w:rsid w:val="007579E8"/>
    <w:rsid w:val="00760841"/>
    <w:rsid w:val="007614F5"/>
    <w:rsid w:val="00761651"/>
    <w:rsid w:val="0076190A"/>
    <w:rsid w:val="00761BEE"/>
    <w:rsid w:val="00762284"/>
    <w:rsid w:val="00762E51"/>
    <w:rsid w:val="0076348B"/>
    <w:rsid w:val="0076355D"/>
    <w:rsid w:val="00763A05"/>
    <w:rsid w:val="00763C5A"/>
    <w:rsid w:val="0076421E"/>
    <w:rsid w:val="00764A9A"/>
    <w:rsid w:val="00764FF2"/>
    <w:rsid w:val="007655F0"/>
    <w:rsid w:val="00765B45"/>
    <w:rsid w:val="00765D91"/>
    <w:rsid w:val="0076757D"/>
    <w:rsid w:val="00767797"/>
    <w:rsid w:val="0076781A"/>
    <w:rsid w:val="00767CCC"/>
    <w:rsid w:val="0077006C"/>
    <w:rsid w:val="0077055C"/>
    <w:rsid w:val="00770A60"/>
    <w:rsid w:val="00770E75"/>
    <w:rsid w:val="00771CA8"/>
    <w:rsid w:val="0077240A"/>
    <w:rsid w:val="007724C3"/>
    <w:rsid w:val="00772572"/>
    <w:rsid w:val="00772717"/>
    <w:rsid w:val="00772AE1"/>
    <w:rsid w:val="00772D05"/>
    <w:rsid w:val="007748A2"/>
    <w:rsid w:val="00774B39"/>
    <w:rsid w:val="00774BC4"/>
    <w:rsid w:val="00774E4B"/>
    <w:rsid w:val="0077507D"/>
    <w:rsid w:val="0077525C"/>
    <w:rsid w:val="0077538A"/>
    <w:rsid w:val="007755C2"/>
    <w:rsid w:val="00775FB8"/>
    <w:rsid w:val="00776853"/>
    <w:rsid w:val="00776897"/>
    <w:rsid w:val="00776AAA"/>
    <w:rsid w:val="0077722B"/>
    <w:rsid w:val="00777364"/>
    <w:rsid w:val="00777719"/>
    <w:rsid w:val="00777CB8"/>
    <w:rsid w:val="007800EB"/>
    <w:rsid w:val="007807C1"/>
    <w:rsid w:val="00780A8C"/>
    <w:rsid w:val="00781914"/>
    <w:rsid w:val="00781D2F"/>
    <w:rsid w:val="007825BA"/>
    <w:rsid w:val="00783481"/>
    <w:rsid w:val="0078373B"/>
    <w:rsid w:val="00783B2F"/>
    <w:rsid w:val="00783FA0"/>
    <w:rsid w:val="007842A5"/>
    <w:rsid w:val="0078445C"/>
    <w:rsid w:val="007844A9"/>
    <w:rsid w:val="0078466D"/>
    <w:rsid w:val="00784830"/>
    <w:rsid w:val="00784943"/>
    <w:rsid w:val="00784B35"/>
    <w:rsid w:val="007850E5"/>
    <w:rsid w:val="007858B2"/>
    <w:rsid w:val="00785BE0"/>
    <w:rsid w:val="00785CE8"/>
    <w:rsid w:val="00786A43"/>
    <w:rsid w:val="00787162"/>
    <w:rsid w:val="007877D5"/>
    <w:rsid w:val="00787944"/>
    <w:rsid w:val="00787B69"/>
    <w:rsid w:val="00787BBD"/>
    <w:rsid w:val="00787DE8"/>
    <w:rsid w:val="007906A6"/>
    <w:rsid w:val="007908FB"/>
    <w:rsid w:val="00791079"/>
    <w:rsid w:val="00791179"/>
    <w:rsid w:val="007914C4"/>
    <w:rsid w:val="00791912"/>
    <w:rsid w:val="007919A0"/>
    <w:rsid w:val="00791BFF"/>
    <w:rsid w:val="007924F2"/>
    <w:rsid w:val="007926E7"/>
    <w:rsid w:val="007932D1"/>
    <w:rsid w:val="00793668"/>
    <w:rsid w:val="0079370C"/>
    <w:rsid w:val="007937B1"/>
    <w:rsid w:val="00793D04"/>
    <w:rsid w:val="007947B3"/>
    <w:rsid w:val="00794816"/>
    <w:rsid w:val="0079507B"/>
    <w:rsid w:val="00795A87"/>
    <w:rsid w:val="00795C1A"/>
    <w:rsid w:val="00795FA1"/>
    <w:rsid w:val="00796305"/>
    <w:rsid w:val="00796531"/>
    <w:rsid w:val="00796556"/>
    <w:rsid w:val="0079662E"/>
    <w:rsid w:val="00796B64"/>
    <w:rsid w:val="00797347"/>
    <w:rsid w:val="0079755B"/>
    <w:rsid w:val="00797622"/>
    <w:rsid w:val="0079769B"/>
    <w:rsid w:val="00797DCD"/>
    <w:rsid w:val="007A0219"/>
    <w:rsid w:val="007A0606"/>
    <w:rsid w:val="007A095E"/>
    <w:rsid w:val="007A096F"/>
    <w:rsid w:val="007A0DE1"/>
    <w:rsid w:val="007A115E"/>
    <w:rsid w:val="007A13AA"/>
    <w:rsid w:val="007A1631"/>
    <w:rsid w:val="007A1B83"/>
    <w:rsid w:val="007A1FC4"/>
    <w:rsid w:val="007A2081"/>
    <w:rsid w:val="007A34D4"/>
    <w:rsid w:val="007A3503"/>
    <w:rsid w:val="007A364F"/>
    <w:rsid w:val="007A3AFE"/>
    <w:rsid w:val="007A4603"/>
    <w:rsid w:val="007A5302"/>
    <w:rsid w:val="007A5671"/>
    <w:rsid w:val="007A574C"/>
    <w:rsid w:val="007A631B"/>
    <w:rsid w:val="007A67CD"/>
    <w:rsid w:val="007A718A"/>
    <w:rsid w:val="007A7196"/>
    <w:rsid w:val="007A7A60"/>
    <w:rsid w:val="007A7D6C"/>
    <w:rsid w:val="007B0034"/>
    <w:rsid w:val="007B07EC"/>
    <w:rsid w:val="007B0BA3"/>
    <w:rsid w:val="007B1A3F"/>
    <w:rsid w:val="007B1D59"/>
    <w:rsid w:val="007B211E"/>
    <w:rsid w:val="007B23C8"/>
    <w:rsid w:val="007B24BF"/>
    <w:rsid w:val="007B2576"/>
    <w:rsid w:val="007B28EB"/>
    <w:rsid w:val="007B2A90"/>
    <w:rsid w:val="007B2B05"/>
    <w:rsid w:val="007B2C9A"/>
    <w:rsid w:val="007B2D4A"/>
    <w:rsid w:val="007B2E5E"/>
    <w:rsid w:val="007B2EBB"/>
    <w:rsid w:val="007B2F5C"/>
    <w:rsid w:val="007B3510"/>
    <w:rsid w:val="007B36AA"/>
    <w:rsid w:val="007B3AC8"/>
    <w:rsid w:val="007B3B3A"/>
    <w:rsid w:val="007B40A6"/>
    <w:rsid w:val="007B45DA"/>
    <w:rsid w:val="007B536F"/>
    <w:rsid w:val="007B5B2D"/>
    <w:rsid w:val="007B5BEC"/>
    <w:rsid w:val="007B5FB5"/>
    <w:rsid w:val="007B6CFD"/>
    <w:rsid w:val="007B75C6"/>
    <w:rsid w:val="007B7A91"/>
    <w:rsid w:val="007C0371"/>
    <w:rsid w:val="007C1159"/>
    <w:rsid w:val="007C1D94"/>
    <w:rsid w:val="007C1F6E"/>
    <w:rsid w:val="007C1F73"/>
    <w:rsid w:val="007C272E"/>
    <w:rsid w:val="007C2AA7"/>
    <w:rsid w:val="007C2CD4"/>
    <w:rsid w:val="007C30E6"/>
    <w:rsid w:val="007C33C8"/>
    <w:rsid w:val="007C3D01"/>
    <w:rsid w:val="007C401F"/>
    <w:rsid w:val="007C4642"/>
    <w:rsid w:val="007C476B"/>
    <w:rsid w:val="007C5089"/>
    <w:rsid w:val="007C54A6"/>
    <w:rsid w:val="007C592A"/>
    <w:rsid w:val="007C5AAE"/>
    <w:rsid w:val="007C6A21"/>
    <w:rsid w:val="007C7702"/>
    <w:rsid w:val="007C7917"/>
    <w:rsid w:val="007D054D"/>
    <w:rsid w:val="007D0F3F"/>
    <w:rsid w:val="007D10BF"/>
    <w:rsid w:val="007D12EA"/>
    <w:rsid w:val="007D2135"/>
    <w:rsid w:val="007D2EDA"/>
    <w:rsid w:val="007D2FA5"/>
    <w:rsid w:val="007D30E7"/>
    <w:rsid w:val="007D35EE"/>
    <w:rsid w:val="007D3ADE"/>
    <w:rsid w:val="007D3C90"/>
    <w:rsid w:val="007D4593"/>
    <w:rsid w:val="007D4889"/>
    <w:rsid w:val="007D4D75"/>
    <w:rsid w:val="007D4DD2"/>
    <w:rsid w:val="007D543A"/>
    <w:rsid w:val="007D5892"/>
    <w:rsid w:val="007D5AA0"/>
    <w:rsid w:val="007D5C00"/>
    <w:rsid w:val="007D5CC7"/>
    <w:rsid w:val="007D62DD"/>
    <w:rsid w:val="007D63A7"/>
    <w:rsid w:val="007D6DB0"/>
    <w:rsid w:val="007D77A4"/>
    <w:rsid w:val="007D79F2"/>
    <w:rsid w:val="007D7CFB"/>
    <w:rsid w:val="007D7E3C"/>
    <w:rsid w:val="007E01E0"/>
    <w:rsid w:val="007E0935"/>
    <w:rsid w:val="007E0EEA"/>
    <w:rsid w:val="007E0FC7"/>
    <w:rsid w:val="007E11E7"/>
    <w:rsid w:val="007E1C18"/>
    <w:rsid w:val="007E2C6A"/>
    <w:rsid w:val="007E40E6"/>
    <w:rsid w:val="007E4436"/>
    <w:rsid w:val="007E4732"/>
    <w:rsid w:val="007E4977"/>
    <w:rsid w:val="007E4FDF"/>
    <w:rsid w:val="007E5006"/>
    <w:rsid w:val="007E52FD"/>
    <w:rsid w:val="007E5392"/>
    <w:rsid w:val="007E55E2"/>
    <w:rsid w:val="007E562D"/>
    <w:rsid w:val="007E617C"/>
    <w:rsid w:val="007E6C3D"/>
    <w:rsid w:val="007E742D"/>
    <w:rsid w:val="007E74A5"/>
    <w:rsid w:val="007E7A76"/>
    <w:rsid w:val="007E7F23"/>
    <w:rsid w:val="007F0BE1"/>
    <w:rsid w:val="007F12C6"/>
    <w:rsid w:val="007F15D6"/>
    <w:rsid w:val="007F1BA5"/>
    <w:rsid w:val="007F1D20"/>
    <w:rsid w:val="007F2286"/>
    <w:rsid w:val="007F251A"/>
    <w:rsid w:val="007F25C7"/>
    <w:rsid w:val="007F262D"/>
    <w:rsid w:val="007F26EE"/>
    <w:rsid w:val="007F2E76"/>
    <w:rsid w:val="007F2E94"/>
    <w:rsid w:val="007F350F"/>
    <w:rsid w:val="007F3A88"/>
    <w:rsid w:val="007F3ADE"/>
    <w:rsid w:val="007F3B51"/>
    <w:rsid w:val="007F3BCB"/>
    <w:rsid w:val="007F3F65"/>
    <w:rsid w:val="007F3F67"/>
    <w:rsid w:val="007F4504"/>
    <w:rsid w:val="007F456E"/>
    <w:rsid w:val="007F494E"/>
    <w:rsid w:val="007F4D97"/>
    <w:rsid w:val="007F50FA"/>
    <w:rsid w:val="007F522F"/>
    <w:rsid w:val="007F5754"/>
    <w:rsid w:val="007F6596"/>
    <w:rsid w:val="007F666C"/>
    <w:rsid w:val="007F6B16"/>
    <w:rsid w:val="007F6F43"/>
    <w:rsid w:val="007F7508"/>
    <w:rsid w:val="007F7900"/>
    <w:rsid w:val="007F7F99"/>
    <w:rsid w:val="00800B74"/>
    <w:rsid w:val="00801429"/>
    <w:rsid w:val="008019A0"/>
    <w:rsid w:val="00801D81"/>
    <w:rsid w:val="00802302"/>
    <w:rsid w:val="008023C3"/>
    <w:rsid w:val="008025C8"/>
    <w:rsid w:val="00802848"/>
    <w:rsid w:val="00803339"/>
    <w:rsid w:val="00803776"/>
    <w:rsid w:val="00803B8D"/>
    <w:rsid w:val="008042AA"/>
    <w:rsid w:val="008044F5"/>
    <w:rsid w:val="0080450A"/>
    <w:rsid w:val="008048F2"/>
    <w:rsid w:val="00804B3E"/>
    <w:rsid w:val="00805046"/>
    <w:rsid w:val="00805A3C"/>
    <w:rsid w:val="00806178"/>
    <w:rsid w:val="00806278"/>
    <w:rsid w:val="008066A5"/>
    <w:rsid w:val="00806CF6"/>
    <w:rsid w:val="00806F26"/>
    <w:rsid w:val="00807031"/>
    <w:rsid w:val="00807146"/>
    <w:rsid w:val="00807159"/>
    <w:rsid w:val="0081069B"/>
    <w:rsid w:val="00810DAE"/>
    <w:rsid w:val="008113F6"/>
    <w:rsid w:val="0081291E"/>
    <w:rsid w:val="008130D9"/>
    <w:rsid w:val="0081349C"/>
    <w:rsid w:val="0081352E"/>
    <w:rsid w:val="00813735"/>
    <w:rsid w:val="00813812"/>
    <w:rsid w:val="00813A68"/>
    <w:rsid w:val="00813D13"/>
    <w:rsid w:val="00814544"/>
    <w:rsid w:val="00814B8B"/>
    <w:rsid w:val="0081533D"/>
    <w:rsid w:val="008156FA"/>
    <w:rsid w:val="008171BD"/>
    <w:rsid w:val="00817877"/>
    <w:rsid w:val="008178BC"/>
    <w:rsid w:val="00817BA4"/>
    <w:rsid w:val="00817F76"/>
    <w:rsid w:val="0082076C"/>
    <w:rsid w:val="00820906"/>
    <w:rsid w:val="008209A3"/>
    <w:rsid w:val="00820FB8"/>
    <w:rsid w:val="008210AC"/>
    <w:rsid w:val="008212D1"/>
    <w:rsid w:val="00821BB4"/>
    <w:rsid w:val="00821F21"/>
    <w:rsid w:val="00823ABD"/>
    <w:rsid w:val="00824587"/>
    <w:rsid w:val="00824935"/>
    <w:rsid w:val="00824B81"/>
    <w:rsid w:val="00824F05"/>
    <w:rsid w:val="00825205"/>
    <w:rsid w:val="008255D3"/>
    <w:rsid w:val="00825991"/>
    <w:rsid w:val="008260CE"/>
    <w:rsid w:val="008264F3"/>
    <w:rsid w:val="008267D2"/>
    <w:rsid w:val="008268AC"/>
    <w:rsid w:val="0082698E"/>
    <w:rsid w:val="00826CC0"/>
    <w:rsid w:val="00827436"/>
    <w:rsid w:val="008275AB"/>
    <w:rsid w:val="008275B1"/>
    <w:rsid w:val="008279B6"/>
    <w:rsid w:val="00827B82"/>
    <w:rsid w:val="00827F72"/>
    <w:rsid w:val="00827FCA"/>
    <w:rsid w:val="008303D4"/>
    <w:rsid w:val="00830853"/>
    <w:rsid w:val="00830880"/>
    <w:rsid w:val="00830B84"/>
    <w:rsid w:val="00830EC2"/>
    <w:rsid w:val="00830F7A"/>
    <w:rsid w:val="00831022"/>
    <w:rsid w:val="00831B98"/>
    <w:rsid w:val="008321F7"/>
    <w:rsid w:val="008330AC"/>
    <w:rsid w:val="008336DB"/>
    <w:rsid w:val="00833D90"/>
    <w:rsid w:val="00833F06"/>
    <w:rsid w:val="00834474"/>
    <w:rsid w:val="00834C53"/>
    <w:rsid w:val="00835100"/>
    <w:rsid w:val="008355F4"/>
    <w:rsid w:val="00835AF4"/>
    <w:rsid w:val="00835F49"/>
    <w:rsid w:val="008360BC"/>
    <w:rsid w:val="008361E5"/>
    <w:rsid w:val="00836A89"/>
    <w:rsid w:val="00837018"/>
    <w:rsid w:val="0083774F"/>
    <w:rsid w:val="0083778D"/>
    <w:rsid w:val="00837998"/>
    <w:rsid w:val="00837B1B"/>
    <w:rsid w:val="00837B79"/>
    <w:rsid w:val="00837FA4"/>
    <w:rsid w:val="0084026A"/>
    <w:rsid w:val="0084039E"/>
    <w:rsid w:val="00840791"/>
    <w:rsid w:val="00840A28"/>
    <w:rsid w:val="00840CA8"/>
    <w:rsid w:val="00841963"/>
    <w:rsid w:val="00841C39"/>
    <w:rsid w:val="00841DCD"/>
    <w:rsid w:val="0084214E"/>
    <w:rsid w:val="008423DE"/>
    <w:rsid w:val="0084244F"/>
    <w:rsid w:val="00842557"/>
    <w:rsid w:val="00842E24"/>
    <w:rsid w:val="00842ECA"/>
    <w:rsid w:val="008440A3"/>
    <w:rsid w:val="0084431B"/>
    <w:rsid w:val="008445AB"/>
    <w:rsid w:val="00844ADD"/>
    <w:rsid w:val="00845CC5"/>
    <w:rsid w:val="00845FB4"/>
    <w:rsid w:val="00846513"/>
    <w:rsid w:val="00846A54"/>
    <w:rsid w:val="00847916"/>
    <w:rsid w:val="00847AA3"/>
    <w:rsid w:val="00847E06"/>
    <w:rsid w:val="00847E3B"/>
    <w:rsid w:val="00850D9E"/>
    <w:rsid w:val="00850FDF"/>
    <w:rsid w:val="008510AB"/>
    <w:rsid w:val="008513E6"/>
    <w:rsid w:val="00851720"/>
    <w:rsid w:val="00852276"/>
    <w:rsid w:val="0085259B"/>
    <w:rsid w:val="00852886"/>
    <w:rsid w:val="00852904"/>
    <w:rsid w:val="00852918"/>
    <w:rsid w:val="00853804"/>
    <w:rsid w:val="00853AF3"/>
    <w:rsid w:val="00853AF9"/>
    <w:rsid w:val="00853B04"/>
    <w:rsid w:val="00853DEA"/>
    <w:rsid w:val="0085402C"/>
    <w:rsid w:val="008545AF"/>
    <w:rsid w:val="00854B3E"/>
    <w:rsid w:val="00854BC8"/>
    <w:rsid w:val="0085512D"/>
    <w:rsid w:val="00856A4E"/>
    <w:rsid w:val="00856FCE"/>
    <w:rsid w:val="008577EB"/>
    <w:rsid w:val="00857916"/>
    <w:rsid w:val="00857A42"/>
    <w:rsid w:val="00857B2B"/>
    <w:rsid w:val="00857DE7"/>
    <w:rsid w:val="00860BA5"/>
    <w:rsid w:val="00860F70"/>
    <w:rsid w:val="008611C3"/>
    <w:rsid w:val="008611D1"/>
    <w:rsid w:val="008612AB"/>
    <w:rsid w:val="00861BA8"/>
    <w:rsid w:val="00861CB8"/>
    <w:rsid w:val="0086268E"/>
    <w:rsid w:val="00862690"/>
    <w:rsid w:val="00862A7E"/>
    <w:rsid w:val="008630BB"/>
    <w:rsid w:val="008633A6"/>
    <w:rsid w:val="00863A08"/>
    <w:rsid w:val="00863A49"/>
    <w:rsid w:val="00863B95"/>
    <w:rsid w:val="00863CBF"/>
    <w:rsid w:val="00863FEA"/>
    <w:rsid w:val="00864021"/>
    <w:rsid w:val="00864289"/>
    <w:rsid w:val="00864596"/>
    <w:rsid w:val="00864A46"/>
    <w:rsid w:val="00864B15"/>
    <w:rsid w:val="00865252"/>
    <w:rsid w:val="00865531"/>
    <w:rsid w:val="00865DE5"/>
    <w:rsid w:val="0086611F"/>
    <w:rsid w:val="0086633C"/>
    <w:rsid w:val="00866E46"/>
    <w:rsid w:val="00867A3E"/>
    <w:rsid w:val="00867C76"/>
    <w:rsid w:val="00867DCC"/>
    <w:rsid w:val="00867E73"/>
    <w:rsid w:val="0087017B"/>
    <w:rsid w:val="00870A85"/>
    <w:rsid w:val="00870F19"/>
    <w:rsid w:val="008714F2"/>
    <w:rsid w:val="008716BE"/>
    <w:rsid w:val="008717D0"/>
    <w:rsid w:val="00871AB9"/>
    <w:rsid w:val="0087301D"/>
    <w:rsid w:val="008735F6"/>
    <w:rsid w:val="008737C6"/>
    <w:rsid w:val="008738FD"/>
    <w:rsid w:val="00874324"/>
    <w:rsid w:val="00874474"/>
    <w:rsid w:val="00874C38"/>
    <w:rsid w:val="00875B07"/>
    <w:rsid w:val="00875B25"/>
    <w:rsid w:val="00875D22"/>
    <w:rsid w:val="008760D6"/>
    <w:rsid w:val="008765C6"/>
    <w:rsid w:val="008767ED"/>
    <w:rsid w:val="00876CE6"/>
    <w:rsid w:val="008771C5"/>
    <w:rsid w:val="008776A4"/>
    <w:rsid w:val="0088004C"/>
    <w:rsid w:val="008806E4"/>
    <w:rsid w:val="0088073B"/>
    <w:rsid w:val="00880D39"/>
    <w:rsid w:val="00881014"/>
    <w:rsid w:val="0088117B"/>
    <w:rsid w:val="008817E1"/>
    <w:rsid w:val="00881F21"/>
    <w:rsid w:val="0088266C"/>
    <w:rsid w:val="008828FE"/>
    <w:rsid w:val="008829FE"/>
    <w:rsid w:val="00882CD9"/>
    <w:rsid w:val="0088324C"/>
    <w:rsid w:val="008832E9"/>
    <w:rsid w:val="0088336B"/>
    <w:rsid w:val="00883EDB"/>
    <w:rsid w:val="00884233"/>
    <w:rsid w:val="00884384"/>
    <w:rsid w:val="0088454D"/>
    <w:rsid w:val="00884895"/>
    <w:rsid w:val="00884B03"/>
    <w:rsid w:val="00884B48"/>
    <w:rsid w:val="0088516D"/>
    <w:rsid w:val="008851C2"/>
    <w:rsid w:val="00885289"/>
    <w:rsid w:val="0088562A"/>
    <w:rsid w:val="00885632"/>
    <w:rsid w:val="00886506"/>
    <w:rsid w:val="008867FE"/>
    <w:rsid w:val="00886C65"/>
    <w:rsid w:val="008872D6"/>
    <w:rsid w:val="0088732D"/>
    <w:rsid w:val="00887D5B"/>
    <w:rsid w:val="00890346"/>
    <w:rsid w:val="00891591"/>
    <w:rsid w:val="00891BBE"/>
    <w:rsid w:val="00891F8D"/>
    <w:rsid w:val="00892010"/>
    <w:rsid w:val="00892054"/>
    <w:rsid w:val="00892171"/>
    <w:rsid w:val="008927E5"/>
    <w:rsid w:val="0089363F"/>
    <w:rsid w:val="00893D04"/>
    <w:rsid w:val="0089481C"/>
    <w:rsid w:val="008948B6"/>
    <w:rsid w:val="008955BC"/>
    <w:rsid w:val="008956EB"/>
    <w:rsid w:val="00895F52"/>
    <w:rsid w:val="00896048"/>
    <w:rsid w:val="008968D5"/>
    <w:rsid w:val="00897EFB"/>
    <w:rsid w:val="008A0951"/>
    <w:rsid w:val="008A106C"/>
    <w:rsid w:val="008A1467"/>
    <w:rsid w:val="008A27F0"/>
    <w:rsid w:val="008A3042"/>
    <w:rsid w:val="008A3191"/>
    <w:rsid w:val="008A326A"/>
    <w:rsid w:val="008A36E0"/>
    <w:rsid w:val="008A4295"/>
    <w:rsid w:val="008A4749"/>
    <w:rsid w:val="008A4B8D"/>
    <w:rsid w:val="008A4E57"/>
    <w:rsid w:val="008A52D4"/>
    <w:rsid w:val="008A58C7"/>
    <w:rsid w:val="008A5A42"/>
    <w:rsid w:val="008A6289"/>
    <w:rsid w:val="008A6BB2"/>
    <w:rsid w:val="008A6BDB"/>
    <w:rsid w:val="008A6CC4"/>
    <w:rsid w:val="008A6D54"/>
    <w:rsid w:val="008A6E50"/>
    <w:rsid w:val="008A6F79"/>
    <w:rsid w:val="008A70DD"/>
    <w:rsid w:val="008B04B5"/>
    <w:rsid w:val="008B0532"/>
    <w:rsid w:val="008B0BF4"/>
    <w:rsid w:val="008B1C36"/>
    <w:rsid w:val="008B27EA"/>
    <w:rsid w:val="008B29A6"/>
    <w:rsid w:val="008B2A5C"/>
    <w:rsid w:val="008B34EC"/>
    <w:rsid w:val="008B3862"/>
    <w:rsid w:val="008B3885"/>
    <w:rsid w:val="008B3A18"/>
    <w:rsid w:val="008B3B9E"/>
    <w:rsid w:val="008B458E"/>
    <w:rsid w:val="008B4894"/>
    <w:rsid w:val="008B5110"/>
    <w:rsid w:val="008B5134"/>
    <w:rsid w:val="008B53F9"/>
    <w:rsid w:val="008B572E"/>
    <w:rsid w:val="008B574D"/>
    <w:rsid w:val="008B5E98"/>
    <w:rsid w:val="008B61C3"/>
    <w:rsid w:val="008B6332"/>
    <w:rsid w:val="008B6530"/>
    <w:rsid w:val="008B6628"/>
    <w:rsid w:val="008B6706"/>
    <w:rsid w:val="008B6757"/>
    <w:rsid w:val="008B6D26"/>
    <w:rsid w:val="008B6DA4"/>
    <w:rsid w:val="008B6E8D"/>
    <w:rsid w:val="008B72DB"/>
    <w:rsid w:val="008B79E0"/>
    <w:rsid w:val="008C16D5"/>
    <w:rsid w:val="008C1B16"/>
    <w:rsid w:val="008C1F82"/>
    <w:rsid w:val="008C31A4"/>
    <w:rsid w:val="008C4506"/>
    <w:rsid w:val="008C49A9"/>
    <w:rsid w:val="008C5057"/>
    <w:rsid w:val="008C50ED"/>
    <w:rsid w:val="008C55E3"/>
    <w:rsid w:val="008C59E0"/>
    <w:rsid w:val="008C5AE8"/>
    <w:rsid w:val="008C5B5A"/>
    <w:rsid w:val="008C616D"/>
    <w:rsid w:val="008C62E0"/>
    <w:rsid w:val="008C6B59"/>
    <w:rsid w:val="008C76C2"/>
    <w:rsid w:val="008D0211"/>
    <w:rsid w:val="008D0437"/>
    <w:rsid w:val="008D054F"/>
    <w:rsid w:val="008D0B9B"/>
    <w:rsid w:val="008D0C30"/>
    <w:rsid w:val="008D1561"/>
    <w:rsid w:val="008D16E2"/>
    <w:rsid w:val="008D1B3A"/>
    <w:rsid w:val="008D28B5"/>
    <w:rsid w:val="008D2A4E"/>
    <w:rsid w:val="008D2B93"/>
    <w:rsid w:val="008D3609"/>
    <w:rsid w:val="008D3977"/>
    <w:rsid w:val="008D3D8F"/>
    <w:rsid w:val="008D4003"/>
    <w:rsid w:val="008D41A5"/>
    <w:rsid w:val="008D42FB"/>
    <w:rsid w:val="008D4C11"/>
    <w:rsid w:val="008D5460"/>
    <w:rsid w:val="008D5DF4"/>
    <w:rsid w:val="008D5EA6"/>
    <w:rsid w:val="008D6055"/>
    <w:rsid w:val="008D617D"/>
    <w:rsid w:val="008D6303"/>
    <w:rsid w:val="008D6A91"/>
    <w:rsid w:val="008D6CAC"/>
    <w:rsid w:val="008E0573"/>
    <w:rsid w:val="008E0926"/>
    <w:rsid w:val="008E09D5"/>
    <w:rsid w:val="008E0BFA"/>
    <w:rsid w:val="008E0E93"/>
    <w:rsid w:val="008E10D8"/>
    <w:rsid w:val="008E12FA"/>
    <w:rsid w:val="008E1B2E"/>
    <w:rsid w:val="008E1CAB"/>
    <w:rsid w:val="008E1DAB"/>
    <w:rsid w:val="008E21EE"/>
    <w:rsid w:val="008E27AB"/>
    <w:rsid w:val="008E2C60"/>
    <w:rsid w:val="008E2F57"/>
    <w:rsid w:val="008E37A2"/>
    <w:rsid w:val="008E37A4"/>
    <w:rsid w:val="008E3D35"/>
    <w:rsid w:val="008E41C6"/>
    <w:rsid w:val="008E462C"/>
    <w:rsid w:val="008E47F4"/>
    <w:rsid w:val="008E4B95"/>
    <w:rsid w:val="008E4C6C"/>
    <w:rsid w:val="008E5B7A"/>
    <w:rsid w:val="008E5F9C"/>
    <w:rsid w:val="008E63AB"/>
    <w:rsid w:val="008E6580"/>
    <w:rsid w:val="008E6D2E"/>
    <w:rsid w:val="008E6ECA"/>
    <w:rsid w:val="008E6EDE"/>
    <w:rsid w:val="008E70DB"/>
    <w:rsid w:val="008E730C"/>
    <w:rsid w:val="008E7D12"/>
    <w:rsid w:val="008F037F"/>
    <w:rsid w:val="008F0569"/>
    <w:rsid w:val="008F1257"/>
    <w:rsid w:val="008F1906"/>
    <w:rsid w:val="008F1F97"/>
    <w:rsid w:val="008F2098"/>
    <w:rsid w:val="008F24E4"/>
    <w:rsid w:val="008F250F"/>
    <w:rsid w:val="008F25EF"/>
    <w:rsid w:val="008F26E9"/>
    <w:rsid w:val="008F29E6"/>
    <w:rsid w:val="008F2AEF"/>
    <w:rsid w:val="008F2F0D"/>
    <w:rsid w:val="008F33D1"/>
    <w:rsid w:val="008F3465"/>
    <w:rsid w:val="008F34F0"/>
    <w:rsid w:val="008F45C4"/>
    <w:rsid w:val="008F4871"/>
    <w:rsid w:val="008F531E"/>
    <w:rsid w:val="008F532B"/>
    <w:rsid w:val="008F5694"/>
    <w:rsid w:val="008F5C60"/>
    <w:rsid w:val="008F5E6A"/>
    <w:rsid w:val="008F5EB6"/>
    <w:rsid w:val="008F6318"/>
    <w:rsid w:val="008F638D"/>
    <w:rsid w:val="008F7493"/>
    <w:rsid w:val="008F7A7E"/>
    <w:rsid w:val="009004D6"/>
    <w:rsid w:val="00900B10"/>
    <w:rsid w:val="00900D06"/>
    <w:rsid w:val="009011EB"/>
    <w:rsid w:val="00901242"/>
    <w:rsid w:val="00901745"/>
    <w:rsid w:val="0090180A"/>
    <w:rsid w:val="00901B05"/>
    <w:rsid w:val="00901F13"/>
    <w:rsid w:val="009020F2"/>
    <w:rsid w:val="009021BF"/>
    <w:rsid w:val="009024FF"/>
    <w:rsid w:val="00902C87"/>
    <w:rsid w:val="00902EC0"/>
    <w:rsid w:val="00902F1C"/>
    <w:rsid w:val="009036E4"/>
    <w:rsid w:val="00904511"/>
    <w:rsid w:val="009049AD"/>
    <w:rsid w:val="009054D2"/>
    <w:rsid w:val="009056B8"/>
    <w:rsid w:val="00905781"/>
    <w:rsid w:val="00906262"/>
    <w:rsid w:val="00906556"/>
    <w:rsid w:val="009065AD"/>
    <w:rsid w:val="009069CA"/>
    <w:rsid w:val="00906B0A"/>
    <w:rsid w:val="00906BC3"/>
    <w:rsid w:val="00906E19"/>
    <w:rsid w:val="00906F32"/>
    <w:rsid w:val="0090723E"/>
    <w:rsid w:val="009074A2"/>
    <w:rsid w:val="009078B1"/>
    <w:rsid w:val="00907B7A"/>
    <w:rsid w:val="00907EE7"/>
    <w:rsid w:val="00910287"/>
    <w:rsid w:val="009108C1"/>
    <w:rsid w:val="00910A3C"/>
    <w:rsid w:val="00910C8F"/>
    <w:rsid w:val="00911E54"/>
    <w:rsid w:val="009123FF"/>
    <w:rsid w:val="0091249C"/>
    <w:rsid w:val="009124A2"/>
    <w:rsid w:val="00912562"/>
    <w:rsid w:val="00912A06"/>
    <w:rsid w:val="00912A67"/>
    <w:rsid w:val="00912E77"/>
    <w:rsid w:val="00912FDE"/>
    <w:rsid w:val="00913345"/>
    <w:rsid w:val="00914BCD"/>
    <w:rsid w:val="00914ED1"/>
    <w:rsid w:val="00915558"/>
    <w:rsid w:val="00915919"/>
    <w:rsid w:val="00915BDC"/>
    <w:rsid w:val="00916866"/>
    <w:rsid w:val="009169ED"/>
    <w:rsid w:val="00917700"/>
    <w:rsid w:val="00917796"/>
    <w:rsid w:val="009207EE"/>
    <w:rsid w:val="00920ABA"/>
    <w:rsid w:val="00920EA9"/>
    <w:rsid w:val="009214F4"/>
    <w:rsid w:val="009215AF"/>
    <w:rsid w:val="00921808"/>
    <w:rsid w:val="00921878"/>
    <w:rsid w:val="00921D5E"/>
    <w:rsid w:val="00922559"/>
    <w:rsid w:val="00922B23"/>
    <w:rsid w:val="00922E33"/>
    <w:rsid w:val="00922F72"/>
    <w:rsid w:val="00923054"/>
    <w:rsid w:val="00923124"/>
    <w:rsid w:val="00923B5B"/>
    <w:rsid w:val="00923EBE"/>
    <w:rsid w:val="009240DE"/>
    <w:rsid w:val="00924172"/>
    <w:rsid w:val="009244E0"/>
    <w:rsid w:val="0092485F"/>
    <w:rsid w:val="00924AA0"/>
    <w:rsid w:val="00925781"/>
    <w:rsid w:val="00925B10"/>
    <w:rsid w:val="00926631"/>
    <w:rsid w:val="00926671"/>
    <w:rsid w:val="0092680A"/>
    <w:rsid w:val="00926D15"/>
    <w:rsid w:val="00926EB5"/>
    <w:rsid w:val="00927839"/>
    <w:rsid w:val="00927D06"/>
    <w:rsid w:val="00927E8B"/>
    <w:rsid w:val="009309A2"/>
    <w:rsid w:val="00930A04"/>
    <w:rsid w:val="009326B7"/>
    <w:rsid w:val="009328D2"/>
    <w:rsid w:val="00932BD9"/>
    <w:rsid w:val="00932DE3"/>
    <w:rsid w:val="009331C5"/>
    <w:rsid w:val="009332EB"/>
    <w:rsid w:val="009334D2"/>
    <w:rsid w:val="00933832"/>
    <w:rsid w:val="00933DE7"/>
    <w:rsid w:val="00934737"/>
    <w:rsid w:val="00935058"/>
    <w:rsid w:val="009358C2"/>
    <w:rsid w:val="00935A00"/>
    <w:rsid w:val="00936AB6"/>
    <w:rsid w:val="00936AD5"/>
    <w:rsid w:val="00936E2F"/>
    <w:rsid w:val="009371A5"/>
    <w:rsid w:val="009371BA"/>
    <w:rsid w:val="00937727"/>
    <w:rsid w:val="009378DC"/>
    <w:rsid w:val="00940402"/>
    <w:rsid w:val="00940729"/>
    <w:rsid w:val="00940999"/>
    <w:rsid w:val="00940AA7"/>
    <w:rsid w:val="00940C35"/>
    <w:rsid w:val="0094111B"/>
    <w:rsid w:val="0094213A"/>
    <w:rsid w:val="009424A9"/>
    <w:rsid w:val="009426C2"/>
    <w:rsid w:val="0094409D"/>
    <w:rsid w:val="009445AB"/>
    <w:rsid w:val="00944658"/>
    <w:rsid w:val="009448FA"/>
    <w:rsid w:val="00944D3A"/>
    <w:rsid w:val="00944ED7"/>
    <w:rsid w:val="00945055"/>
    <w:rsid w:val="009460B4"/>
    <w:rsid w:val="00946493"/>
    <w:rsid w:val="0094681B"/>
    <w:rsid w:val="009469B6"/>
    <w:rsid w:val="00946EA4"/>
    <w:rsid w:val="00946F93"/>
    <w:rsid w:val="00947669"/>
    <w:rsid w:val="0095006A"/>
    <w:rsid w:val="00950D73"/>
    <w:rsid w:val="0095131E"/>
    <w:rsid w:val="0095191F"/>
    <w:rsid w:val="009519B1"/>
    <w:rsid w:val="00951B6D"/>
    <w:rsid w:val="00951D47"/>
    <w:rsid w:val="00951FA0"/>
    <w:rsid w:val="00952204"/>
    <w:rsid w:val="009523BA"/>
    <w:rsid w:val="00952424"/>
    <w:rsid w:val="009527A1"/>
    <w:rsid w:val="00952880"/>
    <w:rsid w:val="00952DEF"/>
    <w:rsid w:val="00952FAA"/>
    <w:rsid w:val="0095326A"/>
    <w:rsid w:val="009534AD"/>
    <w:rsid w:val="00953D42"/>
    <w:rsid w:val="00954540"/>
    <w:rsid w:val="00954A92"/>
    <w:rsid w:val="00955181"/>
    <w:rsid w:val="0095519F"/>
    <w:rsid w:val="00955592"/>
    <w:rsid w:val="009555BC"/>
    <w:rsid w:val="00955BA0"/>
    <w:rsid w:val="00955C88"/>
    <w:rsid w:val="0095649A"/>
    <w:rsid w:val="009568C0"/>
    <w:rsid w:val="00956AB4"/>
    <w:rsid w:val="00956CDD"/>
    <w:rsid w:val="00956D32"/>
    <w:rsid w:val="00957297"/>
    <w:rsid w:val="0095741D"/>
    <w:rsid w:val="00957510"/>
    <w:rsid w:val="00957966"/>
    <w:rsid w:val="00957F5E"/>
    <w:rsid w:val="00960070"/>
    <w:rsid w:val="0096050B"/>
    <w:rsid w:val="0096054E"/>
    <w:rsid w:val="009608BE"/>
    <w:rsid w:val="00960B98"/>
    <w:rsid w:val="00961490"/>
    <w:rsid w:val="00961669"/>
    <w:rsid w:val="009617F0"/>
    <w:rsid w:val="00961D9B"/>
    <w:rsid w:val="00962573"/>
    <w:rsid w:val="009625C7"/>
    <w:rsid w:val="00962E2D"/>
    <w:rsid w:val="00963086"/>
    <w:rsid w:val="00963732"/>
    <w:rsid w:val="00963877"/>
    <w:rsid w:val="00963BFD"/>
    <w:rsid w:val="00963D06"/>
    <w:rsid w:val="0096431C"/>
    <w:rsid w:val="009643E6"/>
    <w:rsid w:val="00964909"/>
    <w:rsid w:val="00964CA5"/>
    <w:rsid w:val="00964D7B"/>
    <w:rsid w:val="00965085"/>
    <w:rsid w:val="009650A2"/>
    <w:rsid w:val="009651B5"/>
    <w:rsid w:val="009658B9"/>
    <w:rsid w:val="0096591A"/>
    <w:rsid w:val="00965952"/>
    <w:rsid w:val="00966358"/>
    <w:rsid w:val="009669F2"/>
    <w:rsid w:val="00967487"/>
    <w:rsid w:val="00967915"/>
    <w:rsid w:val="009701D2"/>
    <w:rsid w:val="009706CF"/>
    <w:rsid w:val="00970EE2"/>
    <w:rsid w:val="009712BB"/>
    <w:rsid w:val="0097178A"/>
    <w:rsid w:val="00971F2B"/>
    <w:rsid w:val="0097291B"/>
    <w:rsid w:val="0097295E"/>
    <w:rsid w:val="00973388"/>
    <w:rsid w:val="009733E0"/>
    <w:rsid w:val="009735C0"/>
    <w:rsid w:val="00973675"/>
    <w:rsid w:val="009738CD"/>
    <w:rsid w:val="00973F19"/>
    <w:rsid w:val="00973F98"/>
    <w:rsid w:val="00974C6F"/>
    <w:rsid w:val="00974F9D"/>
    <w:rsid w:val="009750AD"/>
    <w:rsid w:val="009767FC"/>
    <w:rsid w:val="0097696F"/>
    <w:rsid w:val="009771C3"/>
    <w:rsid w:val="00977716"/>
    <w:rsid w:val="0098002D"/>
    <w:rsid w:val="0098013E"/>
    <w:rsid w:val="009801BF"/>
    <w:rsid w:val="00980252"/>
    <w:rsid w:val="00980CA9"/>
    <w:rsid w:val="00981123"/>
    <w:rsid w:val="009811E2"/>
    <w:rsid w:val="00981A1A"/>
    <w:rsid w:val="00982474"/>
    <w:rsid w:val="009835B5"/>
    <w:rsid w:val="00983727"/>
    <w:rsid w:val="00984040"/>
    <w:rsid w:val="00984AE5"/>
    <w:rsid w:val="00984F4B"/>
    <w:rsid w:val="009856DD"/>
    <w:rsid w:val="009857D6"/>
    <w:rsid w:val="00985F04"/>
    <w:rsid w:val="0098701E"/>
    <w:rsid w:val="00987306"/>
    <w:rsid w:val="00987474"/>
    <w:rsid w:val="009877D4"/>
    <w:rsid w:val="00987919"/>
    <w:rsid w:val="00987FBE"/>
    <w:rsid w:val="00990115"/>
    <w:rsid w:val="0099029A"/>
    <w:rsid w:val="009915E3"/>
    <w:rsid w:val="0099188C"/>
    <w:rsid w:val="00991A97"/>
    <w:rsid w:val="00991ABC"/>
    <w:rsid w:val="00991C72"/>
    <w:rsid w:val="0099227E"/>
    <w:rsid w:val="00992311"/>
    <w:rsid w:val="0099236E"/>
    <w:rsid w:val="009926F6"/>
    <w:rsid w:val="00992703"/>
    <w:rsid w:val="00992F2E"/>
    <w:rsid w:val="009933F3"/>
    <w:rsid w:val="009934E1"/>
    <w:rsid w:val="00993C19"/>
    <w:rsid w:val="00993F60"/>
    <w:rsid w:val="00994299"/>
    <w:rsid w:val="00994E84"/>
    <w:rsid w:val="00995E7D"/>
    <w:rsid w:val="00996586"/>
    <w:rsid w:val="00996BA5"/>
    <w:rsid w:val="00996E0E"/>
    <w:rsid w:val="00996FFB"/>
    <w:rsid w:val="009971C2"/>
    <w:rsid w:val="009972CB"/>
    <w:rsid w:val="009973B9"/>
    <w:rsid w:val="009975B6"/>
    <w:rsid w:val="00997662"/>
    <w:rsid w:val="00997748"/>
    <w:rsid w:val="00997A59"/>
    <w:rsid w:val="00997BFD"/>
    <w:rsid w:val="00997FA9"/>
    <w:rsid w:val="009A02C1"/>
    <w:rsid w:val="009A06D0"/>
    <w:rsid w:val="009A07EF"/>
    <w:rsid w:val="009A151D"/>
    <w:rsid w:val="009A1A39"/>
    <w:rsid w:val="009A1E2A"/>
    <w:rsid w:val="009A208A"/>
    <w:rsid w:val="009A2A12"/>
    <w:rsid w:val="009A2B46"/>
    <w:rsid w:val="009A3009"/>
    <w:rsid w:val="009A30C8"/>
    <w:rsid w:val="009A3169"/>
    <w:rsid w:val="009A322A"/>
    <w:rsid w:val="009A349D"/>
    <w:rsid w:val="009A3727"/>
    <w:rsid w:val="009A3931"/>
    <w:rsid w:val="009A3B63"/>
    <w:rsid w:val="009A3B9F"/>
    <w:rsid w:val="009A4C02"/>
    <w:rsid w:val="009A5629"/>
    <w:rsid w:val="009A6410"/>
    <w:rsid w:val="009A65F8"/>
    <w:rsid w:val="009A664E"/>
    <w:rsid w:val="009A6C00"/>
    <w:rsid w:val="009A7023"/>
    <w:rsid w:val="009A7A67"/>
    <w:rsid w:val="009A7DDA"/>
    <w:rsid w:val="009B0284"/>
    <w:rsid w:val="009B0C16"/>
    <w:rsid w:val="009B1291"/>
    <w:rsid w:val="009B1375"/>
    <w:rsid w:val="009B14FE"/>
    <w:rsid w:val="009B15D9"/>
    <w:rsid w:val="009B1957"/>
    <w:rsid w:val="009B2183"/>
    <w:rsid w:val="009B21BC"/>
    <w:rsid w:val="009B2272"/>
    <w:rsid w:val="009B2972"/>
    <w:rsid w:val="009B3736"/>
    <w:rsid w:val="009B37F0"/>
    <w:rsid w:val="009B3B13"/>
    <w:rsid w:val="009B3D7C"/>
    <w:rsid w:val="009B3E97"/>
    <w:rsid w:val="009B4311"/>
    <w:rsid w:val="009B4825"/>
    <w:rsid w:val="009B499F"/>
    <w:rsid w:val="009B4DE5"/>
    <w:rsid w:val="009B5382"/>
    <w:rsid w:val="009B60B1"/>
    <w:rsid w:val="009B62D9"/>
    <w:rsid w:val="009B63BD"/>
    <w:rsid w:val="009B6B0B"/>
    <w:rsid w:val="009B70F1"/>
    <w:rsid w:val="009B7C80"/>
    <w:rsid w:val="009C00FA"/>
    <w:rsid w:val="009C01AB"/>
    <w:rsid w:val="009C022D"/>
    <w:rsid w:val="009C0542"/>
    <w:rsid w:val="009C082D"/>
    <w:rsid w:val="009C0A33"/>
    <w:rsid w:val="009C0ABE"/>
    <w:rsid w:val="009C0AF5"/>
    <w:rsid w:val="009C0DA8"/>
    <w:rsid w:val="009C1069"/>
    <w:rsid w:val="009C1A02"/>
    <w:rsid w:val="009C1E71"/>
    <w:rsid w:val="009C2BF2"/>
    <w:rsid w:val="009C3611"/>
    <w:rsid w:val="009C3AFA"/>
    <w:rsid w:val="009C3E29"/>
    <w:rsid w:val="009C3F5C"/>
    <w:rsid w:val="009C48C4"/>
    <w:rsid w:val="009C5040"/>
    <w:rsid w:val="009C6BF7"/>
    <w:rsid w:val="009C71BA"/>
    <w:rsid w:val="009C7371"/>
    <w:rsid w:val="009C75D5"/>
    <w:rsid w:val="009C76A6"/>
    <w:rsid w:val="009C7F5A"/>
    <w:rsid w:val="009D0E92"/>
    <w:rsid w:val="009D127E"/>
    <w:rsid w:val="009D1459"/>
    <w:rsid w:val="009D1C01"/>
    <w:rsid w:val="009D1C05"/>
    <w:rsid w:val="009D1DB4"/>
    <w:rsid w:val="009D2DF4"/>
    <w:rsid w:val="009D3E12"/>
    <w:rsid w:val="009D3E5B"/>
    <w:rsid w:val="009D44B4"/>
    <w:rsid w:val="009D4519"/>
    <w:rsid w:val="009D4D29"/>
    <w:rsid w:val="009D501F"/>
    <w:rsid w:val="009D5A3C"/>
    <w:rsid w:val="009D5A93"/>
    <w:rsid w:val="009D5CB5"/>
    <w:rsid w:val="009D5E83"/>
    <w:rsid w:val="009D6277"/>
    <w:rsid w:val="009D7F9F"/>
    <w:rsid w:val="009D7FEF"/>
    <w:rsid w:val="009E0265"/>
    <w:rsid w:val="009E0487"/>
    <w:rsid w:val="009E070A"/>
    <w:rsid w:val="009E08EE"/>
    <w:rsid w:val="009E11B5"/>
    <w:rsid w:val="009E154E"/>
    <w:rsid w:val="009E15BF"/>
    <w:rsid w:val="009E16CB"/>
    <w:rsid w:val="009E1753"/>
    <w:rsid w:val="009E18EF"/>
    <w:rsid w:val="009E211B"/>
    <w:rsid w:val="009E2B11"/>
    <w:rsid w:val="009E42B9"/>
    <w:rsid w:val="009E47B0"/>
    <w:rsid w:val="009E47DB"/>
    <w:rsid w:val="009E4F3D"/>
    <w:rsid w:val="009E5021"/>
    <w:rsid w:val="009E54E4"/>
    <w:rsid w:val="009E553E"/>
    <w:rsid w:val="009E557E"/>
    <w:rsid w:val="009E5CED"/>
    <w:rsid w:val="009E622E"/>
    <w:rsid w:val="009E6551"/>
    <w:rsid w:val="009E688D"/>
    <w:rsid w:val="009E6C64"/>
    <w:rsid w:val="009E7112"/>
    <w:rsid w:val="009E715E"/>
    <w:rsid w:val="009E75CB"/>
    <w:rsid w:val="009F0067"/>
    <w:rsid w:val="009F025E"/>
    <w:rsid w:val="009F0CBE"/>
    <w:rsid w:val="009F135D"/>
    <w:rsid w:val="009F1869"/>
    <w:rsid w:val="009F24E8"/>
    <w:rsid w:val="009F2B48"/>
    <w:rsid w:val="009F3507"/>
    <w:rsid w:val="009F367E"/>
    <w:rsid w:val="009F384B"/>
    <w:rsid w:val="009F3D1E"/>
    <w:rsid w:val="009F4157"/>
    <w:rsid w:val="009F4409"/>
    <w:rsid w:val="009F48AF"/>
    <w:rsid w:val="009F4A4F"/>
    <w:rsid w:val="009F4F1D"/>
    <w:rsid w:val="009F4F3D"/>
    <w:rsid w:val="009F5909"/>
    <w:rsid w:val="009F59EF"/>
    <w:rsid w:val="009F5CC3"/>
    <w:rsid w:val="009F60A9"/>
    <w:rsid w:val="009F6A7D"/>
    <w:rsid w:val="009F6C4E"/>
    <w:rsid w:val="009F6D97"/>
    <w:rsid w:val="009F6F01"/>
    <w:rsid w:val="009F700B"/>
    <w:rsid w:val="009F78BD"/>
    <w:rsid w:val="00A00006"/>
    <w:rsid w:val="00A00AE2"/>
    <w:rsid w:val="00A00B07"/>
    <w:rsid w:val="00A0133E"/>
    <w:rsid w:val="00A015FB"/>
    <w:rsid w:val="00A01816"/>
    <w:rsid w:val="00A01CCC"/>
    <w:rsid w:val="00A01E59"/>
    <w:rsid w:val="00A01F5A"/>
    <w:rsid w:val="00A02049"/>
    <w:rsid w:val="00A02678"/>
    <w:rsid w:val="00A028D0"/>
    <w:rsid w:val="00A02BBF"/>
    <w:rsid w:val="00A02FFC"/>
    <w:rsid w:val="00A03B01"/>
    <w:rsid w:val="00A03CC5"/>
    <w:rsid w:val="00A045D9"/>
    <w:rsid w:val="00A04671"/>
    <w:rsid w:val="00A048AD"/>
    <w:rsid w:val="00A04B1E"/>
    <w:rsid w:val="00A04C85"/>
    <w:rsid w:val="00A04CDF"/>
    <w:rsid w:val="00A052A5"/>
    <w:rsid w:val="00A0538F"/>
    <w:rsid w:val="00A053B5"/>
    <w:rsid w:val="00A0545E"/>
    <w:rsid w:val="00A05485"/>
    <w:rsid w:val="00A0593D"/>
    <w:rsid w:val="00A05E63"/>
    <w:rsid w:val="00A05F0D"/>
    <w:rsid w:val="00A061A6"/>
    <w:rsid w:val="00A06544"/>
    <w:rsid w:val="00A067C4"/>
    <w:rsid w:val="00A06D58"/>
    <w:rsid w:val="00A07113"/>
    <w:rsid w:val="00A073E4"/>
    <w:rsid w:val="00A07838"/>
    <w:rsid w:val="00A0797D"/>
    <w:rsid w:val="00A07B11"/>
    <w:rsid w:val="00A1011E"/>
    <w:rsid w:val="00A10195"/>
    <w:rsid w:val="00A10262"/>
    <w:rsid w:val="00A106C6"/>
    <w:rsid w:val="00A10828"/>
    <w:rsid w:val="00A10879"/>
    <w:rsid w:val="00A10A5F"/>
    <w:rsid w:val="00A11099"/>
    <w:rsid w:val="00A11300"/>
    <w:rsid w:val="00A113CE"/>
    <w:rsid w:val="00A114D2"/>
    <w:rsid w:val="00A11F54"/>
    <w:rsid w:val="00A12359"/>
    <w:rsid w:val="00A12A5C"/>
    <w:rsid w:val="00A12B58"/>
    <w:rsid w:val="00A134B5"/>
    <w:rsid w:val="00A1356C"/>
    <w:rsid w:val="00A13818"/>
    <w:rsid w:val="00A13C4E"/>
    <w:rsid w:val="00A14201"/>
    <w:rsid w:val="00A14A71"/>
    <w:rsid w:val="00A14BF6"/>
    <w:rsid w:val="00A14C0B"/>
    <w:rsid w:val="00A16282"/>
    <w:rsid w:val="00A16727"/>
    <w:rsid w:val="00A1687B"/>
    <w:rsid w:val="00A16CD1"/>
    <w:rsid w:val="00A178CA"/>
    <w:rsid w:val="00A17B72"/>
    <w:rsid w:val="00A17BA9"/>
    <w:rsid w:val="00A17C93"/>
    <w:rsid w:val="00A17D33"/>
    <w:rsid w:val="00A17DE3"/>
    <w:rsid w:val="00A20160"/>
    <w:rsid w:val="00A20B0B"/>
    <w:rsid w:val="00A20DFA"/>
    <w:rsid w:val="00A20E7A"/>
    <w:rsid w:val="00A20FDC"/>
    <w:rsid w:val="00A21352"/>
    <w:rsid w:val="00A229BE"/>
    <w:rsid w:val="00A22B17"/>
    <w:rsid w:val="00A22E6B"/>
    <w:rsid w:val="00A2344F"/>
    <w:rsid w:val="00A241A1"/>
    <w:rsid w:val="00A245BD"/>
    <w:rsid w:val="00A24BDC"/>
    <w:rsid w:val="00A24E79"/>
    <w:rsid w:val="00A24FDB"/>
    <w:rsid w:val="00A25991"/>
    <w:rsid w:val="00A259D2"/>
    <w:rsid w:val="00A25A4D"/>
    <w:rsid w:val="00A25B4F"/>
    <w:rsid w:val="00A26AC8"/>
    <w:rsid w:val="00A2718B"/>
    <w:rsid w:val="00A271C9"/>
    <w:rsid w:val="00A27AFC"/>
    <w:rsid w:val="00A3030A"/>
    <w:rsid w:val="00A307AF"/>
    <w:rsid w:val="00A30844"/>
    <w:rsid w:val="00A3088B"/>
    <w:rsid w:val="00A308C4"/>
    <w:rsid w:val="00A30E5C"/>
    <w:rsid w:val="00A31192"/>
    <w:rsid w:val="00A31762"/>
    <w:rsid w:val="00A31823"/>
    <w:rsid w:val="00A32036"/>
    <w:rsid w:val="00A323A0"/>
    <w:rsid w:val="00A32434"/>
    <w:rsid w:val="00A3258C"/>
    <w:rsid w:val="00A3267C"/>
    <w:rsid w:val="00A32C7A"/>
    <w:rsid w:val="00A32CF1"/>
    <w:rsid w:val="00A32E10"/>
    <w:rsid w:val="00A32E41"/>
    <w:rsid w:val="00A32FFA"/>
    <w:rsid w:val="00A331F0"/>
    <w:rsid w:val="00A332BE"/>
    <w:rsid w:val="00A33474"/>
    <w:rsid w:val="00A334EE"/>
    <w:rsid w:val="00A33A34"/>
    <w:rsid w:val="00A33EA0"/>
    <w:rsid w:val="00A341F2"/>
    <w:rsid w:val="00A344C1"/>
    <w:rsid w:val="00A3454D"/>
    <w:rsid w:val="00A3468E"/>
    <w:rsid w:val="00A347C2"/>
    <w:rsid w:val="00A3544A"/>
    <w:rsid w:val="00A35654"/>
    <w:rsid w:val="00A35744"/>
    <w:rsid w:val="00A35920"/>
    <w:rsid w:val="00A3603A"/>
    <w:rsid w:val="00A3640E"/>
    <w:rsid w:val="00A36875"/>
    <w:rsid w:val="00A36969"/>
    <w:rsid w:val="00A37230"/>
    <w:rsid w:val="00A37284"/>
    <w:rsid w:val="00A3728C"/>
    <w:rsid w:val="00A37504"/>
    <w:rsid w:val="00A375AB"/>
    <w:rsid w:val="00A37A50"/>
    <w:rsid w:val="00A37CBC"/>
    <w:rsid w:val="00A401F7"/>
    <w:rsid w:val="00A4020A"/>
    <w:rsid w:val="00A402B2"/>
    <w:rsid w:val="00A402FB"/>
    <w:rsid w:val="00A408B0"/>
    <w:rsid w:val="00A4149C"/>
    <w:rsid w:val="00A4162C"/>
    <w:rsid w:val="00A41772"/>
    <w:rsid w:val="00A4180F"/>
    <w:rsid w:val="00A41A2A"/>
    <w:rsid w:val="00A41DC7"/>
    <w:rsid w:val="00A41FB3"/>
    <w:rsid w:val="00A42040"/>
    <w:rsid w:val="00A42498"/>
    <w:rsid w:val="00A425DB"/>
    <w:rsid w:val="00A42907"/>
    <w:rsid w:val="00A42B2C"/>
    <w:rsid w:val="00A42FA0"/>
    <w:rsid w:val="00A4322B"/>
    <w:rsid w:val="00A434EC"/>
    <w:rsid w:val="00A439AB"/>
    <w:rsid w:val="00A43C8E"/>
    <w:rsid w:val="00A43F2F"/>
    <w:rsid w:val="00A44A0A"/>
    <w:rsid w:val="00A452A0"/>
    <w:rsid w:val="00A4545D"/>
    <w:rsid w:val="00A462C0"/>
    <w:rsid w:val="00A4674E"/>
    <w:rsid w:val="00A46D17"/>
    <w:rsid w:val="00A47012"/>
    <w:rsid w:val="00A5041B"/>
    <w:rsid w:val="00A50606"/>
    <w:rsid w:val="00A5083E"/>
    <w:rsid w:val="00A508AB"/>
    <w:rsid w:val="00A50A71"/>
    <w:rsid w:val="00A50A7B"/>
    <w:rsid w:val="00A515AB"/>
    <w:rsid w:val="00A51F14"/>
    <w:rsid w:val="00A5261F"/>
    <w:rsid w:val="00A52B4E"/>
    <w:rsid w:val="00A53B91"/>
    <w:rsid w:val="00A53E0D"/>
    <w:rsid w:val="00A547A5"/>
    <w:rsid w:val="00A54C3E"/>
    <w:rsid w:val="00A54ECF"/>
    <w:rsid w:val="00A5508B"/>
    <w:rsid w:val="00A55801"/>
    <w:rsid w:val="00A55D14"/>
    <w:rsid w:val="00A55D71"/>
    <w:rsid w:val="00A55E7B"/>
    <w:rsid w:val="00A561EC"/>
    <w:rsid w:val="00A5624F"/>
    <w:rsid w:val="00A56367"/>
    <w:rsid w:val="00A56825"/>
    <w:rsid w:val="00A57BE8"/>
    <w:rsid w:val="00A60090"/>
    <w:rsid w:val="00A606B8"/>
    <w:rsid w:val="00A60CDD"/>
    <w:rsid w:val="00A60D8C"/>
    <w:rsid w:val="00A6114F"/>
    <w:rsid w:val="00A61341"/>
    <w:rsid w:val="00A61457"/>
    <w:rsid w:val="00A617AC"/>
    <w:rsid w:val="00A61BAF"/>
    <w:rsid w:val="00A61BDD"/>
    <w:rsid w:val="00A61CC3"/>
    <w:rsid w:val="00A61DB2"/>
    <w:rsid w:val="00A61F7D"/>
    <w:rsid w:val="00A625AE"/>
    <w:rsid w:val="00A62680"/>
    <w:rsid w:val="00A631BE"/>
    <w:rsid w:val="00A6332C"/>
    <w:rsid w:val="00A637F2"/>
    <w:rsid w:val="00A638B4"/>
    <w:rsid w:val="00A638F0"/>
    <w:rsid w:val="00A63B62"/>
    <w:rsid w:val="00A63B9F"/>
    <w:rsid w:val="00A64D9E"/>
    <w:rsid w:val="00A654CD"/>
    <w:rsid w:val="00A655FA"/>
    <w:rsid w:val="00A65BDD"/>
    <w:rsid w:val="00A65FCD"/>
    <w:rsid w:val="00A66468"/>
    <w:rsid w:val="00A6698A"/>
    <w:rsid w:val="00A66A86"/>
    <w:rsid w:val="00A671D3"/>
    <w:rsid w:val="00A6737E"/>
    <w:rsid w:val="00A67413"/>
    <w:rsid w:val="00A6748F"/>
    <w:rsid w:val="00A67A45"/>
    <w:rsid w:val="00A70398"/>
    <w:rsid w:val="00A7046B"/>
    <w:rsid w:val="00A706DC"/>
    <w:rsid w:val="00A706F9"/>
    <w:rsid w:val="00A70C9A"/>
    <w:rsid w:val="00A70CF8"/>
    <w:rsid w:val="00A71264"/>
    <w:rsid w:val="00A71679"/>
    <w:rsid w:val="00A716B4"/>
    <w:rsid w:val="00A71B37"/>
    <w:rsid w:val="00A71DD1"/>
    <w:rsid w:val="00A7361E"/>
    <w:rsid w:val="00A7416D"/>
    <w:rsid w:val="00A744A6"/>
    <w:rsid w:val="00A7483B"/>
    <w:rsid w:val="00A74C9A"/>
    <w:rsid w:val="00A74E52"/>
    <w:rsid w:val="00A75744"/>
    <w:rsid w:val="00A75922"/>
    <w:rsid w:val="00A75B53"/>
    <w:rsid w:val="00A75C69"/>
    <w:rsid w:val="00A760B0"/>
    <w:rsid w:val="00A76B77"/>
    <w:rsid w:val="00A76D3D"/>
    <w:rsid w:val="00A76F8C"/>
    <w:rsid w:val="00A77193"/>
    <w:rsid w:val="00A771AE"/>
    <w:rsid w:val="00A774C2"/>
    <w:rsid w:val="00A77722"/>
    <w:rsid w:val="00A8001A"/>
    <w:rsid w:val="00A805AA"/>
    <w:rsid w:val="00A809D0"/>
    <w:rsid w:val="00A80B0E"/>
    <w:rsid w:val="00A8112F"/>
    <w:rsid w:val="00A812C3"/>
    <w:rsid w:val="00A81319"/>
    <w:rsid w:val="00A8159B"/>
    <w:rsid w:val="00A8213B"/>
    <w:rsid w:val="00A82593"/>
    <w:rsid w:val="00A8334B"/>
    <w:rsid w:val="00A83456"/>
    <w:rsid w:val="00A83457"/>
    <w:rsid w:val="00A839ED"/>
    <w:rsid w:val="00A83E4C"/>
    <w:rsid w:val="00A84603"/>
    <w:rsid w:val="00A84E69"/>
    <w:rsid w:val="00A85510"/>
    <w:rsid w:val="00A85512"/>
    <w:rsid w:val="00A85757"/>
    <w:rsid w:val="00A857D8"/>
    <w:rsid w:val="00A86568"/>
    <w:rsid w:val="00A86A69"/>
    <w:rsid w:val="00A87AF1"/>
    <w:rsid w:val="00A909B6"/>
    <w:rsid w:val="00A91027"/>
    <w:rsid w:val="00A914A1"/>
    <w:rsid w:val="00A91837"/>
    <w:rsid w:val="00A91F0C"/>
    <w:rsid w:val="00A91F3C"/>
    <w:rsid w:val="00A92339"/>
    <w:rsid w:val="00A92964"/>
    <w:rsid w:val="00A92AB1"/>
    <w:rsid w:val="00A932A1"/>
    <w:rsid w:val="00A932A6"/>
    <w:rsid w:val="00A93987"/>
    <w:rsid w:val="00A939A3"/>
    <w:rsid w:val="00A94684"/>
    <w:rsid w:val="00A94ACC"/>
    <w:rsid w:val="00A96A7E"/>
    <w:rsid w:val="00A96DE9"/>
    <w:rsid w:val="00A9775F"/>
    <w:rsid w:val="00A978A5"/>
    <w:rsid w:val="00A97AB3"/>
    <w:rsid w:val="00AA0665"/>
    <w:rsid w:val="00AA0EE6"/>
    <w:rsid w:val="00AA1064"/>
    <w:rsid w:val="00AA112B"/>
    <w:rsid w:val="00AA1487"/>
    <w:rsid w:val="00AA15F7"/>
    <w:rsid w:val="00AA1AE3"/>
    <w:rsid w:val="00AA1BEE"/>
    <w:rsid w:val="00AA1D1A"/>
    <w:rsid w:val="00AA1F78"/>
    <w:rsid w:val="00AA28DA"/>
    <w:rsid w:val="00AA2BF1"/>
    <w:rsid w:val="00AA2CFF"/>
    <w:rsid w:val="00AA2D19"/>
    <w:rsid w:val="00AA3865"/>
    <w:rsid w:val="00AA3E57"/>
    <w:rsid w:val="00AA4749"/>
    <w:rsid w:val="00AA48C2"/>
    <w:rsid w:val="00AA49BA"/>
    <w:rsid w:val="00AA606C"/>
    <w:rsid w:val="00AA60FA"/>
    <w:rsid w:val="00AA6540"/>
    <w:rsid w:val="00AA6C4E"/>
    <w:rsid w:val="00AA6E6C"/>
    <w:rsid w:val="00AA726A"/>
    <w:rsid w:val="00AA73F7"/>
    <w:rsid w:val="00AA759F"/>
    <w:rsid w:val="00AA786D"/>
    <w:rsid w:val="00AA7FB0"/>
    <w:rsid w:val="00AB0093"/>
    <w:rsid w:val="00AB02B2"/>
    <w:rsid w:val="00AB040F"/>
    <w:rsid w:val="00AB0FB1"/>
    <w:rsid w:val="00AB192F"/>
    <w:rsid w:val="00AB1968"/>
    <w:rsid w:val="00AB1C8C"/>
    <w:rsid w:val="00AB22C1"/>
    <w:rsid w:val="00AB2329"/>
    <w:rsid w:val="00AB273F"/>
    <w:rsid w:val="00AB2A08"/>
    <w:rsid w:val="00AB3942"/>
    <w:rsid w:val="00AB3E5E"/>
    <w:rsid w:val="00AB4181"/>
    <w:rsid w:val="00AB486A"/>
    <w:rsid w:val="00AB4872"/>
    <w:rsid w:val="00AB4D68"/>
    <w:rsid w:val="00AB5B31"/>
    <w:rsid w:val="00AB5C66"/>
    <w:rsid w:val="00AB6067"/>
    <w:rsid w:val="00AB6369"/>
    <w:rsid w:val="00AB6478"/>
    <w:rsid w:val="00AB66D8"/>
    <w:rsid w:val="00AB6BE6"/>
    <w:rsid w:val="00AB6C23"/>
    <w:rsid w:val="00AB6FF9"/>
    <w:rsid w:val="00AB71F4"/>
    <w:rsid w:val="00AB7666"/>
    <w:rsid w:val="00AC019C"/>
    <w:rsid w:val="00AC0219"/>
    <w:rsid w:val="00AC0458"/>
    <w:rsid w:val="00AC077E"/>
    <w:rsid w:val="00AC149E"/>
    <w:rsid w:val="00AC1DB4"/>
    <w:rsid w:val="00AC1DF2"/>
    <w:rsid w:val="00AC1E0B"/>
    <w:rsid w:val="00AC21CA"/>
    <w:rsid w:val="00AC2274"/>
    <w:rsid w:val="00AC2959"/>
    <w:rsid w:val="00AC2BEC"/>
    <w:rsid w:val="00AC2CF8"/>
    <w:rsid w:val="00AC2F10"/>
    <w:rsid w:val="00AC33A3"/>
    <w:rsid w:val="00AC3D12"/>
    <w:rsid w:val="00AC3E2F"/>
    <w:rsid w:val="00AC42CA"/>
    <w:rsid w:val="00AC4C12"/>
    <w:rsid w:val="00AC4EA2"/>
    <w:rsid w:val="00AC4FD4"/>
    <w:rsid w:val="00AC536A"/>
    <w:rsid w:val="00AC5DF7"/>
    <w:rsid w:val="00AC6964"/>
    <w:rsid w:val="00AC69FE"/>
    <w:rsid w:val="00AC6A21"/>
    <w:rsid w:val="00AC6A97"/>
    <w:rsid w:val="00AC6F0A"/>
    <w:rsid w:val="00AC7552"/>
    <w:rsid w:val="00AC774D"/>
    <w:rsid w:val="00AC7989"/>
    <w:rsid w:val="00AC7B37"/>
    <w:rsid w:val="00AC7B87"/>
    <w:rsid w:val="00AC7DFA"/>
    <w:rsid w:val="00AC7E28"/>
    <w:rsid w:val="00AD05CB"/>
    <w:rsid w:val="00AD0963"/>
    <w:rsid w:val="00AD0C90"/>
    <w:rsid w:val="00AD12E9"/>
    <w:rsid w:val="00AD130A"/>
    <w:rsid w:val="00AD1B8D"/>
    <w:rsid w:val="00AD1BB1"/>
    <w:rsid w:val="00AD1BD0"/>
    <w:rsid w:val="00AD218C"/>
    <w:rsid w:val="00AD224C"/>
    <w:rsid w:val="00AD2999"/>
    <w:rsid w:val="00AD319C"/>
    <w:rsid w:val="00AD35D6"/>
    <w:rsid w:val="00AD36CE"/>
    <w:rsid w:val="00AD377F"/>
    <w:rsid w:val="00AD3CC6"/>
    <w:rsid w:val="00AD43FE"/>
    <w:rsid w:val="00AD44BB"/>
    <w:rsid w:val="00AD48C8"/>
    <w:rsid w:val="00AD51EC"/>
    <w:rsid w:val="00AD5F42"/>
    <w:rsid w:val="00AD5FEA"/>
    <w:rsid w:val="00AD614E"/>
    <w:rsid w:val="00AD644C"/>
    <w:rsid w:val="00AD6B2E"/>
    <w:rsid w:val="00AD7299"/>
    <w:rsid w:val="00AD73E8"/>
    <w:rsid w:val="00AD756E"/>
    <w:rsid w:val="00AE0D25"/>
    <w:rsid w:val="00AE0EE3"/>
    <w:rsid w:val="00AE0F29"/>
    <w:rsid w:val="00AE0FE7"/>
    <w:rsid w:val="00AE1838"/>
    <w:rsid w:val="00AE196A"/>
    <w:rsid w:val="00AE22CE"/>
    <w:rsid w:val="00AE253C"/>
    <w:rsid w:val="00AE3771"/>
    <w:rsid w:val="00AE3B8C"/>
    <w:rsid w:val="00AE3BF2"/>
    <w:rsid w:val="00AE3C52"/>
    <w:rsid w:val="00AE46FA"/>
    <w:rsid w:val="00AE47D3"/>
    <w:rsid w:val="00AE4AF7"/>
    <w:rsid w:val="00AE4EF1"/>
    <w:rsid w:val="00AE523C"/>
    <w:rsid w:val="00AE56B0"/>
    <w:rsid w:val="00AE5BE4"/>
    <w:rsid w:val="00AE5CEE"/>
    <w:rsid w:val="00AE6336"/>
    <w:rsid w:val="00AE7159"/>
    <w:rsid w:val="00AE71B5"/>
    <w:rsid w:val="00AE78B9"/>
    <w:rsid w:val="00AE7C23"/>
    <w:rsid w:val="00AF0D7B"/>
    <w:rsid w:val="00AF10F2"/>
    <w:rsid w:val="00AF1167"/>
    <w:rsid w:val="00AF1826"/>
    <w:rsid w:val="00AF1DD2"/>
    <w:rsid w:val="00AF1EE5"/>
    <w:rsid w:val="00AF1F7F"/>
    <w:rsid w:val="00AF2682"/>
    <w:rsid w:val="00AF2762"/>
    <w:rsid w:val="00AF27EA"/>
    <w:rsid w:val="00AF29ED"/>
    <w:rsid w:val="00AF3041"/>
    <w:rsid w:val="00AF3399"/>
    <w:rsid w:val="00AF353B"/>
    <w:rsid w:val="00AF3CAC"/>
    <w:rsid w:val="00AF4452"/>
    <w:rsid w:val="00AF46E2"/>
    <w:rsid w:val="00AF4E71"/>
    <w:rsid w:val="00AF54DB"/>
    <w:rsid w:val="00AF55E8"/>
    <w:rsid w:val="00AF5860"/>
    <w:rsid w:val="00AF5D4C"/>
    <w:rsid w:val="00AF5DB8"/>
    <w:rsid w:val="00AF5F83"/>
    <w:rsid w:val="00AF6080"/>
    <w:rsid w:val="00AF6670"/>
    <w:rsid w:val="00AF6B08"/>
    <w:rsid w:val="00AF6E2E"/>
    <w:rsid w:val="00AF6E78"/>
    <w:rsid w:val="00AF7700"/>
    <w:rsid w:val="00AF79A9"/>
    <w:rsid w:val="00AF7D20"/>
    <w:rsid w:val="00AF7DDB"/>
    <w:rsid w:val="00B001C1"/>
    <w:rsid w:val="00B00308"/>
    <w:rsid w:val="00B008BD"/>
    <w:rsid w:val="00B00B74"/>
    <w:rsid w:val="00B0146D"/>
    <w:rsid w:val="00B01546"/>
    <w:rsid w:val="00B0166B"/>
    <w:rsid w:val="00B0170D"/>
    <w:rsid w:val="00B01877"/>
    <w:rsid w:val="00B01E88"/>
    <w:rsid w:val="00B01F75"/>
    <w:rsid w:val="00B02AEB"/>
    <w:rsid w:val="00B02B15"/>
    <w:rsid w:val="00B03324"/>
    <w:rsid w:val="00B03FA0"/>
    <w:rsid w:val="00B04448"/>
    <w:rsid w:val="00B0493F"/>
    <w:rsid w:val="00B04CB2"/>
    <w:rsid w:val="00B04EBB"/>
    <w:rsid w:val="00B05298"/>
    <w:rsid w:val="00B05580"/>
    <w:rsid w:val="00B05D9F"/>
    <w:rsid w:val="00B05DF6"/>
    <w:rsid w:val="00B06209"/>
    <w:rsid w:val="00B0652B"/>
    <w:rsid w:val="00B070B1"/>
    <w:rsid w:val="00B07519"/>
    <w:rsid w:val="00B07E25"/>
    <w:rsid w:val="00B10930"/>
    <w:rsid w:val="00B10C39"/>
    <w:rsid w:val="00B10C76"/>
    <w:rsid w:val="00B11F91"/>
    <w:rsid w:val="00B1209A"/>
    <w:rsid w:val="00B12397"/>
    <w:rsid w:val="00B12673"/>
    <w:rsid w:val="00B127C4"/>
    <w:rsid w:val="00B129B0"/>
    <w:rsid w:val="00B12B2F"/>
    <w:rsid w:val="00B12BFF"/>
    <w:rsid w:val="00B130EA"/>
    <w:rsid w:val="00B131EB"/>
    <w:rsid w:val="00B1329A"/>
    <w:rsid w:val="00B13495"/>
    <w:rsid w:val="00B13596"/>
    <w:rsid w:val="00B14220"/>
    <w:rsid w:val="00B1459E"/>
    <w:rsid w:val="00B14DB0"/>
    <w:rsid w:val="00B15061"/>
    <w:rsid w:val="00B153DF"/>
    <w:rsid w:val="00B15447"/>
    <w:rsid w:val="00B15670"/>
    <w:rsid w:val="00B157B5"/>
    <w:rsid w:val="00B15D9F"/>
    <w:rsid w:val="00B17013"/>
    <w:rsid w:val="00B170AF"/>
    <w:rsid w:val="00B17368"/>
    <w:rsid w:val="00B178EF"/>
    <w:rsid w:val="00B17919"/>
    <w:rsid w:val="00B17B6A"/>
    <w:rsid w:val="00B17CB8"/>
    <w:rsid w:val="00B20260"/>
    <w:rsid w:val="00B206C5"/>
    <w:rsid w:val="00B20C1B"/>
    <w:rsid w:val="00B20E8E"/>
    <w:rsid w:val="00B20F7F"/>
    <w:rsid w:val="00B210AD"/>
    <w:rsid w:val="00B21399"/>
    <w:rsid w:val="00B214A5"/>
    <w:rsid w:val="00B214FA"/>
    <w:rsid w:val="00B2174F"/>
    <w:rsid w:val="00B21AE1"/>
    <w:rsid w:val="00B220F0"/>
    <w:rsid w:val="00B2226E"/>
    <w:rsid w:val="00B229EB"/>
    <w:rsid w:val="00B22DF1"/>
    <w:rsid w:val="00B23A5B"/>
    <w:rsid w:val="00B24017"/>
    <w:rsid w:val="00B2406B"/>
    <w:rsid w:val="00B24125"/>
    <w:rsid w:val="00B242A4"/>
    <w:rsid w:val="00B242CE"/>
    <w:rsid w:val="00B2438E"/>
    <w:rsid w:val="00B24541"/>
    <w:rsid w:val="00B249C2"/>
    <w:rsid w:val="00B24BA9"/>
    <w:rsid w:val="00B255A9"/>
    <w:rsid w:val="00B2585A"/>
    <w:rsid w:val="00B25B5D"/>
    <w:rsid w:val="00B25C11"/>
    <w:rsid w:val="00B25C61"/>
    <w:rsid w:val="00B25FE6"/>
    <w:rsid w:val="00B2666E"/>
    <w:rsid w:val="00B2693B"/>
    <w:rsid w:val="00B26D92"/>
    <w:rsid w:val="00B26D9B"/>
    <w:rsid w:val="00B26FCF"/>
    <w:rsid w:val="00B30071"/>
    <w:rsid w:val="00B3038A"/>
    <w:rsid w:val="00B3064D"/>
    <w:rsid w:val="00B3192A"/>
    <w:rsid w:val="00B31C2A"/>
    <w:rsid w:val="00B31DF6"/>
    <w:rsid w:val="00B32137"/>
    <w:rsid w:val="00B323A3"/>
    <w:rsid w:val="00B326FD"/>
    <w:rsid w:val="00B327FB"/>
    <w:rsid w:val="00B32934"/>
    <w:rsid w:val="00B32ADC"/>
    <w:rsid w:val="00B32F72"/>
    <w:rsid w:val="00B3304C"/>
    <w:rsid w:val="00B33287"/>
    <w:rsid w:val="00B33641"/>
    <w:rsid w:val="00B336D1"/>
    <w:rsid w:val="00B33E3D"/>
    <w:rsid w:val="00B345BC"/>
    <w:rsid w:val="00B3462A"/>
    <w:rsid w:val="00B34676"/>
    <w:rsid w:val="00B34AA6"/>
    <w:rsid w:val="00B34F70"/>
    <w:rsid w:val="00B352A8"/>
    <w:rsid w:val="00B35972"/>
    <w:rsid w:val="00B35B78"/>
    <w:rsid w:val="00B35BA6"/>
    <w:rsid w:val="00B365D6"/>
    <w:rsid w:val="00B36DA8"/>
    <w:rsid w:val="00B36DC0"/>
    <w:rsid w:val="00B37502"/>
    <w:rsid w:val="00B37C70"/>
    <w:rsid w:val="00B37CBC"/>
    <w:rsid w:val="00B37FD2"/>
    <w:rsid w:val="00B40333"/>
    <w:rsid w:val="00B40FF9"/>
    <w:rsid w:val="00B41922"/>
    <w:rsid w:val="00B41F46"/>
    <w:rsid w:val="00B42051"/>
    <w:rsid w:val="00B42748"/>
    <w:rsid w:val="00B428B7"/>
    <w:rsid w:val="00B42A79"/>
    <w:rsid w:val="00B42E5C"/>
    <w:rsid w:val="00B42F25"/>
    <w:rsid w:val="00B44396"/>
    <w:rsid w:val="00B45155"/>
    <w:rsid w:val="00B45BCF"/>
    <w:rsid w:val="00B45F21"/>
    <w:rsid w:val="00B464F2"/>
    <w:rsid w:val="00B46A03"/>
    <w:rsid w:val="00B46B29"/>
    <w:rsid w:val="00B47243"/>
    <w:rsid w:val="00B4740B"/>
    <w:rsid w:val="00B47555"/>
    <w:rsid w:val="00B476A1"/>
    <w:rsid w:val="00B478BE"/>
    <w:rsid w:val="00B47A2D"/>
    <w:rsid w:val="00B47DC8"/>
    <w:rsid w:val="00B50712"/>
    <w:rsid w:val="00B508FF"/>
    <w:rsid w:val="00B50FEE"/>
    <w:rsid w:val="00B5190A"/>
    <w:rsid w:val="00B51CAC"/>
    <w:rsid w:val="00B51D24"/>
    <w:rsid w:val="00B51D86"/>
    <w:rsid w:val="00B51D97"/>
    <w:rsid w:val="00B522CF"/>
    <w:rsid w:val="00B52C78"/>
    <w:rsid w:val="00B52E0A"/>
    <w:rsid w:val="00B53111"/>
    <w:rsid w:val="00B536A6"/>
    <w:rsid w:val="00B53845"/>
    <w:rsid w:val="00B53EBB"/>
    <w:rsid w:val="00B5412B"/>
    <w:rsid w:val="00B54C53"/>
    <w:rsid w:val="00B54F4B"/>
    <w:rsid w:val="00B55A00"/>
    <w:rsid w:val="00B55CC7"/>
    <w:rsid w:val="00B56263"/>
    <w:rsid w:val="00B5631F"/>
    <w:rsid w:val="00B564E9"/>
    <w:rsid w:val="00B566FF"/>
    <w:rsid w:val="00B5679B"/>
    <w:rsid w:val="00B575FA"/>
    <w:rsid w:val="00B57D8E"/>
    <w:rsid w:val="00B57EBD"/>
    <w:rsid w:val="00B57EFD"/>
    <w:rsid w:val="00B60187"/>
    <w:rsid w:val="00B60B88"/>
    <w:rsid w:val="00B60F87"/>
    <w:rsid w:val="00B60FD8"/>
    <w:rsid w:val="00B61881"/>
    <w:rsid w:val="00B61BF6"/>
    <w:rsid w:val="00B61F2B"/>
    <w:rsid w:val="00B636C0"/>
    <w:rsid w:val="00B63C9D"/>
    <w:rsid w:val="00B63CBF"/>
    <w:rsid w:val="00B640A1"/>
    <w:rsid w:val="00B64177"/>
    <w:rsid w:val="00B6479A"/>
    <w:rsid w:val="00B649BA"/>
    <w:rsid w:val="00B64D0D"/>
    <w:rsid w:val="00B64E0F"/>
    <w:rsid w:val="00B65349"/>
    <w:rsid w:val="00B65453"/>
    <w:rsid w:val="00B659DE"/>
    <w:rsid w:val="00B65AD0"/>
    <w:rsid w:val="00B65F3B"/>
    <w:rsid w:val="00B66429"/>
    <w:rsid w:val="00B66E19"/>
    <w:rsid w:val="00B67262"/>
    <w:rsid w:val="00B67345"/>
    <w:rsid w:val="00B6735A"/>
    <w:rsid w:val="00B67BDB"/>
    <w:rsid w:val="00B67F2E"/>
    <w:rsid w:val="00B7021F"/>
    <w:rsid w:val="00B703AB"/>
    <w:rsid w:val="00B704C5"/>
    <w:rsid w:val="00B70645"/>
    <w:rsid w:val="00B70F03"/>
    <w:rsid w:val="00B71324"/>
    <w:rsid w:val="00B714B6"/>
    <w:rsid w:val="00B71E2D"/>
    <w:rsid w:val="00B7216D"/>
    <w:rsid w:val="00B7230B"/>
    <w:rsid w:val="00B72584"/>
    <w:rsid w:val="00B72948"/>
    <w:rsid w:val="00B73096"/>
    <w:rsid w:val="00B7324A"/>
    <w:rsid w:val="00B7326D"/>
    <w:rsid w:val="00B73374"/>
    <w:rsid w:val="00B739F6"/>
    <w:rsid w:val="00B73ABC"/>
    <w:rsid w:val="00B73B15"/>
    <w:rsid w:val="00B73E86"/>
    <w:rsid w:val="00B7423E"/>
    <w:rsid w:val="00B74272"/>
    <w:rsid w:val="00B74298"/>
    <w:rsid w:val="00B742E3"/>
    <w:rsid w:val="00B743F4"/>
    <w:rsid w:val="00B7448D"/>
    <w:rsid w:val="00B74BC3"/>
    <w:rsid w:val="00B74CA4"/>
    <w:rsid w:val="00B74EFA"/>
    <w:rsid w:val="00B75405"/>
    <w:rsid w:val="00B7565D"/>
    <w:rsid w:val="00B75DEF"/>
    <w:rsid w:val="00B76239"/>
    <w:rsid w:val="00B762BA"/>
    <w:rsid w:val="00B7666E"/>
    <w:rsid w:val="00B76850"/>
    <w:rsid w:val="00B76E01"/>
    <w:rsid w:val="00B76EC3"/>
    <w:rsid w:val="00B77645"/>
    <w:rsid w:val="00B77774"/>
    <w:rsid w:val="00B777CA"/>
    <w:rsid w:val="00B77D9F"/>
    <w:rsid w:val="00B8066A"/>
    <w:rsid w:val="00B80917"/>
    <w:rsid w:val="00B8168A"/>
    <w:rsid w:val="00B81EA5"/>
    <w:rsid w:val="00B82854"/>
    <w:rsid w:val="00B82C08"/>
    <w:rsid w:val="00B82D52"/>
    <w:rsid w:val="00B83132"/>
    <w:rsid w:val="00B83B28"/>
    <w:rsid w:val="00B8420F"/>
    <w:rsid w:val="00B8427C"/>
    <w:rsid w:val="00B84716"/>
    <w:rsid w:val="00B84B49"/>
    <w:rsid w:val="00B84BDE"/>
    <w:rsid w:val="00B84EF0"/>
    <w:rsid w:val="00B84F02"/>
    <w:rsid w:val="00B8522C"/>
    <w:rsid w:val="00B85531"/>
    <w:rsid w:val="00B85646"/>
    <w:rsid w:val="00B85B3E"/>
    <w:rsid w:val="00B85BF8"/>
    <w:rsid w:val="00B861DB"/>
    <w:rsid w:val="00B862E1"/>
    <w:rsid w:val="00B8691C"/>
    <w:rsid w:val="00B8695D"/>
    <w:rsid w:val="00B86CA0"/>
    <w:rsid w:val="00B86FCF"/>
    <w:rsid w:val="00B872BE"/>
    <w:rsid w:val="00B87540"/>
    <w:rsid w:val="00B877C1"/>
    <w:rsid w:val="00B87D90"/>
    <w:rsid w:val="00B90017"/>
    <w:rsid w:val="00B90563"/>
    <w:rsid w:val="00B906C5"/>
    <w:rsid w:val="00B909FC"/>
    <w:rsid w:val="00B90B33"/>
    <w:rsid w:val="00B9131C"/>
    <w:rsid w:val="00B92333"/>
    <w:rsid w:val="00B92418"/>
    <w:rsid w:val="00B92600"/>
    <w:rsid w:val="00B9283F"/>
    <w:rsid w:val="00B92AE4"/>
    <w:rsid w:val="00B92CA4"/>
    <w:rsid w:val="00B92DEE"/>
    <w:rsid w:val="00B9353A"/>
    <w:rsid w:val="00B937BA"/>
    <w:rsid w:val="00B93B16"/>
    <w:rsid w:val="00B93F33"/>
    <w:rsid w:val="00B944E3"/>
    <w:rsid w:val="00B94656"/>
    <w:rsid w:val="00B94A52"/>
    <w:rsid w:val="00B94A6E"/>
    <w:rsid w:val="00B94B99"/>
    <w:rsid w:val="00B95054"/>
    <w:rsid w:val="00B957C2"/>
    <w:rsid w:val="00B95F9E"/>
    <w:rsid w:val="00B96452"/>
    <w:rsid w:val="00B96621"/>
    <w:rsid w:val="00B96D45"/>
    <w:rsid w:val="00B97C91"/>
    <w:rsid w:val="00B97DC3"/>
    <w:rsid w:val="00B97E23"/>
    <w:rsid w:val="00BA1B2C"/>
    <w:rsid w:val="00BA1D7A"/>
    <w:rsid w:val="00BA1DE5"/>
    <w:rsid w:val="00BA2374"/>
    <w:rsid w:val="00BA26AC"/>
    <w:rsid w:val="00BA2F95"/>
    <w:rsid w:val="00BA3672"/>
    <w:rsid w:val="00BA3BA8"/>
    <w:rsid w:val="00BA3E86"/>
    <w:rsid w:val="00BA415F"/>
    <w:rsid w:val="00BA41A3"/>
    <w:rsid w:val="00BA4678"/>
    <w:rsid w:val="00BA48FB"/>
    <w:rsid w:val="00BA4C6C"/>
    <w:rsid w:val="00BA4CAD"/>
    <w:rsid w:val="00BA4ECE"/>
    <w:rsid w:val="00BA55AC"/>
    <w:rsid w:val="00BA56E2"/>
    <w:rsid w:val="00BA5CE7"/>
    <w:rsid w:val="00BA5FC6"/>
    <w:rsid w:val="00BA685B"/>
    <w:rsid w:val="00BA7096"/>
    <w:rsid w:val="00BA72BF"/>
    <w:rsid w:val="00BA72EF"/>
    <w:rsid w:val="00BA73A1"/>
    <w:rsid w:val="00BB0657"/>
    <w:rsid w:val="00BB069D"/>
    <w:rsid w:val="00BB08F0"/>
    <w:rsid w:val="00BB0F40"/>
    <w:rsid w:val="00BB15EE"/>
    <w:rsid w:val="00BB1968"/>
    <w:rsid w:val="00BB1DD4"/>
    <w:rsid w:val="00BB201D"/>
    <w:rsid w:val="00BB20FA"/>
    <w:rsid w:val="00BB230D"/>
    <w:rsid w:val="00BB29AF"/>
    <w:rsid w:val="00BB2CF7"/>
    <w:rsid w:val="00BB2FA0"/>
    <w:rsid w:val="00BB340F"/>
    <w:rsid w:val="00BB3648"/>
    <w:rsid w:val="00BB37AE"/>
    <w:rsid w:val="00BB39B8"/>
    <w:rsid w:val="00BB3A78"/>
    <w:rsid w:val="00BB3C1F"/>
    <w:rsid w:val="00BB3E84"/>
    <w:rsid w:val="00BB42BE"/>
    <w:rsid w:val="00BB4AF0"/>
    <w:rsid w:val="00BB4E6D"/>
    <w:rsid w:val="00BB5A50"/>
    <w:rsid w:val="00BB5B98"/>
    <w:rsid w:val="00BB5EA5"/>
    <w:rsid w:val="00BB5F97"/>
    <w:rsid w:val="00BB60AF"/>
    <w:rsid w:val="00BB64B5"/>
    <w:rsid w:val="00BB6A70"/>
    <w:rsid w:val="00BB700B"/>
    <w:rsid w:val="00BB72FB"/>
    <w:rsid w:val="00BB7C08"/>
    <w:rsid w:val="00BC100A"/>
    <w:rsid w:val="00BC24DB"/>
    <w:rsid w:val="00BC2882"/>
    <w:rsid w:val="00BC3350"/>
    <w:rsid w:val="00BC3A79"/>
    <w:rsid w:val="00BC3B49"/>
    <w:rsid w:val="00BC4555"/>
    <w:rsid w:val="00BC46A4"/>
    <w:rsid w:val="00BC4721"/>
    <w:rsid w:val="00BC4F9E"/>
    <w:rsid w:val="00BC5F1B"/>
    <w:rsid w:val="00BC602D"/>
    <w:rsid w:val="00BC6150"/>
    <w:rsid w:val="00BC61A9"/>
    <w:rsid w:val="00BC6CDF"/>
    <w:rsid w:val="00BC728D"/>
    <w:rsid w:val="00BC7306"/>
    <w:rsid w:val="00BC7AFE"/>
    <w:rsid w:val="00BC7D86"/>
    <w:rsid w:val="00BC7E22"/>
    <w:rsid w:val="00BD00B8"/>
    <w:rsid w:val="00BD0588"/>
    <w:rsid w:val="00BD09B4"/>
    <w:rsid w:val="00BD0C1C"/>
    <w:rsid w:val="00BD1349"/>
    <w:rsid w:val="00BD1E0C"/>
    <w:rsid w:val="00BD232F"/>
    <w:rsid w:val="00BD2332"/>
    <w:rsid w:val="00BD2905"/>
    <w:rsid w:val="00BD29C1"/>
    <w:rsid w:val="00BD2B9F"/>
    <w:rsid w:val="00BD2DA0"/>
    <w:rsid w:val="00BD3827"/>
    <w:rsid w:val="00BD451D"/>
    <w:rsid w:val="00BD549E"/>
    <w:rsid w:val="00BD55FB"/>
    <w:rsid w:val="00BD5868"/>
    <w:rsid w:val="00BD6183"/>
    <w:rsid w:val="00BD6D4A"/>
    <w:rsid w:val="00BD70E5"/>
    <w:rsid w:val="00BD7624"/>
    <w:rsid w:val="00BD7F17"/>
    <w:rsid w:val="00BE0B67"/>
    <w:rsid w:val="00BE0D80"/>
    <w:rsid w:val="00BE0F08"/>
    <w:rsid w:val="00BE15B7"/>
    <w:rsid w:val="00BE1768"/>
    <w:rsid w:val="00BE1AE9"/>
    <w:rsid w:val="00BE1C0F"/>
    <w:rsid w:val="00BE1D32"/>
    <w:rsid w:val="00BE1E5A"/>
    <w:rsid w:val="00BE1EA1"/>
    <w:rsid w:val="00BE1EE1"/>
    <w:rsid w:val="00BE1FF7"/>
    <w:rsid w:val="00BE21AC"/>
    <w:rsid w:val="00BE2217"/>
    <w:rsid w:val="00BE230D"/>
    <w:rsid w:val="00BE2336"/>
    <w:rsid w:val="00BE238F"/>
    <w:rsid w:val="00BE23DC"/>
    <w:rsid w:val="00BE2771"/>
    <w:rsid w:val="00BE2D1A"/>
    <w:rsid w:val="00BE2E0B"/>
    <w:rsid w:val="00BE377E"/>
    <w:rsid w:val="00BE4220"/>
    <w:rsid w:val="00BE51D6"/>
    <w:rsid w:val="00BE5339"/>
    <w:rsid w:val="00BE57D0"/>
    <w:rsid w:val="00BE5828"/>
    <w:rsid w:val="00BE58CB"/>
    <w:rsid w:val="00BE597B"/>
    <w:rsid w:val="00BE61AC"/>
    <w:rsid w:val="00BE6CE5"/>
    <w:rsid w:val="00BE7239"/>
    <w:rsid w:val="00BE74B4"/>
    <w:rsid w:val="00BE78BC"/>
    <w:rsid w:val="00BE7993"/>
    <w:rsid w:val="00BF084C"/>
    <w:rsid w:val="00BF0E4D"/>
    <w:rsid w:val="00BF145C"/>
    <w:rsid w:val="00BF1F31"/>
    <w:rsid w:val="00BF1F7F"/>
    <w:rsid w:val="00BF27A1"/>
    <w:rsid w:val="00BF3270"/>
    <w:rsid w:val="00BF3391"/>
    <w:rsid w:val="00BF36E6"/>
    <w:rsid w:val="00BF38E4"/>
    <w:rsid w:val="00BF391B"/>
    <w:rsid w:val="00BF4365"/>
    <w:rsid w:val="00BF4A12"/>
    <w:rsid w:val="00BF4A4E"/>
    <w:rsid w:val="00BF4DA7"/>
    <w:rsid w:val="00BF51B1"/>
    <w:rsid w:val="00BF5571"/>
    <w:rsid w:val="00BF63B1"/>
    <w:rsid w:val="00BF6A5D"/>
    <w:rsid w:val="00BF724C"/>
    <w:rsid w:val="00BF7811"/>
    <w:rsid w:val="00BF7C24"/>
    <w:rsid w:val="00C000D1"/>
    <w:rsid w:val="00C0064C"/>
    <w:rsid w:val="00C00B43"/>
    <w:rsid w:val="00C00FB9"/>
    <w:rsid w:val="00C01400"/>
    <w:rsid w:val="00C018BD"/>
    <w:rsid w:val="00C01AB9"/>
    <w:rsid w:val="00C01D71"/>
    <w:rsid w:val="00C01DA3"/>
    <w:rsid w:val="00C02264"/>
    <w:rsid w:val="00C02A4C"/>
    <w:rsid w:val="00C02B2E"/>
    <w:rsid w:val="00C03579"/>
    <w:rsid w:val="00C03AF2"/>
    <w:rsid w:val="00C03EC6"/>
    <w:rsid w:val="00C0418E"/>
    <w:rsid w:val="00C04393"/>
    <w:rsid w:val="00C043EE"/>
    <w:rsid w:val="00C04532"/>
    <w:rsid w:val="00C04546"/>
    <w:rsid w:val="00C05472"/>
    <w:rsid w:val="00C0557C"/>
    <w:rsid w:val="00C0597A"/>
    <w:rsid w:val="00C05D21"/>
    <w:rsid w:val="00C05D35"/>
    <w:rsid w:val="00C05FFB"/>
    <w:rsid w:val="00C0692F"/>
    <w:rsid w:val="00C069EC"/>
    <w:rsid w:val="00C06E58"/>
    <w:rsid w:val="00C07112"/>
    <w:rsid w:val="00C0727A"/>
    <w:rsid w:val="00C07336"/>
    <w:rsid w:val="00C07C38"/>
    <w:rsid w:val="00C102F9"/>
    <w:rsid w:val="00C10E1E"/>
    <w:rsid w:val="00C11407"/>
    <w:rsid w:val="00C114F7"/>
    <w:rsid w:val="00C11A01"/>
    <w:rsid w:val="00C11D8C"/>
    <w:rsid w:val="00C11EE2"/>
    <w:rsid w:val="00C12023"/>
    <w:rsid w:val="00C120F7"/>
    <w:rsid w:val="00C123FE"/>
    <w:rsid w:val="00C127C0"/>
    <w:rsid w:val="00C1320B"/>
    <w:rsid w:val="00C13384"/>
    <w:rsid w:val="00C1349D"/>
    <w:rsid w:val="00C13A19"/>
    <w:rsid w:val="00C13A1D"/>
    <w:rsid w:val="00C14495"/>
    <w:rsid w:val="00C146B1"/>
    <w:rsid w:val="00C14AE6"/>
    <w:rsid w:val="00C14E5B"/>
    <w:rsid w:val="00C14F99"/>
    <w:rsid w:val="00C153F0"/>
    <w:rsid w:val="00C157FD"/>
    <w:rsid w:val="00C15C3E"/>
    <w:rsid w:val="00C15D2F"/>
    <w:rsid w:val="00C15D82"/>
    <w:rsid w:val="00C1614C"/>
    <w:rsid w:val="00C16679"/>
    <w:rsid w:val="00C1667E"/>
    <w:rsid w:val="00C16D5A"/>
    <w:rsid w:val="00C200BB"/>
    <w:rsid w:val="00C204A0"/>
    <w:rsid w:val="00C2055C"/>
    <w:rsid w:val="00C20B0B"/>
    <w:rsid w:val="00C20C40"/>
    <w:rsid w:val="00C20DAC"/>
    <w:rsid w:val="00C21270"/>
    <w:rsid w:val="00C2155A"/>
    <w:rsid w:val="00C221B7"/>
    <w:rsid w:val="00C225BB"/>
    <w:rsid w:val="00C22642"/>
    <w:rsid w:val="00C22840"/>
    <w:rsid w:val="00C22D5C"/>
    <w:rsid w:val="00C23082"/>
    <w:rsid w:val="00C23A83"/>
    <w:rsid w:val="00C23C36"/>
    <w:rsid w:val="00C23CA9"/>
    <w:rsid w:val="00C23DD2"/>
    <w:rsid w:val="00C23E74"/>
    <w:rsid w:val="00C240AD"/>
    <w:rsid w:val="00C247E6"/>
    <w:rsid w:val="00C24BC5"/>
    <w:rsid w:val="00C252BC"/>
    <w:rsid w:val="00C25A53"/>
    <w:rsid w:val="00C25B38"/>
    <w:rsid w:val="00C25BFE"/>
    <w:rsid w:val="00C25DBB"/>
    <w:rsid w:val="00C25EC6"/>
    <w:rsid w:val="00C2642F"/>
    <w:rsid w:val="00C26639"/>
    <w:rsid w:val="00C267F0"/>
    <w:rsid w:val="00C26BCA"/>
    <w:rsid w:val="00C2721A"/>
    <w:rsid w:val="00C27DEB"/>
    <w:rsid w:val="00C31547"/>
    <w:rsid w:val="00C31FC8"/>
    <w:rsid w:val="00C320B0"/>
    <w:rsid w:val="00C3280B"/>
    <w:rsid w:val="00C32952"/>
    <w:rsid w:val="00C32D4C"/>
    <w:rsid w:val="00C32EB1"/>
    <w:rsid w:val="00C32FE5"/>
    <w:rsid w:val="00C33228"/>
    <w:rsid w:val="00C33308"/>
    <w:rsid w:val="00C334CC"/>
    <w:rsid w:val="00C3381E"/>
    <w:rsid w:val="00C338C4"/>
    <w:rsid w:val="00C338CE"/>
    <w:rsid w:val="00C33D18"/>
    <w:rsid w:val="00C33FA9"/>
    <w:rsid w:val="00C34184"/>
    <w:rsid w:val="00C34378"/>
    <w:rsid w:val="00C34617"/>
    <w:rsid w:val="00C3470F"/>
    <w:rsid w:val="00C352DF"/>
    <w:rsid w:val="00C3537F"/>
    <w:rsid w:val="00C356BD"/>
    <w:rsid w:val="00C35A60"/>
    <w:rsid w:val="00C3622F"/>
    <w:rsid w:val="00C362C8"/>
    <w:rsid w:val="00C36454"/>
    <w:rsid w:val="00C364E5"/>
    <w:rsid w:val="00C3672C"/>
    <w:rsid w:val="00C36839"/>
    <w:rsid w:val="00C36888"/>
    <w:rsid w:val="00C37042"/>
    <w:rsid w:val="00C3733F"/>
    <w:rsid w:val="00C37560"/>
    <w:rsid w:val="00C37FEC"/>
    <w:rsid w:val="00C40692"/>
    <w:rsid w:val="00C406FE"/>
    <w:rsid w:val="00C409D2"/>
    <w:rsid w:val="00C40C32"/>
    <w:rsid w:val="00C4152F"/>
    <w:rsid w:val="00C4175B"/>
    <w:rsid w:val="00C4189C"/>
    <w:rsid w:val="00C419AE"/>
    <w:rsid w:val="00C41A17"/>
    <w:rsid w:val="00C41B92"/>
    <w:rsid w:val="00C41FED"/>
    <w:rsid w:val="00C42581"/>
    <w:rsid w:val="00C42975"/>
    <w:rsid w:val="00C42E8B"/>
    <w:rsid w:val="00C437B1"/>
    <w:rsid w:val="00C43D92"/>
    <w:rsid w:val="00C452C2"/>
    <w:rsid w:val="00C4552F"/>
    <w:rsid w:val="00C455C9"/>
    <w:rsid w:val="00C4560F"/>
    <w:rsid w:val="00C460E9"/>
    <w:rsid w:val="00C4618C"/>
    <w:rsid w:val="00C46363"/>
    <w:rsid w:val="00C4637C"/>
    <w:rsid w:val="00C466C0"/>
    <w:rsid w:val="00C46801"/>
    <w:rsid w:val="00C475B9"/>
    <w:rsid w:val="00C47A92"/>
    <w:rsid w:val="00C47B1B"/>
    <w:rsid w:val="00C47BE3"/>
    <w:rsid w:val="00C47C18"/>
    <w:rsid w:val="00C47C1D"/>
    <w:rsid w:val="00C47DD6"/>
    <w:rsid w:val="00C501CF"/>
    <w:rsid w:val="00C50586"/>
    <w:rsid w:val="00C505A1"/>
    <w:rsid w:val="00C50858"/>
    <w:rsid w:val="00C50E13"/>
    <w:rsid w:val="00C50FA4"/>
    <w:rsid w:val="00C512DC"/>
    <w:rsid w:val="00C51855"/>
    <w:rsid w:val="00C52712"/>
    <w:rsid w:val="00C52AFA"/>
    <w:rsid w:val="00C52D0B"/>
    <w:rsid w:val="00C52FC1"/>
    <w:rsid w:val="00C534B4"/>
    <w:rsid w:val="00C53A2F"/>
    <w:rsid w:val="00C543DA"/>
    <w:rsid w:val="00C543ED"/>
    <w:rsid w:val="00C5475C"/>
    <w:rsid w:val="00C54AC8"/>
    <w:rsid w:val="00C5520F"/>
    <w:rsid w:val="00C56084"/>
    <w:rsid w:val="00C561EF"/>
    <w:rsid w:val="00C570C0"/>
    <w:rsid w:val="00C577C1"/>
    <w:rsid w:val="00C5799D"/>
    <w:rsid w:val="00C57A01"/>
    <w:rsid w:val="00C60017"/>
    <w:rsid w:val="00C6006D"/>
    <w:rsid w:val="00C60308"/>
    <w:rsid w:val="00C605C5"/>
    <w:rsid w:val="00C60733"/>
    <w:rsid w:val="00C6086F"/>
    <w:rsid w:val="00C6106C"/>
    <w:rsid w:val="00C61218"/>
    <w:rsid w:val="00C61D06"/>
    <w:rsid w:val="00C61E83"/>
    <w:rsid w:val="00C62525"/>
    <w:rsid w:val="00C626BC"/>
    <w:rsid w:val="00C629E7"/>
    <w:rsid w:val="00C62AA3"/>
    <w:rsid w:val="00C6350C"/>
    <w:rsid w:val="00C63A9D"/>
    <w:rsid w:val="00C63C09"/>
    <w:rsid w:val="00C63CA3"/>
    <w:rsid w:val="00C63D69"/>
    <w:rsid w:val="00C63FAD"/>
    <w:rsid w:val="00C641BD"/>
    <w:rsid w:val="00C642EA"/>
    <w:rsid w:val="00C64531"/>
    <w:rsid w:val="00C64B3B"/>
    <w:rsid w:val="00C64EB4"/>
    <w:rsid w:val="00C65270"/>
    <w:rsid w:val="00C65297"/>
    <w:rsid w:val="00C65D64"/>
    <w:rsid w:val="00C661C2"/>
    <w:rsid w:val="00C66218"/>
    <w:rsid w:val="00C665C9"/>
    <w:rsid w:val="00C6690B"/>
    <w:rsid w:val="00C66B90"/>
    <w:rsid w:val="00C66D20"/>
    <w:rsid w:val="00C66EC1"/>
    <w:rsid w:val="00C6749F"/>
    <w:rsid w:val="00C67826"/>
    <w:rsid w:val="00C67B0E"/>
    <w:rsid w:val="00C67B58"/>
    <w:rsid w:val="00C70E9C"/>
    <w:rsid w:val="00C711FB"/>
    <w:rsid w:val="00C715C7"/>
    <w:rsid w:val="00C717CE"/>
    <w:rsid w:val="00C718E5"/>
    <w:rsid w:val="00C71EF1"/>
    <w:rsid w:val="00C71F71"/>
    <w:rsid w:val="00C72A47"/>
    <w:rsid w:val="00C737AD"/>
    <w:rsid w:val="00C73F15"/>
    <w:rsid w:val="00C749A4"/>
    <w:rsid w:val="00C74EB6"/>
    <w:rsid w:val="00C74F94"/>
    <w:rsid w:val="00C7515C"/>
    <w:rsid w:val="00C7518C"/>
    <w:rsid w:val="00C753A8"/>
    <w:rsid w:val="00C75664"/>
    <w:rsid w:val="00C75C59"/>
    <w:rsid w:val="00C76806"/>
    <w:rsid w:val="00C7692B"/>
    <w:rsid w:val="00C77234"/>
    <w:rsid w:val="00C77388"/>
    <w:rsid w:val="00C77740"/>
    <w:rsid w:val="00C8018E"/>
    <w:rsid w:val="00C80DBE"/>
    <w:rsid w:val="00C80DE3"/>
    <w:rsid w:val="00C80E9E"/>
    <w:rsid w:val="00C815C7"/>
    <w:rsid w:val="00C81955"/>
    <w:rsid w:val="00C81A35"/>
    <w:rsid w:val="00C81D37"/>
    <w:rsid w:val="00C81EA9"/>
    <w:rsid w:val="00C82148"/>
    <w:rsid w:val="00C829F7"/>
    <w:rsid w:val="00C83330"/>
    <w:rsid w:val="00C833EA"/>
    <w:rsid w:val="00C8345E"/>
    <w:rsid w:val="00C83A10"/>
    <w:rsid w:val="00C83AE3"/>
    <w:rsid w:val="00C83C18"/>
    <w:rsid w:val="00C83C52"/>
    <w:rsid w:val="00C83EA9"/>
    <w:rsid w:val="00C843D8"/>
    <w:rsid w:val="00C844EB"/>
    <w:rsid w:val="00C8452D"/>
    <w:rsid w:val="00C845CA"/>
    <w:rsid w:val="00C84A26"/>
    <w:rsid w:val="00C84B12"/>
    <w:rsid w:val="00C84D2F"/>
    <w:rsid w:val="00C850AF"/>
    <w:rsid w:val="00C85199"/>
    <w:rsid w:val="00C85392"/>
    <w:rsid w:val="00C85758"/>
    <w:rsid w:val="00C85883"/>
    <w:rsid w:val="00C85E49"/>
    <w:rsid w:val="00C86D36"/>
    <w:rsid w:val="00C86DC9"/>
    <w:rsid w:val="00C87290"/>
    <w:rsid w:val="00C8748B"/>
    <w:rsid w:val="00C87565"/>
    <w:rsid w:val="00C879E8"/>
    <w:rsid w:val="00C900C5"/>
    <w:rsid w:val="00C907D2"/>
    <w:rsid w:val="00C90F49"/>
    <w:rsid w:val="00C91077"/>
    <w:rsid w:val="00C91090"/>
    <w:rsid w:val="00C91D0E"/>
    <w:rsid w:val="00C92393"/>
    <w:rsid w:val="00C926F6"/>
    <w:rsid w:val="00C92904"/>
    <w:rsid w:val="00C929FC"/>
    <w:rsid w:val="00C933D6"/>
    <w:rsid w:val="00C9366F"/>
    <w:rsid w:val="00C936EC"/>
    <w:rsid w:val="00C936FF"/>
    <w:rsid w:val="00C93BAA"/>
    <w:rsid w:val="00C94616"/>
    <w:rsid w:val="00C94851"/>
    <w:rsid w:val="00C949E7"/>
    <w:rsid w:val="00C959CD"/>
    <w:rsid w:val="00C95A2D"/>
    <w:rsid w:val="00C964AF"/>
    <w:rsid w:val="00C966F9"/>
    <w:rsid w:val="00C97021"/>
    <w:rsid w:val="00C971D0"/>
    <w:rsid w:val="00C973C5"/>
    <w:rsid w:val="00C978B7"/>
    <w:rsid w:val="00C978E1"/>
    <w:rsid w:val="00C97995"/>
    <w:rsid w:val="00C97D99"/>
    <w:rsid w:val="00CA028A"/>
    <w:rsid w:val="00CA028E"/>
    <w:rsid w:val="00CA02FC"/>
    <w:rsid w:val="00CA0620"/>
    <w:rsid w:val="00CA08A3"/>
    <w:rsid w:val="00CA08EB"/>
    <w:rsid w:val="00CA0A80"/>
    <w:rsid w:val="00CA1595"/>
    <w:rsid w:val="00CA1644"/>
    <w:rsid w:val="00CA17DF"/>
    <w:rsid w:val="00CA18BD"/>
    <w:rsid w:val="00CA1DD3"/>
    <w:rsid w:val="00CA1F2B"/>
    <w:rsid w:val="00CA2425"/>
    <w:rsid w:val="00CA27BA"/>
    <w:rsid w:val="00CA2942"/>
    <w:rsid w:val="00CA34E9"/>
    <w:rsid w:val="00CA3672"/>
    <w:rsid w:val="00CA48AF"/>
    <w:rsid w:val="00CA4B46"/>
    <w:rsid w:val="00CA5F7A"/>
    <w:rsid w:val="00CA5FE5"/>
    <w:rsid w:val="00CA69DA"/>
    <w:rsid w:val="00CA7148"/>
    <w:rsid w:val="00CA7BBD"/>
    <w:rsid w:val="00CB01D7"/>
    <w:rsid w:val="00CB0551"/>
    <w:rsid w:val="00CB06DD"/>
    <w:rsid w:val="00CB09B0"/>
    <w:rsid w:val="00CB0A9C"/>
    <w:rsid w:val="00CB0C8A"/>
    <w:rsid w:val="00CB0D11"/>
    <w:rsid w:val="00CB13D0"/>
    <w:rsid w:val="00CB16B9"/>
    <w:rsid w:val="00CB2496"/>
    <w:rsid w:val="00CB24EE"/>
    <w:rsid w:val="00CB31A2"/>
    <w:rsid w:val="00CB385B"/>
    <w:rsid w:val="00CB417D"/>
    <w:rsid w:val="00CB4328"/>
    <w:rsid w:val="00CB4AAE"/>
    <w:rsid w:val="00CB4B88"/>
    <w:rsid w:val="00CB5087"/>
    <w:rsid w:val="00CB51D4"/>
    <w:rsid w:val="00CB564E"/>
    <w:rsid w:val="00CB60A1"/>
    <w:rsid w:val="00CB6178"/>
    <w:rsid w:val="00CB7282"/>
    <w:rsid w:val="00CB748E"/>
    <w:rsid w:val="00CB7515"/>
    <w:rsid w:val="00CC0358"/>
    <w:rsid w:val="00CC0382"/>
    <w:rsid w:val="00CC03DB"/>
    <w:rsid w:val="00CC0473"/>
    <w:rsid w:val="00CC08A2"/>
    <w:rsid w:val="00CC0C2B"/>
    <w:rsid w:val="00CC149E"/>
    <w:rsid w:val="00CC17C9"/>
    <w:rsid w:val="00CC1E6C"/>
    <w:rsid w:val="00CC2F5B"/>
    <w:rsid w:val="00CC3207"/>
    <w:rsid w:val="00CC3F63"/>
    <w:rsid w:val="00CC44A4"/>
    <w:rsid w:val="00CC4550"/>
    <w:rsid w:val="00CC47C1"/>
    <w:rsid w:val="00CC492D"/>
    <w:rsid w:val="00CC4DE4"/>
    <w:rsid w:val="00CC4E6F"/>
    <w:rsid w:val="00CC5221"/>
    <w:rsid w:val="00CC5565"/>
    <w:rsid w:val="00CC5714"/>
    <w:rsid w:val="00CC5850"/>
    <w:rsid w:val="00CC5D33"/>
    <w:rsid w:val="00CC6B56"/>
    <w:rsid w:val="00CC7270"/>
    <w:rsid w:val="00CC7C7C"/>
    <w:rsid w:val="00CD0968"/>
    <w:rsid w:val="00CD0C81"/>
    <w:rsid w:val="00CD14D3"/>
    <w:rsid w:val="00CD1E40"/>
    <w:rsid w:val="00CD2038"/>
    <w:rsid w:val="00CD2225"/>
    <w:rsid w:val="00CD2D28"/>
    <w:rsid w:val="00CD36DE"/>
    <w:rsid w:val="00CD39DF"/>
    <w:rsid w:val="00CD3B7B"/>
    <w:rsid w:val="00CD4100"/>
    <w:rsid w:val="00CD4F8C"/>
    <w:rsid w:val="00CD51AD"/>
    <w:rsid w:val="00CD53BB"/>
    <w:rsid w:val="00CD5612"/>
    <w:rsid w:val="00CD6A29"/>
    <w:rsid w:val="00CD7869"/>
    <w:rsid w:val="00CD79BE"/>
    <w:rsid w:val="00CD7A36"/>
    <w:rsid w:val="00CD7B1C"/>
    <w:rsid w:val="00CD7B6F"/>
    <w:rsid w:val="00CE027D"/>
    <w:rsid w:val="00CE04F8"/>
    <w:rsid w:val="00CE0E42"/>
    <w:rsid w:val="00CE10EF"/>
    <w:rsid w:val="00CE15DA"/>
    <w:rsid w:val="00CE19E0"/>
    <w:rsid w:val="00CE1A0F"/>
    <w:rsid w:val="00CE1C32"/>
    <w:rsid w:val="00CE1EF5"/>
    <w:rsid w:val="00CE2B04"/>
    <w:rsid w:val="00CE2D2A"/>
    <w:rsid w:val="00CE36B9"/>
    <w:rsid w:val="00CE379D"/>
    <w:rsid w:val="00CE3A57"/>
    <w:rsid w:val="00CE3F63"/>
    <w:rsid w:val="00CE40E9"/>
    <w:rsid w:val="00CE4714"/>
    <w:rsid w:val="00CE4C5A"/>
    <w:rsid w:val="00CE4E29"/>
    <w:rsid w:val="00CE53C6"/>
    <w:rsid w:val="00CE54BB"/>
    <w:rsid w:val="00CE5566"/>
    <w:rsid w:val="00CE56F5"/>
    <w:rsid w:val="00CE57C8"/>
    <w:rsid w:val="00CE5A78"/>
    <w:rsid w:val="00CE6D57"/>
    <w:rsid w:val="00CE7045"/>
    <w:rsid w:val="00CE7159"/>
    <w:rsid w:val="00CE7275"/>
    <w:rsid w:val="00CE7C8A"/>
    <w:rsid w:val="00CE7DA2"/>
    <w:rsid w:val="00CE7EA3"/>
    <w:rsid w:val="00CF01E5"/>
    <w:rsid w:val="00CF09A4"/>
    <w:rsid w:val="00CF0B85"/>
    <w:rsid w:val="00CF112C"/>
    <w:rsid w:val="00CF14F9"/>
    <w:rsid w:val="00CF1B88"/>
    <w:rsid w:val="00CF22A2"/>
    <w:rsid w:val="00CF2BF6"/>
    <w:rsid w:val="00CF3095"/>
    <w:rsid w:val="00CF3BD2"/>
    <w:rsid w:val="00CF410F"/>
    <w:rsid w:val="00CF4719"/>
    <w:rsid w:val="00CF49B0"/>
    <w:rsid w:val="00CF4AE8"/>
    <w:rsid w:val="00CF4C55"/>
    <w:rsid w:val="00CF4CCD"/>
    <w:rsid w:val="00CF4E93"/>
    <w:rsid w:val="00CF5687"/>
    <w:rsid w:val="00CF58D9"/>
    <w:rsid w:val="00CF5F52"/>
    <w:rsid w:val="00CF60D7"/>
    <w:rsid w:val="00CF683E"/>
    <w:rsid w:val="00CF7482"/>
    <w:rsid w:val="00CF7763"/>
    <w:rsid w:val="00CF7A31"/>
    <w:rsid w:val="00CF7B8F"/>
    <w:rsid w:val="00CF7E0C"/>
    <w:rsid w:val="00CF7E51"/>
    <w:rsid w:val="00CF7F2E"/>
    <w:rsid w:val="00D000C6"/>
    <w:rsid w:val="00D00384"/>
    <w:rsid w:val="00D00D7D"/>
    <w:rsid w:val="00D01221"/>
    <w:rsid w:val="00D01665"/>
    <w:rsid w:val="00D016DA"/>
    <w:rsid w:val="00D0170A"/>
    <w:rsid w:val="00D01B11"/>
    <w:rsid w:val="00D01FCE"/>
    <w:rsid w:val="00D01FD2"/>
    <w:rsid w:val="00D020CF"/>
    <w:rsid w:val="00D022C9"/>
    <w:rsid w:val="00D02895"/>
    <w:rsid w:val="00D031A1"/>
    <w:rsid w:val="00D03700"/>
    <w:rsid w:val="00D03956"/>
    <w:rsid w:val="00D03A31"/>
    <w:rsid w:val="00D03D5C"/>
    <w:rsid w:val="00D0405E"/>
    <w:rsid w:val="00D04344"/>
    <w:rsid w:val="00D04637"/>
    <w:rsid w:val="00D04C8D"/>
    <w:rsid w:val="00D0506C"/>
    <w:rsid w:val="00D050B1"/>
    <w:rsid w:val="00D05817"/>
    <w:rsid w:val="00D066E4"/>
    <w:rsid w:val="00D06B3A"/>
    <w:rsid w:val="00D0725C"/>
    <w:rsid w:val="00D07AE6"/>
    <w:rsid w:val="00D07DBD"/>
    <w:rsid w:val="00D10066"/>
    <w:rsid w:val="00D10160"/>
    <w:rsid w:val="00D10337"/>
    <w:rsid w:val="00D106F1"/>
    <w:rsid w:val="00D10928"/>
    <w:rsid w:val="00D109EE"/>
    <w:rsid w:val="00D10A7E"/>
    <w:rsid w:val="00D10A93"/>
    <w:rsid w:val="00D10D4B"/>
    <w:rsid w:val="00D110A2"/>
    <w:rsid w:val="00D111A6"/>
    <w:rsid w:val="00D1148A"/>
    <w:rsid w:val="00D11B26"/>
    <w:rsid w:val="00D11BC7"/>
    <w:rsid w:val="00D12C54"/>
    <w:rsid w:val="00D12DC3"/>
    <w:rsid w:val="00D132BB"/>
    <w:rsid w:val="00D138CB"/>
    <w:rsid w:val="00D13A0F"/>
    <w:rsid w:val="00D140E7"/>
    <w:rsid w:val="00D14552"/>
    <w:rsid w:val="00D1575C"/>
    <w:rsid w:val="00D158B3"/>
    <w:rsid w:val="00D15B5D"/>
    <w:rsid w:val="00D15C73"/>
    <w:rsid w:val="00D16041"/>
    <w:rsid w:val="00D161E6"/>
    <w:rsid w:val="00D1623F"/>
    <w:rsid w:val="00D17D6C"/>
    <w:rsid w:val="00D205BA"/>
    <w:rsid w:val="00D20AD1"/>
    <w:rsid w:val="00D20C67"/>
    <w:rsid w:val="00D216BF"/>
    <w:rsid w:val="00D225A1"/>
    <w:rsid w:val="00D22842"/>
    <w:rsid w:val="00D22D13"/>
    <w:rsid w:val="00D2304A"/>
    <w:rsid w:val="00D23459"/>
    <w:rsid w:val="00D23C67"/>
    <w:rsid w:val="00D23DBA"/>
    <w:rsid w:val="00D23F84"/>
    <w:rsid w:val="00D24192"/>
    <w:rsid w:val="00D250B8"/>
    <w:rsid w:val="00D25766"/>
    <w:rsid w:val="00D258C8"/>
    <w:rsid w:val="00D25B13"/>
    <w:rsid w:val="00D25E9F"/>
    <w:rsid w:val="00D26015"/>
    <w:rsid w:val="00D262DE"/>
    <w:rsid w:val="00D2654E"/>
    <w:rsid w:val="00D266F5"/>
    <w:rsid w:val="00D27528"/>
    <w:rsid w:val="00D276AD"/>
    <w:rsid w:val="00D27C32"/>
    <w:rsid w:val="00D27D8D"/>
    <w:rsid w:val="00D305F7"/>
    <w:rsid w:val="00D30616"/>
    <w:rsid w:val="00D30E50"/>
    <w:rsid w:val="00D30E94"/>
    <w:rsid w:val="00D31041"/>
    <w:rsid w:val="00D31284"/>
    <w:rsid w:val="00D31743"/>
    <w:rsid w:val="00D319B4"/>
    <w:rsid w:val="00D31DA6"/>
    <w:rsid w:val="00D31E36"/>
    <w:rsid w:val="00D32466"/>
    <w:rsid w:val="00D32645"/>
    <w:rsid w:val="00D32997"/>
    <w:rsid w:val="00D32DF6"/>
    <w:rsid w:val="00D330D0"/>
    <w:rsid w:val="00D333C7"/>
    <w:rsid w:val="00D3350F"/>
    <w:rsid w:val="00D336B5"/>
    <w:rsid w:val="00D337BA"/>
    <w:rsid w:val="00D343A2"/>
    <w:rsid w:val="00D3442A"/>
    <w:rsid w:val="00D3457E"/>
    <w:rsid w:val="00D3585A"/>
    <w:rsid w:val="00D359A2"/>
    <w:rsid w:val="00D36123"/>
    <w:rsid w:val="00D3612B"/>
    <w:rsid w:val="00D3634C"/>
    <w:rsid w:val="00D369E5"/>
    <w:rsid w:val="00D372B5"/>
    <w:rsid w:val="00D37670"/>
    <w:rsid w:val="00D377E4"/>
    <w:rsid w:val="00D37CAC"/>
    <w:rsid w:val="00D37F62"/>
    <w:rsid w:val="00D37F9F"/>
    <w:rsid w:val="00D40103"/>
    <w:rsid w:val="00D406BC"/>
    <w:rsid w:val="00D40757"/>
    <w:rsid w:val="00D40909"/>
    <w:rsid w:val="00D415C5"/>
    <w:rsid w:val="00D41A10"/>
    <w:rsid w:val="00D41FC2"/>
    <w:rsid w:val="00D429AF"/>
    <w:rsid w:val="00D42A06"/>
    <w:rsid w:val="00D42ACA"/>
    <w:rsid w:val="00D42BEF"/>
    <w:rsid w:val="00D43243"/>
    <w:rsid w:val="00D4354B"/>
    <w:rsid w:val="00D43B02"/>
    <w:rsid w:val="00D44012"/>
    <w:rsid w:val="00D44342"/>
    <w:rsid w:val="00D447BE"/>
    <w:rsid w:val="00D44D80"/>
    <w:rsid w:val="00D44F59"/>
    <w:rsid w:val="00D451A4"/>
    <w:rsid w:val="00D45239"/>
    <w:rsid w:val="00D452C1"/>
    <w:rsid w:val="00D45349"/>
    <w:rsid w:val="00D454CE"/>
    <w:rsid w:val="00D4563E"/>
    <w:rsid w:val="00D45BC4"/>
    <w:rsid w:val="00D45DBA"/>
    <w:rsid w:val="00D466C3"/>
    <w:rsid w:val="00D4674B"/>
    <w:rsid w:val="00D468E8"/>
    <w:rsid w:val="00D46F5B"/>
    <w:rsid w:val="00D47087"/>
    <w:rsid w:val="00D473F3"/>
    <w:rsid w:val="00D47792"/>
    <w:rsid w:val="00D479FB"/>
    <w:rsid w:val="00D47DDB"/>
    <w:rsid w:val="00D50141"/>
    <w:rsid w:val="00D50364"/>
    <w:rsid w:val="00D504F5"/>
    <w:rsid w:val="00D505FD"/>
    <w:rsid w:val="00D50667"/>
    <w:rsid w:val="00D510B2"/>
    <w:rsid w:val="00D512EE"/>
    <w:rsid w:val="00D51D1E"/>
    <w:rsid w:val="00D51DEC"/>
    <w:rsid w:val="00D5236B"/>
    <w:rsid w:val="00D5238D"/>
    <w:rsid w:val="00D52D74"/>
    <w:rsid w:val="00D52DEB"/>
    <w:rsid w:val="00D53395"/>
    <w:rsid w:val="00D539BF"/>
    <w:rsid w:val="00D53A8D"/>
    <w:rsid w:val="00D53CCE"/>
    <w:rsid w:val="00D53E29"/>
    <w:rsid w:val="00D54860"/>
    <w:rsid w:val="00D54980"/>
    <w:rsid w:val="00D5527E"/>
    <w:rsid w:val="00D55289"/>
    <w:rsid w:val="00D556F2"/>
    <w:rsid w:val="00D55FEB"/>
    <w:rsid w:val="00D56610"/>
    <w:rsid w:val="00D56AAE"/>
    <w:rsid w:val="00D56F3A"/>
    <w:rsid w:val="00D57731"/>
    <w:rsid w:val="00D60008"/>
    <w:rsid w:val="00D600E1"/>
    <w:rsid w:val="00D6079C"/>
    <w:rsid w:val="00D609A5"/>
    <w:rsid w:val="00D61557"/>
    <w:rsid w:val="00D616FA"/>
    <w:rsid w:val="00D62309"/>
    <w:rsid w:val="00D62728"/>
    <w:rsid w:val="00D6294B"/>
    <w:rsid w:val="00D63131"/>
    <w:rsid w:val="00D63784"/>
    <w:rsid w:val="00D63D56"/>
    <w:rsid w:val="00D64294"/>
    <w:rsid w:val="00D64462"/>
    <w:rsid w:val="00D64C0C"/>
    <w:rsid w:val="00D64D1B"/>
    <w:rsid w:val="00D64F36"/>
    <w:rsid w:val="00D6658B"/>
    <w:rsid w:val="00D66E14"/>
    <w:rsid w:val="00D66EB2"/>
    <w:rsid w:val="00D6711C"/>
    <w:rsid w:val="00D67321"/>
    <w:rsid w:val="00D67A42"/>
    <w:rsid w:val="00D67E97"/>
    <w:rsid w:val="00D67EBB"/>
    <w:rsid w:val="00D716BE"/>
    <w:rsid w:val="00D71C9F"/>
    <w:rsid w:val="00D7225C"/>
    <w:rsid w:val="00D72390"/>
    <w:rsid w:val="00D72511"/>
    <w:rsid w:val="00D72577"/>
    <w:rsid w:val="00D734D2"/>
    <w:rsid w:val="00D73589"/>
    <w:rsid w:val="00D73A1D"/>
    <w:rsid w:val="00D74273"/>
    <w:rsid w:val="00D74709"/>
    <w:rsid w:val="00D74AB2"/>
    <w:rsid w:val="00D74D96"/>
    <w:rsid w:val="00D74DB7"/>
    <w:rsid w:val="00D751E4"/>
    <w:rsid w:val="00D753DF"/>
    <w:rsid w:val="00D76B6A"/>
    <w:rsid w:val="00D7719F"/>
    <w:rsid w:val="00D771C5"/>
    <w:rsid w:val="00D772EA"/>
    <w:rsid w:val="00D77F85"/>
    <w:rsid w:val="00D803AA"/>
    <w:rsid w:val="00D8044A"/>
    <w:rsid w:val="00D804CB"/>
    <w:rsid w:val="00D804E1"/>
    <w:rsid w:val="00D806BD"/>
    <w:rsid w:val="00D80845"/>
    <w:rsid w:val="00D80AA0"/>
    <w:rsid w:val="00D81015"/>
    <w:rsid w:val="00D8121A"/>
    <w:rsid w:val="00D813B0"/>
    <w:rsid w:val="00D815E1"/>
    <w:rsid w:val="00D8178C"/>
    <w:rsid w:val="00D825AE"/>
    <w:rsid w:val="00D82B0E"/>
    <w:rsid w:val="00D831A9"/>
    <w:rsid w:val="00D83B4D"/>
    <w:rsid w:val="00D83E66"/>
    <w:rsid w:val="00D83E91"/>
    <w:rsid w:val="00D841C3"/>
    <w:rsid w:val="00D84269"/>
    <w:rsid w:val="00D845A8"/>
    <w:rsid w:val="00D8477B"/>
    <w:rsid w:val="00D84827"/>
    <w:rsid w:val="00D849D8"/>
    <w:rsid w:val="00D855E7"/>
    <w:rsid w:val="00D856F8"/>
    <w:rsid w:val="00D8571D"/>
    <w:rsid w:val="00D8591C"/>
    <w:rsid w:val="00D85DF9"/>
    <w:rsid w:val="00D85EC1"/>
    <w:rsid w:val="00D863CC"/>
    <w:rsid w:val="00D86426"/>
    <w:rsid w:val="00D864D2"/>
    <w:rsid w:val="00D8675D"/>
    <w:rsid w:val="00D8687A"/>
    <w:rsid w:val="00D8739F"/>
    <w:rsid w:val="00D87BB8"/>
    <w:rsid w:val="00D90C83"/>
    <w:rsid w:val="00D90FAD"/>
    <w:rsid w:val="00D916FE"/>
    <w:rsid w:val="00D91B3C"/>
    <w:rsid w:val="00D923C6"/>
    <w:rsid w:val="00D92534"/>
    <w:rsid w:val="00D92747"/>
    <w:rsid w:val="00D927FF"/>
    <w:rsid w:val="00D92C4D"/>
    <w:rsid w:val="00D92EAC"/>
    <w:rsid w:val="00D92F9B"/>
    <w:rsid w:val="00D930D9"/>
    <w:rsid w:val="00D932ED"/>
    <w:rsid w:val="00D934D5"/>
    <w:rsid w:val="00D93706"/>
    <w:rsid w:val="00D937CD"/>
    <w:rsid w:val="00D93FD6"/>
    <w:rsid w:val="00D94722"/>
    <w:rsid w:val="00D9480E"/>
    <w:rsid w:val="00D9495E"/>
    <w:rsid w:val="00D949EB"/>
    <w:rsid w:val="00D949ED"/>
    <w:rsid w:val="00D955F3"/>
    <w:rsid w:val="00D9599B"/>
    <w:rsid w:val="00D95BB8"/>
    <w:rsid w:val="00D973CB"/>
    <w:rsid w:val="00D9744F"/>
    <w:rsid w:val="00DA0280"/>
    <w:rsid w:val="00DA079C"/>
    <w:rsid w:val="00DA07BD"/>
    <w:rsid w:val="00DA11A5"/>
    <w:rsid w:val="00DA1453"/>
    <w:rsid w:val="00DA168E"/>
    <w:rsid w:val="00DA1B35"/>
    <w:rsid w:val="00DA2EA3"/>
    <w:rsid w:val="00DA2EBD"/>
    <w:rsid w:val="00DA3012"/>
    <w:rsid w:val="00DA37C2"/>
    <w:rsid w:val="00DA3C42"/>
    <w:rsid w:val="00DA42C6"/>
    <w:rsid w:val="00DA463E"/>
    <w:rsid w:val="00DA49AB"/>
    <w:rsid w:val="00DA4EFF"/>
    <w:rsid w:val="00DA5531"/>
    <w:rsid w:val="00DA5A04"/>
    <w:rsid w:val="00DA6011"/>
    <w:rsid w:val="00DA6421"/>
    <w:rsid w:val="00DA6B75"/>
    <w:rsid w:val="00DA7070"/>
    <w:rsid w:val="00DA714D"/>
    <w:rsid w:val="00DA75D5"/>
    <w:rsid w:val="00DA7BAB"/>
    <w:rsid w:val="00DA7F39"/>
    <w:rsid w:val="00DB0051"/>
    <w:rsid w:val="00DB04EF"/>
    <w:rsid w:val="00DB05E3"/>
    <w:rsid w:val="00DB06E7"/>
    <w:rsid w:val="00DB0CA2"/>
    <w:rsid w:val="00DB0FA4"/>
    <w:rsid w:val="00DB10AC"/>
    <w:rsid w:val="00DB192E"/>
    <w:rsid w:val="00DB1FE4"/>
    <w:rsid w:val="00DB27EC"/>
    <w:rsid w:val="00DB2EAB"/>
    <w:rsid w:val="00DB3EEB"/>
    <w:rsid w:val="00DB3F4B"/>
    <w:rsid w:val="00DB45BE"/>
    <w:rsid w:val="00DB4DAB"/>
    <w:rsid w:val="00DB4E35"/>
    <w:rsid w:val="00DB4E77"/>
    <w:rsid w:val="00DB4E84"/>
    <w:rsid w:val="00DB5216"/>
    <w:rsid w:val="00DB5C26"/>
    <w:rsid w:val="00DB631D"/>
    <w:rsid w:val="00DB6585"/>
    <w:rsid w:val="00DB6664"/>
    <w:rsid w:val="00DB6667"/>
    <w:rsid w:val="00DB6C3B"/>
    <w:rsid w:val="00DB6F06"/>
    <w:rsid w:val="00DB716D"/>
    <w:rsid w:val="00DB71FF"/>
    <w:rsid w:val="00DB743D"/>
    <w:rsid w:val="00DB7628"/>
    <w:rsid w:val="00DB776A"/>
    <w:rsid w:val="00DB7DBB"/>
    <w:rsid w:val="00DC01AB"/>
    <w:rsid w:val="00DC037A"/>
    <w:rsid w:val="00DC0D64"/>
    <w:rsid w:val="00DC1D72"/>
    <w:rsid w:val="00DC1DC3"/>
    <w:rsid w:val="00DC1E99"/>
    <w:rsid w:val="00DC2358"/>
    <w:rsid w:val="00DC2CC5"/>
    <w:rsid w:val="00DC36B2"/>
    <w:rsid w:val="00DC36D6"/>
    <w:rsid w:val="00DC3D55"/>
    <w:rsid w:val="00DC3DA1"/>
    <w:rsid w:val="00DC47A8"/>
    <w:rsid w:val="00DC4924"/>
    <w:rsid w:val="00DC4BB8"/>
    <w:rsid w:val="00DC514F"/>
    <w:rsid w:val="00DC5690"/>
    <w:rsid w:val="00DC5979"/>
    <w:rsid w:val="00DC5DCB"/>
    <w:rsid w:val="00DC6FF3"/>
    <w:rsid w:val="00DC7030"/>
    <w:rsid w:val="00DC745E"/>
    <w:rsid w:val="00DC7A76"/>
    <w:rsid w:val="00DD041D"/>
    <w:rsid w:val="00DD09EA"/>
    <w:rsid w:val="00DD0D43"/>
    <w:rsid w:val="00DD1201"/>
    <w:rsid w:val="00DD158C"/>
    <w:rsid w:val="00DD1889"/>
    <w:rsid w:val="00DD1AA8"/>
    <w:rsid w:val="00DD268A"/>
    <w:rsid w:val="00DD2942"/>
    <w:rsid w:val="00DD2E8F"/>
    <w:rsid w:val="00DD3319"/>
    <w:rsid w:val="00DD34AB"/>
    <w:rsid w:val="00DD34B5"/>
    <w:rsid w:val="00DD3795"/>
    <w:rsid w:val="00DD3C7D"/>
    <w:rsid w:val="00DD4127"/>
    <w:rsid w:val="00DD418B"/>
    <w:rsid w:val="00DD47DF"/>
    <w:rsid w:val="00DD4908"/>
    <w:rsid w:val="00DD4D01"/>
    <w:rsid w:val="00DD4E51"/>
    <w:rsid w:val="00DD4EA1"/>
    <w:rsid w:val="00DD5355"/>
    <w:rsid w:val="00DD56A5"/>
    <w:rsid w:val="00DD5D51"/>
    <w:rsid w:val="00DD6334"/>
    <w:rsid w:val="00DD6AAA"/>
    <w:rsid w:val="00DD700B"/>
    <w:rsid w:val="00DD733D"/>
    <w:rsid w:val="00DD7693"/>
    <w:rsid w:val="00DD7E95"/>
    <w:rsid w:val="00DD7F58"/>
    <w:rsid w:val="00DE0172"/>
    <w:rsid w:val="00DE01D1"/>
    <w:rsid w:val="00DE074B"/>
    <w:rsid w:val="00DE07FA"/>
    <w:rsid w:val="00DE0B56"/>
    <w:rsid w:val="00DE0BE8"/>
    <w:rsid w:val="00DE0C93"/>
    <w:rsid w:val="00DE0F65"/>
    <w:rsid w:val="00DE1A67"/>
    <w:rsid w:val="00DE1BA6"/>
    <w:rsid w:val="00DE1BE9"/>
    <w:rsid w:val="00DE21B5"/>
    <w:rsid w:val="00DE2876"/>
    <w:rsid w:val="00DE2CD4"/>
    <w:rsid w:val="00DE305C"/>
    <w:rsid w:val="00DE3114"/>
    <w:rsid w:val="00DE3204"/>
    <w:rsid w:val="00DE3ABA"/>
    <w:rsid w:val="00DE3CA9"/>
    <w:rsid w:val="00DE3CF7"/>
    <w:rsid w:val="00DE3EF4"/>
    <w:rsid w:val="00DE4140"/>
    <w:rsid w:val="00DE48DC"/>
    <w:rsid w:val="00DE4C6A"/>
    <w:rsid w:val="00DE4D67"/>
    <w:rsid w:val="00DE56C8"/>
    <w:rsid w:val="00DE56FE"/>
    <w:rsid w:val="00DE5807"/>
    <w:rsid w:val="00DE647D"/>
    <w:rsid w:val="00DE698B"/>
    <w:rsid w:val="00DE69ED"/>
    <w:rsid w:val="00DE6A1A"/>
    <w:rsid w:val="00DE6A3A"/>
    <w:rsid w:val="00DE6C6A"/>
    <w:rsid w:val="00DE7BEF"/>
    <w:rsid w:val="00DE7C4D"/>
    <w:rsid w:val="00DE7E02"/>
    <w:rsid w:val="00DF0002"/>
    <w:rsid w:val="00DF0543"/>
    <w:rsid w:val="00DF0670"/>
    <w:rsid w:val="00DF083E"/>
    <w:rsid w:val="00DF13CD"/>
    <w:rsid w:val="00DF1459"/>
    <w:rsid w:val="00DF1682"/>
    <w:rsid w:val="00DF179B"/>
    <w:rsid w:val="00DF1D04"/>
    <w:rsid w:val="00DF1D06"/>
    <w:rsid w:val="00DF1E45"/>
    <w:rsid w:val="00DF211D"/>
    <w:rsid w:val="00DF23ED"/>
    <w:rsid w:val="00DF26F2"/>
    <w:rsid w:val="00DF2F21"/>
    <w:rsid w:val="00DF3511"/>
    <w:rsid w:val="00DF35A4"/>
    <w:rsid w:val="00DF35CC"/>
    <w:rsid w:val="00DF3CB2"/>
    <w:rsid w:val="00DF529A"/>
    <w:rsid w:val="00DF52C0"/>
    <w:rsid w:val="00DF5841"/>
    <w:rsid w:val="00DF58D9"/>
    <w:rsid w:val="00DF5988"/>
    <w:rsid w:val="00DF5A8D"/>
    <w:rsid w:val="00DF5C4F"/>
    <w:rsid w:val="00DF5CC5"/>
    <w:rsid w:val="00DF5E4B"/>
    <w:rsid w:val="00DF6170"/>
    <w:rsid w:val="00DF651A"/>
    <w:rsid w:val="00DF6617"/>
    <w:rsid w:val="00DF7047"/>
    <w:rsid w:val="00DF7558"/>
    <w:rsid w:val="00DF79B7"/>
    <w:rsid w:val="00DF7CCB"/>
    <w:rsid w:val="00DF7FA7"/>
    <w:rsid w:val="00E0049B"/>
    <w:rsid w:val="00E004AC"/>
    <w:rsid w:val="00E0117C"/>
    <w:rsid w:val="00E0127D"/>
    <w:rsid w:val="00E0150C"/>
    <w:rsid w:val="00E01541"/>
    <w:rsid w:val="00E01AB5"/>
    <w:rsid w:val="00E0216E"/>
    <w:rsid w:val="00E03037"/>
    <w:rsid w:val="00E03083"/>
    <w:rsid w:val="00E042C1"/>
    <w:rsid w:val="00E04B72"/>
    <w:rsid w:val="00E04CFC"/>
    <w:rsid w:val="00E04DF5"/>
    <w:rsid w:val="00E04FBE"/>
    <w:rsid w:val="00E05665"/>
    <w:rsid w:val="00E05A2B"/>
    <w:rsid w:val="00E06097"/>
    <w:rsid w:val="00E06695"/>
    <w:rsid w:val="00E06C98"/>
    <w:rsid w:val="00E071D5"/>
    <w:rsid w:val="00E0726E"/>
    <w:rsid w:val="00E072C8"/>
    <w:rsid w:val="00E072E8"/>
    <w:rsid w:val="00E0747B"/>
    <w:rsid w:val="00E076B7"/>
    <w:rsid w:val="00E0793A"/>
    <w:rsid w:val="00E07E63"/>
    <w:rsid w:val="00E1017F"/>
    <w:rsid w:val="00E113AF"/>
    <w:rsid w:val="00E114F7"/>
    <w:rsid w:val="00E116A6"/>
    <w:rsid w:val="00E116F0"/>
    <w:rsid w:val="00E118CB"/>
    <w:rsid w:val="00E11B06"/>
    <w:rsid w:val="00E12009"/>
    <w:rsid w:val="00E12479"/>
    <w:rsid w:val="00E124C8"/>
    <w:rsid w:val="00E12531"/>
    <w:rsid w:val="00E134A9"/>
    <w:rsid w:val="00E138B3"/>
    <w:rsid w:val="00E14401"/>
    <w:rsid w:val="00E14842"/>
    <w:rsid w:val="00E14BC7"/>
    <w:rsid w:val="00E14DCC"/>
    <w:rsid w:val="00E15487"/>
    <w:rsid w:val="00E15682"/>
    <w:rsid w:val="00E156D0"/>
    <w:rsid w:val="00E15752"/>
    <w:rsid w:val="00E15ED6"/>
    <w:rsid w:val="00E16885"/>
    <w:rsid w:val="00E169E1"/>
    <w:rsid w:val="00E16BD8"/>
    <w:rsid w:val="00E16DCC"/>
    <w:rsid w:val="00E1731A"/>
    <w:rsid w:val="00E17321"/>
    <w:rsid w:val="00E1799F"/>
    <w:rsid w:val="00E179CB"/>
    <w:rsid w:val="00E20021"/>
    <w:rsid w:val="00E2033E"/>
    <w:rsid w:val="00E20464"/>
    <w:rsid w:val="00E2051A"/>
    <w:rsid w:val="00E20F66"/>
    <w:rsid w:val="00E21364"/>
    <w:rsid w:val="00E216F6"/>
    <w:rsid w:val="00E218B8"/>
    <w:rsid w:val="00E218D5"/>
    <w:rsid w:val="00E219F2"/>
    <w:rsid w:val="00E21CBA"/>
    <w:rsid w:val="00E22335"/>
    <w:rsid w:val="00E2261F"/>
    <w:rsid w:val="00E2338D"/>
    <w:rsid w:val="00E23618"/>
    <w:rsid w:val="00E247CC"/>
    <w:rsid w:val="00E248CD"/>
    <w:rsid w:val="00E24B66"/>
    <w:rsid w:val="00E24F85"/>
    <w:rsid w:val="00E250FC"/>
    <w:rsid w:val="00E2517F"/>
    <w:rsid w:val="00E2518B"/>
    <w:rsid w:val="00E25322"/>
    <w:rsid w:val="00E255CF"/>
    <w:rsid w:val="00E25C72"/>
    <w:rsid w:val="00E268DE"/>
    <w:rsid w:val="00E268F6"/>
    <w:rsid w:val="00E26ABD"/>
    <w:rsid w:val="00E26AD1"/>
    <w:rsid w:val="00E26C59"/>
    <w:rsid w:val="00E271D5"/>
    <w:rsid w:val="00E271E1"/>
    <w:rsid w:val="00E27EC2"/>
    <w:rsid w:val="00E3099B"/>
    <w:rsid w:val="00E30E1B"/>
    <w:rsid w:val="00E334FA"/>
    <w:rsid w:val="00E33775"/>
    <w:rsid w:val="00E33DBD"/>
    <w:rsid w:val="00E33F58"/>
    <w:rsid w:val="00E350CB"/>
    <w:rsid w:val="00E3560F"/>
    <w:rsid w:val="00E35762"/>
    <w:rsid w:val="00E35E6A"/>
    <w:rsid w:val="00E35FC6"/>
    <w:rsid w:val="00E3609C"/>
    <w:rsid w:val="00E36360"/>
    <w:rsid w:val="00E36859"/>
    <w:rsid w:val="00E371A4"/>
    <w:rsid w:val="00E375DB"/>
    <w:rsid w:val="00E379AF"/>
    <w:rsid w:val="00E37F5B"/>
    <w:rsid w:val="00E40A06"/>
    <w:rsid w:val="00E40A38"/>
    <w:rsid w:val="00E41614"/>
    <w:rsid w:val="00E41644"/>
    <w:rsid w:val="00E41CB1"/>
    <w:rsid w:val="00E425A4"/>
    <w:rsid w:val="00E42E0E"/>
    <w:rsid w:val="00E43534"/>
    <w:rsid w:val="00E4358D"/>
    <w:rsid w:val="00E43AA4"/>
    <w:rsid w:val="00E43BE7"/>
    <w:rsid w:val="00E441BE"/>
    <w:rsid w:val="00E4481D"/>
    <w:rsid w:val="00E44ADA"/>
    <w:rsid w:val="00E45C98"/>
    <w:rsid w:val="00E46168"/>
    <w:rsid w:val="00E4617A"/>
    <w:rsid w:val="00E467E4"/>
    <w:rsid w:val="00E46ABB"/>
    <w:rsid w:val="00E4717D"/>
    <w:rsid w:val="00E472F8"/>
    <w:rsid w:val="00E478B2"/>
    <w:rsid w:val="00E5011F"/>
    <w:rsid w:val="00E50681"/>
    <w:rsid w:val="00E50BB3"/>
    <w:rsid w:val="00E512C4"/>
    <w:rsid w:val="00E52552"/>
    <w:rsid w:val="00E5336A"/>
    <w:rsid w:val="00E53998"/>
    <w:rsid w:val="00E54301"/>
    <w:rsid w:val="00E5489A"/>
    <w:rsid w:val="00E54B34"/>
    <w:rsid w:val="00E556AB"/>
    <w:rsid w:val="00E557D7"/>
    <w:rsid w:val="00E55C89"/>
    <w:rsid w:val="00E56121"/>
    <w:rsid w:val="00E568C2"/>
    <w:rsid w:val="00E56C7B"/>
    <w:rsid w:val="00E56D5B"/>
    <w:rsid w:val="00E57308"/>
    <w:rsid w:val="00E5742C"/>
    <w:rsid w:val="00E57613"/>
    <w:rsid w:val="00E57713"/>
    <w:rsid w:val="00E605F4"/>
    <w:rsid w:val="00E6062C"/>
    <w:rsid w:val="00E617C3"/>
    <w:rsid w:val="00E6195E"/>
    <w:rsid w:val="00E619F2"/>
    <w:rsid w:val="00E61A47"/>
    <w:rsid w:val="00E62015"/>
    <w:rsid w:val="00E625FE"/>
    <w:rsid w:val="00E63167"/>
    <w:rsid w:val="00E63371"/>
    <w:rsid w:val="00E6338F"/>
    <w:rsid w:val="00E63C21"/>
    <w:rsid w:val="00E63E52"/>
    <w:rsid w:val="00E64BBC"/>
    <w:rsid w:val="00E652AA"/>
    <w:rsid w:val="00E65A13"/>
    <w:rsid w:val="00E6639A"/>
    <w:rsid w:val="00E66A2A"/>
    <w:rsid w:val="00E67380"/>
    <w:rsid w:val="00E67BDB"/>
    <w:rsid w:val="00E67F2E"/>
    <w:rsid w:val="00E70589"/>
    <w:rsid w:val="00E708EA"/>
    <w:rsid w:val="00E708FF"/>
    <w:rsid w:val="00E71673"/>
    <w:rsid w:val="00E71CFF"/>
    <w:rsid w:val="00E7205D"/>
    <w:rsid w:val="00E72135"/>
    <w:rsid w:val="00E725A5"/>
    <w:rsid w:val="00E732D3"/>
    <w:rsid w:val="00E73519"/>
    <w:rsid w:val="00E73945"/>
    <w:rsid w:val="00E73FE0"/>
    <w:rsid w:val="00E7413C"/>
    <w:rsid w:val="00E7461B"/>
    <w:rsid w:val="00E74AC4"/>
    <w:rsid w:val="00E74EF8"/>
    <w:rsid w:val="00E7543F"/>
    <w:rsid w:val="00E75513"/>
    <w:rsid w:val="00E75998"/>
    <w:rsid w:val="00E7642F"/>
    <w:rsid w:val="00E764A4"/>
    <w:rsid w:val="00E76830"/>
    <w:rsid w:val="00E7685B"/>
    <w:rsid w:val="00E7752A"/>
    <w:rsid w:val="00E77678"/>
    <w:rsid w:val="00E77AEE"/>
    <w:rsid w:val="00E77FAF"/>
    <w:rsid w:val="00E805D7"/>
    <w:rsid w:val="00E811E9"/>
    <w:rsid w:val="00E81D6C"/>
    <w:rsid w:val="00E828D8"/>
    <w:rsid w:val="00E82F1B"/>
    <w:rsid w:val="00E83420"/>
    <w:rsid w:val="00E840E2"/>
    <w:rsid w:val="00E8415C"/>
    <w:rsid w:val="00E84166"/>
    <w:rsid w:val="00E84845"/>
    <w:rsid w:val="00E8500F"/>
    <w:rsid w:val="00E85339"/>
    <w:rsid w:val="00E8577D"/>
    <w:rsid w:val="00E85997"/>
    <w:rsid w:val="00E85A65"/>
    <w:rsid w:val="00E85D09"/>
    <w:rsid w:val="00E86147"/>
    <w:rsid w:val="00E864E3"/>
    <w:rsid w:val="00E86C04"/>
    <w:rsid w:val="00E86CCF"/>
    <w:rsid w:val="00E86D34"/>
    <w:rsid w:val="00E87687"/>
    <w:rsid w:val="00E87B9E"/>
    <w:rsid w:val="00E9023B"/>
    <w:rsid w:val="00E905AA"/>
    <w:rsid w:val="00E906C0"/>
    <w:rsid w:val="00E9074C"/>
    <w:rsid w:val="00E90993"/>
    <w:rsid w:val="00E90D95"/>
    <w:rsid w:val="00E91544"/>
    <w:rsid w:val="00E918A2"/>
    <w:rsid w:val="00E918F6"/>
    <w:rsid w:val="00E919D7"/>
    <w:rsid w:val="00E91A7E"/>
    <w:rsid w:val="00E91E38"/>
    <w:rsid w:val="00E9216C"/>
    <w:rsid w:val="00E92266"/>
    <w:rsid w:val="00E9248C"/>
    <w:rsid w:val="00E924D2"/>
    <w:rsid w:val="00E92749"/>
    <w:rsid w:val="00E928EB"/>
    <w:rsid w:val="00E92B1A"/>
    <w:rsid w:val="00E92F33"/>
    <w:rsid w:val="00E93282"/>
    <w:rsid w:val="00E93A50"/>
    <w:rsid w:val="00E94175"/>
    <w:rsid w:val="00E954DA"/>
    <w:rsid w:val="00E95591"/>
    <w:rsid w:val="00E95818"/>
    <w:rsid w:val="00E95828"/>
    <w:rsid w:val="00E96082"/>
    <w:rsid w:val="00E961DE"/>
    <w:rsid w:val="00E962B7"/>
    <w:rsid w:val="00E965EA"/>
    <w:rsid w:val="00E969A2"/>
    <w:rsid w:val="00E96AE5"/>
    <w:rsid w:val="00E96F66"/>
    <w:rsid w:val="00E9700A"/>
    <w:rsid w:val="00E971F3"/>
    <w:rsid w:val="00E972CE"/>
    <w:rsid w:val="00E973B0"/>
    <w:rsid w:val="00E97692"/>
    <w:rsid w:val="00E97D63"/>
    <w:rsid w:val="00EA0359"/>
    <w:rsid w:val="00EA0CBD"/>
    <w:rsid w:val="00EA1410"/>
    <w:rsid w:val="00EA16F0"/>
    <w:rsid w:val="00EA16FC"/>
    <w:rsid w:val="00EA179C"/>
    <w:rsid w:val="00EA1890"/>
    <w:rsid w:val="00EA2134"/>
    <w:rsid w:val="00EA2475"/>
    <w:rsid w:val="00EA2569"/>
    <w:rsid w:val="00EA25EB"/>
    <w:rsid w:val="00EA2B86"/>
    <w:rsid w:val="00EA375F"/>
    <w:rsid w:val="00EA39A0"/>
    <w:rsid w:val="00EA3A23"/>
    <w:rsid w:val="00EA3B29"/>
    <w:rsid w:val="00EA3EEE"/>
    <w:rsid w:val="00EA48A9"/>
    <w:rsid w:val="00EA4F6E"/>
    <w:rsid w:val="00EA533A"/>
    <w:rsid w:val="00EA561E"/>
    <w:rsid w:val="00EA5682"/>
    <w:rsid w:val="00EA6119"/>
    <w:rsid w:val="00EA6B3E"/>
    <w:rsid w:val="00EA78D6"/>
    <w:rsid w:val="00EA7A72"/>
    <w:rsid w:val="00EA7CDF"/>
    <w:rsid w:val="00EB0200"/>
    <w:rsid w:val="00EB021B"/>
    <w:rsid w:val="00EB0426"/>
    <w:rsid w:val="00EB0CE1"/>
    <w:rsid w:val="00EB0EBB"/>
    <w:rsid w:val="00EB0FCF"/>
    <w:rsid w:val="00EB1963"/>
    <w:rsid w:val="00EB1A18"/>
    <w:rsid w:val="00EB1EEC"/>
    <w:rsid w:val="00EB1FF8"/>
    <w:rsid w:val="00EB247E"/>
    <w:rsid w:val="00EB2832"/>
    <w:rsid w:val="00EB29D4"/>
    <w:rsid w:val="00EB2D72"/>
    <w:rsid w:val="00EB2F65"/>
    <w:rsid w:val="00EB34EB"/>
    <w:rsid w:val="00EB36F9"/>
    <w:rsid w:val="00EB3CA1"/>
    <w:rsid w:val="00EB3E42"/>
    <w:rsid w:val="00EB47B6"/>
    <w:rsid w:val="00EB4C7E"/>
    <w:rsid w:val="00EB5590"/>
    <w:rsid w:val="00EB55ED"/>
    <w:rsid w:val="00EB5775"/>
    <w:rsid w:val="00EB64DF"/>
    <w:rsid w:val="00EB6BA7"/>
    <w:rsid w:val="00EB6C86"/>
    <w:rsid w:val="00EB6D16"/>
    <w:rsid w:val="00EC0CF5"/>
    <w:rsid w:val="00EC12EA"/>
    <w:rsid w:val="00EC164B"/>
    <w:rsid w:val="00EC173E"/>
    <w:rsid w:val="00EC260D"/>
    <w:rsid w:val="00EC2A1B"/>
    <w:rsid w:val="00EC2BED"/>
    <w:rsid w:val="00EC307E"/>
    <w:rsid w:val="00EC3C9D"/>
    <w:rsid w:val="00EC4020"/>
    <w:rsid w:val="00EC4A9C"/>
    <w:rsid w:val="00EC4DA1"/>
    <w:rsid w:val="00EC514E"/>
    <w:rsid w:val="00EC51F9"/>
    <w:rsid w:val="00EC59D1"/>
    <w:rsid w:val="00EC5A81"/>
    <w:rsid w:val="00EC68F9"/>
    <w:rsid w:val="00EC6A34"/>
    <w:rsid w:val="00EC6B90"/>
    <w:rsid w:val="00EC7096"/>
    <w:rsid w:val="00EC73CC"/>
    <w:rsid w:val="00EC748C"/>
    <w:rsid w:val="00EC77A2"/>
    <w:rsid w:val="00EC77CC"/>
    <w:rsid w:val="00ED0054"/>
    <w:rsid w:val="00ED007D"/>
    <w:rsid w:val="00ED085A"/>
    <w:rsid w:val="00ED0C3D"/>
    <w:rsid w:val="00ED0F92"/>
    <w:rsid w:val="00ED109D"/>
    <w:rsid w:val="00ED10A4"/>
    <w:rsid w:val="00ED1907"/>
    <w:rsid w:val="00ED1F0F"/>
    <w:rsid w:val="00ED256E"/>
    <w:rsid w:val="00ED29AA"/>
    <w:rsid w:val="00ED2A48"/>
    <w:rsid w:val="00ED2D3B"/>
    <w:rsid w:val="00ED2EE3"/>
    <w:rsid w:val="00ED3228"/>
    <w:rsid w:val="00ED3288"/>
    <w:rsid w:val="00ED37AD"/>
    <w:rsid w:val="00ED3824"/>
    <w:rsid w:val="00ED399C"/>
    <w:rsid w:val="00ED3D2E"/>
    <w:rsid w:val="00ED3F71"/>
    <w:rsid w:val="00ED45F4"/>
    <w:rsid w:val="00ED5195"/>
    <w:rsid w:val="00ED557D"/>
    <w:rsid w:val="00ED5AE2"/>
    <w:rsid w:val="00ED6119"/>
    <w:rsid w:val="00ED65D9"/>
    <w:rsid w:val="00ED663D"/>
    <w:rsid w:val="00ED757A"/>
    <w:rsid w:val="00ED7584"/>
    <w:rsid w:val="00ED75D4"/>
    <w:rsid w:val="00ED75FA"/>
    <w:rsid w:val="00ED77E8"/>
    <w:rsid w:val="00ED7F06"/>
    <w:rsid w:val="00EE0261"/>
    <w:rsid w:val="00EE0562"/>
    <w:rsid w:val="00EE057B"/>
    <w:rsid w:val="00EE094D"/>
    <w:rsid w:val="00EE0BB2"/>
    <w:rsid w:val="00EE0C1E"/>
    <w:rsid w:val="00EE12F2"/>
    <w:rsid w:val="00EE1304"/>
    <w:rsid w:val="00EE15A7"/>
    <w:rsid w:val="00EE1D63"/>
    <w:rsid w:val="00EE231F"/>
    <w:rsid w:val="00EE2BBB"/>
    <w:rsid w:val="00EE2D96"/>
    <w:rsid w:val="00EE2E23"/>
    <w:rsid w:val="00EE33CC"/>
    <w:rsid w:val="00EE34DC"/>
    <w:rsid w:val="00EE34DD"/>
    <w:rsid w:val="00EE405B"/>
    <w:rsid w:val="00EE4E16"/>
    <w:rsid w:val="00EE546E"/>
    <w:rsid w:val="00EE54DB"/>
    <w:rsid w:val="00EE5752"/>
    <w:rsid w:val="00EE5A67"/>
    <w:rsid w:val="00EE5B34"/>
    <w:rsid w:val="00EE5BA1"/>
    <w:rsid w:val="00EE6987"/>
    <w:rsid w:val="00EE6F6F"/>
    <w:rsid w:val="00EE7218"/>
    <w:rsid w:val="00EE74FA"/>
    <w:rsid w:val="00EE7AA2"/>
    <w:rsid w:val="00EE7B52"/>
    <w:rsid w:val="00EF08E7"/>
    <w:rsid w:val="00EF0AC9"/>
    <w:rsid w:val="00EF0C66"/>
    <w:rsid w:val="00EF1193"/>
    <w:rsid w:val="00EF1C5F"/>
    <w:rsid w:val="00EF20ED"/>
    <w:rsid w:val="00EF2664"/>
    <w:rsid w:val="00EF2A91"/>
    <w:rsid w:val="00EF2C01"/>
    <w:rsid w:val="00EF40A4"/>
    <w:rsid w:val="00EF446E"/>
    <w:rsid w:val="00EF463D"/>
    <w:rsid w:val="00EF4D35"/>
    <w:rsid w:val="00EF4E31"/>
    <w:rsid w:val="00EF505E"/>
    <w:rsid w:val="00EF5605"/>
    <w:rsid w:val="00EF5AA9"/>
    <w:rsid w:val="00EF5C6A"/>
    <w:rsid w:val="00EF5D95"/>
    <w:rsid w:val="00EF5EC2"/>
    <w:rsid w:val="00EF61EE"/>
    <w:rsid w:val="00EF6413"/>
    <w:rsid w:val="00EF708A"/>
    <w:rsid w:val="00EF7178"/>
    <w:rsid w:val="00EF71EA"/>
    <w:rsid w:val="00EF7311"/>
    <w:rsid w:val="00EF755E"/>
    <w:rsid w:val="00EF76F0"/>
    <w:rsid w:val="00EF7C47"/>
    <w:rsid w:val="00EF7C81"/>
    <w:rsid w:val="00F003C5"/>
    <w:rsid w:val="00F00749"/>
    <w:rsid w:val="00F01315"/>
    <w:rsid w:val="00F01773"/>
    <w:rsid w:val="00F019A3"/>
    <w:rsid w:val="00F01B07"/>
    <w:rsid w:val="00F01BD8"/>
    <w:rsid w:val="00F01C6C"/>
    <w:rsid w:val="00F01D48"/>
    <w:rsid w:val="00F01D6A"/>
    <w:rsid w:val="00F022DA"/>
    <w:rsid w:val="00F02C55"/>
    <w:rsid w:val="00F03EAE"/>
    <w:rsid w:val="00F0424C"/>
    <w:rsid w:val="00F042C2"/>
    <w:rsid w:val="00F04413"/>
    <w:rsid w:val="00F0470C"/>
    <w:rsid w:val="00F04B38"/>
    <w:rsid w:val="00F04E0F"/>
    <w:rsid w:val="00F0582B"/>
    <w:rsid w:val="00F05A9E"/>
    <w:rsid w:val="00F05AFA"/>
    <w:rsid w:val="00F05C63"/>
    <w:rsid w:val="00F05FBB"/>
    <w:rsid w:val="00F06247"/>
    <w:rsid w:val="00F06451"/>
    <w:rsid w:val="00F06B40"/>
    <w:rsid w:val="00F06DE1"/>
    <w:rsid w:val="00F07D2E"/>
    <w:rsid w:val="00F100CC"/>
    <w:rsid w:val="00F10A39"/>
    <w:rsid w:val="00F10CEC"/>
    <w:rsid w:val="00F11561"/>
    <w:rsid w:val="00F117E6"/>
    <w:rsid w:val="00F11816"/>
    <w:rsid w:val="00F1186C"/>
    <w:rsid w:val="00F11D18"/>
    <w:rsid w:val="00F125EA"/>
    <w:rsid w:val="00F127D9"/>
    <w:rsid w:val="00F127F2"/>
    <w:rsid w:val="00F12B2F"/>
    <w:rsid w:val="00F12C9E"/>
    <w:rsid w:val="00F12D3B"/>
    <w:rsid w:val="00F12F6C"/>
    <w:rsid w:val="00F1326C"/>
    <w:rsid w:val="00F13346"/>
    <w:rsid w:val="00F13EBE"/>
    <w:rsid w:val="00F147E6"/>
    <w:rsid w:val="00F14CFC"/>
    <w:rsid w:val="00F14F95"/>
    <w:rsid w:val="00F15329"/>
    <w:rsid w:val="00F1606C"/>
    <w:rsid w:val="00F161C8"/>
    <w:rsid w:val="00F165D1"/>
    <w:rsid w:val="00F167C8"/>
    <w:rsid w:val="00F16C83"/>
    <w:rsid w:val="00F17FB9"/>
    <w:rsid w:val="00F20DE0"/>
    <w:rsid w:val="00F212C9"/>
    <w:rsid w:val="00F21599"/>
    <w:rsid w:val="00F21D1A"/>
    <w:rsid w:val="00F22637"/>
    <w:rsid w:val="00F229DD"/>
    <w:rsid w:val="00F22DDC"/>
    <w:rsid w:val="00F2364A"/>
    <w:rsid w:val="00F24055"/>
    <w:rsid w:val="00F243CD"/>
    <w:rsid w:val="00F25116"/>
    <w:rsid w:val="00F25355"/>
    <w:rsid w:val="00F25466"/>
    <w:rsid w:val="00F258BC"/>
    <w:rsid w:val="00F261A6"/>
    <w:rsid w:val="00F26225"/>
    <w:rsid w:val="00F264D5"/>
    <w:rsid w:val="00F2661C"/>
    <w:rsid w:val="00F2669F"/>
    <w:rsid w:val="00F27128"/>
    <w:rsid w:val="00F27312"/>
    <w:rsid w:val="00F279ED"/>
    <w:rsid w:val="00F27F49"/>
    <w:rsid w:val="00F302B4"/>
    <w:rsid w:val="00F30569"/>
    <w:rsid w:val="00F309A5"/>
    <w:rsid w:val="00F30E4C"/>
    <w:rsid w:val="00F30E86"/>
    <w:rsid w:val="00F3101D"/>
    <w:rsid w:val="00F316DD"/>
    <w:rsid w:val="00F320EB"/>
    <w:rsid w:val="00F32558"/>
    <w:rsid w:val="00F32811"/>
    <w:rsid w:val="00F3289F"/>
    <w:rsid w:val="00F329A1"/>
    <w:rsid w:val="00F329DD"/>
    <w:rsid w:val="00F3422B"/>
    <w:rsid w:val="00F34624"/>
    <w:rsid w:val="00F34812"/>
    <w:rsid w:val="00F353F3"/>
    <w:rsid w:val="00F355CD"/>
    <w:rsid w:val="00F360D7"/>
    <w:rsid w:val="00F36615"/>
    <w:rsid w:val="00F369CD"/>
    <w:rsid w:val="00F36D56"/>
    <w:rsid w:val="00F37229"/>
    <w:rsid w:val="00F37388"/>
    <w:rsid w:val="00F3739B"/>
    <w:rsid w:val="00F3752A"/>
    <w:rsid w:val="00F37531"/>
    <w:rsid w:val="00F3769F"/>
    <w:rsid w:val="00F377E9"/>
    <w:rsid w:val="00F37E53"/>
    <w:rsid w:val="00F37EA5"/>
    <w:rsid w:val="00F407B8"/>
    <w:rsid w:val="00F40C29"/>
    <w:rsid w:val="00F40D1E"/>
    <w:rsid w:val="00F40E71"/>
    <w:rsid w:val="00F4104E"/>
    <w:rsid w:val="00F41FC5"/>
    <w:rsid w:val="00F4231D"/>
    <w:rsid w:val="00F42C36"/>
    <w:rsid w:val="00F4340B"/>
    <w:rsid w:val="00F43627"/>
    <w:rsid w:val="00F44A79"/>
    <w:rsid w:val="00F44BAA"/>
    <w:rsid w:val="00F44CAD"/>
    <w:rsid w:val="00F45B13"/>
    <w:rsid w:val="00F46177"/>
    <w:rsid w:val="00F4769C"/>
    <w:rsid w:val="00F5005E"/>
    <w:rsid w:val="00F50E4F"/>
    <w:rsid w:val="00F51A15"/>
    <w:rsid w:val="00F51C16"/>
    <w:rsid w:val="00F52315"/>
    <w:rsid w:val="00F52823"/>
    <w:rsid w:val="00F5294A"/>
    <w:rsid w:val="00F52BC2"/>
    <w:rsid w:val="00F53104"/>
    <w:rsid w:val="00F53304"/>
    <w:rsid w:val="00F5349D"/>
    <w:rsid w:val="00F535C6"/>
    <w:rsid w:val="00F5388D"/>
    <w:rsid w:val="00F53CEA"/>
    <w:rsid w:val="00F53EFA"/>
    <w:rsid w:val="00F542BF"/>
    <w:rsid w:val="00F54BC9"/>
    <w:rsid w:val="00F54FCD"/>
    <w:rsid w:val="00F55272"/>
    <w:rsid w:val="00F55E30"/>
    <w:rsid w:val="00F55FBD"/>
    <w:rsid w:val="00F56048"/>
    <w:rsid w:val="00F5611B"/>
    <w:rsid w:val="00F56312"/>
    <w:rsid w:val="00F56371"/>
    <w:rsid w:val="00F5656D"/>
    <w:rsid w:val="00F5661C"/>
    <w:rsid w:val="00F56636"/>
    <w:rsid w:val="00F57443"/>
    <w:rsid w:val="00F57627"/>
    <w:rsid w:val="00F57A49"/>
    <w:rsid w:val="00F57B37"/>
    <w:rsid w:val="00F60FFD"/>
    <w:rsid w:val="00F611F8"/>
    <w:rsid w:val="00F618B6"/>
    <w:rsid w:val="00F61B40"/>
    <w:rsid w:val="00F61BCF"/>
    <w:rsid w:val="00F622E7"/>
    <w:rsid w:val="00F62788"/>
    <w:rsid w:val="00F62C1E"/>
    <w:rsid w:val="00F6401F"/>
    <w:rsid w:val="00F64221"/>
    <w:rsid w:val="00F6510D"/>
    <w:rsid w:val="00F653B9"/>
    <w:rsid w:val="00F6582C"/>
    <w:rsid w:val="00F6591D"/>
    <w:rsid w:val="00F65C21"/>
    <w:rsid w:val="00F66554"/>
    <w:rsid w:val="00F66660"/>
    <w:rsid w:val="00F666FB"/>
    <w:rsid w:val="00F66A6D"/>
    <w:rsid w:val="00F66CCD"/>
    <w:rsid w:val="00F6739E"/>
    <w:rsid w:val="00F67561"/>
    <w:rsid w:val="00F675FC"/>
    <w:rsid w:val="00F6772C"/>
    <w:rsid w:val="00F677E1"/>
    <w:rsid w:val="00F67EFD"/>
    <w:rsid w:val="00F7009C"/>
    <w:rsid w:val="00F70227"/>
    <w:rsid w:val="00F70733"/>
    <w:rsid w:val="00F70766"/>
    <w:rsid w:val="00F70A41"/>
    <w:rsid w:val="00F70C43"/>
    <w:rsid w:val="00F70DC7"/>
    <w:rsid w:val="00F71796"/>
    <w:rsid w:val="00F71BDA"/>
    <w:rsid w:val="00F71D92"/>
    <w:rsid w:val="00F71EA2"/>
    <w:rsid w:val="00F71FD8"/>
    <w:rsid w:val="00F72294"/>
    <w:rsid w:val="00F72499"/>
    <w:rsid w:val="00F725CC"/>
    <w:rsid w:val="00F72ADD"/>
    <w:rsid w:val="00F72B54"/>
    <w:rsid w:val="00F72CC3"/>
    <w:rsid w:val="00F72CCA"/>
    <w:rsid w:val="00F73056"/>
    <w:rsid w:val="00F741B4"/>
    <w:rsid w:val="00F742F0"/>
    <w:rsid w:val="00F745A5"/>
    <w:rsid w:val="00F74660"/>
    <w:rsid w:val="00F749E0"/>
    <w:rsid w:val="00F75231"/>
    <w:rsid w:val="00F7524A"/>
    <w:rsid w:val="00F75FE8"/>
    <w:rsid w:val="00F76363"/>
    <w:rsid w:val="00F763E4"/>
    <w:rsid w:val="00F76443"/>
    <w:rsid w:val="00F76561"/>
    <w:rsid w:val="00F76646"/>
    <w:rsid w:val="00F76653"/>
    <w:rsid w:val="00F768A5"/>
    <w:rsid w:val="00F769B7"/>
    <w:rsid w:val="00F76C49"/>
    <w:rsid w:val="00F77033"/>
    <w:rsid w:val="00F77066"/>
    <w:rsid w:val="00F77119"/>
    <w:rsid w:val="00F776F1"/>
    <w:rsid w:val="00F77794"/>
    <w:rsid w:val="00F77CE0"/>
    <w:rsid w:val="00F80A31"/>
    <w:rsid w:val="00F80BB6"/>
    <w:rsid w:val="00F8117C"/>
    <w:rsid w:val="00F8121B"/>
    <w:rsid w:val="00F81404"/>
    <w:rsid w:val="00F81BDC"/>
    <w:rsid w:val="00F8233E"/>
    <w:rsid w:val="00F82399"/>
    <w:rsid w:val="00F82775"/>
    <w:rsid w:val="00F82A39"/>
    <w:rsid w:val="00F831C5"/>
    <w:rsid w:val="00F837E0"/>
    <w:rsid w:val="00F83B03"/>
    <w:rsid w:val="00F84005"/>
    <w:rsid w:val="00F843E0"/>
    <w:rsid w:val="00F854E5"/>
    <w:rsid w:val="00F85E8E"/>
    <w:rsid w:val="00F85EC6"/>
    <w:rsid w:val="00F85F3A"/>
    <w:rsid w:val="00F861F7"/>
    <w:rsid w:val="00F8636C"/>
    <w:rsid w:val="00F86419"/>
    <w:rsid w:val="00F86D04"/>
    <w:rsid w:val="00F90CD2"/>
    <w:rsid w:val="00F90F47"/>
    <w:rsid w:val="00F91136"/>
    <w:rsid w:val="00F91412"/>
    <w:rsid w:val="00F91BF7"/>
    <w:rsid w:val="00F91DB3"/>
    <w:rsid w:val="00F91FAB"/>
    <w:rsid w:val="00F92A8D"/>
    <w:rsid w:val="00F932B8"/>
    <w:rsid w:val="00F9355E"/>
    <w:rsid w:val="00F93569"/>
    <w:rsid w:val="00F9365E"/>
    <w:rsid w:val="00F9397C"/>
    <w:rsid w:val="00F93AB1"/>
    <w:rsid w:val="00F93C2E"/>
    <w:rsid w:val="00F93E71"/>
    <w:rsid w:val="00F940D9"/>
    <w:rsid w:val="00F9418F"/>
    <w:rsid w:val="00F9477D"/>
    <w:rsid w:val="00F94A05"/>
    <w:rsid w:val="00F950EC"/>
    <w:rsid w:val="00F952C6"/>
    <w:rsid w:val="00F952DF"/>
    <w:rsid w:val="00F96788"/>
    <w:rsid w:val="00F9748D"/>
    <w:rsid w:val="00F977C2"/>
    <w:rsid w:val="00FA050D"/>
    <w:rsid w:val="00FA09AF"/>
    <w:rsid w:val="00FA0E1F"/>
    <w:rsid w:val="00FA1793"/>
    <w:rsid w:val="00FA1C28"/>
    <w:rsid w:val="00FA2167"/>
    <w:rsid w:val="00FA222B"/>
    <w:rsid w:val="00FA267C"/>
    <w:rsid w:val="00FA2728"/>
    <w:rsid w:val="00FA2B9F"/>
    <w:rsid w:val="00FA2DD8"/>
    <w:rsid w:val="00FA3195"/>
    <w:rsid w:val="00FA39D0"/>
    <w:rsid w:val="00FA4AE7"/>
    <w:rsid w:val="00FA51FC"/>
    <w:rsid w:val="00FA56E5"/>
    <w:rsid w:val="00FA5FC9"/>
    <w:rsid w:val="00FA63F2"/>
    <w:rsid w:val="00FA68B0"/>
    <w:rsid w:val="00FA6B65"/>
    <w:rsid w:val="00FB0165"/>
    <w:rsid w:val="00FB0377"/>
    <w:rsid w:val="00FB134E"/>
    <w:rsid w:val="00FB2A51"/>
    <w:rsid w:val="00FB2B8B"/>
    <w:rsid w:val="00FB2FB8"/>
    <w:rsid w:val="00FB30F9"/>
    <w:rsid w:val="00FB311E"/>
    <w:rsid w:val="00FB37E3"/>
    <w:rsid w:val="00FB3FCB"/>
    <w:rsid w:val="00FB423E"/>
    <w:rsid w:val="00FB466C"/>
    <w:rsid w:val="00FB4B7C"/>
    <w:rsid w:val="00FB5027"/>
    <w:rsid w:val="00FB52D7"/>
    <w:rsid w:val="00FB53EF"/>
    <w:rsid w:val="00FB5874"/>
    <w:rsid w:val="00FB5BA0"/>
    <w:rsid w:val="00FB5DBD"/>
    <w:rsid w:val="00FB6363"/>
    <w:rsid w:val="00FB6A29"/>
    <w:rsid w:val="00FB7058"/>
    <w:rsid w:val="00FB78E5"/>
    <w:rsid w:val="00FB7B51"/>
    <w:rsid w:val="00FC0409"/>
    <w:rsid w:val="00FC05B8"/>
    <w:rsid w:val="00FC0684"/>
    <w:rsid w:val="00FC069D"/>
    <w:rsid w:val="00FC0D8C"/>
    <w:rsid w:val="00FC117A"/>
    <w:rsid w:val="00FC14C9"/>
    <w:rsid w:val="00FC1A1F"/>
    <w:rsid w:val="00FC1ABB"/>
    <w:rsid w:val="00FC26C7"/>
    <w:rsid w:val="00FC2B9E"/>
    <w:rsid w:val="00FC2DF4"/>
    <w:rsid w:val="00FC2E6A"/>
    <w:rsid w:val="00FC32C7"/>
    <w:rsid w:val="00FC349E"/>
    <w:rsid w:val="00FC3E9E"/>
    <w:rsid w:val="00FC4029"/>
    <w:rsid w:val="00FC4AB2"/>
    <w:rsid w:val="00FC5AC3"/>
    <w:rsid w:val="00FC5D72"/>
    <w:rsid w:val="00FC5D85"/>
    <w:rsid w:val="00FC5E4A"/>
    <w:rsid w:val="00FC601A"/>
    <w:rsid w:val="00FC6089"/>
    <w:rsid w:val="00FC641E"/>
    <w:rsid w:val="00FC696B"/>
    <w:rsid w:val="00FC699F"/>
    <w:rsid w:val="00FC6A34"/>
    <w:rsid w:val="00FC6AE8"/>
    <w:rsid w:val="00FC6C76"/>
    <w:rsid w:val="00FC6FE7"/>
    <w:rsid w:val="00FC7085"/>
    <w:rsid w:val="00FC7958"/>
    <w:rsid w:val="00FD025A"/>
    <w:rsid w:val="00FD0361"/>
    <w:rsid w:val="00FD059B"/>
    <w:rsid w:val="00FD10E7"/>
    <w:rsid w:val="00FD113A"/>
    <w:rsid w:val="00FD15C9"/>
    <w:rsid w:val="00FD230E"/>
    <w:rsid w:val="00FD2475"/>
    <w:rsid w:val="00FD2DD4"/>
    <w:rsid w:val="00FD2DF7"/>
    <w:rsid w:val="00FD2EE2"/>
    <w:rsid w:val="00FD32B7"/>
    <w:rsid w:val="00FD3392"/>
    <w:rsid w:val="00FD35F5"/>
    <w:rsid w:val="00FD3793"/>
    <w:rsid w:val="00FD38D9"/>
    <w:rsid w:val="00FD3945"/>
    <w:rsid w:val="00FD48E3"/>
    <w:rsid w:val="00FD4A1D"/>
    <w:rsid w:val="00FD4C26"/>
    <w:rsid w:val="00FD4E6D"/>
    <w:rsid w:val="00FD5211"/>
    <w:rsid w:val="00FD5322"/>
    <w:rsid w:val="00FD533D"/>
    <w:rsid w:val="00FD5474"/>
    <w:rsid w:val="00FD598E"/>
    <w:rsid w:val="00FD5C95"/>
    <w:rsid w:val="00FD5FEE"/>
    <w:rsid w:val="00FD72CD"/>
    <w:rsid w:val="00FD78FE"/>
    <w:rsid w:val="00FE0538"/>
    <w:rsid w:val="00FE0C5C"/>
    <w:rsid w:val="00FE0C6E"/>
    <w:rsid w:val="00FE1142"/>
    <w:rsid w:val="00FE1309"/>
    <w:rsid w:val="00FE15F8"/>
    <w:rsid w:val="00FE1654"/>
    <w:rsid w:val="00FE2036"/>
    <w:rsid w:val="00FE2129"/>
    <w:rsid w:val="00FE24B3"/>
    <w:rsid w:val="00FE2A0F"/>
    <w:rsid w:val="00FE2DBF"/>
    <w:rsid w:val="00FE2E07"/>
    <w:rsid w:val="00FE2F55"/>
    <w:rsid w:val="00FE313D"/>
    <w:rsid w:val="00FE3567"/>
    <w:rsid w:val="00FE3CDF"/>
    <w:rsid w:val="00FE45D4"/>
    <w:rsid w:val="00FE46AC"/>
    <w:rsid w:val="00FE46E6"/>
    <w:rsid w:val="00FE4704"/>
    <w:rsid w:val="00FE4E7E"/>
    <w:rsid w:val="00FE55C9"/>
    <w:rsid w:val="00FE5F7D"/>
    <w:rsid w:val="00FE6355"/>
    <w:rsid w:val="00FE680B"/>
    <w:rsid w:val="00FE73AF"/>
    <w:rsid w:val="00FE78D1"/>
    <w:rsid w:val="00FE78F2"/>
    <w:rsid w:val="00FE7E11"/>
    <w:rsid w:val="00FE7E38"/>
    <w:rsid w:val="00FE7F7E"/>
    <w:rsid w:val="00FF0220"/>
    <w:rsid w:val="00FF1087"/>
    <w:rsid w:val="00FF1E7D"/>
    <w:rsid w:val="00FF27C0"/>
    <w:rsid w:val="00FF3534"/>
    <w:rsid w:val="00FF4ACD"/>
    <w:rsid w:val="00FF51DA"/>
    <w:rsid w:val="00FF5799"/>
    <w:rsid w:val="00FF5E5B"/>
    <w:rsid w:val="00FF6180"/>
    <w:rsid w:val="00FF6A4E"/>
    <w:rsid w:val="00FF6C67"/>
    <w:rsid w:val="00FF7357"/>
    <w:rsid w:val="00FF7706"/>
    <w:rsid w:val="00FF794C"/>
    <w:rsid w:val="00FF7F4D"/>
    <w:rsid w:val="5A257FBB"/>
    <w:rsid w:val="6A94DD8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4E22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1E02"/>
    <w:pPr>
      <w:jc w:val="both"/>
    </w:pPr>
  </w:style>
  <w:style w:type="paragraph" w:styleId="Heading1">
    <w:name w:val="heading 1"/>
    <w:aliases w:val="PB Heading 1"/>
    <w:basedOn w:val="Normal"/>
    <w:next w:val="PBParagraph"/>
    <w:link w:val="Heading1Char"/>
    <w:uiPriority w:val="1"/>
    <w:rsid w:val="008630BB"/>
    <w:pPr>
      <w:keepNext/>
      <w:keepLines/>
      <w:numPr>
        <w:numId w:val="15"/>
      </w:numPr>
      <w:spacing w:before="240" w:after="120"/>
      <w:jc w:val="left"/>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
    <w:link w:val="Heading2Char"/>
    <w:uiPriority w:val="2"/>
    <w:qFormat/>
    <w:rsid w:val="004F15DB"/>
    <w:pPr>
      <w:numPr>
        <w:ilvl w:val="1"/>
        <w:numId w:val="39"/>
      </w:numPr>
      <w:outlineLvl w:val="1"/>
    </w:pPr>
    <w:rPr>
      <w:color w:val="024987" w:themeColor="accent3"/>
      <w:sz w:val="24"/>
      <w:szCs w:val="24"/>
    </w:rPr>
  </w:style>
  <w:style w:type="paragraph" w:styleId="Heading3">
    <w:name w:val="heading 3"/>
    <w:aliases w:val="PB Heading 3"/>
    <w:basedOn w:val="Heading2"/>
    <w:next w:val="PBParagraph"/>
    <w:link w:val="Heading3Char"/>
    <w:uiPriority w:val="3"/>
    <w:qFormat/>
    <w:rsid w:val="00F91412"/>
    <w:pPr>
      <w:keepNext w:val="0"/>
      <w:keepLines w:val="0"/>
      <w:widowControl w:val="0"/>
      <w:numPr>
        <w:ilvl w:val="2"/>
        <w:numId w:val="15"/>
      </w:numPr>
      <w:spacing w:before="0" w:after="0" w:line="240" w:lineRule="auto"/>
      <w:outlineLvl w:val="2"/>
    </w:pPr>
    <w:rPr>
      <w:rFonts w:asciiTheme="minorHAnsi" w:hAnsiTheme="minorHAnsi"/>
      <w:color w:val="03295A" w:themeColor="accent4"/>
      <w:sz w:val="20"/>
      <w:szCs w:val="20"/>
    </w:rPr>
  </w:style>
  <w:style w:type="paragraph" w:styleId="Heading4">
    <w:name w:val="heading 4"/>
    <w:aliases w:val="PB Heading 4"/>
    <w:basedOn w:val="Heading3"/>
    <w:next w:val="PBParagraph"/>
    <w:link w:val="Heading4Char"/>
    <w:uiPriority w:val="4"/>
    <w:qFormat/>
    <w:rsid w:val="00E2518B"/>
    <w:pPr>
      <w:numPr>
        <w:ilvl w:val="3"/>
      </w:numPr>
      <w:outlineLvl w:val="3"/>
    </w:pPr>
    <w:rPr>
      <w:bCs w:val="0"/>
      <w:i/>
      <w:iCs/>
      <w:color w:val="0094D2" w:themeColor="accent1"/>
    </w:rPr>
  </w:style>
  <w:style w:type="paragraph" w:styleId="Heading5">
    <w:name w:val="heading 5"/>
    <w:basedOn w:val="Normal"/>
    <w:next w:val="Normal"/>
    <w:link w:val="Heading5Char"/>
    <w:uiPriority w:val="9"/>
    <w:semiHidden/>
    <w:unhideWhenUsed/>
    <w:rsid w:val="00CB7282"/>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semiHidden/>
    <w:unhideWhenUsed/>
    <w:qFormat/>
    <w:rsid w:val="00CB7282"/>
    <w:pPr>
      <w:keepNext/>
      <w:keepLines/>
      <w:spacing w:before="40" w:after="0"/>
      <w:outlineLvl w:val="5"/>
    </w:pPr>
    <w:rPr>
      <w:rFonts w:asciiTheme="majorHAnsi" w:eastAsiaTheme="majorEastAsia" w:hAnsiTheme="majorHAnsi" w:cstheme="majorBidi"/>
      <w:color w:val="004968" w:themeColor="accent1" w:themeShade="7F"/>
    </w:rPr>
  </w:style>
  <w:style w:type="paragraph" w:styleId="Heading7">
    <w:name w:val="heading 7"/>
    <w:basedOn w:val="Normal"/>
    <w:next w:val="Normal"/>
    <w:link w:val="Heading7Char"/>
    <w:uiPriority w:val="9"/>
    <w:semiHidden/>
    <w:unhideWhenUsed/>
    <w:qFormat/>
    <w:rsid w:val="00CB7282"/>
    <w:pPr>
      <w:keepNext/>
      <w:keepLines/>
      <w:spacing w:before="40" w:after="0"/>
      <w:outlineLvl w:val="6"/>
    </w:pPr>
    <w:rPr>
      <w:rFonts w:asciiTheme="majorHAnsi" w:eastAsiaTheme="majorEastAsia" w:hAnsiTheme="majorHAnsi" w:cstheme="majorBidi"/>
      <w:i/>
      <w:iCs/>
      <w:color w:val="004968" w:themeColor="accent1" w:themeShade="7F"/>
    </w:rPr>
  </w:style>
  <w:style w:type="paragraph" w:styleId="Heading8">
    <w:name w:val="heading 8"/>
    <w:basedOn w:val="Normal"/>
    <w:next w:val="Normal"/>
    <w:link w:val="Heading8Char"/>
    <w:uiPriority w:val="9"/>
    <w:semiHidden/>
    <w:unhideWhenUsed/>
    <w:qFormat/>
    <w:rsid w:val="00CB728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28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B1459E"/>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8E6580"/>
    <w:rPr>
      <w:rFonts w:asciiTheme="majorHAnsi" w:eastAsiaTheme="majorEastAsia" w:hAnsiTheme="majorHAnsi" w:cstheme="majorBidi"/>
      <w:b/>
      <w:color w:val="03295A" w:themeColor="accent4"/>
      <w:spacing w:val="10"/>
      <w:kern w:val="28"/>
      <w:sz w:val="32"/>
      <w:szCs w:val="56"/>
      <w:lang w:val="fr-FR"/>
    </w:rPr>
  </w:style>
  <w:style w:type="character" w:customStyle="1" w:styleId="Heading1Char">
    <w:name w:val="Heading 1 Char"/>
    <w:aliases w:val="PB Heading 1 Char"/>
    <w:basedOn w:val="DefaultParagraphFont"/>
    <w:link w:val="Heading1"/>
    <w:uiPriority w:val="1"/>
    <w:rsid w:val="008E6580"/>
    <w:rPr>
      <w:rFonts w:asciiTheme="majorHAnsi" w:eastAsiaTheme="majorEastAsia" w:hAnsiTheme="majorHAnsi" w:cstheme="majorBidi"/>
      <w:bCs/>
      <w:color w:val="03295A" w:themeColor="accent4"/>
      <w:sz w:val="28"/>
      <w:szCs w:val="28"/>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fr-F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4"/>
      </w:numPr>
      <w:contextualSpacing/>
    </w:pPr>
  </w:style>
  <w:style w:type="paragraph" w:customStyle="1" w:styleId="PBParagraph">
    <w:name w:val="PB Paragraph"/>
    <w:basedOn w:val="ListParagraph"/>
    <w:link w:val="PBParagraphChar"/>
    <w:qFormat/>
    <w:rsid w:val="008E6580"/>
    <w:pPr>
      <w:numPr>
        <w:numId w:val="2"/>
      </w:numPr>
      <w:spacing w:after="120"/>
      <w:contextualSpacing w:val="0"/>
    </w:pPr>
  </w:style>
  <w:style w:type="character" w:customStyle="1" w:styleId="Heading2Char">
    <w:name w:val="Heading 2 Char"/>
    <w:aliases w:val="PB Heading 2 Char"/>
    <w:basedOn w:val="DefaultParagraphFont"/>
    <w:link w:val="Heading2"/>
    <w:uiPriority w:val="2"/>
    <w:rsid w:val="004F15DB"/>
    <w:rPr>
      <w:rFonts w:asciiTheme="majorHAnsi" w:eastAsiaTheme="majorEastAsia" w:hAnsiTheme="majorHAnsi" w:cstheme="majorBidi"/>
      <w:bCs/>
      <w:color w:val="024987" w:themeColor="accent3"/>
      <w:sz w:val="24"/>
      <w:szCs w:val="24"/>
    </w:rPr>
  </w:style>
  <w:style w:type="character" w:customStyle="1" w:styleId="ListParagraphChar">
    <w:name w:val="List Paragraph Char"/>
    <w:aliases w:val="PB Numbered List Char"/>
    <w:basedOn w:val="DefaultParagraphFont"/>
    <w:link w:val="ListParagraph"/>
    <w:uiPriority w:val="34"/>
    <w:rsid w:val="008E6580"/>
  </w:style>
  <w:style w:type="character" w:customStyle="1" w:styleId="PBParagraphChar">
    <w:name w:val="PB Paragraph Char"/>
    <w:basedOn w:val="ListParagraphChar"/>
    <w:link w:val="PBParagraph"/>
    <w:rsid w:val="008E6580"/>
  </w:style>
  <w:style w:type="character" w:customStyle="1" w:styleId="Heading3Char">
    <w:name w:val="Heading 3 Char"/>
    <w:aliases w:val="PB Heading 3 Char"/>
    <w:basedOn w:val="DefaultParagraphFont"/>
    <w:link w:val="Heading3"/>
    <w:uiPriority w:val="3"/>
    <w:rsid w:val="00F91412"/>
    <w:rPr>
      <w:rFonts w:eastAsiaTheme="majorEastAsia" w:cstheme="majorBidi"/>
      <w:bCs/>
      <w:color w:val="03295A" w:themeColor="accent4"/>
      <w:sz w:val="20"/>
      <w:szCs w:val="20"/>
    </w:rPr>
  </w:style>
  <w:style w:type="paragraph" w:customStyle="1" w:styleId="PBBulletList">
    <w:name w:val="PB Bullet List"/>
    <w:basedOn w:val="ListParagraph"/>
    <w:link w:val="PBBulletListChar"/>
    <w:uiPriority w:val="6"/>
    <w:qFormat/>
    <w:rsid w:val="001C1A21"/>
    <w:pPr>
      <w:numPr>
        <w:numId w:val="3"/>
      </w:numPr>
    </w:pPr>
  </w:style>
  <w:style w:type="character" w:customStyle="1" w:styleId="Heading4Char">
    <w:name w:val="Heading 4 Char"/>
    <w:aliases w:val="PB Heading 4 Char"/>
    <w:basedOn w:val="DefaultParagraphFont"/>
    <w:link w:val="Heading4"/>
    <w:uiPriority w:val="4"/>
    <w:rsid w:val="008E6580"/>
    <w:rPr>
      <w:rFonts w:eastAsiaTheme="majorEastAsia" w:cstheme="majorBidi"/>
      <w:i/>
      <w:iCs/>
      <w:color w:val="0094D2" w:themeColor="accent1"/>
      <w:sz w:val="20"/>
      <w:szCs w:val="20"/>
    </w:rPr>
  </w:style>
  <w:style w:type="character" w:customStyle="1" w:styleId="PBBulletListChar">
    <w:name w:val="PB Bullet List Char"/>
    <w:basedOn w:val="ListParagraphChar"/>
    <w:link w:val="PBBulletList"/>
    <w:uiPriority w:val="6"/>
    <w:rsid w:val="008E6580"/>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fr-FR"/>
    </w:rPr>
  </w:style>
  <w:style w:type="paragraph" w:styleId="FootnoteText">
    <w:name w:val="footnote text"/>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0B17BF"/>
    <w:rPr>
      <w:sz w:val="18"/>
      <w:szCs w:val="20"/>
      <w:lang w:val="fr-FR"/>
    </w:rPr>
  </w:style>
  <w:style w:type="character" w:styleId="FootnoteReference">
    <w:name w:val="footnote reference"/>
    <w:basedOn w:val="DefaultParagraphFont"/>
    <w:uiPriority w:val="99"/>
    <w:unhideWhenUsed/>
    <w:rsid w:val="00C114F7"/>
    <w:rPr>
      <w:vertAlign w:val="superscript"/>
    </w:rPr>
  </w:style>
  <w:style w:type="paragraph" w:styleId="TOCHeading">
    <w:name w:val="TOC Heading"/>
    <w:basedOn w:val="Heading1"/>
    <w:next w:val="Normal"/>
    <w:uiPriority w:val="39"/>
    <w:unhideWhenUsed/>
    <w:rsid w:val="00497782"/>
    <w:pPr>
      <w:spacing w:line="259" w:lineRule="auto"/>
      <w:ind w:left="0" w:firstLine="0"/>
      <w:jc w:val="center"/>
      <w:outlineLvl w:val="9"/>
    </w:pPr>
    <w:rPr>
      <w:rFonts w:cstheme="majorHAnsi"/>
    </w:rPr>
  </w:style>
  <w:style w:type="paragraph" w:styleId="TOC1">
    <w:name w:val="toc 1"/>
    <w:basedOn w:val="Normal"/>
    <w:next w:val="Normal"/>
    <w:autoRedefine/>
    <w:uiPriority w:val="39"/>
    <w:unhideWhenUsed/>
    <w:rsid w:val="000E6528"/>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0E2DB0"/>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0E2DB0"/>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fr-FR"/>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fr-FR"/>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fr-FR"/>
    </w:rPr>
  </w:style>
  <w:style w:type="paragraph" w:styleId="CommentSubject">
    <w:name w:val="annotation subject"/>
    <w:basedOn w:val="CommentText"/>
    <w:next w:val="CommentText"/>
    <w:link w:val="CommentSubjectChar"/>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fr-FR"/>
    </w:rPr>
  </w:style>
  <w:style w:type="character" w:styleId="UnresolvedMention">
    <w:name w:val="Unresolved Mention"/>
    <w:basedOn w:val="DefaultParagraphFont"/>
    <w:uiPriority w:val="99"/>
    <w:unhideWhenUsed/>
    <w:rsid w:val="00D44012"/>
    <w:rPr>
      <w:color w:val="605E5C"/>
      <w:shd w:val="clear" w:color="auto" w:fill="E1DFDD"/>
    </w:rPr>
  </w:style>
  <w:style w:type="paragraph" w:customStyle="1" w:styleId="PBParagraphs">
    <w:name w:val="PBParagraphs"/>
    <w:basedOn w:val="Normal"/>
    <w:link w:val="PBParagraphsChar"/>
    <w:qFormat/>
    <w:rsid w:val="00BB0F40"/>
    <w:pPr>
      <w:numPr>
        <w:numId w:val="5"/>
      </w:numPr>
      <w:tabs>
        <w:tab w:val="left" w:pos="567"/>
      </w:tabs>
      <w:spacing w:before="120" w:after="120" w:line="240" w:lineRule="auto"/>
    </w:pPr>
    <w:rPr>
      <w:rFonts w:ascii="Calibri" w:eastAsia="SimSun" w:hAnsi="Calibri"/>
      <w:szCs w:val="19"/>
    </w:rPr>
  </w:style>
  <w:style w:type="character" w:customStyle="1" w:styleId="PBParagraphsChar">
    <w:name w:val="PBParagraphs Char"/>
    <w:basedOn w:val="DefaultParagraphFont"/>
    <w:link w:val="PBParagraphs"/>
    <w:rsid w:val="00BB0F40"/>
    <w:rPr>
      <w:rFonts w:ascii="Calibri" w:eastAsia="SimSun" w:hAnsi="Calibri"/>
      <w:szCs w:val="19"/>
    </w:rPr>
  </w:style>
  <w:style w:type="numbering" w:customStyle="1" w:styleId="CurrentList1">
    <w:name w:val="Current List1"/>
    <w:uiPriority w:val="99"/>
    <w:rsid w:val="00E90993"/>
    <w:pPr>
      <w:numPr>
        <w:numId w:val="14"/>
      </w:numPr>
    </w:pPr>
  </w:style>
  <w:style w:type="character" w:styleId="FollowedHyperlink">
    <w:name w:val="FollowedHyperlink"/>
    <w:basedOn w:val="DefaultParagraphFont"/>
    <w:uiPriority w:val="99"/>
    <w:semiHidden/>
    <w:unhideWhenUsed/>
    <w:rsid w:val="0017467E"/>
    <w:rPr>
      <w:color w:val="53714B" w:themeColor="followedHyperlink"/>
      <w:u w:val="single"/>
    </w:rPr>
  </w:style>
  <w:style w:type="paragraph" w:styleId="Revision">
    <w:name w:val="Revision"/>
    <w:hidden/>
    <w:uiPriority w:val="99"/>
    <w:semiHidden/>
    <w:rsid w:val="00C844EB"/>
    <w:pPr>
      <w:spacing w:after="0" w:line="240" w:lineRule="auto"/>
    </w:pPr>
  </w:style>
  <w:style w:type="paragraph" w:styleId="NormalWeb">
    <w:name w:val="Normal (Web)"/>
    <w:basedOn w:val="Normal"/>
    <w:uiPriority w:val="99"/>
    <w:semiHidden/>
    <w:unhideWhenUsed/>
    <w:rsid w:val="00111E02"/>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numbering" w:customStyle="1" w:styleId="Style1">
    <w:name w:val="Style1"/>
    <w:uiPriority w:val="99"/>
    <w:rsid w:val="001F0C23"/>
    <w:pPr>
      <w:numPr>
        <w:numId w:val="16"/>
      </w:numPr>
    </w:pPr>
  </w:style>
  <w:style w:type="numbering" w:customStyle="1" w:styleId="Style2">
    <w:name w:val="Style2"/>
    <w:uiPriority w:val="99"/>
    <w:rsid w:val="00227CF4"/>
    <w:pPr>
      <w:numPr>
        <w:numId w:val="17"/>
      </w:numPr>
    </w:pPr>
  </w:style>
  <w:style w:type="numbering" w:customStyle="1" w:styleId="Style3">
    <w:name w:val="Style3"/>
    <w:uiPriority w:val="99"/>
    <w:rsid w:val="00227CF4"/>
  </w:style>
  <w:style w:type="numbering" w:customStyle="1" w:styleId="Style6">
    <w:name w:val="Style6"/>
    <w:uiPriority w:val="99"/>
    <w:rsid w:val="00A50606"/>
    <w:pPr>
      <w:numPr>
        <w:numId w:val="1"/>
      </w:numPr>
    </w:pPr>
  </w:style>
  <w:style w:type="numbering" w:customStyle="1" w:styleId="Style7">
    <w:name w:val="Style7"/>
    <w:uiPriority w:val="99"/>
    <w:rsid w:val="00A50606"/>
    <w:pPr>
      <w:numPr>
        <w:numId w:val="6"/>
      </w:numPr>
    </w:pPr>
  </w:style>
  <w:style w:type="numbering" w:customStyle="1" w:styleId="Style8">
    <w:name w:val="Style8"/>
    <w:uiPriority w:val="99"/>
    <w:rsid w:val="00A50606"/>
    <w:pPr>
      <w:numPr>
        <w:numId w:val="7"/>
      </w:numPr>
    </w:pPr>
  </w:style>
  <w:style w:type="numbering" w:customStyle="1" w:styleId="Style9">
    <w:name w:val="Style9"/>
    <w:uiPriority w:val="99"/>
    <w:rsid w:val="00A50606"/>
    <w:pPr>
      <w:numPr>
        <w:numId w:val="10"/>
      </w:numPr>
    </w:pPr>
  </w:style>
  <w:style w:type="numbering" w:customStyle="1" w:styleId="Style10">
    <w:name w:val="Style10"/>
    <w:uiPriority w:val="99"/>
    <w:rsid w:val="00106E12"/>
    <w:pPr>
      <w:numPr>
        <w:numId w:val="8"/>
      </w:numPr>
    </w:pPr>
  </w:style>
  <w:style w:type="numbering" w:customStyle="1" w:styleId="Style11">
    <w:name w:val="Style11"/>
    <w:uiPriority w:val="99"/>
    <w:rsid w:val="00D14552"/>
    <w:pPr>
      <w:numPr>
        <w:numId w:val="9"/>
      </w:numPr>
    </w:pPr>
  </w:style>
  <w:style w:type="numbering" w:customStyle="1" w:styleId="Style12">
    <w:name w:val="Style12"/>
    <w:uiPriority w:val="99"/>
    <w:rsid w:val="00124A88"/>
    <w:pPr>
      <w:numPr>
        <w:numId w:val="13"/>
      </w:numPr>
    </w:pPr>
  </w:style>
  <w:style w:type="numbering" w:customStyle="1" w:styleId="Style13">
    <w:name w:val="Style13"/>
    <w:uiPriority w:val="99"/>
    <w:rsid w:val="00FB4B7C"/>
    <w:pPr>
      <w:numPr>
        <w:numId w:val="11"/>
      </w:numPr>
    </w:pPr>
  </w:style>
  <w:style w:type="numbering" w:customStyle="1" w:styleId="Style14">
    <w:name w:val="Style14"/>
    <w:uiPriority w:val="99"/>
    <w:rsid w:val="00FB4B7C"/>
    <w:pPr>
      <w:numPr>
        <w:numId w:val="12"/>
      </w:numPr>
    </w:pPr>
  </w:style>
  <w:style w:type="numbering" w:customStyle="1" w:styleId="Style15">
    <w:name w:val="Style15"/>
    <w:uiPriority w:val="99"/>
    <w:rsid w:val="00FB4B7C"/>
    <w:pPr>
      <w:numPr>
        <w:numId w:val="23"/>
      </w:numPr>
    </w:pPr>
  </w:style>
  <w:style w:type="paragraph" w:styleId="TOC4">
    <w:name w:val="toc 4"/>
    <w:basedOn w:val="Normal"/>
    <w:next w:val="Normal"/>
    <w:autoRedefine/>
    <w:uiPriority w:val="39"/>
    <w:unhideWhenUsed/>
    <w:rsid w:val="007B75C6"/>
    <w:pPr>
      <w:spacing w:after="100" w:line="240" w:lineRule="auto"/>
      <w:ind w:left="720"/>
      <w:jc w:val="left"/>
    </w:pPr>
    <w:rPr>
      <w:rFonts w:eastAsiaTheme="minorEastAsia"/>
      <w:sz w:val="24"/>
      <w:szCs w:val="24"/>
      <w:lang w:eastAsia="en-GB"/>
    </w:rPr>
  </w:style>
  <w:style w:type="paragraph" w:styleId="TOC5">
    <w:name w:val="toc 5"/>
    <w:basedOn w:val="Normal"/>
    <w:next w:val="Normal"/>
    <w:autoRedefine/>
    <w:uiPriority w:val="39"/>
    <w:unhideWhenUsed/>
    <w:rsid w:val="007B75C6"/>
    <w:pPr>
      <w:spacing w:after="100" w:line="240" w:lineRule="auto"/>
      <w:ind w:left="960"/>
      <w:jc w:val="left"/>
    </w:pPr>
    <w:rPr>
      <w:rFonts w:eastAsiaTheme="minorEastAsia"/>
      <w:sz w:val="24"/>
      <w:szCs w:val="24"/>
      <w:lang w:eastAsia="en-GB"/>
    </w:rPr>
  </w:style>
  <w:style w:type="paragraph" w:styleId="TOC6">
    <w:name w:val="toc 6"/>
    <w:basedOn w:val="Normal"/>
    <w:next w:val="Normal"/>
    <w:autoRedefine/>
    <w:uiPriority w:val="39"/>
    <w:unhideWhenUsed/>
    <w:rsid w:val="007B75C6"/>
    <w:pPr>
      <w:spacing w:after="100" w:line="240" w:lineRule="auto"/>
      <w:ind w:left="1200"/>
      <w:jc w:val="left"/>
    </w:pPr>
    <w:rPr>
      <w:rFonts w:eastAsiaTheme="minorEastAsia"/>
      <w:sz w:val="24"/>
      <w:szCs w:val="24"/>
      <w:lang w:eastAsia="en-GB"/>
    </w:rPr>
  </w:style>
  <w:style w:type="paragraph" w:styleId="TOC7">
    <w:name w:val="toc 7"/>
    <w:basedOn w:val="Normal"/>
    <w:next w:val="Normal"/>
    <w:autoRedefine/>
    <w:uiPriority w:val="39"/>
    <w:unhideWhenUsed/>
    <w:rsid w:val="007B75C6"/>
    <w:pPr>
      <w:spacing w:after="100" w:line="240" w:lineRule="auto"/>
      <w:ind w:left="1440"/>
      <w:jc w:val="left"/>
    </w:pPr>
    <w:rPr>
      <w:rFonts w:eastAsiaTheme="minorEastAsia"/>
      <w:sz w:val="24"/>
      <w:szCs w:val="24"/>
      <w:lang w:eastAsia="en-GB"/>
    </w:rPr>
  </w:style>
  <w:style w:type="paragraph" w:styleId="TOC8">
    <w:name w:val="toc 8"/>
    <w:basedOn w:val="Normal"/>
    <w:next w:val="Normal"/>
    <w:autoRedefine/>
    <w:uiPriority w:val="39"/>
    <w:unhideWhenUsed/>
    <w:rsid w:val="007B75C6"/>
    <w:pPr>
      <w:spacing w:after="100" w:line="240" w:lineRule="auto"/>
      <w:ind w:left="1680"/>
      <w:jc w:val="left"/>
    </w:pPr>
    <w:rPr>
      <w:rFonts w:eastAsiaTheme="minorEastAsia"/>
      <w:sz w:val="24"/>
      <w:szCs w:val="24"/>
      <w:lang w:eastAsia="en-GB"/>
    </w:rPr>
  </w:style>
  <w:style w:type="paragraph" w:styleId="TOC9">
    <w:name w:val="toc 9"/>
    <w:basedOn w:val="Normal"/>
    <w:next w:val="Normal"/>
    <w:autoRedefine/>
    <w:uiPriority w:val="39"/>
    <w:unhideWhenUsed/>
    <w:rsid w:val="007B75C6"/>
    <w:pPr>
      <w:spacing w:after="100" w:line="240" w:lineRule="auto"/>
      <w:ind w:left="1920"/>
      <w:jc w:val="left"/>
    </w:pPr>
    <w:rPr>
      <w:rFonts w:eastAsiaTheme="minorEastAsia"/>
      <w:sz w:val="24"/>
      <w:szCs w:val="24"/>
      <w:lang w:eastAsia="en-GB"/>
    </w:rPr>
  </w:style>
  <w:style w:type="character" w:styleId="Mention">
    <w:name w:val="Mention"/>
    <w:basedOn w:val="DefaultParagraphFont"/>
    <w:uiPriority w:val="99"/>
    <w:unhideWhenUsed/>
    <w:rsid w:val="008F3465"/>
    <w:rPr>
      <w:color w:val="2B579A"/>
      <w:shd w:val="clear" w:color="auto" w:fill="E1DFDD"/>
    </w:rPr>
  </w:style>
  <w:style w:type="paragraph" w:customStyle="1" w:styleId="pf0">
    <w:name w:val="pf0"/>
    <w:basedOn w:val="Normal"/>
    <w:rsid w:val="00AD7299"/>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character" w:customStyle="1" w:styleId="cf01">
    <w:name w:val="cf01"/>
    <w:basedOn w:val="DefaultParagraphFont"/>
    <w:rsid w:val="00AD7299"/>
    <w:rPr>
      <w:rFonts w:ascii="Segoe UI" w:hAnsi="Segoe UI" w:cs="Segoe UI" w:hint="default"/>
      <w:sz w:val="18"/>
      <w:szCs w:val="18"/>
    </w:rPr>
  </w:style>
  <w:style w:type="character" w:customStyle="1" w:styleId="cf11">
    <w:name w:val="cf11"/>
    <w:basedOn w:val="DefaultParagraphFont"/>
    <w:rsid w:val="00AD7299"/>
    <w:rPr>
      <w:rFonts w:ascii="Segoe UI" w:hAnsi="Segoe UI" w:cs="Segoe UI" w:hint="default"/>
      <w:i/>
      <w:iCs/>
      <w:sz w:val="18"/>
      <w:szCs w:val="18"/>
    </w:rPr>
  </w:style>
  <w:style w:type="paragraph" w:customStyle="1" w:styleId="PBnormal">
    <w:name w:val="PB_normal"/>
    <w:basedOn w:val="Normal"/>
    <w:rsid w:val="00522A58"/>
    <w:pPr>
      <w:spacing w:after="0" w:line="240" w:lineRule="auto"/>
    </w:pPr>
    <w:rPr>
      <w:rFonts w:ascii="Verdana" w:eastAsia="MS Mincho" w:hAnsi="Verdana" w:cs="Times New Roman"/>
      <w:spacing w:val="-2"/>
      <w:sz w:val="19"/>
      <w:szCs w:val="20"/>
      <w:lang w:val="en-GB"/>
    </w:rPr>
  </w:style>
  <w:style w:type="paragraph" w:styleId="Bibliography">
    <w:name w:val="Bibliography"/>
    <w:basedOn w:val="Normal"/>
    <w:next w:val="Normal"/>
    <w:uiPriority w:val="37"/>
    <w:semiHidden/>
    <w:unhideWhenUsed/>
    <w:rsid w:val="00CB7282"/>
  </w:style>
  <w:style w:type="paragraph" w:styleId="BlockText">
    <w:name w:val="Block Text"/>
    <w:basedOn w:val="Normal"/>
    <w:uiPriority w:val="99"/>
    <w:semiHidden/>
    <w:unhideWhenUsed/>
    <w:rsid w:val="00CB7282"/>
    <w:pPr>
      <w:pBdr>
        <w:top w:val="single" w:sz="2" w:space="10" w:color="0094D2" w:themeColor="accent1"/>
        <w:left w:val="single" w:sz="2" w:space="10" w:color="0094D2" w:themeColor="accent1"/>
        <w:bottom w:val="single" w:sz="2" w:space="10" w:color="0094D2" w:themeColor="accent1"/>
        <w:right w:val="single" w:sz="2" w:space="10" w:color="0094D2" w:themeColor="accent1"/>
      </w:pBdr>
      <w:ind w:left="1152" w:right="1152"/>
    </w:pPr>
    <w:rPr>
      <w:rFonts w:eastAsiaTheme="minorEastAsia"/>
      <w:i/>
      <w:iCs/>
      <w:color w:val="0094D2" w:themeColor="accent1"/>
    </w:rPr>
  </w:style>
  <w:style w:type="paragraph" w:styleId="BodyText">
    <w:name w:val="Body Text"/>
    <w:basedOn w:val="Normal"/>
    <w:link w:val="BodyTextChar"/>
    <w:uiPriority w:val="99"/>
    <w:semiHidden/>
    <w:unhideWhenUsed/>
    <w:rsid w:val="00CB7282"/>
    <w:pPr>
      <w:spacing w:after="120"/>
    </w:pPr>
  </w:style>
  <w:style w:type="character" w:customStyle="1" w:styleId="BodyTextChar">
    <w:name w:val="Body Text Char"/>
    <w:basedOn w:val="DefaultParagraphFont"/>
    <w:link w:val="BodyText"/>
    <w:uiPriority w:val="99"/>
    <w:semiHidden/>
    <w:rsid w:val="00CB7282"/>
  </w:style>
  <w:style w:type="paragraph" w:styleId="BodyText2">
    <w:name w:val="Body Text 2"/>
    <w:basedOn w:val="Normal"/>
    <w:link w:val="BodyText2Char"/>
    <w:uiPriority w:val="99"/>
    <w:semiHidden/>
    <w:unhideWhenUsed/>
    <w:rsid w:val="00CB7282"/>
    <w:pPr>
      <w:spacing w:after="120" w:line="480" w:lineRule="auto"/>
    </w:pPr>
  </w:style>
  <w:style w:type="character" w:customStyle="1" w:styleId="BodyText2Char">
    <w:name w:val="Body Text 2 Char"/>
    <w:basedOn w:val="DefaultParagraphFont"/>
    <w:link w:val="BodyText2"/>
    <w:uiPriority w:val="99"/>
    <w:semiHidden/>
    <w:rsid w:val="00CB7282"/>
  </w:style>
  <w:style w:type="paragraph" w:styleId="BodyText3">
    <w:name w:val="Body Text 3"/>
    <w:basedOn w:val="Normal"/>
    <w:link w:val="BodyText3Char"/>
    <w:uiPriority w:val="99"/>
    <w:semiHidden/>
    <w:unhideWhenUsed/>
    <w:rsid w:val="00CB7282"/>
    <w:pPr>
      <w:spacing w:after="120"/>
    </w:pPr>
    <w:rPr>
      <w:sz w:val="16"/>
      <w:szCs w:val="16"/>
    </w:rPr>
  </w:style>
  <w:style w:type="character" w:customStyle="1" w:styleId="BodyText3Char">
    <w:name w:val="Body Text 3 Char"/>
    <w:basedOn w:val="DefaultParagraphFont"/>
    <w:link w:val="BodyText3"/>
    <w:uiPriority w:val="99"/>
    <w:semiHidden/>
    <w:rsid w:val="00CB7282"/>
    <w:rPr>
      <w:sz w:val="16"/>
      <w:szCs w:val="16"/>
    </w:rPr>
  </w:style>
  <w:style w:type="paragraph" w:styleId="BodyTextFirstIndent">
    <w:name w:val="Body Text First Indent"/>
    <w:basedOn w:val="BodyText"/>
    <w:link w:val="BodyTextFirstIndentChar"/>
    <w:uiPriority w:val="99"/>
    <w:semiHidden/>
    <w:unhideWhenUsed/>
    <w:rsid w:val="00CB7282"/>
    <w:pPr>
      <w:spacing w:after="160"/>
      <w:ind w:firstLine="360"/>
    </w:pPr>
  </w:style>
  <w:style w:type="character" w:customStyle="1" w:styleId="BodyTextFirstIndentChar">
    <w:name w:val="Body Text First Indent Char"/>
    <w:basedOn w:val="BodyTextChar"/>
    <w:link w:val="BodyTextFirstIndent"/>
    <w:uiPriority w:val="99"/>
    <w:semiHidden/>
    <w:rsid w:val="00CB7282"/>
  </w:style>
  <w:style w:type="paragraph" w:styleId="BodyTextIndent">
    <w:name w:val="Body Text Indent"/>
    <w:basedOn w:val="Normal"/>
    <w:link w:val="BodyTextIndentChar"/>
    <w:uiPriority w:val="99"/>
    <w:semiHidden/>
    <w:unhideWhenUsed/>
    <w:rsid w:val="00CB7282"/>
    <w:pPr>
      <w:spacing w:after="120"/>
      <w:ind w:left="283"/>
    </w:pPr>
  </w:style>
  <w:style w:type="character" w:customStyle="1" w:styleId="BodyTextIndentChar">
    <w:name w:val="Body Text Indent Char"/>
    <w:basedOn w:val="DefaultParagraphFont"/>
    <w:link w:val="BodyTextIndent"/>
    <w:uiPriority w:val="99"/>
    <w:semiHidden/>
    <w:rsid w:val="00CB7282"/>
  </w:style>
  <w:style w:type="paragraph" w:styleId="BodyTextFirstIndent2">
    <w:name w:val="Body Text First Indent 2"/>
    <w:basedOn w:val="BodyTextIndent"/>
    <w:link w:val="BodyTextFirstIndent2Char"/>
    <w:uiPriority w:val="99"/>
    <w:semiHidden/>
    <w:unhideWhenUsed/>
    <w:rsid w:val="00CB7282"/>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B7282"/>
  </w:style>
  <w:style w:type="paragraph" w:styleId="BodyTextIndent2">
    <w:name w:val="Body Text Indent 2"/>
    <w:basedOn w:val="Normal"/>
    <w:link w:val="BodyTextIndent2Char"/>
    <w:uiPriority w:val="99"/>
    <w:semiHidden/>
    <w:unhideWhenUsed/>
    <w:rsid w:val="00CB7282"/>
    <w:pPr>
      <w:spacing w:after="120" w:line="480" w:lineRule="auto"/>
      <w:ind w:left="283"/>
    </w:pPr>
  </w:style>
  <w:style w:type="character" w:customStyle="1" w:styleId="BodyTextIndent2Char">
    <w:name w:val="Body Text Indent 2 Char"/>
    <w:basedOn w:val="DefaultParagraphFont"/>
    <w:link w:val="BodyTextIndent2"/>
    <w:uiPriority w:val="99"/>
    <w:semiHidden/>
    <w:rsid w:val="00CB7282"/>
  </w:style>
  <w:style w:type="paragraph" w:styleId="BodyTextIndent3">
    <w:name w:val="Body Text Indent 3"/>
    <w:basedOn w:val="Normal"/>
    <w:link w:val="BodyTextIndent3Char"/>
    <w:uiPriority w:val="99"/>
    <w:semiHidden/>
    <w:unhideWhenUsed/>
    <w:rsid w:val="00CB728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B7282"/>
    <w:rPr>
      <w:sz w:val="16"/>
      <w:szCs w:val="16"/>
    </w:rPr>
  </w:style>
  <w:style w:type="paragraph" w:styleId="Caption">
    <w:name w:val="caption"/>
    <w:basedOn w:val="Normal"/>
    <w:next w:val="Normal"/>
    <w:uiPriority w:val="35"/>
    <w:semiHidden/>
    <w:unhideWhenUsed/>
    <w:qFormat/>
    <w:rsid w:val="00CB7282"/>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B7282"/>
    <w:pPr>
      <w:spacing w:after="0" w:line="240" w:lineRule="auto"/>
      <w:ind w:left="4252"/>
    </w:pPr>
  </w:style>
  <w:style w:type="character" w:customStyle="1" w:styleId="ClosingChar">
    <w:name w:val="Closing Char"/>
    <w:basedOn w:val="DefaultParagraphFont"/>
    <w:link w:val="Closing"/>
    <w:uiPriority w:val="99"/>
    <w:semiHidden/>
    <w:rsid w:val="00CB7282"/>
  </w:style>
  <w:style w:type="paragraph" w:styleId="Date">
    <w:name w:val="Date"/>
    <w:basedOn w:val="Normal"/>
    <w:next w:val="Normal"/>
    <w:link w:val="DateChar"/>
    <w:uiPriority w:val="99"/>
    <w:semiHidden/>
    <w:unhideWhenUsed/>
    <w:rsid w:val="00CB7282"/>
  </w:style>
  <w:style w:type="character" w:customStyle="1" w:styleId="DateChar">
    <w:name w:val="Date Char"/>
    <w:basedOn w:val="DefaultParagraphFont"/>
    <w:link w:val="Date"/>
    <w:uiPriority w:val="99"/>
    <w:semiHidden/>
    <w:rsid w:val="00CB7282"/>
  </w:style>
  <w:style w:type="paragraph" w:styleId="DocumentMap">
    <w:name w:val="Document Map"/>
    <w:basedOn w:val="Normal"/>
    <w:link w:val="DocumentMapChar"/>
    <w:uiPriority w:val="99"/>
    <w:semiHidden/>
    <w:unhideWhenUsed/>
    <w:rsid w:val="00CB728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B7282"/>
    <w:rPr>
      <w:rFonts w:ascii="Segoe UI" w:hAnsi="Segoe UI" w:cs="Segoe UI"/>
      <w:sz w:val="16"/>
      <w:szCs w:val="16"/>
    </w:rPr>
  </w:style>
  <w:style w:type="paragraph" w:styleId="E-mailSignature">
    <w:name w:val="E-mail Signature"/>
    <w:basedOn w:val="Normal"/>
    <w:link w:val="E-mailSignatureChar"/>
    <w:uiPriority w:val="99"/>
    <w:semiHidden/>
    <w:unhideWhenUsed/>
    <w:rsid w:val="00CB7282"/>
    <w:pPr>
      <w:spacing w:after="0" w:line="240" w:lineRule="auto"/>
    </w:pPr>
  </w:style>
  <w:style w:type="character" w:customStyle="1" w:styleId="E-mailSignatureChar">
    <w:name w:val="E-mail Signature Char"/>
    <w:basedOn w:val="DefaultParagraphFont"/>
    <w:link w:val="E-mailSignature"/>
    <w:uiPriority w:val="99"/>
    <w:semiHidden/>
    <w:rsid w:val="00CB7282"/>
  </w:style>
  <w:style w:type="paragraph" w:styleId="EndnoteText">
    <w:name w:val="endnote text"/>
    <w:basedOn w:val="Normal"/>
    <w:link w:val="EndnoteTextChar"/>
    <w:uiPriority w:val="99"/>
    <w:semiHidden/>
    <w:unhideWhenUsed/>
    <w:rsid w:val="00CB72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B7282"/>
    <w:rPr>
      <w:sz w:val="20"/>
      <w:szCs w:val="20"/>
    </w:rPr>
  </w:style>
  <w:style w:type="paragraph" w:styleId="EnvelopeAddress">
    <w:name w:val="envelope address"/>
    <w:basedOn w:val="Normal"/>
    <w:uiPriority w:val="99"/>
    <w:semiHidden/>
    <w:unhideWhenUsed/>
    <w:rsid w:val="00CB7282"/>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B7282"/>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CB7282"/>
    <w:rPr>
      <w:rFonts w:asciiTheme="majorHAnsi" w:eastAsiaTheme="majorEastAsia" w:hAnsiTheme="majorHAnsi" w:cstheme="majorBidi"/>
      <w:color w:val="006E9D" w:themeColor="accent1" w:themeShade="BF"/>
    </w:rPr>
  </w:style>
  <w:style w:type="character" w:customStyle="1" w:styleId="Heading6Char">
    <w:name w:val="Heading 6 Char"/>
    <w:basedOn w:val="DefaultParagraphFont"/>
    <w:link w:val="Heading6"/>
    <w:uiPriority w:val="9"/>
    <w:semiHidden/>
    <w:rsid w:val="00CB7282"/>
    <w:rPr>
      <w:rFonts w:asciiTheme="majorHAnsi" w:eastAsiaTheme="majorEastAsia" w:hAnsiTheme="majorHAnsi" w:cstheme="majorBidi"/>
      <w:color w:val="004968" w:themeColor="accent1" w:themeShade="7F"/>
    </w:rPr>
  </w:style>
  <w:style w:type="character" w:customStyle="1" w:styleId="Heading7Char">
    <w:name w:val="Heading 7 Char"/>
    <w:basedOn w:val="DefaultParagraphFont"/>
    <w:link w:val="Heading7"/>
    <w:uiPriority w:val="9"/>
    <w:semiHidden/>
    <w:rsid w:val="00CB7282"/>
    <w:rPr>
      <w:rFonts w:asciiTheme="majorHAnsi" w:eastAsiaTheme="majorEastAsia" w:hAnsiTheme="majorHAnsi" w:cstheme="majorBidi"/>
      <w:i/>
      <w:iCs/>
      <w:color w:val="004968" w:themeColor="accent1" w:themeShade="7F"/>
    </w:rPr>
  </w:style>
  <w:style w:type="character" w:customStyle="1" w:styleId="Heading8Char">
    <w:name w:val="Heading 8 Char"/>
    <w:basedOn w:val="DefaultParagraphFont"/>
    <w:link w:val="Heading8"/>
    <w:uiPriority w:val="9"/>
    <w:semiHidden/>
    <w:rsid w:val="00CB72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282"/>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B7282"/>
    <w:pPr>
      <w:spacing w:after="0" w:line="240" w:lineRule="auto"/>
    </w:pPr>
    <w:rPr>
      <w:i/>
      <w:iCs/>
    </w:rPr>
  </w:style>
  <w:style w:type="character" w:customStyle="1" w:styleId="HTMLAddressChar">
    <w:name w:val="HTML Address Char"/>
    <w:basedOn w:val="DefaultParagraphFont"/>
    <w:link w:val="HTMLAddress"/>
    <w:uiPriority w:val="99"/>
    <w:semiHidden/>
    <w:rsid w:val="00CB7282"/>
    <w:rPr>
      <w:i/>
      <w:iCs/>
    </w:rPr>
  </w:style>
  <w:style w:type="paragraph" w:styleId="HTMLPreformatted">
    <w:name w:val="HTML Preformatted"/>
    <w:basedOn w:val="Normal"/>
    <w:link w:val="HTMLPreformattedChar"/>
    <w:uiPriority w:val="99"/>
    <w:semiHidden/>
    <w:unhideWhenUsed/>
    <w:rsid w:val="00CB728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B7282"/>
    <w:rPr>
      <w:rFonts w:ascii="Consolas" w:hAnsi="Consolas"/>
      <w:sz w:val="20"/>
      <w:szCs w:val="20"/>
    </w:rPr>
  </w:style>
  <w:style w:type="paragraph" w:styleId="Index1">
    <w:name w:val="index 1"/>
    <w:basedOn w:val="Normal"/>
    <w:next w:val="Normal"/>
    <w:autoRedefine/>
    <w:uiPriority w:val="99"/>
    <w:semiHidden/>
    <w:unhideWhenUsed/>
    <w:rsid w:val="00CB7282"/>
    <w:pPr>
      <w:spacing w:after="0" w:line="240" w:lineRule="auto"/>
      <w:ind w:left="220" w:hanging="220"/>
    </w:pPr>
  </w:style>
  <w:style w:type="paragraph" w:styleId="Index2">
    <w:name w:val="index 2"/>
    <w:basedOn w:val="Normal"/>
    <w:next w:val="Normal"/>
    <w:autoRedefine/>
    <w:uiPriority w:val="99"/>
    <w:semiHidden/>
    <w:unhideWhenUsed/>
    <w:rsid w:val="00CB7282"/>
    <w:pPr>
      <w:spacing w:after="0" w:line="240" w:lineRule="auto"/>
      <w:ind w:left="440" w:hanging="220"/>
    </w:pPr>
  </w:style>
  <w:style w:type="paragraph" w:styleId="Index3">
    <w:name w:val="index 3"/>
    <w:basedOn w:val="Normal"/>
    <w:next w:val="Normal"/>
    <w:autoRedefine/>
    <w:uiPriority w:val="99"/>
    <w:semiHidden/>
    <w:unhideWhenUsed/>
    <w:rsid w:val="00CB7282"/>
    <w:pPr>
      <w:spacing w:after="0" w:line="240" w:lineRule="auto"/>
      <w:ind w:left="660" w:hanging="220"/>
    </w:pPr>
  </w:style>
  <w:style w:type="paragraph" w:styleId="Index4">
    <w:name w:val="index 4"/>
    <w:basedOn w:val="Normal"/>
    <w:next w:val="Normal"/>
    <w:autoRedefine/>
    <w:uiPriority w:val="99"/>
    <w:semiHidden/>
    <w:unhideWhenUsed/>
    <w:rsid w:val="00CB7282"/>
    <w:pPr>
      <w:spacing w:after="0" w:line="240" w:lineRule="auto"/>
      <w:ind w:left="880" w:hanging="220"/>
    </w:pPr>
  </w:style>
  <w:style w:type="paragraph" w:styleId="Index5">
    <w:name w:val="index 5"/>
    <w:basedOn w:val="Normal"/>
    <w:next w:val="Normal"/>
    <w:autoRedefine/>
    <w:uiPriority w:val="99"/>
    <w:semiHidden/>
    <w:unhideWhenUsed/>
    <w:rsid w:val="00CB7282"/>
    <w:pPr>
      <w:spacing w:after="0" w:line="240" w:lineRule="auto"/>
      <w:ind w:left="1100" w:hanging="220"/>
    </w:pPr>
  </w:style>
  <w:style w:type="paragraph" w:styleId="Index6">
    <w:name w:val="index 6"/>
    <w:basedOn w:val="Normal"/>
    <w:next w:val="Normal"/>
    <w:autoRedefine/>
    <w:uiPriority w:val="99"/>
    <w:semiHidden/>
    <w:unhideWhenUsed/>
    <w:rsid w:val="00CB7282"/>
    <w:pPr>
      <w:spacing w:after="0" w:line="240" w:lineRule="auto"/>
      <w:ind w:left="1320" w:hanging="220"/>
    </w:pPr>
  </w:style>
  <w:style w:type="paragraph" w:styleId="Index7">
    <w:name w:val="index 7"/>
    <w:basedOn w:val="Normal"/>
    <w:next w:val="Normal"/>
    <w:autoRedefine/>
    <w:uiPriority w:val="99"/>
    <w:semiHidden/>
    <w:unhideWhenUsed/>
    <w:rsid w:val="00CB7282"/>
    <w:pPr>
      <w:spacing w:after="0" w:line="240" w:lineRule="auto"/>
      <w:ind w:left="1540" w:hanging="220"/>
    </w:pPr>
  </w:style>
  <w:style w:type="paragraph" w:styleId="Index8">
    <w:name w:val="index 8"/>
    <w:basedOn w:val="Normal"/>
    <w:next w:val="Normal"/>
    <w:autoRedefine/>
    <w:uiPriority w:val="99"/>
    <w:semiHidden/>
    <w:unhideWhenUsed/>
    <w:rsid w:val="00CB7282"/>
    <w:pPr>
      <w:spacing w:after="0" w:line="240" w:lineRule="auto"/>
      <w:ind w:left="1760" w:hanging="220"/>
    </w:pPr>
  </w:style>
  <w:style w:type="paragraph" w:styleId="Index9">
    <w:name w:val="index 9"/>
    <w:basedOn w:val="Normal"/>
    <w:next w:val="Normal"/>
    <w:autoRedefine/>
    <w:uiPriority w:val="99"/>
    <w:semiHidden/>
    <w:unhideWhenUsed/>
    <w:rsid w:val="00CB7282"/>
    <w:pPr>
      <w:spacing w:after="0" w:line="240" w:lineRule="auto"/>
      <w:ind w:left="1980" w:hanging="220"/>
    </w:pPr>
  </w:style>
  <w:style w:type="paragraph" w:styleId="IndexHeading">
    <w:name w:val="index heading"/>
    <w:basedOn w:val="Normal"/>
    <w:next w:val="Index1"/>
    <w:uiPriority w:val="99"/>
    <w:semiHidden/>
    <w:unhideWhenUsed/>
    <w:rsid w:val="00CB7282"/>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CB7282"/>
    <w:pPr>
      <w:pBdr>
        <w:top w:val="single" w:sz="4" w:space="10" w:color="0094D2" w:themeColor="accent1"/>
        <w:bottom w:val="single" w:sz="4" w:space="10" w:color="0094D2" w:themeColor="accent1"/>
      </w:pBdr>
      <w:spacing w:before="360" w:after="360"/>
      <w:ind w:left="864" w:right="864"/>
      <w:jc w:val="center"/>
    </w:pPr>
    <w:rPr>
      <w:i/>
      <w:iCs/>
      <w:color w:val="0094D2" w:themeColor="accent1"/>
    </w:rPr>
  </w:style>
  <w:style w:type="character" w:customStyle="1" w:styleId="IntenseQuoteChar">
    <w:name w:val="Intense Quote Char"/>
    <w:basedOn w:val="DefaultParagraphFont"/>
    <w:link w:val="IntenseQuote"/>
    <w:uiPriority w:val="30"/>
    <w:rsid w:val="00CB7282"/>
    <w:rPr>
      <w:i/>
      <w:iCs/>
      <w:color w:val="0094D2" w:themeColor="accent1"/>
    </w:rPr>
  </w:style>
  <w:style w:type="paragraph" w:styleId="List">
    <w:name w:val="List"/>
    <w:basedOn w:val="Normal"/>
    <w:uiPriority w:val="99"/>
    <w:semiHidden/>
    <w:unhideWhenUsed/>
    <w:rsid w:val="00CB7282"/>
    <w:pPr>
      <w:ind w:left="283" w:hanging="283"/>
      <w:contextualSpacing/>
    </w:pPr>
  </w:style>
  <w:style w:type="paragraph" w:styleId="List2">
    <w:name w:val="List 2"/>
    <w:basedOn w:val="Normal"/>
    <w:uiPriority w:val="99"/>
    <w:semiHidden/>
    <w:unhideWhenUsed/>
    <w:rsid w:val="00CB7282"/>
    <w:pPr>
      <w:ind w:left="566" w:hanging="283"/>
      <w:contextualSpacing/>
    </w:pPr>
  </w:style>
  <w:style w:type="paragraph" w:styleId="List3">
    <w:name w:val="List 3"/>
    <w:basedOn w:val="Normal"/>
    <w:uiPriority w:val="99"/>
    <w:semiHidden/>
    <w:unhideWhenUsed/>
    <w:rsid w:val="00CB7282"/>
    <w:pPr>
      <w:ind w:left="849" w:hanging="283"/>
      <w:contextualSpacing/>
    </w:pPr>
  </w:style>
  <w:style w:type="paragraph" w:styleId="List4">
    <w:name w:val="List 4"/>
    <w:basedOn w:val="Normal"/>
    <w:uiPriority w:val="99"/>
    <w:semiHidden/>
    <w:unhideWhenUsed/>
    <w:rsid w:val="00CB7282"/>
    <w:pPr>
      <w:ind w:left="1132" w:hanging="283"/>
      <w:contextualSpacing/>
    </w:pPr>
  </w:style>
  <w:style w:type="paragraph" w:styleId="List5">
    <w:name w:val="List 5"/>
    <w:basedOn w:val="Normal"/>
    <w:uiPriority w:val="99"/>
    <w:semiHidden/>
    <w:unhideWhenUsed/>
    <w:rsid w:val="00CB7282"/>
    <w:pPr>
      <w:ind w:left="1415" w:hanging="283"/>
      <w:contextualSpacing/>
    </w:pPr>
  </w:style>
  <w:style w:type="paragraph" w:styleId="ListBullet">
    <w:name w:val="List Bullet"/>
    <w:basedOn w:val="Normal"/>
    <w:uiPriority w:val="99"/>
    <w:semiHidden/>
    <w:unhideWhenUsed/>
    <w:rsid w:val="00CB7282"/>
    <w:pPr>
      <w:numPr>
        <w:numId w:val="57"/>
      </w:numPr>
      <w:contextualSpacing/>
    </w:pPr>
  </w:style>
  <w:style w:type="paragraph" w:styleId="ListBullet2">
    <w:name w:val="List Bullet 2"/>
    <w:basedOn w:val="Normal"/>
    <w:uiPriority w:val="99"/>
    <w:semiHidden/>
    <w:unhideWhenUsed/>
    <w:rsid w:val="00CB7282"/>
    <w:pPr>
      <w:numPr>
        <w:numId w:val="58"/>
      </w:numPr>
      <w:contextualSpacing/>
    </w:pPr>
  </w:style>
  <w:style w:type="paragraph" w:styleId="ListBullet3">
    <w:name w:val="List Bullet 3"/>
    <w:basedOn w:val="Normal"/>
    <w:uiPriority w:val="99"/>
    <w:semiHidden/>
    <w:unhideWhenUsed/>
    <w:rsid w:val="00CB7282"/>
    <w:pPr>
      <w:numPr>
        <w:numId w:val="59"/>
      </w:numPr>
      <w:contextualSpacing/>
    </w:pPr>
  </w:style>
  <w:style w:type="paragraph" w:styleId="ListBullet4">
    <w:name w:val="List Bullet 4"/>
    <w:basedOn w:val="Normal"/>
    <w:uiPriority w:val="99"/>
    <w:semiHidden/>
    <w:unhideWhenUsed/>
    <w:rsid w:val="00CB7282"/>
    <w:pPr>
      <w:numPr>
        <w:numId w:val="60"/>
      </w:numPr>
      <w:contextualSpacing/>
    </w:pPr>
  </w:style>
  <w:style w:type="paragraph" w:styleId="ListBullet5">
    <w:name w:val="List Bullet 5"/>
    <w:basedOn w:val="Normal"/>
    <w:uiPriority w:val="99"/>
    <w:semiHidden/>
    <w:unhideWhenUsed/>
    <w:rsid w:val="00CB7282"/>
    <w:pPr>
      <w:numPr>
        <w:numId w:val="61"/>
      </w:numPr>
      <w:contextualSpacing/>
    </w:pPr>
  </w:style>
  <w:style w:type="paragraph" w:styleId="ListContinue">
    <w:name w:val="List Continue"/>
    <w:basedOn w:val="Normal"/>
    <w:uiPriority w:val="99"/>
    <w:semiHidden/>
    <w:unhideWhenUsed/>
    <w:rsid w:val="00CB7282"/>
    <w:pPr>
      <w:spacing w:after="120"/>
      <w:ind w:left="283"/>
      <w:contextualSpacing/>
    </w:pPr>
  </w:style>
  <w:style w:type="paragraph" w:styleId="ListContinue2">
    <w:name w:val="List Continue 2"/>
    <w:basedOn w:val="Normal"/>
    <w:uiPriority w:val="99"/>
    <w:semiHidden/>
    <w:unhideWhenUsed/>
    <w:rsid w:val="00CB7282"/>
    <w:pPr>
      <w:spacing w:after="120"/>
      <w:ind w:left="566"/>
      <w:contextualSpacing/>
    </w:pPr>
  </w:style>
  <w:style w:type="paragraph" w:styleId="ListContinue3">
    <w:name w:val="List Continue 3"/>
    <w:basedOn w:val="Normal"/>
    <w:uiPriority w:val="99"/>
    <w:semiHidden/>
    <w:unhideWhenUsed/>
    <w:rsid w:val="00CB7282"/>
    <w:pPr>
      <w:spacing w:after="120"/>
      <w:ind w:left="849"/>
      <w:contextualSpacing/>
    </w:pPr>
  </w:style>
  <w:style w:type="paragraph" w:styleId="ListContinue4">
    <w:name w:val="List Continue 4"/>
    <w:basedOn w:val="Normal"/>
    <w:uiPriority w:val="99"/>
    <w:semiHidden/>
    <w:unhideWhenUsed/>
    <w:rsid w:val="00CB7282"/>
    <w:pPr>
      <w:spacing w:after="120"/>
      <w:ind w:left="1132"/>
      <w:contextualSpacing/>
    </w:pPr>
  </w:style>
  <w:style w:type="paragraph" w:styleId="ListContinue5">
    <w:name w:val="List Continue 5"/>
    <w:basedOn w:val="Normal"/>
    <w:uiPriority w:val="99"/>
    <w:semiHidden/>
    <w:unhideWhenUsed/>
    <w:rsid w:val="00CB7282"/>
    <w:pPr>
      <w:spacing w:after="120"/>
      <w:ind w:left="1415"/>
      <w:contextualSpacing/>
    </w:pPr>
  </w:style>
  <w:style w:type="paragraph" w:styleId="ListNumber">
    <w:name w:val="List Number"/>
    <w:basedOn w:val="Normal"/>
    <w:uiPriority w:val="99"/>
    <w:semiHidden/>
    <w:unhideWhenUsed/>
    <w:rsid w:val="00CB7282"/>
    <w:pPr>
      <w:numPr>
        <w:numId w:val="62"/>
      </w:numPr>
      <w:contextualSpacing/>
    </w:pPr>
  </w:style>
  <w:style w:type="paragraph" w:styleId="ListNumber2">
    <w:name w:val="List Number 2"/>
    <w:basedOn w:val="Normal"/>
    <w:uiPriority w:val="99"/>
    <w:semiHidden/>
    <w:unhideWhenUsed/>
    <w:rsid w:val="00CB7282"/>
    <w:pPr>
      <w:numPr>
        <w:numId w:val="63"/>
      </w:numPr>
      <w:contextualSpacing/>
    </w:pPr>
  </w:style>
  <w:style w:type="paragraph" w:styleId="ListNumber3">
    <w:name w:val="List Number 3"/>
    <w:basedOn w:val="Normal"/>
    <w:uiPriority w:val="99"/>
    <w:semiHidden/>
    <w:unhideWhenUsed/>
    <w:rsid w:val="00CB7282"/>
    <w:pPr>
      <w:numPr>
        <w:numId w:val="64"/>
      </w:numPr>
      <w:contextualSpacing/>
    </w:pPr>
  </w:style>
  <w:style w:type="paragraph" w:styleId="ListNumber4">
    <w:name w:val="List Number 4"/>
    <w:basedOn w:val="Normal"/>
    <w:uiPriority w:val="99"/>
    <w:semiHidden/>
    <w:unhideWhenUsed/>
    <w:rsid w:val="00CB7282"/>
    <w:pPr>
      <w:numPr>
        <w:numId w:val="65"/>
      </w:numPr>
      <w:contextualSpacing/>
    </w:pPr>
  </w:style>
  <w:style w:type="paragraph" w:styleId="ListNumber5">
    <w:name w:val="List Number 5"/>
    <w:basedOn w:val="Normal"/>
    <w:uiPriority w:val="99"/>
    <w:semiHidden/>
    <w:unhideWhenUsed/>
    <w:rsid w:val="00CB7282"/>
    <w:pPr>
      <w:numPr>
        <w:numId w:val="66"/>
      </w:numPr>
      <w:contextualSpacing/>
    </w:pPr>
  </w:style>
  <w:style w:type="paragraph" w:styleId="MacroText">
    <w:name w:val="macro"/>
    <w:link w:val="MacroTextChar"/>
    <w:uiPriority w:val="99"/>
    <w:semiHidden/>
    <w:unhideWhenUsed/>
    <w:rsid w:val="00CB7282"/>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CB7282"/>
    <w:rPr>
      <w:rFonts w:ascii="Consolas" w:hAnsi="Consolas"/>
      <w:sz w:val="20"/>
      <w:szCs w:val="20"/>
    </w:rPr>
  </w:style>
  <w:style w:type="paragraph" w:styleId="MessageHeader">
    <w:name w:val="Message Header"/>
    <w:basedOn w:val="Normal"/>
    <w:link w:val="MessageHeaderChar"/>
    <w:uiPriority w:val="99"/>
    <w:semiHidden/>
    <w:unhideWhenUsed/>
    <w:rsid w:val="00CB728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B7282"/>
    <w:rPr>
      <w:rFonts w:asciiTheme="majorHAnsi" w:eastAsiaTheme="majorEastAsia" w:hAnsiTheme="majorHAnsi" w:cstheme="majorBidi"/>
      <w:sz w:val="24"/>
      <w:szCs w:val="24"/>
      <w:shd w:val="pct20" w:color="auto" w:fill="auto"/>
    </w:rPr>
  </w:style>
  <w:style w:type="paragraph" w:styleId="NoSpacing">
    <w:name w:val="No Spacing"/>
    <w:uiPriority w:val="1"/>
    <w:semiHidden/>
    <w:rsid w:val="00CB7282"/>
    <w:pPr>
      <w:spacing w:after="0" w:line="240" w:lineRule="auto"/>
      <w:jc w:val="both"/>
    </w:pPr>
  </w:style>
  <w:style w:type="paragraph" w:styleId="NormalIndent">
    <w:name w:val="Normal Indent"/>
    <w:basedOn w:val="Normal"/>
    <w:uiPriority w:val="99"/>
    <w:semiHidden/>
    <w:unhideWhenUsed/>
    <w:rsid w:val="00CB7282"/>
    <w:pPr>
      <w:ind w:left="708"/>
    </w:pPr>
  </w:style>
  <w:style w:type="paragraph" w:styleId="NoteHeading">
    <w:name w:val="Note Heading"/>
    <w:basedOn w:val="Normal"/>
    <w:next w:val="Normal"/>
    <w:link w:val="NoteHeadingChar"/>
    <w:uiPriority w:val="99"/>
    <w:semiHidden/>
    <w:unhideWhenUsed/>
    <w:rsid w:val="00CB7282"/>
    <w:pPr>
      <w:spacing w:after="0" w:line="240" w:lineRule="auto"/>
    </w:pPr>
  </w:style>
  <w:style w:type="character" w:customStyle="1" w:styleId="NoteHeadingChar">
    <w:name w:val="Note Heading Char"/>
    <w:basedOn w:val="DefaultParagraphFont"/>
    <w:link w:val="NoteHeading"/>
    <w:uiPriority w:val="99"/>
    <w:semiHidden/>
    <w:rsid w:val="00CB7282"/>
  </w:style>
  <w:style w:type="paragraph" w:styleId="PlainText">
    <w:name w:val="Plain Text"/>
    <w:basedOn w:val="Normal"/>
    <w:link w:val="PlainTextChar"/>
    <w:uiPriority w:val="99"/>
    <w:semiHidden/>
    <w:unhideWhenUsed/>
    <w:rsid w:val="00CB728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B7282"/>
    <w:rPr>
      <w:rFonts w:ascii="Consolas" w:hAnsi="Consolas"/>
      <w:sz w:val="21"/>
      <w:szCs w:val="21"/>
    </w:rPr>
  </w:style>
  <w:style w:type="paragraph" w:styleId="Salutation">
    <w:name w:val="Salutation"/>
    <w:basedOn w:val="Normal"/>
    <w:next w:val="Normal"/>
    <w:link w:val="SalutationChar"/>
    <w:uiPriority w:val="99"/>
    <w:semiHidden/>
    <w:unhideWhenUsed/>
    <w:rsid w:val="00CB7282"/>
  </w:style>
  <w:style w:type="character" w:customStyle="1" w:styleId="SalutationChar">
    <w:name w:val="Salutation Char"/>
    <w:basedOn w:val="DefaultParagraphFont"/>
    <w:link w:val="Salutation"/>
    <w:uiPriority w:val="99"/>
    <w:semiHidden/>
    <w:rsid w:val="00CB7282"/>
  </w:style>
  <w:style w:type="paragraph" w:styleId="Signature">
    <w:name w:val="Signature"/>
    <w:basedOn w:val="Normal"/>
    <w:link w:val="SignatureChar"/>
    <w:uiPriority w:val="99"/>
    <w:semiHidden/>
    <w:unhideWhenUsed/>
    <w:rsid w:val="00CB7282"/>
    <w:pPr>
      <w:spacing w:after="0" w:line="240" w:lineRule="auto"/>
      <w:ind w:left="4252"/>
    </w:pPr>
  </w:style>
  <w:style w:type="character" w:customStyle="1" w:styleId="SignatureChar">
    <w:name w:val="Signature Char"/>
    <w:basedOn w:val="DefaultParagraphFont"/>
    <w:link w:val="Signature"/>
    <w:uiPriority w:val="99"/>
    <w:semiHidden/>
    <w:rsid w:val="00CB7282"/>
  </w:style>
  <w:style w:type="paragraph" w:styleId="Subtitle">
    <w:name w:val="Subtitle"/>
    <w:basedOn w:val="Normal"/>
    <w:next w:val="Normal"/>
    <w:link w:val="SubtitleChar"/>
    <w:uiPriority w:val="11"/>
    <w:rsid w:val="00CB72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728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B7282"/>
    <w:pPr>
      <w:spacing w:after="0"/>
      <w:ind w:left="220" w:hanging="220"/>
    </w:pPr>
  </w:style>
  <w:style w:type="paragraph" w:styleId="TableofFigures">
    <w:name w:val="table of figures"/>
    <w:basedOn w:val="Normal"/>
    <w:next w:val="Normal"/>
    <w:uiPriority w:val="99"/>
    <w:semiHidden/>
    <w:unhideWhenUsed/>
    <w:rsid w:val="00CB7282"/>
    <w:pPr>
      <w:spacing w:after="0"/>
    </w:pPr>
  </w:style>
  <w:style w:type="paragraph" w:styleId="TOAHeading">
    <w:name w:val="toa heading"/>
    <w:basedOn w:val="Normal"/>
    <w:next w:val="Normal"/>
    <w:uiPriority w:val="99"/>
    <w:semiHidden/>
    <w:unhideWhenUsed/>
    <w:rsid w:val="00CB7282"/>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2080">
      <w:bodyDiv w:val="1"/>
      <w:marLeft w:val="0"/>
      <w:marRight w:val="0"/>
      <w:marTop w:val="0"/>
      <w:marBottom w:val="0"/>
      <w:divBdr>
        <w:top w:val="none" w:sz="0" w:space="0" w:color="auto"/>
        <w:left w:val="none" w:sz="0" w:space="0" w:color="auto"/>
        <w:bottom w:val="none" w:sz="0" w:space="0" w:color="auto"/>
        <w:right w:val="none" w:sz="0" w:space="0" w:color="auto"/>
      </w:divBdr>
    </w:div>
    <w:div w:id="118115133">
      <w:bodyDiv w:val="1"/>
      <w:marLeft w:val="0"/>
      <w:marRight w:val="0"/>
      <w:marTop w:val="0"/>
      <w:marBottom w:val="0"/>
      <w:divBdr>
        <w:top w:val="none" w:sz="0" w:space="0" w:color="auto"/>
        <w:left w:val="none" w:sz="0" w:space="0" w:color="auto"/>
        <w:bottom w:val="none" w:sz="0" w:space="0" w:color="auto"/>
        <w:right w:val="none" w:sz="0" w:space="0" w:color="auto"/>
      </w:divBdr>
    </w:div>
    <w:div w:id="186647232">
      <w:bodyDiv w:val="1"/>
      <w:marLeft w:val="0"/>
      <w:marRight w:val="0"/>
      <w:marTop w:val="0"/>
      <w:marBottom w:val="0"/>
      <w:divBdr>
        <w:top w:val="none" w:sz="0" w:space="0" w:color="auto"/>
        <w:left w:val="none" w:sz="0" w:space="0" w:color="auto"/>
        <w:bottom w:val="none" w:sz="0" w:space="0" w:color="auto"/>
        <w:right w:val="none" w:sz="0" w:space="0" w:color="auto"/>
      </w:divBdr>
    </w:div>
    <w:div w:id="198861690">
      <w:bodyDiv w:val="1"/>
      <w:marLeft w:val="0"/>
      <w:marRight w:val="0"/>
      <w:marTop w:val="0"/>
      <w:marBottom w:val="0"/>
      <w:divBdr>
        <w:top w:val="none" w:sz="0" w:space="0" w:color="auto"/>
        <w:left w:val="none" w:sz="0" w:space="0" w:color="auto"/>
        <w:bottom w:val="none" w:sz="0" w:space="0" w:color="auto"/>
        <w:right w:val="none" w:sz="0" w:space="0" w:color="auto"/>
      </w:divBdr>
    </w:div>
    <w:div w:id="243616035">
      <w:bodyDiv w:val="1"/>
      <w:marLeft w:val="0"/>
      <w:marRight w:val="0"/>
      <w:marTop w:val="0"/>
      <w:marBottom w:val="0"/>
      <w:divBdr>
        <w:top w:val="none" w:sz="0" w:space="0" w:color="auto"/>
        <w:left w:val="none" w:sz="0" w:space="0" w:color="auto"/>
        <w:bottom w:val="none" w:sz="0" w:space="0" w:color="auto"/>
        <w:right w:val="none" w:sz="0" w:space="0" w:color="auto"/>
      </w:divBdr>
    </w:div>
    <w:div w:id="243956466">
      <w:bodyDiv w:val="1"/>
      <w:marLeft w:val="0"/>
      <w:marRight w:val="0"/>
      <w:marTop w:val="0"/>
      <w:marBottom w:val="0"/>
      <w:divBdr>
        <w:top w:val="none" w:sz="0" w:space="0" w:color="auto"/>
        <w:left w:val="none" w:sz="0" w:space="0" w:color="auto"/>
        <w:bottom w:val="none" w:sz="0" w:space="0" w:color="auto"/>
        <w:right w:val="none" w:sz="0" w:space="0" w:color="auto"/>
      </w:divBdr>
    </w:div>
    <w:div w:id="326328235">
      <w:bodyDiv w:val="1"/>
      <w:marLeft w:val="0"/>
      <w:marRight w:val="0"/>
      <w:marTop w:val="0"/>
      <w:marBottom w:val="0"/>
      <w:divBdr>
        <w:top w:val="none" w:sz="0" w:space="0" w:color="auto"/>
        <w:left w:val="none" w:sz="0" w:space="0" w:color="auto"/>
        <w:bottom w:val="none" w:sz="0" w:space="0" w:color="auto"/>
        <w:right w:val="none" w:sz="0" w:space="0" w:color="auto"/>
      </w:divBdr>
    </w:div>
    <w:div w:id="329647034">
      <w:bodyDiv w:val="1"/>
      <w:marLeft w:val="0"/>
      <w:marRight w:val="0"/>
      <w:marTop w:val="0"/>
      <w:marBottom w:val="0"/>
      <w:divBdr>
        <w:top w:val="none" w:sz="0" w:space="0" w:color="auto"/>
        <w:left w:val="none" w:sz="0" w:space="0" w:color="auto"/>
        <w:bottom w:val="none" w:sz="0" w:space="0" w:color="auto"/>
        <w:right w:val="none" w:sz="0" w:space="0" w:color="auto"/>
      </w:divBdr>
    </w:div>
    <w:div w:id="376781480">
      <w:bodyDiv w:val="1"/>
      <w:marLeft w:val="0"/>
      <w:marRight w:val="0"/>
      <w:marTop w:val="0"/>
      <w:marBottom w:val="0"/>
      <w:divBdr>
        <w:top w:val="none" w:sz="0" w:space="0" w:color="auto"/>
        <w:left w:val="none" w:sz="0" w:space="0" w:color="auto"/>
        <w:bottom w:val="none" w:sz="0" w:space="0" w:color="auto"/>
        <w:right w:val="none" w:sz="0" w:space="0" w:color="auto"/>
      </w:divBdr>
    </w:div>
    <w:div w:id="423647063">
      <w:bodyDiv w:val="1"/>
      <w:marLeft w:val="0"/>
      <w:marRight w:val="0"/>
      <w:marTop w:val="0"/>
      <w:marBottom w:val="0"/>
      <w:divBdr>
        <w:top w:val="none" w:sz="0" w:space="0" w:color="auto"/>
        <w:left w:val="none" w:sz="0" w:space="0" w:color="auto"/>
        <w:bottom w:val="none" w:sz="0" w:space="0" w:color="auto"/>
        <w:right w:val="none" w:sz="0" w:space="0" w:color="auto"/>
      </w:divBdr>
    </w:div>
    <w:div w:id="454368888">
      <w:bodyDiv w:val="1"/>
      <w:marLeft w:val="0"/>
      <w:marRight w:val="0"/>
      <w:marTop w:val="0"/>
      <w:marBottom w:val="0"/>
      <w:divBdr>
        <w:top w:val="none" w:sz="0" w:space="0" w:color="auto"/>
        <w:left w:val="none" w:sz="0" w:space="0" w:color="auto"/>
        <w:bottom w:val="none" w:sz="0" w:space="0" w:color="auto"/>
        <w:right w:val="none" w:sz="0" w:space="0" w:color="auto"/>
      </w:divBdr>
    </w:div>
    <w:div w:id="475220177">
      <w:bodyDiv w:val="1"/>
      <w:marLeft w:val="0"/>
      <w:marRight w:val="0"/>
      <w:marTop w:val="0"/>
      <w:marBottom w:val="0"/>
      <w:divBdr>
        <w:top w:val="none" w:sz="0" w:space="0" w:color="auto"/>
        <w:left w:val="none" w:sz="0" w:space="0" w:color="auto"/>
        <w:bottom w:val="none" w:sz="0" w:space="0" w:color="auto"/>
        <w:right w:val="none" w:sz="0" w:space="0" w:color="auto"/>
      </w:divBdr>
    </w:div>
    <w:div w:id="580414570">
      <w:bodyDiv w:val="1"/>
      <w:marLeft w:val="0"/>
      <w:marRight w:val="0"/>
      <w:marTop w:val="0"/>
      <w:marBottom w:val="0"/>
      <w:divBdr>
        <w:top w:val="none" w:sz="0" w:space="0" w:color="auto"/>
        <w:left w:val="none" w:sz="0" w:space="0" w:color="auto"/>
        <w:bottom w:val="none" w:sz="0" w:space="0" w:color="auto"/>
        <w:right w:val="none" w:sz="0" w:space="0" w:color="auto"/>
      </w:divBdr>
    </w:div>
    <w:div w:id="618072377">
      <w:bodyDiv w:val="1"/>
      <w:marLeft w:val="0"/>
      <w:marRight w:val="0"/>
      <w:marTop w:val="0"/>
      <w:marBottom w:val="0"/>
      <w:divBdr>
        <w:top w:val="none" w:sz="0" w:space="0" w:color="auto"/>
        <w:left w:val="none" w:sz="0" w:space="0" w:color="auto"/>
        <w:bottom w:val="none" w:sz="0" w:space="0" w:color="auto"/>
        <w:right w:val="none" w:sz="0" w:space="0" w:color="auto"/>
      </w:divBdr>
    </w:div>
    <w:div w:id="632177598">
      <w:bodyDiv w:val="1"/>
      <w:marLeft w:val="0"/>
      <w:marRight w:val="0"/>
      <w:marTop w:val="0"/>
      <w:marBottom w:val="0"/>
      <w:divBdr>
        <w:top w:val="none" w:sz="0" w:space="0" w:color="auto"/>
        <w:left w:val="none" w:sz="0" w:space="0" w:color="auto"/>
        <w:bottom w:val="none" w:sz="0" w:space="0" w:color="auto"/>
        <w:right w:val="none" w:sz="0" w:space="0" w:color="auto"/>
      </w:divBdr>
    </w:div>
    <w:div w:id="689069477">
      <w:bodyDiv w:val="1"/>
      <w:marLeft w:val="0"/>
      <w:marRight w:val="0"/>
      <w:marTop w:val="0"/>
      <w:marBottom w:val="0"/>
      <w:divBdr>
        <w:top w:val="none" w:sz="0" w:space="0" w:color="auto"/>
        <w:left w:val="none" w:sz="0" w:space="0" w:color="auto"/>
        <w:bottom w:val="none" w:sz="0" w:space="0" w:color="auto"/>
        <w:right w:val="none" w:sz="0" w:space="0" w:color="auto"/>
      </w:divBdr>
    </w:div>
    <w:div w:id="689379784">
      <w:bodyDiv w:val="1"/>
      <w:marLeft w:val="0"/>
      <w:marRight w:val="0"/>
      <w:marTop w:val="0"/>
      <w:marBottom w:val="0"/>
      <w:divBdr>
        <w:top w:val="none" w:sz="0" w:space="0" w:color="auto"/>
        <w:left w:val="none" w:sz="0" w:space="0" w:color="auto"/>
        <w:bottom w:val="none" w:sz="0" w:space="0" w:color="auto"/>
        <w:right w:val="none" w:sz="0" w:space="0" w:color="auto"/>
      </w:divBdr>
    </w:div>
    <w:div w:id="716777388">
      <w:bodyDiv w:val="1"/>
      <w:marLeft w:val="0"/>
      <w:marRight w:val="0"/>
      <w:marTop w:val="0"/>
      <w:marBottom w:val="0"/>
      <w:divBdr>
        <w:top w:val="none" w:sz="0" w:space="0" w:color="auto"/>
        <w:left w:val="none" w:sz="0" w:space="0" w:color="auto"/>
        <w:bottom w:val="none" w:sz="0" w:space="0" w:color="auto"/>
        <w:right w:val="none" w:sz="0" w:space="0" w:color="auto"/>
      </w:divBdr>
    </w:div>
    <w:div w:id="758908055">
      <w:bodyDiv w:val="1"/>
      <w:marLeft w:val="0"/>
      <w:marRight w:val="0"/>
      <w:marTop w:val="0"/>
      <w:marBottom w:val="0"/>
      <w:divBdr>
        <w:top w:val="none" w:sz="0" w:space="0" w:color="auto"/>
        <w:left w:val="none" w:sz="0" w:space="0" w:color="auto"/>
        <w:bottom w:val="none" w:sz="0" w:space="0" w:color="auto"/>
        <w:right w:val="none" w:sz="0" w:space="0" w:color="auto"/>
      </w:divBdr>
    </w:div>
    <w:div w:id="835731216">
      <w:bodyDiv w:val="1"/>
      <w:marLeft w:val="0"/>
      <w:marRight w:val="0"/>
      <w:marTop w:val="0"/>
      <w:marBottom w:val="0"/>
      <w:divBdr>
        <w:top w:val="none" w:sz="0" w:space="0" w:color="auto"/>
        <w:left w:val="none" w:sz="0" w:space="0" w:color="auto"/>
        <w:bottom w:val="none" w:sz="0" w:space="0" w:color="auto"/>
        <w:right w:val="none" w:sz="0" w:space="0" w:color="auto"/>
      </w:divBdr>
    </w:div>
    <w:div w:id="891037852">
      <w:bodyDiv w:val="1"/>
      <w:marLeft w:val="0"/>
      <w:marRight w:val="0"/>
      <w:marTop w:val="0"/>
      <w:marBottom w:val="0"/>
      <w:divBdr>
        <w:top w:val="none" w:sz="0" w:space="0" w:color="auto"/>
        <w:left w:val="none" w:sz="0" w:space="0" w:color="auto"/>
        <w:bottom w:val="none" w:sz="0" w:space="0" w:color="auto"/>
        <w:right w:val="none" w:sz="0" w:space="0" w:color="auto"/>
      </w:divBdr>
    </w:div>
    <w:div w:id="959647955">
      <w:bodyDiv w:val="1"/>
      <w:marLeft w:val="0"/>
      <w:marRight w:val="0"/>
      <w:marTop w:val="0"/>
      <w:marBottom w:val="0"/>
      <w:divBdr>
        <w:top w:val="none" w:sz="0" w:space="0" w:color="auto"/>
        <w:left w:val="none" w:sz="0" w:space="0" w:color="auto"/>
        <w:bottom w:val="none" w:sz="0" w:space="0" w:color="auto"/>
        <w:right w:val="none" w:sz="0" w:space="0" w:color="auto"/>
      </w:divBdr>
    </w:div>
    <w:div w:id="1001657793">
      <w:bodyDiv w:val="1"/>
      <w:marLeft w:val="0"/>
      <w:marRight w:val="0"/>
      <w:marTop w:val="0"/>
      <w:marBottom w:val="0"/>
      <w:divBdr>
        <w:top w:val="none" w:sz="0" w:space="0" w:color="auto"/>
        <w:left w:val="none" w:sz="0" w:space="0" w:color="auto"/>
        <w:bottom w:val="none" w:sz="0" w:space="0" w:color="auto"/>
        <w:right w:val="none" w:sz="0" w:space="0" w:color="auto"/>
      </w:divBdr>
    </w:div>
    <w:div w:id="1102191921">
      <w:bodyDiv w:val="1"/>
      <w:marLeft w:val="0"/>
      <w:marRight w:val="0"/>
      <w:marTop w:val="0"/>
      <w:marBottom w:val="0"/>
      <w:divBdr>
        <w:top w:val="none" w:sz="0" w:space="0" w:color="auto"/>
        <w:left w:val="none" w:sz="0" w:space="0" w:color="auto"/>
        <w:bottom w:val="none" w:sz="0" w:space="0" w:color="auto"/>
        <w:right w:val="none" w:sz="0" w:space="0" w:color="auto"/>
      </w:divBdr>
    </w:div>
    <w:div w:id="1136794319">
      <w:bodyDiv w:val="1"/>
      <w:marLeft w:val="0"/>
      <w:marRight w:val="0"/>
      <w:marTop w:val="0"/>
      <w:marBottom w:val="0"/>
      <w:divBdr>
        <w:top w:val="none" w:sz="0" w:space="0" w:color="auto"/>
        <w:left w:val="none" w:sz="0" w:space="0" w:color="auto"/>
        <w:bottom w:val="none" w:sz="0" w:space="0" w:color="auto"/>
        <w:right w:val="none" w:sz="0" w:space="0" w:color="auto"/>
      </w:divBdr>
    </w:div>
    <w:div w:id="1139037838">
      <w:bodyDiv w:val="1"/>
      <w:marLeft w:val="0"/>
      <w:marRight w:val="0"/>
      <w:marTop w:val="0"/>
      <w:marBottom w:val="0"/>
      <w:divBdr>
        <w:top w:val="none" w:sz="0" w:space="0" w:color="auto"/>
        <w:left w:val="none" w:sz="0" w:space="0" w:color="auto"/>
        <w:bottom w:val="none" w:sz="0" w:space="0" w:color="auto"/>
        <w:right w:val="none" w:sz="0" w:space="0" w:color="auto"/>
      </w:divBdr>
    </w:div>
    <w:div w:id="1149638081">
      <w:bodyDiv w:val="1"/>
      <w:marLeft w:val="0"/>
      <w:marRight w:val="0"/>
      <w:marTop w:val="0"/>
      <w:marBottom w:val="0"/>
      <w:divBdr>
        <w:top w:val="none" w:sz="0" w:space="0" w:color="auto"/>
        <w:left w:val="none" w:sz="0" w:space="0" w:color="auto"/>
        <w:bottom w:val="none" w:sz="0" w:space="0" w:color="auto"/>
        <w:right w:val="none" w:sz="0" w:space="0" w:color="auto"/>
      </w:divBdr>
    </w:div>
    <w:div w:id="1243249364">
      <w:bodyDiv w:val="1"/>
      <w:marLeft w:val="0"/>
      <w:marRight w:val="0"/>
      <w:marTop w:val="0"/>
      <w:marBottom w:val="0"/>
      <w:divBdr>
        <w:top w:val="none" w:sz="0" w:space="0" w:color="auto"/>
        <w:left w:val="none" w:sz="0" w:space="0" w:color="auto"/>
        <w:bottom w:val="none" w:sz="0" w:space="0" w:color="auto"/>
        <w:right w:val="none" w:sz="0" w:space="0" w:color="auto"/>
      </w:divBdr>
    </w:div>
    <w:div w:id="1284845719">
      <w:bodyDiv w:val="1"/>
      <w:marLeft w:val="0"/>
      <w:marRight w:val="0"/>
      <w:marTop w:val="0"/>
      <w:marBottom w:val="0"/>
      <w:divBdr>
        <w:top w:val="none" w:sz="0" w:space="0" w:color="auto"/>
        <w:left w:val="none" w:sz="0" w:space="0" w:color="auto"/>
        <w:bottom w:val="none" w:sz="0" w:space="0" w:color="auto"/>
        <w:right w:val="none" w:sz="0" w:space="0" w:color="auto"/>
      </w:divBdr>
    </w:div>
    <w:div w:id="1347366185">
      <w:bodyDiv w:val="1"/>
      <w:marLeft w:val="0"/>
      <w:marRight w:val="0"/>
      <w:marTop w:val="0"/>
      <w:marBottom w:val="0"/>
      <w:divBdr>
        <w:top w:val="none" w:sz="0" w:space="0" w:color="auto"/>
        <w:left w:val="none" w:sz="0" w:space="0" w:color="auto"/>
        <w:bottom w:val="none" w:sz="0" w:space="0" w:color="auto"/>
        <w:right w:val="none" w:sz="0" w:space="0" w:color="auto"/>
      </w:divBdr>
    </w:div>
    <w:div w:id="1374771607">
      <w:bodyDiv w:val="1"/>
      <w:marLeft w:val="0"/>
      <w:marRight w:val="0"/>
      <w:marTop w:val="0"/>
      <w:marBottom w:val="0"/>
      <w:divBdr>
        <w:top w:val="none" w:sz="0" w:space="0" w:color="auto"/>
        <w:left w:val="none" w:sz="0" w:space="0" w:color="auto"/>
        <w:bottom w:val="none" w:sz="0" w:space="0" w:color="auto"/>
        <w:right w:val="none" w:sz="0" w:space="0" w:color="auto"/>
      </w:divBdr>
    </w:div>
    <w:div w:id="1489979470">
      <w:bodyDiv w:val="1"/>
      <w:marLeft w:val="0"/>
      <w:marRight w:val="0"/>
      <w:marTop w:val="0"/>
      <w:marBottom w:val="0"/>
      <w:divBdr>
        <w:top w:val="none" w:sz="0" w:space="0" w:color="auto"/>
        <w:left w:val="none" w:sz="0" w:space="0" w:color="auto"/>
        <w:bottom w:val="none" w:sz="0" w:space="0" w:color="auto"/>
        <w:right w:val="none" w:sz="0" w:space="0" w:color="auto"/>
      </w:divBdr>
    </w:div>
    <w:div w:id="1498496643">
      <w:bodyDiv w:val="1"/>
      <w:marLeft w:val="0"/>
      <w:marRight w:val="0"/>
      <w:marTop w:val="0"/>
      <w:marBottom w:val="0"/>
      <w:divBdr>
        <w:top w:val="none" w:sz="0" w:space="0" w:color="auto"/>
        <w:left w:val="none" w:sz="0" w:space="0" w:color="auto"/>
        <w:bottom w:val="none" w:sz="0" w:space="0" w:color="auto"/>
        <w:right w:val="none" w:sz="0" w:space="0" w:color="auto"/>
      </w:divBdr>
    </w:div>
    <w:div w:id="1558320346">
      <w:bodyDiv w:val="1"/>
      <w:marLeft w:val="0"/>
      <w:marRight w:val="0"/>
      <w:marTop w:val="0"/>
      <w:marBottom w:val="0"/>
      <w:divBdr>
        <w:top w:val="none" w:sz="0" w:space="0" w:color="auto"/>
        <w:left w:val="none" w:sz="0" w:space="0" w:color="auto"/>
        <w:bottom w:val="none" w:sz="0" w:space="0" w:color="auto"/>
        <w:right w:val="none" w:sz="0" w:space="0" w:color="auto"/>
      </w:divBdr>
    </w:div>
    <w:div w:id="1581987652">
      <w:bodyDiv w:val="1"/>
      <w:marLeft w:val="0"/>
      <w:marRight w:val="0"/>
      <w:marTop w:val="0"/>
      <w:marBottom w:val="0"/>
      <w:divBdr>
        <w:top w:val="none" w:sz="0" w:space="0" w:color="auto"/>
        <w:left w:val="none" w:sz="0" w:space="0" w:color="auto"/>
        <w:bottom w:val="none" w:sz="0" w:space="0" w:color="auto"/>
        <w:right w:val="none" w:sz="0" w:space="0" w:color="auto"/>
      </w:divBdr>
    </w:div>
    <w:div w:id="1610813758">
      <w:bodyDiv w:val="1"/>
      <w:marLeft w:val="0"/>
      <w:marRight w:val="0"/>
      <w:marTop w:val="0"/>
      <w:marBottom w:val="0"/>
      <w:divBdr>
        <w:top w:val="none" w:sz="0" w:space="0" w:color="auto"/>
        <w:left w:val="none" w:sz="0" w:space="0" w:color="auto"/>
        <w:bottom w:val="none" w:sz="0" w:space="0" w:color="auto"/>
        <w:right w:val="none" w:sz="0" w:space="0" w:color="auto"/>
      </w:divBdr>
    </w:div>
    <w:div w:id="1629125915">
      <w:bodyDiv w:val="1"/>
      <w:marLeft w:val="0"/>
      <w:marRight w:val="0"/>
      <w:marTop w:val="0"/>
      <w:marBottom w:val="0"/>
      <w:divBdr>
        <w:top w:val="none" w:sz="0" w:space="0" w:color="auto"/>
        <w:left w:val="none" w:sz="0" w:space="0" w:color="auto"/>
        <w:bottom w:val="none" w:sz="0" w:space="0" w:color="auto"/>
        <w:right w:val="none" w:sz="0" w:space="0" w:color="auto"/>
      </w:divBdr>
    </w:div>
    <w:div w:id="1638340948">
      <w:bodyDiv w:val="1"/>
      <w:marLeft w:val="0"/>
      <w:marRight w:val="0"/>
      <w:marTop w:val="0"/>
      <w:marBottom w:val="0"/>
      <w:divBdr>
        <w:top w:val="none" w:sz="0" w:space="0" w:color="auto"/>
        <w:left w:val="none" w:sz="0" w:space="0" w:color="auto"/>
        <w:bottom w:val="none" w:sz="0" w:space="0" w:color="auto"/>
        <w:right w:val="none" w:sz="0" w:space="0" w:color="auto"/>
      </w:divBdr>
    </w:div>
    <w:div w:id="1662152885">
      <w:bodyDiv w:val="1"/>
      <w:marLeft w:val="0"/>
      <w:marRight w:val="0"/>
      <w:marTop w:val="0"/>
      <w:marBottom w:val="0"/>
      <w:divBdr>
        <w:top w:val="none" w:sz="0" w:space="0" w:color="auto"/>
        <w:left w:val="none" w:sz="0" w:space="0" w:color="auto"/>
        <w:bottom w:val="none" w:sz="0" w:space="0" w:color="auto"/>
        <w:right w:val="none" w:sz="0" w:space="0" w:color="auto"/>
      </w:divBdr>
    </w:div>
    <w:div w:id="1725105134">
      <w:bodyDiv w:val="1"/>
      <w:marLeft w:val="0"/>
      <w:marRight w:val="0"/>
      <w:marTop w:val="0"/>
      <w:marBottom w:val="0"/>
      <w:divBdr>
        <w:top w:val="none" w:sz="0" w:space="0" w:color="auto"/>
        <w:left w:val="none" w:sz="0" w:space="0" w:color="auto"/>
        <w:bottom w:val="none" w:sz="0" w:space="0" w:color="auto"/>
        <w:right w:val="none" w:sz="0" w:space="0" w:color="auto"/>
      </w:divBdr>
    </w:div>
    <w:div w:id="1798716866">
      <w:bodyDiv w:val="1"/>
      <w:marLeft w:val="0"/>
      <w:marRight w:val="0"/>
      <w:marTop w:val="0"/>
      <w:marBottom w:val="0"/>
      <w:divBdr>
        <w:top w:val="none" w:sz="0" w:space="0" w:color="auto"/>
        <w:left w:val="none" w:sz="0" w:space="0" w:color="auto"/>
        <w:bottom w:val="none" w:sz="0" w:space="0" w:color="auto"/>
        <w:right w:val="none" w:sz="0" w:space="0" w:color="auto"/>
      </w:divBdr>
    </w:div>
    <w:div w:id="1814978170">
      <w:bodyDiv w:val="1"/>
      <w:marLeft w:val="0"/>
      <w:marRight w:val="0"/>
      <w:marTop w:val="0"/>
      <w:marBottom w:val="0"/>
      <w:divBdr>
        <w:top w:val="none" w:sz="0" w:space="0" w:color="auto"/>
        <w:left w:val="none" w:sz="0" w:space="0" w:color="auto"/>
        <w:bottom w:val="none" w:sz="0" w:space="0" w:color="auto"/>
        <w:right w:val="none" w:sz="0" w:space="0" w:color="auto"/>
      </w:divBdr>
    </w:div>
    <w:div w:id="1833790228">
      <w:bodyDiv w:val="1"/>
      <w:marLeft w:val="0"/>
      <w:marRight w:val="0"/>
      <w:marTop w:val="0"/>
      <w:marBottom w:val="0"/>
      <w:divBdr>
        <w:top w:val="none" w:sz="0" w:space="0" w:color="auto"/>
        <w:left w:val="none" w:sz="0" w:space="0" w:color="auto"/>
        <w:bottom w:val="none" w:sz="0" w:space="0" w:color="auto"/>
        <w:right w:val="none" w:sz="0" w:space="0" w:color="auto"/>
      </w:divBdr>
      <w:divsChild>
        <w:div w:id="102070450">
          <w:marLeft w:val="0"/>
          <w:marRight w:val="0"/>
          <w:marTop w:val="0"/>
          <w:marBottom w:val="0"/>
          <w:divBdr>
            <w:top w:val="none" w:sz="0" w:space="0" w:color="auto"/>
            <w:left w:val="none" w:sz="0" w:space="0" w:color="auto"/>
            <w:bottom w:val="none" w:sz="0" w:space="0" w:color="auto"/>
            <w:right w:val="none" w:sz="0" w:space="0" w:color="auto"/>
          </w:divBdr>
        </w:div>
        <w:div w:id="345061970">
          <w:marLeft w:val="0"/>
          <w:marRight w:val="0"/>
          <w:marTop w:val="0"/>
          <w:marBottom w:val="0"/>
          <w:divBdr>
            <w:top w:val="none" w:sz="0" w:space="0" w:color="auto"/>
            <w:left w:val="none" w:sz="0" w:space="0" w:color="auto"/>
            <w:bottom w:val="none" w:sz="0" w:space="0" w:color="auto"/>
            <w:right w:val="none" w:sz="0" w:space="0" w:color="auto"/>
          </w:divBdr>
        </w:div>
        <w:div w:id="934558971">
          <w:marLeft w:val="0"/>
          <w:marRight w:val="0"/>
          <w:marTop w:val="0"/>
          <w:marBottom w:val="0"/>
          <w:divBdr>
            <w:top w:val="none" w:sz="0" w:space="0" w:color="auto"/>
            <w:left w:val="none" w:sz="0" w:space="0" w:color="auto"/>
            <w:bottom w:val="none" w:sz="0" w:space="0" w:color="auto"/>
            <w:right w:val="none" w:sz="0" w:space="0" w:color="auto"/>
          </w:divBdr>
        </w:div>
        <w:div w:id="1466388669">
          <w:marLeft w:val="0"/>
          <w:marRight w:val="0"/>
          <w:marTop w:val="0"/>
          <w:marBottom w:val="0"/>
          <w:divBdr>
            <w:top w:val="none" w:sz="0" w:space="0" w:color="auto"/>
            <w:left w:val="none" w:sz="0" w:space="0" w:color="auto"/>
            <w:bottom w:val="none" w:sz="0" w:space="0" w:color="auto"/>
            <w:right w:val="none" w:sz="0" w:space="0" w:color="auto"/>
          </w:divBdr>
        </w:div>
        <w:div w:id="1678458967">
          <w:marLeft w:val="0"/>
          <w:marRight w:val="0"/>
          <w:marTop w:val="0"/>
          <w:marBottom w:val="0"/>
          <w:divBdr>
            <w:top w:val="none" w:sz="0" w:space="0" w:color="auto"/>
            <w:left w:val="none" w:sz="0" w:space="0" w:color="auto"/>
            <w:bottom w:val="none" w:sz="0" w:space="0" w:color="auto"/>
            <w:right w:val="none" w:sz="0" w:space="0" w:color="auto"/>
          </w:divBdr>
        </w:div>
      </w:divsChild>
    </w:div>
    <w:div w:id="1841969515">
      <w:bodyDiv w:val="1"/>
      <w:marLeft w:val="0"/>
      <w:marRight w:val="0"/>
      <w:marTop w:val="0"/>
      <w:marBottom w:val="0"/>
      <w:divBdr>
        <w:top w:val="none" w:sz="0" w:space="0" w:color="auto"/>
        <w:left w:val="none" w:sz="0" w:space="0" w:color="auto"/>
        <w:bottom w:val="none" w:sz="0" w:space="0" w:color="auto"/>
        <w:right w:val="none" w:sz="0" w:space="0" w:color="auto"/>
      </w:divBdr>
    </w:div>
    <w:div w:id="1844003103">
      <w:bodyDiv w:val="1"/>
      <w:marLeft w:val="0"/>
      <w:marRight w:val="0"/>
      <w:marTop w:val="0"/>
      <w:marBottom w:val="0"/>
      <w:divBdr>
        <w:top w:val="none" w:sz="0" w:space="0" w:color="auto"/>
        <w:left w:val="none" w:sz="0" w:space="0" w:color="auto"/>
        <w:bottom w:val="none" w:sz="0" w:space="0" w:color="auto"/>
        <w:right w:val="none" w:sz="0" w:space="0" w:color="auto"/>
      </w:divBdr>
    </w:div>
    <w:div w:id="1866213590">
      <w:bodyDiv w:val="1"/>
      <w:marLeft w:val="0"/>
      <w:marRight w:val="0"/>
      <w:marTop w:val="0"/>
      <w:marBottom w:val="0"/>
      <w:divBdr>
        <w:top w:val="none" w:sz="0" w:space="0" w:color="auto"/>
        <w:left w:val="none" w:sz="0" w:space="0" w:color="auto"/>
        <w:bottom w:val="none" w:sz="0" w:space="0" w:color="auto"/>
        <w:right w:val="none" w:sz="0" w:space="0" w:color="auto"/>
      </w:divBdr>
    </w:div>
    <w:div w:id="1997873987">
      <w:bodyDiv w:val="1"/>
      <w:marLeft w:val="0"/>
      <w:marRight w:val="0"/>
      <w:marTop w:val="0"/>
      <w:marBottom w:val="0"/>
      <w:divBdr>
        <w:top w:val="none" w:sz="0" w:space="0" w:color="auto"/>
        <w:left w:val="none" w:sz="0" w:space="0" w:color="auto"/>
        <w:bottom w:val="none" w:sz="0" w:space="0" w:color="auto"/>
        <w:right w:val="none" w:sz="0" w:space="0" w:color="auto"/>
      </w:divBdr>
    </w:div>
    <w:div w:id="2010717319">
      <w:bodyDiv w:val="1"/>
      <w:marLeft w:val="0"/>
      <w:marRight w:val="0"/>
      <w:marTop w:val="0"/>
      <w:marBottom w:val="0"/>
      <w:divBdr>
        <w:top w:val="none" w:sz="0" w:space="0" w:color="auto"/>
        <w:left w:val="none" w:sz="0" w:space="0" w:color="auto"/>
        <w:bottom w:val="none" w:sz="0" w:space="0" w:color="auto"/>
        <w:right w:val="none" w:sz="0" w:space="0" w:color="auto"/>
      </w:divBdr>
    </w:div>
    <w:div w:id="2019505471">
      <w:bodyDiv w:val="1"/>
      <w:marLeft w:val="0"/>
      <w:marRight w:val="0"/>
      <w:marTop w:val="0"/>
      <w:marBottom w:val="0"/>
      <w:divBdr>
        <w:top w:val="none" w:sz="0" w:space="0" w:color="auto"/>
        <w:left w:val="none" w:sz="0" w:space="0" w:color="auto"/>
        <w:bottom w:val="none" w:sz="0" w:space="0" w:color="auto"/>
        <w:right w:val="none" w:sz="0" w:space="0" w:color="auto"/>
      </w:divBdr>
    </w:div>
    <w:div w:id="2023703478">
      <w:bodyDiv w:val="1"/>
      <w:marLeft w:val="0"/>
      <w:marRight w:val="0"/>
      <w:marTop w:val="0"/>
      <w:marBottom w:val="0"/>
      <w:divBdr>
        <w:top w:val="none" w:sz="0" w:space="0" w:color="auto"/>
        <w:left w:val="none" w:sz="0" w:space="0" w:color="auto"/>
        <w:bottom w:val="none" w:sz="0" w:space="0" w:color="auto"/>
        <w:right w:val="none" w:sz="0" w:space="0" w:color="auto"/>
      </w:divBdr>
    </w:div>
    <w:div w:id="2065517428">
      <w:bodyDiv w:val="1"/>
      <w:marLeft w:val="0"/>
      <w:marRight w:val="0"/>
      <w:marTop w:val="0"/>
      <w:marBottom w:val="0"/>
      <w:divBdr>
        <w:top w:val="none" w:sz="0" w:space="0" w:color="auto"/>
        <w:left w:val="none" w:sz="0" w:space="0" w:color="auto"/>
        <w:bottom w:val="none" w:sz="0" w:space="0" w:color="auto"/>
        <w:right w:val="none" w:sz="0" w:space="0" w:color="auto"/>
      </w:divBdr>
    </w:div>
    <w:div w:id="2072346505">
      <w:bodyDiv w:val="1"/>
      <w:marLeft w:val="0"/>
      <w:marRight w:val="0"/>
      <w:marTop w:val="0"/>
      <w:marBottom w:val="0"/>
      <w:divBdr>
        <w:top w:val="none" w:sz="0" w:space="0" w:color="auto"/>
        <w:left w:val="none" w:sz="0" w:space="0" w:color="auto"/>
        <w:bottom w:val="none" w:sz="0" w:space="0" w:color="auto"/>
        <w:right w:val="none" w:sz="0" w:space="0" w:color="auto"/>
      </w:divBdr>
    </w:div>
    <w:div w:id="2108576360">
      <w:bodyDiv w:val="1"/>
      <w:marLeft w:val="0"/>
      <w:marRight w:val="0"/>
      <w:marTop w:val="0"/>
      <w:marBottom w:val="0"/>
      <w:divBdr>
        <w:top w:val="none" w:sz="0" w:space="0" w:color="auto"/>
        <w:left w:val="none" w:sz="0" w:space="0" w:color="auto"/>
        <w:bottom w:val="none" w:sz="0" w:space="0" w:color="auto"/>
        <w:right w:val="none" w:sz="0" w:space="0" w:color="auto"/>
      </w:divBdr>
      <w:divsChild>
        <w:div w:id="231964583">
          <w:marLeft w:val="0"/>
          <w:marRight w:val="0"/>
          <w:marTop w:val="0"/>
          <w:marBottom w:val="0"/>
          <w:divBdr>
            <w:top w:val="none" w:sz="0" w:space="0" w:color="auto"/>
            <w:left w:val="none" w:sz="0" w:space="0" w:color="auto"/>
            <w:bottom w:val="none" w:sz="0" w:space="0" w:color="auto"/>
            <w:right w:val="none" w:sz="0" w:space="0" w:color="auto"/>
          </w:divBdr>
        </w:div>
        <w:div w:id="329916882">
          <w:marLeft w:val="0"/>
          <w:marRight w:val="0"/>
          <w:marTop w:val="0"/>
          <w:marBottom w:val="0"/>
          <w:divBdr>
            <w:top w:val="none" w:sz="0" w:space="0" w:color="auto"/>
            <w:left w:val="none" w:sz="0" w:space="0" w:color="auto"/>
            <w:bottom w:val="none" w:sz="0" w:space="0" w:color="auto"/>
            <w:right w:val="none" w:sz="0" w:space="0" w:color="auto"/>
          </w:divBdr>
        </w:div>
        <w:div w:id="1257595134">
          <w:marLeft w:val="0"/>
          <w:marRight w:val="0"/>
          <w:marTop w:val="0"/>
          <w:marBottom w:val="0"/>
          <w:divBdr>
            <w:top w:val="none" w:sz="0" w:space="0" w:color="auto"/>
            <w:left w:val="none" w:sz="0" w:space="0" w:color="auto"/>
            <w:bottom w:val="none" w:sz="0" w:space="0" w:color="auto"/>
            <w:right w:val="none" w:sz="0" w:space="0" w:color="auto"/>
          </w:divBdr>
        </w:div>
        <w:div w:id="1486359530">
          <w:marLeft w:val="0"/>
          <w:marRight w:val="0"/>
          <w:marTop w:val="0"/>
          <w:marBottom w:val="0"/>
          <w:divBdr>
            <w:top w:val="none" w:sz="0" w:space="0" w:color="auto"/>
            <w:left w:val="none" w:sz="0" w:space="0" w:color="auto"/>
            <w:bottom w:val="none" w:sz="0" w:space="0" w:color="auto"/>
            <w:right w:val="none" w:sz="0" w:space="0" w:color="auto"/>
          </w:divBdr>
        </w:div>
      </w:divsChild>
    </w:div>
    <w:div w:id="2124495371">
      <w:bodyDiv w:val="1"/>
      <w:marLeft w:val="0"/>
      <w:marRight w:val="0"/>
      <w:marTop w:val="0"/>
      <w:marBottom w:val="0"/>
      <w:divBdr>
        <w:top w:val="none" w:sz="0" w:space="0" w:color="auto"/>
        <w:left w:val="none" w:sz="0" w:space="0" w:color="auto"/>
        <w:bottom w:val="none" w:sz="0" w:space="0" w:color="auto"/>
        <w:right w:val="none" w:sz="0" w:space="0" w:color="auto"/>
      </w:divBdr>
    </w:div>
    <w:div w:id="214619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cch.net" TargetMode="External"/><Relationship Id="rId18" Type="http://schemas.openxmlformats.org/officeDocument/2006/relationships/hyperlink" Target="http://www.hcch.net" TargetMode="External"/><Relationship Id="rId3" Type="http://schemas.openxmlformats.org/officeDocument/2006/relationships/customXml" Target="../customXml/item3.xml"/><Relationship Id="rId21" Type="http://schemas.openxmlformats.org/officeDocument/2006/relationships/hyperlink" Target="http://www.incadat.com" TargetMode="External"/><Relationship Id="rId7" Type="http://schemas.openxmlformats.org/officeDocument/2006/relationships/settings" Target="settings.xml"/><Relationship Id="rId12" Type="http://schemas.openxmlformats.org/officeDocument/2006/relationships/hyperlink" Target="http://www.hcch.net" TargetMode="External"/><Relationship Id="rId17" Type="http://schemas.openxmlformats.org/officeDocument/2006/relationships/hyperlink" Target="http://www.hcch.net" TargetMode="External"/><Relationship Id="rId2" Type="http://schemas.openxmlformats.org/officeDocument/2006/relationships/customXml" Target="../customXml/item2.xml"/><Relationship Id="rId16" Type="http://schemas.openxmlformats.org/officeDocument/2006/relationships/hyperlink" Target="http://www.hcch.net" TargetMode="External"/><Relationship Id="rId20" Type="http://schemas.openxmlformats.org/officeDocument/2006/relationships/hyperlink" Target="http://www.hcch.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cch.ne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hcch.ne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ssets.hcch.net/docs/665b2d56-6236-4125-9352-c22bb65bc37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aguecch.sharepoint.com/sites/Abduction/Special%20Commissions/2023%20SC%20on%201980%20+%201996/Docs%20-%20Prel.%20Docs%20%5bDraft%5d/Sharedat/_A%20CONVENTIONS/A28%20Child%20Abduction/Country%20Profile/www.hcch.net"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2" Type="http://schemas.openxmlformats.org/officeDocument/2006/relationships/hyperlink" Target="mailto:secretariat@hcch.net" TargetMode="External"/><Relationship Id="rId1" Type="http://schemas.openxmlformats.org/officeDocument/2006/relationships/hyperlink" Target="http://www.hcch.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Marta Pertegás</DisplayName>
        <AccountId>41</AccountId>
        <AccountType/>
      </UserInfo>
      <UserInfo>
        <DisplayName>Gérardine Goh Escolar</DisplayName>
        <AccountId>158</AccountId>
        <AccountType/>
      </UserInfo>
      <UserInfo>
        <DisplayName>SharingLinks.d38db795-54ed-4248-a207-cb0260bd8b32.OrganizationEdit.f3898ace-b151-4d2e-bfe2-669e12f13951</DisplayName>
        <AccountId>404</AccountId>
        <AccountType/>
      </UserInfo>
      <UserInfo>
        <DisplayName>Willem van der Endt</DisplayName>
        <AccountId>29</AccountId>
        <AccountType/>
      </UserInfo>
      <UserInfo>
        <DisplayName>Stuart Hawkins</DisplayName>
        <AccountId>6</AccountId>
        <AccountType/>
      </UserInfo>
      <UserInfo>
        <DisplayName>Willy de Zoete</DisplayName>
        <AccountId>22</AccountId>
        <AccountType/>
      </UserInfo>
      <UserInfo>
        <DisplayName>SharingLinks.6054719a-6d2c-4025-8721-dcbdd2b31977.OrganizationEdit.231ac00e-4154-4452-93eb-3cde599ec8d2</DisplayName>
        <AccountId>499</AccountId>
        <AccountType/>
      </UserInfo>
      <UserInfo>
        <DisplayName>Lydie de Loof</DisplayName>
        <AccountId>71</AccountId>
        <AccountType/>
      </UserInfo>
      <UserInfo>
        <DisplayName>Philippe Lortie</DisplayName>
        <AccountId>73</AccountId>
        <AccountType/>
      </UserInfo>
      <UserInfo>
        <DisplayName>Sabrina Stucken</DisplayName>
        <AccountId>661</AccountId>
        <AccountType/>
      </UserInfo>
      <UserInfo>
        <DisplayName>Charlotte Darbas</DisplayName>
        <AccountId>15</AccountId>
        <AccountType/>
      </UserInfo>
      <UserInfo>
        <DisplayName>Anna Koelewijn</DisplayName>
        <AccountId>77</AccountId>
        <AccountType/>
      </UserInfo>
      <UserInfo>
        <DisplayName>Mathilde Prénas</DisplayName>
        <AccountId>65</AccountId>
        <AccountType/>
      </UserInfo>
    </SharedWithUsers>
    <TaxCatchAll xmlns="6652c5c8-06da-49d8-9279-6cb6c545cc53" xsi:nil="true"/>
    <Comment xmlns="9e274715-cd07-4913-a02f-3fab6b815e92" xsi:nil="true"/>
    <lcf76f155ced4ddcb4097134ff3c332f xmlns="9e274715-cd07-4913-a02f-3fab6b815e92">
      <Terms xmlns="http://schemas.microsoft.com/office/infopath/2007/PartnerControls"/>
    </lcf76f155ced4ddcb4097134ff3c332f>
    <VisaInvitationLetterrequested xmlns="9e274715-cd07-4913-a02f-3fab6b815e92" xsi:nil="true"/>
    <CulturalTour24Sept xmlns="9e274715-cd07-4913-a02f-3fab6b815e92" xsi:nil="true"/>
    <Reception25Sept xmlns="9e274715-cd07-4913-a02f-3fab6b815e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0D1BBFAC5AD408BDB6D21DBCC2CC6" ma:contentTypeVersion="30" ma:contentTypeDescription="Create a new document." ma:contentTypeScope="" ma:versionID="a5b9a850a7b6d0c3b34099e686b18094">
  <xsd:schema xmlns:xsd="http://www.w3.org/2001/XMLSchema" xmlns:xs="http://www.w3.org/2001/XMLSchema" xmlns:p="http://schemas.microsoft.com/office/2006/metadata/properties" xmlns:ns2="9e274715-cd07-4913-a02f-3fab6b815e92" xmlns:ns3="6652c5c8-06da-49d8-9279-6cb6c545cc53" targetNamespace="http://schemas.microsoft.com/office/2006/metadata/properties" ma:root="true" ma:fieldsID="aef6a91c4b9cedf71c4e72e0aeaef65d" ns2:_="" ns3:_="">
    <xsd:import namespace="9e274715-cd07-4913-a02f-3fab6b815e92"/>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omment" minOccurs="0"/>
                <xsd:element ref="ns2:MediaServiceObjectDetectorVersions" minOccurs="0"/>
                <xsd:element ref="ns2:MediaServiceSearchProperties" minOccurs="0"/>
                <xsd:element ref="ns2:CulturalTour24Sept" minOccurs="0"/>
                <xsd:element ref="ns2:Reception25Sept" minOccurs="0"/>
                <xsd:element ref="ns2:VisaInvitationLetterreques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74715-cd07-4913-a02f-3fab6b815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f9850f-5a64-43bc-ba9c-4291667ff3ed" ma:termSetId="09814cd3-568e-fe90-9814-8d621ff8fb84" ma:anchorId="fba54fb3-c3e1-fe81-a776-ca4b69148c4d" ma:open="true" ma:isKeyword="false">
      <xsd:complexType>
        <xsd:sequence>
          <xsd:element ref="pc:Terms" minOccurs="0" maxOccurs="1"/>
        </xsd:sequence>
      </xsd:complexType>
    </xsd:element>
    <xsd:element name="Comment" ma:index="24" nillable="true" ma:displayName="Comment" ma:format="Dropdown" ma:internalName="Comment">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ulturalTour24Sept" ma:index="27" nillable="true" ma:displayName="Cultural Tour 24 Sept" ma:format="RadioButtons" ma:internalName="CulturalTour24Sept">
      <xsd:simpleType>
        <xsd:restriction base="dms:Choice">
          <xsd:enumeration value="Yes"/>
          <xsd:enumeration value="No"/>
          <xsd:enumeration value="N/A"/>
        </xsd:restriction>
      </xsd:simpleType>
    </xsd:element>
    <xsd:element name="Reception25Sept" ma:index="28" nillable="true" ma:displayName="Reception 25 Sept" ma:format="RadioButtons" ma:internalName="Reception25Sept">
      <xsd:simpleType>
        <xsd:restriction base="dms:Choice">
          <xsd:enumeration value="Yes"/>
          <xsd:enumeration value="No"/>
          <xsd:enumeration value="N/A"/>
        </xsd:restriction>
      </xsd:simpleType>
    </xsd:element>
    <xsd:element name="VisaInvitationLetterrequested" ma:index="29" nillable="true" ma:displayName="Visa Invitation Letter requested" ma:format="RadioButtons" ma:internalName="VisaInvitationLetterrequested">
      <xsd:simpleType>
        <xsd:restriction base="dms:Choice">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19d6fa-97be-4f14-a358-583333af6ee0}" ma:internalName="TaxCatchAll" ma:showField="CatchAllData" ma:web="6652c5c8-06da-49d8-9279-6cb6c545cc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EC989E-B649-44DE-9E04-DEE60A6C9527}">
  <ds:schemaRefs>
    <ds:schemaRef ds:uri="http://schemas.openxmlformats.org/officeDocument/2006/bibliography"/>
  </ds:schemaRefs>
</ds:datastoreItem>
</file>

<file path=customXml/itemProps2.xml><?xml version="1.0" encoding="utf-8"?>
<ds:datastoreItem xmlns:ds="http://schemas.openxmlformats.org/officeDocument/2006/customXml" ds:itemID="{7DF396C9-00D4-4156-BC38-E46E8A3B7743}">
  <ds:schemaRefs>
    <ds:schemaRef ds:uri="http://schemas.microsoft.com/office/2006/metadata/properties"/>
    <ds:schemaRef ds:uri="http://schemas.microsoft.com/office/infopath/2007/PartnerControls"/>
    <ds:schemaRef ds:uri="6652c5c8-06da-49d8-9279-6cb6c545cc53"/>
    <ds:schemaRef ds:uri="9e274715-cd07-4913-a02f-3fab6b815e92"/>
  </ds:schemaRefs>
</ds:datastoreItem>
</file>

<file path=customXml/itemProps3.xml><?xml version="1.0" encoding="utf-8"?>
<ds:datastoreItem xmlns:ds="http://schemas.openxmlformats.org/officeDocument/2006/customXml" ds:itemID="{F0406DD4-3AD7-4F28-BEF6-54E480C9A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74715-cd07-4913-a02f-3fab6b815e92"/>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7DEBAF-831E-4237-9B4B-100E70B1F6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22164</Words>
  <Characters>126336</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Projet de Profil d’État en vertu de la Convention Protection des enfants de 1980</vt:lpstr>
    </vt:vector>
  </TitlesOfParts>
  <Company/>
  <LinksUpToDate>false</LinksUpToDate>
  <CharactersWithSpaces>14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06-02T20:15:00Z</cp:lastPrinted>
  <dcterms:created xsi:type="dcterms:W3CDTF">2026-03-25T12:34:00Z</dcterms:created>
  <dcterms:modified xsi:type="dcterms:W3CDTF">2026-03-2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830D1BBFAC5AD408BDB6D21DBCC2CC6</vt:lpwstr>
  </property>
  <property fmtid="{D5CDD505-2E9C-101B-9397-08002B2CF9AE}" pid="4" name="Order">
    <vt:r8>44000</vt:r8>
  </property>
  <property fmtid="{D5CDD505-2E9C-101B-9397-08002B2CF9AE}" pid="5" name="_ColorHex">
    <vt:lpwstr/>
  </property>
  <property fmtid="{D5CDD505-2E9C-101B-9397-08002B2CF9AE}" pid="6" name="_Emoji">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GrammarlyDocumentId">
    <vt:lpwstr>ddd994a34cc2a0f68e48b206f17e455f82e4bacf535c1f7220fa616b96f63f39</vt:lpwstr>
  </property>
</Properties>
</file>